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jpeg" ContentType="image/jpeg"/>
  <Default Extension="emf" ContentType="image/x-emf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192"/>
        <w:gridCol w:w="3192"/>
        <w:gridCol w:w="3192"/>
      </w:tblGrid>
      <w:tr w:rsidR="00B52014" w:rsidRPr="00B52014" w:rsidTr="00E81DEF">
        <w:trPr>
          <w:trHeight w:val="70"/>
          <w:jc w:val="center"/>
        </w:trPr>
        <w:tc>
          <w:tcPr>
            <w:tcW w:w="9576" w:type="dxa"/>
            <w:gridSpan w:val="3"/>
            <w:vAlign w:val="center"/>
          </w:tcPr>
          <w:p w:rsidR="00B52014" w:rsidRPr="00C47F47" w:rsidRDefault="00496670" w:rsidP="00B52014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i/>
                <w:i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i/>
                <w:iCs/>
                <w:sz w:val="28"/>
                <w:szCs w:val="28"/>
              </w:rPr>
              <w:t>Cell 001 Inverter</w:t>
            </w:r>
          </w:p>
        </w:tc>
      </w:tr>
      <w:tr w:rsidR="00B52014" w:rsidRPr="00B52014" w:rsidTr="00E81DEF">
        <w:trPr>
          <w:jc w:val="center"/>
        </w:trPr>
        <w:tc>
          <w:tcPr>
            <w:tcW w:w="3192" w:type="dxa"/>
          </w:tcPr>
          <w:p w:rsidR="00B52014" w:rsidRPr="00C47F47" w:rsidRDefault="00496670" w:rsidP="00496670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Truth Table</w:t>
            </w:r>
          </w:p>
          <w:tbl>
            <w:tblPr>
              <w:tblStyle w:val="TableGrid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1480"/>
              <w:gridCol w:w="1481"/>
            </w:tblGrid>
            <w:tr w:rsidR="00496670" w:rsidTr="00E81DEF">
              <w:trPr>
                <w:jc w:val="center"/>
              </w:trPr>
              <w:tc>
                <w:tcPr>
                  <w:tcW w:w="1480" w:type="dxa"/>
                </w:tcPr>
                <w:p w:rsidR="00496670" w:rsidRDefault="00496670" w:rsidP="00496670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A</w:t>
                  </w:r>
                </w:p>
              </w:tc>
              <w:tc>
                <w:tcPr>
                  <w:tcW w:w="1481" w:type="dxa"/>
                </w:tcPr>
                <w:p w:rsidR="00496670" w:rsidRDefault="00496670" w:rsidP="00496670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F</w:t>
                  </w:r>
                </w:p>
              </w:tc>
            </w:tr>
            <w:tr w:rsidR="00496670" w:rsidTr="00E81DEF">
              <w:trPr>
                <w:jc w:val="center"/>
              </w:trPr>
              <w:tc>
                <w:tcPr>
                  <w:tcW w:w="1480" w:type="dxa"/>
                </w:tcPr>
                <w:p w:rsidR="00496670" w:rsidRDefault="00496670" w:rsidP="00496670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1481" w:type="dxa"/>
                </w:tcPr>
                <w:p w:rsidR="00496670" w:rsidRDefault="00496670" w:rsidP="00496670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</w:tr>
            <w:tr w:rsidR="00496670" w:rsidTr="00E81DEF">
              <w:trPr>
                <w:jc w:val="center"/>
              </w:trPr>
              <w:tc>
                <w:tcPr>
                  <w:tcW w:w="1480" w:type="dxa"/>
                </w:tcPr>
                <w:p w:rsidR="00496670" w:rsidRDefault="00496670" w:rsidP="00496670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1481" w:type="dxa"/>
                </w:tcPr>
                <w:p w:rsidR="00496670" w:rsidRDefault="00496670" w:rsidP="00496670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</w:tbl>
          <w:p w:rsidR="00496670" w:rsidRPr="00B52014" w:rsidRDefault="00496670" w:rsidP="00496670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3192" w:type="dxa"/>
          </w:tcPr>
          <w:p w:rsidR="00B52014" w:rsidRPr="00C47F47" w:rsidRDefault="00496670" w:rsidP="00496670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Symbol</w:t>
            </w:r>
          </w:p>
          <w:p w:rsidR="00496670" w:rsidRPr="00B52014" w:rsidRDefault="00496670" w:rsidP="00496670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4F0CC9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drawing>
                <wp:inline distT="0" distB="0" distL="0" distR="0" wp14:anchorId="162A7262" wp14:editId="7572D28B">
                  <wp:extent cx="1465167" cy="847288"/>
                  <wp:effectExtent l="19050" t="0" r="1683" b="0"/>
                  <wp:docPr id="68" name="Picture 6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nv.jpg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67012" cy="8483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92" w:type="dxa"/>
          </w:tcPr>
          <w:p w:rsidR="00B52014" w:rsidRPr="00C47F47" w:rsidRDefault="00496670" w:rsidP="00496670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Pin Capacitance</w: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1480"/>
              <w:gridCol w:w="1481"/>
            </w:tblGrid>
            <w:tr w:rsidR="00496670" w:rsidTr="00496670">
              <w:tc>
                <w:tcPr>
                  <w:tcW w:w="1480" w:type="dxa"/>
                </w:tcPr>
                <w:p w:rsidR="00496670" w:rsidRDefault="00496670" w:rsidP="00496670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Pin</w:t>
                  </w:r>
                </w:p>
              </w:tc>
              <w:tc>
                <w:tcPr>
                  <w:tcW w:w="1481" w:type="dxa"/>
                </w:tcPr>
                <w:p w:rsidR="00496670" w:rsidRDefault="00496670" w:rsidP="00496670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Cap[pF]</w:t>
                  </w:r>
                </w:p>
              </w:tc>
            </w:tr>
            <w:tr w:rsidR="00496670" w:rsidTr="00496670">
              <w:tc>
                <w:tcPr>
                  <w:tcW w:w="1480" w:type="dxa"/>
                </w:tcPr>
                <w:p w:rsidR="00496670" w:rsidRDefault="00C47F47" w:rsidP="00496670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A</w:t>
                  </w:r>
                </w:p>
              </w:tc>
              <w:tc>
                <w:tcPr>
                  <w:tcW w:w="1481" w:type="dxa"/>
                </w:tcPr>
                <w:p w:rsidR="00496670" w:rsidRDefault="00C47F47" w:rsidP="00496670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5087</w:t>
                  </w:r>
                </w:p>
              </w:tc>
            </w:tr>
          </w:tbl>
          <w:p w:rsidR="00496670" w:rsidRPr="00B52014" w:rsidRDefault="00496670" w:rsidP="00496670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</w:tr>
      <w:tr w:rsidR="00B52014" w:rsidRPr="00B52014" w:rsidTr="00E81DEF">
        <w:trPr>
          <w:jc w:val="center"/>
        </w:trPr>
        <w:tc>
          <w:tcPr>
            <w:tcW w:w="3192" w:type="dxa"/>
          </w:tcPr>
          <w:p w:rsidR="00B52014" w:rsidRPr="00C47F47" w:rsidRDefault="00496670" w:rsidP="00496670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Size</w:t>
            </w:r>
          </w:p>
        </w:tc>
        <w:tc>
          <w:tcPr>
            <w:tcW w:w="3192" w:type="dxa"/>
          </w:tcPr>
          <w:p w:rsidR="00B52014" w:rsidRPr="00B52014" w:rsidRDefault="00496670" w:rsidP="00496670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85</w:t>
            </w:r>
          </w:p>
        </w:tc>
        <w:tc>
          <w:tcPr>
            <w:tcW w:w="3192" w:type="dxa"/>
          </w:tcPr>
          <w:p w:rsidR="00B52014" w:rsidRPr="00496670" w:rsidRDefault="00496670" w:rsidP="00496670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  <w:vertAlign w:val="superscript"/>
              </w:rPr>
            </w:pPr>
            <w:r>
              <w:rPr>
                <w:rFonts w:asciiTheme="majorBidi" w:hAnsiTheme="majorBidi" w:cstheme="majorBidi"/>
                <w:noProof w:val="0"/>
                <w:sz w:val="28"/>
                <w:szCs w:val="28"/>
              </w:rPr>
              <w:t>µm</w:t>
            </w:r>
            <w:r>
              <w:rPr>
                <w:rFonts w:asciiTheme="majorBidi" w:hAnsiTheme="majorBidi" w:cstheme="majorBidi"/>
                <w:noProof w:val="0"/>
                <w:sz w:val="28"/>
                <w:szCs w:val="28"/>
                <w:vertAlign w:val="superscript"/>
              </w:rPr>
              <w:t>2</w:t>
            </w:r>
          </w:p>
        </w:tc>
      </w:tr>
      <w:tr w:rsidR="00B52014" w:rsidRPr="00B52014" w:rsidTr="00E81DEF">
        <w:trPr>
          <w:jc w:val="center"/>
        </w:trPr>
        <w:tc>
          <w:tcPr>
            <w:tcW w:w="3192" w:type="dxa"/>
          </w:tcPr>
          <w:p w:rsidR="00B52014" w:rsidRPr="00C47F47" w:rsidRDefault="00496670" w:rsidP="00496670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Dynamic power dissipation</w:t>
            </w:r>
          </w:p>
        </w:tc>
        <w:tc>
          <w:tcPr>
            <w:tcW w:w="3192" w:type="dxa"/>
            <w:vAlign w:val="center"/>
          </w:tcPr>
          <w:p w:rsidR="00B52014" w:rsidRPr="00B52014" w:rsidRDefault="00496670" w:rsidP="00496670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25</w:t>
            </w:r>
          </w:p>
        </w:tc>
        <w:tc>
          <w:tcPr>
            <w:tcW w:w="3192" w:type="dxa"/>
            <w:vAlign w:val="center"/>
          </w:tcPr>
          <w:p w:rsidR="00B52014" w:rsidRPr="00496670" w:rsidRDefault="00496670" w:rsidP="00496670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496670">
              <w:rPr>
                <w:rFonts w:asciiTheme="majorBidi" w:hAnsiTheme="majorBidi" w:cstheme="majorBidi"/>
                <w:noProof w:val="0"/>
                <w:sz w:val="28"/>
                <w:szCs w:val="28"/>
              </w:rPr>
              <w:t>µWatt/ MHz</w:t>
            </w:r>
          </w:p>
        </w:tc>
      </w:tr>
      <w:tr w:rsidR="00496670" w:rsidRPr="00B52014" w:rsidTr="00E81DEF">
        <w:trPr>
          <w:jc w:val="center"/>
        </w:trPr>
        <w:tc>
          <w:tcPr>
            <w:tcW w:w="9576" w:type="dxa"/>
            <w:gridSpan w:val="3"/>
          </w:tcPr>
          <w:p w:rsidR="00C14A55" w:rsidRDefault="00C14A55" w:rsidP="00496670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</w:p>
          <w:p w:rsidR="00496670" w:rsidRPr="00C47F47" w:rsidRDefault="0053113E" w:rsidP="00C14A55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Prop</w:t>
            </w:r>
            <w:r w:rsidR="00496670"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agation Delay</w:t>
            </w:r>
          </w:p>
          <w:tbl>
            <w:tblPr>
              <w:tblStyle w:val="TableGrid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2670"/>
              <w:gridCol w:w="1557"/>
              <w:gridCol w:w="1558"/>
              <w:gridCol w:w="1557"/>
              <w:gridCol w:w="1558"/>
            </w:tblGrid>
            <w:tr w:rsidR="00496670" w:rsidTr="00F50A9A">
              <w:trPr>
                <w:jc w:val="center"/>
              </w:trPr>
              <w:tc>
                <w:tcPr>
                  <w:tcW w:w="2670" w:type="dxa"/>
                </w:tcPr>
                <w:p w:rsidR="00496670" w:rsidRDefault="00496670" w:rsidP="00496670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</w:p>
              </w:tc>
              <w:tc>
                <w:tcPr>
                  <w:tcW w:w="3115" w:type="dxa"/>
                  <w:gridSpan w:val="2"/>
                </w:tcPr>
                <w:p w:rsidR="00496670" w:rsidRDefault="00496670" w:rsidP="00496670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Rise LH Transition</w:t>
                  </w:r>
                </w:p>
              </w:tc>
              <w:tc>
                <w:tcPr>
                  <w:tcW w:w="3115" w:type="dxa"/>
                  <w:gridSpan w:val="2"/>
                </w:tcPr>
                <w:p w:rsidR="00496670" w:rsidRDefault="00496670" w:rsidP="00496670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Fall HL Transition</w:t>
                  </w:r>
                </w:p>
              </w:tc>
            </w:tr>
            <w:tr w:rsidR="00496670" w:rsidTr="00F50A9A">
              <w:trPr>
                <w:jc w:val="center"/>
              </w:trPr>
              <w:tc>
                <w:tcPr>
                  <w:tcW w:w="2670" w:type="dxa"/>
                </w:tcPr>
                <w:p w:rsidR="00496670" w:rsidRDefault="00496670" w:rsidP="00496670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Input Slope [ns]</w:t>
                  </w:r>
                </w:p>
              </w:tc>
              <w:tc>
                <w:tcPr>
                  <w:tcW w:w="1557" w:type="dxa"/>
                </w:tcPr>
                <w:p w:rsidR="00496670" w:rsidRDefault="00496670" w:rsidP="00496670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5</w:t>
                  </w:r>
                </w:p>
              </w:tc>
              <w:tc>
                <w:tcPr>
                  <w:tcW w:w="1558" w:type="dxa"/>
                </w:tcPr>
                <w:p w:rsidR="00496670" w:rsidRDefault="00496670" w:rsidP="00496670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</w:t>
                  </w:r>
                </w:p>
              </w:tc>
              <w:tc>
                <w:tcPr>
                  <w:tcW w:w="1557" w:type="dxa"/>
                </w:tcPr>
                <w:p w:rsidR="00496670" w:rsidRDefault="00496670" w:rsidP="00496670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5</w:t>
                  </w:r>
                </w:p>
              </w:tc>
              <w:tc>
                <w:tcPr>
                  <w:tcW w:w="1558" w:type="dxa"/>
                </w:tcPr>
                <w:p w:rsidR="00496670" w:rsidRDefault="00496670" w:rsidP="00496670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</w:t>
                  </w:r>
                </w:p>
              </w:tc>
            </w:tr>
            <w:tr w:rsidR="00496670" w:rsidTr="00F50A9A">
              <w:trPr>
                <w:jc w:val="center"/>
              </w:trPr>
              <w:tc>
                <w:tcPr>
                  <w:tcW w:w="2670" w:type="dxa"/>
                </w:tcPr>
                <w:p w:rsidR="00496670" w:rsidRDefault="00496670" w:rsidP="00496670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Delay A=&gt;F</w:t>
                  </w:r>
                </w:p>
              </w:tc>
              <w:tc>
                <w:tcPr>
                  <w:tcW w:w="1557" w:type="dxa"/>
                </w:tcPr>
                <w:p w:rsidR="00496670" w:rsidRDefault="00496670" w:rsidP="00496670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6</w:t>
                  </w:r>
                </w:p>
              </w:tc>
              <w:tc>
                <w:tcPr>
                  <w:tcW w:w="1558" w:type="dxa"/>
                </w:tcPr>
                <w:p w:rsidR="00496670" w:rsidRDefault="00496670" w:rsidP="00496670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86</w:t>
                  </w:r>
                </w:p>
              </w:tc>
              <w:tc>
                <w:tcPr>
                  <w:tcW w:w="1557" w:type="dxa"/>
                </w:tcPr>
                <w:p w:rsidR="00496670" w:rsidRDefault="00496670" w:rsidP="00496670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38</w:t>
                  </w:r>
                </w:p>
              </w:tc>
              <w:tc>
                <w:tcPr>
                  <w:tcW w:w="1558" w:type="dxa"/>
                </w:tcPr>
                <w:p w:rsidR="00496670" w:rsidRDefault="00496670" w:rsidP="00496670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78</w:t>
                  </w:r>
                </w:p>
              </w:tc>
            </w:tr>
          </w:tbl>
          <w:p w:rsidR="00496670" w:rsidRPr="00B52014" w:rsidRDefault="00496670" w:rsidP="00496670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br/>
            </w:r>
          </w:p>
        </w:tc>
      </w:tr>
    </w:tbl>
    <w:p w:rsidR="00B52014" w:rsidRDefault="00B52014" w:rsidP="00B52014">
      <w:pPr>
        <w:bidi w:val="0"/>
        <w:jc w:val="both"/>
        <w:rPr>
          <w:sz w:val="28"/>
          <w:szCs w:val="28"/>
        </w:rPr>
      </w:pPr>
    </w:p>
    <w:p w:rsidR="00C47F47" w:rsidRDefault="00C47F47" w:rsidP="00C47F47">
      <w:pPr>
        <w:bidi w:val="0"/>
        <w:jc w:val="both"/>
        <w:rPr>
          <w:sz w:val="28"/>
          <w:szCs w:val="28"/>
        </w:rPr>
      </w:pPr>
    </w:p>
    <w:p w:rsidR="00C47F47" w:rsidRDefault="00C47F47" w:rsidP="00C47F47">
      <w:pPr>
        <w:bidi w:val="0"/>
        <w:jc w:val="both"/>
        <w:rPr>
          <w:sz w:val="28"/>
          <w:szCs w:val="28"/>
        </w:rPr>
      </w:pPr>
    </w:p>
    <w:p w:rsidR="00C47F47" w:rsidRDefault="00C47F47" w:rsidP="00C47F47">
      <w:pPr>
        <w:bidi w:val="0"/>
        <w:jc w:val="both"/>
        <w:rPr>
          <w:sz w:val="28"/>
          <w:szCs w:val="28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761"/>
        <w:gridCol w:w="431"/>
        <w:gridCol w:w="3192"/>
        <w:gridCol w:w="313"/>
        <w:gridCol w:w="2879"/>
      </w:tblGrid>
      <w:tr w:rsidR="00C47F47" w:rsidRPr="00B52014" w:rsidTr="00C62851">
        <w:trPr>
          <w:jc w:val="center"/>
        </w:trPr>
        <w:tc>
          <w:tcPr>
            <w:tcW w:w="9576" w:type="dxa"/>
            <w:gridSpan w:val="5"/>
            <w:vAlign w:val="center"/>
          </w:tcPr>
          <w:p w:rsidR="00C47F47" w:rsidRPr="00C47F47" w:rsidRDefault="00C47F47" w:rsidP="00C62851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i/>
                <w:iCs/>
                <w:sz w:val="28"/>
                <w:szCs w:val="28"/>
              </w:rPr>
            </w:pPr>
            <w:r>
              <w:rPr>
                <w:rFonts w:asciiTheme="majorBidi" w:hAnsiTheme="majorBidi" w:cstheme="majorBidi"/>
                <w:b/>
                <w:bCs/>
                <w:i/>
                <w:iCs/>
                <w:sz w:val="28"/>
                <w:szCs w:val="28"/>
              </w:rPr>
              <w:t>Cell 001 Buffer</w:t>
            </w:r>
          </w:p>
        </w:tc>
      </w:tr>
      <w:tr w:rsidR="00C47F47" w:rsidRPr="00B52014" w:rsidTr="00C14A55">
        <w:trPr>
          <w:jc w:val="center"/>
        </w:trPr>
        <w:tc>
          <w:tcPr>
            <w:tcW w:w="2761" w:type="dxa"/>
          </w:tcPr>
          <w:p w:rsidR="00C47F47" w:rsidRPr="00C47F47" w:rsidRDefault="00C47F47" w:rsidP="00C62851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Truth Table</w: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1272"/>
              <w:gridCol w:w="1263"/>
            </w:tblGrid>
            <w:tr w:rsidR="00C47F47" w:rsidTr="00C62851">
              <w:tc>
                <w:tcPr>
                  <w:tcW w:w="1480" w:type="dxa"/>
                </w:tcPr>
                <w:p w:rsidR="00C47F47" w:rsidRDefault="00C47F47" w:rsidP="00C62851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A</w:t>
                  </w:r>
                </w:p>
              </w:tc>
              <w:tc>
                <w:tcPr>
                  <w:tcW w:w="1481" w:type="dxa"/>
                </w:tcPr>
                <w:p w:rsidR="00C47F47" w:rsidRDefault="00C47F47" w:rsidP="00C62851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F</w:t>
                  </w:r>
                </w:p>
              </w:tc>
            </w:tr>
            <w:tr w:rsidR="00C47F47" w:rsidTr="00C62851">
              <w:tc>
                <w:tcPr>
                  <w:tcW w:w="1480" w:type="dxa"/>
                </w:tcPr>
                <w:p w:rsidR="00C47F47" w:rsidRDefault="00C47F47" w:rsidP="00C62851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1481" w:type="dxa"/>
                </w:tcPr>
                <w:p w:rsidR="00C47F47" w:rsidRDefault="00C47F47" w:rsidP="00C62851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</w:tr>
            <w:tr w:rsidR="00C47F47" w:rsidTr="00C62851">
              <w:tc>
                <w:tcPr>
                  <w:tcW w:w="1480" w:type="dxa"/>
                </w:tcPr>
                <w:p w:rsidR="00C47F47" w:rsidRDefault="00C47F47" w:rsidP="00C62851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1481" w:type="dxa"/>
                </w:tcPr>
                <w:p w:rsidR="00C47F47" w:rsidRDefault="00C47F47" w:rsidP="00C62851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</w:tbl>
          <w:p w:rsidR="00C47F47" w:rsidRPr="00B52014" w:rsidRDefault="00C47F47" w:rsidP="00C62851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3936" w:type="dxa"/>
            <w:gridSpan w:val="3"/>
          </w:tcPr>
          <w:p w:rsidR="00C47F47" w:rsidRPr="00C47F47" w:rsidRDefault="00C47F47" w:rsidP="00C62851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Symbol</w:t>
            </w:r>
          </w:p>
          <w:p w:rsidR="00C47F47" w:rsidRPr="00B52014" w:rsidRDefault="00C47F47" w:rsidP="00C62851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drawing>
                <wp:inline distT="0" distB="0" distL="0" distR="0" wp14:anchorId="5A7D6E52" wp14:editId="252DAE89">
                  <wp:extent cx="2352675" cy="1447800"/>
                  <wp:effectExtent l="0" t="0" r="9525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52675" cy="1447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879" w:type="dxa"/>
          </w:tcPr>
          <w:p w:rsidR="00C47F47" w:rsidRPr="00C47F47" w:rsidRDefault="00C47F47" w:rsidP="00C62851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Pin Capacitance</w: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1255"/>
              <w:gridCol w:w="1398"/>
            </w:tblGrid>
            <w:tr w:rsidR="00C47F47" w:rsidTr="00C62851">
              <w:tc>
                <w:tcPr>
                  <w:tcW w:w="1480" w:type="dxa"/>
                </w:tcPr>
                <w:p w:rsidR="00C47F47" w:rsidRDefault="00C47F47" w:rsidP="00C62851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Pin</w:t>
                  </w:r>
                </w:p>
              </w:tc>
              <w:tc>
                <w:tcPr>
                  <w:tcW w:w="1481" w:type="dxa"/>
                </w:tcPr>
                <w:p w:rsidR="00C47F47" w:rsidRDefault="00C47F47" w:rsidP="00C62851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Cap[pF]</w:t>
                  </w:r>
                </w:p>
              </w:tc>
            </w:tr>
            <w:tr w:rsidR="00C47F47" w:rsidTr="00C62851">
              <w:tc>
                <w:tcPr>
                  <w:tcW w:w="1480" w:type="dxa"/>
                </w:tcPr>
                <w:p w:rsidR="00C47F47" w:rsidRDefault="00C47F47" w:rsidP="00C62851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A</w:t>
                  </w:r>
                </w:p>
              </w:tc>
              <w:tc>
                <w:tcPr>
                  <w:tcW w:w="1481" w:type="dxa"/>
                </w:tcPr>
                <w:p w:rsidR="00C47F47" w:rsidRDefault="00C47F47" w:rsidP="00C62851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5087</w:t>
                  </w:r>
                </w:p>
              </w:tc>
            </w:tr>
          </w:tbl>
          <w:p w:rsidR="00C47F47" w:rsidRPr="00B52014" w:rsidRDefault="00C47F47" w:rsidP="00C62851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</w:tr>
      <w:tr w:rsidR="00C47F47" w:rsidRPr="00B52014" w:rsidTr="00C14A55">
        <w:trPr>
          <w:jc w:val="center"/>
        </w:trPr>
        <w:tc>
          <w:tcPr>
            <w:tcW w:w="2761" w:type="dxa"/>
          </w:tcPr>
          <w:p w:rsidR="00C47F47" w:rsidRPr="00C47F47" w:rsidRDefault="00C47F47" w:rsidP="00C62851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Size</w:t>
            </w:r>
          </w:p>
        </w:tc>
        <w:tc>
          <w:tcPr>
            <w:tcW w:w="3936" w:type="dxa"/>
            <w:gridSpan w:val="3"/>
          </w:tcPr>
          <w:p w:rsidR="00C47F47" w:rsidRPr="00B52014" w:rsidRDefault="00C47F47" w:rsidP="00C62851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146.25</w:t>
            </w:r>
          </w:p>
        </w:tc>
        <w:tc>
          <w:tcPr>
            <w:tcW w:w="2879" w:type="dxa"/>
          </w:tcPr>
          <w:p w:rsidR="00C47F47" w:rsidRPr="00496670" w:rsidRDefault="00C47F47" w:rsidP="00C62851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  <w:vertAlign w:val="superscript"/>
              </w:rPr>
            </w:pPr>
            <w:r>
              <w:rPr>
                <w:rFonts w:asciiTheme="majorBidi" w:hAnsiTheme="majorBidi" w:cstheme="majorBidi"/>
                <w:noProof w:val="0"/>
                <w:sz w:val="28"/>
                <w:szCs w:val="28"/>
              </w:rPr>
              <w:t>µm</w:t>
            </w:r>
            <w:r>
              <w:rPr>
                <w:rFonts w:asciiTheme="majorBidi" w:hAnsiTheme="majorBidi" w:cstheme="majorBidi"/>
                <w:noProof w:val="0"/>
                <w:sz w:val="28"/>
                <w:szCs w:val="28"/>
                <w:vertAlign w:val="superscript"/>
              </w:rPr>
              <w:t>2</w:t>
            </w:r>
          </w:p>
        </w:tc>
      </w:tr>
      <w:tr w:rsidR="00C47F47" w:rsidRPr="00B52014" w:rsidTr="00C14A55">
        <w:trPr>
          <w:jc w:val="center"/>
        </w:trPr>
        <w:tc>
          <w:tcPr>
            <w:tcW w:w="2761" w:type="dxa"/>
          </w:tcPr>
          <w:p w:rsidR="00C47F47" w:rsidRPr="00C47F47" w:rsidRDefault="00C47F47" w:rsidP="00C62851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Dynamic power dissipation</w:t>
            </w:r>
          </w:p>
        </w:tc>
        <w:tc>
          <w:tcPr>
            <w:tcW w:w="3936" w:type="dxa"/>
            <w:gridSpan w:val="3"/>
            <w:vAlign w:val="center"/>
          </w:tcPr>
          <w:p w:rsidR="00C47F47" w:rsidRPr="00B52014" w:rsidRDefault="00C47F47" w:rsidP="00C62851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50</w:t>
            </w:r>
          </w:p>
        </w:tc>
        <w:tc>
          <w:tcPr>
            <w:tcW w:w="2879" w:type="dxa"/>
            <w:vAlign w:val="center"/>
          </w:tcPr>
          <w:p w:rsidR="00C47F47" w:rsidRPr="00496670" w:rsidRDefault="00C47F47" w:rsidP="00C62851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496670">
              <w:rPr>
                <w:rFonts w:asciiTheme="majorBidi" w:hAnsiTheme="majorBidi" w:cstheme="majorBidi"/>
                <w:noProof w:val="0"/>
                <w:sz w:val="28"/>
                <w:szCs w:val="28"/>
              </w:rPr>
              <w:t>µWatt/ MHz</w:t>
            </w:r>
          </w:p>
        </w:tc>
      </w:tr>
      <w:tr w:rsidR="00C47F47" w:rsidRPr="00B52014" w:rsidTr="00C62851">
        <w:trPr>
          <w:jc w:val="center"/>
        </w:trPr>
        <w:tc>
          <w:tcPr>
            <w:tcW w:w="9576" w:type="dxa"/>
            <w:gridSpan w:val="5"/>
          </w:tcPr>
          <w:p w:rsidR="00C14A55" w:rsidRDefault="00C14A55" w:rsidP="00C62851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</w:p>
          <w:p w:rsidR="00C47F47" w:rsidRPr="00C47F47" w:rsidRDefault="0053113E" w:rsidP="00C14A55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Prop</w:t>
            </w:r>
            <w:r w:rsidR="00C47F47"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agation Delay</w:t>
            </w:r>
          </w:p>
          <w:tbl>
            <w:tblPr>
              <w:tblStyle w:val="TableGrid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2490"/>
              <w:gridCol w:w="1557"/>
              <w:gridCol w:w="1558"/>
              <w:gridCol w:w="1557"/>
              <w:gridCol w:w="1558"/>
            </w:tblGrid>
            <w:tr w:rsidR="00C47F47" w:rsidTr="00F50A9A">
              <w:trPr>
                <w:jc w:val="center"/>
              </w:trPr>
              <w:tc>
                <w:tcPr>
                  <w:tcW w:w="2490" w:type="dxa"/>
                </w:tcPr>
                <w:p w:rsidR="00C47F47" w:rsidRDefault="00C47F47" w:rsidP="00C62851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</w:p>
              </w:tc>
              <w:tc>
                <w:tcPr>
                  <w:tcW w:w="3115" w:type="dxa"/>
                  <w:gridSpan w:val="2"/>
                </w:tcPr>
                <w:p w:rsidR="00C47F47" w:rsidRDefault="00C47F47" w:rsidP="00C62851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Rise LH Transition</w:t>
                  </w:r>
                </w:p>
              </w:tc>
              <w:tc>
                <w:tcPr>
                  <w:tcW w:w="3115" w:type="dxa"/>
                  <w:gridSpan w:val="2"/>
                </w:tcPr>
                <w:p w:rsidR="00C47F47" w:rsidRDefault="00C47F47" w:rsidP="00C62851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Fall HL Transition</w:t>
                  </w:r>
                </w:p>
              </w:tc>
            </w:tr>
            <w:tr w:rsidR="00C47F47" w:rsidTr="00F50A9A">
              <w:trPr>
                <w:jc w:val="center"/>
              </w:trPr>
              <w:tc>
                <w:tcPr>
                  <w:tcW w:w="2490" w:type="dxa"/>
                </w:tcPr>
                <w:p w:rsidR="00C47F47" w:rsidRDefault="00C47F47" w:rsidP="00C62851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Input Slope [ns]</w:t>
                  </w:r>
                </w:p>
              </w:tc>
              <w:tc>
                <w:tcPr>
                  <w:tcW w:w="1557" w:type="dxa"/>
                </w:tcPr>
                <w:p w:rsidR="00C47F47" w:rsidRDefault="00C47F47" w:rsidP="00C62851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5</w:t>
                  </w:r>
                </w:p>
              </w:tc>
              <w:tc>
                <w:tcPr>
                  <w:tcW w:w="1558" w:type="dxa"/>
                </w:tcPr>
                <w:p w:rsidR="00C47F47" w:rsidRDefault="00C47F47" w:rsidP="00C62851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</w:t>
                  </w:r>
                </w:p>
              </w:tc>
              <w:tc>
                <w:tcPr>
                  <w:tcW w:w="1557" w:type="dxa"/>
                </w:tcPr>
                <w:p w:rsidR="00C47F47" w:rsidRDefault="00C47F47" w:rsidP="00C62851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5</w:t>
                  </w:r>
                </w:p>
              </w:tc>
              <w:tc>
                <w:tcPr>
                  <w:tcW w:w="1558" w:type="dxa"/>
                </w:tcPr>
                <w:p w:rsidR="00C47F47" w:rsidRDefault="00C47F47" w:rsidP="00C62851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</w:t>
                  </w:r>
                </w:p>
              </w:tc>
            </w:tr>
            <w:tr w:rsidR="00C47F47" w:rsidTr="00F50A9A">
              <w:trPr>
                <w:jc w:val="center"/>
              </w:trPr>
              <w:tc>
                <w:tcPr>
                  <w:tcW w:w="2490" w:type="dxa"/>
                </w:tcPr>
                <w:p w:rsidR="00C47F47" w:rsidRDefault="00C47F47" w:rsidP="00C62851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Delay A=&gt;F</w:t>
                  </w:r>
                </w:p>
              </w:tc>
              <w:tc>
                <w:tcPr>
                  <w:tcW w:w="1557" w:type="dxa"/>
                </w:tcPr>
                <w:p w:rsidR="00C47F47" w:rsidRDefault="00C47F47" w:rsidP="00C62851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.02</w:t>
                  </w:r>
                </w:p>
              </w:tc>
              <w:tc>
                <w:tcPr>
                  <w:tcW w:w="1558" w:type="dxa"/>
                </w:tcPr>
                <w:p w:rsidR="00C47F47" w:rsidRDefault="00C47F47" w:rsidP="00C62851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.4</w:t>
                  </w:r>
                </w:p>
              </w:tc>
              <w:tc>
                <w:tcPr>
                  <w:tcW w:w="1557" w:type="dxa"/>
                </w:tcPr>
                <w:p w:rsidR="00C47F47" w:rsidRDefault="00C47F47" w:rsidP="00C62851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.2</w:t>
                  </w:r>
                </w:p>
              </w:tc>
              <w:tc>
                <w:tcPr>
                  <w:tcW w:w="1558" w:type="dxa"/>
                </w:tcPr>
                <w:p w:rsidR="00C47F47" w:rsidRDefault="00C47F47" w:rsidP="00C62851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.52</w:t>
                  </w:r>
                </w:p>
              </w:tc>
            </w:tr>
          </w:tbl>
          <w:p w:rsidR="00C47F47" w:rsidRPr="00B52014" w:rsidRDefault="00C47F47" w:rsidP="00C62851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br/>
            </w:r>
          </w:p>
        </w:tc>
      </w:tr>
      <w:tr w:rsidR="00C47F47" w:rsidRPr="00B52014" w:rsidTr="00C62851">
        <w:trPr>
          <w:jc w:val="center"/>
        </w:trPr>
        <w:tc>
          <w:tcPr>
            <w:tcW w:w="9576" w:type="dxa"/>
            <w:gridSpan w:val="5"/>
            <w:vAlign w:val="center"/>
          </w:tcPr>
          <w:p w:rsidR="00C47F47" w:rsidRPr="00C47F47" w:rsidRDefault="00C47F47" w:rsidP="00C62851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i/>
                <w:iCs/>
                <w:sz w:val="28"/>
                <w:szCs w:val="28"/>
              </w:rPr>
            </w:pPr>
            <w:r>
              <w:rPr>
                <w:sz w:val="28"/>
                <w:szCs w:val="28"/>
              </w:rPr>
              <w:lastRenderedPageBreak/>
              <w:br w:type="page"/>
            </w:r>
            <w:r>
              <w:rPr>
                <w:rFonts w:asciiTheme="majorBidi" w:hAnsiTheme="majorBidi" w:cstheme="majorBidi"/>
                <w:b/>
                <w:bCs/>
                <w:i/>
                <w:iCs/>
                <w:sz w:val="28"/>
                <w:szCs w:val="28"/>
              </w:rPr>
              <w:t>Cell 002</w:t>
            </w:r>
            <w:r w:rsidRPr="00C47F47">
              <w:rPr>
                <w:rFonts w:asciiTheme="majorBidi" w:hAnsiTheme="majorBidi" w:cstheme="majorBidi"/>
                <w:b/>
                <w:bCs/>
                <w:i/>
                <w:iCs/>
                <w:sz w:val="28"/>
                <w:szCs w:val="28"/>
              </w:rPr>
              <w:t xml:space="preserve"> Inverter</w:t>
            </w:r>
          </w:p>
        </w:tc>
      </w:tr>
      <w:tr w:rsidR="00C47F47" w:rsidRPr="00B52014" w:rsidTr="00C62851">
        <w:trPr>
          <w:jc w:val="center"/>
        </w:trPr>
        <w:tc>
          <w:tcPr>
            <w:tcW w:w="3192" w:type="dxa"/>
            <w:gridSpan w:val="2"/>
          </w:tcPr>
          <w:p w:rsidR="00C47F47" w:rsidRPr="00C47F47" w:rsidRDefault="00C47F47" w:rsidP="00C62851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Truth Table</w: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1480"/>
              <w:gridCol w:w="1481"/>
            </w:tblGrid>
            <w:tr w:rsidR="00C47F47" w:rsidTr="00C62851">
              <w:tc>
                <w:tcPr>
                  <w:tcW w:w="1480" w:type="dxa"/>
                </w:tcPr>
                <w:p w:rsidR="00C47F47" w:rsidRDefault="00C47F47" w:rsidP="00C62851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A</w:t>
                  </w:r>
                </w:p>
              </w:tc>
              <w:tc>
                <w:tcPr>
                  <w:tcW w:w="1481" w:type="dxa"/>
                </w:tcPr>
                <w:p w:rsidR="00C47F47" w:rsidRDefault="002B019D" w:rsidP="00C62851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F</w:t>
                  </w:r>
                </w:p>
              </w:tc>
            </w:tr>
            <w:tr w:rsidR="00C47F47" w:rsidTr="00C62851">
              <w:tc>
                <w:tcPr>
                  <w:tcW w:w="1480" w:type="dxa"/>
                </w:tcPr>
                <w:p w:rsidR="00C47F47" w:rsidRDefault="00C47F47" w:rsidP="00C62851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1481" w:type="dxa"/>
                </w:tcPr>
                <w:p w:rsidR="00C47F47" w:rsidRDefault="00C47F47" w:rsidP="00C62851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</w:tr>
            <w:tr w:rsidR="00C47F47" w:rsidTr="00C62851">
              <w:tc>
                <w:tcPr>
                  <w:tcW w:w="1480" w:type="dxa"/>
                </w:tcPr>
                <w:p w:rsidR="00C47F47" w:rsidRDefault="00C47F47" w:rsidP="00C62851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1481" w:type="dxa"/>
                </w:tcPr>
                <w:p w:rsidR="00C47F47" w:rsidRDefault="00C47F47" w:rsidP="00C62851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</w:tbl>
          <w:p w:rsidR="00C47F47" w:rsidRPr="00B52014" w:rsidRDefault="00C47F47" w:rsidP="00C62851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3192" w:type="dxa"/>
          </w:tcPr>
          <w:p w:rsidR="00C47F47" w:rsidRPr="00C47F47" w:rsidRDefault="00C47F47" w:rsidP="00C62851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Symbol</w:t>
            </w:r>
          </w:p>
          <w:p w:rsidR="00C47F47" w:rsidRPr="00B52014" w:rsidRDefault="00C47F47" w:rsidP="00C62851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drawing>
                <wp:inline distT="0" distB="0" distL="0" distR="0" wp14:anchorId="4075D153" wp14:editId="3EA60626">
                  <wp:extent cx="1485900" cy="828675"/>
                  <wp:effectExtent l="0" t="0" r="0" b="9525"/>
                  <wp:docPr id="106" name="Picture 10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5900" cy="8286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92" w:type="dxa"/>
            <w:gridSpan w:val="2"/>
          </w:tcPr>
          <w:p w:rsidR="00C47F47" w:rsidRPr="00C47F47" w:rsidRDefault="00C47F47" w:rsidP="00C62851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Pin Capacitance</w: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1480"/>
              <w:gridCol w:w="1481"/>
            </w:tblGrid>
            <w:tr w:rsidR="00C47F47" w:rsidTr="00C62851">
              <w:tc>
                <w:tcPr>
                  <w:tcW w:w="1480" w:type="dxa"/>
                </w:tcPr>
                <w:p w:rsidR="00C47F47" w:rsidRDefault="00C47F47" w:rsidP="00C62851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Pin</w:t>
                  </w:r>
                </w:p>
              </w:tc>
              <w:tc>
                <w:tcPr>
                  <w:tcW w:w="1481" w:type="dxa"/>
                </w:tcPr>
                <w:p w:rsidR="00C47F47" w:rsidRDefault="00C47F47" w:rsidP="00C62851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Cap[pF]</w:t>
                  </w:r>
                </w:p>
              </w:tc>
            </w:tr>
            <w:tr w:rsidR="00C47F47" w:rsidTr="00C62851">
              <w:tc>
                <w:tcPr>
                  <w:tcW w:w="1480" w:type="dxa"/>
                </w:tcPr>
                <w:p w:rsidR="00C47F47" w:rsidRDefault="00C47F47" w:rsidP="00C62851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A</w:t>
                  </w:r>
                </w:p>
              </w:tc>
              <w:tc>
                <w:tcPr>
                  <w:tcW w:w="1481" w:type="dxa"/>
                </w:tcPr>
                <w:p w:rsidR="00C47F47" w:rsidRDefault="00C47F47" w:rsidP="00C62851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5115</w:t>
                  </w:r>
                </w:p>
              </w:tc>
            </w:tr>
          </w:tbl>
          <w:p w:rsidR="00C47F47" w:rsidRPr="00B52014" w:rsidRDefault="00C47F47" w:rsidP="00C62851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</w:tr>
      <w:tr w:rsidR="00C47F47" w:rsidRPr="00B52014" w:rsidTr="00C62851">
        <w:trPr>
          <w:jc w:val="center"/>
        </w:trPr>
        <w:tc>
          <w:tcPr>
            <w:tcW w:w="3192" w:type="dxa"/>
            <w:gridSpan w:val="2"/>
          </w:tcPr>
          <w:p w:rsidR="00C47F47" w:rsidRPr="00C47F47" w:rsidRDefault="00C47F47" w:rsidP="00C62851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Size</w:t>
            </w:r>
          </w:p>
        </w:tc>
        <w:tc>
          <w:tcPr>
            <w:tcW w:w="3192" w:type="dxa"/>
          </w:tcPr>
          <w:p w:rsidR="00C47F47" w:rsidRPr="00B52014" w:rsidRDefault="00C47F47" w:rsidP="00C62851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85</w:t>
            </w:r>
          </w:p>
        </w:tc>
        <w:tc>
          <w:tcPr>
            <w:tcW w:w="3192" w:type="dxa"/>
            <w:gridSpan w:val="2"/>
          </w:tcPr>
          <w:p w:rsidR="00C47F47" w:rsidRPr="00496670" w:rsidRDefault="00C47F47" w:rsidP="00C62851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  <w:vertAlign w:val="superscript"/>
              </w:rPr>
            </w:pPr>
            <w:r>
              <w:rPr>
                <w:rFonts w:asciiTheme="majorBidi" w:hAnsiTheme="majorBidi" w:cstheme="majorBidi"/>
                <w:noProof w:val="0"/>
                <w:sz w:val="28"/>
                <w:szCs w:val="28"/>
              </w:rPr>
              <w:t>µm</w:t>
            </w:r>
            <w:r>
              <w:rPr>
                <w:rFonts w:asciiTheme="majorBidi" w:hAnsiTheme="majorBidi" w:cstheme="majorBidi"/>
                <w:noProof w:val="0"/>
                <w:sz w:val="28"/>
                <w:szCs w:val="28"/>
                <w:vertAlign w:val="superscript"/>
              </w:rPr>
              <w:t>2</w:t>
            </w:r>
          </w:p>
        </w:tc>
      </w:tr>
      <w:tr w:rsidR="00C47F47" w:rsidRPr="00B52014" w:rsidTr="00C62851">
        <w:trPr>
          <w:jc w:val="center"/>
        </w:trPr>
        <w:tc>
          <w:tcPr>
            <w:tcW w:w="3192" w:type="dxa"/>
            <w:gridSpan w:val="2"/>
          </w:tcPr>
          <w:p w:rsidR="00C47F47" w:rsidRPr="00C47F47" w:rsidRDefault="00C47F47" w:rsidP="00C62851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Dynamic power dissipation</w:t>
            </w:r>
          </w:p>
        </w:tc>
        <w:tc>
          <w:tcPr>
            <w:tcW w:w="3192" w:type="dxa"/>
            <w:vAlign w:val="center"/>
          </w:tcPr>
          <w:p w:rsidR="00C47F47" w:rsidRPr="00B52014" w:rsidRDefault="00C47F47" w:rsidP="00C62851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12.5</w:t>
            </w:r>
          </w:p>
        </w:tc>
        <w:tc>
          <w:tcPr>
            <w:tcW w:w="3192" w:type="dxa"/>
            <w:gridSpan w:val="2"/>
            <w:vAlign w:val="center"/>
          </w:tcPr>
          <w:p w:rsidR="00C47F47" w:rsidRPr="00496670" w:rsidRDefault="00C47F47" w:rsidP="00C62851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496670">
              <w:rPr>
                <w:rFonts w:asciiTheme="majorBidi" w:hAnsiTheme="majorBidi" w:cstheme="majorBidi"/>
                <w:noProof w:val="0"/>
                <w:sz w:val="28"/>
                <w:szCs w:val="28"/>
              </w:rPr>
              <w:t>µWatt/ MHz</w:t>
            </w:r>
          </w:p>
        </w:tc>
      </w:tr>
      <w:tr w:rsidR="00C47F47" w:rsidRPr="00B52014" w:rsidTr="00C62851">
        <w:trPr>
          <w:jc w:val="center"/>
        </w:trPr>
        <w:tc>
          <w:tcPr>
            <w:tcW w:w="9576" w:type="dxa"/>
            <w:gridSpan w:val="5"/>
          </w:tcPr>
          <w:p w:rsidR="00C14A55" w:rsidRDefault="00C14A55" w:rsidP="00C62851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</w:p>
          <w:p w:rsidR="00C47F47" w:rsidRPr="00C47F47" w:rsidRDefault="0053113E" w:rsidP="00C14A55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Prop</w:t>
            </w:r>
            <w:r w:rsidR="00C47F47"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agation Delay</w:t>
            </w:r>
          </w:p>
          <w:tbl>
            <w:tblPr>
              <w:tblStyle w:val="TableGrid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2400"/>
              <w:gridCol w:w="1557"/>
              <w:gridCol w:w="1558"/>
              <w:gridCol w:w="1557"/>
              <w:gridCol w:w="1558"/>
            </w:tblGrid>
            <w:tr w:rsidR="00C47F47" w:rsidTr="00F50A9A">
              <w:trPr>
                <w:jc w:val="center"/>
              </w:trPr>
              <w:tc>
                <w:tcPr>
                  <w:tcW w:w="2400" w:type="dxa"/>
                </w:tcPr>
                <w:p w:rsidR="00C47F47" w:rsidRDefault="00C47F47" w:rsidP="00C62851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</w:p>
              </w:tc>
              <w:tc>
                <w:tcPr>
                  <w:tcW w:w="3115" w:type="dxa"/>
                  <w:gridSpan w:val="2"/>
                </w:tcPr>
                <w:p w:rsidR="00C47F47" w:rsidRDefault="00C47F47" w:rsidP="00C62851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Rise LH Transition</w:t>
                  </w:r>
                </w:p>
              </w:tc>
              <w:tc>
                <w:tcPr>
                  <w:tcW w:w="3115" w:type="dxa"/>
                  <w:gridSpan w:val="2"/>
                </w:tcPr>
                <w:p w:rsidR="00C47F47" w:rsidRDefault="00C47F47" w:rsidP="00C62851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Fall HL Transition</w:t>
                  </w:r>
                </w:p>
              </w:tc>
            </w:tr>
            <w:tr w:rsidR="00C47F47" w:rsidTr="00F50A9A">
              <w:trPr>
                <w:jc w:val="center"/>
              </w:trPr>
              <w:tc>
                <w:tcPr>
                  <w:tcW w:w="2400" w:type="dxa"/>
                </w:tcPr>
                <w:p w:rsidR="00C47F47" w:rsidRDefault="00C47F47" w:rsidP="00C62851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Input Slope [ns]</w:t>
                  </w:r>
                </w:p>
              </w:tc>
              <w:tc>
                <w:tcPr>
                  <w:tcW w:w="1557" w:type="dxa"/>
                </w:tcPr>
                <w:p w:rsidR="00C47F47" w:rsidRDefault="00C47F47" w:rsidP="00C62851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5</w:t>
                  </w:r>
                </w:p>
              </w:tc>
              <w:tc>
                <w:tcPr>
                  <w:tcW w:w="1558" w:type="dxa"/>
                </w:tcPr>
                <w:p w:rsidR="00C47F47" w:rsidRDefault="00C47F47" w:rsidP="00C62851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</w:t>
                  </w:r>
                </w:p>
              </w:tc>
              <w:tc>
                <w:tcPr>
                  <w:tcW w:w="1557" w:type="dxa"/>
                </w:tcPr>
                <w:p w:rsidR="00C47F47" w:rsidRDefault="00C47F47" w:rsidP="00C62851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5</w:t>
                  </w:r>
                </w:p>
              </w:tc>
              <w:tc>
                <w:tcPr>
                  <w:tcW w:w="1558" w:type="dxa"/>
                </w:tcPr>
                <w:p w:rsidR="00C47F47" w:rsidRDefault="00C47F47" w:rsidP="00C62851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</w:t>
                  </w:r>
                </w:p>
              </w:tc>
            </w:tr>
            <w:tr w:rsidR="00C47F47" w:rsidTr="00F50A9A">
              <w:trPr>
                <w:jc w:val="center"/>
              </w:trPr>
              <w:tc>
                <w:tcPr>
                  <w:tcW w:w="2400" w:type="dxa"/>
                </w:tcPr>
                <w:p w:rsidR="00C47F47" w:rsidRDefault="008E0AC1" w:rsidP="00C62851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Delay A</w:t>
                  </w:r>
                  <w:r w:rsidR="002B019D">
                    <w:rPr>
                      <w:rFonts w:asciiTheme="majorBidi" w:hAnsiTheme="majorBidi" w:cstheme="majorBidi"/>
                      <w:sz w:val="28"/>
                      <w:szCs w:val="28"/>
                    </w:rPr>
                    <w:t>=&gt;F</w:t>
                  </w:r>
                </w:p>
              </w:tc>
              <w:tc>
                <w:tcPr>
                  <w:tcW w:w="1557" w:type="dxa"/>
                </w:tcPr>
                <w:p w:rsidR="00C47F47" w:rsidRDefault="008E0AC1" w:rsidP="00C62851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4</w:t>
                  </w:r>
                </w:p>
              </w:tc>
              <w:tc>
                <w:tcPr>
                  <w:tcW w:w="1558" w:type="dxa"/>
                </w:tcPr>
                <w:p w:rsidR="00C47F47" w:rsidRDefault="008E0AC1" w:rsidP="00C62851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831</w:t>
                  </w:r>
                </w:p>
              </w:tc>
              <w:tc>
                <w:tcPr>
                  <w:tcW w:w="1557" w:type="dxa"/>
                </w:tcPr>
                <w:p w:rsidR="00C47F47" w:rsidRDefault="008E0AC1" w:rsidP="00C62851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142</w:t>
                  </w:r>
                </w:p>
              </w:tc>
              <w:tc>
                <w:tcPr>
                  <w:tcW w:w="1558" w:type="dxa"/>
                </w:tcPr>
                <w:p w:rsidR="00C47F47" w:rsidRDefault="008E0AC1" w:rsidP="00C62851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258</w:t>
                  </w:r>
                </w:p>
              </w:tc>
            </w:tr>
          </w:tbl>
          <w:p w:rsidR="00C47F47" w:rsidRPr="00B52014" w:rsidRDefault="00C47F47" w:rsidP="00C62851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br/>
            </w:r>
          </w:p>
        </w:tc>
      </w:tr>
    </w:tbl>
    <w:p w:rsidR="00C47F47" w:rsidRDefault="00C47F47" w:rsidP="00C47F47">
      <w:pPr>
        <w:bidi w:val="0"/>
        <w:jc w:val="both"/>
        <w:rPr>
          <w:sz w:val="28"/>
          <w:szCs w:val="28"/>
        </w:rPr>
      </w:pPr>
    </w:p>
    <w:p w:rsidR="00C47F47" w:rsidRDefault="00C47F47" w:rsidP="00C47F47">
      <w:pPr>
        <w:bidi w:val="0"/>
        <w:jc w:val="both"/>
        <w:rPr>
          <w:sz w:val="28"/>
          <w:szCs w:val="28"/>
        </w:rPr>
      </w:pPr>
    </w:p>
    <w:p w:rsidR="00C47F47" w:rsidRDefault="00C47F47" w:rsidP="00C47F47">
      <w:pPr>
        <w:bidi w:val="0"/>
        <w:jc w:val="both"/>
        <w:rPr>
          <w:sz w:val="28"/>
          <w:szCs w:val="28"/>
        </w:rPr>
      </w:pPr>
    </w:p>
    <w:p w:rsidR="00C47F47" w:rsidRDefault="00C47F47" w:rsidP="00C47F47">
      <w:pPr>
        <w:bidi w:val="0"/>
        <w:jc w:val="both"/>
        <w:rPr>
          <w:sz w:val="28"/>
          <w:szCs w:val="28"/>
        </w:rPr>
      </w:pPr>
    </w:p>
    <w:p w:rsidR="00C47F47" w:rsidRDefault="00C47F47" w:rsidP="00C47F47">
      <w:pPr>
        <w:bidi w:val="0"/>
        <w:jc w:val="both"/>
        <w:rPr>
          <w:sz w:val="28"/>
          <w:szCs w:val="28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192"/>
        <w:gridCol w:w="3192"/>
        <w:gridCol w:w="3192"/>
      </w:tblGrid>
      <w:tr w:rsidR="00C47F47" w:rsidRPr="00B52014" w:rsidTr="00C62851">
        <w:trPr>
          <w:jc w:val="center"/>
        </w:trPr>
        <w:tc>
          <w:tcPr>
            <w:tcW w:w="9576" w:type="dxa"/>
            <w:gridSpan w:val="3"/>
            <w:vAlign w:val="center"/>
          </w:tcPr>
          <w:p w:rsidR="00C47F47" w:rsidRPr="00C47F47" w:rsidRDefault="00C47F47" w:rsidP="00C62851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i/>
                <w:iCs/>
                <w:sz w:val="28"/>
                <w:szCs w:val="28"/>
              </w:rPr>
            </w:pPr>
            <w:r>
              <w:rPr>
                <w:rFonts w:asciiTheme="majorBidi" w:hAnsiTheme="majorBidi" w:cstheme="majorBidi"/>
                <w:b/>
                <w:bCs/>
                <w:i/>
                <w:iCs/>
                <w:sz w:val="28"/>
                <w:szCs w:val="28"/>
              </w:rPr>
              <w:t>Cell 002 Buffer</w:t>
            </w:r>
          </w:p>
        </w:tc>
      </w:tr>
      <w:tr w:rsidR="00C47F47" w:rsidRPr="00B52014" w:rsidTr="00C62851">
        <w:trPr>
          <w:jc w:val="center"/>
        </w:trPr>
        <w:tc>
          <w:tcPr>
            <w:tcW w:w="3192" w:type="dxa"/>
          </w:tcPr>
          <w:p w:rsidR="00C47F47" w:rsidRPr="00C47F47" w:rsidRDefault="00C47F47" w:rsidP="00C62851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Truth Table</w: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1480"/>
              <w:gridCol w:w="1481"/>
            </w:tblGrid>
            <w:tr w:rsidR="00C47F47" w:rsidTr="00C62851">
              <w:tc>
                <w:tcPr>
                  <w:tcW w:w="1480" w:type="dxa"/>
                </w:tcPr>
                <w:p w:rsidR="00C47F47" w:rsidRDefault="002B019D" w:rsidP="00C62851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A</w:t>
                  </w:r>
                </w:p>
              </w:tc>
              <w:tc>
                <w:tcPr>
                  <w:tcW w:w="1481" w:type="dxa"/>
                </w:tcPr>
                <w:p w:rsidR="00C47F47" w:rsidRDefault="002B019D" w:rsidP="00C62851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F</w:t>
                  </w:r>
                </w:p>
              </w:tc>
            </w:tr>
            <w:tr w:rsidR="00C47F47" w:rsidTr="00C62851">
              <w:tc>
                <w:tcPr>
                  <w:tcW w:w="1480" w:type="dxa"/>
                </w:tcPr>
                <w:p w:rsidR="00C47F47" w:rsidRDefault="00C47F47" w:rsidP="00C62851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1481" w:type="dxa"/>
                </w:tcPr>
                <w:p w:rsidR="00C47F47" w:rsidRDefault="00C47F47" w:rsidP="00C62851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</w:tr>
            <w:tr w:rsidR="00C47F47" w:rsidTr="00C62851">
              <w:tc>
                <w:tcPr>
                  <w:tcW w:w="1480" w:type="dxa"/>
                </w:tcPr>
                <w:p w:rsidR="00C47F47" w:rsidRDefault="00C47F47" w:rsidP="00C62851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1481" w:type="dxa"/>
                </w:tcPr>
                <w:p w:rsidR="00C47F47" w:rsidRDefault="00C47F47" w:rsidP="00C62851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</w:tbl>
          <w:p w:rsidR="00C47F47" w:rsidRPr="00B52014" w:rsidRDefault="00C47F47" w:rsidP="00C62851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3192" w:type="dxa"/>
          </w:tcPr>
          <w:p w:rsidR="00C47F47" w:rsidRPr="00C47F47" w:rsidRDefault="00C47F47" w:rsidP="00C62851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Symbol</w:t>
            </w:r>
          </w:p>
          <w:p w:rsidR="00C47F47" w:rsidRPr="00B52014" w:rsidRDefault="00C47F47" w:rsidP="00C62851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drawing>
                <wp:inline distT="0" distB="0" distL="0" distR="0" wp14:anchorId="1C4D5B11" wp14:editId="2C4EBE31">
                  <wp:extent cx="1743075" cy="971550"/>
                  <wp:effectExtent l="0" t="0" r="9525" b="0"/>
                  <wp:docPr id="103" name="Picture 10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43075" cy="971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92" w:type="dxa"/>
          </w:tcPr>
          <w:p w:rsidR="00C47F47" w:rsidRPr="00C47F47" w:rsidRDefault="00C47F47" w:rsidP="00C62851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Pin Capacitance</w: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1480"/>
              <w:gridCol w:w="1481"/>
            </w:tblGrid>
            <w:tr w:rsidR="00C47F47" w:rsidTr="00C62851">
              <w:tc>
                <w:tcPr>
                  <w:tcW w:w="1480" w:type="dxa"/>
                </w:tcPr>
                <w:p w:rsidR="00C47F47" w:rsidRDefault="00C47F47" w:rsidP="00C62851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Pin</w:t>
                  </w:r>
                </w:p>
              </w:tc>
              <w:tc>
                <w:tcPr>
                  <w:tcW w:w="1481" w:type="dxa"/>
                </w:tcPr>
                <w:p w:rsidR="00C47F47" w:rsidRDefault="00C47F47" w:rsidP="00C62851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Cap[pF]</w:t>
                  </w:r>
                </w:p>
              </w:tc>
            </w:tr>
            <w:tr w:rsidR="00C47F47" w:rsidTr="00C62851">
              <w:tc>
                <w:tcPr>
                  <w:tcW w:w="1480" w:type="dxa"/>
                </w:tcPr>
                <w:p w:rsidR="00C47F47" w:rsidRDefault="00C47F47" w:rsidP="00C62851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in</w:t>
                  </w:r>
                </w:p>
              </w:tc>
              <w:tc>
                <w:tcPr>
                  <w:tcW w:w="1481" w:type="dxa"/>
                </w:tcPr>
                <w:p w:rsidR="00C47F47" w:rsidRDefault="00C47F47" w:rsidP="00C62851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5128</w:t>
                  </w:r>
                </w:p>
              </w:tc>
            </w:tr>
          </w:tbl>
          <w:p w:rsidR="00C47F47" w:rsidRPr="00B52014" w:rsidRDefault="00C47F47" w:rsidP="00C62851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</w:tr>
      <w:tr w:rsidR="00C47F47" w:rsidRPr="00B52014" w:rsidTr="00C62851">
        <w:trPr>
          <w:jc w:val="center"/>
        </w:trPr>
        <w:tc>
          <w:tcPr>
            <w:tcW w:w="3192" w:type="dxa"/>
          </w:tcPr>
          <w:p w:rsidR="00C47F47" w:rsidRPr="00C47F47" w:rsidRDefault="00C47F47" w:rsidP="00C62851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Size</w:t>
            </w:r>
          </w:p>
        </w:tc>
        <w:tc>
          <w:tcPr>
            <w:tcW w:w="3192" w:type="dxa"/>
          </w:tcPr>
          <w:p w:rsidR="00C47F47" w:rsidRPr="00B52014" w:rsidRDefault="00C47F47" w:rsidP="00C62851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141.25</w:t>
            </w:r>
          </w:p>
        </w:tc>
        <w:tc>
          <w:tcPr>
            <w:tcW w:w="3192" w:type="dxa"/>
          </w:tcPr>
          <w:p w:rsidR="00C47F47" w:rsidRPr="00496670" w:rsidRDefault="00C47F47" w:rsidP="00C62851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  <w:vertAlign w:val="superscript"/>
              </w:rPr>
            </w:pPr>
            <w:r>
              <w:rPr>
                <w:rFonts w:asciiTheme="majorBidi" w:hAnsiTheme="majorBidi" w:cstheme="majorBidi"/>
                <w:noProof w:val="0"/>
                <w:sz w:val="28"/>
                <w:szCs w:val="28"/>
              </w:rPr>
              <w:t>µm</w:t>
            </w:r>
            <w:r>
              <w:rPr>
                <w:rFonts w:asciiTheme="majorBidi" w:hAnsiTheme="majorBidi" w:cstheme="majorBidi"/>
                <w:noProof w:val="0"/>
                <w:sz w:val="28"/>
                <w:szCs w:val="28"/>
                <w:vertAlign w:val="superscript"/>
              </w:rPr>
              <w:t>2</w:t>
            </w:r>
          </w:p>
        </w:tc>
      </w:tr>
      <w:tr w:rsidR="00C47F47" w:rsidRPr="00B52014" w:rsidTr="00C62851">
        <w:trPr>
          <w:jc w:val="center"/>
        </w:trPr>
        <w:tc>
          <w:tcPr>
            <w:tcW w:w="3192" w:type="dxa"/>
          </w:tcPr>
          <w:p w:rsidR="00C47F47" w:rsidRPr="00C47F47" w:rsidRDefault="00C47F47" w:rsidP="00C62851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Dynamic power dissipation</w:t>
            </w:r>
          </w:p>
        </w:tc>
        <w:tc>
          <w:tcPr>
            <w:tcW w:w="3192" w:type="dxa"/>
            <w:vAlign w:val="center"/>
          </w:tcPr>
          <w:p w:rsidR="00C47F47" w:rsidRPr="00B52014" w:rsidRDefault="00C47F47" w:rsidP="00C62851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25</w:t>
            </w:r>
          </w:p>
        </w:tc>
        <w:tc>
          <w:tcPr>
            <w:tcW w:w="3192" w:type="dxa"/>
            <w:vAlign w:val="center"/>
          </w:tcPr>
          <w:p w:rsidR="00C47F47" w:rsidRPr="00496670" w:rsidRDefault="00C47F47" w:rsidP="00C62851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496670">
              <w:rPr>
                <w:rFonts w:asciiTheme="majorBidi" w:hAnsiTheme="majorBidi" w:cstheme="majorBidi"/>
                <w:noProof w:val="0"/>
                <w:sz w:val="28"/>
                <w:szCs w:val="28"/>
              </w:rPr>
              <w:t>µWatt/ MHz</w:t>
            </w:r>
          </w:p>
        </w:tc>
      </w:tr>
      <w:tr w:rsidR="00C47F47" w:rsidRPr="00B52014" w:rsidTr="00C62851">
        <w:trPr>
          <w:jc w:val="center"/>
        </w:trPr>
        <w:tc>
          <w:tcPr>
            <w:tcW w:w="9576" w:type="dxa"/>
            <w:gridSpan w:val="3"/>
          </w:tcPr>
          <w:p w:rsidR="00C14A55" w:rsidRDefault="00C14A55" w:rsidP="00C62851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</w:p>
          <w:p w:rsidR="00C47F47" w:rsidRPr="00C47F47" w:rsidRDefault="0053113E" w:rsidP="00C14A55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Prop</w:t>
            </w:r>
            <w:r w:rsidR="00C47F47"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agation Delay</w:t>
            </w:r>
          </w:p>
          <w:tbl>
            <w:tblPr>
              <w:tblStyle w:val="TableGrid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2490"/>
              <w:gridCol w:w="1557"/>
              <w:gridCol w:w="1558"/>
              <w:gridCol w:w="1557"/>
              <w:gridCol w:w="1558"/>
            </w:tblGrid>
            <w:tr w:rsidR="00C47F47" w:rsidTr="00F50A9A">
              <w:trPr>
                <w:jc w:val="center"/>
              </w:trPr>
              <w:tc>
                <w:tcPr>
                  <w:tcW w:w="2490" w:type="dxa"/>
                </w:tcPr>
                <w:p w:rsidR="00C47F47" w:rsidRDefault="00C47F47" w:rsidP="00C62851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</w:p>
              </w:tc>
              <w:tc>
                <w:tcPr>
                  <w:tcW w:w="3115" w:type="dxa"/>
                  <w:gridSpan w:val="2"/>
                </w:tcPr>
                <w:p w:rsidR="00C47F47" w:rsidRDefault="00C47F47" w:rsidP="00C62851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Rise LH Transition</w:t>
                  </w:r>
                </w:p>
              </w:tc>
              <w:tc>
                <w:tcPr>
                  <w:tcW w:w="3115" w:type="dxa"/>
                  <w:gridSpan w:val="2"/>
                </w:tcPr>
                <w:p w:rsidR="00C47F47" w:rsidRDefault="00C47F47" w:rsidP="00C62851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Fall HL Transition</w:t>
                  </w:r>
                </w:p>
              </w:tc>
            </w:tr>
            <w:tr w:rsidR="00C47F47" w:rsidTr="00F50A9A">
              <w:trPr>
                <w:jc w:val="center"/>
              </w:trPr>
              <w:tc>
                <w:tcPr>
                  <w:tcW w:w="2490" w:type="dxa"/>
                </w:tcPr>
                <w:p w:rsidR="00C47F47" w:rsidRDefault="00C47F47" w:rsidP="00C62851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Input Slope [ns]</w:t>
                  </w:r>
                </w:p>
              </w:tc>
              <w:tc>
                <w:tcPr>
                  <w:tcW w:w="1557" w:type="dxa"/>
                </w:tcPr>
                <w:p w:rsidR="00C47F47" w:rsidRDefault="00C47F47" w:rsidP="00C62851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5</w:t>
                  </w:r>
                </w:p>
              </w:tc>
              <w:tc>
                <w:tcPr>
                  <w:tcW w:w="1558" w:type="dxa"/>
                </w:tcPr>
                <w:p w:rsidR="00C47F47" w:rsidRDefault="00C47F47" w:rsidP="00C62851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</w:t>
                  </w:r>
                </w:p>
              </w:tc>
              <w:tc>
                <w:tcPr>
                  <w:tcW w:w="1557" w:type="dxa"/>
                </w:tcPr>
                <w:p w:rsidR="00C47F47" w:rsidRDefault="00C47F47" w:rsidP="00C62851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5</w:t>
                  </w:r>
                </w:p>
              </w:tc>
              <w:tc>
                <w:tcPr>
                  <w:tcW w:w="1558" w:type="dxa"/>
                </w:tcPr>
                <w:p w:rsidR="00C47F47" w:rsidRDefault="00C47F47" w:rsidP="00C62851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</w:t>
                  </w:r>
                </w:p>
              </w:tc>
            </w:tr>
            <w:tr w:rsidR="00C47F47" w:rsidTr="00F50A9A">
              <w:trPr>
                <w:jc w:val="center"/>
              </w:trPr>
              <w:tc>
                <w:tcPr>
                  <w:tcW w:w="2490" w:type="dxa"/>
                </w:tcPr>
                <w:p w:rsidR="00C47F47" w:rsidRDefault="002B019D" w:rsidP="00C62851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Delay A</w:t>
                  </w:r>
                  <w:r w:rsidR="00C47F47">
                    <w:rPr>
                      <w:rFonts w:asciiTheme="majorBidi" w:hAnsiTheme="majorBidi" w:cstheme="majorBidi"/>
                      <w:sz w:val="28"/>
                      <w:szCs w:val="28"/>
                    </w:rPr>
                    <w:t>=&gt;</w:t>
                  </w: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F</w:t>
                  </w:r>
                </w:p>
              </w:tc>
              <w:tc>
                <w:tcPr>
                  <w:tcW w:w="1557" w:type="dxa"/>
                </w:tcPr>
                <w:p w:rsidR="00C47F47" w:rsidRDefault="00C47F47" w:rsidP="00C62851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604</w:t>
                  </w:r>
                </w:p>
              </w:tc>
              <w:tc>
                <w:tcPr>
                  <w:tcW w:w="1558" w:type="dxa"/>
                </w:tcPr>
                <w:p w:rsidR="00C47F47" w:rsidRDefault="00C47F47" w:rsidP="00C62851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948</w:t>
                  </w:r>
                </w:p>
              </w:tc>
              <w:tc>
                <w:tcPr>
                  <w:tcW w:w="1557" w:type="dxa"/>
                </w:tcPr>
                <w:p w:rsidR="00C47F47" w:rsidRDefault="00C47F47" w:rsidP="00C62851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565</w:t>
                  </w:r>
                </w:p>
              </w:tc>
              <w:tc>
                <w:tcPr>
                  <w:tcW w:w="1558" w:type="dxa"/>
                </w:tcPr>
                <w:p w:rsidR="00C47F47" w:rsidRDefault="00C47F47" w:rsidP="00C62851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698</w:t>
                  </w:r>
                </w:p>
              </w:tc>
            </w:tr>
          </w:tbl>
          <w:p w:rsidR="00C47F47" w:rsidRPr="00B52014" w:rsidRDefault="00C47F47" w:rsidP="00C62851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br/>
            </w:r>
          </w:p>
        </w:tc>
      </w:tr>
    </w:tbl>
    <w:p w:rsidR="00C47F47" w:rsidRDefault="00C47F47">
      <w:pPr>
        <w:bidi w:val="0"/>
        <w:rPr>
          <w:sz w:val="28"/>
          <w:szCs w:val="28"/>
        </w:rPr>
      </w:pPr>
    </w:p>
    <w:p w:rsidR="008E0AC1" w:rsidRDefault="008E0AC1" w:rsidP="00C47F47">
      <w:pPr>
        <w:bidi w:val="0"/>
        <w:jc w:val="both"/>
        <w:rPr>
          <w:sz w:val="28"/>
          <w:szCs w:val="28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192"/>
        <w:gridCol w:w="3192"/>
        <w:gridCol w:w="3192"/>
      </w:tblGrid>
      <w:tr w:rsidR="00A52F29" w:rsidRPr="00B52014" w:rsidTr="00C62851">
        <w:trPr>
          <w:jc w:val="center"/>
        </w:trPr>
        <w:tc>
          <w:tcPr>
            <w:tcW w:w="9576" w:type="dxa"/>
            <w:gridSpan w:val="3"/>
            <w:vAlign w:val="center"/>
          </w:tcPr>
          <w:p w:rsidR="00A52F29" w:rsidRPr="00C47F47" w:rsidRDefault="008E0AC1" w:rsidP="00C62851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i/>
                <w:iCs/>
                <w:sz w:val="28"/>
                <w:szCs w:val="28"/>
              </w:rPr>
            </w:pPr>
            <w:r>
              <w:rPr>
                <w:sz w:val="28"/>
                <w:szCs w:val="28"/>
              </w:rPr>
              <w:br w:type="page"/>
            </w:r>
            <w:r w:rsidR="00A52F29">
              <w:rPr>
                <w:sz w:val="28"/>
                <w:szCs w:val="28"/>
              </w:rPr>
              <w:br w:type="page"/>
            </w:r>
            <w:r w:rsidR="00A52F29">
              <w:rPr>
                <w:rFonts w:asciiTheme="majorBidi" w:hAnsiTheme="majorBidi" w:cstheme="majorBidi"/>
                <w:b/>
                <w:bCs/>
                <w:i/>
                <w:iCs/>
                <w:sz w:val="28"/>
                <w:szCs w:val="28"/>
              </w:rPr>
              <w:t>Cell 003</w:t>
            </w:r>
            <w:r w:rsidR="00A52F29" w:rsidRPr="00C47F47">
              <w:rPr>
                <w:rFonts w:asciiTheme="majorBidi" w:hAnsiTheme="majorBidi" w:cstheme="majorBidi"/>
                <w:b/>
                <w:bCs/>
                <w:i/>
                <w:iCs/>
                <w:sz w:val="28"/>
                <w:szCs w:val="28"/>
              </w:rPr>
              <w:t xml:space="preserve"> Inverter</w:t>
            </w:r>
          </w:p>
        </w:tc>
      </w:tr>
      <w:tr w:rsidR="00A52F29" w:rsidRPr="00B52014" w:rsidTr="00C62851">
        <w:trPr>
          <w:jc w:val="center"/>
        </w:trPr>
        <w:tc>
          <w:tcPr>
            <w:tcW w:w="3192" w:type="dxa"/>
          </w:tcPr>
          <w:p w:rsidR="00A52F29" w:rsidRPr="00C47F47" w:rsidRDefault="00A52F29" w:rsidP="00C62851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Truth Table</w: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1480"/>
              <w:gridCol w:w="1481"/>
            </w:tblGrid>
            <w:tr w:rsidR="00A52F29" w:rsidTr="00C62851">
              <w:tc>
                <w:tcPr>
                  <w:tcW w:w="1480" w:type="dxa"/>
                </w:tcPr>
                <w:p w:rsidR="00A52F29" w:rsidRDefault="00A52F29" w:rsidP="00C62851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A</w:t>
                  </w:r>
                </w:p>
              </w:tc>
              <w:tc>
                <w:tcPr>
                  <w:tcW w:w="1481" w:type="dxa"/>
                </w:tcPr>
                <w:p w:rsidR="00A52F29" w:rsidRDefault="00A52F29" w:rsidP="00C62851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F</w:t>
                  </w:r>
                </w:p>
              </w:tc>
            </w:tr>
            <w:tr w:rsidR="00A52F29" w:rsidTr="00C62851">
              <w:tc>
                <w:tcPr>
                  <w:tcW w:w="1480" w:type="dxa"/>
                </w:tcPr>
                <w:p w:rsidR="00A52F29" w:rsidRDefault="00A52F29" w:rsidP="00C62851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1481" w:type="dxa"/>
                </w:tcPr>
                <w:p w:rsidR="00A52F29" w:rsidRDefault="00A52F29" w:rsidP="00C62851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</w:tr>
            <w:tr w:rsidR="00A52F29" w:rsidTr="00C62851">
              <w:tc>
                <w:tcPr>
                  <w:tcW w:w="1480" w:type="dxa"/>
                </w:tcPr>
                <w:p w:rsidR="00A52F29" w:rsidRDefault="00A52F29" w:rsidP="00C62851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1481" w:type="dxa"/>
                </w:tcPr>
                <w:p w:rsidR="00A52F29" w:rsidRDefault="00A52F29" w:rsidP="00C62851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</w:tbl>
          <w:p w:rsidR="00A52F29" w:rsidRPr="00B52014" w:rsidRDefault="00A52F29" w:rsidP="00C62851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3192" w:type="dxa"/>
          </w:tcPr>
          <w:p w:rsidR="00A52F29" w:rsidRPr="00C47F47" w:rsidRDefault="00A52F29" w:rsidP="00C62851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Symbol</w:t>
            </w:r>
          </w:p>
          <w:p w:rsidR="00A52F29" w:rsidRPr="00B52014" w:rsidRDefault="00A52F29" w:rsidP="00C62851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drawing>
                <wp:inline distT="0" distB="0" distL="0" distR="0" wp14:anchorId="002911EC" wp14:editId="42A12A94">
                  <wp:extent cx="1485900" cy="828675"/>
                  <wp:effectExtent l="0" t="0" r="0" b="9525"/>
                  <wp:docPr id="107" name="Picture 10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5900" cy="8286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92" w:type="dxa"/>
          </w:tcPr>
          <w:p w:rsidR="00A52F29" w:rsidRPr="00C47F47" w:rsidRDefault="00A52F29" w:rsidP="00C62851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Pin Capacitance</w: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1480"/>
              <w:gridCol w:w="1481"/>
            </w:tblGrid>
            <w:tr w:rsidR="00A52F29" w:rsidTr="00C62851">
              <w:tc>
                <w:tcPr>
                  <w:tcW w:w="1480" w:type="dxa"/>
                </w:tcPr>
                <w:p w:rsidR="00A52F29" w:rsidRDefault="00A52F29" w:rsidP="00C62851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Pin</w:t>
                  </w:r>
                </w:p>
              </w:tc>
              <w:tc>
                <w:tcPr>
                  <w:tcW w:w="1481" w:type="dxa"/>
                </w:tcPr>
                <w:p w:rsidR="00A52F29" w:rsidRDefault="00A52F29" w:rsidP="00C62851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Cap[pF]</w:t>
                  </w:r>
                </w:p>
              </w:tc>
            </w:tr>
            <w:tr w:rsidR="00A52F29" w:rsidTr="00C62851">
              <w:tc>
                <w:tcPr>
                  <w:tcW w:w="1480" w:type="dxa"/>
                </w:tcPr>
                <w:p w:rsidR="00A52F29" w:rsidRDefault="00A52F29" w:rsidP="00C62851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A</w:t>
                  </w:r>
                </w:p>
              </w:tc>
              <w:tc>
                <w:tcPr>
                  <w:tcW w:w="1481" w:type="dxa"/>
                </w:tcPr>
                <w:p w:rsidR="00A52F29" w:rsidRDefault="00990B90" w:rsidP="00C62851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45</w:t>
                  </w:r>
                </w:p>
              </w:tc>
            </w:tr>
          </w:tbl>
          <w:p w:rsidR="00A52F29" w:rsidRPr="00B52014" w:rsidRDefault="00A52F29" w:rsidP="00C62851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</w:tr>
      <w:tr w:rsidR="00A52F29" w:rsidRPr="00B52014" w:rsidTr="00C62851">
        <w:trPr>
          <w:jc w:val="center"/>
        </w:trPr>
        <w:tc>
          <w:tcPr>
            <w:tcW w:w="3192" w:type="dxa"/>
          </w:tcPr>
          <w:p w:rsidR="00A52F29" w:rsidRPr="00C47F47" w:rsidRDefault="00A52F29" w:rsidP="00C62851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Size</w:t>
            </w:r>
          </w:p>
        </w:tc>
        <w:tc>
          <w:tcPr>
            <w:tcW w:w="3192" w:type="dxa"/>
          </w:tcPr>
          <w:p w:rsidR="00A52F29" w:rsidRPr="00B52014" w:rsidRDefault="00990B90" w:rsidP="00C62851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78</w:t>
            </w:r>
          </w:p>
        </w:tc>
        <w:tc>
          <w:tcPr>
            <w:tcW w:w="3192" w:type="dxa"/>
          </w:tcPr>
          <w:p w:rsidR="00A52F29" w:rsidRPr="00496670" w:rsidRDefault="00A52F29" w:rsidP="00C62851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  <w:vertAlign w:val="superscript"/>
              </w:rPr>
            </w:pPr>
            <w:r>
              <w:rPr>
                <w:rFonts w:asciiTheme="majorBidi" w:hAnsiTheme="majorBidi" w:cstheme="majorBidi"/>
                <w:noProof w:val="0"/>
                <w:sz w:val="28"/>
                <w:szCs w:val="28"/>
              </w:rPr>
              <w:t>µm</w:t>
            </w:r>
            <w:r>
              <w:rPr>
                <w:rFonts w:asciiTheme="majorBidi" w:hAnsiTheme="majorBidi" w:cstheme="majorBidi"/>
                <w:noProof w:val="0"/>
                <w:sz w:val="28"/>
                <w:szCs w:val="28"/>
                <w:vertAlign w:val="superscript"/>
              </w:rPr>
              <w:t>2</w:t>
            </w:r>
          </w:p>
        </w:tc>
      </w:tr>
      <w:tr w:rsidR="00A52F29" w:rsidRPr="00B52014" w:rsidTr="00C62851">
        <w:trPr>
          <w:jc w:val="center"/>
        </w:trPr>
        <w:tc>
          <w:tcPr>
            <w:tcW w:w="3192" w:type="dxa"/>
          </w:tcPr>
          <w:p w:rsidR="00A52F29" w:rsidRPr="00C47F47" w:rsidRDefault="00A52F29" w:rsidP="00C62851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Dynamic power dissipation</w:t>
            </w:r>
          </w:p>
        </w:tc>
        <w:tc>
          <w:tcPr>
            <w:tcW w:w="3192" w:type="dxa"/>
            <w:vAlign w:val="center"/>
          </w:tcPr>
          <w:p w:rsidR="00A52F29" w:rsidRPr="00B52014" w:rsidRDefault="0053113E" w:rsidP="00C62851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p</w:t>
            </w:r>
            <w:r w:rsidR="00990B90">
              <w:rPr>
                <w:rFonts w:asciiTheme="majorBidi" w:hAnsiTheme="majorBidi" w:cstheme="majorBidi"/>
                <w:sz w:val="28"/>
                <w:szCs w:val="28"/>
              </w:rPr>
              <w:t>25</w:t>
            </w:r>
          </w:p>
        </w:tc>
        <w:tc>
          <w:tcPr>
            <w:tcW w:w="3192" w:type="dxa"/>
            <w:vAlign w:val="center"/>
          </w:tcPr>
          <w:p w:rsidR="00A52F29" w:rsidRPr="00496670" w:rsidRDefault="00A52F29" w:rsidP="00C62851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496670">
              <w:rPr>
                <w:rFonts w:asciiTheme="majorBidi" w:hAnsiTheme="majorBidi" w:cstheme="majorBidi"/>
                <w:noProof w:val="0"/>
                <w:sz w:val="28"/>
                <w:szCs w:val="28"/>
              </w:rPr>
              <w:t>µWatt/ MHz</w:t>
            </w:r>
          </w:p>
        </w:tc>
      </w:tr>
      <w:tr w:rsidR="00A52F29" w:rsidRPr="00B52014" w:rsidTr="00C62851">
        <w:trPr>
          <w:jc w:val="center"/>
        </w:trPr>
        <w:tc>
          <w:tcPr>
            <w:tcW w:w="9576" w:type="dxa"/>
            <w:gridSpan w:val="3"/>
          </w:tcPr>
          <w:p w:rsidR="00C14A55" w:rsidRDefault="00C14A55" w:rsidP="00C62851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</w:p>
          <w:p w:rsidR="00A52F29" w:rsidRPr="00C47F47" w:rsidRDefault="0053113E" w:rsidP="00C14A55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Prop</w:t>
            </w:r>
            <w:r w:rsidR="00A52F29"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agation Delay</w:t>
            </w:r>
          </w:p>
          <w:tbl>
            <w:tblPr>
              <w:tblStyle w:val="TableGrid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2490"/>
              <w:gridCol w:w="1557"/>
              <w:gridCol w:w="1558"/>
              <w:gridCol w:w="1557"/>
              <w:gridCol w:w="1558"/>
            </w:tblGrid>
            <w:tr w:rsidR="00A52F29" w:rsidTr="00F50A9A">
              <w:trPr>
                <w:jc w:val="center"/>
              </w:trPr>
              <w:tc>
                <w:tcPr>
                  <w:tcW w:w="2490" w:type="dxa"/>
                </w:tcPr>
                <w:p w:rsidR="00A52F29" w:rsidRDefault="00A52F29" w:rsidP="00C62851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</w:p>
              </w:tc>
              <w:tc>
                <w:tcPr>
                  <w:tcW w:w="3115" w:type="dxa"/>
                  <w:gridSpan w:val="2"/>
                </w:tcPr>
                <w:p w:rsidR="00A52F29" w:rsidRDefault="00A52F29" w:rsidP="00C62851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Rise LH Transition</w:t>
                  </w:r>
                </w:p>
              </w:tc>
              <w:tc>
                <w:tcPr>
                  <w:tcW w:w="3115" w:type="dxa"/>
                  <w:gridSpan w:val="2"/>
                </w:tcPr>
                <w:p w:rsidR="00A52F29" w:rsidRDefault="00A52F29" w:rsidP="00C62851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Fall HL Transition</w:t>
                  </w:r>
                </w:p>
              </w:tc>
            </w:tr>
            <w:tr w:rsidR="00A52F29" w:rsidTr="00F50A9A">
              <w:trPr>
                <w:jc w:val="center"/>
              </w:trPr>
              <w:tc>
                <w:tcPr>
                  <w:tcW w:w="2490" w:type="dxa"/>
                </w:tcPr>
                <w:p w:rsidR="00A52F29" w:rsidRDefault="00A52F29" w:rsidP="00C62851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Input Slope [ns]</w:t>
                  </w:r>
                </w:p>
              </w:tc>
              <w:tc>
                <w:tcPr>
                  <w:tcW w:w="1557" w:type="dxa"/>
                </w:tcPr>
                <w:p w:rsidR="00A52F29" w:rsidRDefault="00A52F29" w:rsidP="00C62851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5</w:t>
                  </w:r>
                </w:p>
              </w:tc>
              <w:tc>
                <w:tcPr>
                  <w:tcW w:w="1558" w:type="dxa"/>
                </w:tcPr>
                <w:p w:rsidR="00A52F29" w:rsidRDefault="00A52F29" w:rsidP="00C62851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</w:t>
                  </w:r>
                </w:p>
              </w:tc>
              <w:tc>
                <w:tcPr>
                  <w:tcW w:w="1557" w:type="dxa"/>
                </w:tcPr>
                <w:p w:rsidR="00A52F29" w:rsidRDefault="00A52F29" w:rsidP="00C62851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5</w:t>
                  </w:r>
                </w:p>
              </w:tc>
              <w:tc>
                <w:tcPr>
                  <w:tcW w:w="1558" w:type="dxa"/>
                </w:tcPr>
                <w:p w:rsidR="00A52F29" w:rsidRDefault="00A52F29" w:rsidP="00C62851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</w:t>
                  </w:r>
                </w:p>
              </w:tc>
            </w:tr>
            <w:tr w:rsidR="00A52F29" w:rsidTr="00F50A9A">
              <w:trPr>
                <w:jc w:val="center"/>
              </w:trPr>
              <w:tc>
                <w:tcPr>
                  <w:tcW w:w="2490" w:type="dxa"/>
                </w:tcPr>
                <w:p w:rsidR="00A52F29" w:rsidRDefault="00A52F29" w:rsidP="00C62851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Delay A</w:t>
                  </w:r>
                  <w:r w:rsidR="002B019D">
                    <w:rPr>
                      <w:rFonts w:asciiTheme="majorBidi" w:hAnsiTheme="majorBidi" w:cstheme="majorBidi"/>
                      <w:sz w:val="28"/>
                      <w:szCs w:val="28"/>
                    </w:rPr>
                    <w:t>=&gt;F</w:t>
                  </w:r>
                </w:p>
              </w:tc>
              <w:tc>
                <w:tcPr>
                  <w:tcW w:w="1557" w:type="dxa"/>
                </w:tcPr>
                <w:p w:rsidR="00A52F29" w:rsidRDefault="00990B90" w:rsidP="00C62851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8</w:t>
                  </w:r>
                </w:p>
              </w:tc>
              <w:tc>
                <w:tcPr>
                  <w:tcW w:w="1558" w:type="dxa"/>
                </w:tcPr>
                <w:p w:rsidR="00A52F29" w:rsidRDefault="00990B90" w:rsidP="00C62851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14</w:t>
                  </w:r>
                </w:p>
              </w:tc>
              <w:tc>
                <w:tcPr>
                  <w:tcW w:w="1557" w:type="dxa"/>
                </w:tcPr>
                <w:p w:rsidR="00A52F29" w:rsidRDefault="00990B90" w:rsidP="00C62851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4</w:t>
                  </w:r>
                </w:p>
              </w:tc>
              <w:tc>
                <w:tcPr>
                  <w:tcW w:w="1558" w:type="dxa"/>
                </w:tcPr>
                <w:p w:rsidR="00A52F29" w:rsidRDefault="00990B90" w:rsidP="00C62851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8</w:t>
                  </w:r>
                </w:p>
              </w:tc>
            </w:tr>
          </w:tbl>
          <w:p w:rsidR="00A52F29" w:rsidRPr="00B52014" w:rsidRDefault="00A52F29" w:rsidP="00C62851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br/>
            </w:r>
          </w:p>
        </w:tc>
      </w:tr>
    </w:tbl>
    <w:p w:rsidR="00A52F29" w:rsidRDefault="00A52F29" w:rsidP="00A52F29">
      <w:pPr>
        <w:bidi w:val="0"/>
        <w:jc w:val="both"/>
        <w:rPr>
          <w:sz w:val="28"/>
          <w:szCs w:val="28"/>
        </w:rPr>
      </w:pPr>
    </w:p>
    <w:p w:rsidR="00A52F29" w:rsidRDefault="00A52F29" w:rsidP="00A52F29">
      <w:pPr>
        <w:bidi w:val="0"/>
        <w:jc w:val="both"/>
        <w:rPr>
          <w:sz w:val="28"/>
          <w:szCs w:val="28"/>
        </w:rPr>
      </w:pPr>
    </w:p>
    <w:p w:rsidR="00A52F29" w:rsidRDefault="00A52F29" w:rsidP="00A52F29">
      <w:pPr>
        <w:bidi w:val="0"/>
        <w:jc w:val="both"/>
        <w:rPr>
          <w:sz w:val="28"/>
          <w:szCs w:val="28"/>
        </w:rPr>
      </w:pPr>
    </w:p>
    <w:p w:rsidR="00A52F29" w:rsidRDefault="00A52F29" w:rsidP="00A52F29">
      <w:pPr>
        <w:bidi w:val="0"/>
        <w:jc w:val="both"/>
        <w:rPr>
          <w:sz w:val="28"/>
          <w:szCs w:val="28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779"/>
        <w:gridCol w:w="413"/>
        <w:gridCol w:w="3192"/>
        <w:gridCol w:w="301"/>
        <w:gridCol w:w="2891"/>
      </w:tblGrid>
      <w:tr w:rsidR="00A52F29" w:rsidRPr="00B52014" w:rsidTr="00C62851">
        <w:trPr>
          <w:jc w:val="center"/>
        </w:trPr>
        <w:tc>
          <w:tcPr>
            <w:tcW w:w="9576" w:type="dxa"/>
            <w:gridSpan w:val="5"/>
            <w:vAlign w:val="center"/>
          </w:tcPr>
          <w:p w:rsidR="00A52F29" w:rsidRPr="00C47F47" w:rsidRDefault="00A52F29" w:rsidP="00C62851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i/>
                <w:iCs/>
                <w:sz w:val="28"/>
                <w:szCs w:val="28"/>
              </w:rPr>
            </w:pPr>
            <w:r>
              <w:rPr>
                <w:rFonts w:asciiTheme="majorBidi" w:hAnsiTheme="majorBidi" w:cstheme="majorBidi"/>
                <w:b/>
                <w:bCs/>
                <w:i/>
                <w:iCs/>
                <w:sz w:val="28"/>
                <w:szCs w:val="28"/>
              </w:rPr>
              <w:t>C</w:t>
            </w:r>
            <w:r w:rsidR="00990B90">
              <w:rPr>
                <w:rFonts w:asciiTheme="majorBidi" w:hAnsiTheme="majorBidi" w:cstheme="majorBidi"/>
                <w:b/>
                <w:bCs/>
                <w:i/>
                <w:iCs/>
                <w:sz w:val="28"/>
                <w:szCs w:val="28"/>
              </w:rPr>
              <w:t>ell 003</w:t>
            </w:r>
            <w:r>
              <w:rPr>
                <w:rFonts w:asciiTheme="majorBidi" w:hAnsiTheme="majorBidi" w:cstheme="majorBidi"/>
                <w:b/>
                <w:bCs/>
                <w:i/>
                <w:iCs/>
                <w:sz w:val="28"/>
                <w:szCs w:val="28"/>
              </w:rPr>
              <w:t xml:space="preserve"> Buffer</w:t>
            </w:r>
          </w:p>
        </w:tc>
      </w:tr>
      <w:tr w:rsidR="00A52F29" w:rsidRPr="00B52014" w:rsidTr="00C14A55">
        <w:trPr>
          <w:jc w:val="center"/>
        </w:trPr>
        <w:tc>
          <w:tcPr>
            <w:tcW w:w="2779" w:type="dxa"/>
          </w:tcPr>
          <w:p w:rsidR="00A52F29" w:rsidRPr="00C47F47" w:rsidRDefault="00A52F29" w:rsidP="00C62851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Truth Table</w: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1281"/>
              <w:gridCol w:w="1272"/>
            </w:tblGrid>
            <w:tr w:rsidR="00A52F29" w:rsidTr="00C62851">
              <w:tc>
                <w:tcPr>
                  <w:tcW w:w="1480" w:type="dxa"/>
                </w:tcPr>
                <w:p w:rsidR="00A52F29" w:rsidRDefault="00990B90" w:rsidP="00C62851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A</w:t>
                  </w:r>
                </w:p>
              </w:tc>
              <w:tc>
                <w:tcPr>
                  <w:tcW w:w="1481" w:type="dxa"/>
                </w:tcPr>
                <w:p w:rsidR="00A52F29" w:rsidRDefault="00990B90" w:rsidP="00C62851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F</w:t>
                  </w:r>
                </w:p>
              </w:tc>
            </w:tr>
            <w:tr w:rsidR="00A52F29" w:rsidTr="00C62851">
              <w:tc>
                <w:tcPr>
                  <w:tcW w:w="1480" w:type="dxa"/>
                </w:tcPr>
                <w:p w:rsidR="00A52F29" w:rsidRDefault="00A52F29" w:rsidP="00C62851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1481" w:type="dxa"/>
                </w:tcPr>
                <w:p w:rsidR="00A52F29" w:rsidRDefault="00A52F29" w:rsidP="00C62851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</w:tr>
            <w:tr w:rsidR="00A52F29" w:rsidTr="00C62851">
              <w:tc>
                <w:tcPr>
                  <w:tcW w:w="1480" w:type="dxa"/>
                </w:tcPr>
                <w:p w:rsidR="00A52F29" w:rsidRDefault="00A52F29" w:rsidP="00C62851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1481" w:type="dxa"/>
                </w:tcPr>
                <w:p w:rsidR="00A52F29" w:rsidRDefault="00A52F29" w:rsidP="00C62851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</w:tbl>
          <w:p w:rsidR="00A52F29" w:rsidRPr="00B52014" w:rsidRDefault="00A52F29" w:rsidP="00C62851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3906" w:type="dxa"/>
            <w:gridSpan w:val="3"/>
          </w:tcPr>
          <w:p w:rsidR="00A52F29" w:rsidRPr="00C47F47" w:rsidRDefault="00A52F29" w:rsidP="00C62851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Symbol</w:t>
            </w:r>
          </w:p>
          <w:p w:rsidR="00A52F29" w:rsidRPr="00B52014" w:rsidRDefault="00990B90" w:rsidP="00C62851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drawing>
                <wp:inline distT="0" distB="0" distL="0" distR="0" wp14:anchorId="676A31B8" wp14:editId="24261550">
                  <wp:extent cx="2343150" cy="1276350"/>
                  <wp:effectExtent l="0" t="0" r="0" b="0"/>
                  <wp:docPr id="116" name="Picture 1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43150" cy="12763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891" w:type="dxa"/>
          </w:tcPr>
          <w:p w:rsidR="00A52F29" w:rsidRPr="00C47F47" w:rsidRDefault="00A52F29" w:rsidP="00C62851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Pin Capacitance</w: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1264"/>
              <w:gridCol w:w="1401"/>
            </w:tblGrid>
            <w:tr w:rsidR="00A52F29" w:rsidTr="00C62851">
              <w:tc>
                <w:tcPr>
                  <w:tcW w:w="1480" w:type="dxa"/>
                </w:tcPr>
                <w:p w:rsidR="00A52F29" w:rsidRDefault="00A52F29" w:rsidP="00C62851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Pin</w:t>
                  </w:r>
                </w:p>
              </w:tc>
              <w:tc>
                <w:tcPr>
                  <w:tcW w:w="1481" w:type="dxa"/>
                </w:tcPr>
                <w:p w:rsidR="00A52F29" w:rsidRDefault="00A52F29" w:rsidP="00C62851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Cap[pF]</w:t>
                  </w:r>
                </w:p>
              </w:tc>
            </w:tr>
            <w:tr w:rsidR="00A52F29" w:rsidTr="00C62851">
              <w:tc>
                <w:tcPr>
                  <w:tcW w:w="1480" w:type="dxa"/>
                </w:tcPr>
                <w:p w:rsidR="00A52F29" w:rsidRDefault="00990B90" w:rsidP="00C62851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A</w:t>
                  </w:r>
                </w:p>
              </w:tc>
              <w:tc>
                <w:tcPr>
                  <w:tcW w:w="1481" w:type="dxa"/>
                </w:tcPr>
                <w:p w:rsidR="00A52F29" w:rsidRDefault="00990B90" w:rsidP="00C62851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6</w:t>
                  </w:r>
                </w:p>
              </w:tc>
            </w:tr>
          </w:tbl>
          <w:p w:rsidR="00A52F29" w:rsidRPr="00B52014" w:rsidRDefault="00A52F29" w:rsidP="00C62851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</w:tr>
      <w:tr w:rsidR="00A52F29" w:rsidRPr="00B52014" w:rsidTr="00C14A55">
        <w:trPr>
          <w:jc w:val="center"/>
        </w:trPr>
        <w:tc>
          <w:tcPr>
            <w:tcW w:w="2779" w:type="dxa"/>
          </w:tcPr>
          <w:p w:rsidR="00A52F29" w:rsidRPr="00C47F47" w:rsidRDefault="00A52F29" w:rsidP="00C62851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Size</w:t>
            </w:r>
          </w:p>
        </w:tc>
        <w:tc>
          <w:tcPr>
            <w:tcW w:w="3906" w:type="dxa"/>
            <w:gridSpan w:val="3"/>
          </w:tcPr>
          <w:p w:rsidR="00A52F29" w:rsidRPr="00B52014" w:rsidRDefault="00990B90" w:rsidP="00C62851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121.875</w:t>
            </w:r>
          </w:p>
        </w:tc>
        <w:tc>
          <w:tcPr>
            <w:tcW w:w="2891" w:type="dxa"/>
          </w:tcPr>
          <w:p w:rsidR="00A52F29" w:rsidRPr="00496670" w:rsidRDefault="00A52F29" w:rsidP="00C62851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  <w:vertAlign w:val="superscript"/>
              </w:rPr>
            </w:pPr>
            <w:r>
              <w:rPr>
                <w:rFonts w:asciiTheme="majorBidi" w:hAnsiTheme="majorBidi" w:cstheme="majorBidi"/>
                <w:noProof w:val="0"/>
                <w:sz w:val="28"/>
                <w:szCs w:val="28"/>
              </w:rPr>
              <w:t>µm</w:t>
            </w:r>
            <w:r>
              <w:rPr>
                <w:rFonts w:asciiTheme="majorBidi" w:hAnsiTheme="majorBidi" w:cstheme="majorBidi"/>
                <w:noProof w:val="0"/>
                <w:sz w:val="28"/>
                <w:szCs w:val="28"/>
                <w:vertAlign w:val="superscript"/>
              </w:rPr>
              <w:t>2</w:t>
            </w:r>
          </w:p>
        </w:tc>
      </w:tr>
      <w:tr w:rsidR="00A52F29" w:rsidRPr="00B52014" w:rsidTr="00C14A55">
        <w:trPr>
          <w:jc w:val="center"/>
        </w:trPr>
        <w:tc>
          <w:tcPr>
            <w:tcW w:w="2779" w:type="dxa"/>
          </w:tcPr>
          <w:p w:rsidR="00A52F29" w:rsidRPr="00C47F47" w:rsidRDefault="00A52F29" w:rsidP="00C62851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Dynamic power dissipation</w:t>
            </w:r>
          </w:p>
        </w:tc>
        <w:tc>
          <w:tcPr>
            <w:tcW w:w="3906" w:type="dxa"/>
            <w:gridSpan w:val="3"/>
            <w:vAlign w:val="center"/>
          </w:tcPr>
          <w:p w:rsidR="00A52F29" w:rsidRPr="00B52014" w:rsidRDefault="00990B90" w:rsidP="00C62851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50</w:t>
            </w:r>
          </w:p>
        </w:tc>
        <w:tc>
          <w:tcPr>
            <w:tcW w:w="2891" w:type="dxa"/>
            <w:vAlign w:val="center"/>
          </w:tcPr>
          <w:p w:rsidR="00A52F29" w:rsidRPr="00496670" w:rsidRDefault="00A52F29" w:rsidP="00C62851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496670">
              <w:rPr>
                <w:rFonts w:asciiTheme="majorBidi" w:hAnsiTheme="majorBidi" w:cstheme="majorBidi"/>
                <w:noProof w:val="0"/>
                <w:sz w:val="28"/>
                <w:szCs w:val="28"/>
              </w:rPr>
              <w:t>µWatt/ MHz</w:t>
            </w:r>
          </w:p>
        </w:tc>
      </w:tr>
      <w:tr w:rsidR="00A52F29" w:rsidRPr="00B52014" w:rsidTr="00C62851">
        <w:trPr>
          <w:jc w:val="center"/>
        </w:trPr>
        <w:tc>
          <w:tcPr>
            <w:tcW w:w="9576" w:type="dxa"/>
            <w:gridSpan w:val="5"/>
          </w:tcPr>
          <w:p w:rsidR="00C14A55" w:rsidRDefault="00C14A55" w:rsidP="00C62851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</w:p>
          <w:p w:rsidR="00A52F29" w:rsidRPr="00C47F47" w:rsidRDefault="0053113E" w:rsidP="00C14A55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Prop</w:t>
            </w:r>
            <w:r w:rsidR="00A52F29"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agation Delay</w:t>
            </w:r>
          </w:p>
          <w:tbl>
            <w:tblPr>
              <w:tblStyle w:val="TableGrid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2580"/>
              <w:gridCol w:w="1557"/>
              <w:gridCol w:w="1558"/>
              <w:gridCol w:w="1557"/>
              <w:gridCol w:w="1558"/>
            </w:tblGrid>
            <w:tr w:rsidR="00A52F29" w:rsidTr="00F50A9A">
              <w:trPr>
                <w:jc w:val="center"/>
              </w:trPr>
              <w:tc>
                <w:tcPr>
                  <w:tcW w:w="2580" w:type="dxa"/>
                </w:tcPr>
                <w:p w:rsidR="00A52F29" w:rsidRDefault="00A52F29" w:rsidP="00C62851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</w:p>
              </w:tc>
              <w:tc>
                <w:tcPr>
                  <w:tcW w:w="3115" w:type="dxa"/>
                  <w:gridSpan w:val="2"/>
                </w:tcPr>
                <w:p w:rsidR="00A52F29" w:rsidRDefault="00A52F29" w:rsidP="00C62851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Rise LH Transition</w:t>
                  </w:r>
                </w:p>
              </w:tc>
              <w:tc>
                <w:tcPr>
                  <w:tcW w:w="3115" w:type="dxa"/>
                  <w:gridSpan w:val="2"/>
                </w:tcPr>
                <w:p w:rsidR="00A52F29" w:rsidRDefault="00A52F29" w:rsidP="00C62851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Fall HL Transition</w:t>
                  </w:r>
                </w:p>
              </w:tc>
            </w:tr>
            <w:tr w:rsidR="00A52F29" w:rsidTr="00F50A9A">
              <w:trPr>
                <w:jc w:val="center"/>
              </w:trPr>
              <w:tc>
                <w:tcPr>
                  <w:tcW w:w="2580" w:type="dxa"/>
                </w:tcPr>
                <w:p w:rsidR="00A52F29" w:rsidRDefault="00A52F29" w:rsidP="00C62851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Input Slope [ns]</w:t>
                  </w:r>
                </w:p>
              </w:tc>
              <w:tc>
                <w:tcPr>
                  <w:tcW w:w="1557" w:type="dxa"/>
                </w:tcPr>
                <w:p w:rsidR="00A52F29" w:rsidRDefault="00A52F29" w:rsidP="00C62851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5</w:t>
                  </w:r>
                </w:p>
              </w:tc>
              <w:tc>
                <w:tcPr>
                  <w:tcW w:w="1558" w:type="dxa"/>
                </w:tcPr>
                <w:p w:rsidR="00A52F29" w:rsidRDefault="00A52F29" w:rsidP="00C62851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</w:t>
                  </w:r>
                </w:p>
              </w:tc>
              <w:tc>
                <w:tcPr>
                  <w:tcW w:w="1557" w:type="dxa"/>
                </w:tcPr>
                <w:p w:rsidR="00A52F29" w:rsidRDefault="00A52F29" w:rsidP="00C62851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5</w:t>
                  </w:r>
                </w:p>
              </w:tc>
              <w:tc>
                <w:tcPr>
                  <w:tcW w:w="1558" w:type="dxa"/>
                </w:tcPr>
                <w:p w:rsidR="00A52F29" w:rsidRDefault="00A52F29" w:rsidP="00C62851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</w:t>
                  </w:r>
                </w:p>
              </w:tc>
            </w:tr>
            <w:tr w:rsidR="00A52F29" w:rsidTr="00F50A9A">
              <w:trPr>
                <w:jc w:val="center"/>
              </w:trPr>
              <w:tc>
                <w:tcPr>
                  <w:tcW w:w="2580" w:type="dxa"/>
                </w:tcPr>
                <w:p w:rsidR="00A52F29" w:rsidRDefault="00A52F29" w:rsidP="00C62851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Delay in=&gt;</w:t>
                  </w:r>
                  <w:r w:rsidR="002B019D">
                    <w:rPr>
                      <w:rFonts w:asciiTheme="majorBidi" w:hAnsiTheme="majorBidi" w:cstheme="majorBidi"/>
                      <w:sz w:val="28"/>
                      <w:szCs w:val="28"/>
                    </w:rPr>
                    <w:t>F</w:t>
                  </w:r>
                </w:p>
              </w:tc>
              <w:tc>
                <w:tcPr>
                  <w:tcW w:w="1557" w:type="dxa"/>
                </w:tcPr>
                <w:p w:rsidR="00A52F29" w:rsidRDefault="00990B90" w:rsidP="00C62851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7</w:t>
                  </w:r>
                </w:p>
              </w:tc>
              <w:tc>
                <w:tcPr>
                  <w:tcW w:w="1558" w:type="dxa"/>
                </w:tcPr>
                <w:p w:rsidR="00A52F29" w:rsidRDefault="00990B90" w:rsidP="00C62851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.2</w:t>
                  </w:r>
                </w:p>
              </w:tc>
              <w:tc>
                <w:tcPr>
                  <w:tcW w:w="1557" w:type="dxa"/>
                </w:tcPr>
                <w:p w:rsidR="00A52F29" w:rsidRDefault="00990B90" w:rsidP="00C62851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6</w:t>
                  </w:r>
                </w:p>
              </w:tc>
              <w:tc>
                <w:tcPr>
                  <w:tcW w:w="1558" w:type="dxa"/>
                </w:tcPr>
                <w:p w:rsidR="00A52F29" w:rsidRDefault="00990B90" w:rsidP="00C62851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7</w:t>
                  </w:r>
                </w:p>
              </w:tc>
            </w:tr>
          </w:tbl>
          <w:p w:rsidR="00A52F29" w:rsidRPr="00B52014" w:rsidRDefault="00A52F29" w:rsidP="00C62851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br/>
            </w:r>
          </w:p>
        </w:tc>
      </w:tr>
      <w:tr w:rsidR="00990B90" w:rsidRPr="00B52014" w:rsidTr="00C62851">
        <w:trPr>
          <w:jc w:val="center"/>
        </w:trPr>
        <w:tc>
          <w:tcPr>
            <w:tcW w:w="9576" w:type="dxa"/>
            <w:gridSpan w:val="5"/>
            <w:vAlign w:val="center"/>
          </w:tcPr>
          <w:p w:rsidR="00990B90" w:rsidRPr="00C47F47" w:rsidRDefault="00990B90" w:rsidP="00C62851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i/>
                <w:iCs/>
                <w:sz w:val="28"/>
                <w:szCs w:val="28"/>
              </w:rPr>
            </w:pPr>
            <w:r>
              <w:rPr>
                <w:sz w:val="28"/>
                <w:szCs w:val="28"/>
              </w:rPr>
              <w:lastRenderedPageBreak/>
              <w:br w:type="page"/>
            </w:r>
            <w:r>
              <w:rPr>
                <w:rFonts w:asciiTheme="majorBidi" w:hAnsiTheme="majorBidi" w:cstheme="majorBidi"/>
                <w:b/>
                <w:bCs/>
                <w:i/>
                <w:iCs/>
                <w:sz w:val="28"/>
                <w:szCs w:val="28"/>
              </w:rPr>
              <w:t>Cell 004</w:t>
            </w:r>
            <w:r w:rsidRPr="00C47F47">
              <w:rPr>
                <w:rFonts w:asciiTheme="majorBidi" w:hAnsiTheme="majorBidi" w:cstheme="majorBidi"/>
                <w:b/>
                <w:bCs/>
                <w:i/>
                <w:iCs/>
                <w:sz w:val="28"/>
                <w:szCs w:val="28"/>
              </w:rPr>
              <w:t xml:space="preserve"> Inverter</w:t>
            </w:r>
          </w:p>
        </w:tc>
      </w:tr>
      <w:tr w:rsidR="00990B90" w:rsidRPr="00B52014" w:rsidTr="00C62851">
        <w:trPr>
          <w:jc w:val="center"/>
        </w:trPr>
        <w:tc>
          <w:tcPr>
            <w:tcW w:w="3192" w:type="dxa"/>
            <w:gridSpan w:val="2"/>
          </w:tcPr>
          <w:p w:rsidR="00990B90" w:rsidRPr="00C47F47" w:rsidRDefault="00990B90" w:rsidP="00C62851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Truth Table</w: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1480"/>
              <w:gridCol w:w="1481"/>
            </w:tblGrid>
            <w:tr w:rsidR="00990B90" w:rsidTr="00C62851">
              <w:tc>
                <w:tcPr>
                  <w:tcW w:w="1480" w:type="dxa"/>
                </w:tcPr>
                <w:p w:rsidR="00990B90" w:rsidRDefault="00990B90" w:rsidP="00C62851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A</w:t>
                  </w:r>
                </w:p>
              </w:tc>
              <w:tc>
                <w:tcPr>
                  <w:tcW w:w="1481" w:type="dxa"/>
                </w:tcPr>
                <w:p w:rsidR="00990B90" w:rsidRDefault="002B019D" w:rsidP="00C62851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F</w:t>
                  </w:r>
                </w:p>
              </w:tc>
            </w:tr>
            <w:tr w:rsidR="00990B90" w:rsidTr="00C62851">
              <w:tc>
                <w:tcPr>
                  <w:tcW w:w="1480" w:type="dxa"/>
                </w:tcPr>
                <w:p w:rsidR="00990B90" w:rsidRDefault="00990B90" w:rsidP="00C62851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1481" w:type="dxa"/>
                </w:tcPr>
                <w:p w:rsidR="00990B90" w:rsidRDefault="00990B90" w:rsidP="00C62851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</w:tr>
            <w:tr w:rsidR="00990B90" w:rsidTr="00C62851">
              <w:tc>
                <w:tcPr>
                  <w:tcW w:w="1480" w:type="dxa"/>
                </w:tcPr>
                <w:p w:rsidR="00990B90" w:rsidRDefault="00990B90" w:rsidP="00C62851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1481" w:type="dxa"/>
                </w:tcPr>
                <w:p w:rsidR="00990B90" w:rsidRDefault="00990B90" w:rsidP="00C62851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</w:tbl>
          <w:p w:rsidR="00990B90" w:rsidRPr="00B52014" w:rsidRDefault="00990B90" w:rsidP="00C62851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3192" w:type="dxa"/>
          </w:tcPr>
          <w:p w:rsidR="00990B90" w:rsidRPr="00C47F47" w:rsidRDefault="00990B90" w:rsidP="00C62851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Symbol</w:t>
            </w:r>
          </w:p>
          <w:p w:rsidR="00990B90" w:rsidRPr="00B52014" w:rsidRDefault="00990B90" w:rsidP="00C62851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drawing>
                <wp:inline distT="0" distB="0" distL="0" distR="0" wp14:anchorId="19767EAC" wp14:editId="71E6480D">
                  <wp:extent cx="1485900" cy="828675"/>
                  <wp:effectExtent l="0" t="0" r="0" b="9525"/>
                  <wp:docPr id="117" name="Picture 1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5900" cy="8286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92" w:type="dxa"/>
            <w:gridSpan w:val="2"/>
          </w:tcPr>
          <w:p w:rsidR="00990B90" w:rsidRPr="00C47F47" w:rsidRDefault="00990B90" w:rsidP="00C62851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Pin Capacitance</w: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1480"/>
              <w:gridCol w:w="1481"/>
            </w:tblGrid>
            <w:tr w:rsidR="00990B90" w:rsidTr="00C62851">
              <w:tc>
                <w:tcPr>
                  <w:tcW w:w="1480" w:type="dxa"/>
                </w:tcPr>
                <w:p w:rsidR="00990B90" w:rsidRDefault="00990B90" w:rsidP="00C62851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Pin</w:t>
                  </w:r>
                </w:p>
              </w:tc>
              <w:tc>
                <w:tcPr>
                  <w:tcW w:w="1481" w:type="dxa"/>
                </w:tcPr>
                <w:p w:rsidR="00990B90" w:rsidRDefault="00990B90" w:rsidP="00C62851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Cap[pF]</w:t>
                  </w:r>
                </w:p>
              </w:tc>
            </w:tr>
            <w:tr w:rsidR="00990B90" w:rsidTr="00C62851">
              <w:tc>
                <w:tcPr>
                  <w:tcW w:w="1480" w:type="dxa"/>
                </w:tcPr>
                <w:p w:rsidR="00990B90" w:rsidRDefault="00990B90" w:rsidP="00C62851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A</w:t>
                  </w:r>
                </w:p>
              </w:tc>
              <w:tc>
                <w:tcPr>
                  <w:tcW w:w="1481" w:type="dxa"/>
                </w:tcPr>
                <w:p w:rsidR="00990B90" w:rsidRDefault="00990B90" w:rsidP="00990B90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44419</w:t>
                  </w:r>
                </w:p>
              </w:tc>
            </w:tr>
          </w:tbl>
          <w:p w:rsidR="00990B90" w:rsidRPr="00B52014" w:rsidRDefault="00990B90" w:rsidP="00C62851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</w:tr>
      <w:tr w:rsidR="00990B90" w:rsidRPr="00B52014" w:rsidTr="00C62851">
        <w:trPr>
          <w:jc w:val="center"/>
        </w:trPr>
        <w:tc>
          <w:tcPr>
            <w:tcW w:w="3192" w:type="dxa"/>
            <w:gridSpan w:val="2"/>
          </w:tcPr>
          <w:p w:rsidR="00990B90" w:rsidRPr="00C47F47" w:rsidRDefault="00990B90" w:rsidP="00C62851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Size</w:t>
            </w:r>
          </w:p>
        </w:tc>
        <w:tc>
          <w:tcPr>
            <w:tcW w:w="3192" w:type="dxa"/>
          </w:tcPr>
          <w:p w:rsidR="00990B90" w:rsidRPr="00B52014" w:rsidRDefault="00990B90" w:rsidP="00C62851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105</w:t>
            </w:r>
          </w:p>
        </w:tc>
        <w:tc>
          <w:tcPr>
            <w:tcW w:w="3192" w:type="dxa"/>
            <w:gridSpan w:val="2"/>
          </w:tcPr>
          <w:p w:rsidR="00990B90" w:rsidRPr="00496670" w:rsidRDefault="00990B90" w:rsidP="00C62851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  <w:vertAlign w:val="superscript"/>
              </w:rPr>
            </w:pPr>
            <w:r>
              <w:rPr>
                <w:rFonts w:asciiTheme="majorBidi" w:hAnsiTheme="majorBidi" w:cstheme="majorBidi"/>
                <w:noProof w:val="0"/>
                <w:sz w:val="28"/>
                <w:szCs w:val="28"/>
              </w:rPr>
              <w:t>µm</w:t>
            </w:r>
            <w:r>
              <w:rPr>
                <w:rFonts w:asciiTheme="majorBidi" w:hAnsiTheme="majorBidi" w:cstheme="majorBidi"/>
                <w:noProof w:val="0"/>
                <w:sz w:val="28"/>
                <w:szCs w:val="28"/>
                <w:vertAlign w:val="superscript"/>
              </w:rPr>
              <w:t>2</w:t>
            </w:r>
          </w:p>
        </w:tc>
      </w:tr>
      <w:tr w:rsidR="00990B90" w:rsidRPr="00B52014" w:rsidTr="00C62851">
        <w:trPr>
          <w:jc w:val="center"/>
        </w:trPr>
        <w:tc>
          <w:tcPr>
            <w:tcW w:w="3192" w:type="dxa"/>
            <w:gridSpan w:val="2"/>
          </w:tcPr>
          <w:p w:rsidR="00990B90" w:rsidRPr="00C47F47" w:rsidRDefault="00990B90" w:rsidP="00C62851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Dynamic power dissipation</w:t>
            </w:r>
          </w:p>
        </w:tc>
        <w:tc>
          <w:tcPr>
            <w:tcW w:w="3192" w:type="dxa"/>
            <w:vAlign w:val="center"/>
          </w:tcPr>
          <w:p w:rsidR="00990B90" w:rsidRPr="00B52014" w:rsidRDefault="00990B90" w:rsidP="00C62851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25</w:t>
            </w:r>
          </w:p>
        </w:tc>
        <w:tc>
          <w:tcPr>
            <w:tcW w:w="3192" w:type="dxa"/>
            <w:gridSpan w:val="2"/>
            <w:vAlign w:val="center"/>
          </w:tcPr>
          <w:p w:rsidR="00990B90" w:rsidRPr="00496670" w:rsidRDefault="00990B90" w:rsidP="00C62851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496670">
              <w:rPr>
                <w:rFonts w:asciiTheme="majorBidi" w:hAnsiTheme="majorBidi" w:cstheme="majorBidi"/>
                <w:noProof w:val="0"/>
                <w:sz w:val="28"/>
                <w:szCs w:val="28"/>
              </w:rPr>
              <w:t>µWatt/ MHz</w:t>
            </w:r>
          </w:p>
        </w:tc>
      </w:tr>
      <w:tr w:rsidR="00990B90" w:rsidRPr="00B52014" w:rsidTr="00C62851">
        <w:trPr>
          <w:jc w:val="center"/>
        </w:trPr>
        <w:tc>
          <w:tcPr>
            <w:tcW w:w="9576" w:type="dxa"/>
            <w:gridSpan w:val="5"/>
          </w:tcPr>
          <w:p w:rsidR="00C14A55" w:rsidRDefault="00C14A55" w:rsidP="00C62851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</w:p>
          <w:p w:rsidR="00990B90" w:rsidRPr="00C47F47" w:rsidRDefault="00990B90" w:rsidP="00C14A55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Probagation Delay</w:t>
            </w:r>
          </w:p>
          <w:tbl>
            <w:tblPr>
              <w:tblStyle w:val="TableGrid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2310"/>
              <w:gridCol w:w="1557"/>
              <w:gridCol w:w="1558"/>
              <w:gridCol w:w="1557"/>
              <w:gridCol w:w="1558"/>
            </w:tblGrid>
            <w:tr w:rsidR="00990B90" w:rsidTr="00F50A9A">
              <w:trPr>
                <w:jc w:val="center"/>
              </w:trPr>
              <w:tc>
                <w:tcPr>
                  <w:tcW w:w="2310" w:type="dxa"/>
                </w:tcPr>
                <w:p w:rsidR="00990B90" w:rsidRDefault="00990B90" w:rsidP="00C62851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</w:p>
              </w:tc>
              <w:tc>
                <w:tcPr>
                  <w:tcW w:w="3115" w:type="dxa"/>
                  <w:gridSpan w:val="2"/>
                </w:tcPr>
                <w:p w:rsidR="00990B90" w:rsidRDefault="00990B90" w:rsidP="00C62851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Rise LH Transition</w:t>
                  </w:r>
                </w:p>
              </w:tc>
              <w:tc>
                <w:tcPr>
                  <w:tcW w:w="3115" w:type="dxa"/>
                  <w:gridSpan w:val="2"/>
                </w:tcPr>
                <w:p w:rsidR="00990B90" w:rsidRDefault="00990B90" w:rsidP="00C62851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Fall HL Transition</w:t>
                  </w:r>
                </w:p>
              </w:tc>
            </w:tr>
            <w:tr w:rsidR="00990B90" w:rsidTr="00F50A9A">
              <w:trPr>
                <w:jc w:val="center"/>
              </w:trPr>
              <w:tc>
                <w:tcPr>
                  <w:tcW w:w="2310" w:type="dxa"/>
                </w:tcPr>
                <w:p w:rsidR="00990B90" w:rsidRDefault="00990B90" w:rsidP="00C62851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Input Slope [ns]</w:t>
                  </w:r>
                </w:p>
              </w:tc>
              <w:tc>
                <w:tcPr>
                  <w:tcW w:w="1557" w:type="dxa"/>
                </w:tcPr>
                <w:p w:rsidR="00990B90" w:rsidRDefault="00990B90" w:rsidP="00C62851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5</w:t>
                  </w:r>
                </w:p>
              </w:tc>
              <w:tc>
                <w:tcPr>
                  <w:tcW w:w="1558" w:type="dxa"/>
                </w:tcPr>
                <w:p w:rsidR="00990B90" w:rsidRDefault="00990B90" w:rsidP="00C62851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</w:t>
                  </w:r>
                </w:p>
              </w:tc>
              <w:tc>
                <w:tcPr>
                  <w:tcW w:w="1557" w:type="dxa"/>
                </w:tcPr>
                <w:p w:rsidR="00990B90" w:rsidRDefault="00990B90" w:rsidP="00C62851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5</w:t>
                  </w:r>
                </w:p>
              </w:tc>
              <w:tc>
                <w:tcPr>
                  <w:tcW w:w="1558" w:type="dxa"/>
                </w:tcPr>
                <w:p w:rsidR="00990B90" w:rsidRDefault="00990B90" w:rsidP="00C62851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</w:t>
                  </w:r>
                </w:p>
              </w:tc>
            </w:tr>
            <w:tr w:rsidR="00990B90" w:rsidTr="00F50A9A">
              <w:trPr>
                <w:jc w:val="center"/>
              </w:trPr>
              <w:tc>
                <w:tcPr>
                  <w:tcW w:w="2310" w:type="dxa"/>
                </w:tcPr>
                <w:p w:rsidR="00990B90" w:rsidRDefault="00990B90" w:rsidP="00C62851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Delay A</w:t>
                  </w:r>
                  <w:r w:rsidR="002B019D">
                    <w:rPr>
                      <w:rFonts w:asciiTheme="majorBidi" w:hAnsiTheme="majorBidi" w:cstheme="majorBidi"/>
                      <w:sz w:val="28"/>
                      <w:szCs w:val="28"/>
                    </w:rPr>
                    <w:t>=&gt;F</w:t>
                  </w:r>
                </w:p>
              </w:tc>
              <w:tc>
                <w:tcPr>
                  <w:tcW w:w="1557" w:type="dxa"/>
                </w:tcPr>
                <w:p w:rsidR="00990B90" w:rsidRDefault="00990B90" w:rsidP="00C62851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6</w:t>
                  </w:r>
                </w:p>
              </w:tc>
              <w:tc>
                <w:tcPr>
                  <w:tcW w:w="1558" w:type="dxa"/>
                </w:tcPr>
                <w:p w:rsidR="00990B90" w:rsidRDefault="00990B90" w:rsidP="00C62851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14</w:t>
                  </w:r>
                </w:p>
              </w:tc>
              <w:tc>
                <w:tcPr>
                  <w:tcW w:w="1557" w:type="dxa"/>
                </w:tcPr>
                <w:p w:rsidR="00990B90" w:rsidRDefault="00990B90" w:rsidP="00C62851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4</w:t>
                  </w:r>
                </w:p>
              </w:tc>
              <w:tc>
                <w:tcPr>
                  <w:tcW w:w="1558" w:type="dxa"/>
                </w:tcPr>
                <w:p w:rsidR="00990B90" w:rsidRDefault="00990B90" w:rsidP="00C62851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78</w:t>
                  </w:r>
                </w:p>
              </w:tc>
            </w:tr>
          </w:tbl>
          <w:p w:rsidR="00990B90" w:rsidRPr="00B52014" w:rsidRDefault="00990B90" w:rsidP="00C62851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br/>
            </w:r>
          </w:p>
        </w:tc>
      </w:tr>
    </w:tbl>
    <w:p w:rsidR="00990B90" w:rsidRDefault="00990B90" w:rsidP="00990B90">
      <w:pPr>
        <w:bidi w:val="0"/>
        <w:jc w:val="both"/>
        <w:rPr>
          <w:sz w:val="28"/>
          <w:szCs w:val="28"/>
        </w:rPr>
      </w:pPr>
    </w:p>
    <w:p w:rsidR="00990B90" w:rsidRDefault="00990B90" w:rsidP="00990B90">
      <w:pPr>
        <w:bidi w:val="0"/>
        <w:jc w:val="both"/>
        <w:rPr>
          <w:sz w:val="28"/>
          <w:szCs w:val="28"/>
        </w:rPr>
      </w:pPr>
    </w:p>
    <w:p w:rsidR="00990B90" w:rsidRDefault="00990B90" w:rsidP="00990B90">
      <w:pPr>
        <w:bidi w:val="0"/>
        <w:jc w:val="both"/>
        <w:rPr>
          <w:sz w:val="28"/>
          <w:szCs w:val="28"/>
        </w:rPr>
      </w:pPr>
    </w:p>
    <w:p w:rsidR="00990B90" w:rsidRDefault="00990B90" w:rsidP="00990B90">
      <w:pPr>
        <w:bidi w:val="0"/>
        <w:jc w:val="both"/>
        <w:rPr>
          <w:sz w:val="28"/>
          <w:szCs w:val="28"/>
        </w:rPr>
      </w:pPr>
    </w:p>
    <w:p w:rsidR="00990B90" w:rsidRDefault="00990B90" w:rsidP="00990B90">
      <w:pPr>
        <w:bidi w:val="0"/>
        <w:jc w:val="both"/>
        <w:rPr>
          <w:sz w:val="28"/>
          <w:szCs w:val="28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192"/>
        <w:gridCol w:w="3192"/>
        <w:gridCol w:w="3192"/>
      </w:tblGrid>
      <w:tr w:rsidR="00990B90" w:rsidRPr="00B52014" w:rsidTr="00C62851">
        <w:trPr>
          <w:jc w:val="center"/>
        </w:trPr>
        <w:tc>
          <w:tcPr>
            <w:tcW w:w="9576" w:type="dxa"/>
            <w:gridSpan w:val="3"/>
            <w:vAlign w:val="center"/>
          </w:tcPr>
          <w:p w:rsidR="00990B90" w:rsidRPr="00C47F47" w:rsidRDefault="00990B90" w:rsidP="00C62851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i/>
                <w:iCs/>
                <w:sz w:val="28"/>
                <w:szCs w:val="28"/>
              </w:rPr>
            </w:pPr>
            <w:r>
              <w:rPr>
                <w:rFonts w:asciiTheme="majorBidi" w:hAnsiTheme="majorBidi" w:cstheme="majorBidi"/>
                <w:b/>
                <w:bCs/>
                <w:i/>
                <w:iCs/>
                <w:sz w:val="28"/>
                <w:szCs w:val="28"/>
              </w:rPr>
              <w:t>Cell 004 Buffer</w:t>
            </w:r>
          </w:p>
        </w:tc>
      </w:tr>
      <w:tr w:rsidR="00990B90" w:rsidRPr="00B52014" w:rsidTr="00C62851">
        <w:trPr>
          <w:jc w:val="center"/>
        </w:trPr>
        <w:tc>
          <w:tcPr>
            <w:tcW w:w="3192" w:type="dxa"/>
          </w:tcPr>
          <w:p w:rsidR="00990B90" w:rsidRPr="00C47F47" w:rsidRDefault="00990B90" w:rsidP="00C62851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Truth Table</w: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1480"/>
              <w:gridCol w:w="1481"/>
            </w:tblGrid>
            <w:tr w:rsidR="00990B90" w:rsidTr="00C62851">
              <w:tc>
                <w:tcPr>
                  <w:tcW w:w="1480" w:type="dxa"/>
                </w:tcPr>
                <w:p w:rsidR="00990B90" w:rsidRDefault="00990B90" w:rsidP="00C62851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A</w:t>
                  </w:r>
                </w:p>
              </w:tc>
              <w:tc>
                <w:tcPr>
                  <w:tcW w:w="1481" w:type="dxa"/>
                </w:tcPr>
                <w:p w:rsidR="00990B90" w:rsidRDefault="00990B90" w:rsidP="00C62851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F</w:t>
                  </w:r>
                </w:p>
              </w:tc>
            </w:tr>
            <w:tr w:rsidR="00990B90" w:rsidTr="00C62851">
              <w:tc>
                <w:tcPr>
                  <w:tcW w:w="1480" w:type="dxa"/>
                </w:tcPr>
                <w:p w:rsidR="00990B90" w:rsidRDefault="00990B90" w:rsidP="00C62851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1481" w:type="dxa"/>
                </w:tcPr>
                <w:p w:rsidR="00990B90" w:rsidRDefault="00990B90" w:rsidP="00C62851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</w:tr>
            <w:tr w:rsidR="00990B90" w:rsidTr="00C62851">
              <w:tc>
                <w:tcPr>
                  <w:tcW w:w="1480" w:type="dxa"/>
                </w:tcPr>
                <w:p w:rsidR="00990B90" w:rsidRDefault="00990B90" w:rsidP="00C62851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1481" w:type="dxa"/>
                </w:tcPr>
                <w:p w:rsidR="00990B90" w:rsidRDefault="00990B90" w:rsidP="00C62851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</w:tbl>
          <w:p w:rsidR="00990B90" w:rsidRPr="00B52014" w:rsidRDefault="00990B90" w:rsidP="00C62851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3192" w:type="dxa"/>
          </w:tcPr>
          <w:p w:rsidR="00990B90" w:rsidRPr="00C47F47" w:rsidRDefault="00990B90" w:rsidP="00C62851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Symbol</w:t>
            </w:r>
          </w:p>
          <w:p w:rsidR="00990B90" w:rsidRPr="00B52014" w:rsidRDefault="00990B90" w:rsidP="00C62851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drawing>
                <wp:inline distT="0" distB="0" distL="0" distR="0" wp14:anchorId="676EAE0C" wp14:editId="19B1009D">
                  <wp:extent cx="1800225" cy="1047750"/>
                  <wp:effectExtent l="0" t="0" r="9525" b="0"/>
                  <wp:docPr id="119" name="Picture 1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0225" cy="10477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92" w:type="dxa"/>
          </w:tcPr>
          <w:p w:rsidR="00990B90" w:rsidRPr="00C47F47" w:rsidRDefault="00990B90" w:rsidP="00C62851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Pin Capacitance</w: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1480"/>
              <w:gridCol w:w="1481"/>
            </w:tblGrid>
            <w:tr w:rsidR="00990B90" w:rsidTr="00C62851">
              <w:tc>
                <w:tcPr>
                  <w:tcW w:w="1480" w:type="dxa"/>
                </w:tcPr>
                <w:p w:rsidR="00990B90" w:rsidRDefault="00990B90" w:rsidP="00C62851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Pin</w:t>
                  </w:r>
                </w:p>
              </w:tc>
              <w:tc>
                <w:tcPr>
                  <w:tcW w:w="1481" w:type="dxa"/>
                </w:tcPr>
                <w:p w:rsidR="00990B90" w:rsidRDefault="00990B90" w:rsidP="00C62851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Cap[pF]</w:t>
                  </w:r>
                </w:p>
              </w:tc>
            </w:tr>
            <w:tr w:rsidR="00990B90" w:rsidTr="00C62851">
              <w:tc>
                <w:tcPr>
                  <w:tcW w:w="1480" w:type="dxa"/>
                </w:tcPr>
                <w:p w:rsidR="00990B90" w:rsidRDefault="00990B90" w:rsidP="00C62851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A</w:t>
                  </w:r>
                </w:p>
              </w:tc>
              <w:tc>
                <w:tcPr>
                  <w:tcW w:w="1481" w:type="dxa"/>
                </w:tcPr>
                <w:p w:rsidR="00990B90" w:rsidRDefault="00990B90" w:rsidP="00C62851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20175</w:t>
                  </w:r>
                </w:p>
              </w:tc>
            </w:tr>
          </w:tbl>
          <w:p w:rsidR="00990B90" w:rsidRPr="00B52014" w:rsidRDefault="00990B90" w:rsidP="00C62851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</w:tr>
      <w:tr w:rsidR="00990B90" w:rsidRPr="00B52014" w:rsidTr="00C62851">
        <w:trPr>
          <w:jc w:val="center"/>
        </w:trPr>
        <w:tc>
          <w:tcPr>
            <w:tcW w:w="3192" w:type="dxa"/>
          </w:tcPr>
          <w:p w:rsidR="00990B90" w:rsidRPr="00C47F47" w:rsidRDefault="00990B90" w:rsidP="00C62851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Size</w:t>
            </w:r>
          </w:p>
        </w:tc>
        <w:tc>
          <w:tcPr>
            <w:tcW w:w="3192" w:type="dxa"/>
          </w:tcPr>
          <w:p w:rsidR="00990B90" w:rsidRPr="00B52014" w:rsidRDefault="00990B90" w:rsidP="00C62851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160</w:t>
            </w:r>
          </w:p>
        </w:tc>
        <w:tc>
          <w:tcPr>
            <w:tcW w:w="3192" w:type="dxa"/>
          </w:tcPr>
          <w:p w:rsidR="00990B90" w:rsidRPr="00496670" w:rsidRDefault="00990B90" w:rsidP="00C62851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  <w:vertAlign w:val="superscript"/>
              </w:rPr>
            </w:pPr>
            <w:r>
              <w:rPr>
                <w:rFonts w:asciiTheme="majorBidi" w:hAnsiTheme="majorBidi" w:cstheme="majorBidi"/>
                <w:noProof w:val="0"/>
                <w:sz w:val="28"/>
                <w:szCs w:val="28"/>
              </w:rPr>
              <w:t>µm</w:t>
            </w:r>
            <w:r>
              <w:rPr>
                <w:rFonts w:asciiTheme="majorBidi" w:hAnsiTheme="majorBidi" w:cstheme="majorBidi"/>
                <w:noProof w:val="0"/>
                <w:sz w:val="28"/>
                <w:szCs w:val="28"/>
                <w:vertAlign w:val="superscript"/>
              </w:rPr>
              <w:t>2</w:t>
            </w:r>
          </w:p>
        </w:tc>
      </w:tr>
      <w:tr w:rsidR="00990B90" w:rsidRPr="00B52014" w:rsidTr="00C62851">
        <w:trPr>
          <w:jc w:val="center"/>
        </w:trPr>
        <w:tc>
          <w:tcPr>
            <w:tcW w:w="3192" w:type="dxa"/>
          </w:tcPr>
          <w:p w:rsidR="00990B90" w:rsidRPr="00C47F47" w:rsidRDefault="00990B90" w:rsidP="00C62851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Dynamic power dissipation</w:t>
            </w:r>
          </w:p>
        </w:tc>
        <w:tc>
          <w:tcPr>
            <w:tcW w:w="3192" w:type="dxa"/>
            <w:vAlign w:val="center"/>
          </w:tcPr>
          <w:p w:rsidR="00990B90" w:rsidRPr="00B52014" w:rsidRDefault="00990B90" w:rsidP="00C62851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25</w:t>
            </w:r>
          </w:p>
        </w:tc>
        <w:tc>
          <w:tcPr>
            <w:tcW w:w="3192" w:type="dxa"/>
            <w:vAlign w:val="center"/>
          </w:tcPr>
          <w:p w:rsidR="00990B90" w:rsidRPr="00496670" w:rsidRDefault="00990B90" w:rsidP="00C62851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496670">
              <w:rPr>
                <w:rFonts w:asciiTheme="majorBidi" w:hAnsiTheme="majorBidi" w:cstheme="majorBidi"/>
                <w:noProof w:val="0"/>
                <w:sz w:val="28"/>
                <w:szCs w:val="28"/>
              </w:rPr>
              <w:t>µWatt/ MHz</w:t>
            </w:r>
          </w:p>
        </w:tc>
      </w:tr>
      <w:tr w:rsidR="00990B90" w:rsidRPr="00B52014" w:rsidTr="00C62851">
        <w:trPr>
          <w:jc w:val="center"/>
        </w:trPr>
        <w:tc>
          <w:tcPr>
            <w:tcW w:w="9576" w:type="dxa"/>
            <w:gridSpan w:val="3"/>
          </w:tcPr>
          <w:p w:rsidR="00C14A55" w:rsidRDefault="00C14A55" w:rsidP="00C62851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</w:p>
          <w:p w:rsidR="00990B90" w:rsidRPr="00C47F47" w:rsidRDefault="0053113E" w:rsidP="00C14A55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Prop</w:t>
            </w:r>
            <w:r w:rsidR="00990B90"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agation Delay</w:t>
            </w:r>
          </w:p>
          <w:tbl>
            <w:tblPr>
              <w:tblStyle w:val="TableGrid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2490"/>
              <w:gridCol w:w="1557"/>
              <w:gridCol w:w="1558"/>
              <w:gridCol w:w="1557"/>
              <w:gridCol w:w="1558"/>
            </w:tblGrid>
            <w:tr w:rsidR="00990B90" w:rsidTr="00F50A9A">
              <w:trPr>
                <w:jc w:val="center"/>
              </w:trPr>
              <w:tc>
                <w:tcPr>
                  <w:tcW w:w="2490" w:type="dxa"/>
                </w:tcPr>
                <w:p w:rsidR="00990B90" w:rsidRDefault="00990B90" w:rsidP="00C62851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</w:p>
              </w:tc>
              <w:tc>
                <w:tcPr>
                  <w:tcW w:w="3115" w:type="dxa"/>
                  <w:gridSpan w:val="2"/>
                </w:tcPr>
                <w:p w:rsidR="00990B90" w:rsidRDefault="00990B90" w:rsidP="00C62851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Rise LH Transition</w:t>
                  </w:r>
                </w:p>
              </w:tc>
              <w:tc>
                <w:tcPr>
                  <w:tcW w:w="3115" w:type="dxa"/>
                  <w:gridSpan w:val="2"/>
                </w:tcPr>
                <w:p w:rsidR="00990B90" w:rsidRDefault="00990B90" w:rsidP="00C62851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Fall HL Transition</w:t>
                  </w:r>
                </w:p>
              </w:tc>
            </w:tr>
            <w:tr w:rsidR="00990B90" w:rsidTr="00F50A9A">
              <w:trPr>
                <w:jc w:val="center"/>
              </w:trPr>
              <w:tc>
                <w:tcPr>
                  <w:tcW w:w="2490" w:type="dxa"/>
                </w:tcPr>
                <w:p w:rsidR="00990B90" w:rsidRDefault="00990B90" w:rsidP="00C62851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Input Slope [ns]</w:t>
                  </w:r>
                </w:p>
              </w:tc>
              <w:tc>
                <w:tcPr>
                  <w:tcW w:w="1557" w:type="dxa"/>
                </w:tcPr>
                <w:p w:rsidR="00990B90" w:rsidRDefault="00990B90" w:rsidP="00C62851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5</w:t>
                  </w:r>
                </w:p>
              </w:tc>
              <w:tc>
                <w:tcPr>
                  <w:tcW w:w="1558" w:type="dxa"/>
                </w:tcPr>
                <w:p w:rsidR="00990B90" w:rsidRDefault="00990B90" w:rsidP="00C62851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</w:t>
                  </w:r>
                </w:p>
              </w:tc>
              <w:tc>
                <w:tcPr>
                  <w:tcW w:w="1557" w:type="dxa"/>
                </w:tcPr>
                <w:p w:rsidR="00990B90" w:rsidRDefault="00990B90" w:rsidP="00C62851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5</w:t>
                  </w:r>
                </w:p>
              </w:tc>
              <w:tc>
                <w:tcPr>
                  <w:tcW w:w="1558" w:type="dxa"/>
                </w:tcPr>
                <w:p w:rsidR="00990B90" w:rsidRDefault="00990B90" w:rsidP="00C62851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</w:t>
                  </w:r>
                </w:p>
              </w:tc>
            </w:tr>
            <w:tr w:rsidR="00990B90" w:rsidTr="00F50A9A">
              <w:trPr>
                <w:jc w:val="center"/>
              </w:trPr>
              <w:tc>
                <w:tcPr>
                  <w:tcW w:w="2490" w:type="dxa"/>
                </w:tcPr>
                <w:p w:rsidR="00990B90" w:rsidRDefault="00990B90" w:rsidP="00C62851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Delay in=&gt;</w:t>
                  </w:r>
                  <w:r w:rsidR="002B019D">
                    <w:rPr>
                      <w:rFonts w:asciiTheme="majorBidi" w:hAnsiTheme="majorBidi" w:cstheme="majorBidi"/>
                      <w:sz w:val="28"/>
                      <w:szCs w:val="28"/>
                    </w:rPr>
                    <w:t>F</w:t>
                  </w:r>
                </w:p>
              </w:tc>
              <w:tc>
                <w:tcPr>
                  <w:tcW w:w="1557" w:type="dxa"/>
                </w:tcPr>
                <w:p w:rsidR="00990B90" w:rsidRDefault="00990B90" w:rsidP="00C62851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44</w:t>
                  </w:r>
                </w:p>
              </w:tc>
              <w:tc>
                <w:tcPr>
                  <w:tcW w:w="1558" w:type="dxa"/>
                </w:tcPr>
                <w:p w:rsidR="00990B90" w:rsidRDefault="00990B90" w:rsidP="00C62851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9</w:t>
                  </w:r>
                </w:p>
              </w:tc>
              <w:tc>
                <w:tcPr>
                  <w:tcW w:w="1557" w:type="dxa"/>
                </w:tcPr>
                <w:p w:rsidR="00990B90" w:rsidRDefault="00990B90" w:rsidP="00C62851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41</w:t>
                  </w:r>
                </w:p>
              </w:tc>
              <w:tc>
                <w:tcPr>
                  <w:tcW w:w="1558" w:type="dxa"/>
                </w:tcPr>
                <w:p w:rsidR="00990B90" w:rsidRDefault="00990B90" w:rsidP="00C62851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4</w:t>
                  </w:r>
                </w:p>
              </w:tc>
            </w:tr>
          </w:tbl>
          <w:p w:rsidR="00990B90" w:rsidRPr="00B52014" w:rsidRDefault="00990B90" w:rsidP="00C62851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br/>
            </w:r>
          </w:p>
        </w:tc>
      </w:tr>
    </w:tbl>
    <w:p w:rsidR="00990B90" w:rsidRDefault="00990B90" w:rsidP="00990B90">
      <w:pPr>
        <w:bidi w:val="0"/>
        <w:rPr>
          <w:sz w:val="28"/>
          <w:szCs w:val="28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779"/>
        <w:gridCol w:w="3906"/>
        <w:gridCol w:w="2891"/>
      </w:tblGrid>
      <w:tr w:rsidR="00990B90" w:rsidRPr="00B52014" w:rsidTr="00C62851">
        <w:trPr>
          <w:jc w:val="center"/>
        </w:trPr>
        <w:tc>
          <w:tcPr>
            <w:tcW w:w="9576" w:type="dxa"/>
            <w:gridSpan w:val="3"/>
            <w:vAlign w:val="center"/>
          </w:tcPr>
          <w:p w:rsidR="00990B90" w:rsidRPr="00C47F47" w:rsidRDefault="00990B90" w:rsidP="00C62851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i/>
                <w:iCs/>
                <w:sz w:val="28"/>
                <w:szCs w:val="28"/>
              </w:rPr>
            </w:pPr>
            <w:bookmarkStart w:id="0" w:name="OLE_LINK1"/>
            <w:bookmarkStart w:id="1" w:name="OLE_LINK2"/>
            <w:bookmarkStart w:id="2" w:name="OLE_LINK3"/>
            <w:r>
              <w:rPr>
                <w:rFonts w:asciiTheme="majorBidi" w:hAnsiTheme="majorBidi" w:cstheme="majorBidi"/>
                <w:b/>
                <w:bCs/>
                <w:i/>
                <w:iCs/>
                <w:sz w:val="28"/>
                <w:szCs w:val="28"/>
              </w:rPr>
              <w:lastRenderedPageBreak/>
              <w:t>Cell 005 NAND</w:t>
            </w:r>
          </w:p>
        </w:tc>
      </w:tr>
      <w:tr w:rsidR="00990B90" w:rsidRPr="00B52014" w:rsidTr="00C14A55">
        <w:trPr>
          <w:jc w:val="center"/>
        </w:trPr>
        <w:tc>
          <w:tcPr>
            <w:tcW w:w="2779" w:type="dxa"/>
          </w:tcPr>
          <w:p w:rsidR="00990B90" w:rsidRPr="00C47F47" w:rsidRDefault="00990B90" w:rsidP="00C62851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Truth Table</w: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882"/>
              <w:gridCol w:w="814"/>
              <w:gridCol w:w="857"/>
            </w:tblGrid>
            <w:tr w:rsidR="00990B90" w:rsidTr="00990B90">
              <w:tc>
                <w:tcPr>
                  <w:tcW w:w="1023" w:type="dxa"/>
                </w:tcPr>
                <w:p w:rsidR="00990B90" w:rsidRDefault="00990B90" w:rsidP="00C62851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A</w:t>
                  </w:r>
                </w:p>
              </w:tc>
              <w:tc>
                <w:tcPr>
                  <w:tcW w:w="939" w:type="dxa"/>
                </w:tcPr>
                <w:p w:rsidR="00990B90" w:rsidRDefault="00990B90" w:rsidP="00C62851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B</w:t>
                  </w:r>
                </w:p>
              </w:tc>
              <w:tc>
                <w:tcPr>
                  <w:tcW w:w="1004" w:type="dxa"/>
                </w:tcPr>
                <w:p w:rsidR="00990B90" w:rsidRDefault="00990B90" w:rsidP="00C62851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F</w:t>
                  </w:r>
                </w:p>
              </w:tc>
            </w:tr>
            <w:tr w:rsidR="00990B90" w:rsidTr="00990B90">
              <w:tc>
                <w:tcPr>
                  <w:tcW w:w="1023" w:type="dxa"/>
                </w:tcPr>
                <w:p w:rsidR="00990B90" w:rsidRDefault="00990B90" w:rsidP="00C62851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939" w:type="dxa"/>
                </w:tcPr>
                <w:p w:rsidR="00990B90" w:rsidRDefault="00990B90" w:rsidP="00C62851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1004" w:type="dxa"/>
                </w:tcPr>
                <w:p w:rsidR="00990B90" w:rsidRDefault="00990B90" w:rsidP="00C62851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</w:tr>
            <w:tr w:rsidR="00990B90" w:rsidTr="00990B90">
              <w:tc>
                <w:tcPr>
                  <w:tcW w:w="1023" w:type="dxa"/>
                </w:tcPr>
                <w:p w:rsidR="00990B90" w:rsidRDefault="00990B90" w:rsidP="00C62851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939" w:type="dxa"/>
                </w:tcPr>
                <w:p w:rsidR="00990B90" w:rsidRDefault="00990B90" w:rsidP="00C62851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1004" w:type="dxa"/>
                </w:tcPr>
                <w:p w:rsidR="00990B90" w:rsidRDefault="00990B90" w:rsidP="00C62851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</w:tr>
            <w:tr w:rsidR="00990B90" w:rsidTr="00990B90">
              <w:tc>
                <w:tcPr>
                  <w:tcW w:w="1023" w:type="dxa"/>
                </w:tcPr>
                <w:p w:rsidR="00990B90" w:rsidRDefault="00990B90" w:rsidP="00C62851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939" w:type="dxa"/>
                </w:tcPr>
                <w:p w:rsidR="00990B90" w:rsidRDefault="00990B90" w:rsidP="00C62851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1004" w:type="dxa"/>
                </w:tcPr>
                <w:p w:rsidR="00990B90" w:rsidRDefault="00990B90" w:rsidP="00C62851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</w:tr>
            <w:tr w:rsidR="00990B90" w:rsidTr="00990B90">
              <w:tc>
                <w:tcPr>
                  <w:tcW w:w="1023" w:type="dxa"/>
                </w:tcPr>
                <w:p w:rsidR="00990B90" w:rsidRDefault="00990B90" w:rsidP="00C62851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939" w:type="dxa"/>
                </w:tcPr>
                <w:p w:rsidR="00990B90" w:rsidRDefault="00990B90" w:rsidP="00C62851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1004" w:type="dxa"/>
                </w:tcPr>
                <w:p w:rsidR="00990B90" w:rsidRDefault="00990B90" w:rsidP="00C62851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</w:tbl>
          <w:p w:rsidR="00990B90" w:rsidRPr="00B52014" w:rsidRDefault="00990B90" w:rsidP="00C62851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3906" w:type="dxa"/>
          </w:tcPr>
          <w:p w:rsidR="00990B90" w:rsidRPr="00C47F47" w:rsidRDefault="00990B90" w:rsidP="00C62851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Symbol</w:t>
            </w:r>
          </w:p>
          <w:p w:rsidR="00990B90" w:rsidRPr="00B52014" w:rsidRDefault="00AD70F4" w:rsidP="00C62851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drawing>
                <wp:inline distT="0" distB="0" distL="0" distR="0" wp14:anchorId="33C0AD29" wp14:editId="0728C3AF">
                  <wp:extent cx="2343150" cy="1400175"/>
                  <wp:effectExtent l="0" t="0" r="0" b="9525"/>
                  <wp:docPr id="121" name="Picture 1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43150" cy="14001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891" w:type="dxa"/>
          </w:tcPr>
          <w:p w:rsidR="00990B90" w:rsidRPr="00C47F47" w:rsidRDefault="00990B90" w:rsidP="00C62851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Pin Capacitance</w: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1264"/>
              <w:gridCol w:w="1401"/>
            </w:tblGrid>
            <w:tr w:rsidR="00990B90" w:rsidTr="00C62851">
              <w:tc>
                <w:tcPr>
                  <w:tcW w:w="1480" w:type="dxa"/>
                </w:tcPr>
                <w:p w:rsidR="00990B90" w:rsidRDefault="00990B90" w:rsidP="00C62851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Pin</w:t>
                  </w:r>
                </w:p>
              </w:tc>
              <w:tc>
                <w:tcPr>
                  <w:tcW w:w="1481" w:type="dxa"/>
                </w:tcPr>
                <w:p w:rsidR="00990B90" w:rsidRDefault="00990B90" w:rsidP="00C62851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Cap[pF]</w:t>
                  </w:r>
                </w:p>
              </w:tc>
            </w:tr>
            <w:tr w:rsidR="00990B90" w:rsidTr="00C62851">
              <w:tc>
                <w:tcPr>
                  <w:tcW w:w="1480" w:type="dxa"/>
                </w:tcPr>
                <w:p w:rsidR="00990B90" w:rsidRDefault="00990B90" w:rsidP="00C62851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A</w:t>
                  </w:r>
                </w:p>
              </w:tc>
              <w:tc>
                <w:tcPr>
                  <w:tcW w:w="1481" w:type="dxa"/>
                </w:tcPr>
                <w:p w:rsidR="00990B90" w:rsidRDefault="00AD70F4" w:rsidP="00C62851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5167</w:t>
                  </w:r>
                </w:p>
              </w:tc>
            </w:tr>
            <w:tr w:rsidR="00AD70F4" w:rsidTr="00C62851">
              <w:tc>
                <w:tcPr>
                  <w:tcW w:w="1480" w:type="dxa"/>
                </w:tcPr>
                <w:p w:rsidR="00AD70F4" w:rsidRDefault="00AD70F4" w:rsidP="00C62851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B</w:t>
                  </w:r>
                </w:p>
              </w:tc>
              <w:tc>
                <w:tcPr>
                  <w:tcW w:w="1481" w:type="dxa"/>
                </w:tcPr>
                <w:p w:rsidR="00AD70F4" w:rsidRDefault="00AD70F4" w:rsidP="00C62851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5167</w:t>
                  </w:r>
                </w:p>
              </w:tc>
            </w:tr>
          </w:tbl>
          <w:p w:rsidR="00990B90" w:rsidRPr="00B52014" w:rsidRDefault="00990B90" w:rsidP="00C62851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</w:tr>
      <w:tr w:rsidR="00990B90" w:rsidRPr="00B52014" w:rsidTr="00C14A55">
        <w:trPr>
          <w:jc w:val="center"/>
        </w:trPr>
        <w:tc>
          <w:tcPr>
            <w:tcW w:w="2779" w:type="dxa"/>
          </w:tcPr>
          <w:p w:rsidR="00990B90" w:rsidRPr="00C47F47" w:rsidRDefault="00990B90" w:rsidP="00C62851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Size</w:t>
            </w:r>
          </w:p>
        </w:tc>
        <w:tc>
          <w:tcPr>
            <w:tcW w:w="3906" w:type="dxa"/>
          </w:tcPr>
          <w:p w:rsidR="00990B90" w:rsidRPr="00B52014" w:rsidRDefault="00AD70F4" w:rsidP="00C62851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111.25</w:t>
            </w:r>
          </w:p>
        </w:tc>
        <w:tc>
          <w:tcPr>
            <w:tcW w:w="2891" w:type="dxa"/>
          </w:tcPr>
          <w:p w:rsidR="00990B90" w:rsidRPr="00496670" w:rsidRDefault="00990B90" w:rsidP="00C62851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  <w:vertAlign w:val="superscript"/>
              </w:rPr>
            </w:pPr>
            <w:r>
              <w:rPr>
                <w:rFonts w:asciiTheme="majorBidi" w:hAnsiTheme="majorBidi" w:cstheme="majorBidi"/>
                <w:noProof w:val="0"/>
                <w:sz w:val="28"/>
                <w:szCs w:val="28"/>
              </w:rPr>
              <w:t>µm</w:t>
            </w:r>
            <w:r>
              <w:rPr>
                <w:rFonts w:asciiTheme="majorBidi" w:hAnsiTheme="majorBidi" w:cstheme="majorBidi"/>
                <w:noProof w:val="0"/>
                <w:sz w:val="28"/>
                <w:szCs w:val="28"/>
                <w:vertAlign w:val="superscript"/>
              </w:rPr>
              <w:t>2</w:t>
            </w:r>
          </w:p>
        </w:tc>
      </w:tr>
      <w:tr w:rsidR="00990B90" w:rsidRPr="00B52014" w:rsidTr="00C14A55">
        <w:trPr>
          <w:jc w:val="center"/>
        </w:trPr>
        <w:tc>
          <w:tcPr>
            <w:tcW w:w="2779" w:type="dxa"/>
          </w:tcPr>
          <w:p w:rsidR="00990B90" w:rsidRPr="00C47F47" w:rsidRDefault="00990B90" w:rsidP="00C62851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Dynamic power dissipation</w:t>
            </w:r>
          </w:p>
        </w:tc>
        <w:tc>
          <w:tcPr>
            <w:tcW w:w="3906" w:type="dxa"/>
            <w:vAlign w:val="center"/>
          </w:tcPr>
          <w:p w:rsidR="00990B90" w:rsidRPr="00B52014" w:rsidRDefault="00AD70F4" w:rsidP="00C62851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5.75</w:t>
            </w:r>
          </w:p>
        </w:tc>
        <w:tc>
          <w:tcPr>
            <w:tcW w:w="2891" w:type="dxa"/>
            <w:vAlign w:val="center"/>
          </w:tcPr>
          <w:p w:rsidR="00990B90" w:rsidRPr="00496670" w:rsidRDefault="00990B90" w:rsidP="00C62851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496670">
              <w:rPr>
                <w:rFonts w:asciiTheme="majorBidi" w:hAnsiTheme="majorBidi" w:cstheme="majorBidi"/>
                <w:noProof w:val="0"/>
                <w:sz w:val="28"/>
                <w:szCs w:val="28"/>
              </w:rPr>
              <w:t>µWatt/ MHz</w:t>
            </w:r>
          </w:p>
        </w:tc>
      </w:tr>
      <w:tr w:rsidR="00990B90" w:rsidRPr="00B52014" w:rsidTr="00C62851">
        <w:trPr>
          <w:jc w:val="center"/>
        </w:trPr>
        <w:tc>
          <w:tcPr>
            <w:tcW w:w="9576" w:type="dxa"/>
            <w:gridSpan w:val="3"/>
          </w:tcPr>
          <w:p w:rsidR="00C14A55" w:rsidRDefault="00C14A55" w:rsidP="00C62851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</w:p>
          <w:p w:rsidR="00990B90" w:rsidRPr="00C47F47" w:rsidRDefault="0053113E" w:rsidP="00C14A55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Prop</w:t>
            </w:r>
            <w:r w:rsidR="00990B90"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agation Delay</w:t>
            </w:r>
          </w:p>
          <w:tbl>
            <w:tblPr>
              <w:tblStyle w:val="TableGrid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2490"/>
              <w:gridCol w:w="1557"/>
              <w:gridCol w:w="1558"/>
              <w:gridCol w:w="1557"/>
              <w:gridCol w:w="1558"/>
            </w:tblGrid>
            <w:tr w:rsidR="00990B90" w:rsidTr="00F50A9A">
              <w:trPr>
                <w:jc w:val="center"/>
              </w:trPr>
              <w:tc>
                <w:tcPr>
                  <w:tcW w:w="2490" w:type="dxa"/>
                </w:tcPr>
                <w:p w:rsidR="00990B90" w:rsidRDefault="00990B90" w:rsidP="00C62851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</w:p>
              </w:tc>
              <w:tc>
                <w:tcPr>
                  <w:tcW w:w="3115" w:type="dxa"/>
                  <w:gridSpan w:val="2"/>
                </w:tcPr>
                <w:p w:rsidR="00990B90" w:rsidRDefault="00990B90" w:rsidP="00C62851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Rise LH Transition</w:t>
                  </w:r>
                </w:p>
              </w:tc>
              <w:tc>
                <w:tcPr>
                  <w:tcW w:w="3115" w:type="dxa"/>
                  <w:gridSpan w:val="2"/>
                </w:tcPr>
                <w:p w:rsidR="00990B90" w:rsidRDefault="00990B90" w:rsidP="00C62851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Fall HL Transition</w:t>
                  </w:r>
                </w:p>
              </w:tc>
            </w:tr>
            <w:tr w:rsidR="00990B90" w:rsidTr="00F50A9A">
              <w:trPr>
                <w:jc w:val="center"/>
              </w:trPr>
              <w:tc>
                <w:tcPr>
                  <w:tcW w:w="2490" w:type="dxa"/>
                </w:tcPr>
                <w:p w:rsidR="00990B90" w:rsidRDefault="00990B90" w:rsidP="00C62851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Input Slope [ns]</w:t>
                  </w:r>
                </w:p>
              </w:tc>
              <w:tc>
                <w:tcPr>
                  <w:tcW w:w="1557" w:type="dxa"/>
                </w:tcPr>
                <w:p w:rsidR="00990B90" w:rsidRDefault="00990B90" w:rsidP="00C62851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5</w:t>
                  </w:r>
                </w:p>
              </w:tc>
              <w:tc>
                <w:tcPr>
                  <w:tcW w:w="1558" w:type="dxa"/>
                </w:tcPr>
                <w:p w:rsidR="00990B90" w:rsidRDefault="00990B90" w:rsidP="00C62851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</w:t>
                  </w:r>
                </w:p>
              </w:tc>
              <w:tc>
                <w:tcPr>
                  <w:tcW w:w="1557" w:type="dxa"/>
                </w:tcPr>
                <w:p w:rsidR="00990B90" w:rsidRDefault="00990B90" w:rsidP="00C62851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5</w:t>
                  </w:r>
                </w:p>
              </w:tc>
              <w:tc>
                <w:tcPr>
                  <w:tcW w:w="1558" w:type="dxa"/>
                </w:tcPr>
                <w:p w:rsidR="00990B90" w:rsidRDefault="00990B90" w:rsidP="00C62851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</w:t>
                  </w:r>
                </w:p>
              </w:tc>
            </w:tr>
            <w:tr w:rsidR="00990B90" w:rsidTr="00F50A9A">
              <w:trPr>
                <w:jc w:val="center"/>
              </w:trPr>
              <w:tc>
                <w:tcPr>
                  <w:tcW w:w="2490" w:type="dxa"/>
                </w:tcPr>
                <w:p w:rsidR="00990B90" w:rsidRDefault="00AD70F4" w:rsidP="00C62851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Delay A</w:t>
                  </w:r>
                  <w:r w:rsidR="00990B90">
                    <w:rPr>
                      <w:rFonts w:asciiTheme="majorBidi" w:hAnsiTheme="majorBidi" w:cstheme="majorBidi"/>
                      <w:sz w:val="28"/>
                      <w:szCs w:val="28"/>
                    </w:rPr>
                    <w:t>=&gt;</w:t>
                  </w: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F</w:t>
                  </w:r>
                </w:p>
              </w:tc>
              <w:tc>
                <w:tcPr>
                  <w:tcW w:w="1557" w:type="dxa"/>
                </w:tcPr>
                <w:p w:rsidR="00990B90" w:rsidRDefault="00AD70F4" w:rsidP="00C62851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363</w:t>
                  </w:r>
                </w:p>
              </w:tc>
              <w:tc>
                <w:tcPr>
                  <w:tcW w:w="1558" w:type="dxa"/>
                </w:tcPr>
                <w:p w:rsidR="00990B90" w:rsidRDefault="00867692" w:rsidP="00C62851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58</w:t>
                  </w:r>
                </w:p>
              </w:tc>
              <w:tc>
                <w:tcPr>
                  <w:tcW w:w="1557" w:type="dxa"/>
                </w:tcPr>
                <w:p w:rsidR="00990B90" w:rsidRDefault="00867692" w:rsidP="00C62851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145</w:t>
                  </w:r>
                </w:p>
              </w:tc>
              <w:tc>
                <w:tcPr>
                  <w:tcW w:w="1558" w:type="dxa"/>
                </w:tcPr>
                <w:p w:rsidR="00990B90" w:rsidRDefault="00867692" w:rsidP="00C62851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576</w:t>
                  </w:r>
                </w:p>
              </w:tc>
            </w:tr>
            <w:tr w:rsidR="00AD70F4" w:rsidTr="00F50A9A">
              <w:trPr>
                <w:jc w:val="center"/>
              </w:trPr>
              <w:tc>
                <w:tcPr>
                  <w:tcW w:w="2490" w:type="dxa"/>
                </w:tcPr>
                <w:p w:rsidR="00AD70F4" w:rsidRDefault="00AD70F4" w:rsidP="00C62851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Delay B</w:t>
                  </w:r>
                  <w:r w:rsidR="00867692">
                    <w:rPr>
                      <w:rFonts w:asciiTheme="majorBidi" w:hAnsiTheme="majorBidi" w:cstheme="majorBidi"/>
                      <w:sz w:val="28"/>
                      <w:szCs w:val="28"/>
                    </w:rPr>
                    <w:t>=&gt;F</w:t>
                  </w:r>
                </w:p>
              </w:tc>
              <w:tc>
                <w:tcPr>
                  <w:tcW w:w="1557" w:type="dxa"/>
                </w:tcPr>
                <w:p w:rsidR="00AD70F4" w:rsidRDefault="00AD70F4" w:rsidP="00C62851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32</w:t>
                  </w:r>
                </w:p>
              </w:tc>
              <w:tc>
                <w:tcPr>
                  <w:tcW w:w="1558" w:type="dxa"/>
                </w:tcPr>
                <w:p w:rsidR="00AD70F4" w:rsidRDefault="00867692" w:rsidP="00C62851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496</w:t>
                  </w:r>
                </w:p>
              </w:tc>
              <w:tc>
                <w:tcPr>
                  <w:tcW w:w="1557" w:type="dxa"/>
                </w:tcPr>
                <w:p w:rsidR="00AD70F4" w:rsidRDefault="00867692" w:rsidP="00C62851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143</w:t>
                  </w:r>
                </w:p>
              </w:tc>
              <w:tc>
                <w:tcPr>
                  <w:tcW w:w="1558" w:type="dxa"/>
                </w:tcPr>
                <w:p w:rsidR="00AD70F4" w:rsidRDefault="00867692" w:rsidP="00C62851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6</w:t>
                  </w:r>
                </w:p>
              </w:tc>
            </w:tr>
          </w:tbl>
          <w:p w:rsidR="00990B90" w:rsidRPr="00B52014" w:rsidRDefault="00990B90" w:rsidP="00C62851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br/>
            </w:r>
          </w:p>
        </w:tc>
      </w:tr>
    </w:tbl>
    <w:p w:rsidR="00990B90" w:rsidRDefault="00990B90" w:rsidP="00990B90">
      <w:pPr>
        <w:bidi w:val="0"/>
        <w:rPr>
          <w:sz w:val="28"/>
          <w:szCs w:val="28"/>
        </w:rPr>
      </w:pPr>
    </w:p>
    <w:bookmarkEnd w:id="0"/>
    <w:bookmarkEnd w:id="1"/>
    <w:bookmarkEnd w:id="2"/>
    <w:p w:rsidR="00B94C44" w:rsidRDefault="00B94C44" w:rsidP="00990B90">
      <w:pPr>
        <w:bidi w:val="0"/>
        <w:jc w:val="both"/>
        <w:rPr>
          <w:sz w:val="28"/>
          <w:szCs w:val="28"/>
        </w:rPr>
      </w:pPr>
    </w:p>
    <w:p w:rsidR="00D20878" w:rsidRDefault="00D20878" w:rsidP="00D20878">
      <w:pPr>
        <w:bidi w:val="0"/>
        <w:jc w:val="both"/>
        <w:rPr>
          <w:sz w:val="28"/>
          <w:szCs w:val="28"/>
        </w:rPr>
      </w:pPr>
    </w:p>
    <w:p w:rsidR="00D20878" w:rsidRDefault="00D20878" w:rsidP="00D20878">
      <w:pPr>
        <w:bidi w:val="0"/>
        <w:jc w:val="both"/>
        <w:rPr>
          <w:sz w:val="28"/>
          <w:szCs w:val="28"/>
        </w:rPr>
      </w:pPr>
    </w:p>
    <w:p w:rsidR="00D20878" w:rsidRDefault="00D20878" w:rsidP="00D20878">
      <w:pPr>
        <w:bidi w:val="0"/>
        <w:jc w:val="both"/>
        <w:rPr>
          <w:sz w:val="28"/>
          <w:szCs w:val="28"/>
        </w:rPr>
      </w:pPr>
    </w:p>
    <w:p w:rsidR="00D20878" w:rsidRDefault="00D20878" w:rsidP="00D20878">
      <w:pPr>
        <w:bidi w:val="0"/>
        <w:jc w:val="both"/>
        <w:rPr>
          <w:sz w:val="28"/>
          <w:szCs w:val="28"/>
        </w:rPr>
      </w:pPr>
    </w:p>
    <w:p w:rsidR="00D20878" w:rsidRDefault="00D20878" w:rsidP="00D20878">
      <w:pPr>
        <w:bidi w:val="0"/>
        <w:jc w:val="both"/>
        <w:rPr>
          <w:sz w:val="28"/>
          <w:szCs w:val="28"/>
        </w:rPr>
      </w:pPr>
    </w:p>
    <w:p w:rsidR="00D20878" w:rsidRDefault="00D20878" w:rsidP="00D20878">
      <w:pPr>
        <w:bidi w:val="0"/>
        <w:jc w:val="both"/>
        <w:rPr>
          <w:sz w:val="28"/>
          <w:szCs w:val="28"/>
        </w:rPr>
      </w:pPr>
    </w:p>
    <w:p w:rsidR="00D20878" w:rsidRDefault="00D20878" w:rsidP="00D20878">
      <w:pPr>
        <w:bidi w:val="0"/>
        <w:jc w:val="both"/>
        <w:rPr>
          <w:sz w:val="28"/>
          <w:szCs w:val="28"/>
        </w:rPr>
      </w:pPr>
    </w:p>
    <w:p w:rsidR="00D20878" w:rsidRDefault="00D20878" w:rsidP="00D20878">
      <w:pPr>
        <w:bidi w:val="0"/>
        <w:jc w:val="both"/>
        <w:rPr>
          <w:sz w:val="28"/>
          <w:szCs w:val="28"/>
        </w:rPr>
      </w:pPr>
    </w:p>
    <w:p w:rsidR="00D20878" w:rsidRDefault="00D20878" w:rsidP="00D20878">
      <w:pPr>
        <w:bidi w:val="0"/>
        <w:jc w:val="both"/>
        <w:rPr>
          <w:sz w:val="28"/>
          <w:szCs w:val="28"/>
        </w:rPr>
      </w:pPr>
    </w:p>
    <w:p w:rsidR="00D20878" w:rsidRDefault="00D20878" w:rsidP="00D20878">
      <w:pPr>
        <w:bidi w:val="0"/>
        <w:jc w:val="both"/>
        <w:rPr>
          <w:sz w:val="28"/>
          <w:szCs w:val="28"/>
        </w:rPr>
      </w:pPr>
    </w:p>
    <w:p w:rsidR="00D20878" w:rsidRDefault="00D20878" w:rsidP="00D20878">
      <w:pPr>
        <w:bidi w:val="0"/>
        <w:jc w:val="both"/>
        <w:rPr>
          <w:sz w:val="28"/>
          <w:szCs w:val="28"/>
        </w:rPr>
      </w:pPr>
    </w:p>
    <w:p w:rsidR="00D20878" w:rsidRDefault="00D20878" w:rsidP="00D20878">
      <w:pPr>
        <w:bidi w:val="0"/>
        <w:jc w:val="both"/>
        <w:rPr>
          <w:sz w:val="28"/>
          <w:szCs w:val="28"/>
        </w:rPr>
      </w:pPr>
    </w:p>
    <w:p w:rsidR="00D20878" w:rsidRDefault="00D20878" w:rsidP="00D20878">
      <w:pPr>
        <w:bidi w:val="0"/>
        <w:jc w:val="both"/>
        <w:rPr>
          <w:sz w:val="28"/>
          <w:szCs w:val="28"/>
        </w:rPr>
      </w:pPr>
    </w:p>
    <w:p w:rsidR="00D20878" w:rsidRDefault="00D20878" w:rsidP="00D20878">
      <w:pPr>
        <w:bidi w:val="0"/>
        <w:jc w:val="both"/>
        <w:rPr>
          <w:sz w:val="28"/>
          <w:szCs w:val="28"/>
        </w:rPr>
      </w:pPr>
    </w:p>
    <w:p w:rsidR="00D20878" w:rsidRDefault="00D20878" w:rsidP="00D20878">
      <w:pPr>
        <w:bidi w:val="0"/>
        <w:jc w:val="both"/>
        <w:rPr>
          <w:sz w:val="28"/>
          <w:szCs w:val="28"/>
        </w:rPr>
      </w:pPr>
    </w:p>
    <w:p w:rsidR="00D20878" w:rsidRDefault="00D20878" w:rsidP="00D20878">
      <w:pPr>
        <w:bidi w:val="0"/>
        <w:jc w:val="both"/>
        <w:rPr>
          <w:sz w:val="28"/>
          <w:szCs w:val="28"/>
        </w:rPr>
      </w:pPr>
    </w:p>
    <w:p w:rsidR="00D20878" w:rsidRDefault="00D20878" w:rsidP="00D20878">
      <w:pPr>
        <w:bidi w:val="0"/>
        <w:jc w:val="both"/>
        <w:rPr>
          <w:sz w:val="28"/>
          <w:szCs w:val="28"/>
        </w:rPr>
      </w:pPr>
    </w:p>
    <w:p w:rsidR="00D20878" w:rsidRDefault="00D20878" w:rsidP="00D20878">
      <w:pPr>
        <w:bidi w:val="0"/>
        <w:jc w:val="both"/>
        <w:rPr>
          <w:sz w:val="28"/>
          <w:szCs w:val="28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779"/>
        <w:gridCol w:w="3906"/>
        <w:gridCol w:w="2891"/>
      </w:tblGrid>
      <w:tr w:rsidR="0053113E" w:rsidRPr="00B52014" w:rsidTr="00A42534">
        <w:trPr>
          <w:jc w:val="center"/>
        </w:trPr>
        <w:tc>
          <w:tcPr>
            <w:tcW w:w="9576" w:type="dxa"/>
            <w:gridSpan w:val="3"/>
            <w:vAlign w:val="center"/>
          </w:tcPr>
          <w:p w:rsidR="0053113E" w:rsidRPr="00C47F47" w:rsidRDefault="0053113E" w:rsidP="00A42534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i/>
                <w:iCs/>
                <w:sz w:val="28"/>
                <w:szCs w:val="28"/>
              </w:rPr>
            </w:pPr>
            <w:bookmarkStart w:id="3" w:name="OLE_LINK4"/>
            <w:r>
              <w:rPr>
                <w:rFonts w:asciiTheme="majorBidi" w:hAnsiTheme="majorBidi" w:cstheme="majorBidi"/>
                <w:b/>
                <w:bCs/>
                <w:i/>
                <w:iCs/>
                <w:sz w:val="28"/>
                <w:szCs w:val="28"/>
              </w:rPr>
              <w:lastRenderedPageBreak/>
              <w:t>Cell 006 NAND</w:t>
            </w:r>
          </w:p>
        </w:tc>
      </w:tr>
      <w:tr w:rsidR="0053113E" w:rsidRPr="00B52014" w:rsidTr="0053113E">
        <w:trPr>
          <w:trHeight w:val="2357"/>
          <w:jc w:val="center"/>
        </w:trPr>
        <w:tc>
          <w:tcPr>
            <w:tcW w:w="2779" w:type="dxa"/>
          </w:tcPr>
          <w:p w:rsidR="0053113E" w:rsidRPr="00C47F47" w:rsidRDefault="0053113E" w:rsidP="00A42534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Truth Table</w: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882"/>
              <w:gridCol w:w="814"/>
              <w:gridCol w:w="857"/>
            </w:tblGrid>
            <w:tr w:rsidR="0053113E" w:rsidTr="00A42534">
              <w:tc>
                <w:tcPr>
                  <w:tcW w:w="1023" w:type="dxa"/>
                </w:tcPr>
                <w:p w:rsidR="0053113E" w:rsidRDefault="0053113E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A</w:t>
                  </w:r>
                </w:p>
              </w:tc>
              <w:tc>
                <w:tcPr>
                  <w:tcW w:w="939" w:type="dxa"/>
                </w:tcPr>
                <w:p w:rsidR="0053113E" w:rsidRDefault="0053113E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B</w:t>
                  </w:r>
                </w:p>
              </w:tc>
              <w:tc>
                <w:tcPr>
                  <w:tcW w:w="1004" w:type="dxa"/>
                </w:tcPr>
                <w:p w:rsidR="0053113E" w:rsidRDefault="0053113E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F</w:t>
                  </w:r>
                </w:p>
              </w:tc>
            </w:tr>
            <w:tr w:rsidR="0053113E" w:rsidTr="00A42534">
              <w:tc>
                <w:tcPr>
                  <w:tcW w:w="1023" w:type="dxa"/>
                </w:tcPr>
                <w:p w:rsidR="0053113E" w:rsidRDefault="0053113E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939" w:type="dxa"/>
                </w:tcPr>
                <w:p w:rsidR="0053113E" w:rsidRDefault="0053113E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1004" w:type="dxa"/>
                </w:tcPr>
                <w:p w:rsidR="0053113E" w:rsidRDefault="0053113E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</w:tr>
            <w:tr w:rsidR="0053113E" w:rsidTr="00A42534">
              <w:tc>
                <w:tcPr>
                  <w:tcW w:w="1023" w:type="dxa"/>
                </w:tcPr>
                <w:p w:rsidR="0053113E" w:rsidRDefault="0053113E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939" w:type="dxa"/>
                </w:tcPr>
                <w:p w:rsidR="0053113E" w:rsidRDefault="0053113E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1004" w:type="dxa"/>
                </w:tcPr>
                <w:p w:rsidR="0053113E" w:rsidRDefault="0053113E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</w:tr>
            <w:tr w:rsidR="0053113E" w:rsidTr="00A42534">
              <w:tc>
                <w:tcPr>
                  <w:tcW w:w="1023" w:type="dxa"/>
                </w:tcPr>
                <w:p w:rsidR="0053113E" w:rsidRDefault="0053113E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939" w:type="dxa"/>
                </w:tcPr>
                <w:p w:rsidR="0053113E" w:rsidRDefault="0053113E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1004" w:type="dxa"/>
                </w:tcPr>
                <w:p w:rsidR="0053113E" w:rsidRDefault="0053113E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</w:tr>
            <w:tr w:rsidR="0053113E" w:rsidTr="00A42534">
              <w:tc>
                <w:tcPr>
                  <w:tcW w:w="1023" w:type="dxa"/>
                </w:tcPr>
                <w:p w:rsidR="0053113E" w:rsidRDefault="0053113E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939" w:type="dxa"/>
                </w:tcPr>
                <w:p w:rsidR="0053113E" w:rsidRDefault="0053113E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1004" w:type="dxa"/>
                </w:tcPr>
                <w:p w:rsidR="0053113E" w:rsidRDefault="0053113E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</w:tbl>
          <w:p w:rsidR="0053113E" w:rsidRPr="00B52014" w:rsidRDefault="0053113E" w:rsidP="00A42534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3906" w:type="dxa"/>
          </w:tcPr>
          <w:p w:rsidR="0053113E" w:rsidRPr="00C47F47" w:rsidRDefault="0053113E" w:rsidP="00A42534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Symbol</w:t>
            </w:r>
          </w:p>
          <w:p w:rsidR="0053113E" w:rsidRPr="00B52014" w:rsidRDefault="0053113E" w:rsidP="00A42534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drawing>
                <wp:inline distT="0" distB="0" distL="0" distR="0" wp14:anchorId="03B51761" wp14:editId="554E858B">
                  <wp:extent cx="2343150" cy="1400175"/>
                  <wp:effectExtent l="0" t="0" r="0" b="9525"/>
                  <wp:docPr id="122" name="Picture 1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43150" cy="14001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891" w:type="dxa"/>
          </w:tcPr>
          <w:p w:rsidR="0053113E" w:rsidRPr="00C47F47" w:rsidRDefault="0053113E" w:rsidP="00A42534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Pin Capacitance</w: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1264"/>
              <w:gridCol w:w="1401"/>
            </w:tblGrid>
            <w:tr w:rsidR="0053113E" w:rsidTr="00A42534">
              <w:tc>
                <w:tcPr>
                  <w:tcW w:w="1480" w:type="dxa"/>
                </w:tcPr>
                <w:p w:rsidR="0053113E" w:rsidRDefault="0053113E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Pin</w:t>
                  </w:r>
                </w:p>
              </w:tc>
              <w:tc>
                <w:tcPr>
                  <w:tcW w:w="1481" w:type="dxa"/>
                </w:tcPr>
                <w:p w:rsidR="0053113E" w:rsidRDefault="0053113E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Cap[pF]</w:t>
                  </w:r>
                </w:p>
              </w:tc>
            </w:tr>
            <w:tr w:rsidR="0053113E" w:rsidTr="00A42534">
              <w:tc>
                <w:tcPr>
                  <w:tcW w:w="1480" w:type="dxa"/>
                </w:tcPr>
                <w:p w:rsidR="0053113E" w:rsidRDefault="0053113E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A</w:t>
                  </w:r>
                </w:p>
              </w:tc>
              <w:tc>
                <w:tcPr>
                  <w:tcW w:w="1481" w:type="dxa"/>
                </w:tcPr>
                <w:p w:rsidR="0053113E" w:rsidRDefault="0053113E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  <w:rtl/>
                      <w:lang w:bidi="ar-EG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187</w:t>
                  </w:r>
                </w:p>
              </w:tc>
            </w:tr>
            <w:tr w:rsidR="0053113E" w:rsidTr="00A42534">
              <w:tc>
                <w:tcPr>
                  <w:tcW w:w="1480" w:type="dxa"/>
                </w:tcPr>
                <w:p w:rsidR="0053113E" w:rsidRDefault="0053113E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B</w:t>
                  </w:r>
                </w:p>
              </w:tc>
              <w:tc>
                <w:tcPr>
                  <w:tcW w:w="1481" w:type="dxa"/>
                </w:tcPr>
                <w:p w:rsidR="0053113E" w:rsidRDefault="0053113E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 w:hint="cs"/>
                      <w:sz w:val="28"/>
                      <w:szCs w:val="28"/>
                      <w:rtl/>
                    </w:rPr>
                    <w:t>0.187</w:t>
                  </w:r>
                </w:p>
              </w:tc>
            </w:tr>
          </w:tbl>
          <w:p w:rsidR="0053113E" w:rsidRPr="00B52014" w:rsidRDefault="0053113E" w:rsidP="00A42534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</w:tr>
      <w:tr w:rsidR="0053113E" w:rsidRPr="00B52014" w:rsidTr="0053113E">
        <w:trPr>
          <w:jc w:val="center"/>
        </w:trPr>
        <w:tc>
          <w:tcPr>
            <w:tcW w:w="2779" w:type="dxa"/>
          </w:tcPr>
          <w:p w:rsidR="0053113E" w:rsidRPr="00C47F47" w:rsidRDefault="0053113E" w:rsidP="00A42534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Size</w:t>
            </w:r>
          </w:p>
        </w:tc>
        <w:tc>
          <w:tcPr>
            <w:tcW w:w="3906" w:type="dxa"/>
          </w:tcPr>
          <w:p w:rsidR="0053113E" w:rsidRPr="00B52014" w:rsidRDefault="0053113E" w:rsidP="00A42534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 w:hint="cs"/>
                <w:sz w:val="28"/>
                <w:szCs w:val="28"/>
                <w:rtl/>
              </w:rPr>
              <w:t>580</w:t>
            </w:r>
          </w:p>
        </w:tc>
        <w:tc>
          <w:tcPr>
            <w:tcW w:w="2891" w:type="dxa"/>
          </w:tcPr>
          <w:p w:rsidR="0053113E" w:rsidRPr="00496670" w:rsidRDefault="0053113E" w:rsidP="00A42534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  <w:vertAlign w:val="superscript"/>
              </w:rPr>
            </w:pPr>
            <w:r>
              <w:rPr>
                <w:rFonts w:asciiTheme="majorBidi" w:hAnsiTheme="majorBidi" w:cstheme="majorBidi"/>
                <w:noProof w:val="0"/>
                <w:sz w:val="28"/>
                <w:szCs w:val="28"/>
              </w:rPr>
              <w:t>µm</w:t>
            </w:r>
            <w:r>
              <w:rPr>
                <w:rFonts w:asciiTheme="majorBidi" w:hAnsiTheme="majorBidi" w:cstheme="majorBidi"/>
                <w:noProof w:val="0"/>
                <w:sz w:val="28"/>
                <w:szCs w:val="28"/>
                <w:vertAlign w:val="superscript"/>
              </w:rPr>
              <w:t>2</w:t>
            </w:r>
          </w:p>
        </w:tc>
      </w:tr>
      <w:tr w:rsidR="0053113E" w:rsidRPr="00B52014" w:rsidTr="0053113E">
        <w:trPr>
          <w:jc w:val="center"/>
        </w:trPr>
        <w:tc>
          <w:tcPr>
            <w:tcW w:w="2779" w:type="dxa"/>
          </w:tcPr>
          <w:p w:rsidR="0053113E" w:rsidRPr="00C47F47" w:rsidRDefault="0053113E" w:rsidP="00A42534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Dynamic power dissipation</w:t>
            </w:r>
          </w:p>
        </w:tc>
        <w:tc>
          <w:tcPr>
            <w:tcW w:w="3906" w:type="dxa"/>
            <w:vAlign w:val="center"/>
          </w:tcPr>
          <w:p w:rsidR="0053113E" w:rsidRPr="00B52014" w:rsidRDefault="0053113E" w:rsidP="00A42534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 w:hint="cs"/>
                <w:sz w:val="28"/>
                <w:szCs w:val="28"/>
                <w:rtl/>
              </w:rPr>
              <w:t>6.25</w:t>
            </w:r>
          </w:p>
        </w:tc>
        <w:tc>
          <w:tcPr>
            <w:tcW w:w="2891" w:type="dxa"/>
            <w:vAlign w:val="center"/>
          </w:tcPr>
          <w:p w:rsidR="0053113E" w:rsidRPr="00496670" w:rsidRDefault="0053113E" w:rsidP="00A42534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496670">
              <w:rPr>
                <w:rFonts w:asciiTheme="majorBidi" w:hAnsiTheme="majorBidi" w:cstheme="majorBidi"/>
                <w:noProof w:val="0"/>
                <w:sz w:val="28"/>
                <w:szCs w:val="28"/>
              </w:rPr>
              <w:t>µWatt/ MHz</w:t>
            </w:r>
          </w:p>
        </w:tc>
      </w:tr>
      <w:tr w:rsidR="0053113E" w:rsidRPr="00B52014" w:rsidTr="0053113E">
        <w:trPr>
          <w:trHeight w:val="1925"/>
          <w:jc w:val="center"/>
        </w:trPr>
        <w:tc>
          <w:tcPr>
            <w:tcW w:w="9576" w:type="dxa"/>
            <w:gridSpan w:val="3"/>
          </w:tcPr>
          <w:p w:rsidR="00C14A55" w:rsidRDefault="00C14A55" w:rsidP="00A42534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</w:p>
          <w:p w:rsidR="0053113E" w:rsidRPr="00C47F47" w:rsidRDefault="0053113E" w:rsidP="00C14A55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Prop</w:t>
            </w: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agation Delay</w:t>
            </w:r>
          </w:p>
          <w:tbl>
            <w:tblPr>
              <w:tblStyle w:val="TableGrid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2580"/>
              <w:gridCol w:w="1557"/>
              <w:gridCol w:w="1558"/>
              <w:gridCol w:w="1557"/>
              <w:gridCol w:w="1558"/>
            </w:tblGrid>
            <w:tr w:rsidR="0053113E" w:rsidTr="00F50A9A">
              <w:trPr>
                <w:jc w:val="center"/>
              </w:trPr>
              <w:tc>
                <w:tcPr>
                  <w:tcW w:w="2580" w:type="dxa"/>
                </w:tcPr>
                <w:p w:rsidR="0053113E" w:rsidRDefault="0053113E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</w:p>
              </w:tc>
              <w:tc>
                <w:tcPr>
                  <w:tcW w:w="3115" w:type="dxa"/>
                  <w:gridSpan w:val="2"/>
                </w:tcPr>
                <w:p w:rsidR="0053113E" w:rsidRDefault="0053113E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Rise LH Transition</w:t>
                  </w:r>
                </w:p>
              </w:tc>
              <w:tc>
                <w:tcPr>
                  <w:tcW w:w="3115" w:type="dxa"/>
                  <w:gridSpan w:val="2"/>
                </w:tcPr>
                <w:p w:rsidR="0053113E" w:rsidRDefault="0053113E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Fall HL Transition</w:t>
                  </w:r>
                </w:p>
              </w:tc>
            </w:tr>
            <w:tr w:rsidR="0053113E" w:rsidTr="00F50A9A">
              <w:trPr>
                <w:jc w:val="center"/>
              </w:trPr>
              <w:tc>
                <w:tcPr>
                  <w:tcW w:w="2580" w:type="dxa"/>
                </w:tcPr>
                <w:p w:rsidR="0053113E" w:rsidRDefault="0053113E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Input Slope [ns]</w:t>
                  </w:r>
                </w:p>
              </w:tc>
              <w:tc>
                <w:tcPr>
                  <w:tcW w:w="1557" w:type="dxa"/>
                </w:tcPr>
                <w:p w:rsidR="0053113E" w:rsidRDefault="0053113E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5</w:t>
                  </w:r>
                </w:p>
              </w:tc>
              <w:tc>
                <w:tcPr>
                  <w:tcW w:w="1558" w:type="dxa"/>
                </w:tcPr>
                <w:p w:rsidR="0053113E" w:rsidRDefault="0053113E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</w:t>
                  </w:r>
                </w:p>
              </w:tc>
              <w:tc>
                <w:tcPr>
                  <w:tcW w:w="1557" w:type="dxa"/>
                </w:tcPr>
                <w:p w:rsidR="0053113E" w:rsidRDefault="0053113E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5</w:t>
                  </w:r>
                </w:p>
              </w:tc>
              <w:tc>
                <w:tcPr>
                  <w:tcW w:w="1558" w:type="dxa"/>
                </w:tcPr>
                <w:p w:rsidR="0053113E" w:rsidRDefault="0053113E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</w:t>
                  </w:r>
                </w:p>
              </w:tc>
            </w:tr>
            <w:tr w:rsidR="0053113E" w:rsidTr="00F50A9A">
              <w:trPr>
                <w:jc w:val="center"/>
              </w:trPr>
              <w:tc>
                <w:tcPr>
                  <w:tcW w:w="2580" w:type="dxa"/>
                </w:tcPr>
                <w:p w:rsidR="0053113E" w:rsidRDefault="0053113E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Delay A=&gt;F</w:t>
                  </w:r>
                </w:p>
              </w:tc>
              <w:tc>
                <w:tcPr>
                  <w:tcW w:w="1557" w:type="dxa"/>
                </w:tcPr>
                <w:p w:rsidR="0053113E" w:rsidRDefault="0053113E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275</w:t>
                  </w:r>
                </w:p>
              </w:tc>
              <w:tc>
                <w:tcPr>
                  <w:tcW w:w="1558" w:type="dxa"/>
                </w:tcPr>
                <w:p w:rsidR="0053113E" w:rsidRDefault="0053113E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5633</w:t>
                  </w:r>
                </w:p>
              </w:tc>
              <w:tc>
                <w:tcPr>
                  <w:tcW w:w="1557" w:type="dxa"/>
                </w:tcPr>
                <w:p w:rsidR="0053113E" w:rsidRDefault="0053113E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182</w:t>
                  </w:r>
                </w:p>
              </w:tc>
              <w:tc>
                <w:tcPr>
                  <w:tcW w:w="1558" w:type="dxa"/>
                </w:tcPr>
                <w:p w:rsidR="0053113E" w:rsidRDefault="0053113E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408</w:t>
                  </w:r>
                </w:p>
              </w:tc>
            </w:tr>
            <w:tr w:rsidR="0053113E" w:rsidTr="00F50A9A">
              <w:trPr>
                <w:trHeight w:val="197"/>
                <w:jc w:val="center"/>
              </w:trPr>
              <w:tc>
                <w:tcPr>
                  <w:tcW w:w="2580" w:type="dxa"/>
                </w:tcPr>
                <w:p w:rsidR="0053113E" w:rsidRDefault="0053113E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Delay B=&gt;F</w:t>
                  </w:r>
                </w:p>
              </w:tc>
              <w:tc>
                <w:tcPr>
                  <w:tcW w:w="1557" w:type="dxa"/>
                </w:tcPr>
                <w:p w:rsidR="0053113E" w:rsidRDefault="0053113E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3062</w:t>
                  </w:r>
                </w:p>
              </w:tc>
              <w:tc>
                <w:tcPr>
                  <w:tcW w:w="1558" w:type="dxa"/>
                </w:tcPr>
                <w:p w:rsidR="0053113E" w:rsidRDefault="0053113E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5361</w:t>
                  </w:r>
                </w:p>
              </w:tc>
              <w:tc>
                <w:tcPr>
                  <w:tcW w:w="1557" w:type="dxa"/>
                </w:tcPr>
                <w:p w:rsidR="0053113E" w:rsidRDefault="0053113E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216</w:t>
                  </w:r>
                </w:p>
              </w:tc>
              <w:tc>
                <w:tcPr>
                  <w:tcW w:w="1558" w:type="dxa"/>
                </w:tcPr>
                <w:p w:rsidR="0053113E" w:rsidRDefault="0053113E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  <w:rtl/>
                      <w:lang w:bidi="ar-EG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408</w:t>
                  </w:r>
                </w:p>
              </w:tc>
            </w:tr>
          </w:tbl>
          <w:p w:rsidR="0053113E" w:rsidRPr="00B52014" w:rsidRDefault="00C14A55" w:rsidP="00A42534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br/>
            </w:r>
          </w:p>
        </w:tc>
      </w:tr>
      <w:bookmarkEnd w:id="3"/>
    </w:tbl>
    <w:p w:rsidR="00C62851" w:rsidRDefault="00C62851">
      <w:pPr>
        <w:bidi w:val="0"/>
        <w:rPr>
          <w:sz w:val="28"/>
          <w:szCs w:val="28"/>
        </w:rPr>
      </w:pPr>
    </w:p>
    <w:p w:rsidR="00D20878" w:rsidRDefault="00D20878" w:rsidP="00D20878">
      <w:pPr>
        <w:bidi w:val="0"/>
        <w:rPr>
          <w:sz w:val="28"/>
          <w:szCs w:val="28"/>
        </w:rPr>
      </w:pPr>
    </w:p>
    <w:p w:rsidR="00D20878" w:rsidRDefault="00D20878" w:rsidP="00D20878">
      <w:pPr>
        <w:bidi w:val="0"/>
        <w:rPr>
          <w:sz w:val="28"/>
          <w:szCs w:val="28"/>
        </w:rPr>
      </w:pPr>
    </w:p>
    <w:p w:rsidR="00D20878" w:rsidRDefault="00D20878" w:rsidP="00D20878">
      <w:pPr>
        <w:bidi w:val="0"/>
        <w:rPr>
          <w:sz w:val="28"/>
          <w:szCs w:val="28"/>
        </w:rPr>
      </w:pPr>
    </w:p>
    <w:p w:rsidR="00D20878" w:rsidRDefault="00D20878" w:rsidP="00D20878">
      <w:pPr>
        <w:bidi w:val="0"/>
        <w:rPr>
          <w:sz w:val="28"/>
          <w:szCs w:val="28"/>
        </w:rPr>
      </w:pPr>
    </w:p>
    <w:p w:rsidR="00D20878" w:rsidRDefault="00D20878" w:rsidP="00D20878">
      <w:pPr>
        <w:bidi w:val="0"/>
        <w:rPr>
          <w:sz w:val="28"/>
          <w:szCs w:val="28"/>
        </w:rPr>
      </w:pPr>
    </w:p>
    <w:p w:rsidR="00D20878" w:rsidRDefault="00D20878" w:rsidP="00D20878">
      <w:pPr>
        <w:bidi w:val="0"/>
        <w:rPr>
          <w:sz w:val="28"/>
          <w:szCs w:val="28"/>
        </w:rPr>
      </w:pPr>
    </w:p>
    <w:p w:rsidR="00D20878" w:rsidRDefault="00D20878" w:rsidP="00D20878">
      <w:pPr>
        <w:bidi w:val="0"/>
        <w:rPr>
          <w:sz w:val="28"/>
          <w:szCs w:val="28"/>
        </w:rPr>
      </w:pPr>
    </w:p>
    <w:p w:rsidR="00D20878" w:rsidRDefault="00D20878" w:rsidP="00D20878">
      <w:pPr>
        <w:bidi w:val="0"/>
        <w:rPr>
          <w:sz w:val="28"/>
          <w:szCs w:val="28"/>
        </w:rPr>
      </w:pPr>
    </w:p>
    <w:p w:rsidR="00D20878" w:rsidRDefault="00D20878" w:rsidP="00D20878">
      <w:pPr>
        <w:bidi w:val="0"/>
        <w:rPr>
          <w:sz w:val="28"/>
          <w:szCs w:val="28"/>
        </w:rPr>
      </w:pPr>
    </w:p>
    <w:p w:rsidR="00D20878" w:rsidRDefault="00D20878" w:rsidP="00D20878">
      <w:pPr>
        <w:bidi w:val="0"/>
        <w:rPr>
          <w:sz w:val="28"/>
          <w:szCs w:val="28"/>
        </w:rPr>
      </w:pPr>
    </w:p>
    <w:p w:rsidR="00D20878" w:rsidRDefault="00D20878" w:rsidP="00D20878">
      <w:pPr>
        <w:bidi w:val="0"/>
        <w:rPr>
          <w:sz w:val="28"/>
          <w:szCs w:val="28"/>
        </w:rPr>
      </w:pPr>
    </w:p>
    <w:p w:rsidR="00D20878" w:rsidRDefault="00D20878" w:rsidP="00D20878">
      <w:pPr>
        <w:bidi w:val="0"/>
        <w:rPr>
          <w:sz w:val="28"/>
          <w:szCs w:val="28"/>
        </w:rPr>
      </w:pPr>
    </w:p>
    <w:p w:rsidR="00D20878" w:rsidRDefault="00D20878" w:rsidP="00D20878">
      <w:pPr>
        <w:bidi w:val="0"/>
        <w:rPr>
          <w:sz w:val="28"/>
          <w:szCs w:val="28"/>
        </w:rPr>
      </w:pPr>
    </w:p>
    <w:p w:rsidR="00D20878" w:rsidRDefault="00D20878" w:rsidP="00D20878">
      <w:pPr>
        <w:bidi w:val="0"/>
        <w:rPr>
          <w:sz w:val="28"/>
          <w:szCs w:val="28"/>
        </w:rPr>
      </w:pPr>
    </w:p>
    <w:p w:rsidR="00D20878" w:rsidRDefault="00D20878" w:rsidP="00D20878">
      <w:pPr>
        <w:bidi w:val="0"/>
        <w:rPr>
          <w:sz w:val="28"/>
          <w:szCs w:val="28"/>
        </w:rPr>
      </w:pPr>
    </w:p>
    <w:p w:rsidR="00D20878" w:rsidRDefault="00D20878" w:rsidP="00D20878">
      <w:pPr>
        <w:bidi w:val="0"/>
        <w:rPr>
          <w:sz w:val="28"/>
          <w:szCs w:val="28"/>
        </w:rPr>
      </w:pPr>
    </w:p>
    <w:p w:rsidR="00D20878" w:rsidRDefault="00D20878" w:rsidP="00D20878">
      <w:pPr>
        <w:bidi w:val="0"/>
        <w:rPr>
          <w:sz w:val="28"/>
          <w:szCs w:val="28"/>
        </w:rPr>
      </w:pPr>
    </w:p>
    <w:p w:rsidR="00D20878" w:rsidRDefault="00D20878" w:rsidP="00D20878">
      <w:pPr>
        <w:bidi w:val="0"/>
        <w:rPr>
          <w:sz w:val="28"/>
          <w:szCs w:val="28"/>
        </w:rPr>
      </w:pPr>
    </w:p>
    <w:p w:rsidR="00310FF8" w:rsidRDefault="00310FF8" w:rsidP="00D20878">
      <w:pPr>
        <w:bidi w:val="0"/>
        <w:rPr>
          <w:sz w:val="28"/>
          <w:szCs w:val="28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779"/>
        <w:gridCol w:w="3906"/>
        <w:gridCol w:w="2891"/>
      </w:tblGrid>
      <w:tr w:rsidR="00E81DEF" w:rsidRPr="00B52014" w:rsidTr="00660EC5">
        <w:trPr>
          <w:jc w:val="center"/>
        </w:trPr>
        <w:tc>
          <w:tcPr>
            <w:tcW w:w="9576" w:type="dxa"/>
            <w:gridSpan w:val="3"/>
            <w:vAlign w:val="center"/>
          </w:tcPr>
          <w:p w:rsidR="00E81DEF" w:rsidRPr="00C47F47" w:rsidRDefault="00E81DEF" w:rsidP="00660EC5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i/>
                <w:iCs/>
                <w:sz w:val="28"/>
                <w:szCs w:val="28"/>
              </w:rPr>
            </w:pPr>
            <w:r>
              <w:rPr>
                <w:rFonts w:asciiTheme="majorBidi" w:hAnsiTheme="majorBidi" w:cstheme="majorBidi"/>
                <w:b/>
                <w:bCs/>
                <w:i/>
                <w:iCs/>
                <w:sz w:val="28"/>
                <w:szCs w:val="28"/>
              </w:rPr>
              <w:lastRenderedPageBreak/>
              <w:t>Cell 007 NAND</w:t>
            </w:r>
          </w:p>
        </w:tc>
      </w:tr>
      <w:tr w:rsidR="00E81DEF" w:rsidRPr="00B52014" w:rsidTr="00660EC5">
        <w:trPr>
          <w:trHeight w:val="2357"/>
          <w:jc w:val="center"/>
        </w:trPr>
        <w:tc>
          <w:tcPr>
            <w:tcW w:w="2779" w:type="dxa"/>
          </w:tcPr>
          <w:p w:rsidR="00E81DEF" w:rsidRPr="00C47F47" w:rsidRDefault="00E81DEF" w:rsidP="00660EC5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Truth Table</w: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882"/>
              <w:gridCol w:w="814"/>
              <w:gridCol w:w="857"/>
            </w:tblGrid>
            <w:tr w:rsidR="00E81DEF" w:rsidTr="00660EC5">
              <w:tc>
                <w:tcPr>
                  <w:tcW w:w="1023" w:type="dxa"/>
                </w:tcPr>
                <w:p w:rsidR="00E81DEF" w:rsidRDefault="00E81DEF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A</w:t>
                  </w:r>
                </w:p>
              </w:tc>
              <w:tc>
                <w:tcPr>
                  <w:tcW w:w="939" w:type="dxa"/>
                </w:tcPr>
                <w:p w:rsidR="00E81DEF" w:rsidRDefault="00E81DEF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B</w:t>
                  </w:r>
                </w:p>
              </w:tc>
              <w:tc>
                <w:tcPr>
                  <w:tcW w:w="1004" w:type="dxa"/>
                </w:tcPr>
                <w:p w:rsidR="00E81DEF" w:rsidRDefault="00E81DEF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F</w:t>
                  </w:r>
                </w:p>
              </w:tc>
            </w:tr>
            <w:tr w:rsidR="00E81DEF" w:rsidTr="00660EC5">
              <w:tc>
                <w:tcPr>
                  <w:tcW w:w="1023" w:type="dxa"/>
                </w:tcPr>
                <w:p w:rsidR="00E81DEF" w:rsidRDefault="00E81DEF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939" w:type="dxa"/>
                </w:tcPr>
                <w:p w:rsidR="00E81DEF" w:rsidRDefault="00E81DEF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1004" w:type="dxa"/>
                </w:tcPr>
                <w:p w:rsidR="00E81DEF" w:rsidRDefault="00E81DEF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</w:tr>
            <w:tr w:rsidR="00E81DEF" w:rsidTr="00660EC5">
              <w:tc>
                <w:tcPr>
                  <w:tcW w:w="1023" w:type="dxa"/>
                </w:tcPr>
                <w:p w:rsidR="00E81DEF" w:rsidRDefault="00E81DEF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939" w:type="dxa"/>
                </w:tcPr>
                <w:p w:rsidR="00E81DEF" w:rsidRDefault="00E81DEF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1004" w:type="dxa"/>
                </w:tcPr>
                <w:p w:rsidR="00E81DEF" w:rsidRDefault="00E81DEF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</w:tr>
            <w:tr w:rsidR="00E81DEF" w:rsidTr="00660EC5">
              <w:tc>
                <w:tcPr>
                  <w:tcW w:w="1023" w:type="dxa"/>
                </w:tcPr>
                <w:p w:rsidR="00E81DEF" w:rsidRDefault="00E81DEF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939" w:type="dxa"/>
                </w:tcPr>
                <w:p w:rsidR="00E81DEF" w:rsidRDefault="00E81DEF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1004" w:type="dxa"/>
                </w:tcPr>
                <w:p w:rsidR="00E81DEF" w:rsidRDefault="00E81DEF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</w:tr>
            <w:tr w:rsidR="00E81DEF" w:rsidTr="00660EC5">
              <w:tc>
                <w:tcPr>
                  <w:tcW w:w="1023" w:type="dxa"/>
                </w:tcPr>
                <w:p w:rsidR="00E81DEF" w:rsidRDefault="00E81DEF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939" w:type="dxa"/>
                </w:tcPr>
                <w:p w:rsidR="00E81DEF" w:rsidRDefault="00E81DEF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1004" w:type="dxa"/>
                </w:tcPr>
                <w:p w:rsidR="00E81DEF" w:rsidRDefault="00E81DEF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</w:tbl>
          <w:p w:rsidR="00E81DEF" w:rsidRPr="00B52014" w:rsidRDefault="00E81DEF" w:rsidP="00660EC5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3906" w:type="dxa"/>
          </w:tcPr>
          <w:p w:rsidR="00E81DEF" w:rsidRPr="00C47F47" w:rsidRDefault="00E81DEF" w:rsidP="00660EC5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Symbol</w:t>
            </w:r>
          </w:p>
          <w:p w:rsidR="00E81DEF" w:rsidRPr="00B52014" w:rsidRDefault="00E81DEF" w:rsidP="00660EC5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drawing>
                <wp:inline distT="0" distB="0" distL="0" distR="0" wp14:anchorId="1EABD029" wp14:editId="45739A37">
                  <wp:extent cx="1819275" cy="1447800"/>
                  <wp:effectExtent l="0" t="0" r="9525" b="0"/>
                  <wp:docPr id="29" name="Picture 2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19275" cy="1447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891" w:type="dxa"/>
          </w:tcPr>
          <w:p w:rsidR="00E81DEF" w:rsidRPr="00C47F47" w:rsidRDefault="00E81DEF" w:rsidP="00660EC5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Pin Capacitance</w: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1207"/>
              <w:gridCol w:w="1458"/>
            </w:tblGrid>
            <w:tr w:rsidR="00E81DEF" w:rsidTr="00660EC5">
              <w:tc>
                <w:tcPr>
                  <w:tcW w:w="1480" w:type="dxa"/>
                </w:tcPr>
                <w:p w:rsidR="00E81DEF" w:rsidRDefault="00E81DEF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Pin</w:t>
                  </w:r>
                </w:p>
              </w:tc>
              <w:tc>
                <w:tcPr>
                  <w:tcW w:w="1481" w:type="dxa"/>
                </w:tcPr>
                <w:p w:rsidR="00E81DEF" w:rsidRDefault="00E81DEF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Cap[pF]</w:t>
                  </w:r>
                </w:p>
              </w:tc>
            </w:tr>
            <w:tr w:rsidR="00E81DEF" w:rsidTr="00660EC5">
              <w:tc>
                <w:tcPr>
                  <w:tcW w:w="1480" w:type="dxa"/>
                </w:tcPr>
                <w:p w:rsidR="00E81DEF" w:rsidRDefault="00E81DEF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A</w:t>
                  </w:r>
                </w:p>
              </w:tc>
              <w:tc>
                <w:tcPr>
                  <w:tcW w:w="1481" w:type="dxa"/>
                </w:tcPr>
                <w:p w:rsidR="00E81DEF" w:rsidRDefault="00E81DEF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  <w:rtl/>
                      <w:lang w:bidi="ar-EG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056415</w:t>
                  </w:r>
                </w:p>
              </w:tc>
            </w:tr>
            <w:tr w:rsidR="00E81DEF" w:rsidTr="00660EC5">
              <w:tc>
                <w:tcPr>
                  <w:tcW w:w="1480" w:type="dxa"/>
                </w:tcPr>
                <w:p w:rsidR="00E81DEF" w:rsidRDefault="00E81DEF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B</w:t>
                  </w:r>
                </w:p>
              </w:tc>
              <w:tc>
                <w:tcPr>
                  <w:tcW w:w="1481" w:type="dxa"/>
                </w:tcPr>
                <w:p w:rsidR="00E81DEF" w:rsidRDefault="00E81DEF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 w:hint="cs"/>
                      <w:sz w:val="28"/>
                      <w:szCs w:val="28"/>
                      <w:rtl/>
                    </w:rPr>
                    <w:t>0.</w:t>
                  </w: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056096</w:t>
                  </w:r>
                </w:p>
              </w:tc>
            </w:tr>
          </w:tbl>
          <w:p w:rsidR="00E81DEF" w:rsidRPr="00B52014" w:rsidRDefault="00E81DEF" w:rsidP="00660EC5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</w:tr>
      <w:tr w:rsidR="00E81DEF" w:rsidRPr="00B52014" w:rsidTr="00660EC5">
        <w:trPr>
          <w:jc w:val="center"/>
        </w:trPr>
        <w:tc>
          <w:tcPr>
            <w:tcW w:w="2779" w:type="dxa"/>
          </w:tcPr>
          <w:p w:rsidR="00E81DEF" w:rsidRPr="00C47F47" w:rsidRDefault="00E81DEF" w:rsidP="00660EC5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Size</w:t>
            </w:r>
          </w:p>
        </w:tc>
        <w:tc>
          <w:tcPr>
            <w:tcW w:w="3906" w:type="dxa"/>
          </w:tcPr>
          <w:p w:rsidR="00E81DEF" w:rsidRPr="00B52014" w:rsidRDefault="00E81DEF" w:rsidP="00660EC5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120</w:t>
            </w:r>
          </w:p>
        </w:tc>
        <w:tc>
          <w:tcPr>
            <w:tcW w:w="2891" w:type="dxa"/>
          </w:tcPr>
          <w:p w:rsidR="00E81DEF" w:rsidRPr="00496670" w:rsidRDefault="00E81DEF" w:rsidP="00660EC5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  <w:vertAlign w:val="superscript"/>
              </w:rPr>
            </w:pPr>
            <w:r>
              <w:rPr>
                <w:rFonts w:asciiTheme="majorBidi" w:hAnsiTheme="majorBidi" w:cstheme="majorBidi"/>
                <w:noProof w:val="0"/>
                <w:sz w:val="28"/>
                <w:szCs w:val="28"/>
              </w:rPr>
              <w:t>µm</w:t>
            </w:r>
            <w:r>
              <w:rPr>
                <w:rFonts w:asciiTheme="majorBidi" w:hAnsiTheme="majorBidi" w:cstheme="majorBidi"/>
                <w:noProof w:val="0"/>
                <w:sz w:val="28"/>
                <w:szCs w:val="28"/>
                <w:vertAlign w:val="superscript"/>
              </w:rPr>
              <w:t>2</w:t>
            </w:r>
          </w:p>
        </w:tc>
      </w:tr>
      <w:tr w:rsidR="00E81DEF" w:rsidRPr="00B52014" w:rsidTr="00660EC5">
        <w:trPr>
          <w:jc w:val="center"/>
        </w:trPr>
        <w:tc>
          <w:tcPr>
            <w:tcW w:w="2779" w:type="dxa"/>
          </w:tcPr>
          <w:p w:rsidR="00E81DEF" w:rsidRPr="00C47F47" w:rsidRDefault="00E81DEF" w:rsidP="00660EC5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Dynamic power dissipation</w:t>
            </w:r>
          </w:p>
        </w:tc>
        <w:tc>
          <w:tcPr>
            <w:tcW w:w="3906" w:type="dxa"/>
            <w:vAlign w:val="center"/>
          </w:tcPr>
          <w:p w:rsidR="00E81DEF" w:rsidRPr="00B52014" w:rsidRDefault="00E81DEF" w:rsidP="00660EC5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0.295244</w:t>
            </w:r>
          </w:p>
        </w:tc>
        <w:tc>
          <w:tcPr>
            <w:tcW w:w="2891" w:type="dxa"/>
            <w:vAlign w:val="center"/>
          </w:tcPr>
          <w:p w:rsidR="00E81DEF" w:rsidRPr="00496670" w:rsidRDefault="00E81DEF" w:rsidP="00660EC5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496670">
              <w:rPr>
                <w:rFonts w:asciiTheme="majorBidi" w:hAnsiTheme="majorBidi" w:cstheme="majorBidi"/>
                <w:noProof w:val="0"/>
                <w:sz w:val="28"/>
                <w:szCs w:val="28"/>
              </w:rPr>
              <w:t>µWatt/ MHz</w:t>
            </w:r>
          </w:p>
        </w:tc>
      </w:tr>
      <w:tr w:rsidR="00E81DEF" w:rsidRPr="00B52014" w:rsidTr="00660EC5">
        <w:trPr>
          <w:trHeight w:val="1925"/>
          <w:jc w:val="center"/>
        </w:trPr>
        <w:tc>
          <w:tcPr>
            <w:tcW w:w="9576" w:type="dxa"/>
            <w:gridSpan w:val="3"/>
          </w:tcPr>
          <w:p w:rsidR="00E81DEF" w:rsidRDefault="00E81DEF" w:rsidP="00660EC5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</w:p>
          <w:p w:rsidR="00E81DEF" w:rsidRPr="00C47F47" w:rsidRDefault="00E81DEF" w:rsidP="00660EC5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Prop</w:t>
            </w: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agation Delay</w:t>
            </w:r>
          </w:p>
          <w:tbl>
            <w:tblPr>
              <w:tblStyle w:val="TableGrid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2400"/>
              <w:gridCol w:w="1557"/>
              <w:gridCol w:w="1558"/>
              <w:gridCol w:w="1557"/>
              <w:gridCol w:w="1558"/>
            </w:tblGrid>
            <w:tr w:rsidR="00E81DEF" w:rsidTr="00F50A9A">
              <w:trPr>
                <w:jc w:val="center"/>
              </w:trPr>
              <w:tc>
                <w:tcPr>
                  <w:tcW w:w="2400" w:type="dxa"/>
                </w:tcPr>
                <w:p w:rsidR="00E81DEF" w:rsidRDefault="00E81DEF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</w:p>
              </w:tc>
              <w:tc>
                <w:tcPr>
                  <w:tcW w:w="3115" w:type="dxa"/>
                  <w:gridSpan w:val="2"/>
                </w:tcPr>
                <w:p w:rsidR="00E81DEF" w:rsidRDefault="00E81DEF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Rise LH Transition</w:t>
                  </w:r>
                </w:p>
              </w:tc>
              <w:tc>
                <w:tcPr>
                  <w:tcW w:w="3115" w:type="dxa"/>
                  <w:gridSpan w:val="2"/>
                </w:tcPr>
                <w:p w:rsidR="00E81DEF" w:rsidRDefault="00E81DEF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Fall HL Transition</w:t>
                  </w:r>
                </w:p>
              </w:tc>
            </w:tr>
            <w:tr w:rsidR="00E81DEF" w:rsidTr="00F50A9A">
              <w:trPr>
                <w:jc w:val="center"/>
              </w:trPr>
              <w:tc>
                <w:tcPr>
                  <w:tcW w:w="2400" w:type="dxa"/>
                </w:tcPr>
                <w:p w:rsidR="00E81DEF" w:rsidRDefault="00E81DEF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Input Slope [ns]</w:t>
                  </w:r>
                </w:p>
              </w:tc>
              <w:tc>
                <w:tcPr>
                  <w:tcW w:w="1557" w:type="dxa"/>
                </w:tcPr>
                <w:p w:rsidR="00E81DEF" w:rsidRDefault="00E81DEF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5</w:t>
                  </w:r>
                </w:p>
              </w:tc>
              <w:tc>
                <w:tcPr>
                  <w:tcW w:w="1558" w:type="dxa"/>
                </w:tcPr>
                <w:p w:rsidR="00E81DEF" w:rsidRDefault="00E81DEF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</w:t>
                  </w:r>
                </w:p>
              </w:tc>
              <w:tc>
                <w:tcPr>
                  <w:tcW w:w="1557" w:type="dxa"/>
                </w:tcPr>
                <w:p w:rsidR="00E81DEF" w:rsidRDefault="00E81DEF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5</w:t>
                  </w:r>
                </w:p>
              </w:tc>
              <w:tc>
                <w:tcPr>
                  <w:tcW w:w="1558" w:type="dxa"/>
                </w:tcPr>
                <w:p w:rsidR="00E81DEF" w:rsidRDefault="00E81DEF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</w:t>
                  </w:r>
                </w:p>
              </w:tc>
            </w:tr>
            <w:tr w:rsidR="00E81DEF" w:rsidTr="00F50A9A">
              <w:trPr>
                <w:jc w:val="center"/>
              </w:trPr>
              <w:tc>
                <w:tcPr>
                  <w:tcW w:w="2400" w:type="dxa"/>
                </w:tcPr>
                <w:p w:rsidR="00E81DEF" w:rsidRDefault="00E81DEF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Delay A=&gt;F</w:t>
                  </w:r>
                </w:p>
              </w:tc>
              <w:tc>
                <w:tcPr>
                  <w:tcW w:w="1557" w:type="dxa"/>
                </w:tcPr>
                <w:p w:rsidR="00E81DEF" w:rsidRDefault="00E81DEF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131</w:t>
                  </w:r>
                </w:p>
              </w:tc>
              <w:tc>
                <w:tcPr>
                  <w:tcW w:w="1558" w:type="dxa"/>
                </w:tcPr>
                <w:p w:rsidR="00E81DEF" w:rsidRDefault="00E81DEF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131</w:t>
                  </w:r>
                </w:p>
              </w:tc>
              <w:tc>
                <w:tcPr>
                  <w:tcW w:w="1557" w:type="dxa"/>
                </w:tcPr>
                <w:p w:rsidR="00E81DEF" w:rsidRDefault="00E81DEF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.1521</w:t>
                  </w:r>
                </w:p>
              </w:tc>
              <w:tc>
                <w:tcPr>
                  <w:tcW w:w="1558" w:type="dxa"/>
                </w:tcPr>
                <w:p w:rsidR="00E81DEF" w:rsidRDefault="00E81DEF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.4583</w:t>
                  </w:r>
                </w:p>
              </w:tc>
            </w:tr>
            <w:tr w:rsidR="00E81DEF" w:rsidTr="00F50A9A">
              <w:trPr>
                <w:trHeight w:val="197"/>
                <w:jc w:val="center"/>
              </w:trPr>
              <w:tc>
                <w:tcPr>
                  <w:tcW w:w="2400" w:type="dxa"/>
                </w:tcPr>
                <w:p w:rsidR="00E81DEF" w:rsidRDefault="00E81DEF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Delay B=&gt;F</w:t>
                  </w:r>
                </w:p>
              </w:tc>
              <w:tc>
                <w:tcPr>
                  <w:tcW w:w="1557" w:type="dxa"/>
                </w:tcPr>
                <w:p w:rsidR="00E81DEF" w:rsidRDefault="00E81DEF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136</w:t>
                  </w:r>
                </w:p>
              </w:tc>
              <w:tc>
                <w:tcPr>
                  <w:tcW w:w="1558" w:type="dxa"/>
                </w:tcPr>
                <w:p w:rsidR="00E81DEF" w:rsidRDefault="00E81DEF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159</w:t>
                  </w:r>
                </w:p>
              </w:tc>
              <w:tc>
                <w:tcPr>
                  <w:tcW w:w="1557" w:type="dxa"/>
                </w:tcPr>
                <w:p w:rsidR="00E81DEF" w:rsidRDefault="00E81DEF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.1865</w:t>
                  </w:r>
                </w:p>
              </w:tc>
              <w:tc>
                <w:tcPr>
                  <w:tcW w:w="1558" w:type="dxa"/>
                </w:tcPr>
                <w:p w:rsidR="00E81DEF" w:rsidRDefault="00E81DEF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  <w:rtl/>
                      <w:lang w:bidi="ar-EG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  <w:lang w:bidi="ar-EG"/>
                    </w:rPr>
                    <w:t>1.4661</w:t>
                  </w:r>
                </w:p>
              </w:tc>
            </w:tr>
          </w:tbl>
          <w:p w:rsidR="00E81DEF" w:rsidRPr="00B52014" w:rsidRDefault="00E81DEF" w:rsidP="00660EC5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br/>
            </w:r>
          </w:p>
        </w:tc>
      </w:tr>
    </w:tbl>
    <w:p w:rsidR="00D20878" w:rsidRDefault="00310FF8" w:rsidP="00310FF8">
      <w:pPr>
        <w:bidi w:val="0"/>
        <w:rPr>
          <w:sz w:val="28"/>
          <w:szCs w:val="28"/>
        </w:rPr>
      </w:pPr>
      <w:r>
        <w:rPr>
          <w:sz w:val="28"/>
          <w:szCs w:val="28"/>
        </w:rPr>
        <w:br w:type="page"/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762"/>
        <w:gridCol w:w="3906"/>
        <w:gridCol w:w="2908"/>
      </w:tblGrid>
      <w:tr w:rsidR="00C62851" w:rsidRPr="00B52014" w:rsidTr="00C62851">
        <w:trPr>
          <w:jc w:val="center"/>
        </w:trPr>
        <w:tc>
          <w:tcPr>
            <w:tcW w:w="9576" w:type="dxa"/>
            <w:gridSpan w:val="3"/>
            <w:vAlign w:val="center"/>
          </w:tcPr>
          <w:p w:rsidR="00C62851" w:rsidRPr="00C47F47" w:rsidRDefault="000F53EC" w:rsidP="00C62851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i/>
                <w:iCs/>
                <w:sz w:val="28"/>
                <w:szCs w:val="28"/>
              </w:rPr>
            </w:pPr>
            <w:bookmarkStart w:id="4" w:name="OLE_LINK5"/>
            <w:r>
              <w:rPr>
                <w:rFonts w:asciiTheme="majorBidi" w:hAnsiTheme="majorBidi" w:cstheme="majorBidi"/>
                <w:b/>
                <w:bCs/>
                <w:i/>
                <w:iCs/>
                <w:sz w:val="28"/>
                <w:szCs w:val="28"/>
              </w:rPr>
              <w:lastRenderedPageBreak/>
              <w:t>Cell 008</w:t>
            </w:r>
            <w:r w:rsidR="00C62851">
              <w:rPr>
                <w:rFonts w:asciiTheme="majorBidi" w:hAnsiTheme="majorBidi" w:cstheme="majorBidi"/>
                <w:b/>
                <w:bCs/>
                <w:i/>
                <w:iCs/>
                <w:sz w:val="28"/>
                <w:szCs w:val="28"/>
              </w:rPr>
              <w:t xml:space="preserve"> NAND</w:t>
            </w:r>
          </w:p>
        </w:tc>
      </w:tr>
      <w:tr w:rsidR="00C62851" w:rsidRPr="00B52014" w:rsidTr="00C14A55">
        <w:trPr>
          <w:jc w:val="center"/>
        </w:trPr>
        <w:tc>
          <w:tcPr>
            <w:tcW w:w="2762" w:type="dxa"/>
          </w:tcPr>
          <w:p w:rsidR="00C62851" w:rsidRPr="00C47F47" w:rsidRDefault="00C62851" w:rsidP="00C62851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Truth Table</w: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876"/>
              <w:gridCol w:w="809"/>
              <w:gridCol w:w="851"/>
            </w:tblGrid>
            <w:tr w:rsidR="00C62851" w:rsidTr="00C62851">
              <w:tc>
                <w:tcPr>
                  <w:tcW w:w="1023" w:type="dxa"/>
                </w:tcPr>
                <w:p w:rsidR="00C62851" w:rsidRDefault="00C62851" w:rsidP="00C62851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A</w:t>
                  </w:r>
                </w:p>
              </w:tc>
              <w:tc>
                <w:tcPr>
                  <w:tcW w:w="939" w:type="dxa"/>
                </w:tcPr>
                <w:p w:rsidR="00C62851" w:rsidRDefault="00C62851" w:rsidP="00C62851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B</w:t>
                  </w:r>
                </w:p>
              </w:tc>
              <w:tc>
                <w:tcPr>
                  <w:tcW w:w="1004" w:type="dxa"/>
                </w:tcPr>
                <w:p w:rsidR="00C62851" w:rsidRDefault="00C62851" w:rsidP="00C62851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F</w:t>
                  </w:r>
                </w:p>
              </w:tc>
            </w:tr>
            <w:tr w:rsidR="00C62851" w:rsidTr="00C62851">
              <w:tc>
                <w:tcPr>
                  <w:tcW w:w="1023" w:type="dxa"/>
                </w:tcPr>
                <w:p w:rsidR="00C62851" w:rsidRDefault="00C62851" w:rsidP="00C62851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939" w:type="dxa"/>
                </w:tcPr>
                <w:p w:rsidR="00C62851" w:rsidRDefault="00C62851" w:rsidP="00C62851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1004" w:type="dxa"/>
                </w:tcPr>
                <w:p w:rsidR="00C62851" w:rsidRDefault="00C62851" w:rsidP="00C62851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</w:tr>
            <w:tr w:rsidR="00C62851" w:rsidTr="00C62851">
              <w:tc>
                <w:tcPr>
                  <w:tcW w:w="1023" w:type="dxa"/>
                </w:tcPr>
                <w:p w:rsidR="00C62851" w:rsidRDefault="00C62851" w:rsidP="00C62851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939" w:type="dxa"/>
                </w:tcPr>
                <w:p w:rsidR="00C62851" w:rsidRDefault="00C62851" w:rsidP="00C62851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1004" w:type="dxa"/>
                </w:tcPr>
                <w:p w:rsidR="00C62851" w:rsidRDefault="00C62851" w:rsidP="00C62851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</w:tr>
            <w:tr w:rsidR="00C62851" w:rsidTr="00C62851">
              <w:tc>
                <w:tcPr>
                  <w:tcW w:w="1023" w:type="dxa"/>
                </w:tcPr>
                <w:p w:rsidR="00C62851" w:rsidRDefault="00C62851" w:rsidP="00C62851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939" w:type="dxa"/>
                </w:tcPr>
                <w:p w:rsidR="00C62851" w:rsidRDefault="00C62851" w:rsidP="00C62851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1004" w:type="dxa"/>
                </w:tcPr>
                <w:p w:rsidR="00C62851" w:rsidRDefault="00C62851" w:rsidP="00C62851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</w:tr>
            <w:tr w:rsidR="00C62851" w:rsidTr="00C62851">
              <w:tc>
                <w:tcPr>
                  <w:tcW w:w="1023" w:type="dxa"/>
                </w:tcPr>
                <w:p w:rsidR="00C62851" w:rsidRDefault="00C62851" w:rsidP="00C62851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939" w:type="dxa"/>
                </w:tcPr>
                <w:p w:rsidR="00C62851" w:rsidRDefault="00C62851" w:rsidP="00C62851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1004" w:type="dxa"/>
                </w:tcPr>
                <w:p w:rsidR="00C62851" w:rsidRDefault="00C62851" w:rsidP="00C62851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</w:tbl>
          <w:p w:rsidR="00C62851" w:rsidRPr="00B52014" w:rsidRDefault="00C62851" w:rsidP="00C62851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3906" w:type="dxa"/>
          </w:tcPr>
          <w:p w:rsidR="00C62851" w:rsidRPr="00C47F47" w:rsidRDefault="00C62851" w:rsidP="00C62851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Symbol</w:t>
            </w:r>
          </w:p>
          <w:p w:rsidR="00C62851" w:rsidRPr="00B52014" w:rsidRDefault="00C62851" w:rsidP="00C62851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drawing>
                <wp:inline distT="0" distB="0" distL="0" distR="0" wp14:anchorId="76124380" wp14:editId="35B47FDC">
                  <wp:extent cx="2343150" cy="1400175"/>
                  <wp:effectExtent l="0" t="0" r="0" b="9525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43150" cy="14001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908" w:type="dxa"/>
          </w:tcPr>
          <w:p w:rsidR="00C62851" w:rsidRPr="00C47F47" w:rsidRDefault="00C62851" w:rsidP="00C62851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Pin Capacitance</w: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1255"/>
              <w:gridCol w:w="1427"/>
            </w:tblGrid>
            <w:tr w:rsidR="00C62851" w:rsidTr="00C62851">
              <w:tc>
                <w:tcPr>
                  <w:tcW w:w="1480" w:type="dxa"/>
                </w:tcPr>
                <w:p w:rsidR="00C62851" w:rsidRDefault="00C62851" w:rsidP="00C62851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Pin</w:t>
                  </w:r>
                </w:p>
              </w:tc>
              <w:tc>
                <w:tcPr>
                  <w:tcW w:w="1481" w:type="dxa"/>
                </w:tcPr>
                <w:p w:rsidR="00C62851" w:rsidRDefault="00C62851" w:rsidP="00C62851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Cap[pF]</w:t>
                  </w:r>
                </w:p>
              </w:tc>
            </w:tr>
            <w:tr w:rsidR="00C62851" w:rsidTr="00C62851">
              <w:tc>
                <w:tcPr>
                  <w:tcW w:w="1480" w:type="dxa"/>
                </w:tcPr>
                <w:p w:rsidR="00C62851" w:rsidRDefault="00C62851" w:rsidP="00C62851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A</w:t>
                  </w:r>
                </w:p>
              </w:tc>
              <w:tc>
                <w:tcPr>
                  <w:tcW w:w="1481" w:type="dxa"/>
                </w:tcPr>
                <w:p w:rsidR="00C62851" w:rsidRDefault="000F53EC" w:rsidP="00C62851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  <w:rtl/>
                      <w:lang w:bidi="ar-EG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2359</w:t>
                  </w:r>
                </w:p>
              </w:tc>
            </w:tr>
            <w:tr w:rsidR="00C62851" w:rsidTr="00C62851">
              <w:tc>
                <w:tcPr>
                  <w:tcW w:w="1480" w:type="dxa"/>
                </w:tcPr>
                <w:p w:rsidR="00C62851" w:rsidRDefault="00C62851" w:rsidP="00C62851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B</w:t>
                  </w:r>
                </w:p>
              </w:tc>
              <w:tc>
                <w:tcPr>
                  <w:tcW w:w="1481" w:type="dxa"/>
                </w:tcPr>
                <w:p w:rsidR="00C62851" w:rsidRDefault="000F53EC" w:rsidP="00C62851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23578</w:t>
                  </w:r>
                </w:p>
              </w:tc>
            </w:tr>
          </w:tbl>
          <w:p w:rsidR="00C62851" w:rsidRPr="00B52014" w:rsidRDefault="00C62851" w:rsidP="00C62851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</w:tr>
      <w:tr w:rsidR="00C62851" w:rsidRPr="00B52014" w:rsidTr="00C14A55">
        <w:trPr>
          <w:jc w:val="center"/>
        </w:trPr>
        <w:tc>
          <w:tcPr>
            <w:tcW w:w="2762" w:type="dxa"/>
          </w:tcPr>
          <w:p w:rsidR="00C62851" w:rsidRPr="00C47F47" w:rsidRDefault="00C62851" w:rsidP="00C62851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Size</w:t>
            </w:r>
          </w:p>
        </w:tc>
        <w:tc>
          <w:tcPr>
            <w:tcW w:w="3906" w:type="dxa"/>
          </w:tcPr>
          <w:p w:rsidR="00C62851" w:rsidRPr="00B52014" w:rsidRDefault="000F53EC" w:rsidP="00C62851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231.25</w:t>
            </w:r>
          </w:p>
        </w:tc>
        <w:tc>
          <w:tcPr>
            <w:tcW w:w="2908" w:type="dxa"/>
          </w:tcPr>
          <w:p w:rsidR="00C62851" w:rsidRPr="00496670" w:rsidRDefault="00C62851" w:rsidP="00C62851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  <w:vertAlign w:val="superscript"/>
              </w:rPr>
            </w:pPr>
            <w:r>
              <w:rPr>
                <w:rFonts w:asciiTheme="majorBidi" w:hAnsiTheme="majorBidi" w:cstheme="majorBidi"/>
                <w:noProof w:val="0"/>
                <w:sz w:val="28"/>
                <w:szCs w:val="28"/>
              </w:rPr>
              <w:t>µm</w:t>
            </w:r>
            <w:r>
              <w:rPr>
                <w:rFonts w:asciiTheme="majorBidi" w:hAnsiTheme="majorBidi" w:cstheme="majorBidi"/>
                <w:noProof w:val="0"/>
                <w:sz w:val="28"/>
                <w:szCs w:val="28"/>
                <w:vertAlign w:val="superscript"/>
              </w:rPr>
              <w:t>2</w:t>
            </w:r>
          </w:p>
        </w:tc>
      </w:tr>
      <w:tr w:rsidR="00C62851" w:rsidRPr="00B52014" w:rsidTr="00C14A55">
        <w:trPr>
          <w:jc w:val="center"/>
        </w:trPr>
        <w:tc>
          <w:tcPr>
            <w:tcW w:w="2762" w:type="dxa"/>
          </w:tcPr>
          <w:p w:rsidR="00C62851" w:rsidRPr="00C47F47" w:rsidRDefault="00C62851" w:rsidP="00C62851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Dynamic power dissipation</w:t>
            </w:r>
          </w:p>
        </w:tc>
        <w:tc>
          <w:tcPr>
            <w:tcW w:w="3906" w:type="dxa"/>
            <w:vAlign w:val="center"/>
          </w:tcPr>
          <w:p w:rsidR="00C62851" w:rsidRPr="00B52014" w:rsidRDefault="00C62851" w:rsidP="00C62851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 w:hint="cs"/>
                <w:sz w:val="28"/>
                <w:szCs w:val="28"/>
                <w:rtl/>
              </w:rPr>
              <w:t>6.25</w:t>
            </w:r>
          </w:p>
        </w:tc>
        <w:tc>
          <w:tcPr>
            <w:tcW w:w="2908" w:type="dxa"/>
            <w:vAlign w:val="center"/>
          </w:tcPr>
          <w:p w:rsidR="00C62851" w:rsidRPr="00496670" w:rsidRDefault="00C62851" w:rsidP="00C62851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496670">
              <w:rPr>
                <w:rFonts w:asciiTheme="majorBidi" w:hAnsiTheme="majorBidi" w:cstheme="majorBidi"/>
                <w:noProof w:val="0"/>
                <w:sz w:val="28"/>
                <w:szCs w:val="28"/>
              </w:rPr>
              <w:t>µWatt/ MHz</w:t>
            </w:r>
          </w:p>
        </w:tc>
      </w:tr>
      <w:tr w:rsidR="00C62851" w:rsidRPr="00B52014" w:rsidTr="00C62851">
        <w:trPr>
          <w:jc w:val="center"/>
        </w:trPr>
        <w:tc>
          <w:tcPr>
            <w:tcW w:w="9576" w:type="dxa"/>
            <w:gridSpan w:val="3"/>
          </w:tcPr>
          <w:p w:rsidR="00C14A55" w:rsidRDefault="00C14A55" w:rsidP="00C62851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</w:p>
          <w:p w:rsidR="00C62851" w:rsidRPr="00C47F47" w:rsidRDefault="0053113E" w:rsidP="00C14A55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Prop</w:t>
            </w:r>
            <w:r w:rsidR="00C62851"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agation Delay</w:t>
            </w:r>
          </w:p>
          <w:tbl>
            <w:tblPr>
              <w:tblStyle w:val="TableGrid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2220"/>
              <w:gridCol w:w="1557"/>
              <w:gridCol w:w="1558"/>
              <w:gridCol w:w="1557"/>
              <w:gridCol w:w="1558"/>
            </w:tblGrid>
            <w:tr w:rsidR="00C62851" w:rsidTr="00F50A9A">
              <w:trPr>
                <w:jc w:val="center"/>
              </w:trPr>
              <w:tc>
                <w:tcPr>
                  <w:tcW w:w="2220" w:type="dxa"/>
                </w:tcPr>
                <w:p w:rsidR="00C62851" w:rsidRDefault="00C62851" w:rsidP="00C62851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</w:p>
              </w:tc>
              <w:tc>
                <w:tcPr>
                  <w:tcW w:w="3115" w:type="dxa"/>
                  <w:gridSpan w:val="2"/>
                </w:tcPr>
                <w:p w:rsidR="00C62851" w:rsidRDefault="00C62851" w:rsidP="00C62851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Rise LH Transition</w:t>
                  </w:r>
                </w:p>
              </w:tc>
              <w:tc>
                <w:tcPr>
                  <w:tcW w:w="3115" w:type="dxa"/>
                  <w:gridSpan w:val="2"/>
                </w:tcPr>
                <w:p w:rsidR="00C62851" w:rsidRDefault="00C62851" w:rsidP="00C62851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Fall HL Transition</w:t>
                  </w:r>
                </w:p>
              </w:tc>
            </w:tr>
            <w:tr w:rsidR="00C62851" w:rsidTr="00F50A9A">
              <w:trPr>
                <w:jc w:val="center"/>
              </w:trPr>
              <w:tc>
                <w:tcPr>
                  <w:tcW w:w="2220" w:type="dxa"/>
                </w:tcPr>
                <w:p w:rsidR="00C62851" w:rsidRDefault="00C62851" w:rsidP="00C62851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Input Slope [ns]</w:t>
                  </w:r>
                </w:p>
              </w:tc>
              <w:tc>
                <w:tcPr>
                  <w:tcW w:w="1557" w:type="dxa"/>
                </w:tcPr>
                <w:p w:rsidR="00C62851" w:rsidRDefault="00C62851" w:rsidP="00C62851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5</w:t>
                  </w:r>
                </w:p>
              </w:tc>
              <w:tc>
                <w:tcPr>
                  <w:tcW w:w="1558" w:type="dxa"/>
                </w:tcPr>
                <w:p w:rsidR="00C62851" w:rsidRDefault="00C62851" w:rsidP="00C62851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</w:t>
                  </w:r>
                </w:p>
              </w:tc>
              <w:tc>
                <w:tcPr>
                  <w:tcW w:w="1557" w:type="dxa"/>
                </w:tcPr>
                <w:p w:rsidR="00C62851" w:rsidRDefault="00C62851" w:rsidP="00C62851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5</w:t>
                  </w:r>
                </w:p>
              </w:tc>
              <w:tc>
                <w:tcPr>
                  <w:tcW w:w="1558" w:type="dxa"/>
                </w:tcPr>
                <w:p w:rsidR="00C62851" w:rsidRDefault="00C62851" w:rsidP="00C62851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</w:t>
                  </w:r>
                </w:p>
              </w:tc>
            </w:tr>
            <w:tr w:rsidR="00C62851" w:rsidTr="00F50A9A">
              <w:trPr>
                <w:jc w:val="center"/>
              </w:trPr>
              <w:tc>
                <w:tcPr>
                  <w:tcW w:w="2220" w:type="dxa"/>
                </w:tcPr>
                <w:p w:rsidR="00C62851" w:rsidRDefault="00C62851" w:rsidP="00C62851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Delay A=&gt;F</w:t>
                  </w:r>
                </w:p>
              </w:tc>
              <w:tc>
                <w:tcPr>
                  <w:tcW w:w="1557" w:type="dxa"/>
                </w:tcPr>
                <w:p w:rsidR="00C62851" w:rsidRDefault="000F53EC" w:rsidP="00C62851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161</w:t>
                  </w:r>
                </w:p>
              </w:tc>
              <w:tc>
                <w:tcPr>
                  <w:tcW w:w="1558" w:type="dxa"/>
                </w:tcPr>
                <w:p w:rsidR="00C62851" w:rsidRDefault="000F53EC" w:rsidP="00C62851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.121n</w:t>
                  </w:r>
                </w:p>
              </w:tc>
              <w:tc>
                <w:tcPr>
                  <w:tcW w:w="1557" w:type="dxa"/>
                </w:tcPr>
                <w:p w:rsidR="00C62851" w:rsidRDefault="000F53EC" w:rsidP="00C62851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688</w:t>
                  </w:r>
                </w:p>
              </w:tc>
              <w:tc>
                <w:tcPr>
                  <w:tcW w:w="1558" w:type="dxa"/>
                </w:tcPr>
                <w:p w:rsidR="00C62851" w:rsidRDefault="000F53EC" w:rsidP="00C62851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.1152</w:t>
                  </w:r>
                </w:p>
              </w:tc>
            </w:tr>
            <w:tr w:rsidR="00C62851" w:rsidTr="00F50A9A">
              <w:trPr>
                <w:jc w:val="center"/>
              </w:trPr>
              <w:tc>
                <w:tcPr>
                  <w:tcW w:w="2220" w:type="dxa"/>
                </w:tcPr>
                <w:p w:rsidR="00C62851" w:rsidRDefault="00C62851" w:rsidP="00C62851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Delay B=&gt;F</w:t>
                  </w:r>
                </w:p>
              </w:tc>
              <w:tc>
                <w:tcPr>
                  <w:tcW w:w="1557" w:type="dxa"/>
                </w:tcPr>
                <w:p w:rsidR="00C62851" w:rsidRDefault="00C62851" w:rsidP="000F53EC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</w:t>
                  </w:r>
                  <w:r w:rsidR="000F53EC">
                    <w:rPr>
                      <w:rFonts w:asciiTheme="majorBidi" w:hAnsiTheme="majorBidi" w:cstheme="majorBidi"/>
                      <w:sz w:val="28"/>
                      <w:szCs w:val="28"/>
                    </w:rPr>
                    <w:t>173</w:t>
                  </w:r>
                </w:p>
              </w:tc>
              <w:tc>
                <w:tcPr>
                  <w:tcW w:w="1558" w:type="dxa"/>
                </w:tcPr>
                <w:p w:rsidR="00C62851" w:rsidRDefault="000F53EC" w:rsidP="00C62851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.131n</w:t>
                  </w:r>
                </w:p>
              </w:tc>
              <w:tc>
                <w:tcPr>
                  <w:tcW w:w="1557" w:type="dxa"/>
                </w:tcPr>
                <w:p w:rsidR="00C62851" w:rsidRDefault="000F53EC" w:rsidP="00C62851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689</w:t>
                  </w:r>
                </w:p>
              </w:tc>
              <w:tc>
                <w:tcPr>
                  <w:tcW w:w="1558" w:type="dxa"/>
                </w:tcPr>
                <w:p w:rsidR="00C62851" w:rsidRDefault="000F53EC" w:rsidP="00C62851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  <w:rtl/>
                      <w:lang w:bidi="ar-EG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.1122</w:t>
                  </w:r>
                </w:p>
              </w:tc>
            </w:tr>
          </w:tbl>
          <w:p w:rsidR="00C62851" w:rsidRPr="00B52014" w:rsidRDefault="00C62851" w:rsidP="00C62851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br/>
            </w:r>
          </w:p>
        </w:tc>
      </w:tr>
      <w:bookmarkEnd w:id="4"/>
    </w:tbl>
    <w:p w:rsidR="00C62851" w:rsidRDefault="00C62851" w:rsidP="00990B90">
      <w:pPr>
        <w:bidi w:val="0"/>
        <w:jc w:val="both"/>
        <w:rPr>
          <w:sz w:val="28"/>
          <w:szCs w:val="28"/>
        </w:rPr>
      </w:pPr>
    </w:p>
    <w:p w:rsidR="00C62851" w:rsidRDefault="00C62851">
      <w:pPr>
        <w:bidi w:val="0"/>
        <w:rPr>
          <w:sz w:val="28"/>
          <w:szCs w:val="28"/>
        </w:rPr>
      </w:pPr>
      <w:r>
        <w:rPr>
          <w:sz w:val="28"/>
          <w:szCs w:val="28"/>
        </w:rPr>
        <w:br w:type="page"/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744"/>
        <w:gridCol w:w="4041"/>
        <w:gridCol w:w="2791"/>
      </w:tblGrid>
      <w:tr w:rsidR="00BA7FC8" w:rsidRPr="00B52014" w:rsidTr="00D20878">
        <w:trPr>
          <w:jc w:val="center"/>
        </w:trPr>
        <w:tc>
          <w:tcPr>
            <w:tcW w:w="9576" w:type="dxa"/>
            <w:gridSpan w:val="3"/>
            <w:vAlign w:val="center"/>
          </w:tcPr>
          <w:p w:rsidR="00BA7FC8" w:rsidRPr="00C47F47" w:rsidRDefault="00BA7FC8" w:rsidP="00BA7FC8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i/>
                <w:iCs/>
                <w:sz w:val="28"/>
                <w:szCs w:val="28"/>
              </w:rPr>
            </w:pPr>
            <w:r>
              <w:rPr>
                <w:rFonts w:asciiTheme="majorBidi" w:hAnsiTheme="majorBidi" w:cstheme="majorBidi"/>
                <w:b/>
                <w:bCs/>
                <w:i/>
                <w:iCs/>
                <w:sz w:val="28"/>
                <w:szCs w:val="28"/>
              </w:rPr>
              <w:lastRenderedPageBreak/>
              <w:t>Cell 009 3i/p NAND</w:t>
            </w:r>
          </w:p>
        </w:tc>
      </w:tr>
      <w:tr w:rsidR="00BA7FC8" w:rsidRPr="00B52014" w:rsidTr="00D20878">
        <w:trPr>
          <w:jc w:val="center"/>
        </w:trPr>
        <w:tc>
          <w:tcPr>
            <w:tcW w:w="3192" w:type="dxa"/>
          </w:tcPr>
          <w:p w:rsidR="00BA7FC8" w:rsidRPr="00C47F47" w:rsidRDefault="00BA7FC8" w:rsidP="00D20878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Truth Table</w: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665"/>
              <w:gridCol w:w="620"/>
              <w:gridCol w:w="628"/>
              <w:gridCol w:w="562"/>
            </w:tblGrid>
            <w:tr w:rsidR="00BA7FC8" w:rsidTr="00D20878">
              <w:tc>
                <w:tcPr>
                  <w:tcW w:w="665" w:type="dxa"/>
                </w:tcPr>
                <w:p w:rsidR="00BA7FC8" w:rsidRDefault="00BA7FC8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A</w:t>
                  </w:r>
                </w:p>
              </w:tc>
              <w:tc>
                <w:tcPr>
                  <w:tcW w:w="620" w:type="dxa"/>
                </w:tcPr>
                <w:p w:rsidR="00BA7FC8" w:rsidRDefault="00BA7FC8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B</w:t>
                  </w:r>
                </w:p>
              </w:tc>
              <w:tc>
                <w:tcPr>
                  <w:tcW w:w="628" w:type="dxa"/>
                </w:tcPr>
                <w:p w:rsidR="00BA7FC8" w:rsidRDefault="00BA7FC8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C</w:t>
                  </w:r>
                </w:p>
              </w:tc>
              <w:tc>
                <w:tcPr>
                  <w:tcW w:w="562" w:type="dxa"/>
                </w:tcPr>
                <w:p w:rsidR="00BA7FC8" w:rsidRDefault="00BA7FC8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F</w:t>
                  </w:r>
                </w:p>
              </w:tc>
            </w:tr>
            <w:tr w:rsidR="00BA7FC8" w:rsidTr="00D20878">
              <w:tc>
                <w:tcPr>
                  <w:tcW w:w="665" w:type="dxa"/>
                </w:tcPr>
                <w:p w:rsidR="00BA7FC8" w:rsidRDefault="00BA7FC8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620" w:type="dxa"/>
                </w:tcPr>
                <w:p w:rsidR="00BA7FC8" w:rsidRDefault="00BA7FC8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628" w:type="dxa"/>
                </w:tcPr>
                <w:p w:rsidR="00BA7FC8" w:rsidRDefault="00BA7FC8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62" w:type="dxa"/>
                </w:tcPr>
                <w:p w:rsidR="00BA7FC8" w:rsidRDefault="00BA7FC8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</w:tr>
            <w:tr w:rsidR="00BA7FC8" w:rsidTr="00D20878">
              <w:tc>
                <w:tcPr>
                  <w:tcW w:w="665" w:type="dxa"/>
                </w:tcPr>
                <w:p w:rsidR="00BA7FC8" w:rsidRDefault="00BA7FC8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620" w:type="dxa"/>
                </w:tcPr>
                <w:p w:rsidR="00BA7FC8" w:rsidRDefault="00BA7FC8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628" w:type="dxa"/>
                </w:tcPr>
                <w:p w:rsidR="00BA7FC8" w:rsidRDefault="00BA7FC8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62" w:type="dxa"/>
                </w:tcPr>
                <w:p w:rsidR="00BA7FC8" w:rsidRDefault="00BA7FC8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</w:tr>
            <w:tr w:rsidR="00BA7FC8" w:rsidTr="00D20878">
              <w:tc>
                <w:tcPr>
                  <w:tcW w:w="665" w:type="dxa"/>
                </w:tcPr>
                <w:p w:rsidR="00BA7FC8" w:rsidRDefault="00BA7FC8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620" w:type="dxa"/>
                </w:tcPr>
                <w:p w:rsidR="00BA7FC8" w:rsidRDefault="00BA7FC8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628" w:type="dxa"/>
                </w:tcPr>
                <w:p w:rsidR="00BA7FC8" w:rsidRDefault="00BA7FC8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62" w:type="dxa"/>
                </w:tcPr>
                <w:p w:rsidR="00BA7FC8" w:rsidRDefault="00BA7FC8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</w:tr>
            <w:tr w:rsidR="00BA7FC8" w:rsidTr="00D20878">
              <w:tc>
                <w:tcPr>
                  <w:tcW w:w="665" w:type="dxa"/>
                </w:tcPr>
                <w:p w:rsidR="00BA7FC8" w:rsidRDefault="00BA7FC8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620" w:type="dxa"/>
                </w:tcPr>
                <w:p w:rsidR="00BA7FC8" w:rsidRDefault="00BA7FC8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628" w:type="dxa"/>
                </w:tcPr>
                <w:p w:rsidR="00BA7FC8" w:rsidRDefault="00BA7FC8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62" w:type="dxa"/>
                </w:tcPr>
                <w:p w:rsidR="00BA7FC8" w:rsidRDefault="00BA7FC8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</w:tr>
            <w:tr w:rsidR="00BA7FC8" w:rsidTr="00D20878">
              <w:tc>
                <w:tcPr>
                  <w:tcW w:w="665" w:type="dxa"/>
                </w:tcPr>
                <w:p w:rsidR="00BA7FC8" w:rsidRDefault="00BA7FC8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620" w:type="dxa"/>
                </w:tcPr>
                <w:p w:rsidR="00BA7FC8" w:rsidRDefault="00BA7FC8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628" w:type="dxa"/>
                </w:tcPr>
                <w:p w:rsidR="00BA7FC8" w:rsidRDefault="00BA7FC8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62" w:type="dxa"/>
                </w:tcPr>
                <w:p w:rsidR="00BA7FC8" w:rsidRDefault="00BA7FC8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</w:tr>
            <w:tr w:rsidR="00BA7FC8" w:rsidTr="00D20878">
              <w:tc>
                <w:tcPr>
                  <w:tcW w:w="665" w:type="dxa"/>
                </w:tcPr>
                <w:p w:rsidR="00BA7FC8" w:rsidRDefault="00BA7FC8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620" w:type="dxa"/>
                </w:tcPr>
                <w:p w:rsidR="00BA7FC8" w:rsidRDefault="00BA7FC8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628" w:type="dxa"/>
                </w:tcPr>
                <w:p w:rsidR="00BA7FC8" w:rsidRDefault="00BA7FC8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62" w:type="dxa"/>
                </w:tcPr>
                <w:p w:rsidR="00BA7FC8" w:rsidRDefault="00BA7FC8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</w:tr>
            <w:tr w:rsidR="00BA7FC8" w:rsidTr="00D20878">
              <w:tc>
                <w:tcPr>
                  <w:tcW w:w="665" w:type="dxa"/>
                </w:tcPr>
                <w:p w:rsidR="00BA7FC8" w:rsidRDefault="00BA7FC8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620" w:type="dxa"/>
                </w:tcPr>
                <w:p w:rsidR="00BA7FC8" w:rsidRDefault="00BA7FC8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628" w:type="dxa"/>
                </w:tcPr>
                <w:p w:rsidR="00BA7FC8" w:rsidRDefault="00BA7FC8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62" w:type="dxa"/>
                </w:tcPr>
                <w:p w:rsidR="00BA7FC8" w:rsidRDefault="00BA7FC8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</w:tr>
            <w:tr w:rsidR="00BA7FC8" w:rsidTr="00D20878">
              <w:tc>
                <w:tcPr>
                  <w:tcW w:w="665" w:type="dxa"/>
                </w:tcPr>
                <w:p w:rsidR="00BA7FC8" w:rsidRDefault="00BA7FC8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620" w:type="dxa"/>
                </w:tcPr>
                <w:p w:rsidR="00BA7FC8" w:rsidRDefault="00BA7FC8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628" w:type="dxa"/>
                </w:tcPr>
                <w:p w:rsidR="00BA7FC8" w:rsidRDefault="00BA7FC8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62" w:type="dxa"/>
                </w:tcPr>
                <w:p w:rsidR="00BA7FC8" w:rsidRDefault="00BA7FC8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</w:tbl>
          <w:p w:rsidR="00BA7FC8" w:rsidRPr="00B52014" w:rsidRDefault="00BA7FC8" w:rsidP="00D20878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3192" w:type="dxa"/>
          </w:tcPr>
          <w:p w:rsidR="00BA7FC8" w:rsidRPr="00C47F47" w:rsidRDefault="00BA7FC8" w:rsidP="00D20878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Symbol</w:t>
            </w:r>
          </w:p>
          <w:p w:rsidR="00BA7FC8" w:rsidRPr="00B52014" w:rsidRDefault="00BA7FC8" w:rsidP="00D20878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drawing>
                <wp:inline distT="0" distB="0" distL="0" distR="0" wp14:anchorId="2DB57D7E" wp14:editId="269C0691">
                  <wp:extent cx="2429214" cy="2210108"/>
                  <wp:effectExtent l="0" t="0" r="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nand 3ip.PNG"/>
                          <pic:cNvPicPr/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29214" cy="221010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92" w:type="dxa"/>
          </w:tcPr>
          <w:p w:rsidR="00BA7FC8" w:rsidRPr="00C47F47" w:rsidRDefault="00BA7FC8" w:rsidP="00D20878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Pin Capacitance</w: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1191"/>
              <w:gridCol w:w="1374"/>
            </w:tblGrid>
            <w:tr w:rsidR="00BA7FC8" w:rsidTr="00D20878">
              <w:tc>
                <w:tcPr>
                  <w:tcW w:w="1480" w:type="dxa"/>
                </w:tcPr>
                <w:p w:rsidR="00BA7FC8" w:rsidRDefault="00BA7FC8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Pin</w:t>
                  </w:r>
                </w:p>
              </w:tc>
              <w:tc>
                <w:tcPr>
                  <w:tcW w:w="1481" w:type="dxa"/>
                </w:tcPr>
                <w:p w:rsidR="00BA7FC8" w:rsidRDefault="00BA7FC8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Cap[pF]</w:t>
                  </w:r>
                </w:p>
              </w:tc>
            </w:tr>
            <w:tr w:rsidR="00BA7FC8" w:rsidTr="00D20878">
              <w:tc>
                <w:tcPr>
                  <w:tcW w:w="1480" w:type="dxa"/>
                </w:tcPr>
                <w:p w:rsidR="00BA7FC8" w:rsidRDefault="00BA7FC8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A</w:t>
                  </w:r>
                </w:p>
              </w:tc>
              <w:tc>
                <w:tcPr>
                  <w:tcW w:w="1481" w:type="dxa"/>
                </w:tcPr>
                <w:p w:rsidR="00BA7FC8" w:rsidRDefault="00BA7FC8" w:rsidP="00BA7FC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  <w:rtl/>
                      <w:lang w:bidi="ar-EG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6</w:t>
                  </w:r>
                </w:p>
              </w:tc>
            </w:tr>
            <w:tr w:rsidR="00BA7FC8" w:rsidTr="00D20878">
              <w:tc>
                <w:tcPr>
                  <w:tcW w:w="1480" w:type="dxa"/>
                </w:tcPr>
                <w:p w:rsidR="00BA7FC8" w:rsidRDefault="00BA7FC8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B</w:t>
                  </w:r>
                </w:p>
              </w:tc>
              <w:tc>
                <w:tcPr>
                  <w:tcW w:w="1481" w:type="dxa"/>
                </w:tcPr>
                <w:p w:rsidR="00BA7FC8" w:rsidRDefault="00BA7FC8" w:rsidP="00BA7FC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6</w:t>
                  </w:r>
                </w:p>
              </w:tc>
            </w:tr>
            <w:tr w:rsidR="00BA7FC8" w:rsidTr="00D20878">
              <w:tc>
                <w:tcPr>
                  <w:tcW w:w="1480" w:type="dxa"/>
                </w:tcPr>
                <w:p w:rsidR="00BA7FC8" w:rsidRDefault="00BA7FC8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C</w:t>
                  </w:r>
                </w:p>
              </w:tc>
              <w:tc>
                <w:tcPr>
                  <w:tcW w:w="1481" w:type="dxa"/>
                </w:tcPr>
                <w:p w:rsidR="00BA7FC8" w:rsidRDefault="00BA7FC8" w:rsidP="00BA7FC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6</w:t>
                  </w:r>
                </w:p>
              </w:tc>
            </w:tr>
          </w:tbl>
          <w:p w:rsidR="00BA7FC8" w:rsidRPr="00B52014" w:rsidRDefault="00BA7FC8" w:rsidP="00D20878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</w:tr>
      <w:tr w:rsidR="00BA7FC8" w:rsidRPr="00B52014" w:rsidTr="00D20878">
        <w:trPr>
          <w:jc w:val="center"/>
        </w:trPr>
        <w:tc>
          <w:tcPr>
            <w:tcW w:w="3192" w:type="dxa"/>
          </w:tcPr>
          <w:p w:rsidR="00BA7FC8" w:rsidRPr="00C47F47" w:rsidRDefault="00BA7FC8" w:rsidP="00D20878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Size</w:t>
            </w:r>
          </w:p>
        </w:tc>
        <w:tc>
          <w:tcPr>
            <w:tcW w:w="3192" w:type="dxa"/>
          </w:tcPr>
          <w:p w:rsidR="00BA7FC8" w:rsidRPr="00B52014" w:rsidRDefault="00BA7FC8" w:rsidP="00BA7FC8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142.5</w:t>
            </w:r>
          </w:p>
        </w:tc>
        <w:tc>
          <w:tcPr>
            <w:tcW w:w="3192" w:type="dxa"/>
          </w:tcPr>
          <w:p w:rsidR="00BA7FC8" w:rsidRPr="00496670" w:rsidRDefault="00BA7FC8" w:rsidP="00D20878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  <w:vertAlign w:val="superscript"/>
              </w:rPr>
            </w:pPr>
            <w:r>
              <w:rPr>
                <w:rFonts w:asciiTheme="majorBidi" w:hAnsiTheme="majorBidi" w:cstheme="majorBidi"/>
                <w:noProof w:val="0"/>
                <w:sz w:val="28"/>
                <w:szCs w:val="28"/>
              </w:rPr>
              <w:t>µm</w:t>
            </w:r>
            <w:r>
              <w:rPr>
                <w:rFonts w:asciiTheme="majorBidi" w:hAnsiTheme="majorBidi" w:cstheme="majorBidi"/>
                <w:noProof w:val="0"/>
                <w:sz w:val="28"/>
                <w:szCs w:val="28"/>
                <w:vertAlign w:val="superscript"/>
              </w:rPr>
              <w:t>2</w:t>
            </w:r>
          </w:p>
        </w:tc>
      </w:tr>
      <w:tr w:rsidR="00BA7FC8" w:rsidRPr="00B52014" w:rsidTr="00D20878">
        <w:trPr>
          <w:jc w:val="center"/>
        </w:trPr>
        <w:tc>
          <w:tcPr>
            <w:tcW w:w="3192" w:type="dxa"/>
          </w:tcPr>
          <w:p w:rsidR="00BA7FC8" w:rsidRPr="00C47F47" w:rsidRDefault="00BA7FC8" w:rsidP="00D20878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Dynamic power dissipation</w:t>
            </w:r>
          </w:p>
        </w:tc>
        <w:tc>
          <w:tcPr>
            <w:tcW w:w="3192" w:type="dxa"/>
            <w:vAlign w:val="center"/>
          </w:tcPr>
          <w:p w:rsidR="00BA7FC8" w:rsidRPr="00B52014" w:rsidRDefault="00BA7FC8" w:rsidP="00D20878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25</w:t>
            </w:r>
          </w:p>
        </w:tc>
        <w:tc>
          <w:tcPr>
            <w:tcW w:w="3192" w:type="dxa"/>
            <w:vAlign w:val="center"/>
          </w:tcPr>
          <w:p w:rsidR="00BA7FC8" w:rsidRPr="00496670" w:rsidRDefault="00BA7FC8" w:rsidP="00D20878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496670">
              <w:rPr>
                <w:rFonts w:asciiTheme="majorBidi" w:hAnsiTheme="majorBidi" w:cstheme="majorBidi"/>
                <w:noProof w:val="0"/>
                <w:sz w:val="28"/>
                <w:szCs w:val="28"/>
              </w:rPr>
              <w:t>µWatt/ MHz</w:t>
            </w:r>
          </w:p>
        </w:tc>
      </w:tr>
      <w:tr w:rsidR="00BA7FC8" w:rsidRPr="00B52014" w:rsidTr="00D20878">
        <w:trPr>
          <w:jc w:val="center"/>
        </w:trPr>
        <w:tc>
          <w:tcPr>
            <w:tcW w:w="9576" w:type="dxa"/>
            <w:gridSpan w:val="3"/>
          </w:tcPr>
          <w:p w:rsidR="00C14A55" w:rsidRDefault="00C14A55" w:rsidP="00D20878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</w:p>
          <w:p w:rsidR="00BA7FC8" w:rsidRPr="00C47F47" w:rsidRDefault="00BA7FC8" w:rsidP="00C14A55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Prop</w:t>
            </w: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agation Delay</w:t>
            </w:r>
          </w:p>
          <w:tbl>
            <w:tblPr>
              <w:tblStyle w:val="TableGrid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2310"/>
              <w:gridCol w:w="1557"/>
              <w:gridCol w:w="1558"/>
              <w:gridCol w:w="1557"/>
              <w:gridCol w:w="1558"/>
            </w:tblGrid>
            <w:tr w:rsidR="00BA7FC8" w:rsidTr="00F50A9A">
              <w:trPr>
                <w:jc w:val="center"/>
              </w:trPr>
              <w:tc>
                <w:tcPr>
                  <w:tcW w:w="2310" w:type="dxa"/>
                </w:tcPr>
                <w:p w:rsidR="00BA7FC8" w:rsidRDefault="00BA7FC8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</w:p>
              </w:tc>
              <w:tc>
                <w:tcPr>
                  <w:tcW w:w="3115" w:type="dxa"/>
                  <w:gridSpan w:val="2"/>
                </w:tcPr>
                <w:p w:rsidR="00BA7FC8" w:rsidRDefault="00BA7FC8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Rise LH Transition</w:t>
                  </w:r>
                </w:p>
              </w:tc>
              <w:tc>
                <w:tcPr>
                  <w:tcW w:w="3115" w:type="dxa"/>
                  <w:gridSpan w:val="2"/>
                </w:tcPr>
                <w:p w:rsidR="00BA7FC8" w:rsidRDefault="00BA7FC8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Fall HL Transition</w:t>
                  </w:r>
                </w:p>
              </w:tc>
            </w:tr>
            <w:tr w:rsidR="00BA7FC8" w:rsidTr="00F50A9A">
              <w:trPr>
                <w:jc w:val="center"/>
              </w:trPr>
              <w:tc>
                <w:tcPr>
                  <w:tcW w:w="2310" w:type="dxa"/>
                </w:tcPr>
                <w:p w:rsidR="00BA7FC8" w:rsidRDefault="00BA7FC8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Input Slope [ns]</w:t>
                  </w:r>
                </w:p>
              </w:tc>
              <w:tc>
                <w:tcPr>
                  <w:tcW w:w="1557" w:type="dxa"/>
                </w:tcPr>
                <w:p w:rsidR="00BA7FC8" w:rsidRDefault="00BA7FC8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5</w:t>
                  </w:r>
                </w:p>
              </w:tc>
              <w:tc>
                <w:tcPr>
                  <w:tcW w:w="1558" w:type="dxa"/>
                </w:tcPr>
                <w:p w:rsidR="00BA7FC8" w:rsidRDefault="00BA7FC8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</w:t>
                  </w:r>
                </w:p>
              </w:tc>
              <w:tc>
                <w:tcPr>
                  <w:tcW w:w="1557" w:type="dxa"/>
                </w:tcPr>
                <w:p w:rsidR="00BA7FC8" w:rsidRDefault="00BA7FC8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5</w:t>
                  </w:r>
                </w:p>
              </w:tc>
              <w:tc>
                <w:tcPr>
                  <w:tcW w:w="1558" w:type="dxa"/>
                </w:tcPr>
                <w:p w:rsidR="00BA7FC8" w:rsidRDefault="00BA7FC8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</w:t>
                  </w:r>
                </w:p>
              </w:tc>
            </w:tr>
            <w:tr w:rsidR="00BA7FC8" w:rsidTr="00F50A9A">
              <w:trPr>
                <w:jc w:val="center"/>
              </w:trPr>
              <w:tc>
                <w:tcPr>
                  <w:tcW w:w="2310" w:type="dxa"/>
                </w:tcPr>
                <w:p w:rsidR="00BA7FC8" w:rsidRDefault="00BA7FC8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Delay A=&gt;F</w:t>
                  </w:r>
                </w:p>
              </w:tc>
              <w:tc>
                <w:tcPr>
                  <w:tcW w:w="1557" w:type="dxa"/>
                </w:tcPr>
                <w:p w:rsidR="00BA7FC8" w:rsidRDefault="00BA7FC8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9906</w:t>
                  </w:r>
                </w:p>
              </w:tc>
              <w:tc>
                <w:tcPr>
                  <w:tcW w:w="1558" w:type="dxa"/>
                </w:tcPr>
                <w:p w:rsidR="00BA7FC8" w:rsidRDefault="00BA7FC8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.329</w:t>
                  </w:r>
                </w:p>
              </w:tc>
              <w:tc>
                <w:tcPr>
                  <w:tcW w:w="1557" w:type="dxa"/>
                </w:tcPr>
                <w:p w:rsidR="00BA7FC8" w:rsidRDefault="00BA7FC8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.697</w:t>
                  </w:r>
                </w:p>
              </w:tc>
              <w:tc>
                <w:tcPr>
                  <w:tcW w:w="1558" w:type="dxa"/>
                </w:tcPr>
                <w:p w:rsidR="00BA7FC8" w:rsidRDefault="00BA7FC8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.117</w:t>
                  </w:r>
                </w:p>
              </w:tc>
            </w:tr>
            <w:tr w:rsidR="00BA7FC8" w:rsidTr="00F50A9A">
              <w:trPr>
                <w:jc w:val="center"/>
              </w:trPr>
              <w:tc>
                <w:tcPr>
                  <w:tcW w:w="2310" w:type="dxa"/>
                </w:tcPr>
                <w:p w:rsidR="00BA7FC8" w:rsidRDefault="00BA7FC8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Delay B=&gt;F</w:t>
                  </w:r>
                </w:p>
              </w:tc>
              <w:tc>
                <w:tcPr>
                  <w:tcW w:w="1557" w:type="dxa"/>
                </w:tcPr>
                <w:p w:rsidR="00BA7FC8" w:rsidRDefault="00BA7FC8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9366</w:t>
                  </w:r>
                </w:p>
              </w:tc>
              <w:tc>
                <w:tcPr>
                  <w:tcW w:w="1558" w:type="dxa"/>
                </w:tcPr>
                <w:p w:rsidR="00BA7FC8" w:rsidRDefault="00BA7FC8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.236</w:t>
                  </w:r>
                </w:p>
              </w:tc>
              <w:tc>
                <w:tcPr>
                  <w:tcW w:w="1557" w:type="dxa"/>
                </w:tcPr>
                <w:p w:rsidR="00BA7FC8" w:rsidRDefault="00BA7FC8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.63</w:t>
                  </w:r>
                </w:p>
              </w:tc>
              <w:tc>
                <w:tcPr>
                  <w:tcW w:w="1558" w:type="dxa"/>
                </w:tcPr>
                <w:p w:rsidR="00BA7FC8" w:rsidRDefault="00BA7FC8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  <w:rtl/>
                      <w:lang w:bidi="ar-EG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.926</w:t>
                  </w:r>
                </w:p>
              </w:tc>
            </w:tr>
            <w:tr w:rsidR="00BA7FC8" w:rsidTr="00F50A9A">
              <w:trPr>
                <w:jc w:val="center"/>
              </w:trPr>
              <w:tc>
                <w:tcPr>
                  <w:tcW w:w="2310" w:type="dxa"/>
                </w:tcPr>
                <w:p w:rsidR="00BA7FC8" w:rsidRDefault="00BA7FC8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Delay C=&gt;F</w:t>
                  </w:r>
                </w:p>
              </w:tc>
              <w:tc>
                <w:tcPr>
                  <w:tcW w:w="1557" w:type="dxa"/>
                </w:tcPr>
                <w:p w:rsidR="00BA7FC8" w:rsidRDefault="00BA7FC8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7747</w:t>
                  </w:r>
                </w:p>
              </w:tc>
              <w:tc>
                <w:tcPr>
                  <w:tcW w:w="1558" w:type="dxa"/>
                </w:tcPr>
                <w:p w:rsidR="00BA7FC8" w:rsidRDefault="00BA7FC8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.161</w:t>
                  </w:r>
                </w:p>
              </w:tc>
              <w:tc>
                <w:tcPr>
                  <w:tcW w:w="1557" w:type="dxa"/>
                </w:tcPr>
                <w:p w:rsidR="00BA7FC8" w:rsidRDefault="00BA7FC8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.43</w:t>
                  </w:r>
                </w:p>
              </w:tc>
              <w:tc>
                <w:tcPr>
                  <w:tcW w:w="1558" w:type="dxa"/>
                </w:tcPr>
                <w:p w:rsidR="00BA7FC8" w:rsidRDefault="00BA7FC8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.76</w:t>
                  </w:r>
                </w:p>
              </w:tc>
            </w:tr>
          </w:tbl>
          <w:p w:rsidR="00BA7FC8" w:rsidRPr="00B52014" w:rsidRDefault="00BA7FC8" w:rsidP="00D20878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br/>
            </w:r>
          </w:p>
        </w:tc>
      </w:tr>
    </w:tbl>
    <w:p w:rsidR="00C62851" w:rsidRDefault="00C62851" w:rsidP="00990B90">
      <w:pPr>
        <w:bidi w:val="0"/>
        <w:jc w:val="both"/>
        <w:rPr>
          <w:sz w:val="28"/>
          <w:szCs w:val="28"/>
        </w:rPr>
      </w:pPr>
    </w:p>
    <w:p w:rsidR="00C62851" w:rsidRDefault="00C62851">
      <w:pPr>
        <w:bidi w:val="0"/>
        <w:rPr>
          <w:sz w:val="28"/>
          <w:szCs w:val="28"/>
        </w:rPr>
      </w:pPr>
      <w:r>
        <w:rPr>
          <w:sz w:val="28"/>
          <w:szCs w:val="28"/>
        </w:rPr>
        <w:br w:type="page"/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744"/>
        <w:gridCol w:w="4041"/>
        <w:gridCol w:w="2791"/>
      </w:tblGrid>
      <w:tr w:rsidR="00B81A15" w:rsidRPr="00B52014" w:rsidTr="00CE03A2">
        <w:trPr>
          <w:jc w:val="center"/>
        </w:trPr>
        <w:tc>
          <w:tcPr>
            <w:tcW w:w="9576" w:type="dxa"/>
            <w:gridSpan w:val="3"/>
            <w:vAlign w:val="center"/>
          </w:tcPr>
          <w:p w:rsidR="00B81A15" w:rsidRPr="00C47F47" w:rsidRDefault="00B81A15" w:rsidP="00CE03A2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i/>
                <w:iCs/>
                <w:sz w:val="28"/>
                <w:szCs w:val="28"/>
              </w:rPr>
            </w:pPr>
            <w:bookmarkStart w:id="5" w:name="OLE_LINK9"/>
            <w:bookmarkStart w:id="6" w:name="OLE_LINK10"/>
            <w:bookmarkStart w:id="7" w:name="OLE_LINK11"/>
            <w:r>
              <w:rPr>
                <w:rFonts w:asciiTheme="majorBidi" w:hAnsiTheme="majorBidi" w:cstheme="majorBidi"/>
                <w:b/>
                <w:bCs/>
                <w:i/>
                <w:iCs/>
                <w:sz w:val="28"/>
                <w:szCs w:val="28"/>
              </w:rPr>
              <w:lastRenderedPageBreak/>
              <w:t>Cell 010 3i/p NAND</w:t>
            </w:r>
          </w:p>
        </w:tc>
      </w:tr>
      <w:tr w:rsidR="00B81A15" w:rsidRPr="00B52014" w:rsidTr="00CE03A2">
        <w:trPr>
          <w:jc w:val="center"/>
        </w:trPr>
        <w:tc>
          <w:tcPr>
            <w:tcW w:w="3192" w:type="dxa"/>
          </w:tcPr>
          <w:p w:rsidR="00B81A15" w:rsidRPr="00C47F47" w:rsidRDefault="00B81A15" w:rsidP="00CE03A2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Truth Table</w: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665"/>
              <w:gridCol w:w="620"/>
              <w:gridCol w:w="628"/>
              <w:gridCol w:w="562"/>
            </w:tblGrid>
            <w:tr w:rsidR="00B81A15" w:rsidTr="00CE03A2">
              <w:tc>
                <w:tcPr>
                  <w:tcW w:w="665" w:type="dxa"/>
                </w:tcPr>
                <w:p w:rsidR="00B81A15" w:rsidRDefault="00B81A15" w:rsidP="00CE03A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A</w:t>
                  </w:r>
                </w:p>
              </w:tc>
              <w:tc>
                <w:tcPr>
                  <w:tcW w:w="620" w:type="dxa"/>
                </w:tcPr>
                <w:p w:rsidR="00B81A15" w:rsidRDefault="00B81A15" w:rsidP="00CE03A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B</w:t>
                  </w:r>
                </w:p>
              </w:tc>
              <w:tc>
                <w:tcPr>
                  <w:tcW w:w="628" w:type="dxa"/>
                </w:tcPr>
                <w:p w:rsidR="00B81A15" w:rsidRDefault="00B81A15" w:rsidP="00CE03A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C</w:t>
                  </w:r>
                </w:p>
              </w:tc>
              <w:tc>
                <w:tcPr>
                  <w:tcW w:w="562" w:type="dxa"/>
                </w:tcPr>
                <w:p w:rsidR="00B81A15" w:rsidRDefault="00B81A15" w:rsidP="00CE03A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F</w:t>
                  </w:r>
                </w:p>
              </w:tc>
            </w:tr>
            <w:tr w:rsidR="00B81A15" w:rsidTr="00CE03A2">
              <w:tc>
                <w:tcPr>
                  <w:tcW w:w="665" w:type="dxa"/>
                </w:tcPr>
                <w:p w:rsidR="00B81A15" w:rsidRDefault="00B81A15" w:rsidP="00CE03A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620" w:type="dxa"/>
                </w:tcPr>
                <w:p w:rsidR="00B81A15" w:rsidRDefault="00B81A15" w:rsidP="00CE03A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628" w:type="dxa"/>
                </w:tcPr>
                <w:p w:rsidR="00B81A15" w:rsidRDefault="00B81A15" w:rsidP="00CE03A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62" w:type="dxa"/>
                </w:tcPr>
                <w:p w:rsidR="00B81A15" w:rsidRDefault="00B81A15" w:rsidP="00CE03A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</w:tr>
            <w:tr w:rsidR="00B81A15" w:rsidTr="00CE03A2">
              <w:tc>
                <w:tcPr>
                  <w:tcW w:w="665" w:type="dxa"/>
                </w:tcPr>
                <w:p w:rsidR="00B81A15" w:rsidRDefault="00B81A15" w:rsidP="00CE03A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620" w:type="dxa"/>
                </w:tcPr>
                <w:p w:rsidR="00B81A15" w:rsidRDefault="00B81A15" w:rsidP="00CE03A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628" w:type="dxa"/>
                </w:tcPr>
                <w:p w:rsidR="00B81A15" w:rsidRDefault="00B81A15" w:rsidP="00CE03A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62" w:type="dxa"/>
                </w:tcPr>
                <w:p w:rsidR="00B81A15" w:rsidRDefault="00B81A15" w:rsidP="00CE03A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</w:tr>
            <w:tr w:rsidR="00B81A15" w:rsidTr="00CE03A2">
              <w:tc>
                <w:tcPr>
                  <w:tcW w:w="665" w:type="dxa"/>
                </w:tcPr>
                <w:p w:rsidR="00B81A15" w:rsidRDefault="00B81A15" w:rsidP="00CE03A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620" w:type="dxa"/>
                </w:tcPr>
                <w:p w:rsidR="00B81A15" w:rsidRDefault="00B81A15" w:rsidP="00CE03A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628" w:type="dxa"/>
                </w:tcPr>
                <w:p w:rsidR="00B81A15" w:rsidRDefault="00B81A15" w:rsidP="00CE03A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62" w:type="dxa"/>
                </w:tcPr>
                <w:p w:rsidR="00B81A15" w:rsidRDefault="00B81A15" w:rsidP="00CE03A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</w:tr>
            <w:tr w:rsidR="00B81A15" w:rsidTr="00CE03A2">
              <w:tc>
                <w:tcPr>
                  <w:tcW w:w="665" w:type="dxa"/>
                </w:tcPr>
                <w:p w:rsidR="00B81A15" w:rsidRDefault="00B81A15" w:rsidP="00CE03A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620" w:type="dxa"/>
                </w:tcPr>
                <w:p w:rsidR="00B81A15" w:rsidRDefault="00B81A15" w:rsidP="00CE03A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628" w:type="dxa"/>
                </w:tcPr>
                <w:p w:rsidR="00B81A15" w:rsidRDefault="00B81A15" w:rsidP="00CE03A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62" w:type="dxa"/>
                </w:tcPr>
                <w:p w:rsidR="00B81A15" w:rsidRDefault="00B81A15" w:rsidP="00CE03A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</w:tr>
            <w:tr w:rsidR="00B81A15" w:rsidTr="00CE03A2">
              <w:tc>
                <w:tcPr>
                  <w:tcW w:w="665" w:type="dxa"/>
                </w:tcPr>
                <w:p w:rsidR="00B81A15" w:rsidRDefault="00B81A15" w:rsidP="00CE03A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620" w:type="dxa"/>
                </w:tcPr>
                <w:p w:rsidR="00B81A15" w:rsidRDefault="00B81A15" w:rsidP="00CE03A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628" w:type="dxa"/>
                </w:tcPr>
                <w:p w:rsidR="00B81A15" w:rsidRDefault="00B81A15" w:rsidP="00CE03A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62" w:type="dxa"/>
                </w:tcPr>
                <w:p w:rsidR="00B81A15" w:rsidRDefault="00B81A15" w:rsidP="00CE03A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</w:tr>
            <w:tr w:rsidR="00B81A15" w:rsidTr="00CE03A2">
              <w:tc>
                <w:tcPr>
                  <w:tcW w:w="665" w:type="dxa"/>
                </w:tcPr>
                <w:p w:rsidR="00B81A15" w:rsidRDefault="00B81A15" w:rsidP="00CE03A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620" w:type="dxa"/>
                </w:tcPr>
                <w:p w:rsidR="00B81A15" w:rsidRDefault="00B81A15" w:rsidP="00CE03A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628" w:type="dxa"/>
                </w:tcPr>
                <w:p w:rsidR="00B81A15" w:rsidRDefault="00B81A15" w:rsidP="00CE03A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62" w:type="dxa"/>
                </w:tcPr>
                <w:p w:rsidR="00B81A15" w:rsidRDefault="00B81A15" w:rsidP="00CE03A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</w:tr>
            <w:tr w:rsidR="00B81A15" w:rsidTr="00CE03A2">
              <w:tc>
                <w:tcPr>
                  <w:tcW w:w="665" w:type="dxa"/>
                </w:tcPr>
                <w:p w:rsidR="00B81A15" w:rsidRDefault="00B81A15" w:rsidP="00CE03A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620" w:type="dxa"/>
                </w:tcPr>
                <w:p w:rsidR="00B81A15" w:rsidRDefault="00B81A15" w:rsidP="00CE03A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628" w:type="dxa"/>
                </w:tcPr>
                <w:p w:rsidR="00B81A15" w:rsidRDefault="00B81A15" w:rsidP="00CE03A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62" w:type="dxa"/>
                </w:tcPr>
                <w:p w:rsidR="00B81A15" w:rsidRDefault="00B81A15" w:rsidP="00CE03A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</w:tr>
            <w:tr w:rsidR="00B81A15" w:rsidTr="00CE03A2">
              <w:tc>
                <w:tcPr>
                  <w:tcW w:w="665" w:type="dxa"/>
                </w:tcPr>
                <w:p w:rsidR="00B81A15" w:rsidRDefault="00B81A15" w:rsidP="00CE03A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620" w:type="dxa"/>
                </w:tcPr>
                <w:p w:rsidR="00B81A15" w:rsidRDefault="00B81A15" w:rsidP="00CE03A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628" w:type="dxa"/>
                </w:tcPr>
                <w:p w:rsidR="00B81A15" w:rsidRDefault="00B81A15" w:rsidP="00CE03A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62" w:type="dxa"/>
                </w:tcPr>
                <w:p w:rsidR="00B81A15" w:rsidRDefault="00B81A15" w:rsidP="00CE03A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</w:tbl>
          <w:p w:rsidR="00B81A15" w:rsidRPr="00B52014" w:rsidRDefault="00B81A15" w:rsidP="00CE03A2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3192" w:type="dxa"/>
          </w:tcPr>
          <w:p w:rsidR="00B81A15" w:rsidRPr="00C47F47" w:rsidRDefault="00B81A15" w:rsidP="00CE03A2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Symbol</w:t>
            </w:r>
          </w:p>
          <w:p w:rsidR="00B81A15" w:rsidRPr="00B52014" w:rsidRDefault="00B81A15" w:rsidP="00CE03A2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drawing>
                <wp:inline distT="0" distB="0" distL="0" distR="0" wp14:anchorId="6EB44377" wp14:editId="148D2BFC">
                  <wp:extent cx="2429214" cy="2210108"/>
                  <wp:effectExtent l="0" t="0" r="0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nand 3ip.PNG"/>
                          <pic:cNvPicPr/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29214" cy="221010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92" w:type="dxa"/>
          </w:tcPr>
          <w:p w:rsidR="00B81A15" w:rsidRPr="00C47F47" w:rsidRDefault="00B81A15" w:rsidP="00CE03A2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Pin Capacitance</w: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1191"/>
              <w:gridCol w:w="1374"/>
            </w:tblGrid>
            <w:tr w:rsidR="00B81A15" w:rsidTr="00CE03A2">
              <w:tc>
                <w:tcPr>
                  <w:tcW w:w="1480" w:type="dxa"/>
                </w:tcPr>
                <w:p w:rsidR="00B81A15" w:rsidRDefault="00B81A15" w:rsidP="00CE03A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Pin</w:t>
                  </w:r>
                </w:p>
              </w:tc>
              <w:tc>
                <w:tcPr>
                  <w:tcW w:w="1481" w:type="dxa"/>
                </w:tcPr>
                <w:p w:rsidR="00B81A15" w:rsidRDefault="00B81A15" w:rsidP="00CE03A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Cap[pF]</w:t>
                  </w:r>
                </w:p>
              </w:tc>
            </w:tr>
            <w:tr w:rsidR="00B81A15" w:rsidTr="00CE03A2">
              <w:tc>
                <w:tcPr>
                  <w:tcW w:w="1480" w:type="dxa"/>
                </w:tcPr>
                <w:p w:rsidR="00B81A15" w:rsidRDefault="00B81A15" w:rsidP="00CE03A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A</w:t>
                  </w:r>
                </w:p>
              </w:tc>
              <w:tc>
                <w:tcPr>
                  <w:tcW w:w="1481" w:type="dxa"/>
                </w:tcPr>
                <w:p w:rsidR="00B81A15" w:rsidRDefault="00B81A15" w:rsidP="00CE03A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  <w:rtl/>
                      <w:lang w:bidi="ar-EG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0799</w:t>
                  </w:r>
                </w:p>
              </w:tc>
            </w:tr>
            <w:tr w:rsidR="00B81A15" w:rsidTr="00CE03A2">
              <w:tc>
                <w:tcPr>
                  <w:tcW w:w="1480" w:type="dxa"/>
                </w:tcPr>
                <w:p w:rsidR="00B81A15" w:rsidRDefault="00B81A15" w:rsidP="00CE03A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B</w:t>
                  </w:r>
                </w:p>
              </w:tc>
              <w:tc>
                <w:tcPr>
                  <w:tcW w:w="1481" w:type="dxa"/>
                </w:tcPr>
                <w:p w:rsidR="00B81A15" w:rsidRDefault="00B81A15" w:rsidP="00B81A1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0803</w:t>
                  </w:r>
                </w:p>
              </w:tc>
            </w:tr>
            <w:tr w:rsidR="00B81A15" w:rsidTr="00CE03A2">
              <w:tc>
                <w:tcPr>
                  <w:tcW w:w="1480" w:type="dxa"/>
                </w:tcPr>
                <w:p w:rsidR="00B81A15" w:rsidRDefault="00B81A15" w:rsidP="00CE03A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C</w:t>
                  </w:r>
                </w:p>
              </w:tc>
              <w:tc>
                <w:tcPr>
                  <w:tcW w:w="1481" w:type="dxa"/>
                </w:tcPr>
                <w:p w:rsidR="00B81A15" w:rsidRDefault="00B81A15" w:rsidP="003E7A8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0</w:t>
                  </w:r>
                  <w:r w:rsidR="003E7A84">
                    <w:rPr>
                      <w:rFonts w:asciiTheme="majorBidi" w:hAnsiTheme="majorBidi" w:cstheme="majorBidi"/>
                      <w:sz w:val="28"/>
                      <w:szCs w:val="28"/>
                    </w:rPr>
                    <w:t>82</w:t>
                  </w:r>
                </w:p>
              </w:tc>
            </w:tr>
          </w:tbl>
          <w:p w:rsidR="00B81A15" w:rsidRPr="00B52014" w:rsidRDefault="00B81A15" w:rsidP="00CE03A2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</w:tr>
      <w:tr w:rsidR="00B81A15" w:rsidRPr="00B52014" w:rsidTr="00CE03A2">
        <w:trPr>
          <w:jc w:val="center"/>
        </w:trPr>
        <w:tc>
          <w:tcPr>
            <w:tcW w:w="3192" w:type="dxa"/>
          </w:tcPr>
          <w:p w:rsidR="00B81A15" w:rsidRPr="00C47F47" w:rsidRDefault="00B81A15" w:rsidP="00CE03A2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Size</w:t>
            </w:r>
          </w:p>
        </w:tc>
        <w:tc>
          <w:tcPr>
            <w:tcW w:w="3192" w:type="dxa"/>
          </w:tcPr>
          <w:p w:rsidR="00B81A15" w:rsidRPr="00B52014" w:rsidRDefault="003E7A84" w:rsidP="00CE03A2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184.03125</w:t>
            </w:r>
          </w:p>
        </w:tc>
        <w:tc>
          <w:tcPr>
            <w:tcW w:w="3192" w:type="dxa"/>
          </w:tcPr>
          <w:p w:rsidR="00B81A15" w:rsidRPr="00496670" w:rsidRDefault="00B81A15" w:rsidP="00CE03A2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  <w:vertAlign w:val="superscript"/>
              </w:rPr>
            </w:pPr>
            <w:r>
              <w:rPr>
                <w:rFonts w:asciiTheme="majorBidi" w:hAnsiTheme="majorBidi" w:cstheme="majorBidi"/>
                <w:noProof w:val="0"/>
                <w:sz w:val="28"/>
                <w:szCs w:val="28"/>
              </w:rPr>
              <w:t>µm</w:t>
            </w:r>
            <w:r>
              <w:rPr>
                <w:rFonts w:asciiTheme="majorBidi" w:hAnsiTheme="majorBidi" w:cstheme="majorBidi"/>
                <w:noProof w:val="0"/>
                <w:sz w:val="28"/>
                <w:szCs w:val="28"/>
                <w:vertAlign w:val="superscript"/>
              </w:rPr>
              <w:t>2</w:t>
            </w:r>
          </w:p>
        </w:tc>
      </w:tr>
      <w:tr w:rsidR="00B81A15" w:rsidRPr="00B52014" w:rsidTr="00CE03A2">
        <w:trPr>
          <w:jc w:val="center"/>
        </w:trPr>
        <w:tc>
          <w:tcPr>
            <w:tcW w:w="3192" w:type="dxa"/>
          </w:tcPr>
          <w:p w:rsidR="00B81A15" w:rsidRPr="00C47F47" w:rsidRDefault="00B81A15" w:rsidP="00CE03A2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Dynamic power dissipation</w:t>
            </w:r>
          </w:p>
        </w:tc>
        <w:tc>
          <w:tcPr>
            <w:tcW w:w="3192" w:type="dxa"/>
            <w:vAlign w:val="center"/>
          </w:tcPr>
          <w:p w:rsidR="00B81A15" w:rsidRPr="00B52014" w:rsidRDefault="003E7A84" w:rsidP="00CE03A2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37.6</w:t>
            </w:r>
          </w:p>
        </w:tc>
        <w:tc>
          <w:tcPr>
            <w:tcW w:w="3192" w:type="dxa"/>
            <w:vAlign w:val="center"/>
          </w:tcPr>
          <w:p w:rsidR="00B81A15" w:rsidRPr="00496670" w:rsidRDefault="00B81A15" w:rsidP="00CE03A2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496670">
              <w:rPr>
                <w:rFonts w:asciiTheme="majorBidi" w:hAnsiTheme="majorBidi" w:cstheme="majorBidi"/>
                <w:noProof w:val="0"/>
                <w:sz w:val="28"/>
                <w:szCs w:val="28"/>
              </w:rPr>
              <w:t>µWatt/ MHz</w:t>
            </w:r>
          </w:p>
        </w:tc>
      </w:tr>
      <w:tr w:rsidR="00B81A15" w:rsidRPr="00B52014" w:rsidTr="00CE03A2">
        <w:trPr>
          <w:jc w:val="center"/>
        </w:trPr>
        <w:tc>
          <w:tcPr>
            <w:tcW w:w="9576" w:type="dxa"/>
            <w:gridSpan w:val="3"/>
          </w:tcPr>
          <w:p w:rsidR="00C14A55" w:rsidRDefault="00C14A55" w:rsidP="00CE03A2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</w:p>
          <w:p w:rsidR="00B81A15" w:rsidRPr="00C47F47" w:rsidRDefault="0053113E" w:rsidP="00C14A55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Prop</w:t>
            </w:r>
            <w:r w:rsidR="00B81A15"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agation Delay</w:t>
            </w:r>
          </w:p>
          <w:tbl>
            <w:tblPr>
              <w:tblStyle w:val="TableGrid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2490"/>
              <w:gridCol w:w="1557"/>
              <w:gridCol w:w="1558"/>
              <w:gridCol w:w="1557"/>
              <w:gridCol w:w="1558"/>
            </w:tblGrid>
            <w:tr w:rsidR="00B81A15" w:rsidTr="00F50A9A">
              <w:trPr>
                <w:jc w:val="center"/>
              </w:trPr>
              <w:tc>
                <w:tcPr>
                  <w:tcW w:w="2490" w:type="dxa"/>
                </w:tcPr>
                <w:p w:rsidR="00B81A15" w:rsidRDefault="00B81A15" w:rsidP="00CE03A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</w:p>
              </w:tc>
              <w:tc>
                <w:tcPr>
                  <w:tcW w:w="3115" w:type="dxa"/>
                  <w:gridSpan w:val="2"/>
                </w:tcPr>
                <w:p w:rsidR="00B81A15" w:rsidRDefault="00B81A15" w:rsidP="00CE03A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Rise LH Transition</w:t>
                  </w:r>
                </w:p>
              </w:tc>
              <w:tc>
                <w:tcPr>
                  <w:tcW w:w="3115" w:type="dxa"/>
                  <w:gridSpan w:val="2"/>
                </w:tcPr>
                <w:p w:rsidR="00B81A15" w:rsidRDefault="00B81A15" w:rsidP="00CE03A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Fall HL Transition</w:t>
                  </w:r>
                </w:p>
              </w:tc>
            </w:tr>
            <w:tr w:rsidR="00B81A15" w:rsidTr="00F50A9A">
              <w:trPr>
                <w:jc w:val="center"/>
              </w:trPr>
              <w:tc>
                <w:tcPr>
                  <w:tcW w:w="2490" w:type="dxa"/>
                </w:tcPr>
                <w:p w:rsidR="00B81A15" w:rsidRDefault="00B81A15" w:rsidP="00CE03A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Input Slope [ns]</w:t>
                  </w:r>
                </w:p>
              </w:tc>
              <w:tc>
                <w:tcPr>
                  <w:tcW w:w="1557" w:type="dxa"/>
                </w:tcPr>
                <w:p w:rsidR="00B81A15" w:rsidRDefault="00B81A15" w:rsidP="00CE03A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5</w:t>
                  </w:r>
                </w:p>
              </w:tc>
              <w:tc>
                <w:tcPr>
                  <w:tcW w:w="1558" w:type="dxa"/>
                </w:tcPr>
                <w:p w:rsidR="00B81A15" w:rsidRDefault="00B81A15" w:rsidP="00CE03A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</w:t>
                  </w:r>
                </w:p>
              </w:tc>
              <w:tc>
                <w:tcPr>
                  <w:tcW w:w="1557" w:type="dxa"/>
                </w:tcPr>
                <w:p w:rsidR="00B81A15" w:rsidRDefault="00B81A15" w:rsidP="00CE03A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5</w:t>
                  </w:r>
                </w:p>
              </w:tc>
              <w:tc>
                <w:tcPr>
                  <w:tcW w:w="1558" w:type="dxa"/>
                </w:tcPr>
                <w:p w:rsidR="00B81A15" w:rsidRDefault="00B81A15" w:rsidP="00CE03A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</w:t>
                  </w:r>
                </w:p>
              </w:tc>
            </w:tr>
            <w:tr w:rsidR="00B81A15" w:rsidTr="00F50A9A">
              <w:trPr>
                <w:jc w:val="center"/>
              </w:trPr>
              <w:tc>
                <w:tcPr>
                  <w:tcW w:w="2490" w:type="dxa"/>
                </w:tcPr>
                <w:p w:rsidR="00B81A15" w:rsidRDefault="00B81A15" w:rsidP="00CE03A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Delay A=&gt;F</w:t>
                  </w:r>
                </w:p>
              </w:tc>
              <w:tc>
                <w:tcPr>
                  <w:tcW w:w="1557" w:type="dxa"/>
                </w:tcPr>
                <w:p w:rsidR="003E7A84" w:rsidRDefault="00B81A15" w:rsidP="003E7A8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  <w:r w:rsidR="00D56F07">
                    <w:rPr>
                      <w:rFonts w:asciiTheme="majorBidi" w:hAnsiTheme="majorBidi" w:cstheme="majorBidi"/>
                      <w:sz w:val="28"/>
                      <w:szCs w:val="28"/>
                    </w:rPr>
                    <w:t>.8</w:t>
                  </w:r>
                </w:p>
              </w:tc>
              <w:tc>
                <w:tcPr>
                  <w:tcW w:w="1558" w:type="dxa"/>
                </w:tcPr>
                <w:p w:rsidR="00B81A15" w:rsidRDefault="00B81A15" w:rsidP="003E7A8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.</w:t>
                  </w:r>
                  <w:r w:rsidR="00D56F07">
                    <w:rPr>
                      <w:rFonts w:asciiTheme="majorBidi" w:hAnsiTheme="majorBidi" w:cstheme="majorBidi"/>
                      <w:sz w:val="28"/>
                      <w:szCs w:val="28"/>
                    </w:rPr>
                    <w:t>075</w:t>
                  </w:r>
                </w:p>
              </w:tc>
              <w:tc>
                <w:tcPr>
                  <w:tcW w:w="1557" w:type="dxa"/>
                </w:tcPr>
                <w:p w:rsidR="00B81A15" w:rsidRDefault="00D56F07" w:rsidP="00CE03A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675</w:t>
                  </w:r>
                </w:p>
              </w:tc>
              <w:tc>
                <w:tcPr>
                  <w:tcW w:w="1558" w:type="dxa"/>
                </w:tcPr>
                <w:p w:rsidR="00B81A15" w:rsidRDefault="00D56F07" w:rsidP="00CE03A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95</w:t>
                  </w:r>
                </w:p>
              </w:tc>
            </w:tr>
            <w:tr w:rsidR="00B81A15" w:rsidTr="00F50A9A">
              <w:trPr>
                <w:jc w:val="center"/>
              </w:trPr>
              <w:tc>
                <w:tcPr>
                  <w:tcW w:w="2490" w:type="dxa"/>
                </w:tcPr>
                <w:p w:rsidR="00B81A15" w:rsidRDefault="00B81A15" w:rsidP="00CE03A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Delay B=&gt;F</w:t>
                  </w:r>
                </w:p>
              </w:tc>
              <w:tc>
                <w:tcPr>
                  <w:tcW w:w="1557" w:type="dxa"/>
                </w:tcPr>
                <w:p w:rsidR="00B81A15" w:rsidRDefault="00B81A15" w:rsidP="003E7A8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</w:t>
                  </w:r>
                  <w:r w:rsidR="00D56F07">
                    <w:rPr>
                      <w:rFonts w:asciiTheme="majorBidi" w:hAnsiTheme="majorBidi" w:cstheme="majorBidi"/>
                      <w:sz w:val="28"/>
                      <w:szCs w:val="28"/>
                    </w:rPr>
                    <w:t>875</w:t>
                  </w:r>
                </w:p>
              </w:tc>
              <w:tc>
                <w:tcPr>
                  <w:tcW w:w="1558" w:type="dxa"/>
                </w:tcPr>
                <w:p w:rsidR="00B81A15" w:rsidRDefault="00B81A15" w:rsidP="003E7A8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1557" w:type="dxa"/>
                </w:tcPr>
                <w:p w:rsidR="00B81A15" w:rsidRDefault="00D56F07" w:rsidP="00CE03A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625</w:t>
                  </w:r>
                </w:p>
              </w:tc>
              <w:tc>
                <w:tcPr>
                  <w:tcW w:w="1558" w:type="dxa"/>
                </w:tcPr>
                <w:p w:rsidR="00B81A15" w:rsidRDefault="00D56F07" w:rsidP="00CE03A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  <w:rtl/>
                      <w:lang w:bidi="ar-EG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9</w:t>
                  </w:r>
                </w:p>
              </w:tc>
            </w:tr>
            <w:tr w:rsidR="00B81A15" w:rsidTr="00F50A9A">
              <w:trPr>
                <w:jc w:val="center"/>
              </w:trPr>
              <w:tc>
                <w:tcPr>
                  <w:tcW w:w="2490" w:type="dxa"/>
                </w:tcPr>
                <w:p w:rsidR="00B81A15" w:rsidRDefault="00B81A15" w:rsidP="00CE03A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Delay C=&gt;F</w:t>
                  </w:r>
                </w:p>
              </w:tc>
              <w:tc>
                <w:tcPr>
                  <w:tcW w:w="1557" w:type="dxa"/>
                </w:tcPr>
                <w:p w:rsidR="00B81A15" w:rsidRDefault="00B81A15" w:rsidP="003E7A8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</w:t>
                  </w:r>
                  <w:r w:rsidR="00D56F07">
                    <w:rPr>
                      <w:rFonts w:asciiTheme="majorBidi" w:hAnsiTheme="majorBidi" w:cstheme="majorBidi"/>
                      <w:sz w:val="28"/>
                      <w:szCs w:val="28"/>
                    </w:rPr>
                    <w:t>675</w:t>
                  </w:r>
                </w:p>
              </w:tc>
              <w:tc>
                <w:tcPr>
                  <w:tcW w:w="1558" w:type="dxa"/>
                </w:tcPr>
                <w:p w:rsidR="00B81A15" w:rsidRDefault="003E7A84" w:rsidP="00CE03A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  <w:r w:rsidR="00D56F07">
                    <w:rPr>
                      <w:rFonts w:asciiTheme="majorBidi" w:hAnsiTheme="majorBidi" w:cstheme="majorBidi"/>
                      <w:sz w:val="28"/>
                      <w:szCs w:val="28"/>
                    </w:rPr>
                    <w:t>.9</w:t>
                  </w:r>
                </w:p>
              </w:tc>
              <w:tc>
                <w:tcPr>
                  <w:tcW w:w="1557" w:type="dxa"/>
                </w:tcPr>
                <w:p w:rsidR="00B81A15" w:rsidRDefault="00D56F07" w:rsidP="00CE03A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5</w:t>
                  </w:r>
                </w:p>
              </w:tc>
              <w:tc>
                <w:tcPr>
                  <w:tcW w:w="1558" w:type="dxa"/>
                </w:tcPr>
                <w:p w:rsidR="00B81A15" w:rsidRDefault="00D56F07" w:rsidP="00CE03A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75</w:t>
                  </w:r>
                </w:p>
              </w:tc>
            </w:tr>
          </w:tbl>
          <w:p w:rsidR="00B81A15" w:rsidRPr="00B52014" w:rsidRDefault="00B81A15" w:rsidP="00CE03A2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br/>
            </w:r>
          </w:p>
        </w:tc>
      </w:tr>
      <w:bookmarkEnd w:id="5"/>
      <w:bookmarkEnd w:id="6"/>
      <w:bookmarkEnd w:id="7"/>
    </w:tbl>
    <w:p w:rsidR="00C62851" w:rsidRDefault="00C62851" w:rsidP="00990B90">
      <w:pPr>
        <w:bidi w:val="0"/>
        <w:jc w:val="both"/>
        <w:rPr>
          <w:sz w:val="28"/>
          <w:szCs w:val="28"/>
        </w:rPr>
      </w:pPr>
    </w:p>
    <w:p w:rsidR="00310FF8" w:rsidRDefault="00310FF8">
      <w:pPr>
        <w:bidi w:val="0"/>
        <w:rPr>
          <w:sz w:val="28"/>
          <w:szCs w:val="28"/>
        </w:rPr>
      </w:pPr>
    </w:p>
    <w:p w:rsidR="00310FF8" w:rsidRDefault="00310FF8">
      <w:pPr>
        <w:bidi w:val="0"/>
        <w:rPr>
          <w:sz w:val="28"/>
          <w:szCs w:val="28"/>
        </w:rPr>
      </w:pPr>
      <w:r>
        <w:rPr>
          <w:sz w:val="28"/>
          <w:szCs w:val="28"/>
        </w:rPr>
        <w:br w:type="page"/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546"/>
        <w:gridCol w:w="4416"/>
        <w:gridCol w:w="2614"/>
      </w:tblGrid>
      <w:tr w:rsidR="009616EA" w:rsidRPr="00B52014" w:rsidTr="00660EC5">
        <w:trPr>
          <w:jc w:val="center"/>
        </w:trPr>
        <w:tc>
          <w:tcPr>
            <w:tcW w:w="9576" w:type="dxa"/>
            <w:gridSpan w:val="3"/>
            <w:vAlign w:val="center"/>
          </w:tcPr>
          <w:p w:rsidR="009616EA" w:rsidRPr="00C47F47" w:rsidRDefault="009616EA" w:rsidP="009616EA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i/>
                <w:iCs/>
                <w:sz w:val="28"/>
                <w:szCs w:val="28"/>
              </w:rPr>
            </w:pPr>
            <w:r>
              <w:rPr>
                <w:rFonts w:asciiTheme="majorBidi" w:hAnsiTheme="majorBidi" w:cstheme="majorBidi"/>
                <w:b/>
                <w:bCs/>
                <w:i/>
                <w:iCs/>
                <w:sz w:val="28"/>
                <w:szCs w:val="28"/>
              </w:rPr>
              <w:lastRenderedPageBreak/>
              <w:t>Cell 011 3i/p NAND</w:t>
            </w:r>
          </w:p>
        </w:tc>
      </w:tr>
      <w:tr w:rsidR="009616EA" w:rsidRPr="00B52014" w:rsidTr="00660EC5">
        <w:trPr>
          <w:jc w:val="center"/>
        </w:trPr>
        <w:tc>
          <w:tcPr>
            <w:tcW w:w="3192" w:type="dxa"/>
          </w:tcPr>
          <w:p w:rsidR="009616EA" w:rsidRPr="00C47F47" w:rsidRDefault="009616EA" w:rsidP="00660EC5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Truth Table</w: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622"/>
              <w:gridCol w:w="582"/>
              <w:gridCol w:w="588"/>
              <w:gridCol w:w="528"/>
            </w:tblGrid>
            <w:tr w:rsidR="009616EA" w:rsidTr="00660EC5">
              <w:tc>
                <w:tcPr>
                  <w:tcW w:w="665" w:type="dxa"/>
                </w:tcPr>
                <w:p w:rsidR="009616EA" w:rsidRDefault="009616EA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A</w:t>
                  </w:r>
                </w:p>
              </w:tc>
              <w:tc>
                <w:tcPr>
                  <w:tcW w:w="620" w:type="dxa"/>
                </w:tcPr>
                <w:p w:rsidR="009616EA" w:rsidRDefault="009616EA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B</w:t>
                  </w:r>
                </w:p>
              </w:tc>
              <w:tc>
                <w:tcPr>
                  <w:tcW w:w="628" w:type="dxa"/>
                </w:tcPr>
                <w:p w:rsidR="009616EA" w:rsidRDefault="009616EA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C</w:t>
                  </w:r>
                </w:p>
              </w:tc>
              <w:tc>
                <w:tcPr>
                  <w:tcW w:w="562" w:type="dxa"/>
                </w:tcPr>
                <w:p w:rsidR="009616EA" w:rsidRDefault="009616EA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F</w:t>
                  </w:r>
                </w:p>
              </w:tc>
            </w:tr>
            <w:tr w:rsidR="009616EA" w:rsidTr="00660EC5">
              <w:tc>
                <w:tcPr>
                  <w:tcW w:w="665" w:type="dxa"/>
                </w:tcPr>
                <w:p w:rsidR="009616EA" w:rsidRDefault="009616EA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620" w:type="dxa"/>
                </w:tcPr>
                <w:p w:rsidR="009616EA" w:rsidRDefault="009616EA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628" w:type="dxa"/>
                </w:tcPr>
                <w:p w:rsidR="009616EA" w:rsidRDefault="009616EA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62" w:type="dxa"/>
                </w:tcPr>
                <w:p w:rsidR="009616EA" w:rsidRDefault="009616EA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</w:tr>
            <w:tr w:rsidR="009616EA" w:rsidTr="00660EC5">
              <w:tc>
                <w:tcPr>
                  <w:tcW w:w="665" w:type="dxa"/>
                </w:tcPr>
                <w:p w:rsidR="009616EA" w:rsidRDefault="009616EA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620" w:type="dxa"/>
                </w:tcPr>
                <w:p w:rsidR="009616EA" w:rsidRDefault="009616EA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628" w:type="dxa"/>
                </w:tcPr>
                <w:p w:rsidR="009616EA" w:rsidRDefault="009616EA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62" w:type="dxa"/>
                </w:tcPr>
                <w:p w:rsidR="009616EA" w:rsidRDefault="009616EA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</w:tr>
            <w:tr w:rsidR="009616EA" w:rsidTr="00660EC5">
              <w:tc>
                <w:tcPr>
                  <w:tcW w:w="665" w:type="dxa"/>
                </w:tcPr>
                <w:p w:rsidR="009616EA" w:rsidRDefault="009616EA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620" w:type="dxa"/>
                </w:tcPr>
                <w:p w:rsidR="009616EA" w:rsidRDefault="009616EA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628" w:type="dxa"/>
                </w:tcPr>
                <w:p w:rsidR="009616EA" w:rsidRDefault="009616EA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62" w:type="dxa"/>
                </w:tcPr>
                <w:p w:rsidR="009616EA" w:rsidRDefault="009616EA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</w:tr>
            <w:tr w:rsidR="009616EA" w:rsidTr="00660EC5">
              <w:tc>
                <w:tcPr>
                  <w:tcW w:w="665" w:type="dxa"/>
                </w:tcPr>
                <w:p w:rsidR="009616EA" w:rsidRDefault="009616EA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620" w:type="dxa"/>
                </w:tcPr>
                <w:p w:rsidR="009616EA" w:rsidRDefault="009616EA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628" w:type="dxa"/>
                </w:tcPr>
                <w:p w:rsidR="009616EA" w:rsidRDefault="009616EA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62" w:type="dxa"/>
                </w:tcPr>
                <w:p w:rsidR="009616EA" w:rsidRDefault="009616EA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</w:tr>
            <w:tr w:rsidR="009616EA" w:rsidTr="00660EC5">
              <w:tc>
                <w:tcPr>
                  <w:tcW w:w="665" w:type="dxa"/>
                </w:tcPr>
                <w:p w:rsidR="009616EA" w:rsidRDefault="009616EA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620" w:type="dxa"/>
                </w:tcPr>
                <w:p w:rsidR="009616EA" w:rsidRDefault="009616EA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628" w:type="dxa"/>
                </w:tcPr>
                <w:p w:rsidR="009616EA" w:rsidRDefault="009616EA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62" w:type="dxa"/>
                </w:tcPr>
                <w:p w:rsidR="009616EA" w:rsidRDefault="009616EA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</w:tr>
            <w:tr w:rsidR="009616EA" w:rsidTr="00660EC5">
              <w:tc>
                <w:tcPr>
                  <w:tcW w:w="665" w:type="dxa"/>
                </w:tcPr>
                <w:p w:rsidR="009616EA" w:rsidRDefault="009616EA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620" w:type="dxa"/>
                </w:tcPr>
                <w:p w:rsidR="009616EA" w:rsidRDefault="009616EA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628" w:type="dxa"/>
                </w:tcPr>
                <w:p w:rsidR="009616EA" w:rsidRDefault="009616EA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62" w:type="dxa"/>
                </w:tcPr>
                <w:p w:rsidR="009616EA" w:rsidRDefault="009616EA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</w:tr>
            <w:tr w:rsidR="009616EA" w:rsidTr="00660EC5">
              <w:tc>
                <w:tcPr>
                  <w:tcW w:w="665" w:type="dxa"/>
                </w:tcPr>
                <w:p w:rsidR="009616EA" w:rsidRDefault="009616EA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620" w:type="dxa"/>
                </w:tcPr>
                <w:p w:rsidR="009616EA" w:rsidRDefault="009616EA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628" w:type="dxa"/>
                </w:tcPr>
                <w:p w:rsidR="009616EA" w:rsidRDefault="009616EA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62" w:type="dxa"/>
                </w:tcPr>
                <w:p w:rsidR="009616EA" w:rsidRDefault="009616EA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</w:tr>
            <w:tr w:rsidR="009616EA" w:rsidTr="00660EC5">
              <w:tc>
                <w:tcPr>
                  <w:tcW w:w="665" w:type="dxa"/>
                </w:tcPr>
                <w:p w:rsidR="009616EA" w:rsidRDefault="009616EA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620" w:type="dxa"/>
                </w:tcPr>
                <w:p w:rsidR="009616EA" w:rsidRDefault="009616EA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628" w:type="dxa"/>
                </w:tcPr>
                <w:p w:rsidR="009616EA" w:rsidRDefault="009616EA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62" w:type="dxa"/>
                </w:tcPr>
                <w:p w:rsidR="009616EA" w:rsidRDefault="009616EA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</w:tbl>
          <w:p w:rsidR="009616EA" w:rsidRPr="00B52014" w:rsidRDefault="009616EA" w:rsidP="00660EC5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3192" w:type="dxa"/>
          </w:tcPr>
          <w:p w:rsidR="009616EA" w:rsidRPr="00C47F47" w:rsidRDefault="009616EA" w:rsidP="00660EC5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Symbol</w:t>
            </w:r>
          </w:p>
          <w:p w:rsidR="009616EA" w:rsidRPr="00B52014" w:rsidRDefault="009616EA" w:rsidP="00660EC5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551F45">
              <w:rPr>
                <w:rFonts w:ascii="Times New Roman" w:eastAsia="Times New Roman" w:hAnsi="Times New Roman"/>
                <w:sz w:val="20"/>
                <w:szCs w:val="20"/>
              </w:rPr>
              <w:drawing>
                <wp:inline distT="0" distB="0" distL="0" distR="0">
                  <wp:extent cx="2667000" cy="1962150"/>
                  <wp:effectExtent l="0" t="0" r="0" b="0"/>
                  <wp:docPr id="34" name="Picture 3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67000" cy="19621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92" w:type="dxa"/>
          </w:tcPr>
          <w:p w:rsidR="009616EA" w:rsidRPr="00C47F47" w:rsidRDefault="009616EA" w:rsidP="00660EC5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Pin Capacitance</w: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1062"/>
              <w:gridCol w:w="1326"/>
            </w:tblGrid>
            <w:tr w:rsidR="009616EA" w:rsidTr="00660EC5">
              <w:tc>
                <w:tcPr>
                  <w:tcW w:w="1480" w:type="dxa"/>
                </w:tcPr>
                <w:p w:rsidR="009616EA" w:rsidRDefault="009616EA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Pin</w:t>
                  </w:r>
                </w:p>
              </w:tc>
              <w:tc>
                <w:tcPr>
                  <w:tcW w:w="1481" w:type="dxa"/>
                </w:tcPr>
                <w:p w:rsidR="009616EA" w:rsidRDefault="009616EA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Cap[pF]</w:t>
                  </w:r>
                </w:p>
              </w:tc>
            </w:tr>
            <w:tr w:rsidR="009616EA" w:rsidTr="00660EC5">
              <w:tc>
                <w:tcPr>
                  <w:tcW w:w="1480" w:type="dxa"/>
                </w:tcPr>
                <w:p w:rsidR="009616EA" w:rsidRDefault="009616EA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A</w:t>
                  </w:r>
                </w:p>
              </w:tc>
              <w:tc>
                <w:tcPr>
                  <w:tcW w:w="1481" w:type="dxa"/>
                </w:tcPr>
                <w:p w:rsidR="009616EA" w:rsidRDefault="0088718A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  <w:rtl/>
                      <w:lang w:bidi="ar-EG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0906</w:t>
                  </w:r>
                </w:p>
              </w:tc>
            </w:tr>
            <w:tr w:rsidR="009616EA" w:rsidTr="00660EC5">
              <w:tc>
                <w:tcPr>
                  <w:tcW w:w="1480" w:type="dxa"/>
                </w:tcPr>
                <w:p w:rsidR="009616EA" w:rsidRDefault="009616EA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B</w:t>
                  </w:r>
                </w:p>
              </w:tc>
              <w:tc>
                <w:tcPr>
                  <w:tcW w:w="1481" w:type="dxa"/>
                </w:tcPr>
                <w:p w:rsidR="009616EA" w:rsidRDefault="0088718A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0925</w:t>
                  </w:r>
                </w:p>
              </w:tc>
            </w:tr>
            <w:tr w:rsidR="009616EA" w:rsidTr="00660EC5">
              <w:tc>
                <w:tcPr>
                  <w:tcW w:w="1480" w:type="dxa"/>
                </w:tcPr>
                <w:p w:rsidR="009616EA" w:rsidRDefault="009616EA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C</w:t>
                  </w:r>
                </w:p>
              </w:tc>
              <w:tc>
                <w:tcPr>
                  <w:tcW w:w="1481" w:type="dxa"/>
                </w:tcPr>
                <w:p w:rsidR="009616EA" w:rsidRDefault="0088718A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0929</w:t>
                  </w:r>
                </w:p>
              </w:tc>
            </w:tr>
          </w:tbl>
          <w:p w:rsidR="009616EA" w:rsidRPr="00B52014" w:rsidRDefault="009616EA" w:rsidP="00660EC5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</w:tr>
      <w:tr w:rsidR="009616EA" w:rsidRPr="00B52014" w:rsidTr="00660EC5">
        <w:trPr>
          <w:jc w:val="center"/>
        </w:trPr>
        <w:tc>
          <w:tcPr>
            <w:tcW w:w="3192" w:type="dxa"/>
          </w:tcPr>
          <w:p w:rsidR="009616EA" w:rsidRPr="00C47F47" w:rsidRDefault="009616EA" w:rsidP="00660EC5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Size</w:t>
            </w:r>
          </w:p>
        </w:tc>
        <w:tc>
          <w:tcPr>
            <w:tcW w:w="3192" w:type="dxa"/>
          </w:tcPr>
          <w:p w:rsidR="009616EA" w:rsidRPr="00B52014" w:rsidRDefault="0088718A" w:rsidP="00660EC5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115</w:t>
            </w:r>
          </w:p>
        </w:tc>
        <w:tc>
          <w:tcPr>
            <w:tcW w:w="3192" w:type="dxa"/>
          </w:tcPr>
          <w:p w:rsidR="009616EA" w:rsidRPr="00496670" w:rsidRDefault="009616EA" w:rsidP="00660EC5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  <w:vertAlign w:val="superscript"/>
              </w:rPr>
            </w:pPr>
            <w:r>
              <w:rPr>
                <w:rFonts w:asciiTheme="majorBidi" w:hAnsiTheme="majorBidi" w:cstheme="majorBidi"/>
                <w:noProof w:val="0"/>
                <w:sz w:val="28"/>
                <w:szCs w:val="28"/>
              </w:rPr>
              <w:t>µm</w:t>
            </w:r>
            <w:r>
              <w:rPr>
                <w:rFonts w:asciiTheme="majorBidi" w:hAnsiTheme="majorBidi" w:cstheme="majorBidi"/>
                <w:noProof w:val="0"/>
                <w:sz w:val="28"/>
                <w:szCs w:val="28"/>
                <w:vertAlign w:val="superscript"/>
              </w:rPr>
              <w:t>2</w:t>
            </w:r>
          </w:p>
        </w:tc>
      </w:tr>
      <w:tr w:rsidR="009616EA" w:rsidRPr="00B52014" w:rsidTr="00660EC5">
        <w:trPr>
          <w:jc w:val="center"/>
        </w:trPr>
        <w:tc>
          <w:tcPr>
            <w:tcW w:w="3192" w:type="dxa"/>
          </w:tcPr>
          <w:p w:rsidR="009616EA" w:rsidRPr="00C47F47" w:rsidRDefault="009616EA" w:rsidP="00660EC5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Dynamic power dissipation</w:t>
            </w:r>
          </w:p>
        </w:tc>
        <w:tc>
          <w:tcPr>
            <w:tcW w:w="3192" w:type="dxa"/>
            <w:vAlign w:val="center"/>
          </w:tcPr>
          <w:p w:rsidR="009616EA" w:rsidRPr="00B52014" w:rsidRDefault="0088718A" w:rsidP="00660EC5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623.455</w:t>
            </w:r>
          </w:p>
        </w:tc>
        <w:tc>
          <w:tcPr>
            <w:tcW w:w="3192" w:type="dxa"/>
            <w:vAlign w:val="center"/>
          </w:tcPr>
          <w:p w:rsidR="009616EA" w:rsidRPr="00496670" w:rsidRDefault="009616EA" w:rsidP="00660EC5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496670">
              <w:rPr>
                <w:rFonts w:asciiTheme="majorBidi" w:hAnsiTheme="majorBidi" w:cstheme="majorBidi"/>
                <w:noProof w:val="0"/>
                <w:sz w:val="28"/>
                <w:szCs w:val="28"/>
              </w:rPr>
              <w:t>µWatt/ MHz</w:t>
            </w:r>
          </w:p>
        </w:tc>
      </w:tr>
      <w:tr w:rsidR="009616EA" w:rsidRPr="00B52014" w:rsidTr="00660EC5">
        <w:trPr>
          <w:jc w:val="center"/>
        </w:trPr>
        <w:tc>
          <w:tcPr>
            <w:tcW w:w="9576" w:type="dxa"/>
            <w:gridSpan w:val="3"/>
          </w:tcPr>
          <w:p w:rsidR="009616EA" w:rsidRDefault="009616EA" w:rsidP="00660EC5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</w:p>
          <w:p w:rsidR="009616EA" w:rsidRPr="00C47F47" w:rsidRDefault="009616EA" w:rsidP="00660EC5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Prop</w:t>
            </w: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agation Delay</w:t>
            </w:r>
          </w:p>
          <w:tbl>
            <w:tblPr>
              <w:tblStyle w:val="TableGrid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2490"/>
              <w:gridCol w:w="1557"/>
              <w:gridCol w:w="1558"/>
              <w:gridCol w:w="1557"/>
              <w:gridCol w:w="1558"/>
            </w:tblGrid>
            <w:tr w:rsidR="009616EA" w:rsidTr="00F50A9A">
              <w:trPr>
                <w:jc w:val="center"/>
              </w:trPr>
              <w:tc>
                <w:tcPr>
                  <w:tcW w:w="2490" w:type="dxa"/>
                </w:tcPr>
                <w:p w:rsidR="009616EA" w:rsidRDefault="009616EA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</w:p>
              </w:tc>
              <w:tc>
                <w:tcPr>
                  <w:tcW w:w="3115" w:type="dxa"/>
                  <w:gridSpan w:val="2"/>
                </w:tcPr>
                <w:p w:rsidR="009616EA" w:rsidRDefault="009616EA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Rise LH Transition</w:t>
                  </w:r>
                </w:p>
              </w:tc>
              <w:tc>
                <w:tcPr>
                  <w:tcW w:w="3115" w:type="dxa"/>
                  <w:gridSpan w:val="2"/>
                </w:tcPr>
                <w:p w:rsidR="009616EA" w:rsidRDefault="009616EA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Fall HL Transition</w:t>
                  </w:r>
                </w:p>
              </w:tc>
            </w:tr>
            <w:tr w:rsidR="009616EA" w:rsidTr="00F50A9A">
              <w:trPr>
                <w:jc w:val="center"/>
              </w:trPr>
              <w:tc>
                <w:tcPr>
                  <w:tcW w:w="2490" w:type="dxa"/>
                </w:tcPr>
                <w:p w:rsidR="009616EA" w:rsidRDefault="009616EA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Input Slope [ns]</w:t>
                  </w:r>
                </w:p>
              </w:tc>
              <w:tc>
                <w:tcPr>
                  <w:tcW w:w="1557" w:type="dxa"/>
                </w:tcPr>
                <w:p w:rsidR="009616EA" w:rsidRDefault="009616EA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5</w:t>
                  </w:r>
                </w:p>
              </w:tc>
              <w:tc>
                <w:tcPr>
                  <w:tcW w:w="1558" w:type="dxa"/>
                </w:tcPr>
                <w:p w:rsidR="009616EA" w:rsidRDefault="009616EA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</w:t>
                  </w:r>
                </w:p>
              </w:tc>
              <w:tc>
                <w:tcPr>
                  <w:tcW w:w="1557" w:type="dxa"/>
                </w:tcPr>
                <w:p w:rsidR="009616EA" w:rsidRDefault="009616EA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5</w:t>
                  </w:r>
                </w:p>
              </w:tc>
              <w:tc>
                <w:tcPr>
                  <w:tcW w:w="1558" w:type="dxa"/>
                </w:tcPr>
                <w:p w:rsidR="009616EA" w:rsidRDefault="009616EA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</w:t>
                  </w:r>
                </w:p>
              </w:tc>
            </w:tr>
            <w:tr w:rsidR="009616EA" w:rsidTr="00F50A9A">
              <w:trPr>
                <w:jc w:val="center"/>
              </w:trPr>
              <w:tc>
                <w:tcPr>
                  <w:tcW w:w="2490" w:type="dxa"/>
                </w:tcPr>
                <w:p w:rsidR="009616EA" w:rsidRDefault="009616EA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Delay A=&gt;F</w:t>
                  </w:r>
                </w:p>
              </w:tc>
              <w:tc>
                <w:tcPr>
                  <w:tcW w:w="1557" w:type="dxa"/>
                </w:tcPr>
                <w:p w:rsidR="009616EA" w:rsidRDefault="0088718A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55</w:t>
                  </w:r>
                </w:p>
              </w:tc>
              <w:tc>
                <w:tcPr>
                  <w:tcW w:w="1558" w:type="dxa"/>
                </w:tcPr>
                <w:p w:rsidR="009616EA" w:rsidRDefault="0088718A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8</w:t>
                  </w:r>
                </w:p>
              </w:tc>
              <w:tc>
                <w:tcPr>
                  <w:tcW w:w="1557" w:type="dxa"/>
                </w:tcPr>
                <w:p w:rsidR="009616EA" w:rsidRDefault="0088718A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7.35</w:t>
                  </w:r>
                </w:p>
              </w:tc>
              <w:tc>
                <w:tcPr>
                  <w:tcW w:w="1558" w:type="dxa"/>
                </w:tcPr>
                <w:p w:rsidR="009616EA" w:rsidRDefault="0088718A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7.5</w:t>
                  </w:r>
                </w:p>
              </w:tc>
            </w:tr>
            <w:tr w:rsidR="009616EA" w:rsidTr="00F50A9A">
              <w:trPr>
                <w:jc w:val="center"/>
              </w:trPr>
              <w:tc>
                <w:tcPr>
                  <w:tcW w:w="2490" w:type="dxa"/>
                </w:tcPr>
                <w:p w:rsidR="009616EA" w:rsidRDefault="009616EA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Delay B=&gt;F</w:t>
                  </w:r>
                </w:p>
              </w:tc>
              <w:tc>
                <w:tcPr>
                  <w:tcW w:w="1557" w:type="dxa"/>
                </w:tcPr>
                <w:p w:rsidR="009616EA" w:rsidRDefault="0088718A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55</w:t>
                  </w:r>
                </w:p>
              </w:tc>
              <w:tc>
                <w:tcPr>
                  <w:tcW w:w="1558" w:type="dxa"/>
                </w:tcPr>
                <w:p w:rsidR="009616EA" w:rsidRDefault="0088718A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8</w:t>
                  </w:r>
                </w:p>
              </w:tc>
              <w:tc>
                <w:tcPr>
                  <w:tcW w:w="1557" w:type="dxa"/>
                </w:tcPr>
                <w:p w:rsidR="009616EA" w:rsidRDefault="0088718A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7.55</w:t>
                  </w:r>
                </w:p>
              </w:tc>
              <w:tc>
                <w:tcPr>
                  <w:tcW w:w="1558" w:type="dxa"/>
                </w:tcPr>
                <w:p w:rsidR="009616EA" w:rsidRDefault="0088718A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  <w:rtl/>
                      <w:lang w:bidi="ar-EG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7.7</w:t>
                  </w:r>
                </w:p>
              </w:tc>
            </w:tr>
            <w:tr w:rsidR="009616EA" w:rsidTr="00F50A9A">
              <w:trPr>
                <w:jc w:val="center"/>
              </w:trPr>
              <w:tc>
                <w:tcPr>
                  <w:tcW w:w="2490" w:type="dxa"/>
                </w:tcPr>
                <w:p w:rsidR="009616EA" w:rsidRDefault="009616EA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Delay C=&gt;F</w:t>
                  </w:r>
                </w:p>
              </w:tc>
              <w:tc>
                <w:tcPr>
                  <w:tcW w:w="1557" w:type="dxa"/>
                </w:tcPr>
                <w:p w:rsidR="009616EA" w:rsidRDefault="0088718A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55</w:t>
                  </w:r>
                </w:p>
              </w:tc>
              <w:tc>
                <w:tcPr>
                  <w:tcW w:w="1558" w:type="dxa"/>
                </w:tcPr>
                <w:p w:rsidR="009616EA" w:rsidRDefault="0088718A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8</w:t>
                  </w:r>
                </w:p>
              </w:tc>
              <w:tc>
                <w:tcPr>
                  <w:tcW w:w="1557" w:type="dxa"/>
                </w:tcPr>
                <w:p w:rsidR="009616EA" w:rsidRDefault="0088718A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7.25</w:t>
                  </w:r>
                </w:p>
              </w:tc>
              <w:tc>
                <w:tcPr>
                  <w:tcW w:w="1558" w:type="dxa"/>
                </w:tcPr>
                <w:p w:rsidR="009616EA" w:rsidRDefault="0088718A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7.5</w:t>
                  </w:r>
                </w:p>
              </w:tc>
            </w:tr>
          </w:tbl>
          <w:p w:rsidR="009616EA" w:rsidRPr="00B52014" w:rsidRDefault="009616EA" w:rsidP="00660EC5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br/>
            </w:r>
          </w:p>
        </w:tc>
      </w:tr>
    </w:tbl>
    <w:p w:rsidR="00C62851" w:rsidRDefault="00C62851">
      <w:pPr>
        <w:bidi w:val="0"/>
        <w:rPr>
          <w:sz w:val="28"/>
          <w:szCs w:val="28"/>
        </w:rPr>
      </w:pPr>
      <w:r>
        <w:rPr>
          <w:sz w:val="28"/>
          <w:szCs w:val="28"/>
        </w:rPr>
        <w:br w:type="page"/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744"/>
        <w:gridCol w:w="4041"/>
        <w:gridCol w:w="2791"/>
      </w:tblGrid>
      <w:tr w:rsidR="00D56F07" w:rsidRPr="00B52014" w:rsidTr="00CE03A2">
        <w:trPr>
          <w:jc w:val="center"/>
        </w:trPr>
        <w:tc>
          <w:tcPr>
            <w:tcW w:w="9576" w:type="dxa"/>
            <w:gridSpan w:val="3"/>
            <w:vAlign w:val="center"/>
          </w:tcPr>
          <w:p w:rsidR="00D56F07" w:rsidRPr="00C47F47" w:rsidRDefault="00D56F07" w:rsidP="00CE03A2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i/>
                <w:iCs/>
                <w:sz w:val="28"/>
                <w:szCs w:val="28"/>
              </w:rPr>
            </w:pPr>
            <w:bookmarkStart w:id="8" w:name="OLE_LINK12"/>
            <w:bookmarkStart w:id="9" w:name="OLE_LINK13"/>
            <w:bookmarkStart w:id="10" w:name="OLE_LINK14"/>
            <w:r>
              <w:rPr>
                <w:rFonts w:asciiTheme="majorBidi" w:hAnsiTheme="majorBidi" w:cstheme="majorBidi"/>
                <w:b/>
                <w:bCs/>
                <w:i/>
                <w:iCs/>
                <w:sz w:val="28"/>
                <w:szCs w:val="28"/>
              </w:rPr>
              <w:lastRenderedPageBreak/>
              <w:t>Cell 012 3i/p NAND</w:t>
            </w:r>
          </w:p>
        </w:tc>
      </w:tr>
      <w:tr w:rsidR="00D56F07" w:rsidRPr="00B52014" w:rsidTr="00CE03A2">
        <w:trPr>
          <w:jc w:val="center"/>
        </w:trPr>
        <w:tc>
          <w:tcPr>
            <w:tcW w:w="3192" w:type="dxa"/>
          </w:tcPr>
          <w:p w:rsidR="00D56F07" w:rsidRPr="00C47F47" w:rsidRDefault="00D56F07" w:rsidP="00CE03A2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Truth Table</w: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665"/>
              <w:gridCol w:w="620"/>
              <w:gridCol w:w="628"/>
              <w:gridCol w:w="562"/>
            </w:tblGrid>
            <w:tr w:rsidR="00D56F07" w:rsidTr="00CE03A2">
              <w:tc>
                <w:tcPr>
                  <w:tcW w:w="665" w:type="dxa"/>
                </w:tcPr>
                <w:p w:rsidR="00D56F07" w:rsidRDefault="00D56F07" w:rsidP="00CE03A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A</w:t>
                  </w:r>
                </w:p>
              </w:tc>
              <w:tc>
                <w:tcPr>
                  <w:tcW w:w="620" w:type="dxa"/>
                </w:tcPr>
                <w:p w:rsidR="00D56F07" w:rsidRDefault="00D56F07" w:rsidP="00CE03A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B</w:t>
                  </w:r>
                </w:p>
              </w:tc>
              <w:tc>
                <w:tcPr>
                  <w:tcW w:w="628" w:type="dxa"/>
                </w:tcPr>
                <w:p w:rsidR="00D56F07" w:rsidRDefault="00D56F07" w:rsidP="00CE03A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C</w:t>
                  </w:r>
                </w:p>
              </w:tc>
              <w:tc>
                <w:tcPr>
                  <w:tcW w:w="562" w:type="dxa"/>
                </w:tcPr>
                <w:p w:rsidR="00D56F07" w:rsidRDefault="00D56F07" w:rsidP="00CE03A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F</w:t>
                  </w:r>
                </w:p>
              </w:tc>
            </w:tr>
            <w:tr w:rsidR="00D56F07" w:rsidTr="00CE03A2">
              <w:tc>
                <w:tcPr>
                  <w:tcW w:w="665" w:type="dxa"/>
                </w:tcPr>
                <w:p w:rsidR="00D56F07" w:rsidRDefault="00D56F07" w:rsidP="00CE03A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620" w:type="dxa"/>
                </w:tcPr>
                <w:p w:rsidR="00D56F07" w:rsidRDefault="00D56F07" w:rsidP="00CE03A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628" w:type="dxa"/>
                </w:tcPr>
                <w:p w:rsidR="00D56F07" w:rsidRDefault="00D56F07" w:rsidP="00CE03A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62" w:type="dxa"/>
                </w:tcPr>
                <w:p w:rsidR="00D56F07" w:rsidRDefault="00D56F07" w:rsidP="00CE03A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</w:tr>
            <w:tr w:rsidR="00D56F07" w:rsidTr="00CE03A2">
              <w:tc>
                <w:tcPr>
                  <w:tcW w:w="665" w:type="dxa"/>
                </w:tcPr>
                <w:p w:rsidR="00D56F07" w:rsidRDefault="00D56F07" w:rsidP="00CE03A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620" w:type="dxa"/>
                </w:tcPr>
                <w:p w:rsidR="00D56F07" w:rsidRDefault="00D56F07" w:rsidP="00CE03A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628" w:type="dxa"/>
                </w:tcPr>
                <w:p w:rsidR="00D56F07" w:rsidRDefault="00D56F07" w:rsidP="00CE03A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62" w:type="dxa"/>
                </w:tcPr>
                <w:p w:rsidR="00D56F07" w:rsidRDefault="00D56F07" w:rsidP="00CE03A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</w:tr>
            <w:tr w:rsidR="00D56F07" w:rsidTr="00CE03A2">
              <w:tc>
                <w:tcPr>
                  <w:tcW w:w="665" w:type="dxa"/>
                </w:tcPr>
                <w:p w:rsidR="00D56F07" w:rsidRDefault="00D56F07" w:rsidP="00CE03A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620" w:type="dxa"/>
                </w:tcPr>
                <w:p w:rsidR="00D56F07" w:rsidRDefault="00D56F07" w:rsidP="00CE03A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628" w:type="dxa"/>
                </w:tcPr>
                <w:p w:rsidR="00D56F07" w:rsidRDefault="00D56F07" w:rsidP="00CE03A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62" w:type="dxa"/>
                </w:tcPr>
                <w:p w:rsidR="00D56F07" w:rsidRDefault="00D56F07" w:rsidP="00CE03A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</w:tr>
            <w:tr w:rsidR="00D56F07" w:rsidTr="00CE03A2">
              <w:tc>
                <w:tcPr>
                  <w:tcW w:w="665" w:type="dxa"/>
                </w:tcPr>
                <w:p w:rsidR="00D56F07" w:rsidRDefault="00D56F07" w:rsidP="00CE03A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620" w:type="dxa"/>
                </w:tcPr>
                <w:p w:rsidR="00D56F07" w:rsidRDefault="00D56F07" w:rsidP="00CE03A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628" w:type="dxa"/>
                </w:tcPr>
                <w:p w:rsidR="00D56F07" w:rsidRDefault="00D56F07" w:rsidP="00CE03A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62" w:type="dxa"/>
                </w:tcPr>
                <w:p w:rsidR="00D56F07" w:rsidRDefault="00D56F07" w:rsidP="00CE03A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</w:tr>
            <w:tr w:rsidR="00D56F07" w:rsidTr="00CE03A2">
              <w:tc>
                <w:tcPr>
                  <w:tcW w:w="665" w:type="dxa"/>
                </w:tcPr>
                <w:p w:rsidR="00D56F07" w:rsidRDefault="00D56F07" w:rsidP="00CE03A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620" w:type="dxa"/>
                </w:tcPr>
                <w:p w:rsidR="00D56F07" w:rsidRDefault="00D56F07" w:rsidP="00CE03A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628" w:type="dxa"/>
                </w:tcPr>
                <w:p w:rsidR="00D56F07" w:rsidRDefault="00D56F07" w:rsidP="00CE03A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62" w:type="dxa"/>
                </w:tcPr>
                <w:p w:rsidR="00D56F07" w:rsidRDefault="00D56F07" w:rsidP="00CE03A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</w:tr>
            <w:tr w:rsidR="00D56F07" w:rsidTr="00CE03A2">
              <w:tc>
                <w:tcPr>
                  <w:tcW w:w="665" w:type="dxa"/>
                </w:tcPr>
                <w:p w:rsidR="00D56F07" w:rsidRDefault="00D56F07" w:rsidP="00CE03A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620" w:type="dxa"/>
                </w:tcPr>
                <w:p w:rsidR="00D56F07" w:rsidRDefault="00D56F07" w:rsidP="00CE03A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628" w:type="dxa"/>
                </w:tcPr>
                <w:p w:rsidR="00D56F07" w:rsidRDefault="00D56F07" w:rsidP="00CE03A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62" w:type="dxa"/>
                </w:tcPr>
                <w:p w:rsidR="00D56F07" w:rsidRDefault="00D56F07" w:rsidP="00CE03A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</w:tr>
            <w:tr w:rsidR="00D56F07" w:rsidTr="00CE03A2">
              <w:tc>
                <w:tcPr>
                  <w:tcW w:w="665" w:type="dxa"/>
                </w:tcPr>
                <w:p w:rsidR="00D56F07" w:rsidRDefault="00D56F07" w:rsidP="00CE03A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620" w:type="dxa"/>
                </w:tcPr>
                <w:p w:rsidR="00D56F07" w:rsidRDefault="00D56F07" w:rsidP="00CE03A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628" w:type="dxa"/>
                </w:tcPr>
                <w:p w:rsidR="00D56F07" w:rsidRDefault="00D56F07" w:rsidP="00CE03A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62" w:type="dxa"/>
                </w:tcPr>
                <w:p w:rsidR="00D56F07" w:rsidRDefault="00D56F07" w:rsidP="00CE03A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</w:tr>
            <w:tr w:rsidR="00D56F07" w:rsidTr="00CE03A2">
              <w:tc>
                <w:tcPr>
                  <w:tcW w:w="665" w:type="dxa"/>
                </w:tcPr>
                <w:p w:rsidR="00D56F07" w:rsidRDefault="00D56F07" w:rsidP="00CE03A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620" w:type="dxa"/>
                </w:tcPr>
                <w:p w:rsidR="00D56F07" w:rsidRDefault="00D56F07" w:rsidP="00CE03A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628" w:type="dxa"/>
                </w:tcPr>
                <w:p w:rsidR="00D56F07" w:rsidRDefault="00D56F07" w:rsidP="00CE03A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62" w:type="dxa"/>
                </w:tcPr>
                <w:p w:rsidR="00D56F07" w:rsidRDefault="00D56F07" w:rsidP="00CE03A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</w:tbl>
          <w:p w:rsidR="00D56F07" w:rsidRPr="00B52014" w:rsidRDefault="00D56F07" w:rsidP="00CE03A2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3192" w:type="dxa"/>
          </w:tcPr>
          <w:p w:rsidR="00D56F07" w:rsidRPr="00C47F47" w:rsidRDefault="00D56F07" w:rsidP="00CE03A2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Symbol</w:t>
            </w:r>
          </w:p>
          <w:p w:rsidR="00D56F07" w:rsidRPr="00B52014" w:rsidRDefault="00D56F07" w:rsidP="00CE03A2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drawing>
                <wp:inline distT="0" distB="0" distL="0" distR="0" wp14:anchorId="63803D43" wp14:editId="49BB296D">
                  <wp:extent cx="2429214" cy="2210108"/>
                  <wp:effectExtent l="0" t="0" r="0" b="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nand 3ip.PNG"/>
                          <pic:cNvPicPr/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29214" cy="221010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92" w:type="dxa"/>
          </w:tcPr>
          <w:p w:rsidR="00D56F07" w:rsidRPr="00C47F47" w:rsidRDefault="00D56F07" w:rsidP="00CE03A2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Pin Capacitance</w: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1191"/>
              <w:gridCol w:w="1374"/>
            </w:tblGrid>
            <w:tr w:rsidR="00D56F07" w:rsidTr="00CE03A2">
              <w:tc>
                <w:tcPr>
                  <w:tcW w:w="1480" w:type="dxa"/>
                </w:tcPr>
                <w:p w:rsidR="00D56F07" w:rsidRDefault="00D56F07" w:rsidP="00CE03A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Pin</w:t>
                  </w:r>
                </w:p>
              </w:tc>
              <w:tc>
                <w:tcPr>
                  <w:tcW w:w="1481" w:type="dxa"/>
                </w:tcPr>
                <w:p w:rsidR="00D56F07" w:rsidRDefault="00D56F07" w:rsidP="00CE03A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Cap[pF]</w:t>
                  </w:r>
                </w:p>
              </w:tc>
            </w:tr>
            <w:tr w:rsidR="00D56F07" w:rsidTr="00CE03A2">
              <w:tc>
                <w:tcPr>
                  <w:tcW w:w="1480" w:type="dxa"/>
                </w:tcPr>
                <w:p w:rsidR="00D56F07" w:rsidRDefault="00D56F07" w:rsidP="00CE03A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A</w:t>
                  </w:r>
                </w:p>
              </w:tc>
              <w:tc>
                <w:tcPr>
                  <w:tcW w:w="1481" w:type="dxa"/>
                </w:tcPr>
                <w:p w:rsidR="00D56F07" w:rsidRDefault="007E36AD" w:rsidP="007E36A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  <w:rtl/>
                      <w:lang w:bidi="ar-EG"/>
                    </w:rPr>
                  </w:pPr>
                  <w:bookmarkStart w:id="11" w:name="OLE_LINK15"/>
                  <w:bookmarkStart w:id="12" w:name="OLE_LINK16"/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5.</w:t>
                  </w:r>
                  <w:r w:rsidR="00D56F07">
                    <w:rPr>
                      <w:rFonts w:asciiTheme="majorBidi" w:hAnsiTheme="majorBidi" w:cstheme="majorBidi"/>
                      <w:sz w:val="28"/>
                      <w:szCs w:val="28"/>
                    </w:rPr>
                    <w:t>0116</w:t>
                  </w:r>
                  <w:bookmarkEnd w:id="11"/>
                  <w:bookmarkEnd w:id="12"/>
                </w:p>
              </w:tc>
            </w:tr>
            <w:tr w:rsidR="00D56F07" w:rsidTr="00CE03A2">
              <w:tc>
                <w:tcPr>
                  <w:tcW w:w="1480" w:type="dxa"/>
                </w:tcPr>
                <w:p w:rsidR="00D56F07" w:rsidRDefault="00D56F07" w:rsidP="00CE03A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B</w:t>
                  </w:r>
                </w:p>
              </w:tc>
              <w:tc>
                <w:tcPr>
                  <w:tcW w:w="1481" w:type="dxa"/>
                </w:tcPr>
                <w:p w:rsidR="00D56F07" w:rsidRDefault="007E36AD" w:rsidP="00D56F07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5.0116</w:t>
                  </w:r>
                </w:p>
              </w:tc>
            </w:tr>
            <w:tr w:rsidR="00D56F07" w:rsidTr="00CE03A2">
              <w:tc>
                <w:tcPr>
                  <w:tcW w:w="1480" w:type="dxa"/>
                </w:tcPr>
                <w:p w:rsidR="00D56F07" w:rsidRDefault="00D56F07" w:rsidP="00CE03A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C</w:t>
                  </w:r>
                </w:p>
              </w:tc>
              <w:tc>
                <w:tcPr>
                  <w:tcW w:w="1481" w:type="dxa"/>
                </w:tcPr>
                <w:p w:rsidR="00D56F07" w:rsidRDefault="007E36AD" w:rsidP="00D56F07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5.0116</w:t>
                  </w:r>
                </w:p>
              </w:tc>
            </w:tr>
          </w:tbl>
          <w:p w:rsidR="00D56F07" w:rsidRPr="00B52014" w:rsidRDefault="00D56F07" w:rsidP="00CE03A2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</w:tr>
      <w:tr w:rsidR="00D56F07" w:rsidRPr="00B52014" w:rsidTr="00CE03A2">
        <w:trPr>
          <w:jc w:val="center"/>
        </w:trPr>
        <w:tc>
          <w:tcPr>
            <w:tcW w:w="3192" w:type="dxa"/>
          </w:tcPr>
          <w:p w:rsidR="00D56F07" w:rsidRPr="00C47F47" w:rsidRDefault="00D56F07" w:rsidP="00CE03A2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Size</w:t>
            </w:r>
          </w:p>
        </w:tc>
        <w:tc>
          <w:tcPr>
            <w:tcW w:w="3192" w:type="dxa"/>
          </w:tcPr>
          <w:p w:rsidR="00D56F07" w:rsidRPr="00B52014" w:rsidRDefault="00D56F07" w:rsidP="00CE03A2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1270</w:t>
            </w:r>
          </w:p>
        </w:tc>
        <w:tc>
          <w:tcPr>
            <w:tcW w:w="3192" w:type="dxa"/>
          </w:tcPr>
          <w:p w:rsidR="00D56F07" w:rsidRPr="00496670" w:rsidRDefault="00D56F07" w:rsidP="00CE03A2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  <w:vertAlign w:val="superscript"/>
              </w:rPr>
            </w:pPr>
            <w:r>
              <w:rPr>
                <w:rFonts w:asciiTheme="majorBidi" w:hAnsiTheme="majorBidi" w:cstheme="majorBidi"/>
                <w:noProof w:val="0"/>
                <w:sz w:val="28"/>
                <w:szCs w:val="28"/>
              </w:rPr>
              <w:t>µm</w:t>
            </w:r>
            <w:r>
              <w:rPr>
                <w:rFonts w:asciiTheme="majorBidi" w:hAnsiTheme="majorBidi" w:cstheme="majorBidi"/>
                <w:noProof w:val="0"/>
                <w:sz w:val="28"/>
                <w:szCs w:val="28"/>
                <w:vertAlign w:val="superscript"/>
              </w:rPr>
              <w:t>2</w:t>
            </w:r>
          </w:p>
        </w:tc>
      </w:tr>
      <w:tr w:rsidR="00D56F07" w:rsidRPr="00B52014" w:rsidTr="00CE03A2">
        <w:trPr>
          <w:jc w:val="center"/>
        </w:trPr>
        <w:tc>
          <w:tcPr>
            <w:tcW w:w="3192" w:type="dxa"/>
          </w:tcPr>
          <w:p w:rsidR="00D56F07" w:rsidRPr="00C47F47" w:rsidRDefault="00D56F07" w:rsidP="00CE03A2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Dynamic power dissipation</w:t>
            </w:r>
          </w:p>
        </w:tc>
        <w:tc>
          <w:tcPr>
            <w:tcW w:w="3192" w:type="dxa"/>
            <w:vAlign w:val="center"/>
          </w:tcPr>
          <w:p w:rsidR="00D56F07" w:rsidRPr="00B52014" w:rsidRDefault="00D56F07" w:rsidP="00CE03A2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24.633</w:t>
            </w:r>
          </w:p>
        </w:tc>
        <w:tc>
          <w:tcPr>
            <w:tcW w:w="3192" w:type="dxa"/>
            <w:vAlign w:val="center"/>
          </w:tcPr>
          <w:p w:rsidR="00D56F07" w:rsidRPr="00496670" w:rsidRDefault="00D56F07" w:rsidP="00CE03A2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496670">
              <w:rPr>
                <w:rFonts w:asciiTheme="majorBidi" w:hAnsiTheme="majorBidi" w:cstheme="majorBidi"/>
                <w:noProof w:val="0"/>
                <w:sz w:val="28"/>
                <w:szCs w:val="28"/>
              </w:rPr>
              <w:t>µWatt/ MHz</w:t>
            </w:r>
          </w:p>
        </w:tc>
      </w:tr>
      <w:tr w:rsidR="00D56F07" w:rsidRPr="00B52014" w:rsidTr="00CE03A2">
        <w:trPr>
          <w:jc w:val="center"/>
        </w:trPr>
        <w:tc>
          <w:tcPr>
            <w:tcW w:w="9576" w:type="dxa"/>
            <w:gridSpan w:val="3"/>
          </w:tcPr>
          <w:p w:rsidR="00C14A55" w:rsidRDefault="00C14A55" w:rsidP="00CE03A2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</w:p>
          <w:p w:rsidR="00D56F07" w:rsidRPr="00C47F47" w:rsidRDefault="0053113E" w:rsidP="00C14A55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Prop</w:t>
            </w:r>
            <w:r w:rsidR="00D56F07"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agation Delay</w:t>
            </w:r>
          </w:p>
          <w:tbl>
            <w:tblPr>
              <w:tblStyle w:val="TableGrid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2490"/>
              <w:gridCol w:w="1557"/>
              <w:gridCol w:w="1558"/>
              <w:gridCol w:w="1557"/>
              <w:gridCol w:w="1558"/>
            </w:tblGrid>
            <w:tr w:rsidR="00D56F07" w:rsidTr="00F50A9A">
              <w:trPr>
                <w:jc w:val="center"/>
              </w:trPr>
              <w:tc>
                <w:tcPr>
                  <w:tcW w:w="2490" w:type="dxa"/>
                </w:tcPr>
                <w:p w:rsidR="00D56F07" w:rsidRDefault="00D56F07" w:rsidP="00CE03A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</w:p>
              </w:tc>
              <w:tc>
                <w:tcPr>
                  <w:tcW w:w="3115" w:type="dxa"/>
                  <w:gridSpan w:val="2"/>
                </w:tcPr>
                <w:p w:rsidR="00D56F07" w:rsidRDefault="00D56F07" w:rsidP="00CE03A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Rise LH Transition</w:t>
                  </w:r>
                </w:p>
              </w:tc>
              <w:tc>
                <w:tcPr>
                  <w:tcW w:w="3115" w:type="dxa"/>
                  <w:gridSpan w:val="2"/>
                </w:tcPr>
                <w:p w:rsidR="00D56F07" w:rsidRDefault="00D56F07" w:rsidP="00CE03A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Fall HL Transition</w:t>
                  </w:r>
                </w:p>
              </w:tc>
            </w:tr>
            <w:tr w:rsidR="00D56F07" w:rsidTr="00F50A9A">
              <w:trPr>
                <w:jc w:val="center"/>
              </w:trPr>
              <w:tc>
                <w:tcPr>
                  <w:tcW w:w="2490" w:type="dxa"/>
                </w:tcPr>
                <w:p w:rsidR="00D56F07" w:rsidRDefault="00D56F07" w:rsidP="00CE03A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Input Slope [ns]</w:t>
                  </w:r>
                </w:p>
              </w:tc>
              <w:tc>
                <w:tcPr>
                  <w:tcW w:w="1557" w:type="dxa"/>
                </w:tcPr>
                <w:p w:rsidR="00D56F07" w:rsidRDefault="00D56F07" w:rsidP="00CE03A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5</w:t>
                  </w:r>
                </w:p>
              </w:tc>
              <w:tc>
                <w:tcPr>
                  <w:tcW w:w="1558" w:type="dxa"/>
                </w:tcPr>
                <w:p w:rsidR="00D56F07" w:rsidRDefault="00D56F07" w:rsidP="00CE03A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</w:t>
                  </w:r>
                </w:p>
              </w:tc>
              <w:tc>
                <w:tcPr>
                  <w:tcW w:w="1557" w:type="dxa"/>
                </w:tcPr>
                <w:p w:rsidR="00D56F07" w:rsidRDefault="00D56F07" w:rsidP="00CE03A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5</w:t>
                  </w:r>
                </w:p>
              </w:tc>
              <w:tc>
                <w:tcPr>
                  <w:tcW w:w="1558" w:type="dxa"/>
                </w:tcPr>
                <w:p w:rsidR="00D56F07" w:rsidRDefault="00D56F07" w:rsidP="00CE03A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</w:t>
                  </w:r>
                </w:p>
              </w:tc>
            </w:tr>
            <w:tr w:rsidR="00D56F07" w:rsidTr="00F50A9A">
              <w:trPr>
                <w:jc w:val="center"/>
              </w:trPr>
              <w:tc>
                <w:tcPr>
                  <w:tcW w:w="2490" w:type="dxa"/>
                </w:tcPr>
                <w:p w:rsidR="00D56F07" w:rsidRDefault="00D56F07" w:rsidP="00CE03A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Delay A=&gt;F</w:t>
                  </w:r>
                </w:p>
              </w:tc>
              <w:tc>
                <w:tcPr>
                  <w:tcW w:w="1557" w:type="dxa"/>
                </w:tcPr>
                <w:p w:rsidR="00D56F07" w:rsidRDefault="00D56F07" w:rsidP="00D56F07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699</w:t>
                  </w:r>
                </w:p>
              </w:tc>
              <w:tc>
                <w:tcPr>
                  <w:tcW w:w="1558" w:type="dxa"/>
                </w:tcPr>
                <w:p w:rsidR="00D56F07" w:rsidRDefault="00D56F07" w:rsidP="00CE03A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.012</w:t>
                  </w:r>
                </w:p>
              </w:tc>
              <w:tc>
                <w:tcPr>
                  <w:tcW w:w="1557" w:type="dxa"/>
                </w:tcPr>
                <w:p w:rsidR="00D56F07" w:rsidRDefault="00D56F07" w:rsidP="00CE03A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.51</w:t>
                  </w:r>
                </w:p>
              </w:tc>
              <w:tc>
                <w:tcPr>
                  <w:tcW w:w="1558" w:type="dxa"/>
                </w:tcPr>
                <w:p w:rsidR="00D56F07" w:rsidRDefault="00D56F07" w:rsidP="00CE03A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.782</w:t>
                  </w:r>
                </w:p>
              </w:tc>
            </w:tr>
            <w:tr w:rsidR="00D56F07" w:rsidTr="00F50A9A">
              <w:trPr>
                <w:jc w:val="center"/>
              </w:trPr>
              <w:tc>
                <w:tcPr>
                  <w:tcW w:w="2490" w:type="dxa"/>
                </w:tcPr>
                <w:p w:rsidR="00D56F07" w:rsidRDefault="00D56F07" w:rsidP="00CE03A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Delay B=&gt;F</w:t>
                  </w:r>
                </w:p>
              </w:tc>
              <w:tc>
                <w:tcPr>
                  <w:tcW w:w="1557" w:type="dxa"/>
                </w:tcPr>
                <w:p w:rsidR="00D56F07" w:rsidRDefault="00D56F07" w:rsidP="00CE03A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633</w:t>
                  </w:r>
                </w:p>
              </w:tc>
              <w:tc>
                <w:tcPr>
                  <w:tcW w:w="1558" w:type="dxa"/>
                </w:tcPr>
                <w:p w:rsidR="00D56F07" w:rsidRDefault="00D56F07" w:rsidP="00CE03A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956</w:t>
                  </w:r>
                </w:p>
              </w:tc>
              <w:tc>
                <w:tcPr>
                  <w:tcW w:w="1557" w:type="dxa"/>
                </w:tcPr>
                <w:p w:rsidR="00D56F07" w:rsidRDefault="00D56F07" w:rsidP="00CE03A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.369</w:t>
                  </w:r>
                </w:p>
              </w:tc>
              <w:tc>
                <w:tcPr>
                  <w:tcW w:w="1558" w:type="dxa"/>
                </w:tcPr>
                <w:p w:rsidR="00D56F07" w:rsidRDefault="00D56F07" w:rsidP="00CE03A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  <w:rtl/>
                      <w:lang w:bidi="ar-EG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.738</w:t>
                  </w:r>
                </w:p>
              </w:tc>
            </w:tr>
            <w:tr w:rsidR="00D56F07" w:rsidTr="00F50A9A">
              <w:trPr>
                <w:jc w:val="center"/>
              </w:trPr>
              <w:tc>
                <w:tcPr>
                  <w:tcW w:w="2490" w:type="dxa"/>
                </w:tcPr>
                <w:p w:rsidR="00D56F07" w:rsidRDefault="00D56F07" w:rsidP="00CE03A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Delay C=&gt;F</w:t>
                  </w:r>
                </w:p>
              </w:tc>
              <w:tc>
                <w:tcPr>
                  <w:tcW w:w="1557" w:type="dxa"/>
                </w:tcPr>
                <w:p w:rsidR="00D56F07" w:rsidRDefault="00D56F07" w:rsidP="00CE03A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518</w:t>
                  </w:r>
                </w:p>
              </w:tc>
              <w:tc>
                <w:tcPr>
                  <w:tcW w:w="1558" w:type="dxa"/>
                </w:tcPr>
                <w:p w:rsidR="00D56F07" w:rsidRDefault="00D56F07" w:rsidP="00CE03A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84</w:t>
                  </w:r>
                </w:p>
              </w:tc>
              <w:tc>
                <w:tcPr>
                  <w:tcW w:w="1557" w:type="dxa"/>
                </w:tcPr>
                <w:p w:rsidR="00D56F07" w:rsidRDefault="00D56F07" w:rsidP="00CE03A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.168</w:t>
                  </w:r>
                </w:p>
              </w:tc>
              <w:tc>
                <w:tcPr>
                  <w:tcW w:w="1558" w:type="dxa"/>
                </w:tcPr>
                <w:p w:rsidR="00D56F07" w:rsidRDefault="00D56F07" w:rsidP="00CE03A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.479</w:t>
                  </w:r>
                </w:p>
              </w:tc>
            </w:tr>
          </w:tbl>
          <w:p w:rsidR="00D56F07" w:rsidRPr="00B52014" w:rsidRDefault="00D56F07" w:rsidP="00CE03A2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br/>
            </w:r>
          </w:p>
        </w:tc>
      </w:tr>
      <w:bookmarkEnd w:id="8"/>
      <w:bookmarkEnd w:id="9"/>
      <w:bookmarkEnd w:id="10"/>
    </w:tbl>
    <w:p w:rsidR="00C62851" w:rsidRDefault="00C62851" w:rsidP="00990B90">
      <w:pPr>
        <w:bidi w:val="0"/>
        <w:jc w:val="both"/>
        <w:rPr>
          <w:sz w:val="28"/>
          <w:szCs w:val="28"/>
        </w:rPr>
      </w:pPr>
    </w:p>
    <w:p w:rsidR="00C62851" w:rsidRDefault="00C62851">
      <w:pPr>
        <w:bidi w:val="0"/>
        <w:rPr>
          <w:sz w:val="28"/>
          <w:szCs w:val="28"/>
        </w:rPr>
      </w:pPr>
      <w:r>
        <w:rPr>
          <w:sz w:val="28"/>
          <w:szCs w:val="28"/>
        </w:rPr>
        <w:br w:type="page"/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495"/>
        <w:gridCol w:w="4626"/>
        <w:gridCol w:w="2455"/>
      </w:tblGrid>
      <w:tr w:rsidR="00D56F07" w:rsidRPr="00B52014" w:rsidTr="00CE03A2">
        <w:trPr>
          <w:jc w:val="center"/>
        </w:trPr>
        <w:tc>
          <w:tcPr>
            <w:tcW w:w="9576" w:type="dxa"/>
            <w:gridSpan w:val="3"/>
            <w:vAlign w:val="center"/>
          </w:tcPr>
          <w:p w:rsidR="00D56F07" w:rsidRPr="00C47F47" w:rsidRDefault="006C271F" w:rsidP="00CE03A2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i/>
                <w:iCs/>
                <w:sz w:val="28"/>
                <w:szCs w:val="28"/>
              </w:rPr>
            </w:pPr>
            <w:bookmarkStart w:id="13" w:name="OLE_LINK17"/>
            <w:bookmarkStart w:id="14" w:name="OLE_LINK18"/>
            <w:bookmarkStart w:id="15" w:name="OLE_LINK19"/>
            <w:r>
              <w:rPr>
                <w:rFonts w:asciiTheme="majorBidi" w:hAnsiTheme="majorBidi" w:cstheme="majorBidi"/>
                <w:b/>
                <w:bCs/>
                <w:i/>
                <w:iCs/>
                <w:sz w:val="28"/>
                <w:szCs w:val="28"/>
              </w:rPr>
              <w:lastRenderedPageBreak/>
              <w:t>Cell 013</w:t>
            </w:r>
            <w:r w:rsidR="00D56F07">
              <w:rPr>
                <w:rFonts w:asciiTheme="majorBidi" w:hAnsiTheme="majorBidi" w:cstheme="majorBidi"/>
                <w:b/>
                <w:bCs/>
                <w:i/>
                <w:iCs/>
                <w:sz w:val="28"/>
                <w:szCs w:val="28"/>
              </w:rPr>
              <w:t xml:space="preserve"> </w:t>
            </w:r>
            <w:r>
              <w:rPr>
                <w:rFonts w:asciiTheme="majorBidi" w:hAnsiTheme="majorBidi" w:cstheme="majorBidi"/>
                <w:b/>
                <w:bCs/>
                <w:i/>
                <w:iCs/>
                <w:sz w:val="28"/>
                <w:szCs w:val="28"/>
              </w:rPr>
              <w:t>4</w:t>
            </w:r>
            <w:r w:rsidR="00D56F07">
              <w:rPr>
                <w:rFonts w:asciiTheme="majorBidi" w:hAnsiTheme="majorBidi" w:cstheme="majorBidi"/>
                <w:b/>
                <w:bCs/>
                <w:i/>
                <w:iCs/>
                <w:sz w:val="28"/>
                <w:szCs w:val="28"/>
              </w:rPr>
              <w:t>i/p NAND</w:t>
            </w:r>
          </w:p>
        </w:tc>
      </w:tr>
      <w:tr w:rsidR="007E36AD" w:rsidRPr="00B52014" w:rsidTr="00CE03A2">
        <w:trPr>
          <w:jc w:val="center"/>
        </w:trPr>
        <w:tc>
          <w:tcPr>
            <w:tcW w:w="3192" w:type="dxa"/>
          </w:tcPr>
          <w:p w:rsidR="00D56F07" w:rsidRPr="00C47F47" w:rsidRDefault="00D56F07" w:rsidP="00CE03A2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Truth Table</w: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478"/>
              <w:gridCol w:w="457"/>
              <w:gridCol w:w="459"/>
              <w:gridCol w:w="421"/>
              <w:gridCol w:w="374"/>
            </w:tblGrid>
            <w:tr w:rsidR="00396380" w:rsidTr="007E36AD">
              <w:trPr>
                <w:trHeight w:val="281"/>
              </w:trPr>
              <w:tc>
                <w:tcPr>
                  <w:tcW w:w="478" w:type="dxa"/>
                </w:tcPr>
                <w:p w:rsidR="00396380" w:rsidRDefault="00396380" w:rsidP="00CE03A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A</w:t>
                  </w:r>
                </w:p>
              </w:tc>
              <w:tc>
                <w:tcPr>
                  <w:tcW w:w="457" w:type="dxa"/>
                </w:tcPr>
                <w:p w:rsidR="00396380" w:rsidRDefault="00396380" w:rsidP="00CE03A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B</w:t>
                  </w:r>
                </w:p>
              </w:tc>
              <w:tc>
                <w:tcPr>
                  <w:tcW w:w="459" w:type="dxa"/>
                </w:tcPr>
                <w:p w:rsidR="00396380" w:rsidRDefault="00396380" w:rsidP="00CE03A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C</w:t>
                  </w:r>
                </w:p>
              </w:tc>
              <w:tc>
                <w:tcPr>
                  <w:tcW w:w="421" w:type="dxa"/>
                </w:tcPr>
                <w:p w:rsidR="00396380" w:rsidRDefault="00396380" w:rsidP="00CE03A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D</w:t>
                  </w:r>
                </w:p>
              </w:tc>
              <w:tc>
                <w:tcPr>
                  <w:tcW w:w="374" w:type="dxa"/>
                </w:tcPr>
                <w:p w:rsidR="00396380" w:rsidRDefault="00396380" w:rsidP="00396380">
                  <w:pPr>
                    <w:bidi w:val="0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F</w:t>
                  </w:r>
                </w:p>
              </w:tc>
            </w:tr>
            <w:tr w:rsidR="00396380" w:rsidTr="007E36AD">
              <w:trPr>
                <w:trHeight w:val="281"/>
              </w:trPr>
              <w:tc>
                <w:tcPr>
                  <w:tcW w:w="478" w:type="dxa"/>
                </w:tcPr>
                <w:p w:rsidR="00396380" w:rsidRDefault="00396380" w:rsidP="00CE03A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457" w:type="dxa"/>
                </w:tcPr>
                <w:p w:rsidR="00396380" w:rsidRDefault="00396380" w:rsidP="00CE03A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459" w:type="dxa"/>
                </w:tcPr>
                <w:p w:rsidR="00396380" w:rsidRDefault="00396380" w:rsidP="00CE03A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421" w:type="dxa"/>
                </w:tcPr>
                <w:p w:rsidR="00396380" w:rsidRDefault="00396380" w:rsidP="00CE03A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374" w:type="dxa"/>
                </w:tcPr>
                <w:p w:rsidR="00396380" w:rsidRDefault="00396380" w:rsidP="00CE03A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  <w:tr w:rsidR="00396380" w:rsidTr="007E36AD">
              <w:trPr>
                <w:trHeight w:val="281"/>
              </w:trPr>
              <w:tc>
                <w:tcPr>
                  <w:tcW w:w="478" w:type="dxa"/>
                </w:tcPr>
                <w:p w:rsidR="00396380" w:rsidRDefault="00396380" w:rsidP="00CE03A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457" w:type="dxa"/>
                </w:tcPr>
                <w:p w:rsidR="00396380" w:rsidRDefault="007E36AD" w:rsidP="00CE03A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X</w:t>
                  </w:r>
                </w:p>
              </w:tc>
              <w:tc>
                <w:tcPr>
                  <w:tcW w:w="459" w:type="dxa"/>
                </w:tcPr>
                <w:p w:rsidR="00396380" w:rsidRDefault="007E36AD" w:rsidP="00CE03A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X</w:t>
                  </w:r>
                </w:p>
              </w:tc>
              <w:tc>
                <w:tcPr>
                  <w:tcW w:w="421" w:type="dxa"/>
                </w:tcPr>
                <w:p w:rsidR="00396380" w:rsidRDefault="007E36AD" w:rsidP="00CE03A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X</w:t>
                  </w:r>
                </w:p>
              </w:tc>
              <w:tc>
                <w:tcPr>
                  <w:tcW w:w="374" w:type="dxa"/>
                </w:tcPr>
                <w:p w:rsidR="00396380" w:rsidRDefault="007E36AD" w:rsidP="00CE03A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</w:tr>
            <w:tr w:rsidR="00396380" w:rsidTr="007E36AD">
              <w:trPr>
                <w:trHeight w:val="295"/>
              </w:trPr>
              <w:tc>
                <w:tcPr>
                  <w:tcW w:w="478" w:type="dxa"/>
                </w:tcPr>
                <w:p w:rsidR="00396380" w:rsidRDefault="007E36AD" w:rsidP="00CE03A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X</w:t>
                  </w:r>
                </w:p>
              </w:tc>
              <w:tc>
                <w:tcPr>
                  <w:tcW w:w="457" w:type="dxa"/>
                </w:tcPr>
                <w:p w:rsidR="00396380" w:rsidRDefault="007E36AD" w:rsidP="00CE03A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459" w:type="dxa"/>
                </w:tcPr>
                <w:p w:rsidR="00396380" w:rsidRDefault="007E36AD" w:rsidP="00CE03A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X</w:t>
                  </w:r>
                </w:p>
              </w:tc>
              <w:tc>
                <w:tcPr>
                  <w:tcW w:w="421" w:type="dxa"/>
                </w:tcPr>
                <w:p w:rsidR="00396380" w:rsidRDefault="007E36AD" w:rsidP="00CE03A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X</w:t>
                  </w:r>
                </w:p>
              </w:tc>
              <w:tc>
                <w:tcPr>
                  <w:tcW w:w="374" w:type="dxa"/>
                </w:tcPr>
                <w:p w:rsidR="00396380" w:rsidRDefault="007E36AD" w:rsidP="00CE03A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</w:tr>
            <w:tr w:rsidR="00396380" w:rsidTr="007E36AD">
              <w:trPr>
                <w:trHeight w:val="281"/>
              </w:trPr>
              <w:tc>
                <w:tcPr>
                  <w:tcW w:w="478" w:type="dxa"/>
                </w:tcPr>
                <w:p w:rsidR="00396380" w:rsidRDefault="007E36AD" w:rsidP="00CE03A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X</w:t>
                  </w:r>
                </w:p>
              </w:tc>
              <w:tc>
                <w:tcPr>
                  <w:tcW w:w="457" w:type="dxa"/>
                </w:tcPr>
                <w:p w:rsidR="00396380" w:rsidRDefault="007E36AD" w:rsidP="00CE03A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X</w:t>
                  </w:r>
                </w:p>
              </w:tc>
              <w:tc>
                <w:tcPr>
                  <w:tcW w:w="459" w:type="dxa"/>
                </w:tcPr>
                <w:p w:rsidR="00396380" w:rsidRDefault="007E36AD" w:rsidP="00CE03A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421" w:type="dxa"/>
                </w:tcPr>
                <w:p w:rsidR="00396380" w:rsidRDefault="007E36AD" w:rsidP="00CE03A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X</w:t>
                  </w:r>
                </w:p>
              </w:tc>
              <w:tc>
                <w:tcPr>
                  <w:tcW w:w="374" w:type="dxa"/>
                </w:tcPr>
                <w:p w:rsidR="00396380" w:rsidRDefault="007E36AD" w:rsidP="00CE03A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</w:tr>
            <w:tr w:rsidR="00396380" w:rsidTr="007E36AD">
              <w:trPr>
                <w:trHeight w:val="281"/>
              </w:trPr>
              <w:tc>
                <w:tcPr>
                  <w:tcW w:w="478" w:type="dxa"/>
                </w:tcPr>
                <w:p w:rsidR="00396380" w:rsidRDefault="007E36AD" w:rsidP="00CE03A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X</w:t>
                  </w:r>
                </w:p>
              </w:tc>
              <w:tc>
                <w:tcPr>
                  <w:tcW w:w="457" w:type="dxa"/>
                </w:tcPr>
                <w:p w:rsidR="00396380" w:rsidRDefault="007E36AD" w:rsidP="00CE03A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X</w:t>
                  </w:r>
                </w:p>
              </w:tc>
              <w:tc>
                <w:tcPr>
                  <w:tcW w:w="459" w:type="dxa"/>
                </w:tcPr>
                <w:p w:rsidR="00396380" w:rsidRDefault="007E36AD" w:rsidP="00CE03A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X</w:t>
                  </w:r>
                </w:p>
              </w:tc>
              <w:tc>
                <w:tcPr>
                  <w:tcW w:w="421" w:type="dxa"/>
                </w:tcPr>
                <w:p w:rsidR="00396380" w:rsidRDefault="007E36AD" w:rsidP="00CE03A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374" w:type="dxa"/>
                </w:tcPr>
                <w:p w:rsidR="00396380" w:rsidRDefault="007E36AD" w:rsidP="00CE03A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</w:tr>
          </w:tbl>
          <w:p w:rsidR="00D56F07" w:rsidRPr="00B52014" w:rsidRDefault="00D56F07" w:rsidP="00CE03A2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3192" w:type="dxa"/>
          </w:tcPr>
          <w:p w:rsidR="00D56F07" w:rsidRPr="00C47F47" w:rsidRDefault="00D56F07" w:rsidP="00CE03A2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Symbol</w:t>
            </w:r>
          </w:p>
          <w:p w:rsidR="00D56F07" w:rsidRPr="00B52014" w:rsidRDefault="00D56F07" w:rsidP="00CE03A2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drawing>
                <wp:inline distT="0" distB="0" distL="0" distR="0">
                  <wp:extent cx="2800741" cy="2286319"/>
                  <wp:effectExtent l="0" t="0" r="0" b="0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nand 3ip.PNG"/>
                          <pic:cNvPicPr/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00741" cy="228631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92" w:type="dxa"/>
          </w:tcPr>
          <w:p w:rsidR="00D56F07" w:rsidRPr="00C47F47" w:rsidRDefault="00D56F07" w:rsidP="00CE03A2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Pin Capacitance</w: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805"/>
              <w:gridCol w:w="1424"/>
            </w:tblGrid>
            <w:tr w:rsidR="00396380" w:rsidTr="00CE03A2">
              <w:tc>
                <w:tcPr>
                  <w:tcW w:w="1480" w:type="dxa"/>
                </w:tcPr>
                <w:p w:rsidR="00D56F07" w:rsidRDefault="00D56F07" w:rsidP="00CE03A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Pin</w:t>
                  </w:r>
                </w:p>
              </w:tc>
              <w:tc>
                <w:tcPr>
                  <w:tcW w:w="1481" w:type="dxa"/>
                </w:tcPr>
                <w:p w:rsidR="00D56F07" w:rsidRDefault="00D56F07" w:rsidP="00CE03A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Cap[pF]</w:t>
                  </w:r>
                </w:p>
              </w:tc>
            </w:tr>
            <w:tr w:rsidR="00396380" w:rsidTr="00CE03A2">
              <w:tc>
                <w:tcPr>
                  <w:tcW w:w="1480" w:type="dxa"/>
                </w:tcPr>
                <w:p w:rsidR="00D56F07" w:rsidRDefault="00D56F07" w:rsidP="00CE03A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A</w:t>
                  </w:r>
                </w:p>
              </w:tc>
              <w:tc>
                <w:tcPr>
                  <w:tcW w:w="1481" w:type="dxa"/>
                </w:tcPr>
                <w:p w:rsidR="00D56F07" w:rsidRDefault="00D56F07" w:rsidP="00CE03A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  <w:rtl/>
                      <w:lang w:bidi="ar-EG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0</w:t>
                  </w:r>
                  <w:r w:rsidR="006C271F">
                    <w:rPr>
                      <w:rFonts w:asciiTheme="majorBidi" w:hAnsiTheme="majorBidi" w:cstheme="majorBidi"/>
                      <w:sz w:val="28"/>
                      <w:szCs w:val="28"/>
                    </w:rPr>
                    <w:t>2451</w:t>
                  </w:r>
                </w:p>
              </w:tc>
            </w:tr>
            <w:tr w:rsidR="00396380" w:rsidTr="00CE03A2">
              <w:tc>
                <w:tcPr>
                  <w:tcW w:w="1480" w:type="dxa"/>
                </w:tcPr>
                <w:p w:rsidR="00D56F07" w:rsidRDefault="00D56F07" w:rsidP="00CE03A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B</w:t>
                  </w:r>
                </w:p>
              </w:tc>
              <w:tc>
                <w:tcPr>
                  <w:tcW w:w="1481" w:type="dxa"/>
                </w:tcPr>
                <w:p w:rsidR="00D56F07" w:rsidRDefault="00D56F07" w:rsidP="00CE03A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0</w:t>
                  </w:r>
                  <w:r w:rsidR="006C271F">
                    <w:rPr>
                      <w:rFonts w:asciiTheme="majorBidi" w:hAnsiTheme="majorBidi" w:cstheme="majorBidi"/>
                      <w:sz w:val="28"/>
                      <w:szCs w:val="28"/>
                    </w:rPr>
                    <w:t>254</w:t>
                  </w:r>
                </w:p>
              </w:tc>
            </w:tr>
            <w:tr w:rsidR="006C271F" w:rsidTr="00CE03A2">
              <w:tc>
                <w:tcPr>
                  <w:tcW w:w="1480" w:type="dxa"/>
                </w:tcPr>
                <w:p w:rsidR="00D56F07" w:rsidRDefault="00D56F07" w:rsidP="00CE03A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C</w:t>
                  </w:r>
                </w:p>
              </w:tc>
              <w:tc>
                <w:tcPr>
                  <w:tcW w:w="1481" w:type="dxa"/>
                </w:tcPr>
                <w:p w:rsidR="00D56F07" w:rsidRDefault="00D56F07" w:rsidP="006C271F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0</w:t>
                  </w:r>
                  <w:r w:rsidR="006C271F">
                    <w:rPr>
                      <w:rFonts w:asciiTheme="majorBidi" w:hAnsiTheme="majorBidi" w:cstheme="majorBidi"/>
                      <w:sz w:val="28"/>
                      <w:szCs w:val="28"/>
                    </w:rPr>
                    <w:t>26885</w:t>
                  </w:r>
                </w:p>
              </w:tc>
            </w:tr>
            <w:tr w:rsidR="006C271F" w:rsidTr="00CE03A2">
              <w:tc>
                <w:tcPr>
                  <w:tcW w:w="1480" w:type="dxa"/>
                </w:tcPr>
                <w:p w:rsidR="006C271F" w:rsidRDefault="006C271F" w:rsidP="00CE03A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D</w:t>
                  </w:r>
                </w:p>
              </w:tc>
              <w:tc>
                <w:tcPr>
                  <w:tcW w:w="1481" w:type="dxa"/>
                </w:tcPr>
                <w:p w:rsidR="006C271F" w:rsidRDefault="006C271F" w:rsidP="00CE03A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02492</w:t>
                  </w:r>
                </w:p>
              </w:tc>
            </w:tr>
          </w:tbl>
          <w:p w:rsidR="00D56F07" w:rsidRPr="00B52014" w:rsidRDefault="00D56F07" w:rsidP="00CE03A2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</w:tr>
      <w:tr w:rsidR="007E36AD" w:rsidRPr="00B52014" w:rsidTr="00CE03A2">
        <w:trPr>
          <w:jc w:val="center"/>
        </w:trPr>
        <w:tc>
          <w:tcPr>
            <w:tcW w:w="3192" w:type="dxa"/>
          </w:tcPr>
          <w:p w:rsidR="00D56F07" w:rsidRPr="00C47F47" w:rsidRDefault="00D56F07" w:rsidP="00CE03A2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Size</w:t>
            </w:r>
          </w:p>
        </w:tc>
        <w:tc>
          <w:tcPr>
            <w:tcW w:w="3192" w:type="dxa"/>
          </w:tcPr>
          <w:p w:rsidR="00D56F07" w:rsidRPr="00B52014" w:rsidRDefault="00D56F07" w:rsidP="006C271F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1</w:t>
            </w:r>
            <w:r w:rsidR="006C271F">
              <w:rPr>
                <w:rFonts w:asciiTheme="majorBidi" w:hAnsiTheme="majorBidi" w:cstheme="majorBidi"/>
                <w:sz w:val="28"/>
                <w:szCs w:val="28"/>
              </w:rPr>
              <w:t>55</w:t>
            </w:r>
          </w:p>
        </w:tc>
        <w:tc>
          <w:tcPr>
            <w:tcW w:w="3192" w:type="dxa"/>
          </w:tcPr>
          <w:p w:rsidR="00D56F07" w:rsidRPr="00496670" w:rsidRDefault="00D56F07" w:rsidP="00CE03A2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  <w:vertAlign w:val="superscript"/>
              </w:rPr>
            </w:pPr>
            <w:r>
              <w:rPr>
                <w:rFonts w:asciiTheme="majorBidi" w:hAnsiTheme="majorBidi" w:cstheme="majorBidi"/>
                <w:noProof w:val="0"/>
                <w:sz w:val="28"/>
                <w:szCs w:val="28"/>
              </w:rPr>
              <w:t>µm</w:t>
            </w:r>
            <w:r>
              <w:rPr>
                <w:rFonts w:asciiTheme="majorBidi" w:hAnsiTheme="majorBidi" w:cstheme="majorBidi"/>
                <w:noProof w:val="0"/>
                <w:sz w:val="28"/>
                <w:szCs w:val="28"/>
                <w:vertAlign w:val="superscript"/>
              </w:rPr>
              <w:t>2</w:t>
            </w:r>
          </w:p>
        </w:tc>
      </w:tr>
      <w:tr w:rsidR="007E36AD" w:rsidRPr="00B52014" w:rsidTr="00CE03A2">
        <w:trPr>
          <w:jc w:val="center"/>
        </w:trPr>
        <w:tc>
          <w:tcPr>
            <w:tcW w:w="3192" w:type="dxa"/>
          </w:tcPr>
          <w:p w:rsidR="00D56F07" w:rsidRPr="00C47F47" w:rsidRDefault="00D56F07" w:rsidP="00CE03A2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Dynamic power dissipation</w:t>
            </w:r>
          </w:p>
        </w:tc>
        <w:tc>
          <w:tcPr>
            <w:tcW w:w="3192" w:type="dxa"/>
            <w:vAlign w:val="center"/>
          </w:tcPr>
          <w:p w:rsidR="00D56F07" w:rsidRPr="00B52014" w:rsidRDefault="00D56F07" w:rsidP="006C271F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24</w:t>
            </w:r>
            <w:r w:rsidR="006C271F">
              <w:rPr>
                <w:rFonts w:asciiTheme="majorBidi" w:hAnsiTheme="majorBidi" w:cstheme="majorBidi"/>
                <w:sz w:val="28"/>
                <w:szCs w:val="28"/>
              </w:rPr>
              <w:t>6.5</w:t>
            </w:r>
          </w:p>
        </w:tc>
        <w:tc>
          <w:tcPr>
            <w:tcW w:w="3192" w:type="dxa"/>
            <w:vAlign w:val="center"/>
          </w:tcPr>
          <w:p w:rsidR="00D56F07" w:rsidRPr="00496670" w:rsidRDefault="00D56F07" w:rsidP="00CE03A2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496670">
              <w:rPr>
                <w:rFonts w:asciiTheme="majorBidi" w:hAnsiTheme="majorBidi" w:cstheme="majorBidi"/>
                <w:noProof w:val="0"/>
                <w:sz w:val="28"/>
                <w:szCs w:val="28"/>
              </w:rPr>
              <w:t>µWatt/ MHz</w:t>
            </w:r>
          </w:p>
        </w:tc>
      </w:tr>
      <w:tr w:rsidR="00D56F07" w:rsidRPr="00B52014" w:rsidTr="00CE03A2">
        <w:trPr>
          <w:jc w:val="center"/>
        </w:trPr>
        <w:tc>
          <w:tcPr>
            <w:tcW w:w="9576" w:type="dxa"/>
            <w:gridSpan w:val="3"/>
          </w:tcPr>
          <w:p w:rsidR="00C14A55" w:rsidRDefault="00C14A55" w:rsidP="00CE03A2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</w:p>
          <w:p w:rsidR="00D56F07" w:rsidRPr="00C47F47" w:rsidRDefault="0053113E" w:rsidP="00C14A55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Prop</w:t>
            </w:r>
            <w:r w:rsidR="00D56F07"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agation Delay</w:t>
            </w:r>
          </w:p>
          <w:tbl>
            <w:tblPr>
              <w:tblStyle w:val="TableGrid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2490"/>
              <w:gridCol w:w="1557"/>
              <w:gridCol w:w="1558"/>
              <w:gridCol w:w="1557"/>
              <w:gridCol w:w="1558"/>
            </w:tblGrid>
            <w:tr w:rsidR="00D56F07" w:rsidTr="00F50A9A">
              <w:trPr>
                <w:jc w:val="center"/>
              </w:trPr>
              <w:tc>
                <w:tcPr>
                  <w:tcW w:w="2490" w:type="dxa"/>
                </w:tcPr>
                <w:p w:rsidR="00D56F07" w:rsidRDefault="00D56F07" w:rsidP="00CE03A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</w:p>
              </w:tc>
              <w:tc>
                <w:tcPr>
                  <w:tcW w:w="3115" w:type="dxa"/>
                  <w:gridSpan w:val="2"/>
                </w:tcPr>
                <w:p w:rsidR="00D56F07" w:rsidRDefault="00D56F07" w:rsidP="00CE03A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Rise LH Transition</w:t>
                  </w:r>
                </w:p>
              </w:tc>
              <w:tc>
                <w:tcPr>
                  <w:tcW w:w="3115" w:type="dxa"/>
                  <w:gridSpan w:val="2"/>
                </w:tcPr>
                <w:p w:rsidR="00D56F07" w:rsidRDefault="00D56F07" w:rsidP="00CE03A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Fall HL Transition</w:t>
                  </w:r>
                </w:p>
              </w:tc>
            </w:tr>
            <w:tr w:rsidR="00D56F07" w:rsidTr="00F50A9A">
              <w:trPr>
                <w:jc w:val="center"/>
              </w:trPr>
              <w:tc>
                <w:tcPr>
                  <w:tcW w:w="2490" w:type="dxa"/>
                </w:tcPr>
                <w:p w:rsidR="00D56F07" w:rsidRDefault="00D56F07" w:rsidP="00CE03A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Input Slope [ns]</w:t>
                  </w:r>
                </w:p>
              </w:tc>
              <w:tc>
                <w:tcPr>
                  <w:tcW w:w="1557" w:type="dxa"/>
                </w:tcPr>
                <w:p w:rsidR="00D56F07" w:rsidRDefault="00D56F07" w:rsidP="00CE03A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5</w:t>
                  </w:r>
                </w:p>
              </w:tc>
              <w:tc>
                <w:tcPr>
                  <w:tcW w:w="1558" w:type="dxa"/>
                </w:tcPr>
                <w:p w:rsidR="00D56F07" w:rsidRDefault="00D56F07" w:rsidP="00CE03A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</w:t>
                  </w:r>
                </w:p>
              </w:tc>
              <w:tc>
                <w:tcPr>
                  <w:tcW w:w="1557" w:type="dxa"/>
                </w:tcPr>
                <w:p w:rsidR="00D56F07" w:rsidRDefault="00D56F07" w:rsidP="00CE03A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5</w:t>
                  </w:r>
                </w:p>
              </w:tc>
              <w:tc>
                <w:tcPr>
                  <w:tcW w:w="1558" w:type="dxa"/>
                </w:tcPr>
                <w:p w:rsidR="00D56F07" w:rsidRDefault="00D56F07" w:rsidP="00CE03A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</w:t>
                  </w:r>
                </w:p>
              </w:tc>
            </w:tr>
            <w:tr w:rsidR="00D56F07" w:rsidTr="00F50A9A">
              <w:trPr>
                <w:jc w:val="center"/>
              </w:trPr>
              <w:tc>
                <w:tcPr>
                  <w:tcW w:w="2490" w:type="dxa"/>
                </w:tcPr>
                <w:p w:rsidR="00D56F07" w:rsidRDefault="00D56F07" w:rsidP="00CE03A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Delay A=&gt;F</w:t>
                  </w:r>
                </w:p>
              </w:tc>
              <w:tc>
                <w:tcPr>
                  <w:tcW w:w="1557" w:type="dxa"/>
                </w:tcPr>
                <w:p w:rsidR="00D56F07" w:rsidRDefault="00D56F07" w:rsidP="006C271F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</w:t>
                  </w:r>
                  <w:r w:rsidR="006C271F">
                    <w:rPr>
                      <w:rFonts w:asciiTheme="majorBidi" w:hAnsiTheme="majorBidi" w:cstheme="majorBidi"/>
                      <w:sz w:val="28"/>
                      <w:szCs w:val="28"/>
                    </w:rPr>
                    <w:t>916</w:t>
                  </w:r>
                </w:p>
              </w:tc>
              <w:tc>
                <w:tcPr>
                  <w:tcW w:w="1558" w:type="dxa"/>
                </w:tcPr>
                <w:p w:rsidR="00D56F07" w:rsidRDefault="00D56F07" w:rsidP="00CE03A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.</w:t>
                  </w:r>
                  <w:r w:rsidR="006C271F">
                    <w:rPr>
                      <w:rFonts w:asciiTheme="majorBidi" w:hAnsiTheme="majorBidi" w:cstheme="majorBidi"/>
                      <w:sz w:val="28"/>
                      <w:szCs w:val="28"/>
                    </w:rPr>
                    <w:t>2524</w:t>
                  </w:r>
                </w:p>
              </w:tc>
              <w:tc>
                <w:tcPr>
                  <w:tcW w:w="1557" w:type="dxa"/>
                </w:tcPr>
                <w:p w:rsidR="00D56F07" w:rsidRDefault="006C271F" w:rsidP="00CE03A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.1362</w:t>
                  </w:r>
                </w:p>
              </w:tc>
              <w:tc>
                <w:tcPr>
                  <w:tcW w:w="1558" w:type="dxa"/>
                </w:tcPr>
                <w:p w:rsidR="00D56F07" w:rsidRDefault="006C271F" w:rsidP="00CE03A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.2338</w:t>
                  </w:r>
                </w:p>
              </w:tc>
            </w:tr>
            <w:tr w:rsidR="00D56F07" w:rsidTr="00F50A9A">
              <w:trPr>
                <w:jc w:val="center"/>
              </w:trPr>
              <w:tc>
                <w:tcPr>
                  <w:tcW w:w="2490" w:type="dxa"/>
                </w:tcPr>
                <w:p w:rsidR="00D56F07" w:rsidRDefault="00D56F07" w:rsidP="00CE03A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Delay B=&gt;F</w:t>
                  </w:r>
                </w:p>
              </w:tc>
              <w:tc>
                <w:tcPr>
                  <w:tcW w:w="1557" w:type="dxa"/>
                </w:tcPr>
                <w:p w:rsidR="00D56F07" w:rsidRDefault="00D56F07" w:rsidP="00CE03A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</w:t>
                  </w:r>
                  <w:r w:rsidR="006C271F">
                    <w:rPr>
                      <w:rFonts w:asciiTheme="majorBidi" w:hAnsiTheme="majorBidi" w:cstheme="majorBidi"/>
                      <w:sz w:val="28"/>
                      <w:szCs w:val="28"/>
                    </w:rPr>
                    <w:t>79</w:t>
                  </w:r>
                </w:p>
              </w:tc>
              <w:tc>
                <w:tcPr>
                  <w:tcW w:w="1558" w:type="dxa"/>
                </w:tcPr>
                <w:p w:rsidR="00D56F07" w:rsidRDefault="006C271F" w:rsidP="00CE03A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.1533</w:t>
                  </w:r>
                </w:p>
              </w:tc>
              <w:tc>
                <w:tcPr>
                  <w:tcW w:w="1557" w:type="dxa"/>
                </w:tcPr>
                <w:p w:rsidR="00D56F07" w:rsidRDefault="006C271F" w:rsidP="00CE03A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.0321</w:t>
                  </w:r>
                </w:p>
              </w:tc>
              <w:tc>
                <w:tcPr>
                  <w:tcW w:w="1558" w:type="dxa"/>
                </w:tcPr>
                <w:p w:rsidR="00D56F07" w:rsidRDefault="006C271F" w:rsidP="00CE03A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  <w:rtl/>
                      <w:lang w:bidi="ar-EG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.2558</w:t>
                  </w:r>
                </w:p>
              </w:tc>
            </w:tr>
            <w:tr w:rsidR="00D56F07" w:rsidTr="00F50A9A">
              <w:trPr>
                <w:jc w:val="center"/>
              </w:trPr>
              <w:tc>
                <w:tcPr>
                  <w:tcW w:w="2490" w:type="dxa"/>
                </w:tcPr>
                <w:p w:rsidR="00D56F07" w:rsidRDefault="00D56F07" w:rsidP="00CE03A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Delay C=&gt;F</w:t>
                  </w:r>
                </w:p>
              </w:tc>
              <w:tc>
                <w:tcPr>
                  <w:tcW w:w="1557" w:type="dxa"/>
                </w:tcPr>
                <w:p w:rsidR="00D56F07" w:rsidRDefault="00D56F07" w:rsidP="00CE03A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</w:t>
                  </w:r>
                  <w:r w:rsidR="006C271F">
                    <w:rPr>
                      <w:rFonts w:asciiTheme="majorBidi" w:hAnsiTheme="majorBidi" w:cstheme="majorBidi"/>
                      <w:sz w:val="28"/>
                      <w:szCs w:val="28"/>
                    </w:rPr>
                    <w:t>7344</w:t>
                  </w:r>
                </w:p>
              </w:tc>
              <w:tc>
                <w:tcPr>
                  <w:tcW w:w="1558" w:type="dxa"/>
                </w:tcPr>
                <w:p w:rsidR="00D56F07" w:rsidRDefault="006C271F" w:rsidP="00CE03A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.1138</w:t>
                  </w:r>
                </w:p>
              </w:tc>
              <w:tc>
                <w:tcPr>
                  <w:tcW w:w="1557" w:type="dxa"/>
                </w:tcPr>
                <w:p w:rsidR="00D56F07" w:rsidRDefault="006C271F" w:rsidP="00CE03A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.796</w:t>
                  </w:r>
                </w:p>
              </w:tc>
              <w:tc>
                <w:tcPr>
                  <w:tcW w:w="1558" w:type="dxa"/>
                </w:tcPr>
                <w:p w:rsidR="00D56F07" w:rsidRDefault="006C271F" w:rsidP="00CE03A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.1397</w:t>
                  </w:r>
                </w:p>
              </w:tc>
            </w:tr>
            <w:tr w:rsidR="006C271F" w:rsidTr="00F50A9A">
              <w:trPr>
                <w:jc w:val="center"/>
              </w:trPr>
              <w:tc>
                <w:tcPr>
                  <w:tcW w:w="2490" w:type="dxa"/>
                </w:tcPr>
                <w:p w:rsidR="006C271F" w:rsidRDefault="006C271F" w:rsidP="00CE03A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Delay D=&gt;F</w:t>
                  </w:r>
                </w:p>
              </w:tc>
              <w:tc>
                <w:tcPr>
                  <w:tcW w:w="1557" w:type="dxa"/>
                </w:tcPr>
                <w:p w:rsidR="006C271F" w:rsidRDefault="006C271F" w:rsidP="00CE03A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869</w:t>
                  </w:r>
                </w:p>
              </w:tc>
              <w:tc>
                <w:tcPr>
                  <w:tcW w:w="1558" w:type="dxa"/>
                </w:tcPr>
                <w:p w:rsidR="006C271F" w:rsidRDefault="006C271F" w:rsidP="00CE03A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.1762</w:t>
                  </w:r>
                </w:p>
              </w:tc>
              <w:tc>
                <w:tcPr>
                  <w:tcW w:w="1557" w:type="dxa"/>
                </w:tcPr>
                <w:p w:rsidR="006C271F" w:rsidRDefault="006C271F" w:rsidP="00CE03A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.1307</w:t>
                  </w:r>
                </w:p>
              </w:tc>
              <w:tc>
                <w:tcPr>
                  <w:tcW w:w="1558" w:type="dxa"/>
                </w:tcPr>
                <w:p w:rsidR="006C271F" w:rsidRDefault="006C271F" w:rsidP="00CE03A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.3404</w:t>
                  </w:r>
                </w:p>
              </w:tc>
            </w:tr>
          </w:tbl>
          <w:p w:rsidR="00D56F07" w:rsidRPr="00B52014" w:rsidRDefault="00D56F07" w:rsidP="00CE03A2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br/>
            </w:r>
          </w:p>
        </w:tc>
      </w:tr>
      <w:bookmarkEnd w:id="13"/>
      <w:bookmarkEnd w:id="14"/>
      <w:bookmarkEnd w:id="15"/>
    </w:tbl>
    <w:p w:rsidR="00C62851" w:rsidRDefault="00C62851" w:rsidP="00990B90">
      <w:pPr>
        <w:bidi w:val="0"/>
        <w:jc w:val="both"/>
        <w:rPr>
          <w:sz w:val="28"/>
          <w:szCs w:val="28"/>
        </w:rPr>
      </w:pPr>
    </w:p>
    <w:p w:rsidR="00C62851" w:rsidRDefault="00C62851">
      <w:pPr>
        <w:bidi w:val="0"/>
        <w:rPr>
          <w:sz w:val="28"/>
          <w:szCs w:val="28"/>
        </w:rPr>
      </w:pPr>
      <w:r>
        <w:rPr>
          <w:sz w:val="28"/>
          <w:szCs w:val="28"/>
        </w:rPr>
        <w:br w:type="page"/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578"/>
        <w:gridCol w:w="4626"/>
        <w:gridCol w:w="2372"/>
      </w:tblGrid>
      <w:tr w:rsidR="00A72CF8" w:rsidRPr="00B52014" w:rsidTr="00CE03A2">
        <w:trPr>
          <w:jc w:val="center"/>
        </w:trPr>
        <w:tc>
          <w:tcPr>
            <w:tcW w:w="9576" w:type="dxa"/>
            <w:gridSpan w:val="3"/>
            <w:vAlign w:val="center"/>
          </w:tcPr>
          <w:p w:rsidR="00A72CF8" w:rsidRPr="00C47F47" w:rsidRDefault="00A72CF8" w:rsidP="00CE03A2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i/>
                <w:iCs/>
                <w:sz w:val="28"/>
                <w:szCs w:val="28"/>
              </w:rPr>
            </w:pPr>
            <w:r>
              <w:rPr>
                <w:rFonts w:asciiTheme="majorBidi" w:hAnsiTheme="majorBidi" w:cstheme="majorBidi"/>
                <w:b/>
                <w:bCs/>
                <w:i/>
                <w:iCs/>
                <w:sz w:val="28"/>
                <w:szCs w:val="28"/>
              </w:rPr>
              <w:lastRenderedPageBreak/>
              <w:t>Cell 014 4i/p NAND</w:t>
            </w:r>
          </w:p>
        </w:tc>
      </w:tr>
      <w:tr w:rsidR="00A72CF8" w:rsidRPr="00B52014" w:rsidTr="00CE03A2">
        <w:trPr>
          <w:jc w:val="center"/>
        </w:trPr>
        <w:tc>
          <w:tcPr>
            <w:tcW w:w="3192" w:type="dxa"/>
          </w:tcPr>
          <w:p w:rsidR="00A72CF8" w:rsidRPr="00C47F47" w:rsidRDefault="00A72CF8" w:rsidP="00CE03A2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Truth Table</w:t>
            </w:r>
          </w:p>
          <w:tbl>
            <w:tblPr>
              <w:tblStyle w:val="TableGrid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478"/>
              <w:gridCol w:w="457"/>
              <w:gridCol w:w="459"/>
              <w:gridCol w:w="421"/>
              <w:gridCol w:w="374"/>
            </w:tblGrid>
            <w:tr w:rsidR="00A72CF8" w:rsidTr="00E81DEF">
              <w:trPr>
                <w:trHeight w:val="281"/>
                <w:jc w:val="center"/>
              </w:trPr>
              <w:tc>
                <w:tcPr>
                  <w:tcW w:w="478" w:type="dxa"/>
                </w:tcPr>
                <w:p w:rsidR="00A72CF8" w:rsidRDefault="00A72CF8" w:rsidP="00CE03A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A</w:t>
                  </w:r>
                </w:p>
              </w:tc>
              <w:tc>
                <w:tcPr>
                  <w:tcW w:w="457" w:type="dxa"/>
                </w:tcPr>
                <w:p w:rsidR="00A72CF8" w:rsidRDefault="00A72CF8" w:rsidP="00CE03A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B</w:t>
                  </w:r>
                </w:p>
              </w:tc>
              <w:tc>
                <w:tcPr>
                  <w:tcW w:w="459" w:type="dxa"/>
                </w:tcPr>
                <w:p w:rsidR="00A72CF8" w:rsidRDefault="00A72CF8" w:rsidP="00CE03A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C</w:t>
                  </w:r>
                </w:p>
              </w:tc>
              <w:tc>
                <w:tcPr>
                  <w:tcW w:w="421" w:type="dxa"/>
                </w:tcPr>
                <w:p w:rsidR="00A72CF8" w:rsidRDefault="00A72CF8" w:rsidP="00CE03A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D</w:t>
                  </w:r>
                </w:p>
              </w:tc>
              <w:tc>
                <w:tcPr>
                  <w:tcW w:w="374" w:type="dxa"/>
                </w:tcPr>
                <w:p w:rsidR="00A72CF8" w:rsidRDefault="00A72CF8" w:rsidP="00CE03A2">
                  <w:pPr>
                    <w:bidi w:val="0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F</w:t>
                  </w:r>
                </w:p>
              </w:tc>
            </w:tr>
            <w:tr w:rsidR="00A72CF8" w:rsidTr="00E81DEF">
              <w:trPr>
                <w:trHeight w:val="281"/>
                <w:jc w:val="center"/>
              </w:trPr>
              <w:tc>
                <w:tcPr>
                  <w:tcW w:w="478" w:type="dxa"/>
                </w:tcPr>
                <w:p w:rsidR="00A72CF8" w:rsidRDefault="00A72CF8" w:rsidP="00CE03A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457" w:type="dxa"/>
                </w:tcPr>
                <w:p w:rsidR="00A72CF8" w:rsidRDefault="00A72CF8" w:rsidP="00CE03A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459" w:type="dxa"/>
                </w:tcPr>
                <w:p w:rsidR="00A72CF8" w:rsidRDefault="00A72CF8" w:rsidP="00CE03A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421" w:type="dxa"/>
                </w:tcPr>
                <w:p w:rsidR="00A72CF8" w:rsidRDefault="00A72CF8" w:rsidP="00CE03A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374" w:type="dxa"/>
                </w:tcPr>
                <w:p w:rsidR="00A72CF8" w:rsidRDefault="00A72CF8" w:rsidP="00CE03A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  <w:tr w:rsidR="00A72CF8" w:rsidTr="00E81DEF">
              <w:trPr>
                <w:trHeight w:val="281"/>
                <w:jc w:val="center"/>
              </w:trPr>
              <w:tc>
                <w:tcPr>
                  <w:tcW w:w="478" w:type="dxa"/>
                </w:tcPr>
                <w:p w:rsidR="00A72CF8" w:rsidRDefault="00A72CF8" w:rsidP="00CE03A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457" w:type="dxa"/>
                </w:tcPr>
                <w:p w:rsidR="00A72CF8" w:rsidRDefault="00A72CF8" w:rsidP="00CE03A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X</w:t>
                  </w:r>
                </w:p>
              </w:tc>
              <w:tc>
                <w:tcPr>
                  <w:tcW w:w="459" w:type="dxa"/>
                </w:tcPr>
                <w:p w:rsidR="00A72CF8" w:rsidRDefault="00A72CF8" w:rsidP="00CE03A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X</w:t>
                  </w:r>
                </w:p>
              </w:tc>
              <w:tc>
                <w:tcPr>
                  <w:tcW w:w="421" w:type="dxa"/>
                </w:tcPr>
                <w:p w:rsidR="00A72CF8" w:rsidRDefault="00A72CF8" w:rsidP="00CE03A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X</w:t>
                  </w:r>
                </w:p>
              </w:tc>
              <w:tc>
                <w:tcPr>
                  <w:tcW w:w="374" w:type="dxa"/>
                </w:tcPr>
                <w:p w:rsidR="00A72CF8" w:rsidRDefault="00A72CF8" w:rsidP="00CE03A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</w:tr>
            <w:tr w:rsidR="00A72CF8" w:rsidTr="00E81DEF">
              <w:trPr>
                <w:trHeight w:val="295"/>
                <w:jc w:val="center"/>
              </w:trPr>
              <w:tc>
                <w:tcPr>
                  <w:tcW w:w="478" w:type="dxa"/>
                </w:tcPr>
                <w:p w:rsidR="00A72CF8" w:rsidRDefault="00A72CF8" w:rsidP="00CE03A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X</w:t>
                  </w:r>
                </w:p>
              </w:tc>
              <w:tc>
                <w:tcPr>
                  <w:tcW w:w="457" w:type="dxa"/>
                </w:tcPr>
                <w:p w:rsidR="00A72CF8" w:rsidRDefault="00A72CF8" w:rsidP="00CE03A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459" w:type="dxa"/>
                </w:tcPr>
                <w:p w:rsidR="00A72CF8" w:rsidRDefault="00A72CF8" w:rsidP="00CE03A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X</w:t>
                  </w:r>
                </w:p>
              </w:tc>
              <w:tc>
                <w:tcPr>
                  <w:tcW w:w="421" w:type="dxa"/>
                </w:tcPr>
                <w:p w:rsidR="00A72CF8" w:rsidRDefault="00A72CF8" w:rsidP="00CE03A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X</w:t>
                  </w:r>
                </w:p>
              </w:tc>
              <w:tc>
                <w:tcPr>
                  <w:tcW w:w="374" w:type="dxa"/>
                </w:tcPr>
                <w:p w:rsidR="00A72CF8" w:rsidRDefault="00A72CF8" w:rsidP="00CE03A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</w:tr>
            <w:tr w:rsidR="00A72CF8" w:rsidTr="00E81DEF">
              <w:trPr>
                <w:trHeight w:val="281"/>
                <w:jc w:val="center"/>
              </w:trPr>
              <w:tc>
                <w:tcPr>
                  <w:tcW w:w="478" w:type="dxa"/>
                </w:tcPr>
                <w:p w:rsidR="00A72CF8" w:rsidRDefault="00A72CF8" w:rsidP="00CE03A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X</w:t>
                  </w:r>
                </w:p>
              </w:tc>
              <w:tc>
                <w:tcPr>
                  <w:tcW w:w="457" w:type="dxa"/>
                </w:tcPr>
                <w:p w:rsidR="00A72CF8" w:rsidRDefault="00A72CF8" w:rsidP="00CE03A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X</w:t>
                  </w:r>
                </w:p>
              </w:tc>
              <w:tc>
                <w:tcPr>
                  <w:tcW w:w="459" w:type="dxa"/>
                </w:tcPr>
                <w:p w:rsidR="00A72CF8" w:rsidRDefault="00A72CF8" w:rsidP="00CE03A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421" w:type="dxa"/>
                </w:tcPr>
                <w:p w:rsidR="00A72CF8" w:rsidRDefault="00A72CF8" w:rsidP="00CE03A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X</w:t>
                  </w:r>
                </w:p>
              </w:tc>
              <w:tc>
                <w:tcPr>
                  <w:tcW w:w="374" w:type="dxa"/>
                </w:tcPr>
                <w:p w:rsidR="00A72CF8" w:rsidRDefault="00A72CF8" w:rsidP="00CE03A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</w:tr>
            <w:tr w:rsidR="00A72CF8" w:rsidTr="00E81DEF">
              <w:trPr>
                <w:trHeight w:val="281"/>
                <w:jc w:val="center"/>
              </w:trPr>
              <w:tc>
                <w:tcPr>
                  <w:tcW w:w="478" w:type="dxa"/>
                </w:tcPr>
                <w:p w:rsidR="00A72CF8" w:rsidRDefault="00A72CF8" w:rsidP="00CE03A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X</w:t>
                  </w:r>
                </w:p>
              </w:tc>
              <w:tc>
                <w:tcPr>
                  <w:tcW w:w="457" w:type="dxa"/>
                </w:tcPr>
                <w:p w:rsidR="00A72CF8" w:rsidRDefault="00A72CF8" w:rsidP="00CE03A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X</w:t>
                  </w:r>
                </w:p>
              </w:tc>
              <w:tc>
                <w:tcPr>
                  <w:tcW w:w="459" w:type="dxa"/>
                </w:tcPr>
                <w:p w:rsidR="00A72CF8" w:rsidRDefault="00A72CF8" w:rsidP="00CE03A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X</w:t>
                  </w:r>
                </w:p>
              </w:tc>
              <w:tc>
                <w:tcPr>
                  <w:tcW w:w="421" w:type="dxa"/>
                </w:tcPr>
                <w:p w:rsidR="00A72CF8" w:rsidRDefault="00A72CF8" w:rsidP="00CE03A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374" w:type="dxa"/>
                </w:tcPr>
                <w:p w:rsidR="00A72CF8" w:rsidRDefault="00A72CF8" w:rsidP="00CE03A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</w:tr>
          </w:tbl>
          <w:p w:rsidR="00A72CF8" w:rsidRPr="00B52014" w:rsidRDefault="00A72CF8" w:rsidP="00CE03A2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3192" w:type="dxa"/>
          </w:tcPr>
          <w:p w:rsidR="00A72CF8" w:rsidRPr="00C47F47" w:rsidRDefault="00A72CF8" w:rsidP="00CE03A2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Symbol</w:t>
            </w:r>
          </w:p>
          <w:p w:rsidR="00A72CF8" w:rsidRPr="00B52014" w:rsidRDefault="00A72CF8" w:rsidP="00CE03A2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drawing>
                <wp:inline distT="0" distB="0" distL="0" distR="0" wp14:anchorId="49DF83CB" wp14:editId="1ECFDBEA">
                  <wp:extent cx="2800741" cy="2286319"/>
                  <wp:effectExtent l="0" t="0" r="0" b="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nand 3ip.PNG"/>
                          <pic:cNvPicPr/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00741" cy="228631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92" w:type="dxa"/>
          </w:tcPr>
          <w:p w:rsidR="00A72CF8" w:rsidRPr="00C47F47" w:rsidRDefault="00A72CF8" w:rsidP="00CE03A2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Pin Capacitance</w: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886"/>
              <w:gridCol w:w="1260"/>
            </w:tblGrid>
            <w:tr w:rsidR="00A72CF8" w:rsidTr="00CE03A2">
              <w:tc>
                <w:tcPr>
                  <w:tcW w:w="1480" w:type="dxa"/>
                </w:tcPr>
                <w:p w:rsidR="00A72CF8" w:rsidRDefault="00A72CF8" w:rsidP="00CE03A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Pin</w:t>
                  </w:r>
                </w:p>
              </w:tc>
              <w:tc>
                <w:tcPr>
                  <w:tcW w:w="1481" w:type="dxa"/>
                </w:tcPr>
                <w:p w:rsidR="00A72CF8" w:rsidRDefault="00A72CF8" w:rsidP="00CE03A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Cap[pF]</w:t>
                  </w:r>
                </w:p>
              </w:tc>
            </w:tr>
            <w:tr w:rsidR="00A72CF8" w:rsidTr="00CE03A2">
              <w:tc>
                <w:tcPr>
                  <w:tcW w:w="1480" w:type="dxa"/>
                </w:tcPr>
                <w:p w:rsidR="00A72CF8" w:rsidRDefault="00A72CF8" w:rsidP="00CE03A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A</w:t>
                  </w:r>
                </w:p>
              </w:tc>
              <w:tc>
                <w:tcPr>
                  <w:tcW w:w="1481" w:type="dxa"/>
                </w:tcPr>
                <w:p w:rsidR="00A72CF8" w:rsidRDefault="00A72CF8" w:rsidP="00A72CF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  <w:rtl/>
                      <w:lang w:bidi="ar-EG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24</w:t>
                  </w:r>
                </w:p>
              </w:tc>
            </w:tr>
            <w:tr w:rsidR="00A72CF8" w:rsidTr="00CE03A2">
              <w:tc>
                <w:tcPr>
                  <w:tcW w:w="1480" w:type="dxa"/>
                </w:tcPr>
                <w:p w:rsidR="00A72CF8" w:rsidRDefault="00A72CF8" w:rsidP="00CE03A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B</w:t>
                  </w:r>
                </w:p>
              </w:tc>
              <w:tc>
                <w:tcPr>
                  <w:tcW w:w="1481" w:type="dxa"/>
                </w:tcPr>
                <w:p w:rsidR="00A72CF8" w:rsidRDefault="00A72CF8" w:rsidP="00CE03A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3</w:t>
                  </w:r>
                </w:p>
              </w:tc>
            </w:tr>
            <w:tr w:rsidR="00A72CF8" w:rsidTr="00CE03A2">
              <w:tc>
                <w:tcPr>
                  <w:tcW w:w="1480" w:type="dxa"/>
                </w:tcPr>
                <w:p w:rsidR="00A72CF8" w:rsidRDefault="00A72CF8" w:rsidP="00CE03A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C</w:t>
                  </w:r>
                </w:p>
              </w:tc>
              <w:tc>
                <w:tcPr>
                  <w:tcW w:w="1481" w:type="dxa"/>
                </w:tcPr>
                <w:p w:rsidR="00A72CF8" w:rsidRDefault="00A72CF8" w:rsidP="00CE03A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38</w:t>
                  </w:r>
                </w:p>
              </w:tc>
            </w:tr>
            <w:tr w:rsidR="00A72CF8" w:rsidTr="00CE03A2">
              <w:tc>
                <w:tcPr>
                  <w:tcW w:w="1480" w:type="dxa"/>
                </w:tcPr>
                <w:p w:rsidR="00A72CF8" w:rsidRDefault="00A72CF8" w:rsidP="00CE03A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D</w:t>
                  </w:r>
                </w:p>
              </w:tc>
              <w:tc>
                <w:tcPr>
                  <w:tcW w:w="1481" w:type="dxa"/>
                </w:tcPr>
                <w:p w:rsidR="00A72CF8" w:rsidRDefault="00A72CF8" w:rsidP="00CE03A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41</w:t>
                  </w:r>
                </w:p>
              </w:tc>
            </w:tr>
          </w:tbl>
          <w:p w:rsidR="00A72CF8" w:rsidRPr="00B52014" w:rsidRDefault="00A72CF8" w:rsidP="00CE03A2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</w:tr>
      <w:tr w:rsidR="00A72CF8" w:rsidRPr="00B52014" w:rsidTr="00CE03A2">
        <w:trPr>
          <w:jc w:val="center"/>
        </w:trPr>
        <w:tc>
          <w:tcPr>
            <w:tcW w:w="3192" w:type="dxa"/>
          </w:tcPr>
          <w:p w:rsidR="00A72CF8" w:rsidRPr="00C47F47" w:rsidRDefault="00A72CF8" w:rsidP="00CE03A2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Size</w:t>
            </w:r>
          </w:p>
        </w:tc>
        <w:tc>
          <w:tcPr>
            <w:tcW w:w="3192" w:type="dxa"/>
          </w:tcPr>
          <w:p w:rsidR="00A72CF8" w:rsidRPr="00B52014" w:rsidRDefault="00A72CF8" w:rsidP="00A72CF8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162.5</w:t>
            </w:r>
          </w:p>
        </w:tc>
        <w:tc>
          <w:tcPr>
            <w:tcW w:w="3192" w:type="dxa"/>
          </w:tcPr>
          <w:p w:rsidR="00A72CF8" w:rsidRPr="00496670" w:rsidRDefault="00A72CF8" w:rsidP="00CE03A2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  <w:vertAlign w:val="superscript"/>
              </w:rPr>
            </w:pPr>
            <w:r>
              <w:rPr>
                <w:rFonts w:asciiTheme="majorBidi" w:hAnsiTheme="majorBidi" w:cstheme="majorBidi"/>
                <w:noProof w:val="0"/>
                <w:sz w:val="28"/>
                <w:szCs w:val="28"/>
              </w:rPr>
              <w:t>µm</w:t>
            </w:r>
            <w:r>
              <w:rPr>
                <w:rFonts w:asciiTheme="majorBidi" w:hAnsiTheme="majorBidi" w:cstheme="majorBidi"/>
                <w:noProof w:val="0"/>
                <w:sz w:val="28"/>
                <w:szCs w:val="28"/>
                <w:vertAlign w:val="superscript"/>
              </w:rPr>
              <w:t>2</w:t>
            </w:r>
          </w:p>
        </w:tc>
      </w:tr>
      <w:tr w:rsidR="00A72CF8" w:rsidRPr="00B52014" w:rsidTr="00CE03A2">
        <w:trPr>
          <w:jc w:val="center"/>
        </w:trPr>
        <w:tc>
          <w:tcPr>
            <w:tcW w:w="3192" w:type="dxa"/>
          </w:tcPr>
          <w:p w:rsidR="00A72CF8" w:rsidRPr="00C47F47" w:rsidRDefault="00A72CF8" w:rsidP="00CE03A2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Dynamic power dissipation</w:t>
            </w:r>
          </w:p>
        </w:tc>
        <w:tc>
          <w:tcPr>
            <w:tcW w:w="3192" w:type="dxa"/>
            <w:vAlign w:val="center"/>
          </w:tcPr>
          <w:p w:rsidR="00A72CF8" w:rsidRPr="00B52014" w:rsidRDefault="00A72CF8" w:rsidP="00CE03A2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15</w:t>
            </w:r>
          </w:p>
        </w:tc>
        <w:tc>
          <w:tcPr>
            <w:tcW w:w="3192" w:type="dxa"/>
            <w:vAlign w:val="center"/>
          </w:tcPr>
          <w:p w:rsidR="00A72CF8" w:rsidRPr="00496670" w:rsidRDefault="00A72CF8" w:rsidP="00CE03A2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496670">
              <w:rPr>
                <w:rFonts w:asciiTheme="majorBidi" w:hAnsiTheme="majorBidi" w:cstheme="majorBidi"/>
                <w:noProof w:val="0"/>
                <w:sz w:val="28"/>
                <w:szCs w:val="28"/>
              </w:rPr>
              <w:t>µWatt/ MHz</w:t>
            </w:r>
          </w:p>
        </w:tc>
      </w:tr>
      <w:tr w:rsidR="00A72CF8" w:rsidRPr="00B52014" w:rsidTr="00CE03A2">
        <w:trPr>
          <w:jc w:val="center"/>
        </w:trPr>
        <w:tc>
          <w:tcPr>
            <w:tcW w:w="9576" w:type="dxa"/>
            <w:gridSpan w:val="3"/>
          </w:tcPr>
          <w:p w:rsidR="00C14A55" w:rsidRDefault="00C14A55" w:rsidP="00CE03A2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</w:p>
          <w:p w:rsidR="00A72CF8" w:rsidRPr="00C47F47" w:rsidRDefault="0053113E" w:rsidP="00C14A55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Prop</w:t>
            </w:r>
            <w:r w:rsidR="00A72CF8"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agation Delay</w:t>
            </w:r>
          </w:p>
          <w:tbl>
            <w:tblPr>
              <w:tblStyle w:val="TableGrid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2490"/>
              <w:gridCol w:w="1557"/>
              <w:gridCol w:w="1558"/>
              <w:gridCol w:w="1557"/>
              <w:gridCol w:w="1558"/>
            </w:tblGrid>
            <w:tr w:rsidR="00A72CF8" w:rsidTr="00F50A9A">
              <w:trPr>
                <w:jc w:val="center"/>
              </w:trPr>
              <w:tc>
                <w:tcPr>
                  <w:tcW w:w="2490" w:type="dxa"/>
                </w:tcPr>
                <w:p w:rsidR="00A72CF8" w:rsidRDefault="00A72CF8" w:rsidP="00CE03A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</w:p>
              </w:tc>
              <w:tc>
                <w:tcPr>
                  <w:tcW w:w="3115" w:type="dxa"/>
                  <w:gridSpan w:val="2"/>
                </w:tcPr>
                <w:p w:rsidR="00A72CF8" w:rsidRDefault="00A72CF8" w:rsidP="00CE03A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Rise LH Transition</w:t>
                  </w:r>
                </w:p>
              </w:tc>
              <w:tc>
                <w:tcPr>
                  <w:tcW w:w="3115" w:type="dxa"/>
                  <w:gridSpan w:val="2"/>
                </w:tcPr>
                <w:p w:rsidR="00A72CF8" w:rsidRDefault="00A72CF8" w:rsidP="00CE03A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Fall HL Transition</w:t>
                  </w:r>
                </w:p>
              </w:tc>
            </w:tr>
            <w:tr w:rsidR="00A72CF8" w:rsidTr="00F50A9A">
              <w:trPr>
                <w:jc w:val="center"/>
              </w:trPr>
              <w:tc>
                <w:tcPr>
                  <w:tcW w:w="2490" w:type="dxa"/>
                </w:tcPr>
                <w:p w:rsidR="00A72CF8" w:rsidRDefault="00A72CF8" w:rsidP="00CE03A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Input Slope [ns]</w:t>
                  </w:r>
                </w:p>
              </w:tc>
              <w:tc>
                <w:tcPr>
                  <w:tcW w:w="1557" w:type="dxa"/>
                </w:tcPr>
                <w:p w:rsidR="00A72CF8" w:rsidRDefault="00A72CF8" w:rsidP="00CE03A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5</w:t>
                  </w:r>
                </w:p>
              </w:tc>
              <w:tc>
                <w:tcPr>
                  <w:tcW w:w="1558" w:type="dxa"/>
                </w:tcPr>
                <w:p w:rsidR="00A72CF8" w:rsidRDefault="00A72CF8" w:rsidP="00CE03A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</w:t>
                  </w:r>
                </w:p>
              </w:tc>
              <w:tc>
                <w:tcPr>
                  <w:tcW w:w="1557" w:type="dxa"/>
                </w:tcPr>
                <w:p w:rsidR="00A72CF8" w:rsidRDefault="00A72CF8" w:rsidP="00CE03A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5</w:t>
                  </w:r>
                </w:p>
              </w:tc>
              <w:tc>
                <w:tcPr>
                  <w:tcW w:w="1558" w:type="dxa"/>
                </w:tcPr>
                <w:p w:rsidR="00A72CF8" w:rsidRDefault="00A72CF8" w:rsidP="00CE03A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</w:t>
                  </w:r>
                </w:p>
              </w:tc>
            </w:tr>
            <w:tr w:rsidR="00A72CF8" w:rsidTr="00F50A9A">
              <w:trPr>
                <w:jc w:val="center"/>
              </w:trPr>
              <w:tc>
                <w:tcPr>
                  <w:tcW w:w="2490" w:type="dxa"/>
                </w:tcPr>
                <w:p w:rsidR="00A72CF8" w:rsidRDefault="00A72CF8" w:rsidP="00CE03A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Delay A=&gt;F</w:t>
                  </w:r>
                </w:p>
              </w:tc>
              <w:tc>
                <w:tcPr>
                  <w:tcW w:w="1557" w:type="dxa"/>
                </w:tcPr>
                <w:p w:rsidR="00A72CF8" w:rsidRDefault="00A72CF8" w:rsidP="00A72CF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745</w:t>
                  </w:r>
                </w:p>
              </w:tc>
              <w:tc>
                <w:tcPr>
                  <w:tcW w:w="1558" w:type="dxa"/>
                </w:tcPr>
                <w:p w:rsidR="00A72CF8" w:rsidRDefault="00A72CF8" w:rsidP="00CE03A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.238</w:t>
                  </w:r>
                </w:p>
              </w:tc>
              <w:tc>
                <w:tcPr>
                  <w:tcW w:w="1557" w:type="dxa"/>
                </w:tcPr>
                <w:p w:rsidR="00A72CF8" w:rsidRDefault="00A72CF8" w:rsidP="00CE03A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4.4146</w:t>
                  </w:r>
                </w:p>
              </w:tc>
              <w:tc>
                <w:tcPr>
                  <w:tcW w:w="1558" w:type="dxa"/>
                </w:tcPr>
                <w:p w:rsidR="00A72CF8" w:rsidRDefault="00A72CF8" w:rsidP="00CE03A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4.2589</w:t>
                  </w:r>
                </w:p>
              </w:tc>
            </w:tr>
            <w:tr w:rsidR="00A72CF8" w:rsidTr="00F50A9A">
              <w:trPr>
                <w:jc w:val="center"/>
              </w:trPr>
              <w:tc>
                <w:tcPr>
                  <w:tcW w:w="2490" w:type="dxa"/>
                </w:tcPr>
                <w:p w:rsidR="00A72CF8" w:rsidRDefault="00A72CF8" w:rsidP="00CE03A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Delay B=&gt;F</w:t>
                  </w:r>
                </w:p>
              </w:tc>
              <w:tc>
                <w:tcPr>
                  <w:tcW w:w="1557" w:type="dxa"/>
                </w:tcPr>
                <w:p w:rsidR="00A72CF8" w:rsidRDefault="00A72CF8" w:rsidP="00CE03A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7532</w:t>
                  </w:r>
                </w:p>
              </w:tc>
              <w:tc>
                <w:tcPr>
                  <w:tcW w:w="1558" w:type="dxa"/>
                </w:tcPr>
                <w:p w:rsidR="00A72CF8" w:rsidRDefault="00A72CF8" w:rsidP="00CE03A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.229</w:t>
                  </w:r>
                </w:p>
              </w:tc>
              <w:tc>
                <w:tcPr>
                  <w:tcW w:w="1557" w:type="dxa"/>
                </w:tcPr>
                <w:p w:rsidR="00A72CF8" w:rsidRDefault="00A72CF8" w:rsidP="00CE03A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4.537</w:t>
                  </w:r>
                </w:p>
              </w:tc>
              <w:tc>
                <w:tcPr>
                  <w:tcW w:w="1558" w:type="dxa"/>
                </w:tcPr>
                <w:p w:rsidR="00A72CF8" w:rsidRDefault="00A72CF8" w:rsidP="00CE03A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  <w:rtl/>
                      <w:lang w:bidi="ar-EG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4.1813</w:t>
                  </w:r>
                </w:p>
              </w:tc>
            </w:tr>
            <w:tr w:rsidR="00A72CF8" w:rsidTr="00F50A9A">
              <w:trPr>
                <w:jc w:val="center"/>
              </w:trPr>
              <w:tc>
                <w:tcPr>
                  <w:tcW w:w="2490" w:type="dxa"/>
                </w:tcPr>
                <w:p w:rsidR="00A72CF8" w:rsidRDefault="00A72CF8" w:rsidP="00CE03A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Delay C=&gt;F</w:t>
                  </w:r>
                </w:p>
              </w:tc>
              <w:tc>
                <w:tcPr>
                  <w:tcW w:w="1557" w:type="dxa"/>
                </w:tcPr>
                <w:p w:rsidR="00A72CF8" w:rsidRDefault="00A72CF8" w:rsidP="00CE03A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722</w:t>
                  </w:r>
                </w:p>
              </w:tc>
              <w:tc>
                <w:tcPr>
                  <w:tcW w:w="1558" w:type="dxa"/>
                </w:tcPr>
                <w:p w:rsidR="00A72CF8" w:rsidRDefault="00A72CF8" w:rsidP="00CE03A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.237</w:t>
                  </w:r>
                </w:p>
              </w:tc>
              <w:tc>
                <w:tcPr>
                  <w:tcW w:w="1557" w:type="dxa"/>
                </w:tcPr>
                <w:p w:rsidR="00A72CF8" w:rsidRDefault="00A72CF8" w:rsidP="00CE03A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4.2413</w:t>
                  </w:r>
                </w:p>
              </w:tc>
              <w:tc>
                <w:tcPr>
                  <w:tcW w:w="1558" w:type="dxa"/>
                </w:tcPr>
                <w:p w:rsidR="00A72CF8" w:rsidRDefault="00A72CF8" w:rsidP="00CE03A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4.3642</w:t>
                  </w:r>
                </w:p>
              </w:tc>
            </w:tr>
            <w:tr w:rsidR="00A72CF8" w:rsidTr="00F50A9A">
              <w:trPr>
                <w:jc w:val="center"/>
              </w:trPr>
              <w:tc>
                <w:tcPr>
                  <w:tcW w:w="2490" w:type="dxa"/>
                </w:tcPr>
                <w:p w:rsidR="00A72CF8" w:rsidRDefault="00A72CF8" w:rsidP="00CE03A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Delay D=&gt;F</w:t>
                  </w:r>
                </w:p>
              </w:tc>
              <w:tc>
                <w:tcPr>
                  <w:tcW w:w="1557" w:type="dxa"/>
                </w:tcPr>
                <w:p w:rsidR="00A72CF8" w:rsidRDefault="00A72CF8" w:rsidP="00CE03A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643</w:t>
                  </w:r>
                </w:p>
              </w:tc>
              <w:tc>
                <w:tcPr>
                  <w:tcW w:w="1558" w:type="dxa"/>
                </w:tcPr>
                <w:p w:rsidR="00A72CF8" w:rsidRDefault="00A72CF8" w:rsidP="00CE03A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.179</w:t>
                  </w:r>
                </w:p>
              </w:tc>
              <w:tc>
                <w:tcPr>
                  <w:tcW w:w="1557" w:type="dxa"/>
                </w:tcPr>
                <w:p w:rsidR="00A72CF8" w:rsidRDefault="00A72CF8" w:rsidP="00CE03A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4.5819</w:t>
                  </w:r>
                </w:p>
              </w:tc>
              <w:tc>
                <w:tcPr>
                  <w:tcW w:w="1558" w:type="dxa"/>
                </w:tcPr>
                <w:p w:rsidR="00A72CF8" w:rsidRDefault="00A72CF8" w:rsidP="00CE03A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4.3067</w:t>
                  </w:r>
                </w:p>
              </w:tc>
            </w:tr>
          </w:tbl>
          <w:p w:rsidR="00A72CF8" w:rsidRPr="00B52014" w:rsidRDefault="00A72CF8" w:rsidP="00CE03A2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br/>
            </w:r>
          </w:p>
        </w:tc>
      </w:tr>
    </w:tbl>
    <w:p w:rsidR="00C62851" w:rsidRDefault="00C62851" w:rsidP="00990B90">
      <w:pPr>
        <w:bidi w:val="0"/>
        <w:jc w:val="both"/>
        <w:rPr>
          <w:sz w:val="28"/>
          <w:szCs w:val="28"/>
        </w:rPr>
      </w:pPr>
    </w:p>
    <w:p w:rsidR="00310FF8" w:rsidRDefault="00310FF8">
      <w:pPr>
        <w:bidi w:val="0"/>
        <w:rPr>
          <w:sz w:val="28"/>
          <w:szCs w:val="28"/>
        </w:rPr>
      </w:pPr>
    </w:p>
    <w:p w:rsidR="00310FF8" w:rsidRDefault="00310FF8">
      <w:pPr>
        <w:bidi w:val="0"/>
        <w:rPr>
          <w:sz w:val="28"/>
          <w:szCs w:val="28"/>
        </w:rPr>
      </w:pPr>
      <w:r>
        <w:rPr>
          <w:sz w:val="28"/>
          <w:szCs w:val="28"/>
        </w:rPr>
        <w:br w:type="page"/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543"/>
        <w:gridCol w:w="4626"/>
        <w:gridCol w:w="2407"/>
      </w:tblGrid>
      <w:tr w:rsidR="00660EC5" w:rsidRPr="00B52014" w:rsidTr="00660EC5">
        <w:trPr>
          <w:jc w:val="center"/>
        </w:trPr>
        <w:tc>
          <w:tcPr>
            <w:tcW w:w="9576" w:type="dxa"/>
            <w:gridSpan w:val="3"/>
            <w:vAlign w:val="center"/>
          </w:tcPr>
          <w:p w:rsidR="00660EC5" w:rsidRPr="00C47F47" w:rsidRDefault="00660EC5" w:rsidP="00660EC5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i/>
                <w:iCs/>
                <w:sz w:val="28"/>
                <w:szCs w:val="28"/>
              </w:rPr>
            </w:pPr>
            <w:r>
              <w:rPr>
                <w:rFonts w:asciiTheme="majorBidi" w:hAnsiTheme="majorBidi" w:cstheme="majorBidi"/>
                <w:b/>
                <w:bCs/>
                <w:i/>
                <w:iCs/>
                <w:sz w:val="28"/>
                <w:szCs w:val="28"/>
              </w:rPr>
              <w:lastRenderedPageBreak/>
              <w:t>Cell 015 4i/p NAND</w:t>
            </w:r>
          </w:p>
        </w:tc>
      </w:tr>
      <w:tr w:rsidR="00660EC5" w:rsidRPr="00B52014" w:rsidTr="00660EC5">
        <w:trPr>
          <w:jc w:val="center"/>
        </w:trPr>
        <w:tc>
          <w:tcPr>
            <w:tcW w:w="3192" w:type="dxa"/>
          </w:tcPr>
          <w:p w:rsidR="00660EC5" w:rsidRPr="00C47F47" w:rsidRDefault="00660EC5" w:rsidP="00660EC5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Truth Table</w: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478"/>
              <w:gridCol w:w="457"/>
              <w:gridCol w:w="459"/>
              <w:gridCol w:w="421"/>
              <w:gridCol w:w="374"/>
            </w:tblGrid>
            <w:tr w:rsidR="00660EC5" w:rsidTr="00660EC5">
              <w:trPr>
                <w:trHeight w:val="281"/>
              </w:trPr>
              <w:tc>
                <w:tcPr>
                  <w:tcW w:w="478" w:type="dxa"/>
                </w:tcPr>
                <w:p w:rsidR="00660EC5" w:rsidRDefault="00660EC5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A</w:t>
                  </w:r>
                </w:p>
              </w:tc>
              <w:tc>
                <w:tcPr>
                  <w:tcW w:w="457" w:type="dxa"/>
                </w:tcPr>
                <w:p w:rsidR="00660EC5" w:rsidRDefault="00660EC5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B</w:t>
                  </w:r>
                </w:p>
              </w:tc>
              <w:tc>
                <w:tcPr>
                  <w:tcW w:w="459" w:type="dxa"/>
                </w:tcPr>
                <w:p w:rsidR="00660EC5" w:rsidRDefault="00660EC5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C</w:t>
                  </w:r>
                </w:p>
              </w:tc>
              <w:tc>
                <w:tcPr>
                  <w:tcW w:w="421" w:type="dxa"/>
                </w:tcPr>
                <w:p w:rsidR="00660EC5" w:rsidRDefault="00660EC5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D</w:t>
                  </w:r>
                </w:p>
              </w:tc>
              <w:tc>
                <w:tcPr>
                  <w:tcW w:w="374" w:type="dxa"/>
                </w:tcPr>
                <w:p w:rsidR="00660EC5" w:rsidRDefault="00660EC5" w:rsidP="00660EC5">
                  <w:pPr>
                    <w:bidi w:val="0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F</w:t>
                  </w:r>
                </w:p>
              </w:tc>
            </w:tr>
            <w:tr w:rsidR="00660EC5" w:rsidTr="00660EC5">
              <w:trPr>
                <w:trHeight w:val="281"/>
              </w:trPr>
              <w:tc>
                <w:tcPr>
                  <w:tcW w:w="478" w:type="dxa"/>
                </w:tcPr>
                <w:p w:rsidR="00660EC5" w:rsidRDefault="00660EC5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457" w:type="dxa"/>
                </w:tcPr>
                <w:p w:rsidR="00660EC5" w:rsidRDefault="00660EC5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X</w:t>
                  </w:r>
                </w:p>
              </w:tc>
              <w:tc>
                <w:tcPr>
                  <w:tcW w:w="459" w:type="dxa"/>
                </w:tcPr>
                <w:p w:rsidR="00660EC5" w:rsidRDefault="00660EC5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X</w:t>
                  </w:r>
                </w:p>
              </w:tc>
              <w:tc>
                <w:tcPr>
                  <w:tcW w:w="421" w:type="dxa"/>
                </w:tcPr>
                <w:p w:rsidR="00660EC5" w:rsidRDefault="00660EC5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X</w:t>
                  </w:r>
                </w:p>
              </w:tc>
              <w:tc>
                <w:tcPr>
                  <w:tcW w:w="374" w:type="dxa"/>
                </w:tcPr>
                <w:p w:rsidR="00660EC5" w:rsidRDefault="00660EC5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</w:tr>
            <w:tr w:rsidR="00660EC5" w:rsidTr="00660EC5">
              <w:trPr>
                <w:trHeight w:val="295"/>
              </w:trPr>
              <w:tc>
                <w:tcPr>
                  <w:tcW w:w="478" w:type="dxa"/>
                </w:tcPr>
                <w:p w:rsidR="00660EC5" w:rsidRDefault="00660EC5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X</w:t>
                  </w:r>
                </w:p>
              </w:tc>
              <w:tc>
                <w:tcPr>
                  <w:tcW w:w="457" w:type="dxa"/>
                </w:tcPr>
                <w:p w:rsidR="00660EC5" w:rsidRDefault="00660EC5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459" w:type="dxa"/>
                </w:tcPr>
                <w:p w:rsidR="00660EC5" w:rsidRDefault="00660EC5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X</w:t>
                  </w:r>
                </w:p>
              </w:tc>
              <w:tc>
                <w:tcPr>
                  <w:tcW w:w="421" w:type="dxa"/>
                </w:tcPr>
                <w:p w:rsidR="00660EC5" w:rsidRDefault="00660EC5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X</w:t>
                  </w:r>
                </w:p>
              </w:tc>
              <w:tc>
                <w:tcPr>
                  <w:tcW w:w="374" w:type="dxa"/>
                </w:tcPr>
                <w:p w:rsidR="00660EC5" w:rsidRDefault="00660EC5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</w:tr>
            <w:tr w:rsidR="00660EC5" w:rsidTr="00660EC5">
              <w:trPr>
                <w:trHeight w:val="281"/>
              </w:trPr>
              <w:tc>
                <w:tcPr>
                  <w:tcW w:w="478" w:type="dxa"/>
                </w:tcPr>
                <w:p w:rsidR="00660EC5" w:rsidRDefault="00660EC5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X</w:t>
                  </w:r>
                </w:p>
              </w:tc>
              <w:tc>
                <w:tcPr>
                  <w:tcW w:w="457" w:type="dxa"/>
                </w:tcPr>
                <w:p w:rsidR="00660EC5" w:rsidRDefault="00660EC5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X</w:t>
                  </w:r>
                </w:p>
              </w:tc>
              <w:tc>
                <w:tcPr>
                  <w:tcW w:w="459" w:type="dxa"/>
                </w:tcPr>
                <w:p w:rsidR="00660EC5" w:rsidRDefault="00660EC5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421" w:type="dxa"/>
                </w:tcPr>
                <w:p w:rsidR="00660EC5" w:rsidRDefault="00660EC5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X</w:t>
                  </w:r>
                </w:p>
              </w:tc>
              <w:tc>
                <w:tcPr>
                  <w:tcW w:w="374" w:type="dxa"/>
                </w:tcPr>
                <w:p w:rsidR="00660EC5" w:rsidRDefault="00660EC5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</w:tr>
            <w:tr w:rsidR="00660EC5" w:rsidTr="00660EC5">
              <w:trPr>
                <w:trHeight w:val="281"/>
              </w:trPr>
              <w:tc>
                <w:tcPr>
                  <w:tcW w:w="478" w:type="dxa"/>
                </w:tcPr>
                <w:p w:rsidR="00660EC5" w:rsidRDefault="00660EC5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X</w:t>
                  </w:r>
                </w:p>
              </w:tc>
              <w:tc>
                <w:tcPr>
                  <w:tcW w:w="457" w:type="dxa"/>
                </w:tcPr>
                <w:p w:rsidR="00660EC5" w:rsidRDefault="00660EC5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X</w:t>
                  </w:r>
                </w:p>
              </w:tc>
              <w:tc>
                <w:tcPr>
                  <w:tcW w:w="459" w:type="dxa"/>
                </w:tcPr>
                <w:p w:rsidR="00660EC5" w:rsidRDefault="00660EC5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X</w:t>
                  </w:r>
                </w:p>
              </w:tc>
              <w:tc>
                <w:tcPr>
                  <w:tcW w:w="421" w:type="dxa"/>
                </w:tcPr>
                <w:p w:rsidR="00660EC5" w:rsidRDefault="00660EC5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374" w:type="dxa"/>
                </w:tcPr>
                <w:p w:rsidR="00660EC5" w:rsidRDefault="00660EC5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</w:tr>
            <w:tr w:rsidR="00660EC5" w:rsidTr="00660EC5">
              <w:trPr>
                <w:trHeight w:val="281"/>
              </w:trPr>
              <w:tc>
                <w:tcPr>
                  <w:tcW w:w="478" w:type="dxa"/>
                </w:tcPr>
                <w:p w:rsidR="00660EC5" w:rsidRDefault="00660EC5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457" w:type="dxa"/>
                </w:tcPr>
                <w:p w:rsidR="00660EC5" w:rsidRDefault="00660EC5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459" w:type="dxa"/>
                </w:tcPr>
                <w:p w:rsidR="00660EC5" w:rsidRDefault="00660EC5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421" w:type="dxa"/>
                </w:tcPr>
                <w:p w:rsidR="00660EC5" w:rsidRDefault="00660EC5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374" w:type="dxa"/>
                </w:tcPr>
                <w:p w:rsidR="00660EC5" w:rsidRDefault="00660EC5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</w:tbl>
          <w:p w:rsidR="00660EC5" w:rsidRPr="00B52014" w:rsidRDefault="00660EC5" w:rsidP="00660EC5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3192" w:type="dxa"/>
          </w:tcPr>
          <w:p w:rsidR="00660EC5" w:rsidRPr="00C47F47" w:rsidRDefault="00660EC5" w:rsidP="00660EC5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Symbol</w:t>
            </w:r>
          </w:p>
          <w:p w:rsidR="00660EC5" w:rsidRPr="00B52014" w:rsidRDefault="00660EC5" w:rsidP="00660EC5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drawing>
                <wp:inline distT="0" distB="0" distL="0" distR="0" wp14:anchorId="39F3C73A" wp14:editId="582EC14E">
                  <wp:extent cx="2800741" cy="2286319"/>
                  <wp:effectExtent l="0" t="0" r="0" b="0"/>
                  <wp:docPr id="63" name="Picture 6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nand 3ip.PNG"/>
                          <pic:cNvPicPr/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00741" cy="228631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92" w:type="dxa"/>
          </w:tcPr>
          <w:p w:rsidR="00660EC5" w:rsidRPr="00C47F47" w:rsidRDefault="00660EC5" w:rsidP="00660EC5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Pin Capacitance</w: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852"/>
              <w:gridCol w:w="1329"/>
            </w:tblGrid>
            <w:tr w:rsidR="00660EC5" w:rsidTr="00660EC5">
              <w:tc>
                <w:tcPr>
                  <w:tcW w:w="1480" w:type="dxa"/>
                </w:tcPr>
                <w:p w:rsidR="00660EC5" w:rsidRDefault="00660EC5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Pin</w:t>
                  </w:r>
                </w:p>
              </w:tc>
              <w:tc>
                <w:tcPr>
                  <w:tcW w:w="1481" w:type="dxa"/>
                </w:tcPr>
                <w:p w:rsidR="00660EC5" w:rsidRDefault="00660EC5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Cap[pF]</w:t>
                  </w:r>
                </w:p>
              </w:tc>
            </w:tr>
            <w:tr w:rsidR="00660EC5" w:rsidTr="00660EC5">
              <w:tc>
                <w:tcPr>
                  <w:tcW w:w="1480" w:type="dxa"/>
                </w:tcPr>
                <w:p w:rsidR="00660EC5" w:rsidRDefault="00660EC5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A</w:t>
                  </w:r>
                </w:p>
              </w:tc>
              <w:tc>
                <w:tcPr>
                  <w:tcW w:w="1481" w:type="dxa"/>
                </w:tcPr>
                <w:p w:rsidR="00660EC5" w:rsidRDefault="00660EC5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  <w:rtl/>
                      <w:lang w:bidi="ar-EG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  <w:lang w:bidi="ar-EG"/>
                    </w:rPr>
                    <w:t>0.003122</w:t>
                  </w:r>
                </w:p>
              </w:tc>
            </w:tr>
            <w:tr w:rsidR="00660EC5" w:rsidTr="00660EC5">
              <w:tc>
                <w:tcPr>
                  <w:tcW w:w="1480" w:type="dxa"/>
                </w:tcPr>
                <w:p w:rsidR="00660EC5" w:rsidRDefault="00660EC5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B</w:t>
                  </w:r>
                </w:p>
              </w:tc>
              <w:tc>
                <w:tcPr>
                  <w:tcW w:w="1481" w:type="dxa"/>
                </w:tcPr>
                <w:p w:rsidR="00660EC5" w:rsidRDefault="00660EC5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03091</w:t>
                  </w:r>
                </w:p>
              </w:tc>
            </w:tr>
            <w:tr w:rsidR="00660EC5" w:rsidTr="00660EC5">
              <w:tc>
                <w:tcPr>
                  <w:tcW w:w="1480" w:type="dxa"/>
                </w:tcPr>
                <w:p w:rsidR="00660EC5" w:rsidRDefault="00660EC5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C</w:t>
                  </w:r>
                </w:p>
              </w:tc>
              <w:tc>
                <w:tcPr>
                  <w:tcW w:w="1481" w:type="dxa"/>
                </w:tcPr>
                <w:p w:rsidR="00660EC5" w:rsidRDefault="00660EC5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03088</w:t>
                  </w:r>
                </w:p>
              </w:tc>
            </w:tr>
            <w:tr w:rsidR="00660EC5" w:rsidTr="00660EC5">
              <w:tc>
                <w:tcPr>
                  <w:tcW w:w="1480" w:type="dxa"/>
                </w:tcPr>
                <w:p w:rsidR="00660EC5" w:rsidRDefault="00660EC5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D</w:t>
                  </w:r>
                </w:p>
              </w:tc>
              <w:tc>
                <w:tcPr>
                  <w:tcW w:w="1481" w:type="dxa"/>
                </w:tcPr>
                <w:p w:rsidR="00660EC5" w:rsidRDefault="00660EC5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02958</w:t>
                  </w:r>
                </w:p>
              </w:tc>
            </w:tr>
          </w:tbl>
          <w:p w:rsidR="00660EC5" w:rsidRPr="00B52014" w:rsidRDefault="00660EC5" w:rsidP="00660EC5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</w:tr>
      <w:tr w:rsidR="00660EC5" w:rsidRPr="00B52014" w:rsidTr="00660EC5">
        <w:trPr>
          <w:jc w:val="center"/>
        </w:trPr>
        <w:tc>
          <w:tcPr>
            <w:tcW w:w="3192" w:type="dxa"/>
          </w:tcPr>
          <w:p w:rsidR="00660EC5" w:rsidRPr="00C47F47" w:rsidRDefault="00660EC5" w:rsidP="00660EC5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Size</w:t>
            </w:r>
          </w:p>
        </w:tc>
        <w:tc>
          <w:tcPr>
            <w:tcW w:w="3192" w:type="dxa"/>
          </w:tcPr>
          <w:p w:rsidR="00660EC5" w:rsidRPr="00B52014" w:rsidRDefault="00660EC5" w:rsidP="00660EC5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155</w:t>
            </w:r>
          </w:p>
        </w:tc>
        <w:tc>
          <w:tcPr>
            <w:tcW w:w="3192" w:type="dxa"/>
          </w:tcPr>
          <w:p w:rsidR="00660EC5" w:rsidRPr="00496670" w:rsidRDefault="00660EC5" w:rsidP="00660EC5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  <w:vertAlign w:val="superscript"/>
              </w:rPr>
            </w:pPr>
            <w:r>
              <w:rPr>
                <w:rFonts w:asciiTheme="majorBidi" w:hAnsiTheme="majorBidi" w:cstheme="majorBidi"/>
                <w:noProof w:val="0"/>
                <w:sz w:val="28"/>
                <w:szCs w:val="28"/>
              </w:rPr>
              <w:t>µm</w:t>
            </w:r>
            <w:r>
              <w:rPr>
                <w:rFonts w:asciiTheme="majorBidi" w:hAnsiTheme="majorBidi" w:cstheme="majorBidi"/>
                <w:noProof w:val="0"/>
                <w:sz w:val="28"/>
                <w:szCs w:val="28"/>
                <w:vertAlign w:val="superscript"/>
              </w:rPr>
              <w:t>2</w:t>
            </w:r>
          </w:p>
        </w:tc>
      </w:tr>
      <w:tr w:rsidR="00660EC5" w:rsidRPr="00B52014" w:rsidTr="00660EC5">
        <w:trPr>
          <w:jc w:val="center"/>
        </w:trPr>
        <w:tc>
          <w:tcPr>
            <w:tcW w:w="3192" w:type="dxa"/>
          </w:tcPr>
          <w:p w:rsidR="00660EC5" w:rsidRPr="00C47F47" w:rsidRDefault="00660EC5" w:rsidP="00660EC5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Dynamic power dissipation</w:t>
            </w:r>
          </w:p>
        </w:tc>
        <w:tc>
          <w:tcPr>
            <w:tcW w:w="3192" w:type="dxa"/>
            <w:vAlign w:val="center"/>
          </w:tcPr>
          <w:p w:rsidR="00660EC5" w:rsidRPr="00B52014" w:rsidRDefault="00660EC5" w:rsidP="00660EC5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0.542</w:t>
            </w:r>
          </w:p>
        </w:tc>
        <w:tc>
          <w:tcPr>
            <w:tcW w:w="3192" w:type="dxa"/>
            <w:vAlign w:val="center"/>
          </w:tcPr>
          <w:p w:rsidR="00660EC5" w:rsidRPr="00496670" w:rsidRDefault="00660EC5" w:rsidP="00660EC5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496670">
              <w:rPr>
                <w:rFonts w:asciiTheme="majorBidi" w:hAnsiTheme="majorBidi" w:cstheme="majorBidi"/>
                <w:noProof w:val="0"/>
                <w:sz w:val="28"/>
                <w:szCs w:val="28"/>
              </w:rPr>
              <w:t>µWatt/ MHz</w:t>
            </w:r>
          </w:p>
        </w:tc>
      </w:tr>
      <w:tr w:rsidR="00660EC5" w:rsidRPr="00B52014" w:rsidTr="00660EC5">
        <w:trPr>
          <w:jc w:val="center"/>
        </w:trPr>
        <w:tc>
          <w:tcPr>
            <w:tcW w:w="9576" w:type="dxa"/>
            <w:gridSpan w:val="3"/>
          </w:tcPr>
          <w:p w:rsidR="00660EC5" w:rsidRDefault="00660EC5" w:rsidP="00660EC5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</w:p>
          <w:p w:rsidR="00660EC5" w:rsidRPr="00C47F47" w:rsidRDefault="00660EC5" w:rsidP="00660EC5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Prop</w:t>
            </w: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agation Delay</w:t>
            </w:r>
          </w:p>
          <w:tbl>
            <w:tblPr>
              <w:tblStyle w:val="TableGrid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2490"/>
              <w:gridCol w:w="1557"/>
              <w:gridCol w:w="1558"/>
              <w:gridCol w:w="1557"/>
              <w:gridCol w:w="1558"/>
            </w:tblGrid>
            <w:tr w:rsidR="00660EC5" w:rsidTr="00F50A9A">
              <w:trPr>
                <w:jc w:val="center"/>
              </w:trPr>
              <w:tc>
                <w:tcPr>
                  <w:tcW w:w="2490" w:type="dxa"/>
                </w:tcPr>
                <w:p w:rsidR="00660EC5" w:rsidRDefault="00660EC5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</w:p>
              </w:tc>
              <w:tc>
                <w:tcPr>
                  <w:tcW w:w="3115" w:type="dxa"/>
                  <w:gridSpan w:val="2"/>
                </w:tcPr>
                <w:p w:rsidR="00660EC5" w:rsidRDefault="00660EC5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Rise LH Transition</w:t>
                  </w:r>
                </w:p>
              </w:tc>
              <w:tc>
                <w:tcPr>
                  <w:tcW w:w="3115" w:type="dxa"/>
                  <w:gridSpan w:val="2"/>
                </w:tcPr>
                <w:p w:rsidR="00660EC5" w:rsidRDefault="00660EC5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Fall HL Transition</w:t>
                  </w:r>
                </w:p>
              </w:tc>
            </w:tr>
            <w:tr w:rsidR="00660EC5" w:rsidTr="00F50A9A">
              <w:trPr>
                <w:jc w:val="center"/>
              </w:trPr>
              <w:tc>
                <w:tcPr>
                  <w:tcW w:w="2490" w:type="dxa"/>
                </w:tcPr>
                <w:p w:rsidR="00660EC5" w:rsidRDefault="00660EC5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Input Slope [ns]</w:t>
                  </w:r>
                </w:p>
              </w:tc>
              <w:tc>
                <w:tcPr>
                  <w:tcW w:w="1557" w:type="dxa"/>
                </w:tcPr>
                <w:p w:rsidR="00660EC5" w:rsidRDefault="00660EC5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5</w:t>
                  </w:r>
                </w:p>
              </w:tc>
              <w:tc>
                <w:tcPr>
                  <w:tcW w:w="1558" w:type="dxa"/>
                </w:tcPr>
                <w:p w:rsidR="00660EC5" w:rsidRDefault="00660EC5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</w:t>
                  </w:r>
                </w:p>
              </w:tc>
              <w:tc>
                <w:tcPr>
                  <w:tcW w:w="1557" w:type="dxa"/>
                </w:tcPr>
                <w:p w:rsidR="00660EC5" w:rsidRDefault="00660EC5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5</w:t>
                  </w:r>
                </w:p>
              </w:tc>
              <w:tc>
                <w:tcPr>
                  <w:tcW w:w="1558" w:type="dxa"/>
                </w:tcPr>
                <w:p w:rsidR="00660EC5" w:rsidRDefault="00660EC5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</w:t>
                  </w:r>
                </w:p>
              </w:tc>
            </w:tr>
            <w:tr w:rsidR="00660EC5" w:rsidTr="00F50A9A">
              <w:trPr>
                <w:jc w:val="center"/>
              </w:trPr>
              <w:tc>
                <w:tcPr>
                  <w:tcW w:w="2490" w:type="dxa"/>
                </w:tcPr>
                <w:p w:rsidR="00660EC5" w:rsidRDefault="00660EC5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Delay A=&gt;F</w:t>
                  </w:r>
                </w:p>
              </w:tc>
              <w:tc>
                <w:tcPr>
                  <w:tcW w:w="1557" w:type="dxa"/>
                </w:tcPr>
                <w:p w:rsidR="00660EC5" w:rsidRPr="00660EC5" w:rsidRDefault="00660EC5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 w:rsidRPr="00660EC5">
                    <w:rPr>
                      <w:rFonts w:asciiTheme="majorBidi" w:hAnsiTheme="majorBidi" w:cstheme="majorBidi"/>
                      <w:sz w:val="28"/>
                      <w:szCs w:val="28"/>
                    </w:rPr>
                    <w:t>0.201</w:t>
                  </w:r>
                </w:p>
              </w:tc>
              <w:tc>
                <w:tcPr>
                  <w:tcW w:w="1558" w:type="dxa"/>
                </w:tcPr>
                <w:p w:rsidR="00660EC5" w:rsidRPr="00660EC5" w:rsidRDefault="00660EC5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 w:rsidRPr="00660EC5">
                    <w:rPr>
                      <w:rFonts w:asciiTheme="majorBidi" w:hAnsiTheme="majorBidi" w:cstheme="majorBidi"/>
                      <w:sz w:val="28"/>
                      <w:szCs w:val="28"/>
                    </w:rPr>
                    <w:t>0.288</w:t>
                  </w:r>
                </w:p>
              </w:tc>
              <w:tc>
                <w:tcPr>
                  <w:tcW w:w="1557" w:type="dxa"/>
                </w:tcPr>
                <w:p w:rsidR="00660EC5" w:rsidRPr="00660EC5" w:rsidRDefault="00660EC5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 w:rsidRPr="00660EC5">
                    <w:rPr>
                      <w:rFonts w:asciiTheme="majorBidi" w:hAnsiTheme="majorBidi" w:cstheme="majorBidi"/>
                      <w:sz w:val="28"/>
                      <w:szCs w:val="28"/>
                    </w:rPr>
                    <w:t>3.236</w:t>
                  </w:r>
                </w:p>
              </w:tc>
              <w:tc>
                <w:tcPr>
                  <w:tcW w:w="1558" w:type="dxa"/>
                </w:tcPr>
                <w:p w:rsidR="00660EC5" w:rsidRPr="00660EC5" w:rsidRDefault="00660EC5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 w:rsidRPr="00660EC5">
                    <w:rPr>
                      <w:rFonts w:asciiTheme="majorBidi" w:hAnsiTheme="majorBidi" w:cstheme="majorBidi"/>
                      <w:sz w:val="28"/>
                      <w:szCs w:val="28"/>
                    </w:rPr>
                    <w:t>3.412</w:t>
                  </w:r>
                </w:p>
              </w:tc>
            </w:tr>
            <w:tr w:rsidR="00660EC5" w:rsidTr="00F50A9A">
              <w:trPr>
                <w:jc w:val="center"/>
              </w:trPr>
              <w:tc>
                <w:tcPr>
                  <w:tcW w:w="2490" w:type="dxa"/>
                </w:tcPr>
                <w:p w:rsidR="00660EC5" w:rsidRDefault="00660EC5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Delay B=&gt;F</w:t>
                  </w:r>
                </w:p>
              </w:tc>
              <w:tc>
                <w:tcPr>
                  <w:tcW w:w="1557" w:type="dxa"/>
                </w:tcPr>
                <w:p w:rsidR="00660EC5" w:rsidRPr="00660EC5" w:rsidRDefault="00660EC5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 w:rsidRPr="00660EC5">
                    <w:rPr>
                      <w:rFonts w:asciiTheme="majorBidi" w:hAnsiTheme="majorBidi" w:cstheme="majorBidi"/>
                      <w:sz w:val="28"/>
                      <w:szCs w:val="28"/>
                    </w:rPr>
                    <w:t>0.203</w:t>
                  </w:r>
                </w:p>
              </w:tc>
              <w:tc>
                <w:tcPr>
                  <w:tcW w:w="1558" w:type="dxa"/>
                </w:tcPr>
                <w:p w:rsidR="00660EC5" w:rsidRPr="00660EC5" w:rsidRDefault="00660EC5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 w:rsidRPr="00660EC5">
                    <w:rPr>
                      <w:rFonts w:asciiTheme="majorBidi" w:hAnsiTheme="majorBidi" w:cstheme="majorBidi"/>
                      <w:sz w:val="28"/>
                      <w:szCs w:val="28"/>
                    </w:rPr>
                    <w:t>0.283</w:t>
                  </w:r>
                </w:p>
              </w:tc>
              <w:tc>
                <w:tcPr>
                  <w:tcW w:w="1557" w:type="dxa"/>
                </w:tcPr>
                <w:p w:rsidR="00660EC5" w:rsidRPr="00660EC5" w:rsidRDefault="00660EC5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 w:rsidRPr="00660EC5">
                    <w:rPr>
                      <w:rFonts w:asciiTheme="majorBidi" w:hAnsiTheme="majorBidi" w:cstheme="majorBidi"/>
                      <w:sz w:val="28"/>
                      <w:szCs w:val="28"/>
                    </w:rPr>
                    <w:t>3.166</w:t>
                  </w:r>
                </w:p>
              </w:tc>
              <w:tc>
                <w:tcPr>
                  <w:tcW w:w="1558" w:type="dxa"/>
                </w:tcPr>
                <w:p w:rsidR="00660EC5" w:rsidRPr="00660EC5" w:rsidRDefault="00660EC5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 w:rsidRPr="00660EC5">
                    <w:rPr>
                      <w:rFonts w:asciiTheme="majorBidi" w:hAnsiTheme="majorBidi" w:cstheme="majorBidi"/>
                      <w:sz w:val="28"/>
                      <w:szCs w:val="28"/>
                    </w:rPr>
                    <w:t>3.387</w:t>
                  </w:r>
                </w:p>
              </w:tc>
            </w:tr>
            <w:tr w:rsidR="00660EC5" w:rsidTr="00F50A9A">
              <w:trPr>
                <w:jc w:val="center"/>
              </w:trPr>
              <w:tc>
                <w:tcPr>
                  <w:tcW w:w="2490" w:type="dxa"/>
                </w:tcPr>
                <w:p w:rsidR="00660EC5" w:rsidRDefault="00660EC5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Delay C=&gt;F</w:t>
                  </w:r>
                </w:p>
              </w:tc>
              <w:tc>
                <w:tcPr>
                  <w:tcW w:w="1557" w:type="dxa"/>
                </w:tcPr>
                <w:p w:rsidR="00660EC5" w:rsidRPr="00660EC5" w:rsidRDefault="00660EC5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 w:rsidRPr="00660EC5">
                    <w:rPr>
                      <w:rFonts w:asciiTheme="majorBidi" w:hAnsiTheme="majorBidi" w:cstheme="majorBidi"/>
                      <w:sz w:val="28"/>
                      <w:szCs w:val="28"/>
                    </w:rPr>
                    <w:t>0.196</w:t>
                  </w:r>
                </w:p>
              </w:tc>
              <w:tc>
                <w:tcPr>
                  <w:tcW w:w="1558" w:type="dxa"/>
                </w:tcPr>
                <w:p w:rsidR="00660EC5" w:rsidRPr="00660EC5" w:rsidRDefault="00660EC5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 w:rsidRPr="00660EC5">
                    <w:rPr>
                      <w:rFonts w:asciiTheme="majorBidi" w:hAnsiTheme="majorBidi" w:cstheme="majorBidi"/>
                      <w:sz w:val="28"/>
                      <w:szCs w:val="28"/>
                    </w:rPr>
                    <w:t>0.281</w:t>
                  </w:r>
                </w:p>
              </w:tc>
              <w:tc>
                <w:tcPr>
                  <w:tcW w:w="1557" w:type="dxa"/>
                </w:tcPr>
                <w:p w:rsidR="00660EC5" w:rsidRPr="00660EC5" w:rsidRDefault="00660EC5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 w:rsidRPr="00660EC5">
                    <w:rPr>
                      <w:rFonts w:asciiTheme="majorBidi" w:hAnsiTheme="majorBidi" w:cstheme="majorBidi"/>
                      <w:sz w:val="28"/>
                      <w:szCs w:val="28"/>
                    </w:rPr>
                    <w:t>3.021</w:t>
                  </w:r>
                </w:p>
              </w:tc>
              <w:tc>
                <w:tcPr>
                  <w:tcW w:w="1558" w:type="dxa"/>
                </w:tcPr>
                <w:p w:rsidR="00660EC5" w:rsidRPr="00660EC5" w:rsidRDefault="00660EC5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 w:rsidRPr="00660EC5">
                    <w:rPr>
                      <w:rFonts w:asciiTheme="majorBidi" w:hAnsiTheme="majorBidi" w:cstheme="majorBidi"/>
                      <w:sz w:val="28"/>
                      <w:szCs w:val="28"/>
                    </w:rPr>
                    <w:t>3.3</w:t>
                  </w:r>
                </w:p>
              </w:tc>
            </w:tr>
            <w:tr w:rsidR="00660EC5" w:rsidTr="00F50A9A">
              <w:trPr>
                <w:jc w:val="center"/>
              </w:trPr>
              <w:tc>
                <w:tcPr>
                  <w:tcW w:w="2490" w:type="dxa"/>
                </w:tcPr>
                <w:p w:rsidR="00660EC5" w:rsidRDefault="00660EC5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Delay D=&gt;F</w:t>
                  </w:r>
                </w:p>
              </w:tc>
              <w:tc>
                <w:tcPr>
                  <w:tcW w:w="1557" w:type="dxa"/>
                </w:tcPr>
                <w:p w:rsidR="00660EC5" w:rsidRPr="00660EC5" w:rsidRDefault="00660EC5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 w:rsidRPr="00660EC5">
                    <w:rPr>
                      <w:rFonts w:asciiTheme="majorBidi" w:hAnsiTheme="majorBidi" w:cstheme="majorBidi"/>
                      <w:sz w:val="28"/>
                      <w:szCs w:val="28"/>
                    </w:rPr>
                    <w:t>0.186</w:t>
                  </w:r>
                </w:p>
              </w:tc>
              <w:tc>
                <w:tcPr>
                  <w:tcW w:w="1558" w:type="dxa"/>
                </w:tcPr>
                <w:p w:rsidR="00660EC5" w:rsidRPr="00660EC5" w:rsidRDefault="00660EC5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 w:rsidRPr="00660EC5">
                    <w:rPr>
                      <w:rFonts w:asciiTheme="majorBidi" w:hAnsiTheme="majorBidi" w:cstheme="majorBidi"/>
                      <w:sz w:val="28"/>
                      <w:szCs w:val="28"/>
                    </w:rPr>
                    <w:t>0.242</w:t>
                  </w:r>
                </w:p>
              </w:tc>
              <w:tc>
                <w:tcPr>
                  <w:tcW w:w="1557" w:type="dxa"/>
                </w:tcPr>
                <w:p w:rsidR="00660EC5" w:rsidRPr="00660EC5" w:rsidRDefault="00660EC5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 w:rsidRPr="00660EC5">
                    <w:rPr>
                      <w:rFonts w:asciiTheme="majorBidi" w:hAnsiTheme="majorBidi" w:cstheme="majorBidi"/>
                      <w:sz w:val="28"/>
                      <w:szCs w:val="28"/>
                    </w:rPr>
                    <w:t>2.769</w:t>
                  </w:r>
                </w:p>
              </w:tc>
              <w:tc>
                <w:tcPr>
                  <w:tcW w:w="1558" w:type="dxa"/>
                </w:tcPr>
                <w:p w:rsidR="00660EC5" w:rsidRPr="00660EC5" w:rsidRDefault="00660EC5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 w:rsidRPr="00660EC5">
                    <w:rPr>
                      <w:rFonts w:asciiTheme="majorBidi" w:hAnsiTheme="majorBidi" w:cstheme="majorBidi"/>
                      <w:sz w:val="28"/>
                      <w:szCs w:val="28"/>
                    </w:rPr>
                    <w:t>3.12</w:t>
                  </w:r>
                </w:p>
              </w:tc>
            </w:tr>
          </w:tbl>
          <w:p w:rsidR="00660EC5" w:rsidRPr="00B52014" w:rsidRDefault="00660EC5" w:rsidP="00660EC5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br/>
            </w:r>
          </w:p>
        </w:tc>
      </w:tr>
    </w:tbl>
    <w:p w:rsidR="00C62851" w:rsidRDefault="00C62851">
      <w:pPr>
        <w:bidi w:val="0"/>
        <w:rPr>
          <w:sz w:val="28"/>
          <w:szCs w:val="28"/>
        </w:rPr>
      </w:pPr>
      <w:r>
        <w:rPr>
          <w:sz w:val="28"/>
          <w:szCs w:val="28"/>
        </w:rPr>
        <w:br w:type="page"/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578"/>
        <w:gridCol w:w="4626"/>
        <w:gridCol w:w="2372"/>
      </w:tblGrid>
      <w:tr w:rsidR="00CF1E35" w:rsidRPr="00B52014" w:rsidTr="00CE03A2">
        <w:trPr>
          <w:jc w:val="center"/>
        </w:trPr>
        <w:tc>
          <w:tcPr>
            <w:tcW w:w="9576" w:type="dxa"/>
            <w:gridSpan w:val="3"/>
            <w:vAlign w:val="center"/>
          </w:tcPr>
          <w:p w:rsidR="00CF1E35" w:rsidRPr="00C47F47" w:rsidRDefault="00CF1E35" w:rsidP="00CE03A2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i/>
                <w:iCs/>
                <w:sz w:val="28"/>
                <w:szCs w:val="28"/>
              </w:rPr>
            </w:pPr>
            <w:r>
              <w:rPr>
                <w:rFonts w:asciiTheme="majorBidi" w:hAnsiTheme="majorBidi" w:cstheme="majorBidi"/>
                <w:b/>
                <w:bCs/>
                <w:i/>
                <w:iCs/>
                <w:sz w:val="28"/>
                <w:szCs w:val="28"/>
              </w:rPr>
              <w:lastRenderedPageBreak/>
              <w:t>Cell 016 4i/p NAND</w:t>
            </w:r>
          </w:p>
        </w:tc>
      </w:tr>
      <w:tr w:rsidR="00CF1E35" w:rsidRPr="00B52014" w:rsidTr="00CE03A2">
        <w:trPr>
          <w:jc w:val="center"/>
        </w:trPr>
        <w:tc>
          <w:tcPr>
            <w:tcW w:w="3192" w:type="dxa"/>
          </w:tcPr>
          <w:p w:rsidR="00CF1E35" w:rsidRPr="00C47F47" w:rsidRDefault="00CF1E35" w:rsidP="00CE03A2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Truth Table</w: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478"/>
              <w:gridCol w:w="457"/>
              <w:gridCol w:w="459"/>
              <w:gridCol w:w="421"/>
              <w:gridCol w:w="374"/>
            </w:tblGrid>
            <w:tr w:rsidR="00CF1E35" w:rsidTr="00CE03A2">
              <w:trPr>
                <w:trHeight w:val="281"/>
              </w:trPr>
              <w:tc>
                <w:tcPr>
                  <w:tcW w:w="478" w:type="dxa"/>
                </w:tcPr>
                <w:p w:rsidR="00CF1E35" w:rsidRDefault="00CF1E35" w:rsidP="00CE03A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A</w:t>
                  </w:r>
                </w:p>
              </w:tc>
              <w:tc>
                <w:tcPr>
                  <w:tcW w:w="457" w:type="dxa"/>
                </w:tcPr>
                <w:p w:rsidR="00CF1E35" w:rsidRDefault="00CF1E35" w:rsidP="00CE03A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B</w:t>
                  </w:r>
                </w:p>
              </w:tc>
              <w:tc>
                <w:tcPr>
                  <w:tcW w:w="459" w:type="dxa"/>
                </w:tcPr>
                <w:p w:rsidR="00CF1E35" w:rsidRDefault="00CF1E35" w:rsidP="00CE03A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C</w:t>
                  </w:r>
                </w:p>
              </w:tc>
              <w:tc>
                <w:tcPr>
                  <w:tcW w:w="421" w:type="dxa"/>
                </w:tcPr>
                <w:p w:rsidR="00CF1E35" w:rsidRDefault="00CF1E35" w:rsidP="00CE03A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D</w:t>
                  </w:r>
                </w:p>
              </w:tc>
              <w:tc>
                <w:tcPr>
                  <w:tcW w:w="374" w:type="dxa"/>
                </w:tcPr>
                <w:p w:rsidR="00CF1E35" w:rsidRDefault="00CF1E35" w:rsidP="00CE03A2">
                  <w:pPr>
                    <w:bidi w:val="0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F</w:t>
                  </w:r>
                </w:p>
              </w:tc>
            </w:tr>
            <w:tr w:rsidR="00CF1E35" w:rsidTr="00CE03A2">
              <w:trPr>
                <w:trHeight w:val="281"/>
              </w:trPr>
              <w:tc>
                <w:tcPr>
                  <w:tcW w:w="478" w:type="dxa"/>
                </w:tcPr>
                <w:p w:rsidR="00CF1E35" w:rsidRDefault="00CF1E35" w:rsidP="00CE03A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457" w:type="dxa"/>
                </w:tcPr>
                <w:p w:rsidR="00CF1E35" w:rsidRDefault="00CF1E35" w:rsidP="00CE03A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459" w:type="dxa"/>
                </w:tcPr>
                <w:p w:rsidR="00CF1E35" w:rsidRDefault="00CF1E35" w:rsidP="00CE03A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421" w:type="dxa"/>
                </w:tcPr>
                <w:p w:rsidR="00CF1E35" w:rsidRDefault="00CF1E35" w:rsidP="00CE03A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374" w:type="dxa"/>
                </w:tcPr>
                <w:p w:rsidR="00CF1E35" w:rsidRDefault="00CF1E35" w:rsidP="00CE03A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  <w:tr w:rsidR="00CF1E35" w:rsidTr="00CE03A2">
              <w:trPr>
                <w:trHeight w:val="281"/>
              </w:trPr>
              <w:tc>
                <w:tcPr>
                  <w:tcW w:w="478" w:type="dxa"/>
                </w:tcPr>
                <w:p w:rsidR="00CF1E35" w:rsidRDefault="00CF1E35" w:rsidP="00CE03A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457" w:type="dxa"/>
                </w:tcPr>
                <w:p w:rsidR="00CF1E35" w:rsidRDefault="00CF1E35" w:rsidP="00CE03A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X</w:t>
                  </w:r>
                </w:p>
              </w:tc>
              <w:tc>
                <w:tcPr>
                  <w:tcW w:w="459" w:type="dxa"/>
                </w:tcPr>
                <w:p w:rsidR="00CF1E35" w:rsidRDefault="00CF1E35" w:rsidP="00CE03A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X</w:t>
                  </w:r>
                </w:p>
              </w:tc>
              <w:tc>
                <w:tcPr>
                  <w:tcW w:w="421" w:type="dxa"/>
                </w:tcPr>
                <w:p w:rsidR="00CF1E35" w:rsidRDefault="00CF1E35" w:rsidP="00CE03A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X</w:t>
                  </w:r>
                </w:p>
              </w:tc>
              <w:tc>
                <w:tcPr>
                  <w:tcW w:w="374" w:type="dxa"/>
                </w:tcPr>
                <w:p w:rsidR="00CF1E35" w:rsidRDefault="00CF1E35" w:rsidP="00CE03A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</w:tr>
            <w:tr w:rsidR="00CF1E35" w:rsidTr="00CE03A2">
              <w:trPr>
                <w:trHeight w:val="295"/>
              </w:trPr>
              <w:tc>
                <w:tcPr>
                  <w:tcW w:w="478" w:type="dxa"/>
                </w:tcPr>
                <w:p w:rsidR="00CF1E35" w:rsidRDefault="00CF1E35" w:rsidP="00CE03A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X</w:t>
                  </w:r>
                </w:p>
              </w:tc>
              <w:tc>
                <w:tcPr>
                  <w:tcW w:w="457" w:type="dxa"/>
                </w:tcPr>
                <w:p w:rsidR="00CF1E35" w:rsidRDefault="00CF1E35" w:rsidP="00CE03A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459" w:type="dxa"/>
                </w:tcPr>
                <w:p w:rsidR="00CF1E35" w:rsidRDefault="00CF1E35" w:rsidP="00CE03A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X</w:t>
                  </w:r>
                </w:p>
              </w:tc>
              <w:tc>
                <w:tcPr>
                  <w:tcW w:w="421" w:type="dxa"/>
                </w:tcPr>
                <w:p w:rsidR="00CF1E35" w:rsidRDefault="00CF1E35" w:rsidP="00CE03A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X</w:t>
                  </w:r>
                </w:p>
              </w:tc>
              <w:tc>
                <w:tcPr>
                  <w:tcW w:w="374" w:type="dxa"/>
                </w:tcPr>
                <w:p w:rsidR="00CF1E35" w:rsidRDefault="00CF1E35" w:rsidP="00CE03A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</w:tr>
            <w:tr w:rsidR="00CF1E35" w:rsidTr="00CE03A2">
              <w:trPr>
                <w:trHeight w:val="281"/>
              </w:trPr>
              <w:tc>
                <w:tcPr>
                  <w:tcW w:w="478" w:type="dxa"/>
                </w:tcPr>
                <w:p w:rsidR="00CF1E35" w:rsidRDefault="00CF1E35" w:rsidP="00CE03A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X</w:t>
                  </w:r>
                </w:p>
              </w:tc>
              <w:tc>
                <w:tcPr>
                  <w:tcW w:w="457" w:type="dxa"/>
                </w:tcPr>
                <w:p w:rsidR="00CF1E35" w:rsidRDefault="00CF1E35" w:rsidP="00CE03A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X</w:t>
                  </w:r>
                </w:p>
              </w:tc>
              <w:tc>
                <w:tcPr>
                  <w:tcW w:w="459" w:type="dxa"/>
                </w:tcPr>
                <w:p w:rsidR="00CF1E35" w:rsidRDefault="00CF1E35" w:rsidP="00CE03A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421" w:type="dxa"/>
                </w:tcPr>
                <w:p w:rsidR="00CF1E35" w:rsidRDefault="00CF1E35" w:rsidP="00CE03A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X</w:t>
                  </w:r>
                </w:p>
              </w:tc>
              <w:tc>
                <w:tcPr>
                  <w:tcW w:w="374" w:type="dxa"/>
                </w:tcPr>
                <w:p w:rsidR="00CF1E35" w:rsidRDefault="00CF1E35" w:rsidP="00CE03A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</w:tr>
            <w:tr w:rsidR="00CF1E35" w:rsidTr="00CE03A2">
              <w:trPr>
                <w:trHeight w:val="281"/>
              </w:trPr>
              <w:tc>
                <w:tcPr>
                  <w:tcW w:w="478" w:type="dxa"/>
                </w:tcPr>
                <w:p w:rsidR="00CF1E35" w:rsidRDefault="00CF1E35" w:rsidP="00CE03A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X</w:t>
                  </w:r>
                </w:p>
              </w:tc>
              <w:tc>
                <w:tcPr>
                  <w:tcW w:w="457" w:type="dxa"/>
                </w:tcPr>
                <w:p w:rsidR="00CF1E35" w:rsidRDefault="00CF1E35" w:rsidP="00CE03A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X</w:t>
                  </w:r>
                </w:p>
              </w:tc>
              <w:tc>
                <w:tcPr>
                  <w:tcW w:w="459" w:type="dxa"/>
                </w:tcPr>
                <w:p w:rsidR="00CF1E35" w:rsidRDefault="00CF1E35" w:rsidP="00CE03A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X</w:t>
                  </w:r>
                </w:p>
              </w:tc>
              <w:tc>
                <w:tcPr>
                  <w:tcW w:w="421" w:type="dxa"/>
                </w:tcPr>
                <w:p w:rsidR="00CF1E35" w:rsidRDefault="00CF1E35" w:rsidP="00CE03A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374" w:type="dxa"/>
                </w:tcPr>
                <w:p w:rsidR="00CF1E35" w:rsidRDefault="00CF1E35" w:rsidP="00CE03A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</w:tr>
          </w:tbl>
          <w:p w:rsidR="00CF1E35" w:rsidRPr="00B52014" w:rsidRDefault="00CF1E35" w:rsidP="00CE03A2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3192" w:type="dxa"/>
          </w:tcPr>
          <w:p w:rsidR="00CF1E35" w:rsidRPr="00C47F47" w:rsidRDefault="00CF1E35" w:rsidP="00CE03A2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Symbol</w:t>
            </w:r>
          </w:p>
          <w:p w:rsidR="00CF1E35" w:rsidRPr="00B52014" w:rsidRDefault="00CF1E35" w:rsidP="00CE03A2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drawing>
                <wp:inline distT="0" distB="0" distL="0" distR="0" wp14:anchorId="75EB3848" wp14:editId="5BDB2308">
                  <wp:extent cx="2800741" cy="2286319"/>
                  <wp:effectExtent l="0" t="0" r="0" b="0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nand 3ip.PNG"/>
                          <pic:cNvPicPr/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00741" cy="228631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92" w:type="dxa"/>
          </w:tcPr>
          <w:p w:rsidR="00CF1E35" w:rsidRPr="00C47F47" w:rsidRDefault="00CF1E35" w:rsidP="00CE03A2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Pin Capacitance</w: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886"/>
              <w:gridCol w:w="1260"/>
            </w:tblGrid>
            <w:tr w:rsidR="00CF1E35" w:rsidTr="00CE03A2">
              <w:tc>
                <w:tcPr>
                  <w:tcW w:w="1480" w:type="dxa"/>
                </w:tcPr>
                <w:p w:rsidR="00CF1E35" w:rsidRDefault="00CF1E35" w:rsidP="00CE03A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Pin</w:t>
                  </w:r>
                </w:p>
              </w:tc>
              <w:tc>
                <w:tcPr>
                  <w:tcW w:w="1481" w:type="dxa"/>
                </w:tcPr>
                <w:p w:rsidR="00CF1E35" w:rsidRDefault="00CF1E35" w:rsidP="00CE03A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Cap[pF]</w:t>
                  </w:r>
                </w:p>
              </w:tc>
            </w:tr>
            <w:tr w:rsidR="00CF1E35" w:rsidTr="00CE03A2">
              <w:tc>
                <w:tcPr>
                  <w:tcW w:w="1480" w:type="dxa"/>
                </w:tcPr>
                <w:p w:rsidR="00CF1E35" w:rsidRDefault="00CF1E35" w:rsidP="00CE03A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A</w:t>
                  </w:r>
                </w:p>
              </w:tc>
              <w:tc>
                <w:tcPr>
                  <w:tcW w:w="1481" w:type="dxa"/>
                </w:tcPr>
                <w:p w:rsidR="00CF1E35" w:rsidRDefault="00CF1E35" w:rsidP="00CF1E3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  <w:rtl/>
                      <w:lang w:bidi="ar-EG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.05207</w:t>
                  </w:r>
                </w:p>
              </w:tc>
            </w:tr>
            <w:tr w:rsidR="00CF1E35" w:rsidTr="00CE03A2">
              <w:tc>
                <w:tcPr>
                  <w:tcW w:w="1480" w:type="dxa"/>
                </w:tcPr>
                <w:p w:rsidR="00CF1E35" w:rsidRDefault="00CF1E35" w:rsidP="00CE03A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B</w:t>
                  </w:r>
                </w:p>
              </w:tc>
              <w:tc>
                <w:tcPr>
                  <w:tcW w:w="1481" w:type="dxa"/>
                </w:tcPr>
                <w:p w:rsidR="00CF1E35" w:rsidRDefault="00CF1E35" w:rsidP="00CE03A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.05207</w:t>
                  </w:r>
                </w:p>
              </w:tc>
            </w:tr>
            <w:tr w:rsidR="00CF1E35" w:rsidTr="00CE03A2">
              <w:tc>
                <w:tcPr>
                  <w:tcW w:w="1480" w:type="dxa"/>
                </w:tcPr>
                <w:p w:rsidR="00CF1E35" w:rsidRDefault="00CF1E35" w:rsidP="00CE03A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C</w:t>
                  </w:r>
                </w:p>
              </w:tc>
              <w:tc>
                <w:tcPr>
                  <w:tcW w:w="1481" w:type="dxa"/>
                </w:tcPr>
                <w:p w:rsidR="00CF1E35" w:rsidRDefault="00CF1E35" w:rsidP="00CE03A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.09107</w:t>
                  </w:r>
                </w:p>
              </w:tc>
            </w:tr>
            <w:tr w:rsidR="00CF1E35" w:rsidTr="00CE03A2">
              <w:tc>
                <w:tcPr>
                  <w:tcW w:w="1480" w:type="dxa"/>
                </w:tcPr>
                <w:p w:rsidR="00CF1E35" w:rsidRDefault="00CF1E35" w:rsidP="00CE03A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D</w:t>
                  </w:r>
                </w:p>
              </w:tc>
              <w:tc>
                <w:tcPr>
                  <w:tcW w:w="1481" w:type="dxa"/>
                </w:tcPr>
                <w:p w:rsidR="00CF1E35" w:rsidRDefault="00CF1E35" w:rsidP="00CE03A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.13205</w:t>
                  </w:r>
                </w:p>
              </w:tc>
            </w:tr>
          </w:tbl>
          <w:p w:rsidR="00CF1E35" w:rsidRPr="00B52014" w:rsidRDefault="00CF1E35" w:rsidP="00CE03A2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</w:tr>
      <w:tr w:rsidR="00CF1E35" w:rsidRPr="00B52014" w:rsidTr="00CE03A2">
        <w:trPr>
          <w:jc w:val="center"/>
        </w:trPr>
        <w:tc>
          <w:tcPr>
            <w:tcW w:w="3192" w:type="dxa"/>
          </w:tcPr>
          <w:p w:rsidR="00CF1E35" w:rsidRPr="00C47F47" w:rsidRDefault="00CF1E35" w:rsidP="00CE03A2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Size</w:t>
            </w:r>
          </w:p>
        </w:tc>
        <w:tc>
          <w:tcPr>
            <w:tcW w:w="3192" w:type="dxa"/>
          </w:tcPr>
          <w:p w:rsidR="00CF1E35" w:rsidRPr="00B52014" w:rsidRDefault="00CF1E35" w:rsidP="00CE03A2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2573</w:t>
            </w:r>
          </w:p>
        </w:tc>
        <w:tc>
          <w:tcPr>
            <w:tcW w:w="3192" w:type="dxa"/>
          </w:tcPr>
          <w:p w:rsidR="00CF1E35" w:rsidRPr="00496670" w:rsidRDefault="00CF1E35" w:rsidP="00CE03A2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  <w:vertAlign w:val="superscript"/>
              </w:rPr>
            </w:pPr>
            <w:r>
              <w:rPr>
                <w:rFonts w:asciiTheme="majorBidi" w:hAnsiTheme="majorBidi" w:cstheme="majorBidi"/>
                <w:noProof w:val="0"/>
                <w:sz w:val="28"/>
                <w:szCs w:val="28"/>
              </w:rPr>
              <w:t>µm</w:t>
            </w:r>
            <w:r>
              <w:rPr>
                <w:rFonts w:asciiTheme="majorBidi" w:hAnsiTheme="majorBidi" w:cstheme="majorBidi"/>
                <w:noProof w:val="0"/>
                <w:sz w:val="28"/>
                <w:szCs w:val="28"/>
                <w:vertAlign w:val="superscript"/>
              </w:rPr>
              <w:t>2</w:t>
            </w:r>
          </w:p>
        </w:tc>
      </w:tr>
      <w:tr w:rsidR="00CF1E35" w:rsidRPr="00B52014" w:rsidTr="00CE03A2">
        <w:trPr>
          <w:jc w:val="center"/>
        </w:trPr>
        <w:tc>
          <w:tcPr>
            <w:tcW w:w="3192" w:type="dxa"/>
          </w:tcPr>
          <w:p w:rsidR="00CF1E35" w:rsidRPr="00C47F47" w:rsidRDefault="00CF1E35" w:rsidP="00CE03A2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Dynamic power dissipation</w:t>
            </w:r>
          </w:p>
        </w:tc>
        <w:tc>
          <w:tcPr>
            <w:tcW w:w="3192" w:type="dxa"/>
            <w:vAlign w:val="center"/>
          </w:tcPr>
          <w:p w:rsidR="00CF1E35" w:rsidRPr="00B52014" w:rsidRDefault="00CF1E35" w:rsidP="00CE03A2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50</w:t>
            </w:r>
          </w:p>
        </w:tc>
        <w:tc>
          <w:tcPr>
            <w:tcW w:w="3192" w:type="dxa"/>
            <w:vAlign w:val="center"/>
          </w:tcPr>
          <w:p w:rsidR="00CF1E35" w:rsidRPr="00496670" w:rsidRDefault="00CF1E35" w:rsidP="00CE03A2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496670">
              <w:rPr>
                <w:rFonts w:asciiTheme="majorBidi" w:hAnsiTheme="majorBidi" w:cstheme="majorBidi"/>
                <w:noProof w:val="0"/>
                <w:sz w:val="28"/>
                <w:szCs w:val="28"/>
              </w:rPr>
              <w:t>µWatt/ MHz</w:t>
            </w:r>
          </w:p>
        </w:tc>
      </w:tr>
      <w:tr w:rsidR="00CF1E35" w:rsidRPr="00B52014" w:rsidTr="00CE03A2">
        <w:trPr>
          <w:jc w:val="center"/>
        </w:trPr>
        <w:tc>
          <w:tcPr>
            <w:tcW w:w="9576" w:type="dxa"/>
            <w:gridSpan w:val="3"/>
          </w:tcPr>
          <w:p w:rsidR="00C14A55" w:rsidRDefault="00C14A55" w:rsidP="00CE03A2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</w:p>
          <w:p w:rsidR="00CF1E35" w:rsidRPr="00C47F47" w:rsidRDefault="0053113E" w:rsidP="00C14A55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Prop</w:t>
            </w:r>
            <w:r w:rsidR="00CF1E35"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agation Delay</w:t>
            </w:r>
          </w:p>
          <w:tbl>
            <w:tblPr>
              <w:tblStyle w:val="TableGrid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2490"/>
              <w:gridCol w:w="1557"/>
              <w:gridCol w:w="1558"/>
              <w:gridCol w:w="1557"/>
              <w:gridCol w:w="1558"/>
            </w:tblGrid>
            <w:tr w:rsidR="00CF1E35" w:rsidTr="00F50A9A">
              <w:trPr>
                <w:jc w:val="center"/>
              </w:trPr>
              <w:tc>
                <w:tcPr>
                  <w:tcW w:w="2490" w:type="dxa"/>
                </w:tcPr>
                <w:p w:rsidR="00CF1E35" w:rsidRDefault="00CF1E35" w:rsidP="00CE03A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</w:p>
              </w:tc>
              <w:tc>
                <w:tcPr>
                  <w:tcW w:w="3115" w:type="dxa"/>
                  <w:gridSpan w:val="2"/>
                </w:tcPr>
                <w:p w:rsidR="00CF1E35" w:rsidRDefault="00CF1E35" w:rsidP="00CE03A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Rise LH Transition</w:t>
                  </w:r>
                </w:p>
              </w:tc>
              <w:tc>
                <w:tcPr>
                  <w:tcW w:w="3115" w:type="dxa"/>
                  <w:gridSpan w:val="2"/>
                </w:tcPr>
                <w:p w:rsidR="00CF1E35" w:rsidRDefault="00CF1E35" w:rsidP="00CE03A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Fall HL Transition</w:t>
                  </w:r>
                </w:p>
              </w:tc>
            </w:tr>
            <w:tr w:rsidR="00CF1E35" w:rsidTr="00F50A9A">
              <w:trPr>
                <w:jc w:val="center"/>
              </w:trPr>
              <w:tc>
                <w:tcPr>
                  <w:tcW w:w="2490" w:type="dxa"/>
                </w:tcPr>
                <w:p w:rsidR="00CF1E35" w:rsidRDefault="00CF1E35" w:rsidP="00CE03A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Input Slope [ns]</w:t>
                  </w:r>
                </w:p>
              </w:tc>
              <w:tc>
                <w:tcPr>
                  <w:tcW w:w="1557" w:type="dxa"/>
                </w:tcPr>
                <w:p w:rsidR="00CF1E35" w:rsidRDefault="00CF1E35" w:rsidP="00CE03A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5</w:t>
                  </w:r>
                </w:p>
              </w:tc>
              <w:tc>
                <w:tcPr>
                  <w:tcW w:w="1558" w:type="dxa"/>
                </w:tcPr>
                <w:p w:rsidR="00CF1E35" w:rsidRDefault="00CF1E35" w:rsidP="00CE03A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</w:t>
                  </w:r>
                </w:p>
              </w:tc>
              <w:tc>
                <w:tcPr>
                  <w:tcW w:w="1557" w:type="dxa"/>
                </w:tcPr>
                <w:p w:rsidR="00CF1E35" w:rsidRDefault="00CF1E35" w:rsidP="00CE03A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5</w:t>
                  </w:r>
                </w:p>
              </w:tc>
              <w:tc>
                <w:tcPr>
                  <w:tcW w:w="1558" w:type="dxa"/>
                </w:tcPr>
                <w:p w:rsidR="00CF1E35" w:rsidRDefault="00CF1E35" w:rsidP="00CE03A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</w:t>
                  </w:r>
                </w:p>
              </w:tc>
            </w:tr>
            <w:tr w:rsidR="00CF1E35" w:rsidTr="00F50A9A">
              <w:trPr>
                <w:jc w:val="center"/>
              </w:trPr>
              <w:tc>
                <w:tcPr>
                  <w:tcW w:w="2490" w:type="dxa"/>
                </w:tcPr>
                <w:p w:rsidR="00CF1E35" w:rsidRDefault="00CF1E35" w:rsidP="00CE03A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Delay A=&gt;F</w:t>
                  </w:r>
                </w:p>
              </w:tc>
              <w:tc>
                <w:tcPr>
                  <w:tcW w:w="1557" w:type="dxa"/>
                </w:tcPr>
                <w:p w:rsidR="00CF1E35" w:rsidRDefault="00CF1E35" w:rsidP="00CE03A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1435</w:t>
                  </w:r>
                </w:p>
              </w:tc>
              <w:tc>
                <w:tcPr>
                  <w:tcW w:w="1558" w:type="dxa"/>
                </w:tcPr>
                <w:p w:rsidR="00CF1E35" w:rsidRDefault="00CF1E35" w:rsidP="00CE03A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2052</w:t>
                  </w:r>
                </w:p>
              </w:tc>
              <w:tc>
                <w:tcPr>
                  <w:tcW w:w="1557" w:type="dxa"/>
                </w:tcPr>
                <w:p w:rsidR="00CF1E35" w:rsidRDefault="00CF1E35" w:rsidP="00CE03A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.903</w:t>
                  </w:r>
                </w:p>
              </w:tc>
              <w:tc>
                <w:tcPr>
                  <w:tcW w:w="1558" w:type="dxa"/>
                </w:tcPr>
                <w:p w:rsidR="00CF1E35" w:rsidRDefault="00CF1E35" w:rsidP="00CE03A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3.263</w:t>
                  </w:r>
                </w:p>
              </w:tc>
            </w:tr>
            <w:tr w:rsidR="00CF1E35" w:rsidTr="00F50A9A">
              <w:trPr>
                <w:jc w:val="center"/>
              </w:trPr>
              <w:tc>
                <w:tcPr>
                  <w:tcW w:w="2490" w:type="dxa"/>
                </w:tcPr>
                <w:p w:rsidR="00CF1E35" w:rsidRDefault="00CF1E35" w:rsidP="00CE03A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Delay B=&gt;F</w:t>
                  </w:r>
                </w:p>
              </w:tc>
              <w:tc>
                <w:tcPr>
                  <w:tcW w:w="1557" w:type="dxa"/>
                </w:tcPr>
                <w:p w:rsidR="00CF1E35" w:rsidRDefault="00CF1E35" w:rsidP="00CE03A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</w:t>
                  </w:r>
                  <w:r w:rsidR="00851AA4">
                    <w:rPr>
                      <w:rFonts w:asciiTheme="majorBidi" w:hAnsiTheme="majorBidi" w:cstheme="majorBidi"/>
                      <w:sz w:val="28"/>
                      <w:szCs w:val="28"/>
                    </w:rPr>
                    <w:t>1041</w:t>
                  </w:r>
                </w:p>
              </w:tc>
              <w:tc>
                <w:tcPr>
                  <w:tcW w:w="1558" w:type="dxa"/>
                </w:tcPr>
                <w:p w:rsidR="00CF1E35" w:rsidRDefault="00CF1E35" w:rsidP="00CE03A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171</w:t>
                  </w:r>
                  <w:r w:rsidR="00851AA4">
                    <w:rPr>
                      <w:rFonts w:asciiTheme="majorBidi" w:hAnsiTheme="majorBidi" w:cstheme="majorBidi"/>
                      <w:sz w:val="28"/>
                      <w:szCs w:val="28"/>
                    </w:rPr>
                    <w:t>2</w:t>
                  </w:r>
                </w:p>
              </w:tc>
              <w:tc>
                <w:tcPr>
                  <w:tcW w:w="1557" w:type="dxa"/>
                </w:tcPr>
                <w:p w:rsidR="00CF1E35" w:rsidRDefault="00CF1E35" w:rsidP="00CE03A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.541</w:t>
                  </w:r>
                </w:p>
              </w:tc>
              <w:tc>
                <w:tcPr>
                  <w:tcW w:w="1558" w:type="dxa"/>
                </w:tcPr>
                <w:p w:rsidR="00CF1E35" w:rsidRDefault="00CF1E35" w:rsidP="00CE03A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  <w:rtl/>
                      <w:lang w:bidi="ar-EG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3.017</w:t>
                  </w:r>
                </w:p>
              </w:tc>
            </w:tr>
            <w:tr w:rsidR="00CF1E35" w:rsidTr="00F50A9A">
              <w:trPr>
                <w:jc w:val="center"/>
              </w:trPr>
              <w:tc>
                <w:tcPr>
                  <w:tcW w:w="2490" w:type="dxa"/>
                </w:tcPr>
                <w:p w:rsidR="00CF1E35" w:rsidRDefault="00CF1E35" w:rsidP="00CE03A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Delay C=&gt;F</w:t>
                  </w:r>
                </w:p>
              </w:tc>
              <w:tc>
                <w:tcPr>
                  <w:tcW w:w="1557" w:type="dxa"/>
                </w:tcPr>
                <w:p w:rsidR="00CF1E35" w:rsidRDefault="00CF1E35" w:rsidP="00CE03A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</w:t>
                  </w:r>
                  <w:r w:rsidR="00851AA4">
                    <w:rPr>
                      <w:rFonts w:asciiTheme="majorBidi" w:hAnsiTheme="majorBidi" w:cstheme="majorBidi"/>
                      <w:sz w:val="28"/>
                      <w:szCs w:val="28"/>
                    </w:rPr>
                    <w:t>1652</w:t>
                  </w:r>
                </w:p>
              </w:tc>
              <w:tc>
                <w:tcPr>
                  <w:tcW w:w="1558" w:type="dxa"/>
                </w:tcPr>
                <w:p w:rsidR="00CF1E35" w:rsidRDefault="00851AA4" w:rsidP="00CE03A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1312</w:t>
                  </w:r>
                </w:p>
              </w:tc>
              <w:tc>
                <w:tcPr>
                  <w:tcW w:w="1557" w:type="dxa"/>
                </w:tcPr>
                <w:p w:rsidR="00CF1E35" w:rsidRDefault="00CF1E35" w:rsidP="00CE03A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.747</w:t>
                  </w:r>
                </w:p>
              </w:tc>
              <w:tc>
                <w:tcPr>
                  <w:tcW w:w="1558" w:type="dxa"/>
                </w:tcPr>
                <w:p w:rsidR="00CF1E35" w:rsidRDefault="00CF1E35" w:rsidP="00CE03A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.934</w:t>
                  </w:r>
                </w:p>
              </w:tc>
            </w:tr>
            <w:tr w:rsidR="00CF1E35" w:rsidTr="00F50A9A">
              <w:trPr>
                <w:jc w:val="center"/>
              </w:trPr>
              <w:tc>
                <w:tcPr>
                  <w:tcW w:w="2490" w:type="dxa"/>
                </w:tcPr>
                <w:p w:rsidR="00CF1E35" w:rsidRDefault="00CF1E35" w:rsidP="00CE03A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Delay D=&gt;F</w:t>
                  </w:r>
                </w:p>
              </w:tc>
              <w:tc>
                <w:tcPr>
                  <w:tcW w:w="1557" w:type="dxa"/>
                </w:tcPr>
                <w:p w:rsidR="00CF1E35" w:rsidRDefault="00851AA4" w:rsidP="00CE03A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1389</w:t>
                  </w:r>
                </w:p>
              </w:tc>
              <w:tc>
                <w:tcPr>
                  <w:tcW w:w="1558" w:type="dxa"/>
                </w:tcPr>
                <w:p w:rsidR="00CF1E35" w:rsidRDefault="00851AA4" w:rsidP="00CE03A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1312</w:t>
                  </w:r>
                </w:p>
              </w:tc>
              <w:tc>
                <w:tcPr>
                  <w:tcW w:w="1557" w:type="dxa"/>
                </w:tcPr>
                <w:p w:rsidR="00CF1E35" w:rsidRDefault="00CF1E35" w:rsidP="00CE03A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.459</w:t>
                  </w:r>
                </w:p>
              </w:tc>
              <w:tc>
                <w:tcPr>
                  <w:tcW w:w="1558" w:type="dxa"/>
                </w:tcPr>
                <w:p w:rsidR="00CF1E35" w:rsidRDefault="00CF1E35" w:rsidP="00CE03A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.688</w:t>
                  </w:r>
                </w:p>
              </w:tc>
            </w:tr>
          </w:tbl>
          <w:p w:rsidR="00CF1E35" w:rsidRPr="00B52014" w:rsidRDefault="00CF1E35" w:rsidP="00CE03A2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br/>
            </w:r>
          </w:p>
        </w:tc>
      </w:tr>
    </w:tbl>
    <w:p w:rsidR="00C62851" w:rsidRDefault="00C62851" w:rsidP="00990B90">
      <w:pPr>
        <w:bidi w:val="0"/>
        <w:jc w:val="both"/>
        <w:rPr>
          <w:sz w:val="28"/>
          <w:szCs w:val="28"/>
        </w:rPr>
      </w:pPr>
    </w:p>
    <w:p w:rsidR="00C62851" w:rsidRDefault="00C62851">
      <w:pPr>
        <w:bidi w:val="0"/>
        <w:rPr>
          <w:sz w:val="28"/>
          <w:szCs w:val="28"/>
        </w:rPr>
      </w:pPr>
      <w:r>
        <w:rPr>
          <w:sz w:val="28"/>
          <w:szCs w:val="28"/>
        </w:rPr>
        <w:br w:type="page"/>
      </w:r>
    </w:p>
    <w:p w:rsidR="00C62851" w:rsidRDefault="00C62851" w:rsidP="00990B90">
      <w:pPr>
        <w:bidi w:val="0"/>
        <w:jc w:val="both"/>
        <w:rPr>
          <w:sz w:val="28"/>
          <w:szCs w:val="28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814"/>
        <w:gridCol w:w="3846"/>
        <w:gridCol w:w="2916"/>
      </w:tblGrid>
      <w:tr w:rsidR="00CE03A2" w:rsidRPr="00C47F47" w:rsidTr="00CE03A2">
        <w:trPr>
          <w:jc w:val="center"/>
        </w:trPr>
        <w:tc>
          <w:tcPr>
            <w:tcW w:w="9576" w:type="dxa"/>
            <w:gridSpan w:val="3"/>
            <w:vAlign w:val="center"/>
          </w:tcPr>
          <w:p w:rsidR="00CE03A2" w:rsidRPr="00C47F47" w:rsidRDefault="00CE03A2" w:rsidP="00D96AE4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i/>
                <w:iCs/>
                <w:sz w:val="28"/>
                <w:szCs w:val="28"/>
              </w:rPr>
            </w:pPr>
            <w:r>
              <w:rPr>
                <w:rFonts w:asciiTheme="majorBidi" w:hAnsiTheme="majorBidi" w:cstheme="majorBidi"/>
                <w:b/>
                <w:bCs/>
                <w:i/>
                <w:iCs/>
                <w:sz w:val="28"/>
                <w:szCs w:val="28"/>
              </w:rPr>
              <w:t xml:space="preserve">Cell 017 </w:t>
            </w:r>
            <w:r w:rsidR="00D96AE4">
              <w:rPr>
                <w:rFonts w:asciiTheme="majorBidi" w:hAnsiTheme="majorBidi" w:cstheme="majorBidi"/>
                <w:b/>
                <w:bCs/>
                <w:i/>
                <w:iCs/>
                <w:sz w:val="28"/>
                <w:szCs w:val="28"/>
              </w:rPr>
              <w:t>NOR</w:t>
            </w:r>
          </w:p>
        </w:tc>
      </w:tr>
      <w:tr w:rsidR="00CE03A2" w:rsidRPr="00B52014" w:rsidTr="00D93876">
        <w:trPr>
          <w:trHeight w:val="2492"/>
          <w:jc w:val="center"/>
        </w:trPr>
        <w:tc>
          <w:tcPr>
            <w:tcW w:w="3192" w:type="dxa"/>
          </w:tcPr>
          <w:p w:rsidR="00CE03A2" w:rsidRPr="00C47F47" w:rsidRDefault="00CE03A2" w:rsidP="00CE03A2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Truth Table</w:t>
            </w:r>
          </w:p>
          <w:tbl>
            <w:tblPr>
              <w:tblStyle w:val="TableGrid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715"/>
              <w:gridCol w:w="810"/>
              <w:gridCol w:w="720"/>
            </w:tblGrid>
            <w:tr w:rsidR="00D96AE4" w:rsidTr="00E81DEF">
              <w:trPr>
                <w:trHeight w:val="281"/>
                <w:jc w:val="center"/>
              </w:trPr>
              <w:tc>
                <w:tcPr>
                  <w:tcW w:w="715" w:type="dxa"/>
                </w:tcPr>
                <w:p w:rsidR="00D96AE4" w:rsidRDefault="00D96AE4" w:rsidP="00CE03A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A</w:t>
                  </w:r>
                </w:p>
              </w:tc>
              <w:tc>
                <w:tcPr>
                  <w:tcW w:w="810" w:type="dxa"/>
                </w:tcPr>
                <w:p w:rsidR="00D96AE4" w:rsidRDefault="00D96AE4" w:rsidP="00CE03A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B</w:t>
                  </w:r>
                </w:p>
              </w:tc>
              <w:tc>
                <w:tcPr>
                  <w:tcW w:w="720" w:type="dxa"/>
                </w:tcPr>
                <w:p w:rsidR="00D96AE4" w:rsidRDefault="00065B36" w:rsidP="00CE03A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F</w:t>
                  </w:r>
                </w:p>
              </w:tc>
            </w:tr>
            <w:tr w:rsidR="00D96AE4" w:rsidTr="00E81DEF">
              <w:trPr>
                <w:trHeight w:val="281"/>
                <w:jc w:val="center"/>
              </w:trPr>
              <w:tc>
                <w:tcPr>
                  <w:tcW w:w="715" w:type="dxa"/>
                </w:tcPr>
                <w:p w:rsidR="00D96AE4" w:rsidRDefault="00D96AE4" w:rsidP="00CE03A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810" w:type="dxa"/>
                </w:tcPr>
                <w:p w:rsidR="00D96AE4" w:rsidRDefault="00D96AE4" w:rsidP="00CE03A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720" w:type="dxa"/>
                </w:tcPr>
                <w:p w:rsidR="00D96AE4" w:rsidRDefault="00D96AE4" w:rsidP="00CE03A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</w:tr>
            <w:tr w:rsidR="00D96AE4" w:rsidTr="00E81DEF">
              <w:trPr>
                <w:trHeight w:val="281"/>
                <w:jc w:val="center"/>
              </w:trPr>
              <w:tc>
                <w:tcPr>
                  <w:tcW w:w="715" w:type="dxa"/>
                </w:tcPr>
                <w:p w:rsidR="00D96AE4" w:rsidRDefault="00D96AE4" w:rsidP="00CE03A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810" w:type="dxa"/>
                </w:tcPr>
                <w:p w:rsidR="00D96AE4" w:rsidRDefault="00D96AE4" w:rsidP="00CE03A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720" w:type="dxa"/>
                </w:tcPr>
                <w:p w:rsidR="00D96AE4" w:rsidRDefault="00D96AE4" w:rsidP="00CE03A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  <w:tr w:rsidR="00D96AE4" w:rsidTr="00E81DEF">
              <w:trPr>
                <w:trHeight w:val="295"/>
                <w:jc w:val="center"/>
              </w:trPr>
              <w:tc>
                <w:tcPr>
                  <w:tcW w:w="715" w:type="dxa"/>
                </w:tcPr>
                <w:p w:rsidR="00D96AE4" w:rsidRDefault="00D96AE4" w:rsidP="00CE03A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810" w:type="dxa"/>
                </w:tcPr>
                <w:p w:rsidR="00D96AE4" w:rsidRDefault="00D96AE4" w:rsidP="00CE03A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720" w:type="dxa"/>
                </w:tcPr>
                <w:p w:rsidR="00D96AE4" w:rsidRDefault="00D96AE4" w:rsidP="00CE03A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  <w:tr w:rsidR="00D96AE4" w:rsidTr="00E81DEF">
              <w:trPr>
                <w:trHeight w:val="281"/>
                <w:jc w:val="center"/>
              </w:trPr>
              <w:tc>
                <w:tcPr>
                  <w:tcW w:w="715" w:type="dxa"/>
                </w:tcPr>
                <w:p w:rsidR="00D96AE4" w:rsidRDefault="00D96AE4" w:rsidP="00CE03A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810" w:type="dxa"/>
                </w:tcPr>
                <w:p w:rsidR="00D96AE4" w:rsidRDefault="00D96AE4" w:rsidP="00CE03A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720" w:type="dxa"/>
                </w:tcPr>
                <w:p w:rsidR="00D96AE4" w:rsidRDefault="00D96AE4" w:rsidP="00CE03A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</w:tbl>
          <w:p w:rsidR="00CE03A2" w:rsidRPr="00B52014" w:rsidRDefault="00CE03A2" w:rsidP="00CE03A2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3192" w:type="dxa"/>
          </w:tcPr>
          <w:p w:rsidR="00CE03A2" w:rsidRPr="00C47F47" w:rsidRDefault="00CE03A2" w:rsidP="00CE03A2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Symbol</w:t>
            </w:r>
          </w:p>
          <w:p w:rsidR="00CE03A2" w:rsidRPr="00B52014" w:rsidRDefault="00D96AE4" w:rsidP="00CE03A2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drawing>
                <wp:inline distT="0" distB="0" distL="0" distR="0">
                  <wp:extent cx="2305050" cy="1552575"/>
                  <wp:effectExtent l="0" t="0" r="0" b="0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nand 3ip.PNG"/>
                          <pic:cNvPicPr/>
                        </pic:nvPicPr>
                        <pic:blipFill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05389" cy="155280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92" w:type="dxa"/>
          </w:tcPr>
          <w:p w:rsidR="00CE03A2" w:rsidRPr="00C47F47" w:rsidRDefault="00CE03A2" w:rsidP="00CE03A2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Pin Capacitance</w: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1282"/>
              <w:gridCol w:w="1408"/>
            </w:tblGrid>
            <w:tr w:rsidR="00CE03A2" w:rsidTr="00D96AE4">
              <w:tc>
                <w:tcPr>
                  <w:tcW w:w="1282" w:type="dxa"/>
                </w:tcPr>
                <w:p w:rsidR="00CE03A2" w:rsidRDefault="00CE03A2" w:rsidP="00CE03A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Pin</w:t>
                  </w:r>
                </w:p>
              </w:tc>
              <w:tc>
                <w:tcPr>
                  <w:tcW w:w="1408" w:type="dxa"/>
                </w:tcPr>
                <w:p w:rsidR="00CE03A2" w:rsidRDefault="00CE03A2" w:rsidP="00CE03A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Cap[pF]</w:t>
                  </w:r>
                </w:p>
              </w:tc>
            </w:tr>
            <w:tr w:rsidR="00CE03A2" w:rsidTr="00D96AE4">
              <w:tc>
                <w:tcPr>
                  <w:tcW w:w="1282" w:type="dxa"/>
                </w:tcPr>
                <w:p w:rsidR="00CE03A2" w:rsidRDefault="00CE03A2" w:rsidP="00CE03A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A</w:t>
                  </w:r>
                </w:p>
              </w:tc>
              <w:tc>
                <w:tcPr>
                  <w:tcW w:w="1408" w:type="dxa"/>
                </w:tcPr>
                <w:p w:rsidR="00CE03A2" w:rsidRDefault="00D93876" w:rsidP="00CE03A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  <w:rtl/>
                      <w:lang w:bidi="ar-EG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32</w:t>
                  </w:r>
                </w:p>
              </w:tc>
            </w:tr>
            <w:tr w:rsidR="00CE03A2" w:rsidTr="00D93876">
              <w:trPr>
                <w:trHeight w:val="332"/>
              </w:trPr>
              <w:tc>
                <w:tcPr>
                  <w:tcW w:w="1282" w:type="dxa"/>
                </w:tcPr>
                <w:p w:rsidR="00CE03A2" w:rsidRDefault="00CE03A2" w:rsidP="00CE03A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B</w:t>
                  </w:r>
                </w:p>
              </w:tc>
              <w:tc>
                <w:tcPr>
                  <w:tcW w:w="1408" w:type="dxa"/>
                </w:tcPr>
                <w:p w:rsidR="00CE03A2" w:rsidRDefault="00D93876" w:rsidP="00CE03A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154</w:t>
                  </w:r>
                </w:p>
              </w:tc>
            </w:tr>
          </w:tbl>
          <w:p w:rsidR="00CE03A2" w:rsidRPr="00B52014" w:rsidRDefault="00CE03A2" w:rsidP="00CE03A2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</w:tr>
      <w:tr w:rsidR="00CE03A2" w:rsidRPr="00496670" w:rsidTr="00CE03A2">
        <w:trPr>
          <w:jc w:val="center"/>
        </w:trPr>
        <w:tc>
          <w:tcPr>
            <w:tcW w:w="3192" w:type="dxa"/>
          </w:tcPr>
          <w:p w:rsidR="00CE03A2" w:rsidRPr="00C47F47" w:rsidRDefault="00CE03A2" w:rsidP="00CE03A2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Size</w:t>
            </w:r>
          </w:p>
        </w:tc>
        <w:tc>
          <w:tcPr>
            <w:tcW w:w="3192" w:type="dxa"/>
          </w:tcPr>
          <w:p w:rsidR="00CE03A2" w:rsidRPr="00B52014" w:rsidRDefault="00D93876" w:rsidP="00CE03A2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131.25</w:t>
            </w:r>
          </w:p>
        </w:tc>
        <w:tc>
          <w:tcPr>
            <w:tcW w:w="3192" w:type="dxa"/>
          </w:tcPr>
          <w:p w:rsidR="00CE03A2" w:rsidRPr="00496670" w:rsidRDefault="00CE03A2" w:rsidP="00CE03A2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  <w:vertAlign w:val="superscript"/>
              </w:rPr>
            </w:pPr>
            <w:r>
              <w:rPr>
                <w:rFonts w:asciiTheme="majorBidi" w:hAnsiTheme="majorBidi" w:cstheme="majorBidi"/>
                <w:noProof w:val="0"/>
                <w:sz w:val="28"/>
                <w:szCs w:val="28"/>
              </w:rPr>
              <w:t>µm</w:t>
            </w:r>
            <w:r>
              <w:rPr>
                <w:rFonts w:asciiTheme="majorBidi" w:hAnsiTheme="majorBidi" w:cstheme="majorBidi"/>
                <w:noProof w:val="0"/>
                <w:sz w:val="28"/>
                <w:szCs w:val="28"/>
                <w:vertAlign w:val="superscript"/>
              </w:rPr>
              <w:t>2</w:t>
            </w:r>
          </w:p>
        </w:tc>
      </w:tr>
      <w:tr w:rsidR="00CE03A2" w:rsidRPr="00496670" w:rsidTr="00CE03A2">
        <w:trPr>
          <w:jc w:val="center"/>
        </w:trPr>
        <w:tc>
          <w:tcPr>
            <w:tcW w:w="3192" w:type="dxa"/>
          </w:tcPr>
          <w:p w:rsidR="00CE03A2" w:rsidRPr="00C47F47" w:rsidRDefault="00CE03A2" w:rsidP="00CE03A2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Dynamic power dissipation</w:t>
            </w:r>
          </w:p>
        </w:tc>
        <w:tc>
          <w:tcPr>
            <w:tcW w:w="3192" w:type="dxa"/>
            <w:vAlign w:val="center"/>
          </w:tcPr>
          <w:p w:rsidR="00CE03A2" w:rsidRPr="00B52014" w:rsidRDefault="00D93876" w:rsidP="00CE03A2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12.5</w:t>
            </w:r>
          </w:p>
        </w:tc>
        <w:tc>
          <w:tcPr>
            <w:tcW w:w="3192" w:type="dxa"/>
            <w:vAlign w:val="center"/>
          </w:tcPr>
          <w:p w:rsidR="00CE03A2" w:rsidRPr="00496670" w:rsidRDefault="00CE03A2" w:rsidP="00CE03A2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496670">
              <w:rPr>
                <w:rFonts w:asciiTheme="majorBidi" w:hAnsiTheme="majorBidi" w:cstheme="majorBidi"/>
                <w:noProof w:val="0"/>
                <w:sz w:val="28"/>
                <w:szCs w:val="28"/>
              </w:rPr>
              <w:t>µWatt/ MHz</w:t>
            </w:r>
          </w:p>
        </w:tc>
      </w:tr>
      <w:tr w:rsidR="00CE03A2" w:rsidRPr="00B52014" w:rsidTr="00CE03A2">
        <w:trPr>
          <w:jc w:val="center"/>
        </w:trPr>
        <w:tc>
          <w:tcPr>
            <w:tcW w:w="9576" w:type="dxa"/>
            <w:gridSpan w:val="3"/>
          </w:tcPr>
          <w:p w:rsidR="00C14A55" w:rsidRDefault="00C14A55" w:rsidP="00CE03A2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</w:p>
          <w:p w:rsidR="00CE03A2" w:rsidRPr="00C47F47" w:rsidRDefault="0053113E" w:rsidP="00C14A55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Prop</w:t>
            </w:r>
            <w:r w:rsidR="00CE03A2"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agation Delay</w:t>
            </w:r>
          </w:p>
          <w:tbl>
            <w:tblPr>
              <w:tblStyle w:val="TableGrid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2850"/>
              <w:gridCol w:w="1557"/>
              <w:gridCol w:w="1558"/>
              <w:gridCol w:w="1557"/>
              <w:gridCol w:w="1558"/>
            </w:tblGrid>
            <w:tr w:rsidR="00CE03A2" w:rsidTr="00F50A9A">
              <w:trPr>
                <w:jc w:val="center"/>
              </w:trPr>
              <w:tc>
                <w:tcPr>
                  <w:tcW w:w="2850" w:type="dxa"/>
                </w:tcPr>
                <w:p w:rsidR="00CE03A2" w:rsidRDefault="00CE03A2" w:rsidP="00CE03A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</w:p>
              </w:tc>
              <w:tc>
                <w:tcPr>
                  <w:tcW w:w="3115" w:type="dxa"/>
                  <w:gridSpan w:val="2"/>
                </w:tcPr>
                <w:p w:rsidR="00CE03A2" w:rsidRDefault="00CE03A2" w:rsidP="00CE03A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Rise LH Transition</w:t>
                  </w:r>
                </w:p>
              </w:tc>
              <w:tc>
                <w:tcPr>
                  <w:tcW w:w="3115" w:type="dxa"/>
                  <w:gridSpan w:val="2"/>
                </w:tcPr>
                <w:p w:rsidR="00CE03A2" w:rsidRDefault="00CE03A2" w:rsidP="00CE03A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Fall HL Transition</w:t>
                  </w:r>
                </w:p>
              </w:tc>
            </w:tr>
            <w:tr w:rsidR="00CE03A2" w:rsidTr="00F50A9A">
              <w:trPr>
                <w:jc w:val="center"/>
              </w:trPr>
              <w:tc>
                <w:tcPr>
                  <w:tcW w:w="2850" w:type="dxa"/>
                </w:tcPr>
                <w:p w:rsidR="00CE03A2" w:rsidRDefault="00CE03A2" w:rsidP="00CE03A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Input Slope [ns]</w:t>
                  </w:r>
                </w:p>
              </w:tc>
              <w:tc>
                <w:tcPr>
                  <w:tcW w:w="1557" w:type="dxa"/>
                </w:tcPr>
                <w:p w:rsidR="00CE03A2" w:rsidRDefault="00CE03A2" w:rsidP="00CE03A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5</w:t>
                  </w:r>
                </w:p>
              </w:tc>
              <w:tc>
                <w:tcPr>
                  <w:tcW w:w="1558" w:type="dxa"/>
                </w:tcPr>
                <w:p w:rsidR="00CE03A2" w:rsidRDefault="00CE03A2" w:rsidP="00CE03A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</w:t>
                  </w:r>
                </w:p>
              </w:tc>
              <w:tc>
                <w:tcPr>
                  <w:tcW w:w="1557" w:type="dxa"/>
                </w:tcPr>
                <w:p w:rsidR="00CE03A2" w:rsidRDefault="00CE03A2" w:rsidP="00CE03A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5</w:t>
                  </w:r>
                </w:p>
              </w:tc>
              <w:tc>
                <w:tcPr>
                  <w:tcW w:w="1558" w:type="dxa"/>
                </w:tcPr>
                <w:p w:rsidR="00CE03A2" w:rsidRDefault="00CE03A2" w:rsidP="00CE03A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</w:t>
                  </w:r>
                </w:p>
              </w:tc>
            </w:tr>
            <w:tr w:rsidR="00CE03A2" w:rsidTr="00F50A9A">
              <w:trPr>
                <w:jc w:val="center"/>
              </w:trPr>
              <w:tc>
                <w:tcPr>
                  <w:tcW w:w="2850" w:type="dxa"/>
                </w:tcPr>
                <w:p w:rsidR="00CE03A2" w:rsidRDefault="00CE03A2" w:rsidP="00CE03A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Delay A=&gt;F</w:t>
                  </w:r>
                </w:p>
              </w:tc>
              <w:tc>
                <w:tcPr>
                  <w:tcW w:w="1557" w:type="dxa"/>
                </w:tcPr>
                <w:p w:rsidR="00CE03A2" w:rsidRDefault="00CE03A2" w:rsidP="00D9387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</w:t>
                  </w:r>
                  <w:r w:rsidR="00D93876">
                    <w:rPr>
                      <w:rFonts w:asciiTheme="majorBidi" w:hAnsiTheme="majorBidi" w:cstheme="majorBidi"/>
                      <w:sz w:val="28"/>
                      <w:szCs w:val="28"/>
                    </w:rPr>
                    <w:t>9</w:t>
                  </w:r>
                </w:p>
              </w:tc>
              <w:tc>
                <w:tcPr>
                  <w:tcW w:w="1558" w:type="dxa"/>
                </w:tcPr>
                <w:p w:rsidR="00CE03A2" w:rsidRDefault="00D93876" w:rsidP="00CE03A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.3</w:t>
                  </w:r>
                </w:p>
              </w:tc>
              <w:tc>
                <w:tcPr>
                  <w:tcW w:w="1557" w:type="dxa"/>
                </w:tcPr>
                <w:p w:rsidR="00CE03A2" w:rsidRDefault="00D93876" w:rsidP="00CE03A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22</w:t>
                  </w:r>
                </w:p>
              </w:tc>
              <w:tc>
                <w:tcPr>
                  <w:tcW w:w="1558" w:type="dxa"/>
                </w:tcPr>
                <w:p w:rsidR="00CE03A2" w:rsidRDefault="00D93876" w:rsidP="00CE03A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5</w:t>
                  </w:r>
                </w:p>
              </w:tc>
            </w:tr>
            <w:tr w:rsidR="00CE03A2" w:rsidTr="00F50A9A">
              <w:trPr>
                <w:jc w:val="center"/>
              </w:trPr>
              <w:tc>
                <w:tcPr>
                  <w:tcW w:w="2850" w:type="dxa"/>
                </w:tcPr>
                <w:p w:rsidR="00CE03A2" w:rsidRDefault="00CE03A2" w:rsidP="00CE03A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Delay B=&gt;F</w:t>
                  </w:r>
                </w:p>
              </w:tc>
              <w:tc>
                <w:tcPr>
                  <w:tcW w:w="1557" w:type="dxa"/>
                </w:tcPr>
                <w:p w:rsidR="00CE03A2" w:rsidRDefault="00CE03A2" w:rsidP="00D9387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</w:t>
                  </w:r>
                  <w:r w:rsidR="00D93876">
                    <w:rPr>
                      <w:rFonts w:asciiTheme="majorBidi" w:hAnsiTheme="majorBidi" w:cstheme="majorBidi"/>
                      <w:sz w:val="28"/>
                      <w:szCs w:val="28"/>
                    </w:rPr>
                    <w:t>9</w:t>
                  </w:r>
                </w:p>
              </w:tc>
              <w:tc>
                <w:tcPr>
                  <w:tcW w:w="1558" w:type="dxa"/>
                </w:tcPr>
                <w:p w:rsidR="00CE03A2" w:rsidRDefault="00D93876" w:rsidP="00CE03A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.3</w:t>
                  </w:r>
                </w:p>
              </w:tc>
              <w:tc>
                <w:tcPr>
                  <w:tcW w:w="1557" w:type="dxa"/>
                </w:tcPr>
                <w:p w:rsidR="00CE03A2" w:rsidRDefault="00D93876" w:rsidP="00CE03A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22</w:t>
                  </w:r>
                </w:p>
              </w:tc>
              <w:tc>
                <w:tcPr>
                  <w:tcW w:w="1558" w:type="dxa"/>
                </w:tcPr>
                <w:p w:rsidR="00CE03A2" w:rsidRDefault="00D93876" w:rsidP="00CE03A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  <w:rtl/>
                      <w:lang w:bidi="ar-EG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5</w:t>
                  </w:r>
                </w:p>
              </w:tc>
            </w:tr>
          </w:tbl>
          <w:p w:rsidR="00CE03A2" w:rsidRPr="00B52014" w:rsidRDefault="00CE03A2" w:rsidP="00CE03A2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br/>
            </w:r>
          </w:p>
        </w:tc>
      </w:tr>
    </w:tbl>
    <w:p w:rsidR="00C62851" w:rsidRDefault="00C62851">
      <w:pPr>
        <w:bidi w:val="0"/>
        <w:rPr>
          <w:sz w:val="28"/>
          <w:szCs w:val="28"/>
        </w:rPr>
      </w:pPr>
      <w:r>
        <w:rPr>
          <w:sz w:val="28"/>
          <w:szCs w:val="28"/>
        </w:rPr>
        <w:br w:type="page"/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814"/>
        <w:gridCol w:w="3846"/>
        <w:gridCol w:w="2916"/>
      </w:tblGrid>
      <w:tr w:rsidR="001C0A25" w:rsidRPr="00C47F47" w:rsidTr="00065B36">
        <w:trPr>
          <w:jc w:val="center"/>
        </w:trPr>
        <w:tc>
          <w:tcPr>
            <w:tcW w:w="9576" w:type="dxa"/>
            <w:gridSpan w:val="3"/>
            <w:vAlign w:val="center"/>
          </w:tcPr>
          <w:p w:rsidR="001C0A25" w:rsidRPr="00C47F47" w:rsidRDefault="001C0A25" w:rsidP="00065B36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i/>
                <w:iCs/>
                <w:sz w:val="28"/>
                <w:szCs w:val="28"/>
              </w:rPr>
            </w:pPr>
            <w:r>
              <w:rPr>
                <w:rFonts w:asciiTheme="majorBidi" w:hAnsiTheme="majorBidi" w:cstheme="majorBidi"/>
                <w:b/>
                <w:bCs/>
                <w:i/>
                <w:iCs/>
                <w:sz w:val="28"/>
                <w:szCs w:val="28"/>
              </w:rPr>
              <w:lastRenderedPageBreak/>
              <w:t>Cell 018 NOR</w:t>
            </w:r>
          </w:p>
        </w:tc>
      </w:tr>
      <w:tr w:rsidR="001C0A25" w:rsidRPr="00B52014" w:rsidTr="00065B36">
        <w:trPr>
          <w:trHeight w:val="2492"/>
          <w:jc w:val="center"/>
        </w:trPr>
        <w:tc>
          <w:tcPr>
            <w:tcW w:w="3192" w:type="dxa"/>
          </w:tcPr>
          <w:p w:rsidR="001C0A25" w:rsidRPr="00C47F47" w:rsidRDefault="001C0A25" w:rsidP="00065B36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Truth Table</w:t>
            </w:r>
          </w:p>
          <w:tbl>
            <w:tblPr>
              <w:tblStyle w:val="TableGrid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715"/>
              <w:gridCol w:w="810"/>
              <w:gridCol w:w="720"/>
            </w:tblGrid>
            <w:tr w:rsidR="001C0A25" w:rsidTr="00E81DEF">
              <w:trPr>
                <w:trHeight w:val="281"/>
                <w:jc w:val="center"/>
              </w:trPr>
              <w:tc>
                <w:tcPr>
                  <w:tcW w:w="715" w:type="dxa"/>
                </w:tcPr>
                <w:p w:rsidR="001C0A25" w:rsidRDefault="001C0A25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A</w:t>
                  </w:r>
                </w:p>
              </w:tc>
              <w:tc>
                <w:tcPr>
                  <w:tcW w:w="810" w:type="dxa"/>
                </w:tcPr>
                <w:p w:rsidR="001C0A25" w:rsidRDefault="001C0A25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B</w:t>
                  </w:r>
                </w:p>
              </w:tc>
              <w:tc>
                <w:tcPr>
                  <w:tcW w:w="720" w:type="dxa"/>
                </w:tcPr>
                <w:p w:rsidR="001C0A25" w:rsidRDefault="00065B36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F</w:t>
                  </w:r>
                </w:p>
              </w:tc>
            </w:tr>
            <w:tr w:rsidR="001C0A25" w:rsidTr="00E81DEF">
              <w:trPr>
                <w:trHeight w:val="281"/>
                <w:jc w:val="center"/>
              </w:trPr>
              <w:tc>
                <w:tcPr>
                  <w:tcW w:w="715" w:type="dxa"/>
                </w:tcPr>
                <w:p w:rsidR="001C0A25" w:rsidRDefault="001C0A25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810" w:type="dxa"/>
                </w:tcPr>
                <w:p w:rsidR="001C0A25" w:rsidRDefault="001C0A25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720" w:type="dxa"/>
                </w:tcPr>
                <w:p w:rsidR="001C0A25" w:rsidRDefault="001C0A25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</w:tr>
            <w:tr w:rsidR="001C0A25" w:rsidTr="00E81DEF">
              <w:trPr>
                <w:trHeight w:val="281"/>
                <w:jc w:val="center"/>
              </w:trPr>
              <w:tc>
                <w:tcPr>
                  <w:tcW w:w="715" w:type="dxa"/>
                </w:tcPr>
                <w:p w:rsidR="001C0A25" w:rsidRDefault="001C0A25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810" w:type="dxa"/>
                </w:tcPr>
                <w:p w:rsidR="001C0A25" w:rsidRDefault="001C0A25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720" w:type="dxa"/>
                </w:tcPr>
                <w:p w:rsidR="001C0A25" w:rsidRDefault="001C0A25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  <w:tr w:rsidR="001C0A25" w:rsidTr="00E81DEF">
              <w:trPr>
                <w:trHeight w:val="295"/>
                <w:jc w:val="center"/>
              </w:trPr>
              <w:tc>
                <w:tcPr>
                  <w:tcW w:w="715" w:type="dxa"/>
                </w:tcPr>
                <w:p w:rsidR="001C0A25" w:rsidRDefault="001C0A25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810" w:type="dxa"/>
                </w:tcPr>
                <w:p w:rsidR="001C0A25" w:rsidRDefault="001C0A25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720" w:type="dxa"/>
                </w:tcPr>
                <w:p w:rsidR="001C0A25" w:rsidRDefault="001C0A25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  <w:tr w:rsidR="001C0A25" w:rsidTr="00E81DEF">
              <w:trPr>
                <w:trHeight w:val="281"/>
                <w:jc w:val="center"/>
              </w:trPr>
              <w:tc>
                <w:tcPr>
                  <w:tcW w:w="715" w:type="dxa"/>
                </w:tcPr>
                <w:p w:rsidR="001C0A25" w:rsidRDefault="001C0A25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810" w:type="dxa"/>
                </w:tcPr>
                <w:p w:rsidR="001C0A25" w:rsidRDefault="001C0A25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720" w:type="dxa"/>
                </w:tcPr>
                <w:p w:rsidR="001C0A25" w:rsidRDefault="001C0A25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</w:tbl>
          <w:p w:rsidR="001C0A25" w:rsidRPr="00B52014" w:rsidRDefault="001C0A25" w:rsidP="00065B36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3192" w:type="dxa"/>
          </w:tcPr>
          <w:p w:rsidR="001C0A25" w:rsidRPr="00C47F47" w:rsidRDefault="001C0A25" w:rsidP="00065B36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Symbol</w:t>
            </w:r>
          </w:p>
          <w:p w:rsidR="001C0A25" w:rsidRPr="00B52014" w:rsidRDefault="001C0A25" w:rsidP="00065B36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drawing>
                <wp:inline distT="0" distB="0" distL="0" distR="0" wp14:anchorId="372BD9BF" wp14:editId="284D3B92">
                  <wp:extent cx="2305050" cy="1552575"/>
                  <wp:effectExtent l="0" t="0" r="0" b="0"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nand 3ip.PNG"/>
                          <pic:cNvPicPr/>
                        </pic:nvPicPr>
                        <pic:blipFill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05389" cy="155280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92" w:type="dxa"/>
          </w:tcPr>
          <w:p w:rsidR="001C0A25" w:rsidRPr="00C47F47" w:rsidRDefault="001C0A25" w:rsidP="00065B36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Pin Capacitance</w: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1282"/>
              <w:gridCol w:w="1408"/>
            </w:tblGrid>
            <w:tr w:rsidR="001C0A25" w:rsidTr="00065B36">
              <w:tc>
                <w:tcPr>
                  <w:tcW w:w="1282" w:type="dxa"/>
                </w:tcPr>
                <w:p w:rsidR="001C0A25" w:rsidRDefault="001C0A25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Pin</w:t>
                  </w:r>
                </w:p>
              </w:tc>
              <w:tc>
                <w:tcPr>
                  <w:tcW w:w="1408" w:type="dxa"/>
                </w:tcPr>
                <w:p w:rsidR="001C0A25" w:rsidRDefault="001C0A25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Cap[pF]</w:t>
                  </w:r>
                </w:p>
              </w:tc>
            </w:tr>
            <w:tr w:rsidR="001C0A25" w:rsidTr="00065B36">
              <w:tc>
                <w:tcPr>
                  <w:tcW w:w="1282" w:type="dxa"/>
                </w:tcPr>
                <w:p w:rsidR="001C0A25" w:rsidRDefault="001C0A25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A</w:t>
                  </w:r>
                </w:p>
              </w:tc>
              <w:tc>
                <w:tcPr>
                  <w:tcW w:w="1408" w:type="dxa"/>
                </w:tcPr>
                <w:p w:rsidR="001C0A25" w:rsidRDefault="00540FE1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  <w:rtl/>
                      <w:lang w:bidi="ar-EG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525</w:t>
                  </w:r>
                </w:p>
              </w:tc>
            </w:tr>
            <w:tr w:rsidR="001C0A25" w:rsidTr="00065B36">
              <w:trPr>
                <w:trHeight w:val="332"/>
              </w:trPr>
              <w:tc>
                <w:tcPr>
                  <w:tcW w:w="1282" w:type="dxa"/>
                </w:tcPr>
                <w:p w:rsidR="001C0A25" w:rsidRDefault="001C0A25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B</w:t>
                  </w:r>
                </w:p>
              </w:tc>
              <w:tc>
                <w:tcPr>
                  <w:tcW w:w="1408" w:type="dxa"/>
                </w:tcPr>
                <w:p w:rsidR="001C0A25" w:rsidRDefault="001C0A25" w:rsidP="00540FE1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</w:t>
                  </w:r>
                  <w:r w:rsidR="00540FE1">
                    <w:rPr>
                      <w:rFonts w:asciiTheme="majorBidi" w:hAnsiTheme="majorBidi" w:cstheme="majorBidi"/>
                      <w:sz w:val="28"/>
                      <w:szCs w:val="28"/>
                    </w:rPr>
                    <w:t>525</w:t>
                  </w:r>
                </w:p>
              </w:tc>
            </w:tr>
          </w:tbl>
          <w:p w:rsidR="001C0A25" w:rsidRPr="00B52014" w:rsidRDefault="001C0A25" w:rsidP="00065B36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</w:tr>
      <w:tr w:rsidR="001C0A25" w:rsidRPr="00496670" w:rsidTr="00065B36">
        <w:trPr>
          <w:jc w:val="center"/>
        </w:trPr>
        <w:tc>
          <w:tcPr>
            <w:tcW w:w="3192" w:type="dxa"/>
          </w:tcPr>
          <w:p w:rsidR="001C0A25" w:rsidRPr="00C47F47" w:rsidRDefault="001C0A25" w:rsidP="00065B36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Size</w:t>
            </w:r>
          </w:p>
        </w:tc>
        <w:tc>
          <w:tcPr>
            <w:tcW w:w="3192" w:type="dxa"/>
          </w:tcPr>
          <w:p w:rsidR="001C0A25" w:rsidRPr="00B52014" w:rsidRDefault="001C0A25" w:rsidP="00065B36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131.25</w:t>
            </w:r>
          </w:p>
        </w:tc>
        <w:tc>
          <w:tcPr>
            <w:tcW w:w="3192" w:type="dxa"/>
          </w:tcPr>
          <w:p w:rsidR="001C0A25" w:rsidRPr="00496670" w:rsidRDefault="001C0A25" w:rsidP="00065B36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  <w:vertAlign w:val="superscript"/>
              </w:rPr>
            </w:pPr>
            <w:r>
              <w:rPr>
                <w:rFonts w:asciiTheme="majorBidi" w:hAnsiTheme="majorBidi" w:cstheme="majorBidi"/>
                <w:noProof w:val="0"/>
                <w:sz w:val="28"/>
                <w:szCs w:val="28"/>
              </w:rPr>
              <w:t>µm</w:t>
            </w:r>
            <w:r>
              <w:rPr>
                <w:rFonts w:asciiTheme="majorBidi" w:hAnsiTheme="majorBidi" w:cstheme="majorBidi"/>
                <w:noProof w:val="0"/>
                <w:sz w:val="28"/>
                <w:szCs w:val="28"/>
                <w:vertAlign w:val="superscript"/>
              </w:rPr>
              <w:t>2</w:t>
            </w:r>
          </w:p>
        </w:tc>
      </w:tr>
      <w:tr w:rsidR="001C0A25" w:rsidRPr="00496670" w:rsidTr="00065B36">
        <w:trPr>
          <w:jc w:val="center"/>
        </w:trPr>
        <w:tc>
          <w:tcPr>
            <w:tcW w:w="3192" w:type="dxa"/>
          </w:tcPr>
          <w:p w:rsidR="001C0A25" w:rsidRPr="00C47F47" w:rsidRDefault="001C0A25" w:rsidP="00065B36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Dynamic power dissipation</w:t>
            </w:r>
          </w:p>
        </w:tc>
        <w:tc>
          <w:tcPr>
            <w:tcW w:w="3192" w:type="dxa"/>
            <w:vAlign w:val="center"/>
          </w:tcPr>
          <w:p w:rsidR="001C0A25" w:rsidRPr="00B52014" w:rsidRDefault="001C0A25" w:rsidP="00065B36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12.5</w:t>
            </w:r>
          </w:p>
        </w:tc>
        <w:tc>
          <w:tcPr>
            <w:tcW w:w="3192" w:type="dxa"/>
            <w:vAlign w:val="center"/>
          </w:tcPr>
          <w:p w:rsidR="001C0A25" w:rsidRPr="00496670" w:rsidRDefault="001C0A25" w:rsidP="00065B36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496670">
              <w:rPr>
                <w:rFonts w:asciiTheme="majorBidi" w:hAnsiTheme="majorBidi" w:cstheme="majorBidi"/>
                <w:noProof w:val="0"/>
                <w:sz w:val="28"/>
                <w:szCs w:val="28"/>
              </w:rPr>
              <w:t>µWatt/ MHz</w:t>
            </w:r>
          </w:p>
        </w:tc>
      </w:tr>
      <w:tr w:rsidR="001C0A25" w:rsidRPr="00B52014" w:rsidTr="00065B36">
        <w:trPr>
          <w:jc w:val="center"/>
        </w:trPr>
        <w:tc>
          <w:tcPr>
            <w:tcW w:w="9576" w:type="dxa"/>
            <w:gridSpan w:val="3"/>
          </w:tcPr>
          <w:p w:rsidR="00C14A55" w:rsidRDefault="00C14A55" w:rsidP="00065B36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</w:p>
          <w:p w:rsidR="001C0A25" w:rsidRPr="00C47F47" w:rsidRDefault="0053113E" w:rsidP="00C14A55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Prop</w:t>
            </w:r>
            <w:r w:rsidR="001C0A25"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agation Delay</w:t>
            </w:r>
          </w:p>
          <w:tbl>
            <w:tblPr>
              <w:tblStyle w:val="TableGrid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2490"/>
              <w:gridCol w:w="1557"/>
              <w:gridCol w:w="1558"/>
              <w:gridCol w:w="1557"/>
              <w:gridCol w:w="1558"/>
            </w:tblGrid>
            <w:tr w:rsidR="001C0A25" w:rsidTr="00F50A9A">
              <w:trPr>
                <w:jc w:val="center"/>
              </w:trPr>
              <w:tc>
                <w:tcPr>
                  <w:tcW w:w="2490" w:type="dxa"/>
                </w:tcPr>
                <w:p w:rsidR="001C0A25" w:rsidRDefault="001C0A25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</w:p>
              </w:tc>
              <w:tc>
                <w:tcPr>
                  <w:tcW w:w="3115" w:type="dxa"/>
                  <w:gridSpan w:val="2"/>
                </w:tcPr>
                <w:p w:rsidR="001C0A25" w:rsidRDefault="001C0A25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Rise LH Transition</w:t>
                  </w:r>
                </w:p>
              </w:tc>
              <w:tc>
                <w:tcPr>
                  <w:tcW w:w="3115" w:type="dxa"/>
                  <w:gridSpan w:val="2"/>
                </w:tcPr>
                <w:p w:rsidR="001C0A25" w:rsidRDefault="001C0A25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Fall HL Transition</w:t>
                  </w:r>
                </w:p>
              </w:tc>
            </w:tr>
            <w:tr w:rsidR="001C0A25" w:rsidTr="00F50A9A">
              <w:trPr>
                <w:jc w:val="center"/>
              </w:trPr>
              <w:tc>
                <w:tcPr>
                  <w:tcW w:w="2490" w:type="dxa"/>
                </w:tcPr>
                <w:p w:rsidR="001C0A25" w:rsidRDefault="001C0A25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Input Slope [ns]</w:t>
                  </w:r>
                </w:p>
              </w:tc>
              <w:tc>
                <w:tcPr>
                  <w:tcW w:w="1557" w:type="dxa"/>
                </w:tcPr>
                <w:p w:rsidR="001C0A25" w:rsidRDefault="001C0A25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5</w:t>
                  </w:r>
                </w:p>
              </w:tc>
              <w:tc>
                <w:tcPr>
                  <w:tcW w:w="1558" w:type="dxa"/>
                </w:tcPr>
                <w:p w:rsidR="001C0A25" w:rsidRDefault="001C0A25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</w:t>
                  </w:r>
                </w:p>
              </w:tc>
              <w:tc>
                <w:tcPr>
                  <w:tcW w:w="1557" w:type="dxa"/>
                </w:tcPr>
                <w:p w:rsidR="001C0A25" w:rsidRDefault="001C0A25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5</w:t>
                  </w:r>
                </w:p>
              </w:tc>
              <w:tc>
                <w:tcPr>
                  <w:tcW w:w="1558" w:type="dxa"/>
                </w:tcPr>
                <w:p w:rsidR="001C0A25" w:rsidRDefault="001C0A25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</w:t>
                  </w:r>
                </w:p>
              </w:tc>
            </w:tr>
            <w:tr w:rsidR="001C0A25" w:rsidTr="00F50A9A">
              <w:trPr>
                <w:jc w:val="center"/>
              </w:trPr>
              <w:tc>
                <w:tcPr>
                  <w:tcW w:w="2490" w:type="dxa"/>
                </w:tcPr>
                <w:p w:rsidR="001C0A25" w:rsidRDefault="001C0A25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Delay A=&gt;F</w:t>
                  </w:r>
                </w:p>
              </w:tc>
              <w:tc>
                <w:tcPr>
                  <w:tcW w:w="1557" w:type="dxa"/>
                </w:tcPr>
                <w:p w:rsidR="001C0A25" w:rsidRDefault="001C0A25" w:rsidP="00540FE1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</w:t>
                  </w:r>
                  <w:r w:rsidR="00540FE1">
                    <w:rPr>
                      <w:rFonts w:asciiTheme="majorBidi" w:hAnsiTheme="majorBidi" w:cstheme="majorBidi"/>
                      <w:sz w:val="28"/>
                      <w:szCs w:val="28"/>
                    </w:rPr>
                    <w:t>383</w:t>
                  </w:r>
                </w:p>
              </w:tc>
              <w:tc>
                <w:tcPr>
                  <w:tcW w:w="1558" w:type="dxa"/>
                </w:tcPr>
                <w:p w:rsidR="001C0A25" w:rsidRDefault="00540FE1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424</w:t>
                  </w:r>
                </w:p>
              </w:tc>
              <w:tc>
                <w:tcPr>
                  <w:tcW w:w="1557" w:type="dxa"/>
                </w:tcPr>
                <w:p w:rsidR="001C0A25" w:rsidRDefault="00540FE1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407</w:t>
                  </w:r>
                </w:p>
              </w:tc>
              <w:tc>
                <w:tcPr>
                  <w:tcW w:w="1558" w:type="dxa"/>
                </w:tcPr>
                <w:p w:rsidR="001C0A25" w:rsidRDefault="00540FE1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821</w:t>
                  </w:r>
                </w:p>
              </w:tc>
            </w:tr>
            <w:tr w:rsidR="001C0A25" w:rsidTr="00F50A9A">
              <w:trPr>
                <w:jc w:val="center"/>
              </w:trPr>
              <w:tc>
                <w:tcPr>
                  <w:tcW w:w="2490" w:type="dxa"/>
                </w:tcPr>
                <w:p w:rsidR="001C0A25" w:rsidRDefault="001C0A25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Delay B=&gt;F</w:t>
                  </w:r>
                </w:p>
              </w:tc>
              <w:tc>
                <w:tcPr>
                  <w:tcW w:w="1557" w:type="dxa"/>
                </w:tcPr>
                <w:p w:rsidR="001C0A25" w:rsidRDefault="001C0A25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</w:t>
                  </w:r>
                  <w:r w:rsidR="00540FE1">
                    <w:rPr>
                      <w:rFonts w:asciiTheme="majorBidi" w:hAnsiTheme="majorBidi" w:cstheme="majorBidi"/>
                      <w:sz w:val="28"/>
                      <w:szCs w:val="28"/>
                    </w:rPr>
                    <w:t>308</w:t>
                  </w:r>
                </w:p>
              </w:tc>
              <w:tc>
                <w:tcPr>
                  <w:tcW w:w="1558" w:type="dxa"/>
                </w:tcPr>
                <w:p w:rsidR="001C0A25" w:rsidRDefault="00540FE1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372</w:t>
                  </w:r>
                </w:p>
              </w:tc>
              <w:tc>
                <w:tcPr>
                  <w:tcW w:w="1557" w:type="dxa"/>
                </w:tcPr>
                <w:p w:rsidR="001C0A25" w:rsidRDefault="00540FE1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293</w:t>
                  </w:r>
                </w:p>
              </w:tc>
              <w:tc>
                <w:tcPr>
                  <w:tcW w:w="1558" w:type="dxa"/>
                </w:tcPr>
                <w:p w:rsidR="001C0A25" w:rsidRDefault="00540FE1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  <w:rtl/>
                      <w:lang w:bidi="ar-EG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685</w:t>
                  </w:r>
                </w:p>
              </w:tc>
            </w:tr>
          </w:tbl>
          <w:p w:rsidR="001C0A25" w:rsidRPr="00B52014" w:rsidRDefault="001C0A25" w:rsidP="00065B36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br/>
            </w:r>
          </w:p>
        </w:tc>
      </w:tr>
    </w:tbl>
    <w:p w:rsidR="00C62851" w:rsidRDefault="00C62851" w:rsidP="00990B90">
      <w:pPr>
        <w:bidi w:val="0"/>
        <w:jc w:val="both"/>
        <w:rPr>
          <w:sz w:val="28"/>
          <w:szCs w:val="28"/>
        </w:rPr>
      </w:pPr>
    </w:p>
    <w:p w:rsidR="001C0A25" w:rsidRDefault="00C62851">
      <w:pPr>
        <w:bidi w:val="0"/>
        <w:rPr>
          <w:sz w:val="28"/>
          <w:szCs w:val="28"/>
        </w:rPr>
      </w:pPr>
      <w:r>
        <w:rPr>
          <w:sz w:val="28"/>
          <w:szCs w:val="28"/>
        </w:rPr>
        <w:br w:type="page"/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814"/>
        <w:gridCol w:w="3846"/>
        <w:gridCol w:w="2916"/>
      </w:tblGrid>
      <w:tr w:rsidR="00985B7B" w:rsidRPr="00C47F47" w:rsidTr="00065B36">
        <w:trPr>
          <w:jc w:val="center"/>
        </w:trPr>
        <w:tc>
          <w:tcPr>
            <w:tcW w:w="9576" w:type="dxa"/>
            <w:gridSpan w:val="3"/>
            <w:vAlign w:val="center"/>
          </w:tcPr>
          <w:p w:rsidR="00985B7B" w:rsidRPr="00C47F47" w:rsidRDefault="00985B7B" w:rsidP="00065B36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i/>
                <w:iCs/>
                <w:sz w:val="28"/>
                <w:szCs w:val="28"/>
              </w:rPr>
            </w:pPr>
            <w:r>
              <w:rPr>
                <w:rFonts w:asciiTheme="majorBidi" w:hAnsiTheme="majorBidi" w:cstheme="majorBidi"/>
                <w:b/>
                <w:bCs/>
                <w:i/>
                <w:iCs/>
                <w:sz w:val="28"/>
                <w:szCs w:val="28"/>
              </w:rPr>
              <w:lastRenderedPageBreak/>
              <w:t>Cell 019 NOR</w:t>
            </w:r>
          </w:p>
        </w:tc>
      </w:tr>
      <w:tr w:rsidR="00985B7B" w:rsidRPr="00B52014" w:rsidTr="00065B36">
        <w:trPr>
          <w:trHeight w:val="2492"/>
          <w:jc w:val="center"/>
        </w:trPr>
        <w:tc>
          <w:tcPr>
            <w:tcW w:w="3192" w:type="dxa"/>
          </w:tcPr>
          <w:p w:rsidR="00985B7B" w:rsidRPr="00C47F47" w:rsidRDefault="00985B7B" w:rsidP="00065B36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Truth Table</w:t>
            </w:r>
          </w:p>
          <w:tbl>
            <w:tblPr>
              <w:tblStyle w:val="TableGrid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715"/>
              <w:gridCol w:w="810"/>
              <w:gridCol w:w="720"/>
            </w:tblGrid>
            <w:tr w:rsidR="00985B7B" w:rsidTr="00E81DEF">
              <w:trPr>
                <w:trHeight w:val="281"/>
                <w:jc w:val="center"/>
              </w:trPr>
              <w:tc>
                <w:tcPr>
                  <w:tcW w:w="715" w:type="dxa"/>
                </w:tcPr>
                <w:p w:rsidR="00985B7B" w:rsidRDefault="00985B7B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A</w:t>
                  </w:r>
                </w:p>
              </w:tc>
              <w:tc>
                <w:tcPr>
                  <w:tcW w:w="810" w:type="dxa"/>
                </w:tcPr>
                <w:p w:rsidR="00985B7B" w:rsidRDefault="00985B7B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B</w:t>
                  </w:r>
                </w:p>
              </w:tc>
              <w:tc>
                <w:tcPr>
                  <w:tcW w:w="720" w:type="dxa"/>
                </w:tcPr>
                <w:p w:rsidR="00985B7B" w:rsidRDefault="00065B36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F</w:t>
                  </w:r>
                </w:p>
              </w:tc>
            </w:tr>
            <w:tr w:rsidR="00985B7B" w:rsidTr="00E81DEF">
              <w:trPr>
                <w:trHeight w:val="281"/>
                <w:jc w:val="center"/>
              </w:trPr>
              <w:tc>
                <w:tcPr>
                  <w:tcW w:w="715" w:type="dxa"/>
                </w:tcPr>
                <w:p w:rsidR="00985B7B" w:rsidRDefault="00985B7B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810" w:type="dxa"/>
                </w:tcPr>
                <w:p w:rsidR="00985B7B" w:rsidRDefault="00985B7B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720" w:type="dxa"/>
                </w:tcPr>
                <w:p w:rsidR="00985B7B" w:rsidRDefault="00985B7B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</w:tr>
            <w:tr w:rsidR="00985B7B" w:rsidTr="00E81DEF">
              <w:trPr>
                <w:trHeight w:val="281"/>
                <w:jc w:val="center"/>
              </w:trPr>
              <w:tc>
                <w:tcPr>
                  <w:tcW w:w="715" w:type="dxa"/>
                </w:tcPr>
                <w:p w:rsidR="00985B7B" w:rsidRDefault="00985B7B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810" w:type="dxa"/>
                </w:tcPr>
                <w:p w:rsidR="00985B7B" w:rsidRDefault="00985B7B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720" w:type="dxa"/>
                </w:tcPr>
                <w:p w:rsidR="00985B7B" w:rsidRDefault="00985B7B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  <w:tr w:rsidR="00985B7B" w:rsidTr="00E81DEF">
              <w:trPr>
                <w:trHeight w:val="295"/>
                <w:jc w:val="center"/>
              </w:trPr>
              <w:tc>
                <w:tcPr>
                  <w:tcW w:w="715" w:type="dxa"/>
                </w:tcPr>
                <w:p w:rsidR="00985B7B" w:rsidRDefault="00985B7B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810" w:type="dxa"/>
                </w:tcPr>
                <w:p w:rsidR="00985B7B" w:rsidRDefault="00985B7B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720" w:type="dxa"/>
                </w:tcPr>
                <w:p w:rsidR="00985B7B" w:rsidRDefault="00985B7B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  <w:tr w:rsidR="00985B7B" w:rsidTr="00E81DEF">
              <w:trPr>
                <w:trHeight w:val="281"/>
                <w:jc w:val="center"/>
              </w:trPr>
              <w:tc>
                <w:tcPr>
                  <w:tcW w:w="715" w:type="dxa"/>
                </w:tcPr>
                <w:p w:rsidR="00985B7B" w:rsidRDefault="00985B7B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810" w:type="dxa"/>
                </w:tcPr>
                <w:p w:rsidR="00985B7B" w:rsidRDefault="00985B7B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720" w:type="dxa"/>
                </w:tcPr>
                <w:p w:rsidR="00985B7B" w:rsidRDefault="00985B7B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</w:tbl>
          <w:p w:rsidR="00985B7B" w:rsidRPr="00B52014" w:rsidRDefault="00985B7B" w:rsidP="00065B36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3192" w:type="dxa"/>
          </w:tcPr>
          <w:p w:rsidR="00985B7B" w:rsidRPr="00C47F47" w:rsidRDefault="00985B7B" w:rsidP="00065B36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Symbol</w:t>
            </w:r>
          </w:p>
          <w:p w:rsidR="00985B7B" w:rsidRPr="00B52014" w:rsidRDefault="00985B7B" w:rsidP="00065B36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drawing>
                <wp:inline distT="0" distB="0" distL="0" distR="0" wp14:anchorId="140E5A54" wp14:editId="05AC14A6">
                  <wp:extent cx="2305050" cy="1552575"/>
                  <wp:effectExtent l="0" t="0" r="0" b="0"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nand 3ip.PNG"/>
                          <pic:cNvPicPr/>
                        </pic:nvPicPr>
                        <pic:blipFill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05389" cy="155280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92" w:type="dxa"/>
          </w:tcPr>
          <w:p w:rsidR="00985B7B" w:rsidRPr="00C47F47" w:rsidRDefault="00985B7B" w:rsidP="00065B36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Pin Capacitance</w: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1282"/>
              <w:gridCol w:w="1408"/>
            </w:tblGrid>
            <w:tr w:rsidR="00985B7B" w:rsidTr="00065B36">
              <w:tc>
                <w:tcPr>
                  <w:tcW w:w="1282" w:type="dxa"/>
                </w:tcPr>
                <w:p w:rsidR="00985B7B" w:rsidRDefault="00985B7B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Pin</w:t>
                  </w:r>
                </w:p>
              </w:tc>
              <w:tc>
                <w:tcPr>
                  <w:tcW w:w="1408" w:type="dxa"/>
                </w:tcPr>
                <w:p w:rsidR="00985B7B" w:rsidRDefault="00985B7B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Cap[pF]</w:t>
                  </w:r>
                </w:p>
              </w:tc>
            </w:tr>
            <w:tr w:rsidR="00985B7B" w:rsidTr="00065B36">
              <w:tc>
                <w:tcPr>
                  <w:tcW w:w="1282" w:type="dxa"/>
                </w:tcPr>
                <w:p w:rsidR="00985B7B" w:rsidRDefault="00985B7B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A</w:t>
                  </w:r>
                </w:p>
              </w:tc>
              <w:tc>
                <w:tcPr>
                  <w:tcW w:w="1408" w:type="dxa"/>
                </w:tcPr>
                <w:p w:rsidR="00985B7B" w:rsidRDefault="00985B7B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  <w:rtl/>
                      <w:lang w:bidi="ar-EG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536</w:t>
                  </w:r>
                </w:p>
              </w:tc>
            </w:tr>
            <w:tr w:rsidR="00985B7B" w:rsidTr="00065B36">
              <w:trPr>
                <w:trHeight w:val="332"/>
              </w:trPr>
              <w:tc>
                <w:tcPr>
                  <w:tcW w:w="1282" w:type="dxa"/>
                </w:tcPr>
                <w:p w:rsidR="00985B7B" w:rsidRDefault="00985B7B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B</w:t>
                  </w:r>
                </w:p>
              </w:tc>
              <w:tc>
                <w:tcPr>
                  <w:tcW w:w="1408" w:type="dxa"/>
                </w:tcPr>
                <w:p w:rsidR="00985B7B" w:rsidRDefault="00985B7B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529</w:t>
                  </w:r>
                </w:p>
              </w:tc>
            </w:tr>
          </w:tbl>
          <w:p w:rsidR="00985B7B" w:rsidRPr="00B52014" w:rsidRDefault="00985B7B" w:rsidP="00065B36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</w:tr>
      <w:tr w:rsidR="00985B7B" w:rsidRPr="00496670" w:rsidTr="00065B36">
        <w:trPr>
          <w:jc w:val="center"/>
        </w:trPr>
        <w:tc>
          <w:tcPr>
            <w:tcW w:w="3192" w:type="dxa"/>
          </w:tcPr>
          <w:p w:rsidR="00985B7B" w:rsidRPr="00C47F47" w:rsidRDefault="00985B7B" w:rsidP="00065B36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Size</w:t>
            </w:r>
          </w:p>
        </w:tc>
        <w:tc>
          <w:tcPr>
            <w:tcW w:w="3192" w:type="dxa"/>
          </w:tcPr>
          <w:p w:rsidR="00985B7B" w:rsidRPr="00B52014" w:rsidRDefault="00985B7B" w:rsidP="00065B36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137.5</w:t>
            </w:r>
          </w:p>
        </w:tc>
        <w:tc>
          <w:tcPr>
            <w:tcW w:w="3192" w:type="dxa"/>
          </w:tcPr>
          <w:p w:rsidR="00985B7B" w:rsidRPr="00496670" w:rsidRDefault="00985B7B" w:rsidP="00065B36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  <w:vertAlign w:val="superscript"/>
              </w:rPr>
            </w:pPr>
            <w:r>
              <w:rPr>
                <w:rFonts w:asciiTheme="majorBidi" w:hAnsiTheme="majorBidi" w:cstheme="majorBidi"/>
                <w:noProof w:val="0"/>
                <w:sz w:val="28"/>
                <w:szCs w:val="28"/>
              </w:rPr>
              <w:t>µm</w:t>
            </w:r>
            <w:r>
              <w:rPr>
                <w:rFonts w:asciiTheme="majorBidi" w:hAnsiTheme="majorBidi" w:cstheme="majorBidi"/>
                <w:noProof w:val="0"/>
                <w:sz w:val="28"/>
                <w:szCs w:val="28"/>
                <w:vertAlign w:val="superscript"/>
              </w:rPr>
              <w:t>2</w:t>
            </w:r>
          </w:p>
        </w:tc>
      </w:tr>
      <w:tr w:rsidR="00985B7B" w:rsidRPr="00496670" w:rsidTr="00065B36">
        <w:trPr>
          <w:jc w:val="center"/>
        </w:trPr>
        <w:tc>
          <w:tcPr>
            <w:tcW w:w="3192" w:type="dxa"/>
          </w:tcPr>
          <w:p w:rsidR="00985B7B" w:rsidRPr="00C47F47" w:rsidRDefault="00985B7B" w:rsidP="00065B36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Dynamic power dissipation</w:t>
            </w:r>
          </w:p>
        </w:tc>
        <w:tc>
          <w:tcPr>
            <w:tcW w:w="3192" w:type="dxa"/>
            <w:vAlign w:val="center"/>
          </w:tcPr>
          <w:p w:rsidR="00985B7B" w:rsidRPr="00B52014" w:rsidRDefault="00985B7B" w:rsidP="00065B36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12.5</w:t>
            </w:r>
          </w:p>
        </w:tc>
        <w:tc>
          <w:tcPr>
            <w:tcW w:w="3192" w:type="dxa"/>
            <w:vAlign w:val="center"/>
          </w:tcPr>
          <w:p w:rsidR="00985B7B" w:rsidRPr="00496670" w:rsidRDefault="00985B7B" w:rsidP="00065B36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496670">
              <w:rPr>
                <w:rFonts w:asciiTheme="majorBidi" w:hAnsiTheme="majorBidi" w:cstheme="majorBidi"/>
                <w:noProof w:val="0"/>
                <w:sz w:val="28"/>
                <w:szCs w:val="28"/>
              </w:rPr>
              <w:t>µWatt/ MHz</w:t>
            </w:r>
          </w:p>
        </w:tc>
      </w:tr>
      <w:tr w:rsidR="00985B7B" w:rsidRPr="00B52014" w:rsidTr="00065B36">
        <w:trPr>
          <w:jc w:val="center"/>
        </w:trPr>
        <w:tc>
          <w:tcPr>
            <w:tcW w:w="9576" w:type="dxa"/>
            <w:gridSpan w:val="3"/>
          </w:tcPr>
          <w:p w:rsidR="00C14A55" w:rsidRDefault="00C14A55" w:rsidP="00065B36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</w:p>
          <w:p w:rsidR="00985B7B" w:rsidRPr="00C47F47" w:rsidRDefault="0053113E" w:rsidP="00C14A55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Prop</w:t>
            </w:r>
            <w:r w:rsidR="00985B7B"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agation Delay</w:t>
            </w:r>
          </w:p>
          <w:tbl>
            <w:tblPr>
              <w:tblStyle w:val="TableGrid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2400"/>
              <w:gridCol w:w="1557"/>
              <w:gridCol w:w="1558"/>
              <w:gridCol w:w="1557"/>
              <w:gridCol w:w="1558"/>
            </w:tblGrid>
            <w:tr w:rsidR="00985B7B" w:rsidTr="00F50A9A">
              <w:trPr>
                <w:jc w:val="center"/>
              </w:trPr>
              <w:tc>
                <w:tcPr>
                  <w:tcW w:w="2400" w:type="dxa"/>
                </w:tcPr>
                <w:p w:rsidR="00985B7B" w:rsidRDefault="00985B7B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</w:p>
              </w:tc>
              <w:tc>
                <w:tcPr>
                  <w:tcW w:w="3115" w:type="dxa"/>
                  <w:gridSpan w:val="2"/>
                </w:tcPr>
                <w:p w:rsidR="00985B7B" w:rsidRDefault="00985B7B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Rise LH Transition</w:t>
                  </w:r>
                </w:p>
              </w:tc>
              <w:tc>
                <w:tcPr>
                  <w:tcW w:w="3115" w:type="dxa"/>
                  <w:gridSpan w:val="2"/>
                </w:tcPr>
                <w:p w:rsidR="00985B7B" w:rsidRDefault="00985B7B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Fall HL Transition</w:t>
                  </w:r>
                </w:p>
              </w:tc>
            </w:tr>
            <w:tr w:rsidR="00985B7B" w:rsidTr="00F50A9A">
              <w:trPr>
                <w:jc w:val="center"/>
              </w:trPr>
              <w:tc>
                <w:tcPr>
                  <w:tcW w:w="2400" w:type="dxa"/>
                </w:tcPr>
                <w:p w:rsidR="00985B7B" w:rsidRDefault="00985B7B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Input Slope [ns]</w:t>
                  </w:r>
                </w:p>
              </w:tc>
              <w:tc>
                <w:tcPr>
                  <w:tcW w:w="1557" w:type="dxa"/>
                </w:tcPr>
                <w:p w:rsidR="00985B7B" w:rsidRDefault="00985B7B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5</w:t>
                  </w:r>
                </w:p>
              </w:tc>
              <w:tc>
                <w:tcPr>
                  <w:tcW w:w="1558" w:type="dxa"/>
                </w:tcPr>
                <w:p w:rsidR="00985B7B" w:rsidRDefault="00985B7B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</w:t>
                  </w:r>
                </w:p>
              </w:tc>
              <w:tc>
                <w:tcPr>
                  <w:tcW w:w="1557" w:type="dxa"/>
                </w:tcPr>
                <w:p w:rsidR="00985B7B" w:rsidRDefault="00985B7B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5</w:t>
                  </w:r>
                </w:p>
              </w:tc>
              <w:tc>
                <w:tcPr>
                  <w:tcW w:w="1558" w:type="dxa"/>
                </w:tcPr>
                <w:p w:rsidR="00985B7B" w:rsidRDefault="00985B7B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</w:t>
                  </w:r>
                </w:p>
              </w:tc>
            </w:tr>
            <w:tr w:rsidR="00985B7B" w:rsidTr="00F50A9A">
              <w:trPr>
                <w:jc w:val="center"/>
              </w:trPr>
              <w:tc>
                <w:tcPr>
                  <w:tcW w:w="2400" w:type="dxa"/>
                </w:tcPr>
                <w:p w:rsidR="00985B7B" w:rsidRDefault="00985B7B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Delay A=&gt;F</w:t>
                  </w:r>
                </w:p>
              </w:tc>
              <w:tc>
                <w:tcPr>
                  <w:tcW w:w="1557" w:type="dxa"/>
                </w:tcPr>
                <w:p w:rsidR="00985B7B" w:rsidRDefault="00985B7B" w:rsidP="00985B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277</w:t>
                  </w:r>
                </w:p>
              </w:tc>
              <w:tc>
                <w:tcPr>
                  <w:tcW w:w="1558" w:type="dxa"/>
                </w:tcPr>
                <w:p w:rsidR="00985B7B" w:rsidRDefault="00985B7B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315</w:t>
                  </w:r>
                </w:p>
              </w:tc>
              <w:tc>
                <w:tcPr>
                  <w:tcW w:w="1557" w:type="dxa"/>
                </w:tcPr>
                <w:p w:rsidR="00985B7B" w:rsidRDefault="00985B7B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1878</w:t>
                  </w:r>
                </w:p>
              </w:tc>
              <w:tc>
                <w:tcPr>
                  <w:tcW w:w="1558" w:type="dxa"/>
                </w:tcPr>
                <w:p w:rsidR="00985B7B" w:rsidRDefault="00985B7B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499</w:t>
                  </w:r>
                </w:p>
              </w:tc>
            </w:tr>
            <w:tr w:rsidR="00985B7B" w:rsidTr="00F50A9A">
              <w:trPr>
                <w:jc w:val="center"/>
              </w:trPr>
              <w:tc>
                <w:tcPr>
                  <w:tcW w:w="2400" w:type="dxa"/>
                </w:tcPr>
                <w:p w:rsidR="00985B7B" w:rsidRDefault="00985B7B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Delay B=&gt;F</w:t>
                  </w:r>
                </w:p>
              </w:tc>
              <w:tc>
                <w:tcPr>
                  <w:tcW w:w="1557" w:type="dxa"/>
                </w:tcPr>
                <w:p w:rsidR="00985B7B" w:rsidRDefault="00985B7B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14</w:t>
                  </w:r>
                </w:p>
              </w:tc>
              <w:tc>
                <w:tcPr>
                  <w:tcW w:w="1558" w:type="dxa"/>
                </w:tcPr>
                <w:p w:rsidR="00985B7B" w:rsidRDefault="00985B7B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306</w:t>
                  </w:r>
                </w:p>
              </w:tc>
              <w:tc>
                <w:tcPr>
                  <w:tcW w:w="1557" w:type="dxa"/>
                </w:tcPr>
                <w:p w:rsidR="00985B7B" w:rsidRDefault="00985B7B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1331</w:t>
                  </w:r>
                </w:p>
              </w:tc>
              <w:tc>
                <w:tcPr>
                  <w:tcW w:w="1558" w:type="dxa"/>
                </w:tcPr>
                <w:p w:rsidR="00985B7B" w:rsidRDefault="00985B7B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  <w:rtl/>
                      <w:lang w:bidi="ar-EG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4336</w:t>
                  </w:r>
                </w:p>
              </w:tc>
            </w:tr>
          </w:tbl>
          <w:p w:rsidR="00985B7B" w:rsidRPr="00B52014" w:rsidRDefault="00985B7B" w:rsidP="00065B36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br/>
            </w:r>
          </w:p>
        </w:tc>
      </w:tr>
    </w:tbl>
    <w:p w:rsidR="001C0A25" w:rsidRDefault="001C0A25">
      <w:pPr>
        <w:bidi w:val="0"/>
        <w:rPr>
          <w:sz w:val="28"/>
          <w:szCs w:val="28"/>
        </w:rPr>
      </w:pPr>
      <w:r>
        <w:rPr>
          <w:sz w:val="28"/>
          <w:szCs w:val="28"/>
        </w:rPr>
        <w:br w:type="page"/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754"/>
        <w:gridCol w:w="3846"/>
        <w:gridCol w:w="2976"/>
      </w:tblGrid>
      <w:tr w:rsidR="00DB5C04" w:rsidRPr="00C47F47" w:rsidTr="00065B36">
        <w:trPr>
          <w:jc w:val="center"/>
        </w:trPr>
        <w:tc>
          <w:tcPr>
            <w:tcW w:w="9576" w:type="dxa"/>
            <w:gridSpan w:val="3"/>
            <w:vAlign w:val="center"/>
          </w:tcPr>
          <w:p w:rsidR="00DB5C04" w:rsidRPr="00C47F47" w:rsidRDefault="00DB5C04" w:rsidP="00065B36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i/>
                <w:iCs/>
                <w:sz w:val="28"/>
                <w:szCs w:val="28"/>
              </w:rPr>
            </w:pPr>
            <w:r>
              <w:rPr>
                <w:rFonts w:asciiTheme="majorBidi" w:hAnsiTheme="majorBidi" w:cstheme="majorBidi"/>
                <w:b/>
                <w:bCs/>
                <w:i/>
                <w:iCs/>
                <w:sz w:val="28"/>
                <w:szCs w:val="28"/>
              </w:rPr>
              <w:lastRenderedPageBreak/>
              <w:t>Cell 020 NOR</w:t>
            </w:r>
          </w:p>
        </w:tc>
      </w:tr>
      <w:tr w:rsidR="00DB5C04" w:rsidRPr="00B52014" w:rsidTr="00065B36">
        <w:trPr>
          <w:trHeight w:val="2492"/>
          <w:jc w:val="center"/>
        </w:trPr>
        <w:tc>
          <w:tcPr>
            <w:tcW w:w="3192" w:type="dxa"/>
          </w:tcPr>
          <w:p w:rsidR="00DB5C04" w:rsidRPr="00C47F47" w:rsidRDefault="00DB5C04" w:rsidP="00065B36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Truth Table</w:t>
            </w:r>
          </w:p>
          <w:tbl>
            <w:tblPr>
              <w:tblStyle w:val="TableGrid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715"/>
              <w:gridCol w:w="810"/>
              <w:gridCol w:w="720"/>
            </w:tblGrid>
            <w:tr w:rsidR="00DB5C04" w:rsidTr="00E81DEF">
              <w:trPr>
                <w:trHeight w:val="281"/>
                <w:jc w:val="center"/>
              </w:trPr>
              <w:tc>
                <w:tcPr>
                  <w:tcW w:w="715" w:type="dxa"/>
                </w:tcPr>
                <w:p w:rsidR="00DB5C04" w:rsidRDefault="00DB5C04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A</w:t>
                  </w:r>
                </w:p>
              </w:tc>
              <w:tc>
                <w:tcPr>
                  <w:tcW w:w="810" w:type="dxa"/>
                </w:tcPr>
                <w:p w:rsidR="00DB5C04" w:rsidRDefault="00DB5C04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B</w:t>
                  </w:r>
                </w:p>
              </w:tc>
              <w:tc>
                <w:tcPr>
                  <w:tcW w:w="720" w:type="dxa"/>
                </w:tcPr>
                <w:p w:rsidR="00DB5C04" w:rsidRDefault="00065B36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F</w:t>
                  </w:r>
                </w:p>
              </w:tc>
            </w:tr>
            <w:tr w:rsidR="00DB5C04" w:rsidTr="00E81DEF">
              <w:trPr>
                <w:trHeight w:val="281"/>
                <w:jc w:val="center"/>
              </w:trPr>
              <w:tc>
                <w:tcPr>
                  <w:tcW w:w="715" w:type="dxa"/>
                </w:tcPr>
                <w:p w:rsidR="00DB5C04" w:rsidRDefault="00DB5C04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810" w:type="dxa"/>
                </w:tcPr>
                <w:p w:rsidR="00DB5C04" w:rsidRDefault="00DB5C04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720" w:type="dxa"/>
                </w:tcPr>
                <w:p w:rsidR="00DB5C04" w:rsidRDefault="00DB5C04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</w:tr>
            <w:tr w:rsidR="00DB5C04" w:rsidTr="00E81DEF">
              <w:trPr>
                <w:trHeight w:val="281"/>
                <w:jc w:val="center"/>
              </w:trPr>
              <w:tc>
                <w:tcPr>
                  <w:tcW w:w="715" w:type="dxa"/>
                </w:tcPr>
                <w:p w:rsidR="00DB5C04" w:rsidRDefault="00DB5C04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810" w:type="dxa"/>
                </w:tcPr>
                <w:p w:rsidR="00DB5C04" w:rsidRDefault="00DB5C04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720" w:type="dxa"/>
                </w:tcPr>
                <w:p w:rsidR="00DB5C04" w:rsidRDefault="00DB5C04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  <w:tr w:rsidR="00DB5C04" w:rsidTr="00E81DEF">
              <w:trPr>
                <w:trHeight w:val="295"/>
                <w:jc w:val="center"/>
              </w:trPr>
              <w:tc>
                <w:tcPr>
                  <w:tcW w:w="715" w:type="dxa"/>
                </w:tcPr>
                <w:p w:rsidR="00DB5C04" w:rsidRDefault="00DB5C04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810" w:type="dxa"/>
                </w:tcPr>
                <w:p w:rsidR="00DB5C04" w:rsidRDefault="00DB5C04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720" w:type="dxa"/>
                </w:tcPr>
                <w:p w:rsidR="00DB5C04" w:rsidRDefault="00DB5C04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  <w:tr w:rsidR="00DB5C04" w:rsidTr="00E81DEF">
              <w:trPr>
                <w:trHeight w:val="281"/>
                <w:jc w:val="center"/>
              </w:trPr>
              <w:tc>
                <w:tcPr>
                  <w:tcW w:w="715" w:type="dxa"/>
                </w:tcPr>
                <w:p w:rsidR="00DB5C04" w:rsidRDefault="00DB5C04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810" w:type="dxa"/>
                </w:tcPr>
                <w:p w:rsidR="00DB5C04" w:rsidRDefault="00DB5C04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720" w:type="dxa"/>
                </w:tcPr>
                <w:p w:rsidR="00DB5C04" w:rsidRDefault="00DB5C04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</w:tbl>
          <w:p w:rsidR="00DB5C04" w:rsidRPr="00B52014" w:rsidRDefault="00DB5C04" w:rsidP="00065B36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3192" w:type="dxa"/>
          </w:tcPr>
          <w:p w:rsidR="00DB5C04" w:rsidRPr="00C47F47" w:rsidRDefault="00DB5C04" w:rsidP="00065B36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Symbol</w:t>
            </w:r>
          </w:p>
          <w:p w:rsidR="00DB5C04" w:rsidRPr="00B52014" w:rsidRDefault="00DB5C04" w:rsidP="00065B36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drawing>
                <wp:inline distT="0" distB="0" distL="0" distR="0" wp14:anchorId="2D8F1AB7" wp14:editId="6600BB51">
                  <wp:extent cx="2305050" cy="1552575"/>
                  <wp:effectExtent l="0" t="0" r="0" b="0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nand 3ip.PNG"/>
                          <pic:cNvPicPr/>
                        </pic:nvPicPr>
                        <pic:blipFill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05389" cy="155280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92" w:type="dxa"/>
          </w:tcPr>
          <w:p w:rsidR="00DB5C04" w:rsidRPr="00C47F47" w:rsidRDefault="00DB5C04" w:rsidP="00065B36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Pin Capacitance</w: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1204"/>
              <w:gridCol w:w="1546"/>
            </w:tblGrid>
            <w:tr w:rsidR="00DB5C04" w:rsidTr="00065B36">
              <w:tc>
                <w:tcPr>
                  <w:tcW w:w="1282" w:type="dxa"/>
                </w:tcPr>
                <w:p w:rsidR="00DB5C04" w:rsidRDefault="00DB5C04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Pin</w:t>
                  </w:r>
                </w:p>
              </w:tc>
              <w:tc>
                <w:tcPr>
                  <w:tcW w:w="1408" w:type="dxa"/>
                </w:tcPr>
                <w:p w:rsidR="00DB5C04" w:rsidRDefault="00DB5C04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Cap[pF]</w:t>
                  </w:r>
                </w:p>
              </w:tc>
            </w:tr>
            <w:tr w:rsidR="00DB5C04" w:rsidTr="00065B36">
              <w:tc>
                <w:tcPr>
                  <w:tcW w:w="1282" w:type="dxa"/>
                </w:tcPr>
                <w:p w:rsidR="00DB5C04" w:rsidRDefault="00DB5C04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A</w:t>
                  </w:r>
                </w:p>
              </w:tc>
              <w:tc>
                <w:tcPr>
                  <w:tcW w:w="1408" w:type="dxa"/>
                </w:tcPr>
                <w:p w:rsidR="00DB5C04" w:rsidRDefault="00DB5C04" w:rsidP="00180D7F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  <w:rtl/>
                      <w:lang w:bidi="ar-EG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5</w:t>
                  </w:r>
                  <w:r w:rsidR="00180D7F">
                    <w:rPr>
                      <w:rFonts w:asciiTheme="majorBidi" w:hAnsiTheme="majorBidi" w:cstheme="majorBidi"/>
                      <w:sz w:val="28"/>
                      <w:szCs w:val="28"/>
                    </w:rPr>
                    <w:t>723635</w:t>
                  </w:r>
                </w:p>
              </w:tc>
            </w:tr>
            <w:tr w:rsidR="00DB5C04" w:rsidTr="00065B36">
              <w:trPr>
                <w:trHeight w:val="332"/>
              </w:trPr>
              <w:tc>
                <w:tcPr>
                  <w:tcW w:w="1282" w:type="dxa"/>
                </w:tcPr>
                <w:p w:rsidR="00DB5C04" w:rsidRDefault="00DB5C04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B</w:t>
                  </w:r>
                </w:p>
              </w:tc>
              <w:tc>
                <w:tcPr>
                  <w:tcW w:w="1408" w:type="dxa"/>
                </w:tcPr>
                <w:p w:rsidR="00DB5C04" w:rsidRDefault="00DB5C04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</w:t>
                  </w:r>
                  <w:r w:rsidR="00180D7F">
                    <w:rPr>
                      <w:rFonts w:asciiTheme="majorBidi" w:hAnsiTheme="majorBidi" w:cstheme="majorBidi"/>
                      <w:sz w:val="28"/>
                      <w:szCs w:val="28"/>
                    </w:rPr>
                    <w:t>5814472</w:t>
                  </w:r>
                </w:p>
              </w:tc>
            </w:tr>
          </w:tbl>
          <w:p w:rsidR="00DB5C04" w:rsidRPr="00B52014" w:rsidRDefault="00DB5C04" w:rsidP="00065B36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</w:tr>
      <w:tr w:rsidR="00DB5C04" w:rsidRPr="00496670" w:rsidTr="00065B36">
        <w:trPr>
          <w:jc w:val="center"/>
        </w:trPr>
        <w:tc>
          <w:tcPr>
            <w:tcW w:w="3192" w:type="dxa"/>
          </w:tcPr>
          <w:p w:rsidR="00DB5C04" w:rsidRPr="00C47F47" w:rsidRDefault="00DB5C04" w:rsidP="00065B36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Size</w:t>
            </w:r>
          </w:p>
        </w:tc>
        <w:tc>
          <w:tcPr>
            <w:tcW w:w="3192" w:type="dxa"/>
          </w:tcPr>
          <w:p w:rsidR="00DB5C04" w:rsidRPr="00B52014" w:rsidRDefault="00180D7F" w:rsidP="00065B36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390</w:t>
            </w:r>
          </w:p>
        </w:tc>
        <w:tc>
          <w:tcPr>
            <w:tcW w:w="3192" w:type="dxa"/>
          </w:tcPr>
          <w:p w:rsidR="00DB5C04" w:rsidRPr="00496670" w:rsidRDefault="00DB5C04" w:rsidP="00065B36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  <w:vertAlign w:val="superscript"/>
              </w:rPr>
            </w:pPr>
            <w:r>
              <w:rPr>
                <w:rFonts w:asciiTheme="majorBidi" w:hAnsiTheme="majorBidi" w:cstheme="majorBidi"/>
                <w:noProof w:val="0"/>
                <w:sz w:val="28"/>
                <w:szCs w:val="28"/>
              </w:rPr>
              <w:t>µm</w:t>
            </w:r>
            <w:r>
              <w:rPr>
                <w:rFonts w:asciiTheme="majorBidi" w:hAnsiTheme="majorBidi" w:cstheme="majorBidi"/>
                <w:noProof w:val="0"/>
                <w:sz w:val="28"/>
                <w:szCs w:val="28"/>
                <w:vertAlign w:val="superscript"/>
              </w:rPr>
              <w:t>2</w:t>
            </w:r>
          </w:p>
        </w:tc>
      </w:tr>
      <w:tr w:rsidR="00DB5C04" w:rsidRPr="00496670" w:rsidTr="00065B36">
        <w:trPr>
          <w:jc w:val="center"/>
        </w:trPr>
        <w:tc>
          <w:tcPr>
            <w:tcW w:w="3192" w:type="dxa"/>
          </w:tcPr>
          <w:p w:rsidR="00DB5C04" w:rsidRPr="00C47F47" w:rsidRDefault="00DB5C04" w:rsidP="00065B36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Dynamic power dissipation</w:t>
            </w:r>
          </w:p>
        </w:tc>
        <w:tc>
          <w:tcPr>
            <w:tcW w:w="3192" w:type="dxa"/>
            <w:vAlign w:val="center"/>
          </w:tcPr>
          <w:p w:rsidR="00DB5C04" w:rsidRPr="00B52014" w:rsidRDefault="00180D7F" w:rsidP="00065B36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14.275</w:t>
            </w:r>
          </w:p>
        </w:tc>
        <w:tc>
          <w:tcPr>
            <w:tcW w:w="3192" w:type="dxa"/>
            <w:vAlign w:val="center"/>
          </w:tcPr>
          <w:p w:rsidR="00DB5C04" w:rsidRPr="00496670" w:rsidRDefault="00DB5C04" w:rsidP="00065B36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496670">
              <w:rPr>
                <w:rFonts w:asciiTheme="majorBidi" w:hAnsiTheme="majorBidi" w:cstheme="majorBidi"/>
                <w:noProof w:val="0"/>
                <w:sz w:val="28"/>
                <w:szCs w:val="28"/>
              </w:rPr>
              <w:t>µWatt/ MHz</w:t>
            </w:r>
          </w:p>
        </w:tc>
      </w:tr>
      <w:tr w:rsidR="00DB5C04" w:rsidRPr="00B52014" w:rsidTr="00065B36">
        <w:trPr>
          <w:jc w:val="center"/>
        </w:trPr>
        <w:tc>
          <w:tcPr>
            <w:tcW w:w="9576" w:type="dxa"/>
            <w:gridSpan w:val="3"/>
          </w:tcPr>
          <w:p w:rsidR="00C14A55" w:rsidRDefault="00C14A55" w:rsidP="00065B36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</w:p>
          <w:p w:rsidR="00DB5C04" w:rsidRPr="00C47F47" w:rsidRDefault="0053113E" w:rsidP="00C14A55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Prop</w:t>
            </w:r>
            <w:r w:rsidR="00DB5C04"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agation Delay</w:t>
            </w:r>
          </w:p>
          <w:tbl>
            <w:tblPr>
              <w:tblStyle w:val="TableGrid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2490"/>
              <w:gridCol w:w="1557"/>
              <w:gridCol w:w="1558"/>
              <w:gridCol w:w="1557"/>
              <w:gridCol w:w="1558"/>
            </w:tblGrid>
            <w:tr w:rsidR="00DB5C04" w:rsidTr="00F50A9A">
              <w:trPr>
                <w:jc w:val="center"/>
              </w:trPr>
              <w:tc>
                <w:tcPr>
                  <w:tcW w:w="2490" w:type="dxa"/>
                </w:tcPr>
                <w:p w:rsidR="00DB5C04" w:rsidRDefault="00DB5C04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</w:p>
              </w:tc>
              <w:tc>
                <w:tcPr>
                  <w:tcW w:w="3115" w:type="dxa"/>
                  <w:gridSpan w:val="2"/>
                </w:tcPr>
                <w:p w:rsidR="00DB5C04" w:rsidRDefault="00DB5C04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Rise LH Transition</w:t>
                  </w:r>
                </w:p>
              </w:tc>
              <w:tc>
                <w:tcPr>
                  <w:tcW w:w="3115" w:type="dxa"/>
                  <w:gridSpan w:val="2"/>
                </w:tcPr>
                <w:p w:rsidR="00DB5C04" w:rsidRDefault="00DB5C04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Fall HL Transition</w:t>
                  </w:r>
                </w:p>
              </w:tc>
            </w:tr>
            <w:tr w:rsidR="00DB5C04" w:rsidTr="00F50A9A">
              <w:trPr>
                <w:jc w:val="center"/>
              </w:trPr>
              <w:tc>
                <w:tcPr>
                  <w:tcW w:w="2490" w:type="dxa"/>
                </w:tcPr>
                <w:p w:rsidR="00DB5C04" w:rsidRDefault="00DB5C04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Input Slope [ns]</w:t>
                  </w:r>
                </w:p>
              </w:tc>
              <w:tc>
                <w:tcPr>
                  <w:tcW w:w="1557" w:type="dxa"/>
                </w:tcPr>
                <w:p w:rsidR="00DB5C04" w:rsidRDefault="00DB5C04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5</w:t>
                  </w:r>
                </w:p>
              </w:tc>
              <w:tc>
                <w:tcPr>
                  <w:tcW w:w="1558" w:type="dxa"/>
                </w:tcPr>
                <w:p w:rsidR="00DB5C04" w:rsidRDefault="00DB5C04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</w:t>
                  </w:r>
                </w:p>
              </w:tc>
              <w:tc>
                <w:tcPr>
                  <w:tcW w:w="1557" w:type="dxa"/>
                </w:tcPr>
                <w:p w:rsidR="00DB5C04" w:rsidRDefault="00DB5C04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5</w:t>
                  </w:r>
                </w:p>
              </w:tc>
              <w:tc>
                <w:tcPr>
                  <w:tcW w:w="1558" w:type="dxa"/>
                </w:tcPr>
                <w:p w:rsidR="00DB5C04" w:rsidRDefault="00DB5C04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</w:t>
                  </w:r>
                </w:p>
              </w:tc>
            </w:tr>
            <w:tr w:rsidR="00DB5C04" w:rsidTr="00F50A9A">
              <w:trPr>
                <w:jc w:val="center"/>
              </w:trPr>
              <w:tc>
                <w:tcPr>
                  <w:tcW w:w="2490" w:type="dxa"/>
                </w:tcPr>
                <w:p w:rsidR="00DB5C04" w:rsidRDefault="00DB5C04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Delay A=&gt;F</w:t>
                  </w:r>
                </w:p>
              </w:tc>
              <w:tc>
                <w:tcPr>
                  <w:tcW w:w="1557" w:type="dxa"/>
                </w:tcPr>
                <w:p w:rsidR="00DB5C04" w:rsidRDefault="00180D7F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.011</w:t>
                  </w:r>
                </w:p>
              </w:tc>
              <w:tc>
                <w:tcPr>
                  <w:tcW w:w="1558" w:type="dxa"/>
                </w:tcPr>
                <w:p w:rsidR="00DB5C04" w:rsidRDefault="00180D7F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.2009</w:t>
                  </w:r>
                </w:p>
              </w:tc>
              <w:tc>
                <w:tcPr>
                  <w:tcW w:w="1557" w:type="dxa"/>
                </w:tcPr>
                <w:p w:rsidR="00DB5C04" w:rsidRDefault="00180D7F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521</w:t>
                  </w:r>
                </w:p>
              </w:tc>
              <w:tc>
                <w:tcPr>
                  <w:tcW w:w="1558" w:type="dxa"/>
                </w:tcPr>
                <w:p w:rsidR="00DB5C04" w:rsidRDefault="00180D7F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855</w:t>
                  </w:r>
                </w:p>
              </w:tc>
            </w:tr>
            <w:tr w:rsidR="00DB5C04" w:rsidTr="00F50A9A">
              <w:trPr>
                <w:jc w:val="center"/>
              </w:trPr>
              <w:tc>
                <w:tcPr>
                  <w:tcW w:w="2490" w:type="dxa"/>
                </w:tcPr>
                <w:p w:rsidR="00DB5C04" w:rsidRDefault="00DB5C04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Delay B=&gt;F</w:t>
                  </w:r>
                </w:p>
              </w:tc>
              <w:tc>
                <w:tcPr>
                  <w:tcW w:w="1557" w:type="dxa"/>
                </w:tcPr>
                <w:p w:rsidR="00DB5C04" w:rsidRDefault="00DB5C04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</w:t>
                  </w:r>
                  <w:r w:rsidR="00180D7F">
                    <w:rPr>
                      <w:rFonts w:asciiTheme="majorBidi" w:hAnsiTheme="majorBidi" w:cstheme="majorBidi"/>
                      <w:sz w:val="28"/>
                      <w:szCs w:val="28"/>
                    </w:rPr>
                    <w:t>9272</w:t>
                  </w:r>
                </w:p>
              </w:tc>
              <w:tc>
                <w:tcPr>
                  <w:tcW w:w="1558" w:type="dxa"/>
                </w:tcPr>
                <w:p w:rsidR="00DB5C04" w:rsidRDefault="00DB5C04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306</w:t>
                  </w:r>
                </w:p>
              </w:tc>
              <w:tc>
                <w:tcPr>
                  <w:tcW w:w="1557" w:type="dxa"/>
                </w:tcPr>
                <w:p w:rsidR="00DB5C04" w:rsidRDefault="00180D7F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453</w:t>
                  </w:r>
                </w:p>
              </w:tc>
              <w:tc>
                <w:tcPr>
                  <w:tcW w:w="1558" w:type="dxa"/>
                </w:tcPr>
                <w:p w:rsidR="00DB5C04" w:rsidRDefault="00180D7F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  <w:rtl/>
                      <w:lang w:bidi="ar-EG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784</w:t>
                  </w:r>
                </w:p>
              </w:tc>
            </w:tr>
          </w:tbl>
          <w:p w:rsidR="00DB5C04" w:rsidRPr="00B52014" w:rsidRDefault="00DB5C04" w:rsidP="00065B36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br/>
            </w:r>
          </w:p>
        </w:tc>
      </w:tr>
    </w:tbl>
    <w:p w:rsidR="001C0A25" w:rsidRDefault="001C0A25">
      <w:pPr>
        <w:bidi w:val="0"/>
        <w:rPr>
          <w:sz w:val="28"/>
          <w:szCs w:val="28"/>
        </w:rPr>
      </w:pPr>
    </w:p>
    <w:p w:rsidR="00310FF8" w:rsidRDefault="00310FF8">
      <w:pPr>
        <w:bidi w:val="0"/>
        <w:rPr>
          <w:sz w:val="28"/>
          <w:szCs w:val="28"/>
        </w:rPr>
      </w:pPr>
    </w:p>
    <w:p w:rsidR="00310FF8" w:rsidRDefault="00310FF8">
      <w:pPr>
        <w:bidi w:val="0"/>
        <w:rPr>
          <w:sz w:val="28"/>
          <w:szCs w:val="28"/>
        </w:rPr>
      </w:pPr>
      <w:r>
        <w:rPr>
          <w:sz w:val="28"/>
          <w:szCs w:val="28"/>
        </w:rPr>
        <w:br w:type="page"/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956"/>
        <w:gridCol w:w="3636"/>
        <w:gridCol w:w="2984"/>
      </w:tblGrid>
      <w:tr w:rsidR="00167A0B" w:rsidRPr="00C47F47" w:rsidTr="00CB09CD">
        <w:trPr>
          <w:jc w:val="center"/>
        </w:trPr>
        <w:tc>
          <w:tcPr>
            <w:tcW w:w="9576" w:type="dxa"/>
            <w:gridSpan w:val="3"/>
            <w:vAlign w:val="center"/>
          </w:tcPr>
          <w:p w:rsidR="00167A0B" w:rsidRPr="00C47F47" w:rsidRDefault="00167A0B" w:rsidP="00CB09CD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i/>
                <w:iCs/>
                <w:sz w:val="28"/>
                <w:szCs w:val="28"/>
              </w:rPr>
            </w:pPr>
            <w:r>
              <w:rPr>
                <w:rFonts w:asciiTheme="majorBidi" w:hAnsiTheme="majorBidi" w:cstheme="majorBidi"/>
                <w:b/>
                <w:bCs/>
                <w:i/>
                <w:iCs/>
                <w:sz w:val="28"/>
                <w:szCs w:val="28"/>
              </w:rPr>
              <w:lastRenderedPageBreak/>
              <w:t>Cell 021</w:t>
            </w:r>
            <w:r>
              <w:rPr>
                <w:rFonts w:asciiTheme="majorBidi" w:hAnsiTheme="majorBidi" w:cstheme="majorBidi"/>
                <w:b/>
                <w:bCs/>
                <w:i/>
                <w:iCs/>
                <w:sz w:val="28"/>
                <w:szCs w:val="28"/>
              </w:rPr>
              <w:t xml:space="preserve"> 3i/p NOR</w:t>
            </w:r>
          </w:p>
        </w:tc>
      </w:tr>
      <w:tr w:rsidR="00167A0B" w:rsidRPr="00B52014" w:rsidTr="00CB09CD">
        <w:trPr>
          <w:trHeight w:val="2492"/>
          <w:jc w:val="center"/>
        </w:trPr>
        <w:tc>
          <w:tcPr>
            <w:tcW w:w="3192" w:type="dxa"/>
          </w:tcPr>
          <w:p w:rsidR="00167A0B" w:rsidRPr="00C47F47" w:rsidRDefault="00167A0B" w:rsidP="00CB09CD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Truth Table</w:t>
            </w:r>
          </w:p>
          <w:tbl>
            <w:tblPr>
              <w:tblStyle w:val="TableGrid"/>
              <w:tblW w:w="1705" w:type="dxa"/>
              <w:jc w:val="center"/>
              <w:tblLook w:val="04A0" w:firstRow="1" w:lastRow="0" w:firstColumn="1" w:lastColumn="0" w:noHBand="0" w:noVBand="1"/>
            </w:tblPr>
            <w:tblGrid>
              <w:gridCol w:w="445"/>
              <w:gridCol w:w="439"/>
              <w:gridCol w:w="446"/>
              <w:gridCol w:w="375"/>
            </w:tblGrid>
            <w:tr w:rsidR="00167A0B" w:rsidTr="00CB09CD">
              <w:trPr>
                <w:trHeight w:val="281"/>
                <w:jc w:val="center"/>
              </w:trPr>
              <w:tc>
                <w:tcPr>
                  <w:tcW w:w="445" w:type="dxa"/>
                </w:tcPr>
                <w:p w:rsidR="00167A0B" w:rsidRDefault="00167A0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A</w:t>
                  </w:r>
                </w:p>
              </w:tc>
              <w:tc>
                <w:tcPr>
                  <w:tcW w:w="439" w:type="dxa"/>
                </w:tcPr>
                <w:p w:rsidR="00167A0B" w:rsidRDefault="00167A0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B</w:t>
                  </w:r>
                </w:p>
              </w:tc>
              <w:tc>
                <w:tcPr>
                  <w:tcW w:w="446" w:type="dxa"/>
                </w:tcPr>
                <w:p w:rsidR="00167A0B" w:rsidRDefault="00167A0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C</w:t>
                  </w:r>
                </w:p>
              </w:tc>
              <w:tc>
                <w:tcPr>
                  <w:tcW w:w="375" w:type="dxa"/>
                </w:tcPr>
                <w:p w:rsidR="00167A0B" w:rsidRDefault="00167A0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F</w:t>
                  </w:r>
                </w:p>
              </w:tc>
            </w:tr>
            <w:tr w:rsidR="00167A0B" w:rsidTr="00CB09CD">
              <w:trPr>
                <w:trHeight w:val="281"/>
                <w:jc w:val="center"/>
              </w:trPr>
              <w:tc>
                <w:tcPr>
                  <w:tcW w:w="445" w:type="dxa"/>
                </w:tcPr>
                <w:p w:rsidR="00167A0B" w:rsidRDefault="00167A0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439" w:type="dxa"/>
                </w:tcPr>
                <w:p w:rsidR="00167A0B" w:rsidRDefault="00167A0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446" w:type="dxa"/>
                </w:tcPr>
                <w:p w:rsidR="00167A0B" w:rsidRDefault="00167A0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375" w:type="dxa"/>
                </w:tcPr>
                <w:p w:rsidR="00167A0B" w:rsidRDefault="00167A0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</w:tr>
            <w:tr w:rsidR="00167A0B" w:rsidTr="00CB09CD">
              <w:trPr>
                <w:trHeight w:val="281"/>
                <w:jc w:val="center"/>
              </w:trPr>
              <w:tc>
                <w:tcPr>
                  <w:tcW w:w="445" w:type="dxa"/>
                </w:tcPr>
                <w:p w:rsidR="00167A0B" w:rsidRDefault="00167A0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439" w:type="dxa"/>
                </w:tcPr>
                <w:p w:rsidR="00167A0B" w:rsidRDefault="00167A0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446" w:type="dxa"/>
                </w:tcPr>
                <w:p w:rsidR="00167A0B" w:rsidRDefault="00167A0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375" w:type="dxa"/>
                </w:tcPr>
                <w:p w:rsidR="00167A0B" w:rsidRDefault="00167A0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  <w:tr w:rsidR="00167A0B" w:rsidTr="00CB09CD">
              <w:trPr>
                <w:trHeight w:val="295"/>
                <w:jc w:val="center"/>
              </w:trPr>
              <w:tc>
                <w:tcPr>
                  <w:tcW w:w="445" w:type="dxa"/>
                </w:tcPr>
                <w:p w:rsidR="00167A0B" w:rsidRDefault="00167A0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439" w:type="dxa"/>
                </w:tcPr>
                <w:p w:rsidR="00167A0B" w:rsidRDefault="00167A0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446" w:type="dxa"/>
                </w:tcPr>
                <w:p w:rsidR="00167A0B" w:rsidRDefault="00167A0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375" w:type="dxa"/>
                </w:tcPr>
                <w:p w:rsidR="00167A0B" w:rsidRDefault="00167A0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  <w:tr w:rsidR="00167A0B" w:rsidTr="00CB09CD">
              <w:trPr>
                <w:trHeight w:val="281"/>
                <w:jc w:val="center"/>
              </w:trPr>
              <w:tc>
                <w:tcPr>
                  <w:tcW w:w="445" w:type="dxa"/>
                </w:tcPr>
                <w:p w:rsidR="00167A0B" w:rsidRDefault="00167A0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439" w:type="dxa"/>
                </w:tcPr>
                <w:p w:rsidR="00167A0B" w:rsidRDefault="00167A0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446" w:type="dxa"/>
                </w:tcPr>
                <w:p w:rsidR="00167A0B" w:rsidRDefault="00167A0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375" w:type="dxa"/>
                </w:tcPr>
                <w:p w:rsidR="00167A0B" w:rsidRDefault="00167A0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  <w:tr w:rsidR="00167A0B" w:rsidTr="00CB09CD">
              <w:trPr>
                <w:trHeight w:val="281"/>
                <w:jc w:val="center"/>
              </w:trPr>
              <w:tc>
                <w:tcPr>
                  <w:tcW w:w="445" w:type="dxa"/>
                </w:tcPr>
                <w:p w:rsidR="00167A0B" w:rsidRDefault="00167A0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439" w:type="dxa"/>
                </w:tcPr>
                <w:p w:rsidR="00167A0B" w:rsidRDefault="00167A0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446" w:type="dxa"/>
                </w:tcPr>
                <w:p w:rsidR="00167A0B" w:rsidRDefault="00167A0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375" w:type="dxa"/>
                </w:tcPr>
                <w:p w:rsidR="00167A0B" w:rsidRDefault="00167A0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  <w:tr w:rsidR="00167A0B" w:rsidTr="00CB09CD">
              <w:trPr>
                <w:trHeight w:val="281"/>
                <w:jc w:val="center"/>
              </w:trPr>
              <w:tc>
                <w:tcPr>
                  <w:tcW w:w="445" w:type="dxa"/>
                </w:tcPr>
                <w:p w:rsidR="00167A0B" w:rsidRDefault="00167A0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439" w:type="dxa"/>
                </w:tcPr>
                <w:p w:rsidR="00167A0B" w:rsidRDefault="00167A0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446" w:type="dxa"/>
                </w:tcPr>
                <w:p w:rsidR="00167A0B" w:rsidRDefault="00167A0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375" w:type="dxa"/>
                </w:tcPr>
                <w:p w:rsidR="00167A0B" w:rsidRDefault="00167A0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  <w:tr w:rsidR="00167A0B" w:rsidTr="00CB09CD">
              <w:trPr>
                <w:trHeight w:val="281"/>
                <w:jc w:val="center"/>
              </w:trPr>
              <w:tc>
                <w:tcPr>
                  <w:tcW w:w="445" w:type="dxa"/>
                </w:tcPr>
                <w:p w:rsidR="00167A0B" w:rsidRDefault="00167A0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439" w:type="dxa"/>
                </w:tcPr>
                <w:p w:rsidR="00167A0B" w:rsidRDefault="00167A0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446" w:type="dxa"/>
                </w:tcPr>
                <w:p w:rsidR="00167A0B" w:rsidRDefault="00167A0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375" w:type="dxa"/>
                </w:tcPr>
                <w:p w:rsidR="00167A0B" w:rsidRDefault="00167A0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  <w:tr w:rsidR="00167A0B" w:rsidTr="00CB09CD">
              <w:trPr>
                <w:trHeight w:val="281"/>
                <w:jc w:val="center"/>
              </w:trPr>
              <w:tc>
                <w:tcPr>
                  <w:tcW w:w="445" w:type="dxa"/>
                </w:tcPr>
                <w:p w:rsidR="00167A0B" w:rsidRDefault="00167A0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439" w:type="dxa"/>
                </w:tcPr>
                <w:p w:rsidR="00167A0B" w:rsidRDefault="00167A0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446" w:type="dxa"/>
                </w:tcPr>
                <w:p w:rsidR="00167A0B" w:rsidRDefault="00167A0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375" w:type="dxa"/>
                </w:tcPr>
                <w:p w:rsidR="00167A0B" w:rsidRDefault="00167A0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</w:tbl>
          <w:p w:rsidR="00167A0B" w:rsidRPr="00B52014" w:rsidRDefault="00167A0B" w:rsidP="00CB09CD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3192" w:type="dxa"/>
          </w:tcPr>
          <w:p w:rsidR="00167A0B" w:rsidRPr="00C47F47" w:rsidRDefault="00167A0B" w:rsidP="00CB09CD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Symbol</w:t>
            </w:r>
          </w:p>
          <w:p w:rsidR="00167A0B" w:rsidRPr="00B52014" w:rsidRDefault="00167A0B" w:rsidP="00CB09CD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drawing>
                <wp:inline distT="0" distB="0" distL="0" distR="0" wp14:anchorId="748265C0" wp14:editId="43CE0026">
                  <wp:extent cx="2171700" cy="1943100"/>
                  <wp:effectExtent l="0" t="0" r="0" b="0"/>
                  <wp:docPr id="137" name="Picture 13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71700" cy="19431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92" w:type="dxa"/>
          </w:tcPr>
          <w:p w:rsidR="00167A0B" w:rsidRPr="00C47F47" w:rsidRDefault="00167A0B" w:rsidP="00CB09CD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Pin Capacitance</w: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1282"/>
              <w:gridCol w:w="1408"/>
            </w:tblGrid>
            <w:tr w:rsidR="00167A0B" w:rsidTr="00CB09CD">
              <w:tc>
                <w:tcPr>
                  <w:tcW w:w="1282" w:type="dxa"/>
                </w:tcPr>
                <w:p w:rsidR="00167A0B" w:rsidRDefault="00167A0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Pin</w:t>
                  </w:r>
                </w:p>
              </w:tc>
              <w:tc>
                <w:tcPr>
                  <w:tcW w:w="1408" w:type="dxa"/>
                </w:tcPr>
                <w:p w:rsidR="00167A0B" w:rsidRDefault="00167A0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Cap[pF]</w:t>
                  </w:r>
                </w:p>
              </w:tc>
            </w:tr>
            <w:tr w:rsidR="00167A0B" w:rsidTr="00CB09CD">
              <w:tc>
                <w:tcPr>
                  <w:tcW w:w="1282" w:type="dxa"/>
                </w:tcPr>
                <w:p w:rsidR="00167A0B" w:rsidRDefault="00167A0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A</w:t>
                  </w:r>
                </w:p>
              </w:tc>
              <w:tc>
                <w:tcPr>
                  <w:tcW w:w="1408" w:type="dxa"/>
                </w:tcPr>
                <w:p w:rsidR="00167A0B" w:rsidRDefault="00167A0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  <w:rtl/>
                      <w:lang w:bidi="ar-EG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  <w:lang w:bidi="ar-EG"/>
                    </w:rPr>
                    <w:t>0.002215</w:t>
                  </w:r>
                </w:p>
              </w:tc>
            </w:tr>
            <w:tr w:rsidR="00167A0B" w:rsidTr="00CB09CD">
              <w:trPr>
                <w:trHeight w:val="332"/>
              </w:trPr>
              <w:tc>
                <w:tcPr>
                  <w:tcW w:w="1282" w:type="dxa"/>
                </w:tcPr>
                <w:p w:rsidR="00167A0B" w:rsidRDefault="00167A0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B</w:t>
                  </w:r>
                </w:p>
              </w:tc>
              <w:tc>
                <w:tcPr>
                  <w:tcW w:w="1408" w:type="dxa"/>
                </w:tcPr>
                <w:p w:rsidR="00167A0B" w:rsidRDefault="00167A0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02182</w:t>
                  </w:r>
                </w:p>
              </w:tc>
            </w:tr>
            <w:tr w:rsidR="00167A0B" w:rsidTr="00CB09CD">
              <w:trPr>
                <w:trHeight w:val="332"/>
              </w:trPr>
              <w:tc>
                <w:tcPr>
                  <w:tcW w:w="1282" w:type="dxa"/>
                </w:tcPr>
                <w:p w:rsidR="00167A0B" w:rsidRDefault="00167A0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C</w:t>
                  </w:r>
                </w:p>
              </w:tc>
              <w:tc>
                <w:tcPr>
                  <w:tcW w:w="1408" w:type="dxa"/>
                </w:tcPr>
                <w:p w:rsidR="00167A0B" w:rsidRDefault="00167A0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02419</w:t>
                  </w:r>
                </w:p>
              </w:tc>
            </w:tr>
          </w:tbl>
          <w:p w:rsidR="00167A0B" w:rsidRPr="00B52014" w:rsidRDefault="00167A0B" w:rsidP="00CB09CD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</w:tr>
      <w:tr w:rsidR="00167A0B" w:rsidRPr="00496670" w:rsidTr="00CB09CD">
        <w:trPr>
          <w:jc w:val="center"/>
        </w:trPr>
        <w:tc>
          <w:tcPr>
            <w:tcW w:w="3192" w:type="dxa"/>
          </w:tcPr>
          <w:p w:rsidR="00167A0B" w:rsidRPr="00C47F47" w:rsidRDefault="00167A0B" w:rsidP="00CB09CD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Size</w:t>
            </w:r>
          </w:p>
        </w:tc>
        <w:tc>
          <w:tcPr>
            <w:tcW w:w="3192" w:type="dxa"/>
          </w:tcPr>
          <w:p w:rsidR="00167A0B" w:rsidRPr="00B52014" w:rsidRDefault="00167A0B" w:rsidP="00CB09CD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213.75</w:t>
            </w:r>
          </w:p>
        </w:tc>
        <w:tc>
          <w:tcPr>
            <w:tcW w:w="3192" w:type="dxa"/>
          </w:tcPr>
          <w:p w:rsidR="00167A0B" w:rsidRPr="00496670" w:rsidRDefault="00167A0B" w:rsidP="00CB09CD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  <w:vertAlign w:val="superscript"/>
              </w:rPr>
            </w:pPr>
            <w:r>
              <w:rPr>
                <w:rFonts w:asciiTheme="majorBidi" w:hAnsiTheme="majorBidi" w:cstheme="majorBidi"/>
                <w:noProof w:val="0"/>
                <w:sz w:val="28"/>
                <w:szCs w:val="28"/>
              </w:rPr>
              <w:t>µm</w:t>
            </w:r>
            <w:r>
              <w:rPr>
                <w:rFonts w:asciiTheme="majorBidi" w:hAnsiTheme="majorBidi" w:cstheme="majorBidi"/>
                <w:noProof w:val="0"/>
                <w:sz w:val="28"/>
                <w:szCs w:val="28"/>
                <w:vertAlign w:val="superscript"/>
              </w:rPr>
              <w:t>2</w:t>
            </w:r>
          </w:p>
        </w:tc>
      </w:tr>
      <w:tr w:rsidR="00167A0B" w:rsidRPr="00496670" w:rsidTr="00CB09CD">
        <w:trPr>
          <w:jc w:val="center"/>
        </w:trPr>
        <w:tc>
          <w:tcPr>
            <w:tcW w:w="3192" w:type="dxa"/>
          </w:tcPr>
          <w:p w:rsidR="00167A0B" w:rsidRPr="00C47F47" w:rsidRDefault="00167A0B" w:rsidP="00CB09CD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Dynamic power dissipation</w:t>
            </w:r>
          </w:p>
        </w:tc>
        <w:tc>
          <w:tcPr>
            <w:tcW w:w="3192" w:type="dxa"/>
            <w:vAlign w:val="center"/>
          </w:tcPr>
          <w:p w:rsidR="00167A0B" w:rsidRPr="00B52014" w:rsidRDefault="00167A0B" w:rsidP="00CB09CD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0.499321</w:t>
            </w:r>
          </w:p>
        </w:tc>
        <w:tc>
          <w:tcPr>
            <w:tcW w:w="3192" w:type="dxa"/>
            <w:vAlign w:val="center"/>
          </w:tcPr>
          <w:p w:rsidR="00167A0B" w:rsidRPr="00496670" w:rsidRDefault="00167A0B" w:rsidP="00CB09CD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496670">
              <w:rPr>
                <w:rFonts w:asciiTheme="majorBidi" w:hAnsiTheme="majorBidi" w:cstheme="majorBidi"/>
                <w:noProof w:val="0"/>
                <w:sz w:val="28"/>
                <w:szCs w:val="28"/>
              </w:rPr>
              <w:t>µWatt/ MHz</w:t>
            </w:r>
          </w:p>
        </w:tc>
      </w:tr>
      <w:tr w:rsidR="00167A0B" w:rsidRPr="00B52014" w:rsidTr="00CB09CD">
        <w:trPr>
          <w:jc w:val="center"/>
        </w:trPr>
        <w:tc>
          <w:tcPr>
            <w:tcW w:w="9576" w:type="dxa"/>
            <w:gridSpan w:val="3"/>
          </w:tcPr>
          <w:p w:rsidR="00167A0B" w:rsidRDefault="00167A0B" w:rsidP="00CB09CD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</w:p>
          <w:p w:rsidR="00167A0B" w:rsidRPr="00C47F47" w:rsidRDefault="00167A0B" w:rsidP="00CB09CD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Prop</w:t>
            </w: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agation Delay</w:t>
            </w:r>
          </w:p>
          <w:tbl>
            <w:tblPr>
              <w:tblStyle w:val="TableGrid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2490"/>
              <w:gridCol w:w="1557"/>
              <w:gridCol w:w="1558"/>
              <w:gridCol w:w="1557"/>
              <w:gridCol w:w="1558"/>
            </w:tblGrid>
            <w:tr w:rsidR="00167A0B" w:rsidTr="00CB09CD">
              <w:trPr>
                <w:jc w:val="center"/>
              </w:trPr>
              <w:tc>
                <w:tcPr>
                  <w:tcW w:w="2490" w:type="dxa"/>
                </w:tcPr>
                <w:p w:rsidR="00167A0B" w:rsidRDefault="00167A0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</w:p>
              </w:tc>
              <w:tc>
                <w:tcPr>
                  <w:tcW w:w="3115" w:type="dxa"/>
                  <w:gridSpan w:val="2"/>
                </w:tcPr>
                <w:p w:rsidR="00167A0B" w:rsidRDefault="00167A0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Rise LH Transition</w:t>
                  </w:r>
                </w:p>
              </w:tc>
              <w:tc>
                <w:tcPr>
                  <w:tcW w:w="3115" w:type="dxa"/>
                  <w:gridSpan w:val="2"/>
                </w:tcPr>
                <w:p w:rsidR="00167A0B" w:rsidRDefault="00167A0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Fall HL Transition</w:t>
                  </w:r>
                </w:p>
              </w:tc>
            </w:tr>
            <w:tr w:rsidR="00167A0B" w:rsidTr="00CB09CD">
              <w:trPr>
                <w:jc w:val="center"/>
              </w:trPr>
              <w:tc>
                <w:tcPr>
                  <w:tcW w:w="2490" w:type="dxa"/>
                </w:tcPr>
                <w:p w:rsidR="00167A0B" w:rsidRDefault="00167A0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Input Slope [ns]</w:t>
                  </w:r>
                </w:p>
              </w:tc>
              <w:tc>
                <w:tcPr>
                  <w:tcW w:w="1557" w:type="dxa"/>
                </w:tcPr>
                <w:p w:rsidR="00167A0B" w:rsidRDefault="00167A0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5</w:t>
                  </w:r>
                </w:p>
              </w:tc>
              <w:tc>
                <w:tcPr>
                  <w:tcW w:w="1558" w:type="dxa"/>
                </w:tcPr>
                <w:p w:rsidR="00167A0B" w:rsidRDefault="00167A0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</w:t>
                  </w:r>
                </w:p>
              </w:tc>
              <w:tc>
                <w:tcPr>
                  <w:tcW w:w="1557" w:type="dxa"/>
                </w:tcPr>
                <w:p w:rsidR="00167A0B" w:rsidRDefault="00167A0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5</w:t>
                  </w:r>
                </w:p>
              </w:tc>
              <w:tc>
                <w:tcPr>
                  <w:tcW w:w="1558" w:type="dxa"/>
                </w:tcPr>
                <w:p w:rsidR="00167A0B" w:rsidRDefault="00167A0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</w:t>
                  </w:r>
                </w:p>
              </w:tc>
            </w:tr>
            <w:tr w:rsidR="00167A0B" w:rsidTr="00CB09CD">
              <w:trPr>
                <w:jc w:val="center"/>
              </w:trPr>
              <w:tc>
                <w:tcPr>
                  <w:tcW w:w="2490" w:type="dxa"/>
                </w:tcPr>
                <w:p w:rsidR="00167A0B" w:rsidRDefault="00167A0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Delay A=&gt;F</w:t>
                  </w:r>
                </w:p>
              </w:tc>
              <w:tc>
                <w:tcPr>
                  <w:tcW w:w="1557" w:type="dxa"/>
                </w:tcPr>
                <w:p w:rsidR="00167A0B" w:rsidRDefault="00167A0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.694</w:t>
                  </w:r>
                </w:p>
              </w:tc>
              <w:tc>
                <w:tcPr>
                  <w:tcW w:w="1558" w:type="dxa"/>
                </w:tcPr>
                <w:p w:rsidR="00167A0B" w:rsidRDefault="00167A0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.096</w:t>
                  </w:r>
                </w:p>
              </w:tc>
              <w:tc>
                <w:tcPr>
                  <w:tcW w:w="1557" w:type="dxa"/>
                </w:tcPr>
                <w:p w:rsidR="00167A0B" w:rsidRDefault="00167A0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5.504</w:t>
                  </w:r>
                </w:p>
              </w:tc>
              <w:tc>
                <w:tcPr>
                  <w:tcW w:w="1558" w:type="dxa"/>
                </w:tcPr>
                <w:p w:rsidR="00167A0B" w:rsidRDefault="00167A0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6.067</w:t>
                  </w:r>
                </w:p>
              </w:tc>
            </w:tr>
            <w:tr w:rsidR="00167A0B" w:rsidTr="00CB09CD">
              <w:trPr>
                <w:jc w:val="center"/>
              </w:trPr>
              <w:tc>
                <w:tcPr>
                  <w:tcW w:w="2490" w:type="dxa"/>
                </w:tcPr>
                <w:p w:rsidR="00167A0B" w:rsidRDefault="00167A0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Delay B=&gt;F</w:t>
                  </w:r>
                </w:p>
              </w:tc>
              <w:tc>
                <w:tcPr>
                  <w:tcW w:w="1557" w:type="dxa"/>
                </w:tcPr>
                <w:p w:rsidR="00167A0B" w:rsidRDefault="00167A0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.614</w:t>
                  </w:r>
                </w:p>
              </w:tc>
              <w:tc>
                <w:tcPr>
                  <w:tcW w:w="1558" w:type="dxa"/>
                </w:tcPr>
                <w:p w:rsidR="00167A0B" w:rsidRDefault="00167A0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.955</w:t>
                  </w:r>
                </w:p>
              </w:tc>
              <w:tc>
                <w:tcPr>
                  <w:tcW w:w="1557" w:type="dxa"/>
                </w:tcPr>
                <w:p w:rsidR="00167A0B" w:rsidRDefault="00167A0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5.335</w:t>
                  </w:r>
                </w:p>
              </w:tc>
              <w:tc>
                <w:tcPr>
                  <w:tcW w:w="1558" w:type="dxa"/>
                </w:tcPr>
                <w:p w:rsidR="00167A0B" w:rsidRDefault="00167A0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  <w:rtl/>
                      <w:lang w:bidi="ar-EG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  <w:lang w:bidi="ar-EG"/>
                    </w:rPr>
                    <w:t>5.5</w:t>
                  </w:r>
                </w:p>
              </w:tc>
            </w:tr>
            <w:tr w:rsidR="00167A0B" w:rsidTr="00CB09CD">
              <w:trPr>
                <w:jc w:val="center"/>
              </w:trPr>
              <w:tc>
                <w:tcPr>
                  <w:tcW w:w="2490" w:type="dxa"/>
                </w:tcPr>
                <w:p w:rsidR="00167A0B" w:rsidRDefault="00167A0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Delay C=&gt;F</w:t>
                  </w:r>
                </w:p>
              </w:tc>
              <w:tc>
                <w:tcPr>
                  <w:tcW w:w="1557" w:type="dxa"/>
                </w:tcPr>
                <w:p w:rsidR="00167A0B" w:rsidRDefault="00167A0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.384</w:t>
                  </w:r>
                </w:p>
              </w:tc>
              <w:tc>
                <w:tcPr>
                  <w:tcW w:w="1558" w:type="dxa"/>
                </w:tcPr>
                <w:p w:rsidR="00167A0B" w:rsidRDefault="00167A0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.777</w:t>
                  </w:r>
                </w:p>
              </w:tc>
              <w:tc>
                <w:tcPr>
                  <w:tcW w:w="1557" w:type="dxa"/>
                </w:tcPr>
                <w:p w:rsidR="00167A0B" w:rsidRDefault="00167A0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4.18</w:t>
                  </w:r>
                </w:p>
              </w:tc>
              <w:tc>
                <w:tcPr>
                  <w:tcW w:w="1558" w:type="dxa"/>
                </w:tcPr>
                <w:p w:rsidR="00167A0B" w:rsidRDefault="00167A0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4.522</w:t>
                  </w:r>
                </w:p>
              </w:tc>
            </w:tr>
          </w:tbl>
          <w:p w:rsidR="00167A0B" w:rsidRPr="00B52014" w:rsidRDefault="00167A0B" w:rsidP="00CB09CD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br/>
            </w:r>
          </w:p>
        </w:tc>
      </w:tr>
    </w:tbl>
    <w:p w:rsidR="001C0A25" w:rsidRDefault="001C0A25">
      <w:pPr>
        <w:bidi w:val="0"/>
        <w:rPr>
          <w:sz w:val="28"/>
          <w:szCs w:val="28"/>
        </w:rPr>
      </w:pPr>
      <w:r>
        <w:rPr>
          <w:sz w:val="28"/>
          <w:szCs w:val="28"/>
        </w:rPr>
        <w:br w:type="page"/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059"/>
        <w:gridCol w:w="5196"/>
        <w:gridCol w:w="2321"/>
      </w:tblGrid>
      <w:tr w:rsidR="0046109D" w:rsidRPr="00C47F47" w:rsidTr="00065B36">
        <w:trPr>
          <w:jc w:val="center"/>
        </w:trPr>
        <w:tc>
          <w:tcPr>
            <w:tcW w:w="9576" w:type="dxa"/>
            <w:gridSpan w:val="3"/>
            <w:vAlign w:val="center"/>
          </w:tcPr>
          <w:p w:rsidR="0046109D" w:rsidRPr="00C47F47" w:rsidRDefault="0046109D" w:rsidP="00065B36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i/>
                <w:iCs/>
                <w:sz w:val="28"/>
                <w:szCs w:val="28"/>
              </w:rPr>
            </w:pPr>
            <w:r>
              <w:rPr>
                <w:rFonts w:asciiTheme="majorBidi" w:hAnsiTheme="majorBidi" w:cstheme="majorBidi"/>
                <w:b/>
                <w:bCs/>
                <w:i/>
                <w:iCs/>
                <w:sz w:val="28"/>
                <w:szCs w:val="28"/>
              </w:rPr>
              <w:lastRenderedPageBreak/>
              <w:t>Cell 022 3i/p NOR</w:t>
            </w:r>
          </w:p>
        </w:tc>
      </w:tr>
      <w:tr w:rsidR="0046109D" w:rsidRPr="00B52014" w:rsidTr="00065B36">
        <w:trPr>
          <w:trHeight w:val="2492"/>
          <w:jc w:val="center"/>
        </w:trPr>
        <w:tc>
          <w:tcPr>
            <w:tcW w:w="3192" w:type="dxa"/>
          </w:tcPr>
          <w:p w:rsidR="0046109D" w:rsidRPr="00C47F47" w:rsidRDefault="0046109D" w:rsidP="00065B36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Truth Table</w:t>
            </w:r>
          </w:p>
          <w:tbl>
            <w:tblPr>
              <w:tblStyle w:val="TableGrid"/>
              <w:tblW w:w="1705" w:type="dxa"/>
              <w:jc w:val="center"/>
              <w:tblLook w:val="04A0" w:firstRow="1" w:lastRow="0" w:firstColumn="1" w:lastColumn="0" w:noHBand="0" w:noVBand="1"/>
            </w:tblPr>
            <w:tblGrid>
              <w:gridCol w:w="445"/>
              <w:gridCol w:w="439"/>
              <w:gridCol w:w="446"/>
              <w:gridCol w:w="375"/>
            </w:tblGrid>
            <w:tr w:rsidR="0046109D" w:rsidTr="00E81DEF">
              <w:trPr>
                <w:trHeight w:val="281"/>
                <w:jc w:val="center"/>
              </w:trPr>
              <w:tc>
                <w:tcPr>
                  <w:tcW w:w="445" w:type="dxa"/>
                </w:tcPr>
                <w:p w:rsidR="0046109D" w:rsidRDefault="0046109D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A</w:t>
                  </w:r>
                </w:p>
              </w:tc>
              <w:tc>
                <w:tcPr>
                  <w:tcW w:w="439" w:type="dxa"/>
                </w:tcPr>
                <w:p w:rsidR="0046109D" w:rsidRDefault="0046109D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B</w:t>
                  </w:r>
                </w:p>
              </w:tc>
              <w:tc>
                <w:tcPr>
                  <w:tcW w:w="446" w:type="dxa"/>
                </w:tcPr>
                <w:p w:rsidR="0046109D" w:rsidRDefault="0046109D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C</w:t>
                  </w:r>
                </w:p>
              </w:tc>
              <w:tc>
                <w:tcPr>
                  <w:tcW w:w="375" w:type="dxa"/>
                </w:tcPr>
                <w:p w:rsidR="0046109D" w:rsidRDefault="0046109D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F</w:t>
                  </w:r>
                </w:p>
              </w:tc>
            </w:tr>
            <w:tr w:rsidR="0046109D" w:rsidTr="00E81DEF">
              <w:trPr>
                <w:trHeight w:val="281"/>
                <w:jc w:val="center"/>
              </w:trPr>
              <w:tc>
                <w:tcPr>
                  <w:tcW w:w="445" w:type="dxa"/>
                </w:tcPr>
                <w:p w:rsidR="0046109D" w:rsidRDefault="0046109D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439" w:type="dxa"/>
                </w:tcPr>
                <w:p w:rsidR="0046109D" w:rsidRDefault="0046109D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446" w:type="dxa"/>
                </w:tcPr>
                <w:p w:rsidR="0046109D" w:rsidRDefault="0046109D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375" w:type="dxa"/>
                </w:tcPr>
                <w:p w:rsidR="0046109D" w:rsidRDefault="0046109D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</w:tr>
            <w:tr w:rsidR="0046109D" w:rsidTr="00E81DEF">
              <w:trPr>
                <w:trHeight w:val="281"/>
                <w:jc w:val="center"/>
              </w:trPr>
              <w:tc>
                <w:tcPr>
                  <w:tcW w:w="445" w:type="dxa"/>
                </w:tcPr>
                <w:p w:rsidR="0046109D" w:rsidRDefault="0046109D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439" w:type="dxa"/>
                </w:tcPr>
                <w:p w:rsidR="0046109D" w:rsidRDefault="0046109D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446" w:type="dxa"/>
                </w:tcPr>
                <w:p w:rsidR="0046109D" w:rsidRDefault="0046109D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375" w:type="dxa"/>
                </w:tcPr>
                <w:p w:rsidR="0046109D" w:rsidRDefault="0046109D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  <w:tr w:rsidR="0046109D" w:rsidTr="00E81DEF">
              <w:trPr>
                <w:trHeight w:val="295"/>
                <w:jc w:val="center"/>
              </w:trPr>
              <w:tc>
                <w:tcPr>
                  <w:tcW w:w="445" w:type="dxa"/>
                </w:tcPr>
                <w:p w:rsidR="0046109D" w:rsidRDefault="0046109D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439" w:type="dxa"/>
                </w:tcPr>
                <w:p w:rsidR="0046109D" w:rsidRDefault="0046109D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446" w:type="dxa"/>
                </w:tcPr>
                <w:p w:rsidR="0046109D" w:rsidRDefault="0046109D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375" w:type="dxa"/>
                </w:tcPr>
                <w:p w:rsidR="0046109D" w:rsidRDefault="0046109D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  <w:tr w:rsidR="0046109D" w:rsidTr="00E81DEF">
              <w:trPr>
                <w:trHeight w:val="281"/>
                <w:jc w:val="center"/>
              </w:trPr>
              <w:tc>
                <w:tcPr>
                  <w:tcW w:w="445" w:type="dxa"/>
                </w:tcPr>
                <w:p w:rsidR="0046109D" w:rsidRDefault="0046109D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439" w:type="dxa"/>
                </w:tcPr>
                <w:p w:rsidR="0046109D" w:rsidRDefault="0046109D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446" w:type="dxa"/>
                </w:tcPr>
                <w:p w:rsidR="0046109D" w:rsidRDefault="0046109D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375" w:type="dxa"/>
                </w:tcPr>
                <w:p w:rsidR="0046109D" w:rsidRDefault="0046109D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  <w:tr w:rsidR="0046109D" w:rsidTr="00E81DEF">
              <w:trPr>
                <w:trHeight w:val="281"/>
                <w:jc w:val="center"/>
              </w:trPr>
              <w:tc>
                <w:tcPr>
                  <w:tcW w:w="445" w:type="dxa"/>
                </w:tcPr>
                <w:p w:rsidR="0046109D" w:rsidRDefault="0046109D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439" w:type="dxa"/>
                </w:tcPr>
                <w:p w:rsidR="0046109D" w:rsidRDefault="0046109D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446" w:type="dxa"/>
                </w:tcPr>
                <w:p w:rsidR="0046109D" w:rsidRDefault="0046109D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375" w:type="dxa"/>
                </w:tcPr>
                <w:p w:rsidR="0046109D" w:rsidRDefault="0046109D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  <w:tr w:rsidR="0046109D" w:rsidTr="00E81DEF">
              <w:trPr>
                <w:trHeight w:val="281"/>
                <w:jc w:val="center"/>
              </w:trPr>
              <w:tc>
                <w:tcPr>
                  <w:tcW w:w="445" w:type="dxa"/>
                </w:tcPr>
                <w:p w:rsidR="0046109D" w:rsidRDefault="0046109D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439" w:type="dxa"/>
                </w:tcPr>
                <w:p w:rsidR="0046109D" w:rsidRDefault="0046109D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446" w:type="dxa"/>
                </w:tcPr>
                <w:p w:rsidR="0046109D" w:rsidRDefault="0046109D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375" w:type="dxa"/>
                </w:tcPr>
                <w:p w:rsidR="0046109D" w:rsidRDefault="0046109D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  <w:tr w:rsidR="0046109D" w:rsidTr="00E81DEF">
              <w:trPr>
                <w:trHeight w:val="281"/>
                <w:jc w:val="center"/>
              </w:trPr>
              <w:tc>
                <w:tcPr>
                  <w:tcW w:w="445" w:type="dxa"/>
                </w:tcPr>
                <w:p w:rsidR="0046109D" w:rsidRDefault="0046109D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439" w:type="dxa"/>
                </w:tcPr>
                <w:p w:rsidR="0046109D" w:rsidRDefault="0046109D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446" w:type="dxa"/>
                </w:tcPr>
                <w:p w:rsidR="0046109D" w:rsidRDefault="0046109D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375" w:type="dxa"/>
                </w:tcPr>
                <w:p w:rsidR="0046109D" w:rsidRDefault="0046109D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  <w:tr w:rsidR="0046109D" w:rsidTr="00E81DEF">
              <w:trPr>
                <w:trHeight w:val="281"/>
                <w:jc w:val="center"/>
              </w:trPr>
              <w:tc>
                <w:tcPr>
                  <w:tcW w:w="445" w:type="dxa"/>
                </w:tcPr>
                <w:p w:rsidR="0046109D" w:rsidRDefault="0046109D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439" w:type="dxa"/>
                </w:tcPr>
                <w:p w:rsidR="0046109D" w:rsidRDefault="0046109D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446" w:type="dxa"/>
                </w:tcPr>
                <w:p w:rsidR="0046109D" w:rsidRDefault="0046109D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375" w:type="dxa"/>
                </w:tcPr>
                <w:p w:rsidR="0046109D" w:rsidRDefault="0046109D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</w:tbl>
          <w:p w:rsidR="0046109D" w:rsidRPr="00B52014" w:rsidRDefault="0046109D" w:rsidP="00065B36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3192" w:type="dxa"/>
          </w:tcPr>
          <w:p w:rsidR="0046109D" w:rsidRPr="00C47F47" w:rsidRDefault="0046109D" w:rsidP="00065B36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Symbol</w:t>
            </w:r>
          </w:p>
          <w:p w:rsidR="0046109D" w:rsidRPr="00B52014" w:rsidRDefault="0046109D" w:rsidP="00065B36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drawing>
                <wp:inline distT="0" distB="0" distL="0" distR="0">
                  <wp:extent cx="3162300" cy="1809750"/>
                  <wp:effectExtent l="0" t="0" r="0" b="0"/>
                  <wp:docPr id="17" name="Pictur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" name="nand 3ip.PNG"/>
                          <pic:cNvPicPr/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62744" cy="181000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92" w:type="dxa"/>
          </w:tcPr>
          <w:p w:rsidR="0046109D" w:rsidRPr="00C47F47" w:rsidRDefault="0046109D" w:rsidP="00065B36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Pin Capacitance</w: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689"/>
              <w:gridCol w:w="1406"/>
            </w:tblGrid>
            <w:tr w:rsidR="0046109D" w:rsidTr="00065B36">
              <w:tc>
                <w:tcPr>
                  <w:tcW w:w="1282" w:type="dxa"/>
                </w:tcPr>
                <w:p w:rsidR="0046109D" w:rsidRDefault="0046109D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Pin</w:t>
                  </w:r>
                </w:p>
              </w:tc>
              <w:tc>
                <w:tcPr>
                  <w:tcW w:w="1408" w:type="dxa"/>
                </w:tcPr>
                <w:p w:rsidR="0046109D" w:rsidRDefault="0046109D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Cap[pF]</w:t>
                  </w:r>
                </w:p>
              </w:tc>
            </w:tr>
            <w:tr w:rsidR="0046109D" w:rsidTr="00065B36">
              <w:tc>
                <w:tcPr>
                  <w:tcW w:w="1282" w:type="dxa"/>
                </w:tcPr>
                <w:p w:rsidR="0046109D" w:rsidRDefault="0046109D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A</w:t>
                  </w:r>
                </w:p>
              </w:tc>
              <w:tc>
                <w:tcPr>
                  <w:tcW w:w="1408" w:type="dxa"/>
                </w:tcPr>
                <w:p w:rsidR="0046109D" w:rsidRDefault="0046109D" w:rsidP="0046109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  <w:rtl/>
                      <w:lang w:bidi="ar-EG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</w:t>
                  </w:r>
                  <w:r w:rsidR="006801BA"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999</w:t>
                  </w:r>
                </w:p>
              </w:tc>
            </w:tr>
            <w:tr w:rsidR="0046109D" w:rsidTr="00065B36">
              <w:trPr>
                <w:trHeight w:val="332"/>
              </w:trPr>
              <w:tc>
                <w:tcPr>
                  <w:tcW w:w="1282" w:type="dxa"/>
                </w:tcPr>
                <w:p w:rsidR="0046109D" w:rsidRDefault="0046109D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B</w:t>
                  </w:r>
                </w:p>
              </w:tc>
              <w:tc>
                <w:tcPr>
                  <w:tcW w:w="1408" w:type="dxa"/>
                </w:tcPr>
                <w:p w:rsidR="0046109D" w:rsidRDefault="0046109D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</w:t>
                  </w:r>
                  <w:r w:rsidR="006801BA"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0989</w:t>
                  </w:r>
                </w:p>
              </w:tc>
            </w:tr>
            <w:tr w:rsidR="0046109D" w:rsidTr="00065B36">
              <w:trPr>
                <w:trHeight w:val="332"/>
              </w:trPr>
              <w:tc>
                <w:tcPr>
                  <w:tcW w:w="1282" w:type="dxa"/>
                </w:tcPr>
                <w:p w:rsidR="0046109D" w:rsidRDefault="0046109D" w:rsidP="0046109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C</w:t>
                  </w:r>
                </w:p>
              </w:tc>
              <w:tc>
                <w:tcPr>
                  <w:tcW w:w="1408" w:type="dxa"/>
                </w:tcPr>
                <w:p w:rsidR="0046109D" w:rsidRDefault="006801BA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020925</w:t>
                  </w:r>
                </w:p>
              </w:tc>
            </w:tr>
          </w:tbl>
          <w:p w:rsidR="0046109D" w:rsidRPr="00B52014" w:rsidRDefault="0046109D" w:rsidP="00065B36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</w:tr>
      <w:tr w:rsidR="0046109D" w:rsidRPr="00496670" w:rsidTr="00065B36">
        <w:trPr>
          <w:jc w:val="center"/>
        </w:trPr>
        <w:tc>
          <w:tcPr>
            <w:tcW w:w="3192" w:type="dxa"/>
          </w:tcPr>
          <w:p w:rsidR="0046109D" w:rsidRPr="00C47F47" w:rsidRDefault="0046109D" w:rsidP="00065B36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Size</w:t>
            </w:r>
          </w:p>
        </w:tc>
        <w:tc>
          <w:tcPr>
            <w:tcW w:w="3192" w:type="dxa"/>
          </w:tcPr>
          <w:p w:rsidR="0046109D" w:rsidRPr="00B52014" w:rsidRDefault="006801BA" w:rsidP="00065B36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166.5625</w:t>
            </w:r>
          </w:p>
        </w:tc>
        <w:tc>
          <w:tcPr>
            <w:tcW w:w="3192" w:type="dxa"/>
          </w:tcPr>
          <w:p w:rsidR="0046109D" w:rsidRPr="00496670" w:rsidRDefault="0046109D" w:rsidP="00065B36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  <w:vertAlign w:val="superscript"/>
              </w:rPr>
            </w:pPr>
            <w:r>
              <w:rPr>
                <w:rFonts w:asciiTheme="majorBidi" w:hAnsiTheme="majorBidi" w:cstheme="majorBidi"/>
                <w:noProof w:val="0"/>
                <w:sz w:val="28"/>
                <w:szCs w:val="28"/>
              </w:rPr>
              <w:t>µm</w:t>
            </w:r>
            <w:r>
              <w:rPr>
                <w:rFonts w:asciiTheme="majorBidi" w:hAnsiTheme="majorBidi" w:cstheme="majorBidi"/>
                <w:noProof w:val="0"/>
                <w:sz w:val="28"/>
                <w:szCs w:val="28"/>
                <w:vertAlign w:val="superscript"/>
              </w:rPr>
              <w:t>2</w:t>
            </w:r>
          </w:p>
        </w:tc>
      </w:tr>
      <w:tr w:rsidR="0046109D" w:rsidRPr="00496670" w:rsidTr="00065B36">
        <w:trPr>
          <w:jc w:val="center"/>
        </w:trPr>
        <w:tc>
          <w:tcPr>
            <w:tcW w:w="3192" w:type="dxa"/>
          </w:tcPr>
          <w:p w:rsidR="0046109D" w:rsidRPr="00C47F47" w:rsidRDefault="0046109D" w:rsidP="00065B36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Dynamic power dissipation</w:t>
            </w:r>
          </w:p>
        </w:tc>
        <w:tc>
          <w:tcPr>
            <w:tcW w:w="3192" w:type="dxa"/>
            <w:vAlign w:val="center"/>
          </w:tcPr>
          <w:p w:rsidR="0046109D" w:rsidRPr="00B52014" w:rsidRDefault="006801BA" w:rsidP="00065B36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10</w:t>
            </w:r>
          </w:p>
        </w:tc>
        <w:tc>
          <w:tcPr>
            <w:tcW w:w="3192" w:type="dxa"/>
            <w:vAlign w:val="center"/>
          </w:tcPr>
          <w:p w:rsidR="0046109D" w:rsidRPr="00496670" w:rsidRDefault="0046109D" w:rsidP="00065B36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496670">
              <w:rPr>
                <w:rFonts w:asciiTheme="majorBidi" w:hAnsiTheme="majorBidi" w:cstheme="majorBidi"/>
                <w:noProof w:val="0"/>
                <w:sz w:val="28"/>
                <w:szCs w:val="28"/>
              </w:rPr>
              <w:t>µWatt/ MHz</w:t>
            </w:r>
          </w:p>
        </w:tc>
      </w:tr>
      <w:tr w:rsidR="0046109D" w:rsidRPr="00B52014" w:rsidTr="00065B36">
        <w:trPr>
          <w:jc w:val="center"/>
        </w:trPr>
        <w:tc>
          <w:tcPr>
            <w:tcW w:w="9576" w:type="dxa"/>
            <w:gridSpan w:val="3"/>
          </w:tcPr>
          <w:p w:rsidR="00C14A55" w:rsidRDefault="00C14A55" w:rsidP="00065B36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</w:p>
          <w:p w:rsidR="0046109D" w:rsidRPr="00C47F47" w:rsidRDefault="0053113E" w:rsidP="00C14A55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Prop</w:t>
            </w:r>
            <w:r w:rsidR="0046109D"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agation Delay</w:t>
            </w:r>
          </w:p>
          <w:tbl>
            <w:tblPr>
              <w:tblStyle w:val="TableGrid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2490"/>
              <w:gridCol w:w="1557"/>
              <w:gridCol w:w="1558"/>
              <w:gridCol w:w="1557"/>
              <w:gridCol w:w="1558"/>
            </w:tblGrid>
            <w:tr w:rsidR="0046109D" w:rsidTr="00F50A9A">
              <w:trPr>
                <w:jc w:val="center"/>
              </w:trPr>
              <w:tc>
                <w:tcPr>
                  <w:tcW w:w="2490" w:type="dxa"/>
                </w:tcPr>
                <w:p w:rsidR="0046109D" w:rsidRDefault="0046109D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</w:p>
              </w:tc>
              <w:tc>
                <w:tcPr>
                  <w:tcW w:w="3115" w:type="dxa"/>
                  <w:gridSpan w:val="2"/>
                </w:tcPr>
                <w:p w:rsidR="0046109D" w:rsidRDefault="0046109D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Rise LH Transition</w:t>
                  </w:r>
                </w:p>
              </w:tc>
              <w:tc>
                <w:tcPr>
                  <w:tcW w:w="3115" w:type="dxa"/>
                  <w:gridSpan w:val="2"/>
                </w:tcPr>
                <w:p w:rsidR="0046109D" w:rsidRDefault="0046109D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Fall HL Transition</w:t>
                  </w:r>
                </w:p>
              </w:tc>
            </w:tr>
            <w:tr w:rsidR="0046109D" w:rsidTr="00F50A9A">
              <w:trPr>
                <w:jc w:val="center"/>
              </w:trPr>
              <w:tc>
                <w:tcPr>
                  <w:tcW w:w="2490" w:type="dxa"/>
                </w:tcPr>
                <w:p w:rsidR="0046109D" w:rsidRDefault="0046109D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Input Slope [ns]</w:t>
                  </w:r>
                </w:p>
              </w:tc>
              <w:tc>
                <w:tcPr>
                  <w:tcW w:w="1557" w:type="dxa"/>
                </w:tcPr>
                <w:p w:rsidR="0046109D" w:rsidRDefault="0046109D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5</w:t>
                  </w:r>
                </w:p>
              </w:tc>
              <w:tc>
                <w:tcPr>
                  <w:tcW w:w="1558" w:type="dxa"/>
                </w:tcPr>
                <w:p w:rsidR="0046109D" w:rsidRDefault="0046109D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</w:t>
                  </w:r>
                </w:p>
              </w:tc>
              <w:tc>
                <w:tcPr>
                  <w:tcW w:w="1557" w:type="dxa"/>
                </w:tcPr>
                <w:p w:rsidR="0046109D" w:rsidRDefault="0046109D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5</w:t>
                  </w:r>
                </w:p>
              </w:tc>
              <w:tc>
                <w:tcPr>
                  <w:tcW w:w="1558" w:type="dxa"/>
                </w:tcPr>
                <w:p w:rsidR="0046109D" w:rsidRDefault="0046109D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</w:t>
                  </w:r>
                </w:p>
              </w:tc>
            </w:tr>
            <w:tr w:rsidR="0046109D" w:rsidTr="00F50A9A">
              <w:trPr>
                <w:jc w:val="center"/>
              </w:trPr>
              <w:tc>
                <w:tcPr>
                  <w:tcW w:w="2490" w:type="dxa"/>
                </w:tcPr>
                <w:p w:rsidR="0046109D" w:rsidRDefault="0046109D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Delay A=&gt;F</w:t>
                  </w:r>
                </w:p>
              </w:tc>
              <w:tc>
                <w:tcPr>
                  <w:tcW w:w="1557" w:type="dxa"/>
                </w:tcPr>
                <w:p w:rsidR="0046109D" w:rsidRDefault="006801BA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4.65</w:t>
                  </w:r>
                </w:p>
              </w:tc>
              <w:tc>
                <w:tcPr>
                  <w:tcW w:w="1558" w:type="dxa"/>
                </w:tcPr>
                <w:p w:rsidR="0046109D" w:rsidRDefault="006801BA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4.991</w:t>
                  </w:r>
                </w:p>
              </w:tc>
              <w:tc>
                <w:tcPr>
                  <w:tcW w:w="1557" w:type="dxa"/>
                </w:tcPr>
                <w:p w:rsidR="0046109D" w:rsidRDefault="006801BA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.32</w:t>
                  </w:r>
                </w:p>
              </w:tc>
              <w:tc>
                <w:tcPr>
                  <w:tcW w:w="1558" w:type="dxa"/>
                </w:tcPr>
                <w:p w:rsidR="0046109D" w:rsidRDefault="006801BA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.27</w:t>
                  </w:r>
                </w:p>
              </w:tc>
            </w:tr>
            <w:tr w:rsidR="0046109D" w:rsidTr="00F50A9A">
              <w:trPr>
                <w:jc w:val="center"/>
              </w:trPr>
              <w:tc>
                <w:tcPr>
                  <w:tcW w:w="2490" w:type="dxa"/>
                </w:tcPr>
                <w:p w:rsidR="0046109D" w:rsidRDefault="0046109D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Delay B=&gt;F</w:t>
                  </w:r>
                </w:p>
              </w:tc>
              <w:tc>
                <w:tcPr>
                  <w:tcW w:w="1557" w:type="dxa"/>
                </w:tcPr>
                <w:p w:rsidR="0046109D" w:rsidRDefault="006801BA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3.79</w:t>
                  </w:r>
                </w:p>
              </w:tc>
              <w:tc>
                <w:tcPr>
                  <w:tcW w:w="1558" w:type="dxa"/>
                </w:tcPr>
                <w:p w:rsidR="0046109D" w:rsidRDefault="006801BA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4.14</w:t>
                  </w:r>
                </w:p>
              </w:tc>
              <w:tc>
                <w:tcPr>
                  <w:tcW w:w="1557" w:type="dxa"/>
                </w:tcPr>
                <w:p w:rsidR="0046109D" w:rsidRDefault="006801BA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.29</w:t>
                  </w:r>
                </w:p>
              </w:tc>
              <w:tc>
                <w:tcPr>
                  <w:tcW w:w="1558" w:type="dxa"/>
                </w:tcPr>
                <w:p w:rsidR="0046109D" w:rsidRDefault="006801BA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  <w:rtl/>
                      <w:lang w:bidi="ar-EG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.81</w:t>
                  </w:r>
                </w:p>
              </w:tc>
            </w:tr>
            <w:tr w:rsidR="006801BA" w:rsidTr="00F50A9A">
              <w:trPr>
                <w:jc w:val="center"/>
              </w:trPr>
              <w:tc>
                <w:tcPr>
                  <w:tcW w:w="2490" w:type="dxa"/>
                </w:tcPr>
                <w:p w:rsidR="006801BA" w:rsidRDefault="006801BA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Delay C=&gt;F</w:t>
                  </w:r>
                </w:p>
              </w:tc>
              <w:tc>
                <w:tcPr>
                  <w:tcW w:w="1557" w:type="dxa"/>
                </w:tcPr>
                <w:p w:rsidR="006801BA" w:rsidRDefault="006801BA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3.976</w:t>
                  </w:r>
                </w:p>
              </w:tc>
              <w:tc>
                <w:tcPr>
                  <w:tcW w:w="1558" w:type="dxa"/>
                </w:tcPr>
                <w:p w:rsidR="006801BA" w:rsidRDefault="006801BA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5.06</w:t>
                  </w:r>
                </w:p>
              </w:tc>
              <w:tc>
                <w:tcPr>
                  <w:tcW w:w="1557" w:type="dxa"/>
                </w:tcPr>
                <w:p w:rsidR="006801BA" w:rsidRDefault="006801BA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.45</w:t>
                  </w:r>
                </w:p>
              </w:tc>
              <w:tc>
                <w:tcPr>
                  <w:tcW w:w="1558" w:type="dxa"/>
                </w:tcPr>
                <w:p w:rsidR="006801BA" w:rsidRDefault="006801BA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.7</w:t>
                  </w:r>
                </w:p>
              </w:tc>
            </w:tr>
          </w:tbl>
          <w:p w:rsidR="0046109D" w:rsidRPr="00B52014" w:rsidRDefault="0046109D" w:rsidP="00065B36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br/>
            </w:r>
          </w:p>
        </w:tc>
      </w:tr>
    </w:tbl>
    <w:p w:rsidR="001C0A25" w:rsidRDefault="001C0A25">
      <w:pPr>
        <w:bidi w:val="0"/>
        <w:rPr>
          <w:sz w:val="28"/>
          <w:szCs w:val="28"/>
        </w:rPr>
      </w:pPr>
    </w:p>
    <w:p w:rsidR="001C0A25" w:rsidRDefault="001C0A25">
      <w:pPr>
        <w:bidi w:val="0"/>
        <w:rPr>
          <w:sz w:val="28"/>
          <w:szCs w:val="28"/>
        </w:rPr>
      </w:pPr>
      <w:r>
        <w:rPr>
          <w:sz w:val="28"/>
          <w:szCs w:val="28"/>
        </w:rPr>
        <w:br w:type="page"/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176"/>
        <w:gridCol w:w="5196"/>
        <w:gridCol w:w="2204"/>
      </w:tblGrid>
      <w:tr w:rsidR="00253580" w:rsidRPr="00C47F47" w:rsidTr="00065B36">
        <w:trPr>
          <w:jc w:val="center"/>
        </w:trPr>
        <w:tc>
          <w:tcPr>
            <w:tcW w:w="9576" w:type="dxa"/>
            <w:gridSpan w:val="3"/>
            <w:vAlign w:val="center"/>
          </w:tcPr>
          <w:p w:rsidR="00253580" w:rsidRPr="00C47F47" w:rsidRDefault="00253580" w:rsidP="00065B36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i/>
                <w:iCs/>
                <w:sz w:val="28"/>
                <w:szCs w:val="28"/>
              </w:rPr>
            </w:pPr>
            <w:r>
              <w:rPr>
                <w:rFonts w:asciiTheme="majorBidi" w:hAnsiTheme="majorBidi" w:cstheme="majorBidi"/>
                <w:b/>
                <w:bCs/>
                <w:i/>
                <w:iCs/>
                <w:sz w:val="28"/>
                <w:szCs w:val="28"/>
              </w:rPr>
              <w:lastRenderedPageBreak/>
              <w:t>Cell 023 3i/p NOR</w:t>
            </w:r>
          </w:p>
        </w:tc>
      </w:tr>
      <w:tr w:rsidR="00253580" w:rsidRPr="00B52014" w:rsidTr="00065B36">
        <w:trPr>
          <w:trHeight w:val="2492"/>
          <w:jc w:val="center"/>
        </w:trPr>
        <w:tc>
          <w:tcPr>
            <w:tcW w:w="3192" w:type="dxa"/>
          </w:tcPr>
          <w:p w:rsidR="00253580" w:rsidRPr="00C47F47" w:rsidRDefault="00253580" w:rsidP="00065B36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Truth Table</w:t>
            </w:r>
          </w:p>
          <w:tbl>
            <w:tblPr>
              <w:tblStyle w:val="TableGrid"/>
              <w:tblW w:w="1705" w:type="dxa"/>
              <w:jc w:val="center"/>
              <w:tblLook w:val="04A0" w:firstRow="1" w:lastRow="0" w:firstColumn="1" w:lastColumn="0" w:noHBand="0" w:noVBand="1"/>
            </w:tblPr>
            <w:tblGrid>
              <w:gridCol w:w="445"/>
              <w:gridCol w:w="439"/>
              <w:gridCol w:w="446"/>
              <w:gridCol w:w="375"/>
            </w:tblGrid>
            <w:tr w:rsidR="00253580" w:rsidTr="00E81DEF">
              <w:trPr>
                <w:trHeight w:val="281"/>
                <w:jc w:val="center"/>
              </w:trPr>
              <w:tc>
                <w:tcPr>
                  <w:tcW w:w="445" w:type="dxa"/>
                </w:tcPr>
                <w:p w:rsidR="00253580" w:rsidRDefault="00253580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A</w:t>
                  </w:r>
                </w:p>
              </w:tc>
              <w:tc>
                <w:tcPr>
                  <w:tcW w:w="439" w:type="dxa"/>
                </w:tcPr>
                <w:p w:rsidR="00253580" w:rsidRDefault="00253580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B</w:t>
                  </w:r>
                </w:p>
              </w:tc>
              <w:tc>
                <w:tcPr>
                  <w:tcW w:w="446" w:type="dxa"/>
                </w:tcPr>
                <w:p w:rsidR="00253580" w:rsidRDefault="00253580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C</w:t>
                  </w:r>
                </w:p>
              </w:tc>
              <w:tc>
                <w:tcPr>
                  <w:tcW w:w="375" w:type="dxa"/>
                </w:tcPr>
                <w:p w:rsidR="00253580" w:rsidRDefault="00253580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F</w:t>
                  </w:r>
                </w:p>
              </w:tc>
            </w:tr>
            <w:tr w:rsidR="00253580" w:rsidTr="00E81DEF">
              <w:trPr>
                <w:trHeight w:val="281"/>
                <w:jc w:val="center"/>
              </w:trPr>
              <w:tc>
                <w:tcPr>
                  <w:tcW w:w="445" w:type="dxa"/>
                </w:tcPr>
                <w:p w:rsidR="00253580" w:rsidRDefault="00253580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439" w:type="dxa"/>
                </w:tcPr>
                <w:p w:rsidR="00253580" w:rsidRDefault="00253580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446" w:type="dxa"/>
                </w:tcPr>
                <w:p w:rsidR="00253580" w:rsidRDefault="00253580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375" w:type="dxa"/>
                </w:tcPr>
                <w:p w:rsidR="00253580" w:rsidRDefault="00253580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</w:tr>
            <w:tr w:rsidR="00253580" w:rsidTr="00E81DEF">
              <w:trPr>
                <w:trHeight w:val="281"/>
                <w:jc w:val="center"/>
              </w:trPr>
              <w:tc>
                <w:tcPr>
                  <w:tcW w:w="445" w:type="dxa"/>
                </w:tcPr>
                <w:p w:rsidR="00253580" w:rsidRDefault="00253580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439" w:type="dxa"/>
                </w:tcPr>
                <w:p w:rsidR="00253580" w:rsidRDefault="00253580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446" w:type="dxa"/>
                </w:tcPr>
                <w:p w:rsidR="00253580" w:rsidRDefault="00253580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375" w:type="dxa"/>
                </w:tcPr>
                <w:p w:rsidR="00253580" w:rsidRDefault="00253580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  <w:tr w:rsidR="00253580" w:rsidTr="00E81DEF">
              <w:trPr>
                <w:trHeight w:val="295"/>
                <w:jc w:val="center"/>
              </w:trPr>
              <w:tc>
                <w:tcPr>
                  <w:tcW w:w="445" w:type="dxa"/>
                </w:tcPr>
                <w:p w:rsidR="00253580" w:rsidRDefault="00253580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439" w:type="dxa"/>
                </w:tcPr>
                <w:p w:rsidR="00253580" w:rsidRDefault="00253580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446" w:type="dxa"/>
                </w:tcPr>
                <w:p w:rsidR="00253580" w:rsidRDefault="00253580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375" w:type="dxa"/>
                </w:tcPr>
                <w:p w:rsidR="00253580" w:rsidRDefault="00253580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  <w:tr w:rsidR="00253580" w:rsidTr="00E81DEF">
              <w:trPr>
                <w:trHeight w:val="281"/>
                <w:jc w:val="center"/>
              </w:trPr>
              <w:tc>
                <w:tcPr>
                  <w:tcW w:w="445" w:type="dxa"/>
                </w:tcPr>
                <w:p w:rsidR="00253580" w:rsidRDefault="00253580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439" w:type="dxa"/>
                </w:tcPr>
                <w:p w:rsidR="00253580" w:rsidRDefault="00253580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446" w:type="dxa"/>
                </w:tcPr>
                <w:p w:rsidR="00253580" w:rsidRDefault="00253580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375" w:type="dxa"/>
                </w:tcPr>
                <w:p w:rsidR="00253580" w:rsidRDefault="00253580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  <w:tr w:rsidR="00253580" w:rsidTr="00E81DEF">
              <w:trPr>
                <w:trHeight w:val="281"/>
                <w:jc w:val="center"/>
              </w:trPr>
              <w:tc>
                <w:tcPr>
                  <w:tcW w:w="445" w:type="dxa"/>
                </w:tcPr>
                <w:p w:rsidR="00253580" w:rsidRDefault="00253580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439" w:type="dxa"/>
                </w:tcPr>
                <w:p w:rsidR="00253580" w:rsidRDefault="00253580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446" w:type="dxa"/>
                </w:tcPr>
                <w:p w:rsidR="00253580" w:rsidRDefault="00253580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375" w:type="dxa"/>
                </w:tcPr>
                <w:p w:rsidR="00253580" w:rsidRDefault="00253580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  <w:tr w:rsidR="00253580" w:rsidTr="00E81DEF">
              <w:trPr>
                <w:trHeight w:val="281"/>
                <w:jc w:val="center"/>
              </w:trPr>
              <w:tc>
                <w:tcPr>
                  <w:tcW w:w="445" w:type="dxa"/>
                </w:tcPr>
                <w:p w:rsidR="00253580" w:rsidRDefault="00253580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439" w:type="dxa"/>
                </w:tcPr>
                <w:p w:rsidR="00253580" w:rsidRDefault="00253580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446" w:type="dxa"/>
                </w:tcPr>
                <w:p w:rsidR="00253580" w:rsidRDefault="00253580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375" w:type="dxa"/>
                </w:tcPr>
                <w:p w:rsidR="00253580" w:rsidRDefault="00253580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  <w:tr w:rsidR="00253580" w:rsidTr="00E81DEF">
              <w:trPr>
                <w:trHeight w:val="281"/>
                <w:jc w:val="center"/>
              </w:trPr>
              <w:tc>
                <w:tcPr>
                  <w:tcW w:w="445" w:type="dxa"/>
                </w:tcPr>
                <w:p w:rsidR="00253580" w:rsidRDefault="00253580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439" w:type="dxa"/>
                </w:tcPr>
                <w:p w:rsidR="00253580" w:rsidRDefault="00253580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446" w:type="dxa"/>
                </w:tcPr>
                <w:p w:rsidR="00253580" w:rsidRDefault="00253580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375" w:type="dxa"/>
                </w:tcPr>
                <w:p w:rsidR="00253580" w:rsidRDefault="00253580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  <w:tr w:rsidR="00253580" w:rsidTr="00E81DEF">
              <w:trPr>
                <w:trHeight w:val="281"/>
                <w:jc w:val="center"/>
              </w:trPr>
              <w:tc>
                <w:tcPr>
                  <w:tcW w:w="445" w:type="dxa"/>
                </w:tcPr>
                <w:p w:rsidR="00253580" w:rsidRDefault="00253580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439" w:type="dxa"/>
                </w:tcPr>
                <w:p w:rsidR="00253580" w:rsidRDefault="00253580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446" w:type="dxa"/>
                </w:tcPr>
                <w:p w:rsidR="00253580" w:rsidRDefault="00253580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375" w:type="dxa"/>
                </w:tcPr>
                <w:p w:rsidR="00253580" w:rsidRDefault="00253580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</w:tbl>
          <w:p w:rsidR="00253580" w:rsidRPr="00B52014" w:rsidRDefault="00253580" w:rsidP="00065B36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3192" w:type="dxa"/>
          </w:tcPr>
          <w:p w:rsidR="00253580" w:rsidRPr="00C47F47" w:rsidRDefault="00253580" w:rsidP="00065B36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Symbol</w:t>
            </w:r>
          </w:p>
          <w:p w:rsidR="00253580" w:rsidRPr="00B52014" w:rsidRDefault="00253580" w:rsidP="00065B36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drawing>
                <wp:inline distT="0" distB="0" distL="0" distR="0" wp14:anchorId="4D04FF9C" wp14:editId="53CED62B">
                  <wp:extent cx="3162300" cy="1809750"/>
                  <wp:effectExtent l="0" t="0" r="0" b="0"/>
                  <wp:docPr id="18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" name="nand 3ip.PNG"/>
                          <pic:cNvPicPr/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62744" cy="181000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92" w:type="dxa"/>
          </w:tcPr>
          <w:p w:rsidR="00253580" w:rsidRPr="00C47F47" w:rsidRDefault="00253580" w:rsidP="00065B36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Pin Capacitance</w: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763"/>
              <w:gridCol w:w="1215"/>
            </w:tblGrid>
            <w:tr w:rsidR="00253580" w:rsidTr="00065B36">
              <w:tc>
                <w:tcPr>
                  <w:tcW w:w="1282" w:type="dxa"/>
                </w:tcPr>
                <w:p w:rsidR="00253580" w:rsidRDefault="00253580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Pin</w:t>
                  </w:r>
                </w:p>
              </w:tc>
              <w:tc>
                <w:tcPr>
                  <w:tcW w:w="1408" w:type="dxa"/>
                </w:tcPr>
                <w:p w:rsidR="00253580" w:rsidRDefault="00253580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Cap[pF]</w:t>
                  </w:r>
                </w:p>
              </w:tc>
            </w:tr>
            <w:tr w:rsidR="00253580" w:rsidTr="00065B36">
              <w:tc>
                <w:tcPr>
                  <w:tcW w:w="1282" w:type="dxa"/>
                </w:tcPr>
                <w:p w:rsidR="00253580" w:rsidRDefault="00253580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A</w:t>
                  </w:r>
                </w:p>
              </w:tc>
              <w:tc>
                <w:tcPr>
                  <w:tcW w:w="1408" w:type="dxa"/>
                </w:tcPr>
                <w:p w:rsidR="00253580" w:rsidRDefault="00253580" w:rsidP="00253580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  <w:rtl/>
                      <w:lang w:bidi="ar-EG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5095</w:t>
                  </w:r>
                </w:p>
              </w:tc>
            </w:tr>
            <w:tr w:rsidR="00253580" w:rsidTr="00065B36">
              <w:trPr>
                <w:trHeight w:val="332"/>
              </w:trPr>
              <w:tc>
                <w:tcPr>
                  <w:tcW w:w="1282" w:type="dxa"/>
                </w:tcPr>
                <w:p w:rsidR="00253580" w:rsidRDefault="00253580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B</w:t>
                  </w:r>
                </w:p>
              </w:tc>
              <w:tc>
                <w:tcPr>
                  <w:tcW w:w="1408" w:type="dxa"/>
                </w:tcPr>
                <w:p w:rsidR="00253580" w:rsidRDefault="00253580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5028</w:t>
                  </w:r>
                </w:p>
              </w:tc>
            </w:tr>
            <w:tr w:rsidR="00253580" w:rsidTr="00065B36">
              <w:trPr>
                <w:trHeight w:val="332"/>
              </w:trPr>
              <w:tc>
                <w:tcPr>
                  <w:tcW w:w="1282" w:type="dxa"/>
                </w:tcPr>
                <w:p w:rsidR="00253580" w:rsidRDefault="00253580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C</w:t>
                  </w:r>
                </w:p>
              </w:tc>
              <w:tc>
                <w:tcPr>
                  <w:tcW w:w="1408" w:type="dxa"/>
                </w:tcPr>
                <w:p w:rsidR="00253580" w:rsidRDefault="00253580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5227</w:t>
                  </w:r>
                </w:p>
              </w:tc>
            </w:tr>
          </w:tbl>
          <w:p w:rsidR="00253580" w:rsidRPr="00B52014" w:rsidRDefault="00253580" w:rsidP="00065B36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</w:tr>
      <w:tr w:rsidR="00253580" w:rsidRPr="00496670" w:rsidTr="00065B36">
        <w:trPr>
          <w:jc w:val="center"/>
        </w:trPr>
        <w:tc>
          <w:tcPr>
            <w:tcW w:w="3192" w:type="dxa"/>
          </w:tcPr>
          <w:p w:rsidR="00253580" w:rsidRPr="00C47F47" w:rsidRDefault="00253580" w:rsidP="00065B36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Size</w:t>
            </w:r>
          </w:p>
        </w:tc>
        <w:tc>
          <w:tcPr>
            <w:tcW w:w="3192" w:type="dxa"/>
          </w:tcPr>
          <w:p w:rsidR="00253580" w:rsidRPr="00B52014" w:rsidRDefault="00253580" w:rsidP="00065B36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455</w:t>
            </w:r>
          </w:p>
        </w:tc>
        <w:tc>
          <w:tcPr>
            <w:tcW w:w="3192" w:type="dxa"/>
          </w:tcPr>
          <w:p w:rsidR="00253580" w:rsidRPr="00496670" w:rsidRDefault="00253580" w:rsidP="00065B36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  <w:vertAlign w:val="superscript"/>
              </w:rPr>
            </w:pPr>
            <w:r>
              <w:rPr>
                <w:rFonts w:asciiTheme="majorBidi" w:hAnsiTheme="majorBidi" w:cstheme="majorBidi"/>
                <w:noProof w:val="0"/>
                <w:sz w:val="28"/>
                <w:szCs w:val="28"/>
              </w:rPr>
              <w:t>µm</w:t>
            </w:r>
            <w:r>
              <w:rPr>
                <w:rFonts w:asciiTheme="majorBidi" w:hAnsiTheme="majorBidi" w:cstheme="majorBidi"/>
                <w:noProof w:val="0"/>
                <w:sz w:val="28"/>
                <w:szCs w:val="28"/>
                <w:vertAlign w:val="superscript"/>
              </w:rPr>
              <w:t>2</w:t>
            </w:r>
          </w:p>
        </w:tc>
      </w:tr>
      <w:tr w:rsidR="00253580" w:rsidRPr="00496670" w:rsidTr="00065B36">
        <w:trPr>
          <w:jc w:val="center"/>
        </w:trPr>
        <w:tc>
          <w:tcPr>
            <w:tcW w:w="3192" w:type="dxa"/>
          </w:tcPr>
          <w:p w:rsidR="00253580" w:rsidRPr="00C47F47" w:rsidRDefault="00253580" w:rsidP="00065B36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Dynamic power dissipation</w:t>
            </w:r>
          </w:p>
        </w:tc>
        <w:tc>
          <w:tcPr>
            <w:tcW w:w="3192" w:type="dxa"/>
            <w:vAlign w:val="center"/>
          </w:tcPr>
          <w:p w:rsidR="00253580" w:rsidRPr="00B52014" w:rsidRDefault="00253580" w:rsidP="00065B36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25</w:t>
            </w:r>
          </w:p>
        </w:tc>
        <w:tc>
          <w:tcPr>
            <w:tcW w:w="3192" w:type="dxa"/>
            <w:vAlign w:val="center"/>
          </w:tcPr>
          <w:p w:rsidR="00253580" w:rsidRPr="00496670" w:rsidRDefault="00253580" w:rsidP="00065B36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496670">
              <w:rPr>
                <w:rFonts w:asciiTheme="majorBidi" w:hAnsiTheme="majorBidi" w:cstheme="majorBidi"/>
                <w:noProof w:val="0"/>
                <w:sz w:val="28"/>
                <w:szCs w:val="28"/>
              </w:rPr>
              <w:t>µWatt/ MHz</w:t>
            </w:r>
          </w:p>
        </w:tc>
      </w:tr>
      <w:tr w:rsidR="00253580" w:rsidRPr="00B52014" w:rsidTr="00065B36">
        <w:trPr>
          <w:jc w:val="center"/>
        </w:trPr>
        <w:tc>
          <w:tcPr>
            <w:tcW w:w="9576" w:type="dxa"/>
            <w:gridSpan w:val="3"/>
          </w:tcPr>
          <w:p w:rsidR="00C14A55" w:rsidRDefault="00C14A55" w:rsidP="00065B36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</w:p>
          <w:p w:rsidR="00253580" w:rsidRPr="00C47F47" w:rsidRDefault="0053113E" w:rsidP="00C14A55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Prop</w:t>
            </w:r>
            <w:r w:rsidR="00253580"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agation Delay</w:t>
            </w:r>
          </w:p>
          <w:tbl>
            <w:tblPr>
              <w:tblStyle w:val="TableGrid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2760"/>
              <w:gridCol w:w="1557"/>
              <w:gridCol w:w="1558"/>
              <w:gridCol w:w="1557"/>
              <w:gridCol w:w="1558"/>
            </w:tblGrid>
            <w:tr w:rsidR="00253580" w:rsidTr="00F50A9A">
              <w:trPr>
                <w:jc w:val="center"/>
              </w:trPr>
              <w:tc>
                <w:tcPr>
                  <w:tcW w:w="2760" w:type="dxa"/>
                </w:tcPr>
                <w:p w:rsidR="00253580" w:rsidRDefault="00253580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</w:p>
              </w:tc>
              <w:tc>
                <w:tcPr>
                  <w:tcW w:w="3115" w:type="dxa"/>
                  <w:gridSpan w:val="2"/>
                </w:tcPr>
                <w:p w:rsidR="00253580" w:rsidRDefault="00253580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Rise LH Transition</w:t>
                  </w:r>
                </w:p>
              </w:tc>
              <w:tc>
                <w:tcPr>
                  <w:tcW w:w="3115" w:type="dxa"/>
                  <w:gridSpan w:val="2"/>
                </w:tcPr>
                <w:p w:rsidR="00253580" w:rsidRDefault="00253580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Fall HL Transition</w:t>
                  </w:r>
                </w:p>
              </w:tc>
            </w:tr>
            <w:tr w:rsidR="00253580" w:rsidTr="00F50A9A">
              <w:trPr>
                <w:jc w:val="center"/>
              </w:trPr>
              <w:tc>
                <w:tcPr>
                  <w:tcW w:w="2760" w:type="dxa"/>
                </w:tcPr>
                <w:p w:rsidR="00253580" w:rsidRDefault="00253580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Input Slope [ns]</w:t>
                  </w:r>
                </w:p>
              </w:tc>
              <w:tc>
                <w:tcPr>
                  <w:tcW w:w="1557" w:type="dxa"/>
                </w:tcPr>
                <w:p w:rsidR="00253580" w:rsidRDefault="00253580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5</w:t>
                  </w:r>
                </w:p>
              </w:tc>
              <w:tc>
                <w:tcPr>
                  <w:tcW w:w="1558" w:type="dxa"/>
                </w:tcPr>
                <w:p w:rsidR="00253580" w:rsidRDefault="00253580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</w:t>
                  </w:r>
                </w:p>
              </w:tc>
              <w:tc>
                <w:tcPr>
                  <w:tcW w:w="1557" w:type="dxa"/>
                </w:tcPr>
                <w:p w:rsidR="00253580" w:rsidRDefault="00253580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5</w:t>
                  </w:r>
                </w:p>
              </w:tc>
              <w:tc>
                <w:tcPr>
                  <w:tcW w:w="1558" w:type="dxa"/>
                </w:tcPr>
                <w:p w:rsidR="00253580" w:rsidRDefault="00253580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</w:t>
                  </w:r>
                </w:p>
              </w:tc>
            </w:tr>
            <w:tr w:rsidR="00253580" w:rsidTr="00F50A9A">
              <w:trPr>
                <w:jc w:val="center"/>
              </w:trPr>
              <w:tc>
                <w:tcPr>
                  <w:tcW w:w="2760" w:type="dxa"/>
                </w:tcPr>
                <w:p w:rsidR="00253580" w:rsidRDefault="00253580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Delay A=&gt;F</w:t>
                  </w:r>
                </w:p>
              </w:tc>
              <w:tc>
                <w:tcPr>
                  <w:tcW w:w="1557" w:type="dxa"/>
                </w:tcPr>
                <w:p w:rsidR="00253580" w:rsidRDefault="00253580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5891</w:t>
                  </w:r>
                </w:p>
              </w:tc>
              <w:tc>
                <w:tcPr>
                  <w:tcW w:w="1558" w:type="dxa"/>
                </w:tcPr>
                <w:p w:rsidR="00253580" w:rsidRDefault="00253580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6579</w:t>
                  </w:r>
                </w:p>
              </w:tc>
              <w:tc>
                <w:tcPr>
                  <w:tcW w:w="1557" w:type="dxa"/>
                </w:tcPr>
                <w:p w:rsidR="00253580" w:rsidRDefault="00253580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.0618</w:t>
                  </w:r>
                </w:p>
              </w:tc>
              <w:tc>
                <w:tcPr>
                  <w:tcW w:w="1558" w:type="dxa"/>
                </w:tcPr>
                <w:p w:rsidR="00253580" w:rsidRDefault="00253580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.3612</w:t>
                  </w:r>
                </w:p>
              </w:tc>
            </w:tr>
            <w:tr w:rsidR="00253580" w:rsidTr="00F50A9A">
              <w:trPr>
                <w:jc w:val="center"/>
              </w:trPr>
              <w:tc>
                <w:tcPr>
                  <w:tcW w:w="2760" w:type="dxa"/>
                </w:tcPr>
                <w:p w:rsidR="00253580" w:rsidRDefault="00253580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Delay B=&gt;F</w:t>
                  </w:r>
                </w:p>
              </w:tc>
              <w:tc>
                <w:tcPr>
                  <w:tcW w:w="1557" w:type="dxa"/>
                </w:tcPr>
                <w:p w:rsidR="00253580" w:rsidRDefault="00253580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5094</w:t>
                  </w:r>
                </w:p>
              </w:tc>
              <w:tc>
                <w:tcPr>
                  <w:tcW w:w="1558" w:type="dxa"/>
                </w:tcPr>
                <w:p w:rsidR="00253580" w:rsidRDefault="00253580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5501</w:t>
                  </w:r>
                </w:p>
              </w:tc>
              <w:tc>
                <w:tcPr>
                  <w:tcW w:w="1557" w:type="dxa"/>
                </w:tcPr>
                <w:p w:rsidR="00253580" w:rsidRDefault="00253580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8605</w:t>
                  </w:r>
                </w:p>
              </w:tc>
              <w:tc>
                <w:tcPr>
                  <w:tcW w:w="1558" w:type="dxa"/>
                </w:tcPr>
                <w:p w:rsidR="00253580" w:rsidRDefault="00253580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  <w:rtl/>
                      <w:lang w:bidi="ar-EG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.1606</w:t>
                  </w:r>
                </w:p>
              </w:tc>
            </w:tr>
            <w:tr w:rsidR="00253580" w:rsidTr="00F50A9A">
              <w:trPr>
                <w:jc w:val="center"/>
              </w:trPr>
              <w:tc>
                <w:tcPr>
                  <w:tcW w:w="2760" w:type="dxa"/>
                </w:tcPr>
                <w:p w:rsidR="00253580" w:rsidRDefault="00253580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Delay C=&gt;F</w:t>
                  </w:r>
                </w:p>
              </w:tc>
              <w:tc>
                <w:tcPr>
                  <w:tcW w:w="1557" w:type="dxa"/>
                </w:tcPr>
                <w:p w:rsidR="00253580" w:rsidRDefault="00253580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4608</w:t>
                  </w:r>
                </w:p>
              </w:tc>
              <w:tc>
                <w:tcPr>
                  <w:tcW w:w="1558" w:type="dxa"/>
                </w:tcPr>
                <w:p w:rsidR="00253580" w:rsidRDefault="00253580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5829</w:t>
                  </w:r>
                </w:p>
              </w:tc>
              <w:tc>
                <w:tcPr>
                  <w:tcW w:w="1557" w:type="dxa"/>
                </w:tcPr>
                <w:p w:rsidR="00253580" w:rsidRDefault="00253580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7604</w:t>
                  </w:r>
                </w:p>
              </w:tc>
              <w:tc>
                <w:tcPr>
                  <w:tcW w:w="1558" w:type="dxa"/>
                </w:tcPr>
                <w:p w:rsidR="00253580" w:rsidRDefault="00253580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.085</w:t>
                  </w:r>
                </w:p>
              </w:tc>
            </w:tr>
          </w:tbl>
          <w:p w:rsidR="00253580" w:rsidRPr="00B52014" w:rsidRDefault="00253580" w:rsidP="00065B36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br/>
            </w:r>
          </w:p>
        </w:tc>
      </w:tr>
    </w:tbl>
    <w:p w:rsidR="001C0A25" w:rsidRDefault="001C0A25">
      <w:pPr>
        <w:bidi w:val="0"/>
        <w:rPr>
          <w:sz w:val="28"/>
          <w:szCs w:val="28"/>
        </w:rPr>
      </w:pPr>
    </w:p>
    <w:p w:rsidR="00310FF8" w:rsidRDefault="00310FF8">
      <w:pPr>
        <w:bidi w:val="0"/>
        <w:rPr>
          <w:sz w:val="28"/>
          <w:szCs w:val="28"/>
        </w:rPr>
      </w:pPr>
    </w:p>
    <w:p w:rsidR="00310FF8" w:rsidRDefault="00310FF8">
      <w:pPr>
        <w:bidi w:val="0"/>
        <w:rPr>
          <w:sz w:val="28"/>
          <w:szCs w:val="28"/>
        </w:rPr>
      </w:pPr>
      <w:r>
        <w:rPr>
          <w:sz w:val="28"/>
          <w:szCs w:val="28"/>
        </w:rPr>
        <w:br w:type="page"/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669"/>
        <w:gridCol w:w="4176"/>
        <w:gridCol w:w="2731"/>
      </w:tblGrid>
      <w:tr w:rsidR="000348DF" w:rsidRPr="00C47F47" w:rsidTr="00247F7B">
        <w:trPr>
          <w:jc w:val="center"/>
        </w:trPr>
        <w:tc>
          <w:tcPr>
            <w:tcW w:w="9576" w:type="dxa"/>
            <w:gridSpan w:val="3"/>
            <w:vAlign w:val="center"/>
          </w:tcPr>
          <w:p w:rsidR="000348DF" w:rsidRPr="00C47F47" w:rsidRDefault="000348DF" w:rsidP="00247F7B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i/>
                <w:iCs/>
                <w:sz w:val="28"/>
                <w:szCs w:val="28"/>
              </w:rPr>
            </w:pPr>
            <w:r>
              <w:rPr>
                <w:rFonts w:asciiTheme="majorBidi" w:hAnsiTheme="majorBidi" w:cstheme="majorBidi"/>
                <w:b/>
                <w:bCs/>
                <w:i/>
                <w:iCs/>
                <w:sz w:val="28"/>
                <w:szCs w:val="28"/>
              </w:rPr>
              <w:lastRenderedPageBreak/>
              <w:t>Cell 024 3i/p NOR</w:t>
            </w:r>
          </w:p>
        </w:tc>
      </w:tr>
      <w:tr w:rsidR="000348DF" w:rsidRPr="00B52014" w:rsidTr="00247F7B">
        <w:trPr>
          <w:trHeight w:val="2492"/>
          <w:jc w:val="center"/>
        </w:trPr>
        <w:tc>
          <w:tcPr>
            <w:tcW w:w="3192" w:type="dxa"/>
          </w:tcPr>
          <w:p w:rsidR="000348DF" w:rsidRPr="00C47F47" w:rsidRDefault="000348DF" w:rsidP="00247F7B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Truth Table</w:t>
            </w:r>
          </w:p>
          <w:tbl>
            <w:tblPr>
              <w:tblStyle w:val="TableGrid"/>
              <w:tblW w:w="1705" w:type="dxa"/>
              <w:jc w:val="center"/>
              <w:tblLook w:val="04A0" w:firstRow="1" w:lastRow="0" w:firstColumn="1" w:lastColumn="0" w:noHBand="0" w:noVBand="1"/>
            </w:tblPr>
            <w:tblGrid>
              <w:gridCol w:w="445"/>
              <w:gridCol w:w="439"/>
              <w:gridCol w:w="446"/>
              <w:gridCol w:w="375"/>
            </w:tblGrid>
            <w:tr w:rsidR="000348DF" w:rsidTr="00247F7B">
              <w:trPr>
                <w:trHeight w:val="281"/>
                <w:jc w:val="center"/>
              </w:trPr>
              <w:tc>
                <w:tcPr>
                  <w:tcW w:w="445" w:type="dxa"/>
                </w:tcPr>
                <w:p w:rsidR="000348DF" w:rsidRDefault="000348DF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A</w:t>
                  </w:r>
                </w:p>
              </w:tc>
              <w:tc>
                <w:tcPr>
                  <w:tcW w:w="439" w:type="dxa"/>
                </w:tcPr>
                <w:p w:rsidR="000348DF" w:rsidRDefault="000348DF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B</w:t>
                  </w:r>
                </w:p>
              </w:tc>
              <w:tc>
                <w:tcPr>
                  <w:tcW w:w="446" w:type="dxa"/>
                </w:tcPr>
                <w:p w:rsidR="000348DF" w:rsidRDefault="000348DF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C</w:t>
                  </w:r>
                </w:p>
              </w:tc>
              <w:tc>
                <w:tcPr>
                  <w:tcW w:w="375" w:type="dxa"/>
                </w:tcPr>
                <w:p w:rsidR="000348DF" w:rsidRDefault="000348DF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F</w:t>
                  </w:r>
                </w:p>
              </w:tc>
            </w:tr>
            <w:tr w:rsidR="000348DF" w:rsidTr="00247F7B">
              <w:trPr>
                <w:trHeight w:val="281"/>
                <w:jc w:val="center"/>
              </w:trPr>
              <w:tc>
                <w:tcPr>
                  <w:tcW w:w="445" w:type="dxa"/>
                </w:tcPr>
                <w:p w:rsidR="000348DF" w:rsidRDefault="000348DF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439" w:type="dxa"/>
                </w:tcPr>
                <w:p w:rsidR="000348DF" w:rsidRDefault="000348DF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446" w:type="dxa"/>
                </w:tcPr>
                <w:p w:rsidR="000348DF" w:rsidRDefault="000348DF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375" w:type="dxa"/>
                </w:tcPr>
                <w:p w:rsidR="000348DF" w:rsidRDefault="000348DF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</w:tr>
            <w:tr w:rsidR="000348DF" w:rsidTr="00247F7B">
              <w:trPr>
                <w:trHeight w:val="281"/>
                <w:jc w:val="center"/>
              </w:trPr>
              <w:tc>
                <w:tcPr>
                  <w:tcW w:w="445" w:type="dxa"/>
                </w:tcPr>
                <w:p w:rsidR="000348DF" w:rsidRDefault="000348DF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439" w:type="dxa"/>
                </w:tcPr>
                <w:p w:rsidR="000348DF" w:rsidRDefault="000348DF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446" w:type="dxa"/>
                </w:tcPr>
                <w:p w:rsidR="000348DF" w:rsidRDefault="000348DF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375" w:type="dxa"/>
                </w:tcPr>
                <w:p w:rsidR="000348DF" w:rsidRDefault="000348DF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  <w:tr w:rsidR="000348DF" w:rsidTr="00247F7B">
              <w:trPr>
                <w:trHeight w:val="295"/>
                <w:jc w:val="center"/>
              </w:trPr>
              <w:tc>
                <w:tcPr>
                  <w:tcW w:w="445" w:type="dxa"/>
                </w:tcPr>
                <w:p w:rsidR="000348DF" w:rsidRDefault="000348DF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439" w:type="dxa"/>
                </w:tcPr>
                <w:p w:rsidR="000348DF" w:rsidRDefault="000348DF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446" w:type="dxa"/>
                </w:tcPr>
                <w:p w:rsidR="000348DF" w:rsidRDefault="000348DF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375" w:type="dxa"/>
                </w:tcPr>
                <w:p w:rsidR="000348DF" w:rsidRDefault="000348DF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  <w:tr w:rsidR="000348DF" w:rsidTr="00247F7B">
              <w:trPr>
                <w:trHeight w:val="281"/>
                <w:jc w:val="center"/>
              </w:trPr>
              <w:tc>
                <w:tcPr>
                  <w:tcW w:w="445" w:type="dxa"/>
                </w:tcPr>
                <w:p w:rsidR="000348DF" w:rsidRDefault="000348DF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439" w:type="dxa"/>
                </w:tcPr>
                <w:p w:rsidR="000348DF" w:rsidRDefault="000348DF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446" w:type="dxa"/>
                </w:tcPr>
                <w:p w:rsidR="000348DF" w:rsidRDefault="000348DF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375" w:type="dxa"/>
                </w:tcPr>
                <w:p w:rsidR="000348DF" w:rsidRDefault="000348DF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  <w:tr w:rsidR="000348DF" w:rsidTr="00247F7B">
              <w:trPr>
                <w:trHeight w:val="281"/>
                <w:jc w:val="center"/>
              </w:trPr>
              <w:tc>
                <w:tcPr>
                  <w:tcW w:w="445" w:type="dxa"/>
                </w:tcPr>
                <w:p w:rsidR="000348DF" w:rsidRDefault="000348DF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439" w:type="dxa"/>
                </w:tcPr>
                <w:p w:rsidR="000348DF" w:rsidRDefault="000348DF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446" w:type="dxa"/>
                </w:tcPr>
                <w:p w:rsidR="000348DF" w:rsidRDefault="000348DF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375" w:type="dxa"/>
                </w:tcPr>
                <w:p w:rsidR="000348DF" w:rsidRDefault="000348DF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  <w:tr w:rsidR="000348DF" w:rsidTr="00247F7B">
              <w:trPr>
                <w:trHeight w:val="281"/>
                <w:jc w:val="center"/>
              </w:trPr>
              <w:tc>
                <w:tcPr>
                  <w:tcW w:w="445" w:type="dxa"/>
                </w:tcPr>
                <w:p w:rsidR="000348DF" w:rsidRDefault="000348DF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439" w:type="dxa"/>
                </w:tcPr>
                <w:p w:rsidR="000348DF" w:rsidRDefault="000348DF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446" w:type="dxa"/>
                </w:tcPr>
                <w:p w:rsidR="000348DF" w:rsidRDefault="000348DF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375" w:type="dxa"/>
                </w:tcPr>
                <w:p w:rsidR="000348DF" w:rsidRDefault="000348DF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  <w:tr w:rsidR="000348DF" w:rsidTr="00247F7B">
              <w:trPr>
                <w:trHeight w:val="281"/>
                <w:jc w:val="center"/>
              </w:trPr>
              <w:tc>
                <w:tcPr>
                  <w:tcW w:w="445" w:type="dxa"/>
                </w:tcPr>
                <w:p w:rsidR="000348DF" w:rsidRDefault="000348DF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439" w:type="dxa"/>
                </w:tcPr>
                <w:p w:rsidR="000348DF" w:rsidRDefault="000348DF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446" w:type="dxa"/>
                </w:tcPr>
                <w:p w:rsidR="000348DF" w:rsidRDefault="000348DF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375" w:type="dxa"/>
                </w:tcPr>
                <w:p w:rsidR="000348DF" w:rsidRDefault="000348DF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  <w:tr w:rsidR="000348DF" w:rsidTr="00247F7B">
              <w:trPr>
                <w:trHeight w:val="281"/>
                <w:jc w:val="center"/>
              </w:trPr>
              <w:tc>
                <w:tcPr>
                  <w:tcW w:w="445" w:type="dxa"/>
                </w:tcPr>
                <w:p w:rsidR="000348DF" w:rsidRDefault="000348DF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439" w:type="dxa"/>
                </w:tcPr>
                <w:p w:rsidR="000348DF" w:rsidRDefault="000348DF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446" w:type="dxa"/>
                </w:tcPr>
                <w:p w:rsidR="000348DF" w:rsidRDefault="000348DF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375" w:type="dxa"/>
                </w:tcPr>
                <w:p w:rsidR="000348DF" w:rsidRDefault="000348DF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</w:tbl>
          <w:p w:rsidR="000348DF" w:rsidRPr="00B52014" w:rsidRDefault="000348DF" w:rsidP="00247F7B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3192" w:type="dxa"/>
          </w:tcPr>
          <w:p w:rsidR="000348DF" w:rsidRPr="00C47F47" w:rsidRDefault="000348DF" w:rsidP="00247F7B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Symbol</w:t>
            </w:r>
          </w:p>
          <w:p w:rsidR="000348DF" w:rsidRPr="00B52014" w:rsidRDefault="000348DF" w:rsidP="00247F7B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BC77AC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drawing>
                <wp:inline distT="0" distB="0" distL="0" distR="0" wp14:anchorId="1A5D2137" wp14:editId="01CFF1C2">
                  <wp:extent cx="2486577" cy="1128068"/>
                  <wp:effectExtent l="19050" t="0" r="8973" b="0"/>
                  <wp:docPr id="4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88565" cy="112897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92" w:type="dxa"/>
          </w:tcPr>
          <w:p w:rsidR="000348DF" w:rsidRPr="00C47F47" w:rsidRDefault="000348DF" w:rsidP="00247F7B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Pin Capacitance</w: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1128"/>
              <w:gridCol w:w="1377"/>
            </w:tblGrid>
            <w:tr w:rsidR="000348DF" w:rsidTr="00247F7B">
              <w:tc>
                <w:tcPr>
                  <w:tcW w:w="1282" w:type="dxa"/>
                </w:tcPr>
                <w:p w:rsidR="000348DF" w:rsidRDefault="000348DF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Pin</w:t>
                  </w:r>
                </w:p>
              </w:tc>
              <w:tc>
                <w:tcPr>
                  <w:tcW w:w="1408" w:type="dxa"/>
                </w:tcPr>
                <w:p w:rsidR="000348DF" w:rsidRDefault="000348DF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Cap[pF]</w:t>
                  </w:r>
                </w:p>
              </w:tc>
            </w:tr>
            <w:tr w:rsidR="000348DF" w:rsidTr="00247F7B">
              <w:tc>
                <w:tcPr>
                  <w:tcW w:w="1282" w:type="dxa"/>
                </w:tcPr>
                <w:p w:rsidR="000348DF" w:rsidRDefault="000348DF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A</w:t>
                  </w:r>
                </w:p>
              </w:tc>
              <w:tc>
                <w:tcPr>
                  <w:tcW w:w="1408" w:type="dxa"/>
                </w:tcPr>
                <w:p w:rsidR="000348DF" w:rsidRDefault="000348DF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  <w:rtl/>
                      <w:lang w:bidi="ar-EG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  <w:lang w:bidi="ar-EG"/>
                    </w:rPr>
                    <w:t>0.003636</w:t>
                  </w:r>
                </w:p>
              </w:tc>
            </w:tr>
            <w:tr w:rsidR="000348DF" w:rsidTr="00247F7B">
              <w:trPr>
                <w:trHeight w:val="332"/>
              </w:trPr>
              <w:tc>
                <w:tcPr>
                  <w:tcW w:w="1282" w:type="dxa"/>
                </w:tcPr>
                <w:p w:rsidR="000348DF" w:rsidRDefault="000348DF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B</w:t>
                  </w:r>
                </w:p>
              </w:tc>
              <w:tc>
                <w:tcPr>
                  <w:tcW w:w="1408" w:type="dxa"/>
                </w:tcPr>
                <w:p w:rsidR="000348DF" w:rsidRDefault="000348DF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03714</w:t>
                  </w:r>
                </w:p>
              </w:tc>
            </w:tr>
            <w:tr w:rsidR="000348DF" w:rsidTr="00247F7B">
              <w:trPr>
                <w:trHeight w:val="332"/>
              </w:trPr>
              <w:tc>
                <w:tcPr>
                  <w:tcW w:w="1282" w:type="dxa"/>
                </w:tcPr>
                <w:p w:rsidR="000348DF" w:rsidRDefault="000348DF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C</w:t>
                  </w:r>
                </w:p>
              </w:tc>
              <w:tc>
                <w:tcPr>
                  <w:tcW w:w="1408" w:type="dxa"/>
                </w:tcPr>
                <w:p w:rsidR="000348DF" w:rsidRDefault="000348DF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03636</w:t>
                  </w:r>
                </w:p>
              </w:tc>
            </w:tr>
          </w:tbl>
          <w:p w:rsidR="000348DF" w:rsidRPr="00B52014" w:rsidRDefault="000348DF" w:rsidP="00247F7B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</w:tr>
      <w:tr w:rsidR="000348DF" w:rsidRPr="00496670" w:rsidTr="00247F7B">
        <w:trPr>
          <w:jc w:val="center"/>
        </w:trPr>
        <w:tc>
          <w:tcPr>
            <w:tcW w:w="3192" w:type="dxa"/>
          </w:tcPr>
          <w:p w:rsidR="000348DF" w:rsidRPr="00C47F47" w:rsidRDefault="000348DF" w:rsidP="00247F7B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Size</w:t>
            </w:r>
          </w:p>
        </w:tc>
        <w:tc>
          <w:tcPr>
            <w:tcW w:w="3192" w:type="dxa"/>
          </w:tcPr>
          <w:p w:rsidR="000348DF" w:rsidRPr="00B52014" w:rsidRDefault="000348DF" w:rsidP="00247F7B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172.5</w:t>
            </w:r>
          </w:p>
        </w:tc>
        <w:tc>
          <w:tcPr>
            <w:tcW w:w="3192" w:type="dxa"/>
          </w:tcPr>
          <w:p w:rsidR="000348DF" w:rsidRPr="00496670" w:rsidRDefault="000348DF" w:rsidP="00247F7B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  <w:vertAlign w:val="superscript"/>
              </w:rPr>
            </w:pPr>
            <w:r>
              <w:rPr>
                <w:rFonts w:asciiTheme="majorBidi" w:hAnsiTheme="majorBidi" w:cstheme="majorBidi"/>
                <w:noProof w:val="0"/>
                <w:sz w:val="28"/>
                <w:szCs w:val="28"/>
              </w:rPr>
              <w:t>µm</w:t>
            </w:r>
            <w:r>
              <w:rPr>
                <w:rFonts w:asciiTheme="majorBidi" w:hAnsiTheme="majorBidi" w:cstheme="majorBidi"/>
                <w:noProof w:val="0"/>
                <w:sz w:val="28"/>
                <w:szCs w:val="28"/>
                <w:vertAlign w:val="superscript"/>
              </w:rPr>
              <w:t>2</w:t>
            </w:r>
          </w:p>
        </w:tc>
      </w:tr>
      <w:tr w:rsidR="000348DF" w:rsidRPr="00496670" w:rsidTr="00247F7B">
        <w:trPr>
          <w:jc w:val="center"/>
        </w:trPr>
        <w:tc>
          <w:tcPr>
            <w:tcW w:w="3192" w:type="dxa"/>
          </w:tcPr>
          <w:p w:rsidR="000348DF" w:rsidRPr="00C47F47" w:rsidRDefault="000348DF" w:rsidP="00247F7B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Dynamic power dissipation</w:t>
            </w:r>
          </w:p>
        </w:tc>
        <w:tc>
          <w:tcPr>
            <w:tcW w:w="3192" w:type="dxa"/>
            <w:vAlign w:val="center"/>
          </w:tcPr>
          <w:p w:rsidR="000348DF" w:rsidRPr="00B52014" w:rsidRDefault="000348DF" w:rsidP="00247F7B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166666.7</w:t>
            </w:r>
          </w:p>
        </w:tc>
        <w:tc>
          <w:tcPr>
            <w:tcW w:w="3192" w:type="dxa"/>
            <w:vAlign w:val="center"/>
          </w:tcPr>
          <w:p w:rsidR="000348DF" w:rsidRPr="00496670" w:rsidRDefault="000348DF" w:rsidP="00247F7B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496670">
              <w:rPr>
                <w:rFonts w:asciiTheme="majorBidi" w:hAnsiTheme="majorBidi" w:cstheme="majorBidi"/>
                <w:noProof w:val="0"/>
                <w:sz w:val="28"/>
                <w:szCs w:val="28"/>
              </w:rPr>
              <w:t>µWatt/ MHz</w:t>
            </w:r>
          </w:p>
        </w:tc>
      </w:tr>
      <w:tr w:rsidR="000348DF" w:rsidRPr="00B52014" w:rsidTr="00247F7B">
        <w:trPr>
          <w:jc w:val="center"/>
        </w:trPr>
        <w:tc>
          <w:tcPr>
            <w:tcW w:w="9576" w:type="dxa"/>
            <w:gridSpan w:val="3"/>
          </w:tcPr>
          <w:p w:rsidR="000348DF" w:rsidRDefault="000348DF" w:rsidP="00247F7B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</w:p>
          <w:p w:rsidR="000348DF" w:rsidRPr="00C47F47" w:rsidRDefault="000348DF" w:rsidP="00247F7B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Prop</w:t>
            </w: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agation Delay</w:t>
            </w:r>
          </w:p>
          <w:tbl>
            <w:tblPr>
              <w:tblStyle w:val="TableGrid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2490"/>
              <w:gridCol w:w="1557"/>
              <w:gridCol w:w="1558"/>
              <w:gridCol w:w="1557"/>
              <w:gridCol w:w="1558"/>
            </w:tblGrid>
            <w:tr w:rsidR="000348DF" w:rsidTr="00F50A9A">
              <w:trPr>
                <w:jc w:val="center"/>
              </w:trPr>
              <w:tc>
                <w:tcPr>
                  <w:tcW w:w="2490" w:type="dxa"/>
                </w:tcPr>
                <w:p w:rsidR="000348DF" w:rsidRDefault="000348DF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</w:p>
              </w:tc>
              <w:tc>
                <w:tcPr>
                  <w:tcW w:w="3115" w:type="dxa"/>
                  <w:gridSpan w:val="2"/>
                </w:tcPr>
                <w:p w:rsidR="000348DF" w:rsidRDefault="000348DF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Rise LH Transition</w:t>
                  </w:r>
                </w:p>
              </w:tc>
              <w:tc>
                <w:tcPr>
                  <w:tcW w:w="3115" w:type="dxa"/>
                  <w:gridSpan w:val="2"/>
                </w:tcPr>
                <w:p w:rsidR="000348DF" w:rsidRDefault="000348DF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Fall HL Transition</w:t>
                  </w:r>
                </w:p>
              </w:tc>
            </w:tr>
            <w:tr w:rsidR="000348DF" w:rsidTr="00F50A9A">
              <w:trPr>
                <w:jc w:val="center"/>
              </w:trPr>
              <w:tc>
                <w:tcPr>
                  <w:tcW w:w="2490" w:type="dxa"/>
                </w:tcPr>
                <w:p w:rsidR="000348DF" w:rsidRDefault="000348DF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Input Slope [ns]</w:t>
                  </w:r>
                </w:p>
              </w:tc>
              <w:tc>
                <w:tcPr>
                  <w:tcW w:w="1557" w:type="dxa"/>
                </w:tcPr>
                <w:p w:rsidR="000348DF" w:rsidRDefault="000348DF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5</w:t>
                  </w:r>
                </w:p>
              </w:tc>
              <w:tc>
                <w:tcPr>
                  <w:tcW w:w="1558" w:type="dxa"/>
                </w:tcPr>
                <w:p w:rsidR="000348DF" w:rsidRDefault="000348DF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</w:t>
                  </w:r>
                </w:p>
              </w:tc>
              <w:tc>
                <w:tcPr>
                  <w:tcW w:w="1557" w:type="dxa"/>
                </w:tcPr>
                <w:p w:rsidR="000348DF" w:rsidRDefault="000348DF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5</w:t>
                  </w:r>
                </w:p>
              </w:tc>
              <w:tc>
                <w:tcPr>
                  <w:tcW w:w="1558" w:type="dxa"/>
                </w:tcPr>
                <w:p w:rsidR="000348DF" w:rsidRDefault="000348DF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</w:t>
                  </w:r>
                </w:p>
              </w:tc>
            </w:tr>
            <w:tr w:rsidR="000348DF" w:rsidTr="00F50A9A">
              <w:trPr>
                <w:jc w:val="center"/>
              </w:trPr>
              <w:tc>
                <w:tcPr>
                  <w:tcW w:w="2490" w:type="dxa"/>
                </w:tcPr>
                <w:p w:rsidR="000348DF" w:rsidRDefault="000348DF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Delay A=&gt;F</w:t>
                  </w:r>
                </w:p>
              </w:tc>
              <w:tc>
                <w:tcPr>
                  <w:tcW w:w="1557" w:type="dxa"/>
                </w:tcPr>
                <w:p w:rsidR="000348DF" w:rsidRDefault="000348DF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1558" w:type="dxa"/>
                </w:tcPr>
                <w:p w:rsidR="000348DF" w:rsidRDefault="000348DF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.5</w:t>
                  </w:r>
                </w:p>
              </w:tc>
              <w:tc>
                <w:tcPr>
                  <w:tcW w:w="1557" w:type="dxa"/>
                </w:tcPr>
                <w:p w:rsidR="000348DF" w:rsidRDefault="000348DF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2</w:t>
                  </w:r>
                </w:p>
              </w:tc>
              <w:tc>
                <w:tcPr>
                  <w:tcW w:w="1558" w:type="dxa"/>
                </w:tcPr>
                <w:p w:rsidR="000348DF" w:rsidRDefault="000348DF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</w:tr>
            <w:tr w:rsidR="000348DF" w:rsidTr="00F50A9A">
              <w:trPr>
                <w:jc w:val="center"/>
              </w:trPr>
              <w:tc>
                <w:tcPr>
                  <w:tcW w:w="2490" w:type="dxa"/>
                </w:tcPr>
                <w:p w:rsidR="000348DF" w:rsidRDefault="000348DF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Delay B=&gt;F</w:t>
                  </w:r>
                </w:p>
              </w:tc>
              <w:tc>
                <w:tcPr>
                  <w:tcW w:w="1557" w:type="dxa"/>
                </w:tcPr>
                <w:p w:rsidR="000348DF" w:rsidRDefault="000348DF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.4</w:t>
                  </w:r>
                </w:p>
              </w:tc>
              <w:tc>
                <w:tcPr>
                  <w:tcW w:w="1558" w:type="dxa"/>
                </w:tcPr>
                <w:p w:rsidR="000348DF" w:rsidRDefault="000348DF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.5</w:t>
                  </w:r>
                </w:p>
              </w:tc>
              <w:tc>
                <w:tcPr>
                  <w:tcW w:w="1557" w:type="dxa"/>
                </w:tcPr>
                <w:p w:rsidR="000348DF" w:rsidRDefault="000348DF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5</w:t>
                  </w:r>
                </w:p>
              </w:tc>
              <w:tc>
                <w:tcPr>
                  <w:tcW w:w="1558" w:type="dxa"/>
                </w:tcPr>
                <w:p w:rsidR="000348DF" w:rsidRDefault="000348DF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  <w:rtl/>
                      <w:lang w:bidi="ar-EG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  <w:lang w:bidi="ar-EG"/>
                    </w:rPr>
                    <w:t>1</w:t>
                  </w:r>
                </w:p>
              </w:tc>
            </w:tr>
            <w:tr w:rsidR="000348DF" w:rsidTr="00F50A9A">
              <w:trPr>
                <w:jc w:val="center"/>
              </w:trPr>
              <w:tc>
                <w:tcPr>
                  <w:tcW w:w="2490" w:type="dxa"/>
                </w:tcPr>
                <w:p w:rsidR="000348DF" w:rsidRDefault="000348DF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Delay C=&gt;F</w:t>
                  </w:r>
                </w:p>
              </w:tc>
              <w:tc>
                <w:tcPr>
                  <w:tcW w:w="1557" w:type="dxa"/>
                </w:tcPr>
                <w:p w:rsidR="000348DF" w:rsidRDefault="000348DF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.5</w:t>
                  </w:r>
                </w:p>
              </w:tc>
              <w:tc>
                <w:tcPr>
                  <w:tcW w:w="1558" w:type="dxa"/>
                </w:tcPr>
                <w:p w:rsidR="000348DF" w:rsidRDefault="000348DF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.7</w:t>
                  </w:r>
                </w:p>
              </w:tc>
              <w:tc>
                <w:tcPr>
                  <w:tcW w:w="1557" w:type="dxa"/>
                </w:tcPr>
                <w:p w:rsidR="000348DF" w:rsidRDefault="000348DF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5</w:t>
                  </w:r>
                </w:p>
              </w:tc>
              <w:tc>
                <w:tcPr>
                  <w:tcW w:w="1558" w:type="dxa"/>
                </w:tcPr>
                <w:p w:rsidR="000348DF" w:rsidRDefault="000348DF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7</w:t>
                  </w:r>
                </w:p>
              </w:tc>
            </w:tr>
          </w:tbl>
          <w:p w:rsidR="000348DF" w:rsidRPr="00B52014" w:rsidRDefault="000348DF" w:rsidP="00247F7B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br/>
            </w:r>
          </w:p>
        </w:tc>
      </w:tr>
    </w:tbl>
    <w:p w:rsidR="001C0A25" w:rsidRDefault="001C0A25">
      <w:pPr>
        <w:bidi w:val="0"/>
        <w:rPr>
          <w:sz w:val="28"/>
          <w:szCs w:val="28"/>
        </w:rPr>
      </w:pPr>
      <w:r>
        <w:rPr>
          <w:sz w:val="28"/>
          <w:szCs w:val="28"/>
        </w:rPr>
        <w:br w:type="page"/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464"/>
        <w:gridCol w:w="4716"/>
        <w:gridCol w:w="2396"/>
      </w:tblGrid>
      <w:tr w:rsidR="0010448D" w:rsidRPr="00C47F47" w:rsidTr="00065B36">
        <w:trPr>
          <w:jc w:val="center"/>
        </w:trPr>
        <w:tc>
          <w:tcPr>
            <w:tcW w:w="9576" w:type="dxa"/>
            <w:gridSpan w:val="3"/>
            <w:vAlign w:val="center"/>
          </w:tcPr>
          <w:p w:rsidR="0010448D" w:rsidRPr="00C47F47" w:rsidRDefault="0010448D" w:rsidP="00065B36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i/>
                <w:iCs/>
                <w:sz w:val="28"/>
                <w:szCs w:val="28"/>
              </w:rPr>
            </w:pPr>
            <w:r>
              <w:rPr>
                <w:rFonts w:asciiTheme="majorBidi" w:hAnsiTheme="majorBidi" w:cstheme="majorBidi"/>
                <w:b/>
                <w:bCs/>
                <w:i/>
                <w:iCs/>
                <w:sz w:val="28"/>
                <w:szCs w:val="28"/>
              </w:rPr>
              <w:lastRenderedPageBreak/>
              <w:t>Cell 02</w:t>
            </w:r>
            <w:r w:rsidR="00542836">
              <w:rPr>
                <w:rFonts w:asciiTheme="majorBidi" w:hAnsiTheme="majorBidi" w:cstheme="majorBidi"/>
                <w:b/>
                <w:bCs/>
                <w:i/>
                <w:iCs/>
                <w:sz w:val="28"/>
                <w:szCs w:val="28"/>
              </w:rPr>
              <w:t>5</w:t>
            </w:r>
            <w:r w:rsidR="00065B36">
              <w:rPr>
                <w:rFonts w:asciiTheme="majorBidi" w:hAnsiTheme="majorBidi" w:cstheme="majorBidi"/>
                <w:b/>
                <w:bCs/>
                <w:i/>
                <w:iCs/>
                <w:sz w:val="28"/>
                <w:szCs w:val="28"/>
              </w:rPr>
              <w:t xml:space="preserve"> 4</w:t>
            </w:r>
            <w:r>
              <w:rPr>
                <w:rFonts w:asciiTheme="majorBidi" w:hAnsiTheme="majorBidi" w:cstheme="majorBidi"/>
                <w:b/>
                <w:bCs/>
                <w:i/>
                <w:iCs/>
                <w:sz w:val="28"/>
                <w:szCs w:val="28"/>
              </w:rPr>
              <w:t>i/p NOR</w:t>
            </w:r>
          </w:p>
        </w:tc>
      </w:tr>
      <w:tr w:rsidR="0010448D" w:rsidRPr="00B52014" w:rsidTr="00065B36">
        <w:trPr>
          <w:trHeight w:val="2492"/>
          <w:jc w:val="center"/>
        </w:trPr>
        <w:tc>
          <w:tcPr>
            <w:tcW w:w="3192" w:type="dxa"/>
          </w:tcPr>
          <w:p w:rsidR="0010448D" w:rsidRPr="00C47F47" w:rsidRDefault="0010448D" w:rsidP="00065B36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Truth Table</w:t>
            </w:r>
          </w:p>
          <w:tbl>
            <w:tblPr>
              <w:tblStyle w:val="TableGrid"/>
              <w:tblW w:w="2080" w:type="dxa"/>
              <w:jc w:val="center"/>
              <w:tblLook w:val="04A0" w:firstRow="1" w:lastRow="0" w:firstColumn="1" w:lastColumn="0" w:noHBand="0" w:noVBand="1"/>
            </w:tblPr>
            <w:tblGrid>
              <w:gridCol w:w="435"/>
              <w:gridCol w:w="424"/>
              <w:gridCol w:w="428"/>
              <w:gridCol w:w="419"/>
              <w:gridCol w:w="374"/>
            </w:tblGrid>
            <w:tr w:rsidR="00542836" w:rsidTr="00E81DEF">
              <w:trPr>
                <w:trHeight w:val="281"/>
                <w:jc w:val="center"/>
              </w:trPr>
              <w:tc>
                <w:tcPr>
                  <w:tcW w:w="445" w:type="dxa"/>
                </w:tcPr>
                <w:p w:rsidR="00542836" w:rsidRDefault="00542836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A</w:t>
                  </w:r>
                </w:p>
              </w:tc>
              <w:tc>
                <w:tcPr>
                  <w:tcW w:w="439" w:type="dxa"/>
                </w:tcPr>
                <w:p w:rsidR="00542836" w:rsidRDefault="00542836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B</w:t>
                  </w:r>
                </w:p>
              </w:tc>
              <w:tc>
                <w:tcPr>
                  <w:tcW w:w="446" w:type="dxa"/>
                </w:tcPr>
                <w:p w:rsidR="00542836" w:rsidRDefault="00542836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C</w:t>
                  </w:r>
                </w:p>
              </w:tc>
              <w:tc>
                <w:tcPr>
                  <w:tcW w:w="375" w:type="dxa"/>
                </w:tcPr>
                <w:p w:rsidR="00542836" w:rsidRDefault="00542836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D</w:t>
                  </w:r>
                </w:p>
              </w:tc>
              <w:tc>
                <w:tcPr>
                  <w:tcW w:w="375" w:type="dxa"/>
                </w:tcPr>
                <w:p w:rsidR="00542836" w:rsidRDefault="00542836" w:rsidP="00542836">
                  <w:pPr>
                    <w:bidi w:val="0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F</w:t>
                  </w:r>
                </w:p>
              </w:tc>
            </w:tr>
            <w:tr w:rsidR="00542836" w:rsidTr="00E81DEF">
              <w:trPr>
                <w:trHeight w:val="281"/>
                <w:jc w:val="center"/>
              </w:trPr>
              <w:tc>
                <w:tcPr>
                  <w:tcW w:w="445" w:type="dxa"/>
                </w:tcPr>
                <w:p w:rsidR="00542836" w:rsidRDefault="00542836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439" w:type="dxa"/>
                </w:tcPr>
                <w:p w:rsidR="00542836" w:rsidRDefault="00542836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446" w:type="dxa"/>
                </w:tcPr>
                <w:p w:rsidR="00542836" w:rsidRDefault="00542836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375" w:type="dxa"/>
                </w:tcPr>
                <w:p w:rsidR="00542836" w:rsidRDefault="00542836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375" w:type="dxa"/>
                </w:tcPr>
                <w:p w:rsidR="00542836" w:rsidRDefault="00542836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</w:tr>
            <w:tr w:rsidR="00542836" w:rsidTr="00E81DEF">
              <w:trPr>
                <w:trHeight w:val="281"/>
                <w:jc w:val="center"/>
              </w:trPr>
              <w:tc>
                <w:tcPr>
                  <w:tcW w:w="445" w:type="dxa"/>
                </w:tcPr>
                <w:p w:rsidR="00542836" w:rsidRDefault="00542836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439" w:type="dxa"/>
                </w:tcPr>
                <w:p w:rsidR="00542836" w:rsidRDefault="00542836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446" w:type="dxa"/>
                </w:tcPr>
                <w:p w:rsidR="00542836" w:rsidRDefault="00542836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375" w:type="dxa"/>
                </w:tcPr>
                <w:p w:rsidR="00542836" w:rsidRDefault="00542836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375" w:type="dxa"/>
                </w:tcPr>
                <w:p w:rsidR="00542836" w:rsidRDefault="00542836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  <w:tr w:rsidR="00542836" w:rsidTr="00E81DEF">
              <w:trPr>
                <w:trHeight w:val="295"/>
                <w:jc w:val="center"/>
              </w:trPr>
              <w:tc>
                <w:tcPr>
                  <w:tcW w:w="445" w:type="dxa"/>
                </w:tcPr>
                <w:p w:rsidR="00542836" w:rsidRDefault="00542836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439" w:type="dxa"/>
                </w:tcPr>
                <w:p w:rsidR="00542836" w:rsidRDefault="00542836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446" w:type="dxa"/>
                </w:tcPr>
                <w:p w:rsidR="00542836" w:rsidRDefault="00542836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375" w:type="dxa"/>
                </w:tcPr>
                <w:p w:rsidR="00542836" w:rsidRDefault="00542836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375" w:type="dxa"/>
                </w:tcPr>
                <w:p w:rsidR="00542836" w:rsidRDefault="00542836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  <w:tr w:rsidR="00542836" w:rsidTr="00E81DEF">
              <w:trPr>
                <w:trHeight w:val="281"/>
                <w:jc w:val="center"/>
              </w:trPr>
              <w:tc>
                <w:tcPr>
                  <w:tcW w:w="445" w:type="dxa"/>
                </w:tcPr>
                <w:p w:rsidR="00542836" w:rsidRDefault="00542836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439" w:type="dxa"/>
                </w:tcPr>
                <w:p w:rsidR="00542836" w:rsidRDefault="00542836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446" w:type="dxa"/>
                </w:tcPr>
                <w:p w:rsidR="00542836" w:rsidRDefault="00542836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375" w:type="dxa"/>
                </w:tcPr>
                <w:p w:rsidR="00542836" w:rsidRDefault="00542836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375" w:type="dxa"/>
                </w:tcPr>
                <w:p w:rsidR="00542836" w:rsidRDefault="00542836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  <w:tr w:rsidR="00542836" w:rsidTr="00E81DEF">
              <w:trPr>
                <w:trHeight w:val="281"/>
                <w:jc w:val="center"/>
              </w:trPr>
              <w:tc>
                <w:tcPr>
                  <w:tcW w:w="445" w:type="dxa"/>
                </w:tcPr>
                <w:p w:rsidR="00542836" w:rsidRDefault="00542836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439" w:type="dxa"/>
                </w:tcPr>
                <w:p w:rsidR="00542836" w:rsidRDefault="00542836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446" w:type="dxa"/>
                </w:tcPr>
                <w:p w:rsidR="00542836" w:rsidRDefault="00542836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375" w:type="dxa"/>
                </w:tcPr>
                <w:p w:rsidR="00542836" w:rsidRDefault="00542836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375" w:type="dxa"/>
                </w:tcPr>
                <w:p w:rsidR="00542836" w:rsidRDefault="00542836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  <w:tr w:rsidR="00542836" w:rsidTr="00E81DEF">
              <w:trPr>
                <w:trHeight w:val="281"/>
                <w:jc w:val="center"/>
              </w:trPr>
              <w:tc>
                <w:tcPr>
                  <w:tcW w:w="445" w:type="dxa"/>
                </w:tcPr>
                <w:p w:rsidR="00542836" w:rsidRDefault="00542836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439" w:type="dxa"/>
                </w:tcPr>
                <w:p w:rsidR="00542836" w:rsidRDefault="00542836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446" w:type="dxa"/>
                </w:tcPr>
                <w:p w:rsidR="00542836" w:rsidRDefault="00542836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375" w:type="dxa"/>
                </w:tcPr>
                <w:p w:rsidR="00542836" w:rsidRDefault="00542836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375" w:type="dxa"/>
                </w:tcPr>
                <w:p w:rsidR="00542836" w:rsidRDefault="00542836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  <w:tr w:rsidR="00542836" w:rsidTr="00E81DEF">
              <w:trPr>
                <w:trHeight w:val="281"/>
                <w:jc w:val="center"/>
              </w:trPr>
              <w:tc>
                <w:tcPr>
                  <w:tcW w:w="445" w:type="dxa"/>
                </w:tcPr>
                <w:p w:rsidR="00542836" w:rsidRDefault="00542836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439" w:type="dxa"/>
                </w:tcPr>
                <w:p w:rsidR="00542836" w:rsidRDefault="00542836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446" w:type="dxa"/>
                </w:tcPr>
                <w:p w:rsidR="00542836" w:rsidRDefault="00542836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375" w:type="dxa"/>
                </w:tcPr>
                <w:p w:rsidR="00542836" w:rsidRDefault="00542836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375" w:type="dxa"/>
                </w:tcPr>
                <w:p w:rsidR="00542836" w:rsidRDefault="00542836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  <w:tr w:rsidR="00542836" w:rsidTr="00E81DEF">
              <w:trPr>
                <w:trHeight w:val="281"/>
                <w:jc w:val="center"/>
              </w:trPr>
              <w:tc>
                <w:tcPr>
                  <w:tcW w:w="445" w:type="dxa"/>
                </w:tcPr>
                <w:p w:rsidR="00542836" w:rsidRDefault="00542836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439" w:type="dxa"/>
                </w:tcPr>
                <w:p w:rsidR="00542836" w:rsidRDefault="00542836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446" w:type="dxa"/>
                </w:tcPr>
                <w:p w:rsidR="00542836" w:rsidRDefault="00542836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375" w:type="dxa"/>
                </w:tcPr>
                <w:p w:rsidR="00542836" w:rsidRDefault="00542836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375" w:type="dxa"/>
                </w:tcPr>
                <w:p w:rsidR="00542836" w:rsidRDefault="00542836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  <w:tr w:rsidR="00542836" w:rsidTr="00E81DEF">
              <w:trPr>
                <w:trHeight w:val="281"/>
                <w:jc w:val="center"/>
              </w:trPr>
              <w:tc>
                <w:tcPr>
                  <w:tcW w:w="445" w:type="dxa"/>
                </w:tcPr>
                <w:p w:rsidR="00542836" w:rsidRDefault="00542836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439" w:type="dxa"/>
                </w:tcPr>
                <w:p w:rsidR="00542836" w:rsidRDefault="00542836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446" w:type="dxa"/>
                </w:tcPr>
                <w:p w:rsidR="00542836" w:rsidRDefault="00542836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375" w:type="dxa"/>
                </w:tcPr>
                <w:p w:rsidR="00542836" w:rsidRDefault="00542836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375" w:type="dxa"/>
                </w:tcPr>
                <w:p w:rsidR="00542836" w:rsidRDefault="00542836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  <w:tr w:rsidR="00542836" w:rsidTr="00E81DEF">
              <w:trPr>
                <w:trHeight w:val="281"/>
                <w:jc w:val="center"/>
              </w:trPr>
              <w:tc>
                <w:tcPr>
                  <w:tcW w:w="445" w:type="dxa"/>
                </w:tcPr>
                <w:p w:rsidR="00542836" w:rsidRDefault="00542836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439" w:type="dxa"/>
                </w:tcPr>
                <w:p w:rsidR="00542836" w:rsidRDefault="00542836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446" w:type="dxa"/>
                </w:tcPr>
                <w:p w:rsidR="00542836" w:rsidRDefault="00542836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375" w:type="dxa"/>
                </w:tcPr>
                <w:p w:rsidR="00542836" w:rsidRDefault="00542836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375" w:type="dxa"/>
                </w:tcPr>
                <w:p w:rsidR="00542836" w:rsidRDefault="00542836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  <w:tr w:rsidR="00542836" w:rsidTr="00E81DEF">
              <w:trPr>
                <w:trHeight w:val="281"/>
                <w:jc w:val="center"/>
              </w:trPr>
              <w:tc>
                <w:tcPr>
                  <w:tcW w:w="445" w:type="dxa"/>
                </w:tcPr>
                <w:p w:rsidR="00542836" w:rsidRDefault="00542836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439" w:type="dxa"/>
                </w:tcPr>
                <w:p w:rsidR="00542836" w:rsidRDefault="00542836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446" w:type="dxa"/>
                </w:tcPr>
                <w:p w:rsidR="00542836" w:rsidRDefault="00542836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375" w:type="dxa"/>
                </w:tcPr>
                <w:p w:rsidR="00542836" w:rsidRDefault="00542836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375" w:type="dxa"/>
                </w:tcPr>
                <w:p w:rsidR="00542836" w:rsidRDefault="00542836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  <w:tr w:rsidR="00542836" w:rsidTr="00E81DEF">
              <w:trPr>
                <w:trHeight w:val="281"/>
                <w:jc w:val="center"/>
              </w:trPr>
              <w:tc>
                <w:tcPr>
                  <w:tcW w:w="445" w:type="dxa"/>
                </w:tcPr>
                <w:p w:rsidR="00542836" w:rsidRDefault="00542836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439" w:type="dxa"/>
                </w:tcPr>
                <w:p w:rsidR="00542836" w:rsidRDefault="00542836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446" w:type="dxa"/>
                </w:tcPr>
                <w:p w:rsidR="00542836" w:rsidRDefault="00542836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375" w:type="dxa"/>
                </w:tcPr>
                <w:p w:rsidR="00542836" w:rsidRDefault="00542836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375" w:type="dxa"/>
                </w:tcPr>
                <w:p w:rsidR="00542836" w:rsidRDefault="00542836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  <w:tr w:rsidR="00542836" w:rsidTr="00E81DEF">
              <w:trPr>
                <w:trHeight w:val="281"/>
                <w:jc w:val="center"/>
              </w:trPr>
              <w:tc>
                <w:tcPr>
                  <w:tcW w:w="445" w:type="dxa"/>
                </w:tcPr>
                <w:p w:rsidR="00542836" w:rsidRDefault="00542836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439" w:type="dxa"/>
                </w:tcPr>
                <w:p w:rsidR="00542836" w:rsidRDefault="00542836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446" w:type="dxa"/>
                </w:tcPr>
                <w:p w:rsidR="00542836" w:rsidRDefault="00542836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375" w:type="dxa"/>
                </w:tcPr>
                <w:p w:rsidR="00542836" w:rsidRDefault="00542836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375" w:type="dxa"/>
                </w:tcPr>
                <w:p w:rsidR="00542836" w:rsidRDefault="00542836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  <w:tr w:rsidR="00542836" w:rsidTr="00E81DEF">
              <w:trPr>
                <w:trHeight w:val="281"/>
                <w:jc w:val="center"/>
              </w:trPr>
              <w:tc>
                <w:tcPr>
                  <w:tcW w:w="445" w:type="dxa"/>
                </w:tcPr>
                <w:p w:rsidR="00542836" w:rsidRDefault="00542836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439" w:type="dxa"/>
                </w:tcPr>
                <w:p w:rsidR="00542836" w:rsidRDefault="00542836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446" w:type="dxa"/>
                </w:tcPr>
                <w:p w:rsidR="00542836" w:rsidRDefault="00542836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375" w:type="dxa"/>
                </w:tcPr>
                <w:p w:rsidR="00542836" w:rsidRDefault="00542836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375" w:type="dxa"/>
                </w:tcPr>
                <w:p w:rsidR="00542836" w:rsidRDefault="00542836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  <w:tr w:rsidR="00542836" w:rsidTr="00E81DEF">
              <w:trPr>
                <w:trHeight w:val="281"/>
                <w:jc w:val="center"/>
              </w:trPr>
              <w:tc>
                <w:tcPr>
                  <w:tcW w:w="445" w:type="dxa"/>
                </w:tcPr>
                <w:p w:rsidR="00542836" w:rsidRDefault="00542836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439" w:type="dxa"/>
                </w:tcPr>
                <w:p w:rsidR="00542836" w:rsidRDefault="00542836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446" w:type="dxa"/>
                </w:tcPr>
                <w:p w:rsidR="00542836" w:rsidRDefault="00542836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375" w:type="dxa"/>
                </w:tcPr>
                <w:p w:rsidR="00542836" w:rsidRDefault="00542836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375" w:type="dxa"/>
                </w:tcPr>
                <w:p w:rsidR="00542836" w:rsidRDefault="00542836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  <w:tr w:rsidR="00542836" w:rsidTr="00E81DEF">
              <w:trPr>
                <w:trHeight w:val="281"/>
                <w:jc w:val="center"/>
              </w:trPr>
              <w:tc>
                <w:tcPr>
                  <w:tcW w:w="445" w:type="dxa"/>
                </w:tcPr>
                <w:p w:rsidR="00542836" w:rsidRDefault="00542836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439" w:type="dxa"/>
                </w:tcPr>
                <w:p w:rsidR="00542836" w:rsidRDefault="00542836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446" w:type="dxa"/>
                </w:tcPr>
                <w:p w:rsidR="00542836" w:rsidRDefault="00542836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375" w:type="dxa"/>
                </w:tcPr>
                <w:p w:rsidR="00542836" w:rsidRDefault="00542836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375" w:type="dxa"/>
                </w:tcPr>
                <w:p w:rsidR="00542836" w:rsidRDefault="00542836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</w:tbl>
          <w:p w:rsidR="0010448D" w:rsidRPr="00B52014" w:rsidRDefault="0010448D" w:rsidP="00065B36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3192" w:type="dxa"/>
          </w:tcPr>
          <w:p w:rsidR="0010448D" w:rsidRPr="00C47F47" w:rsidRDefault="0010448D" w:rsidP="00065B36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Symbol</w:t>
            </w:r>
          </w:p>
          <w:p w:rsidR="0010448D" w:rsidRPr="00B52014" w:rsidRDefault="00542836" w:rsidP="00065B36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drawing>
                <wp:inline distT="0" distB="0" distL="0" distR="0">
                  <wp:extent cx="2857899" cy="2010056"/>
                  <wp:effectExtent l="0" t="0" r="0" b="0"/>
                  <wp:docPr id="20" name="Picture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" name="nand 3ip.PNG"/>
                          <pic:cNvPicPr/>
                        </pic:nvPicPr>
                        <pic:blipFill>
                          <a:blip r:embed="rId2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57899" cy="201005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92" w:type="dxa"/>
          </w:tcPr>
          <w:p w:rsidR="0010448D" w:rsidRPr="00C47F47" w:rsidRDefault="0010448D" w:rsidP="00065B36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Pin Capacitance</w: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763"/>
              <w:gridCol w:w="1407"/>
            </w:tblGrid>
            <w:tr w:rsidR="0010448D" w:rsidTr="00065B36">
              <w:tc>
                <w:tcPr>
                  <w:tcW w:w="1282" w:type="dxa"/>
                </w:tcPr>
                <w:p w:rsidR="0010448D" w:rsidRDefault="0010448D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Pin</w:t>
                  </w:r>
                </w:p>
              </w:tc>
              <w:tc>
                <w:tcPr>
                  <w:tcW w:w="1408" w:type="dxa"/>
                </w:tcPr>
                <w:p w:rsidR="0010448D" w:rsidRDefault="0010448D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Cap[pF]</w:t>
                  </w:r>
                </w:p>
              </w:tc>
            </w:tr>
            <w:tr w:rsidR="0010448D" w:rsidTr="00065B36">
              <w:tc>
                <w:tcPr>
                  <w:tcW w:w="1282" w:type="dxa"/>
                </w:tcPr>
                <w:p w:rsidR="0010448D" w:rsidRDefault="0010448D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A</w:t>
                  </w:r>
                </w:p>
              </w:tc>
              <w:tc>
                <w:tcPr>
                  <w:tcW w:w="1408" w:type="dxa"/>
                </w:tcPr>
                <w:p w:rsidR="0010448D" w:rsidRDefault="0010448D" w:rsidP="005428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  <w:rtl/>
                      <w:lang w:bidi="ar-EG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</w:t>
                  </w:r>
                  <w:r w:rsidR="00542836">
                    <w:rPr>
                      <w:rFonts w:asciiTheme="majorBidi" w:hAnsiTheme="majorBidi" w:cstheme="majorBidi"/>
                      <w:sz w:val="28"/>
                      <w:szCs w:val="28"/>
                    </w:rPr>
                    <w:t>02221</w:t>
                  </w:r>
                </w:p>
              </w:tc>
            </w:tr>
            <w:tr w:rsidR="0010448D" w:rsidTr="00065B36">
              <w:trPr>
                <w:trHeight w:val="332"/>
              </w:trPr>
              <w:tc>
                <w:tcPr>
                  <w:tcW w:w="1282" w:type="dxa"/>
                </w:tcPr>
                <w:p w:rsidR="0010448D" w:rsidRDefault="0010448D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B</w:t>
                  </w:r>
                </w:p>
              </w:tc>
              <w:tc>
                <w:tcPr>
                  <w:tcW w:w="1408" w:type="dxa"/>
                </w:tcPr>
                <w:p w:rsidR="0010448D" w:rsidRDefault="0010448D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</w:t>
                  </w:r>
                  <w:r w:rsidR="00542836">
                    <w:rPr>
                      <w:rFonts w:asciiTheme="majorBidi" w:hAnsiTheme="majorBidi" w:cstheme="majorBidi"/>
                      <w:sz w:val="28"/>
                      <w:szCs w:val="28"/>
                    </w:rPr>
                    <w:t>021886</w:t>
                  </w:r>
                </w:p>
              </w:tc>
            </w:tr>
            <w:tr w:rsidR="0010448D" w:rsidTr="00065B36">
              <w:trPr>
                <w:trHeight w:val="332"/>
              </w:trPr>
              <w:tc>
                <w:tcPr>
                  <w:tcW w:w="1282" w:type="dxa"/>
                </w:tcPr>
                <w:p w:rsidR="0010448D" w:rsidRDefault="0010448D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C</w:t>
                  </w:r>
                </w:p>
              </w:tc>
              <w:tc>
                <w:tcPr>
                  <w:tcW w:w="1408" w:type="dxa"/>
                </w:tcPr>
                <w:p w:rsidR="0010448D" w:rsidRDefault="00542836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02225</w:t>
                  </w:r>
                </w:p>
              </w:tc>
            </w:tr>
            <w:tr w:rsidR="00542836" w:rsidTr="00065B36">
              <w:trPr>
                <w:trHeight w:val="332"/>
              </w:trPr>
              <w:tc>
                <w:tcPr>
                  <w:tcW w:w="1282" w:type="dxa"/>
                </w:tcPr>
                <w:p w:rsidR="00542836" w:rsidRDefault="00542836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D</w:t>
                  </w:r>
                </w:p>
              </w:tc>
              <w:tc>
                <w:tcPr>
                  <w:tcW w:w="1408" w:type="dxa"/>
                </w:tcPr>
                <w:p w:rsidR="00542836" w:rsidRDefault="00542836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02244</w:t>
                  </w:r>
                </w:p>
              </w:tc>
            </w:tr>
          </w:tbl>
          <w:p w:rsidR="0010448D" w:rsidRPr="00B52014" w:rsidRDefault="0010448D" w:rsidP="00065B36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</w:tr>
      <w:tr w:rsidR="0010448D" w:rsidRPr="00496670" w:rsidTr="00065B36">
        <w:trPr>
          <w:jc w:val="center"/>
        </w:trPr>
        <w:tc>
          <w:tcPr>
            <w:tcW w:w="3192" w:type="dxa"/>
          </w:tcPr>
          <w:p w:rsidR="0010448D" w:rsidRPr="00C47F47" w:rsidRDefault="0010448D" w:rsidP="00065B36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Size</w:t>
            </w:r>
          </w:p>
        </w:tc>
        <w:tc>
          <w:tcPr>
            <w:tcW w:w="3192" w:type="dxa"/>
          </w:tcPr>
          <w:p w:rsidR="0010448D" w:rsidRPr="00B52014" w:rsidRDefault="00542836" w:rsidP="00542836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150</w:t>
            </w:r>
          </w:p>
        </w:tc>
        <w:tc>
          <w:tcPr>
            <w:tcW w:w="3192" w:type="dxa"/>
          </w:tcPr>
          <w:p w:rsidR="0010448D" w:rsidRPr="00496670" w:rsidRDefault="0010448D" w:rsidP="00065B36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  <w:vertAlign w:val="superscript"/>
              </w:rPr>
            </w:pPr>
            <w:r>
              <w:rPr>
                <w:rFonts w:asciiTheme="majorBidi" w:hAnsiTheme="majorBidi" w:cstheme="majorBidi"/>
                <w:noProof w:val="0"/>
                <w:sz w:val="28"/>
                <w:szCs w:val="28"/>
              </w:rPr>
              <w:t>µm</w:t>
            </w:r>
            <w:r>
              <w:rPr>
                <w:rFonts w:asciiTheme="majorBidi" w:hAnsiTheme="majorBidi" w:cstheme="majorBidi"/>
                <w:noProof w:val="0"/>
                <w:sz w:val="28"/>
                <w:szCs w:val="28"/>
                <w:vertAlign w:val="superscript"/>
              </w:rPr>
              <w:t>2</w:t>
            </w:r>
          </w:p>
        </w:tc>
      </w:tr>
      <w:tr w:rsidR="0010448D" w:rsidRPr="00496670" w:rsidTr="00065B36">
        <w:trPr>
          <w:jc w:val="center"/>
        </w:trPr>
        <w:tc>
          <w:tcPr>
            <w:tcW w:w="3192" w:type="dxa"/>
          </w:tcPr>
          <w:p w:rsidR="0010448D" w:rsidRPr="00C47F47" w:rsidRDefault="0010448D" w:rsidP="00065B36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Dynamic power dissipation</w:t>
            </w:r>
          </w:p>
        </w:tc>
        <w:tc>
          <w:tcPr>
            <w:tcW w:w="3192" w:type="dxa"/>
            <w:vAlign w:val="center"/>
          </w:tcPr>
          <w:p w:rsidR="0010448D" w:rsidRPr="00B52014" w:rsidRDefault="00542836" w:rsidP="00065B36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0.029283</w:t>
            </w:r>
          </w:p>
        </w:tc>
        <w:tc>
          <w:tcPr>
            <w:tcW w:w="3192" w:type="dxa"/>
            <w:vAlign w:val="center"/>
          </w:tcPr>
          <w:p w:rsidR="0010448D" w:rsidRPr="00496670" w:rsidRDefault="0010448D" w:rsidP="00065B36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496670">
              <w:rPr>
                <w:rFonts w:asciiTheme="majorBidi" w:hAnsiTheme="majorBidi" w:cstheme="majorBidi"/>
                <w:noProof w:val="0"/>
                <w:sz w:val="28"/>
                <w:szCs w:val="28"/>
              </w:rPr>
              <w:t>µWatt/ MHz</w:t>
            </w:r>
          </w:p>
        </w:tc>
      </w:tr>
      <w:tr w:rsidR="0010448D" w:rsidRPr="00B52014" w:rsidTr="00065B36">
        <w:trPr>
          <w:jc w:val="center"/>
        </w:trPr>
        <w:tc>
          <w:tcPr>
            <w:tcW w:w="9576" w:type="dxa"/>
            <w:gridSpan w:val="3"/>
          </w:tcPr>
          <w:p w:rsidR="00C14A55" w:rsidRDefault="00C14A55" w:rsidP="00065B36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</w:p>
          <w:p w:rsidR="0010448D" w:rsidRPr="00C47F47" w:rsidRDefault="0053113E" w:rsidP="00C14A55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Prop</w:t>
            </w:r>
            <w:r w:rsidR="0010448D"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agation Delay</w:t>
            </w:r>
          </w:p>
          <w:tbl>
            <w:tblPr>
              <w:tblStyle w:val="TableGrid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2760"/>
              <w:gridCol w:w="1557"/>
              <w:gridCol w:w="1558"/>
              <w:gridCol w:w="1557"/>
              <w:gridCol w:w="1558"/>
            </w:tblGrid>
            <w:tr w:rsidR="0010448D" w:rsidTr="00F50A9A">
              <w:trPr>
                <w:jc w:val="center"/>
              </w:trPr>
              <w:tc>
                <w:tcPr>
                  <w:tcW w:w="2760" w:type="dxa"/>
                </w:tcPr>
                <w:p w:rsidR="0010448D" w:rsidRDefault="0010448D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</w:p>
              </w:tc>
              <w:tc>
                <w:tcPr>
                  <w:tcW w:w="3115" w:type="dxa"/>
                  <w:gridSpan w:val="2"/>
                </w:tcPr>
                <w:p w:rsidR="0010448D" w:rsidRDefault="0010448D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Rise LH Transition</w:t>
                  </w:r>
                </w:p>
              </w:tc>
              <w:tc>
                <w:tcPr>
                  <w:tcW w:w="3115" w:type="dxa"/>
                  <w:gridSpan w:val="2"/>
                </w:tcPr>
                <w:p w:rsidR="0010448D" w:rsidRDefault="0010448D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Fall HL Transition</w:t>
                  </w:r>
                </w:p>
              </w:tc>
            </w:tr>
            <w:tr w:rsidR="0010448D" w:rsidTr="00F50A9A">
              <w:trPr>
                <w:jc w:val="center"/>
              </w:trPr>
              <w:tc>
                <w:tcPr>
                  <w:tcW w:w="2760" w:type="dxa"/>
                </w:tcPr>
                <w:p w:rsidR="0010448D" w:rsidRDefault="0010448D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Input Slope [ns]</w:t>
                  </w:r>
                </w:p>
              </w:tc>
              <w:tc>
                <w:tcPr>
                  <w:tcW w:w="1557" w:type="dxa"/>
                </w:tcPr>
                <w:p w:rsidR="0010448D" w:rsidRDefault="0010448D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5</w:t>
                  </w:r>
                </w:p>
              </w:tc>
              <w:tc>
                <w:tcPr>
                  <w:tcW w:w="1558" w:type="dxa"/>
                </w:tcPr>
                <w:p w:rsidR="0010448D" w:rsidRDefault="0010448D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</w:t>
                  </w:r>
                </w:p>
              </w:tc>
              <w:tc>
                <w:tcPr>
                  <w:tcW w:w="1557" w:type="dxa"/>
                </w:tcPr>
                <w:p w:rsidR="0010448D" w:rsidRDefault="0010448D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5</w:t>
                  </w:r>
                </w:p>
              </w:tc>
              <w:tc>
                <w:tcPr>
                  <w:tcW w:w="1558" w:type="dxa"/>
                </w:tcPr>
                <w:p w:rsidR="0010448D" w:rsidRDefault="0010448D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</w:t>
                  </w:r>
                </w:p>
              </w:tc>
            </w:tr>
            <w:tr w:rsidR="0010448D" w:rsidTr="00F50A9A">
              <w:trPr>
                <w:jc w:val="center"/>
              </w:trPr>
              <w:tc>
                <w:tcPr>
                  <w:tcW w:w="2760" w:type="dxa"/>
                </w:tcPr>
                <w:p w:rsidR="0010448D" w:rsidRDefault="0010448D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Delay A=&gt;F</w:t>
                  </w:r>
                </w:p>
              </w:tc>
              <w:tc>
                <w:tcPr>
                  <w:tcW w:w="1557" w:type="dxa"/>
                </w:tcPr>
                <w:p w:rsidR="0010448D" w:rsidRDefault="00542836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8.806</w:t>
                  </w:r>
                </w:p>
              </w:tc>
              <w:tc>
                <w:tcPr>
                  <w:tcW w:w="1558" w:type="dxa"/>
                </w:tcPr>
                <w:p w:rsidR="0010448D" w:rsidRDefault="00542836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9.432</w:t>
                  </w:r>
                </w:p>
              </w:tc>
              <w:tc>
                <w:tcPr>
                  <w:tcW w:w="1557" w:type="dxa"/>
                </w:tcPr>
                <w:p w:rsidR="0010448D" w:rsidRDefault="00542836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.388</w:t>
                  </w:r>
                </w:p>
              </w:tc>
              <w:tc>
                <w:tcPr>
                  <w:tcW w:w="1558" w:type="dxa"/>
                </w:tcPr>
                <w:p w:rsidR="0010448D" w:rsidRDefault="00542836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.114</w:t>
                  </w:r>
                </w:p>
              </w:tc>
            </w:tr>
            <w:tr w:rsidR="0010448D" w:rsidTr="00F50A9A">
              <w:trPr>
                <w:jc w:val="center"/>
              </w:trPr>
              <w:tc>
                <w:tcPr>
                  <w:tcW w:w="2760" w:type="dxa"/>
                </w:tcPr>
                <w:p w:rsidR="0010448D" w:rsidRDefault="0010448D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Delay B=&gt;F</w:t>
                  </w:r>
                </w:p>
              </w:tc>
              <w:tc>
                <w:tcPr>
                  <w:tcW w:w="1557" w:type="dxa"/>
                </w:tcPr>
                <w:p w:rsidR="0010448D" w:rsidRDefault="00542836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8.537</w:t>
                  </w:r>
                </w:p>
              </w:tc>
              <w:tc>
                <w:tcPr>
                  <w:tcW w:w="1558" w:type="dxa"/>
                </w:tcPr>
                <w:p w:rsidR="0010448D" w:rsidRDefault="00542836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9.069</w:t>
                  </w:r>
                </w:p>
              </w:tc>
              <w:tc>
                <w:tcPr>
                  <w:tcW w:w="1557" w:type="dxa"/>
                </w:tcPr>
                <w:p w:rsidR="0010448D" w:rsidRDefault="00542836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.402</w:t>
                  </w:r>
                </w:p>
              </w:tc>
              <w:tc>
                <w:tcPr>
                  <w:tcW w:w="1558" w:type="dxa"/>
                </w:tcPr>
                <w:p w:rsidR="0010448D" w:rsidRDefault="00542836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  <w:rtl/>
                      <w:lang w:bidi="ar-EG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.113</w:t>
                  </w:r>
                </w:p>
              </w:tc>
            </w:tr>
            <w:tr w:rsidR="0010448D" w:rsidTr="00F50A9A">
              <w:trPr>
                <w:jc w:val="center"/>
              </w:trPr>
              <w:tc>
                <w:tcPr>
                  <w:tcW w:w="2760" w:type="dxa"/>
                </w:tcPr>
                <w:p w:rsidR="0010448D" w:rsidRDefault="0010448D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Delay C=&gt;F</w:t>
                  </w:r>
                </w:p>
              </w:tc>
              <w:tc>
                <w:tcPr>
                  <w:tcW w:w="1557" w:type="dxa"/>
                </w:tcPr>
                <w:p w:rsidR="0010448D" w:rsidRDefault="00542836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8.293</w:t>
                  </w:r>
                </w:p>
              </w:tc>
              <w:tc>
                <w:tcPr>
                  <w:tcW w:w="1558" w:type="dxa"/>
                </w:tcPr>
                <w:p w:rsidR="0010448D" w:rsidRDefault="00542836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8.537</w:t>
                  </w:r>
                </w:p>
              </w:tc>
              <w:tc>
                <w:tcPr>
                  <w:tcW w:w="1557" w:type="dxa"/>
                </w:tcPr>
                <w:p w:rsidR="0010448D" w:rsidRDefault="00542836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.06</w:t>
                  </w:r>
                </w:p>
              </w:tc>
              <w:tc>
                <w:tcPr>
                  <w:tcW w:w="1558" w:type="dxa"/>
                </w:tcPr>
                <w:p w:rsidR="0010448D" w:rsidRDefault="00542836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.113</w:t>
                  </w:r>
                </w:p>
              </w:tc>
            </w:tr>
            <w:tr w:rsidR="00542836" w:rsidTr="00F50A9A">
              <w:trPr>
                <w:jc w:val="center"/>
              </w:trPr>
              <w:tc>
                <w:tcPr>
                  <w:tcW w:w="2760" w:type="dxa"/>
                </w:tcPr>
                <w:p w:rsidR="00542836" w:rsidRDefault="00542836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Delay D=&gt;F</w:t>
                  </w:r>
                </w:p>
              </w:tc>
              <w:tc>
                <w:tcPr>
                  <w:tcW w:w="1557" w:type="dxa"/>
                </w:tcPr>
                <w:p w:rsidR="00542836" w:rsidRDefault="00542836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8.07</w:t>
                  </w:r>
                </w:p>
              </w:tc>
              <w:tc>
                <w:tcPr>
                  <w:tcW w:w="1558" w:type="dxa"/>
                </w:tcPr>
                <w:p w:rsidR="00542836" w:rsidRDefault="00542836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8.541</w:t>
                  </w:r>
                </w:p>
              </w:tc>
              <w:tc>
                <w:tcPr>
                  <w:tcW w:w="1557" w:type="dxa"/>
                </w:tcPr>
                <w:p w:rsidR="00542836" w:rsidRDefault="00542836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.14</w:t>
                  </w:r>
                </w:p>
              </w:tc>
              <w:tc>
                <w:tcPr>
                  <w:tcW w:w="1558" w:type="dxa"/>
                </w:tcPr>
                <w:p w:rsidR="00542836" w:rsidRDefault="00542836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.277</w:t>
                  </w:r>
                </w:p>
              </w:tc>
            </w:tr>
          </w:tbl>
          <w:p w:rsidR="0010448D" w:rsidRPr="00B52014" w:rsidRDefault="0010448D" w:rsidP="00065B36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br/>
            </w:r>
          </w:p>
        </w:tc>
      </w:tr>
    </w:tbl>
    <w:p w:rsidR="001C0A25" w:rsidRDefault="001C0A25">
      <w:pPr>
        <w:bidi w:val="0"/>
        <w:rPr>
          <w:sz w:val="28"/>
          <w:szCs w:val="28"/>
        </w:rPr>
      </w:pPr>
    </w:p>
    <w:p w:rsidR="001C0A25" w:rsidRDefault="001C0A25">
      <w:pPr>
        <w:bidi w:val="0"/>
        <w:rPr>
          <w:sz w:val="28"/>
          <w:szCs w:val="28"/>
        </w:rPr>
      </w:pPr>
      <w:r>
        <w:rPr>
          <w:sz w:val="28"/>
          <w:szCs w:val="28"/>
        </w:rPr>
        <w:br w:type="page"/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553"/>
        <w:gridCol w:w="4716"/>
        <w:gridCol w:w="2307"/>
      </w:tblGrid>
      <w:tr w:rsidR="00065B36" w:rsidRPr="00C47F47" w:rsidTr="00065B36">
        <w:trPr>
          <w:jc w:val="center"/>
        </w:trPr>
        <w:tc>
          <w:tcPr>
            <w:tcW w:w="9576" w:type="dxa"/>
            <w:gridSpan w:val="3"/>
            <w:vAlign w:val="center"/>
          </w:tcPr>
          <w:p w:rsidR="00065B36" w:rsidRPr="00C47F47" w:rsidRDefault="00065B36" w:rsidP="00065B36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i/>
                <w:iCs/>
                <w:sz w:val="28"/>
                <w:szCs w:val="28"/>
              </w:rPr>
            </w:pPr>
            <w:r>
              <w:rPr>
                <w:rFonts w:asciiTheme="majorBidi" w:hAnsiTheme="majorBidi" w:cstheme="majorBidi"/>
                <w:b/>
                <w:bCs/>
                <w:i/>
                <w:iCs/>
                <w:sz w:val="28"/>
                <w:szCs w:val="28"/>
              </w:rPr>
              <w:lastRenderedPageBreak/>
              <w:t>Cell 026 4i/p NOR</w:t>
            </w:r>
          </w:p>
        </w:tc>
      </w:tr>
      <w:tr w:rsidR="00065B36" w:rsidRPr="00B52014" w:rsidTr="00065B36">
        <w:trPr>
          <w:trHeight w:val="2492"/>
          <w:jc w:val="center"/>
        </w:trPr>
        <w:tc>
          <w:tcPr>
            <w:tcW w:w="3192" w:type="dxa"/>
          </w:tcPr>
          <w:p w:rsidR="00065B36" w:rsidRPr="00C47F47" w:rsidRDefault="00065B36" w:rsidP="00065B36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Truth Table</w:t>
            </w:r>
          </w:p>
          <w:tbl>
            <w:tblPr>
              <w:tblStyle w:val="TableGrid"/>
              <w:tblW w:w="2080" w:type="dxa"/>
              <w:jc w:val="center"/>
              <w:tblLook w:val="04A0" w:firstRow="1" w:lastRow="0" w:firstColumn="1" w:lastColumn="0" w:noHBand="0" w:noVBand="1"/>
            </w:tblPr>
            <w:tblGrid>
              <w:gridCol w:w="435"/>
              <w:gridCol w:w="424"/>
              <w:gridCol w:w="428"/>
              <w:gridCol w:w="419"/>
              <w:gridCol w:w="374"/>
            </w:tblGrid>
            <w:tr w:rsidR="00065B36" w:rsidTr="00E81DEF">
              <w:trPr>
                <w:trHeight w:val="281"/>
                <w:jc w:val="center"/>
              </w:trPr>
              <w:tc>
                <w:tcPr>
                  <w:tcW w:w="445" w:type="dxa"/>
                </w:tcPr>
                <w:p w:rsidR="00065B36" w:rsidRDefault="00065B36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A</w:t>
                  </w:r>
                </w:p>
              </w:tc>
              <w:tc>
                <w:tcPr>
                  <w:tcW w:w="439" w:type="dxa"/>
                </w:tcPr>
                <w:p w:rsidR="00065B36" w:rsidRDefault="00065B36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B</w:t>
                  </w:r>
                </w:p>
              </w:tc>
              <w:tc>
                <w:tcPr>
                  <w:tcW w:w="446" w:type="dxa"/>
                </w:tcPr>
                <w:p w:rsidR="00065B36" w:rsidRDefault="00065B36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C</w:t>
                  </w:r>
                </w:p>
              </w:tc>
              <w:tc>
                <w:tcPr>
                  <w:tcW w:w="375" w:type="dxa"/>
                </w:tcPr>
                <w:p w:rsidR="00065B36" w:rsidRDefault="00065B36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D</w:t>
                  </w:r>
                </w:p>
              </w:tc>
              <w:tc>
                <w:tcPr>
                  <w:tcW w:w="375" w:type="dxa"/>
                </w:tcPr>
                <w:p w:rsidR="00065B36" w:rsidRDefault="00065B36" w:rsidP="00065B36">
                  <w:pPr>
                    <w:bidi w:val="0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F</w:t>
                  </w:r>
                </w:p>
              </w:tc>
            </w:tr>
            <w:tr w:rsidR="00065B36" w:rsidTr="00E81DEF">
              <w:trPr>
                <w:trHeight w:val="281"/>
                <w:jc w:val="center"/>
              </w:trPr>
              <w:tc>
                <w:tcPr>
                  <w:tcW w:w="445" w:type="dxa"/>
                </w:tcPr>
                <w:p w:rsidR="00065B36" w:rsidRDefault="00065B36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439" w:type="dxa"/>
                </w:tcPr>
                <w:p w:rsidR="00065B36" w:rsidRDefault="00065B36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446" w:type="dxa"/>
                </w:tcPr>
                <w:p w:rsidR="00065B36" w:rsidRDefault="00065B36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375" w:type="dxa"/>
                </w:tcPr>
                <w:p w:rsidR="00065B36" w:rsidRDefault="00065B36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375" w:type="dxa"/>
                </w:tcPr>
                <w:p w:rsidR="00065B36" w:rsidRDefault="00065B36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</w:tr>
            <w:tr w:rsidR="00065B36" w:rsidTr="00E81DEF">
              <w:trPr>
                <w:trHeight w:val="281"/>
                <w:jc w:val="center"/>
              </w:trPr>
              <w:tc>
                <w:tcPr>
                  <w:tcW w:w="445" w:type="dxa"/>
                </w:tcPr>
                <w:p w:rsidR="00065B36" w:rsidRDefault="00065B36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439" w:type="dxa"/>
                </w:tcPr>
                <w:p w:rsidR="00065B36" w:rsidRDefault="00065B36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446" w:type="dxa"/>
                </w:tcPr>
                <w:p w:rsidR="00065B36" w:rsidRDefault="00065B36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375" w:type="dxa"/>
                </w:tcPr>
                <w:p w:rsidR="00065B36" w:rsidRDefault="00065B36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375" w:type="dxa"/>
                </w:tcPr>
                <w:p w:rsidR="00065B36" w:rsidRDefault="00065B36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  <w:tr w:rsidR="00065B36" w:rsidTr="00E81DEF">
              <w:trPr>
                <w:trHeight w:val="295"/>
                <w:jc w:val="center"/>
              </w:trPr>
              <w:tc>
                <w:tcPr>
                  <w:tcW w:w="445" w:type="dxa"/>
                </w:tcPr>
                <w:p w:rsidR="00065B36" w:rsidRDefault="00065B36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439" w:type="dxa"/>
                </w:tcPr>
                <w:p w:rsidR="00065B36" w:rsidRDefault="00065B36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446" w:type="dxa"/>
                </w:tcPr>
                <w:p w:rsidR="00065B36" w:rsidRDefault="00065B36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375" w:type="dxa"/>
                </w:tcPr>
                <w:p w:rsidR="00065B36" w:rsidRDefault="00065B36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375" w:type="dxa"/>
                </w:tcPr>
                <w:p w:rsidR="00065B36" w:rsidRDefault="00065B36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  <w:tr w:rsidR="00065B36" w:rsidTr="00E81DEF">
              <w:trPr>
                <w:trHeight w:val="281"/>
                <w:jc w:val="center"/>
              </w:trPr>
              <w:tc>
                <w:tcPr>
                  <w:tcW w:w="445" w:type="dxa"/>
                </w:tcPr>
                <w:p w:rsidR="00065B36" w:rsidRDefault="00065B36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439" w:type="dxa"/>
                </w:tcPr>
                <w:p w:rsidR="00065B36" w:rsidRDefault="00065B36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446" w:type="dxa"/>
                </w:tcPr>
                <w:p w:rsidR="00065B36" w:rsidRDefault="00065B36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375" w:type="dxa"/>
                </w:tcPr>
                <w:p w:rsidR="00065B36" w:rsidRDefault="00065B36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375" w:type="dxa"/>
                </w:tcPr>
                <w:p w:rsidR="00065B36" w:rsidRDefault="00065B36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  <w:tr w:rsidR="00065B36" w:rsidTr="00E81DEF">
              <w:trPr>
                <w:trHeight w:val="281"/>
                <w:jc w:val="center"/>
              </w:trPr>
              <w:tc>
                <w:tcPr>
                  <w:tcW w:w="445" w:type="dxa"/>
                </w:tcPr>
                <w:p w:rsidR="00065B36" w:rsidRDefault="00065B36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439" w:type="dxa"/>
                </w:tcPr>
                <w:p w:rsidR="00065B36" w:rsidRDefault="00065B36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446" w:type="dxa"/>
                </w:tcPr>
                <w:p w:rsidR="00065B36" w:rsidRDefault="00065B36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375" w:type="dxa"/>
                </w:tcPr>
                <w:p w:rsidR="00065B36" w:rsidRDefault="00065B36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375" w:type="dxa"/>
                </w:tcPr>
                <w:p w:rsidR="00065B36" w:rsidRDefault="00065B36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  <w:tr w:rsidR="00065B36" w:rsidTr="00E81DEF">
              <w:trPr>
                <w:trHeight w:val="281"/>
                <w:jc w:val="center"/>
              </w:trPr>
              <w:tc>
                <w:tcPr>
                  <w:tcW w:w="445" w:type="dxa"/>
                </w:tcPr>
                <w:p w:rsidR="00065B36" w:rsidRDefault="00065B36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439" w:type="dxa"/>
                </w:tcPr>
                <w:p w:rsidR="00065B36" w:rsidRDefault="00065B36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446" w:type="dxa"/>
                </w:tcPr>
                <w:p w:rsidR="00065B36" w:rsidRDefault="00065B36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375" w:type="dxa"/>
                </w:tcPr>
                <w:p w:rsidR="00065B36" w:rsidRDefault="00065B36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375" w:type="dxa"/>
                </w:tcPr>
                <w:p w:rsidR="00065B36" w:rsidRDefault="00065B36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  <w:tr w:rsidR="00065B36" w:rsidTr="00E81DEF">
              <w:trPr>
                <w:trHeight w:val="281"/>
                <w:jc w:val="center"/>
              </w:trPr>
              <w:tc>
                <w:tcPr>
                  <w:tcW w:w="445" w:type="dxa"/>
                </w:tcPr>
                <w:p w:rsidR="00065B36" w:rsidRDefault="00065B36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439" w:type="dxa"/>
                </w:tcPr>
                <w:p w:rsidR="00065B36" w:rsidRDefault="00065B36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446" w:type="dxa"/>
                </w:tcPr>
                <w:p w:rsidR="00065B36" w:rsidRDefault="00065B36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375" w:type="dxa"/>
                </w:tcPr>
                <w:p w:rsidR="00065B36" w:rsidRDefault="00065B36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375" w:type="dxa"/>
                </w:tcPr>
                <w:p w:rsidR="00065B36" w:rsidRDefault="00065B36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  <w:tr w:rsidR="00065B36" w:rsidTr="00E81DEF">
              <w:trPr>
                <w:trHeight w:val="281"/>
                <w:jc w:val="center"/>
              </w:trPr>
              <w:tc>
                <w:tcPr>
                  <w:tcW w:w="445" w:type="dxa"/>
                </w:tcPr>
                <w:p w:rsidR="00065B36" w:rsidRDefault="00065B36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439" w:type="dxa"/>
                </w:tcPr>
                <w:p w:rsidR="00065B36" w:rsidRDefault="00065B36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446" w:type="dxa"/>
                </w:tcPr>
                <w:p w:rsidR="00065B36" w:rsidRDefault="00065B36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375" w:type="dxa"/>
                </w:tcPr>
                <w:p w:rsidR="00065B36" w:rsidRDefault="00065B36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375" w:type="dxa"/>
                </w:tcPr>
                <w:p w:rsidR="00065B36" w:rsidRDefault="00065B36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  <w:tr w:rsidR="00065B36" w:rsidTr="00E81DEF">
              <w:trPr>
                <w:trHeight w:val="281"/>
                <w:jc w:val="center"/>
              </w:trPr>
              <w:tc>
                <w:tcPr>
                  <w:tcW w:w="445" w:type="dxa"/>
                </w:tcPr>
                <w:p w:rsidR="00065B36" w:rsidRDefault="00065B36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439" w:type="dxa"/>
                </w:tcPr>
                <w:p w:rsidR="00065B36" w:rsidRDefault="00065B36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446" w:type="dxa"/>
                </w:tcPr>
                <w:p w:rsidR="00065B36" w:rsidRDefault="00065B36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375" w:type="dxa"/>
                </w:tcPr>
                <w:p w:rsidR="00065B36" w:rsidRDefault="00065B36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375" w:type="dxa"/>
                </w:tcPr>
                <w:p w:rsidR="00065B36" w:rsidRDefault="00065B36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  <w:tr w:rsidR="00065B36" w:rsidTr="00E81DEF">
              <w:trPr>
                <w:trHeight w:val="281"/>
                <w:jc w:val="center"/>
              </w:trPr>
              <w:tc>
                <w:tcPr>
                  <w:tcW w:w="445" w:type="dxa"/>
                </w:tcPr>
                <w:p w:rsidR="00065B36" w:rsidRDefault="00065B36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439" w:type="dxa"/>
                </w:tcPr>
                <w:p w:rsidR="00065B36" w:rsidRDefault="00065B36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446" w:type="dxa"/>
                </w:tcPr>
                <w:p w:rsidR="00065B36" w:rsidRDefault="00065B36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375" w:type="dxa"/>
                </w:tcPr>
                <w:p w:rsidR="00065B36" w:rsidRDefault="00065B36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375" w:type="dxa"/>
                </w:tcPr>
                <w:p w:rsidR="00065B36" w:rsidRDefault="00065B36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  <w:tr w:rsidR="00065B36" w:rsidTr="00E81DEF">
              <w:trPr>
                <w:trHeight w:val="281"/>
                <w:jc w:val="center"/>
              </w:trPr>
              <w:tc>
                <w:tcPr>
                  <w:tcW w:w="445" w:type="dxa"/>
                </w:tcPr>
                <w:p w:rsidR="00065B36" w:rsidRDefault="00065B36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439" w:type="dxa"/>
                </w:tcPr>
                <w:p w:rsidR="00065B36" w:rsidRDefault="00065B36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446" w:type="dxa"/>
                </w:tcPr>
                <w:p w:rsidR="00065B36" w:rsidRDefault="00065B36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375" w:type="dxa"/>
                </w:tcPr>
                <w:p w:rsidR="00065B36" w:rsidRDefault="00065B36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375" w:type="dxa"/>
                </w:tcPr>
                <w:p w:rsidR="00065B36" w:rsidRDefault="00065B36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  <w:tr w:rsidR="00065B36" w:rsidTr="00E81DEF">
              <w:trPr>
                <w:trHeight w:val="281"/>
                <w:jc w:val="center"/>
              </w:trPr>
              <w:tc>
                <w:tcPr>
                  <w:tcW w:w="445" w:type="dxa"/>
                </w:tcPr>
                <w:p w:rsidR="00065B36" w:rsidRDefault="00065B36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439" w:type="dxa"/>
                </w:tcPr>
                <w:p w:rsidR="00065B36" w:rsidRDefault="00065B36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446" w:type="dxa"/>
                </w:tcPr>
                <w:p w:rsidR="00065B36" w:rsidRDefault="00065B36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375" w:type="dxa"/>
                </w:tcPr>
                <w:p w:rsidR="00065B36" w:rsidRDefault="00065B36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375" w:type="dxa"/>
                </w:tcPr>
                <w:p w:rsidR="00065B36" w:rsidRDefault="00065B36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  <w:tr w:rsidR="00065B36" w:rsidTr="00E81DEF">
              <w:trPr>
                <w:trHeight w:val="281"/>
                <w:jc w:val="center"/>
              </w:trPr>
              <w:tc>
                <w:tcPr>
                  <w:tcW w:w="445" w:type="dxa"/>
                </w:tcPr>
                <w:p w:rsidR="00065B36" w:rsidRDefault="00065B36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439" w:type="dxa"/>
                </w:tcPr>
                <w:p w:rsidR="00065B36" w:rsidRDefault="00065B36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446" w:type="dxa"/>
                </w:tcPr>
                <w:p w:rsidR="00065B36" w:rsidRDefault="00065B36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375" w:type="dxa"/>
                </w:tcPr>
                <w:p w:rsidR="00065B36" w:rsidRDefault="00065B36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375" w:type="dxa"/>
                </w:tcPr>
                <w:p w:rsidR="00065B36" w:rsidRDefault="00065B36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  <w:tr w:rsidR="00065B36" w:rsidTr="00E81DEF">
              <w:trPr>
                <w:trHeight w:val="281"/>
                <w:jc w:val="center"/>
              </w:trPr>
              <w:tc>
                <w:tcPr>
                  <w:tcW w:w="445" w:type="dxa"/>
                </w:tcPr>
                <w:p w:rsidR="00065B36" w:rsidRDefault="00065B36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439" w:type="dxa"/>
                </w:tcPr>
                <w:p w:rsidR="00065B36" w:rsidRDefault="00065B36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446" w:type="dxa"/>
                </w:tcPr>
                <w:p w:rsidR="00065B36" w:rsidRDefault="00065B36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375" w:type="dxa"/>
                </w:tcPr>
                <w:p w:rsidR="00065B36" w:rsidRDefault="00065B36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375" w:type="dxa"/>
                </w:tcPr>
                <w:p w:rsidR="00065B36" w:rsidRDefault="00065B36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  <w:tr w:rsidR="00065B36" w:rsidTr="00E81DEF">
              <w:trPr>
                <w:trHeight w:val="281"/>
                <w:jc w:val="center"/>
              </w:trPr>
              <w:tc>
                <w:tcPr>
                  <w:tcW w:w="445" w:type="dxa"/>
                </w:tcPr>
                <w:p w:rsidR="00065B36" w:rsidRDefault="00065B36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439" w:type="dxa"/>
                </w:tcPr>
                <w:p w:rsidR="00065B36" w:rsidRDefault="00065B36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446" w:type="dxa"/>
                </w:tcPr>
                <w:p w:rsidR="00065B36" w:rsidRDefault="00065B36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375" w:type="dxa"/>
                </w:tcPr>
                <w:p w:rsidR="00065B36" w:rsidRDefault="00065B36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375" w:type="dxa"/>
                </w:tcPr>
                <w:p w:rsidR="00065B36" w:rsidRDefault="00065B36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  <w:tr w:rsidR="00065B36" w:rsidTr="00E81DEF">
              <w:trPr>
                <w:trHeight w:val="281"/>
                <w:jc w:val="center"/>
              </w:trPr>
              <w:tc>
                <w:tcPr>
                  <w:tcW w:w="445" w:type="dxa"/>
                </w:tcPr>
                <w:p w:rsidR="00065B36" w:rsidRDefault="00065B36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439" w:type="dxa"/>
                </w:tcPr>
                <w:p w:rsidR="00065B36" w:rsidRDefault="00065B36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446" w:type="dxa"/>
                </w:tcPr>
                <w:p w:rsidR="00065B36" w:rsidRDefault="00065B36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375" w:type="dxa"/>
                </w:tcPr>
                <w:p w:rsidR="00065B36" w:rsidRDefault="00065B36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375" w:type="dxa"/>
                </w:tcPr>
                <w:p w:rsidR="00065B36" w:rsidRDefault="00065B36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</w:tbl>
          <w:p w:rsidR="00065B36" w:rsidRPr="00B52014" w:rsidRDefault="00065B36" w:rsidP="00065B36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3192" w:type="dxa"/>
          </w:tcPr>
          <w:p w:rsidR="00065B36" w:rsidRPr="00C47F47" w:rsidRDefault="00065B36" w:rsidP="00065B36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Symbol</w:t>
            </w:r>
          </w:p>
          <w:p w:rsidR="00065B36" w:rsidRPr="00B52014" w:rsidRDefault="00065B36" w:rsidP="00065B36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drawing>
                <wp:inline distT="0" distB="0" distL="0" distR="0" wp14:anchorId="1FC0D901" wp14:editId="4451BA01">
                  <wp:extent cx="2857899" cy="2010056"/>
                  <wp:effectExtent l="0" t="0" r="0" b="0"/>
                  <wp:docPr id="21" name="Picture 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" name="nand 3ip.PNG"/>
                          <pic:cNvPicPr/>
                        </pic:nvPicPr>
                        <pic:blipFill>
                          <a:blip r:embed="rId2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57899" cy="201005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92" w:type="dxa"/>
          </w:tcPr>
          <w:p w:rsidR="00065B36" w:rsidRPr="00C47F47" w:rsidRDefault="00065B36" w:rsidP="00065B36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Pin Capacitance</w: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838"/>
              <w:gridCol w:w="1243"/>
            </w:tblGrid>
            <w:tr w:rsidR="00065B36" w:rsidTr="00065B36">
              <w:tc>
                <w:tcPr>
                  <w:tcW w:w="1282" w:type="dxa"/>
                </w:tcPr>
                <w:p w:rsidR="00065B36" w:rsidRDefault="00065B36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Pin</w:t>
                  </w:r>
                </w:p>
              </w:tc>
              <w:tc>
                <w:tcPr>
                  <w:tcW w:w="1408" w:type="dxa"/>
                </w:tcPr>
                <w:p w:rsidR="00065B36" w:rsidRDefault="00065B36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Cap[pF]</w:t>
                  </w:r>
                </w:p>
              </w:tc>
            </w:tr>
            <w:tr w:rsidR="00065B36" w:rsidTr="00065B36">
              <w:tc>
                <w:tcPr>
                  <w:tcW w:w="1282" w:type="dxa"/>
                </w:tcPr>
                <w:p w:rsidR="00065B36" w:rsidRDefault="00065B36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A</w:t>
                  </w:r>
                </w:p>
              </w:tc>
              <w:tc>
                <w:tcPr>
                  <w:tcW w:w="1408" w:type="dxa"/>
                </w:tcPr>
                <w:p w:rsidR="00065B36" w:rsidRDefault="00065B36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  <w:rtl/>
                      <w:lang w:bidi="ar-EG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5</w:t>
                  </w:r>
                </w:p>
              </w:tc>
            </w:tr>
            <w:tr w:rsidR="00065B36" w:rsidTr="00065B36">
              <w:trPr>
                <w:trHeight w:val="332"/>
              </w:trPr>
              <w:tc>
                <w:tcPr>
                  <w:tcW w:w="1282" w:type="dxa"/>
                </w:tcPr>
                <w:p w:rsidR="00065B36" w:rsidRDefault="00065B36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B</w:t>
                  </w:r>
                </w:p>
              </w:tc>
              <w:tc>
                <w:tcPr>
                  <w:tcW w:w="1408" w:type="dxa"/>
                </w:tcPr>
                <w:p w:rsidR="00065B36" w:rsidRDefault="00065B36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5</w:t>
                  </w:r>
                </w:p>
              </w:tc>
            </w:tr>
            <w:tr w:rsidR="00065B36" w:rsidTr="00065B36">
              <w:trPr>
                <w:trHeight w:val="332"/>
              </w:trPr>
              <w:tc>
                <w:tcPr>
                  <w:tcW w:w="1282" w:type="dxa"/>
                </w:tcPr>
                <w:p w:rsidR="00065B36" w:rsidRDefault="00065B36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C</w:t>
                  </w:r>
                </w:p>
              </w:tc>
              <w:tc>
                <w:tcPr>
                  <w:tcW w:w="1408" w:type="dxa"/>
                </w:tcPr>
                <w:p w:rsidR="00065B36" w:rsidRDefault="00065B36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5</w:t>
                  </w:r>
                </w:p>
              </w:tc>
            </w:tr>
            <w:tr w:rsidR="00065B36" w:rsidTr="00065B36">
              <w:trPr>
                <w:trHeight w:val="332"/>
              </w:trPr>
              <w:tc>
                <w:tcPr>
                  <w:tcW w:w="1282" w:type="dxa"/>
                </w:tcPr>
                <w:p w:rsidR="00065B36" w:rsidRDefault="00065B36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D</w:t>
                  </w:r>
                </w:p>
              </w:tc>
              <w:tc>
                <w:tcPr>
                  <w:tcW w:w="1408" w:type="dxa"/>
                </w:tcPr>
                <w:p w:rsidR="00065B36" w:rsidRDefault="00065B36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5</w:t>
                  </w:r>
                </w:p>
              </w:tc>
            </w:tr>
          </w:tbl>
          <w:p w:rsidR="00065B36" w:rsidRPr="00B52014" w:rsidRDefault="00065B36" w:rsidP="00065B36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</w:tr>
      <w:tr w:rsidR="00065B36" w:rsidRPr="00496670" w:rsidTr="00065B36">
        <w:trPr>
          <w:jc w:val="center"/>
        </w:trPr>
        <w:tc>
          <w:tcPr>
            <w:tcW w:w="3192" w:type="dxa"/>
          </w:tcPr>
          <w:p w:rsidR="00065B36" w:rsidRPr="00C47F47" w:rsidRDefault="00065B36" w:rsidP="00065B36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Size</w:t>
            </w:r>
          </w:p>
        </w:tc>
        <w:tc>
          <w:tcPr>
            <w:tcW w:w="3192" w:type="dxa"/>
          </w:tcPr>
          <w:p w:rsidR="00065B36" w:rsidRPr="00B52014" w:rsidRDefault="00065B36" w:rsidP="00065B36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640</w:t>
            </w:r>
          </w:p>
        </w:tc>
        <w:tc>
          <w:tcPr>
            <w:tcW w:w="3192" w:type="dxa"/>
          </w:tcPr>
          <w:p w:rsidR="00065B36" w:rsidRPr="00496670" w:rsidRDefault="00065B36" w:rsidP="00065B36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  <w:vertAlign w:val="superscript"/>
              </w:rPr>
            </w:pPr>
            <w:r>
              <w:rPr>
                <w:rFonts w:asciiTheme="majorBidi" w:hAnsiTheme="majorBidi" w:cstheme="majorBidi"/>
                <w:noProof w:val="0"/>
                <w:sz w:val="28"/>
                <w:szCs w:val="28"/>
              </w:rPr>
              <w:t>µm</w:t>
            </w:r>
            <w:r>
              <w:rPr>
                <w:rFonts w:asciiTheme="majorBidi" w:hAnsiTheme="majorBidi" w:cstheme="majorBidi"/>
                <w:noProof w:val="0"/>
                <w:sz w:val="28"/>
                <w:szCs w:val="28"/>
                <w:vertAlign w:val="superscript"/>
              </w:rPr>
              <w:t>2</w:t>
            </w:r>
          </w:p>
        </w:tc>
      </w:tr>
      <w:tr w:rsidR="00065B36" w:rsidRPr="00496670" w:rsidTr="00065B36">
        <w:trPr>
          <w:jc w:val="center"/>
        </w:trPr>
        <w:tc>
          <w:tcPr>
            <w:tcW w:w="3192" w:type="dxa"/>
          </w:tcPr>
          <w:p w:rsidR="00065B36" w:rsidRPr="00C47F47" w:rsidRDefault="00065B36" w:rsidP="00065B36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Dynamic power dissipation</w:t>
            </w:r>
          </w:p>
        </w:tc>
        <w:tc>
          <w:tcPr>
            <w:tcW w:w="3192" w:type="dxa"/>
            <w:vAlign w:val="center"/>
          </w:tcPr>
          <w:p w:rsidR="00065B36" w:rsidRPr="00B52014" w:rsidRDefault="00065B36" w:rsidP="00065B36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50</w:t>
            </w:r>
          </w:p>
        </w:tc>
        <w:tc>
          <w:tcPr>
            <w:tcW w:w="3192" w:type="dxa"/>
            <w:vAlign w:val="center"/>
          </w:tcPr>
          <w:p w:rsidR="00065B36" w:rsidRPr="00496670" w:rsidRDefault="00065B36" w:rsidP="00065B36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496670">
              <w:rPr>
                <w:rFonts w:asciiTheme="majorBidi" w:hAnsiTheme="majorBidi" w:cstheme="majorBidi"/>
                <w:noProof w:val="0"/>
                <w:sz w:val="28"/>
                <w:szCs w:val="28"/>
              </w:rPr>
              <w:t>µWatt/ MHz</w:t>
            </w:r>
          </w:p>
        </w:tc>
      </w:tr>
      <w:tr w:rsidR="00065B36" w:rsidRPr="00B52014" w:rsidTr="00065B36">
        <w:trPr>
          <w:jc w:val="center"/>
        </w:trPr>
        <w:tc>
          <w:tcPr>
            <w:tcW w:w="9576" w:type="dxa"/>
            <w:gridSpan w:val="3"/>
          </w:tcPr>
          <w:p w:rsidR="00C14A55" w:rsidRDefault="00C14A55" w:rsidP="00065B36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</w:p>
          <w:p w:rsidR="00065B36" w:rsidRPr="00C47F47" w:rsidRDefault="0053113E" w:rsidP="00C14A55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Prop</w:t>
            </w:r>
            <w:r w:rsidR="00065B36"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agation Delay</w:t>
            </w:r>
          </w:p>
          <w:tbl>
            <w:tblPr>
              <w:tblStyle w:val="TableGrid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2580"/>
              <w:gridCol w:w="1557"/>
              <w:gridCol w:w="1558"/>
              <w:gridCol w:w="1557"/>
              <w:gridCol w:w="1558"/>
            </w:tblGrid>
            <w:tr w:rsidR="00065B36" w:rsidTr="00F50A9A">
              <w:trPr>
                <w:jc w:val="center"/>
              </w:trPr>
              <w:tc>
                <w:tcPr>
                  <w:tcW w:w="2580" w:type="dxa"/>
                </w:tcPr>
                <w:p w:rsidR="00065B36" w:rsidRDefault="00065B36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</w:p>
              </w:tc>
              <w:tc>
                <w:tcPr>
                  <w:tcW w:w="3115" w:type="dxa"/>
                  <w:gridSpan w:val="2"/>
                </w:tcPr>
                <w:p w:rsidR="00065B36" w:rsidRDefault="00065B36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Rise LH Transition</w:t>
                  </w:r>
                </w:p>
              </w:tc>
              <w:tc>
                <w:tcPr>
                  <w:tcW w:w="3115" w:type="dxa"/>
                  <w:gridSpan w:val="2"/>
                </w:tcPr>
                <w:p w:rsidR="00065B36" w:rsidRDefault="00065B36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Fall HL Transition</w:t>
                  </w:r>
                </w:p>
              </w:tc>
            </w:tr>
            <w:tr w:rsidR="00065B36" w:rsidTr="00F50A9A">
              <w:trPr>
                <w:jc w:val="center"/>
              </w:trPr>
              <w:tc>
                <w:tcPr>
                  <w:tcW w:w="2580" w:type="dxa"/>
                </w:tcPr>
                <w:p w:rsidR="00065B36" w:rsidRDefault="00065B36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Input Slope [ns]</w:t>
                  </w:r>
                </w:p>
              </w:tc>
              <w:tc>
                <w:tcPr>
                  <w:tcW w:w="1557" w:type="dxa"/>
                </w:tcPr>
                <w:p w:rsidR="00065B36" w:rsidRDefault="00065B36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5</w:t>
                  </w:r>
                </w:p>
              </w:tc>
              <w:tc>
                <w:tcPr>
                  <w:tcW w:w="1558" w:type="dxa"/>
                </w:tcPr>
                <w:p w:rsidR="00065B36" w:rsidRDefault="00065B36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</w:t>
                  </w:r>
                </w:p>
              </w:tc>
              <w:tc>
                <w:tcPr>
                  <w:tcW w:w="1557" w:type="dxa"/>
                </w:tcPr>
                <w:p w:rsidR="00065B36" w:rsidRDefault="00065B36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5</w:t>
                  </w:r>
                </w:p>
              </w:tc>
              <w:tc>
                <w:tcPr>
                  <w:tcW w:w="1558" w:type="dxa"/>
                </w:tcPr>
                <w:p w:rsidR="00065B36" w:rsidRDefault="00065B36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</w:t>
                  </w:r>
                </w:p>
              </w:tc>
            </w:tr>
            <w:tr w:rsidR="00065B36" w:rsidTr="00F50A9A">
              <w:trPr>
                <w:jc w:val="center"/>
              </w:trPr>
              <w:tc>
                <w:tcPr>
                  <w:tcW w:w="2580" w:type="dxa"/>
                </w:tcPr>
                <w:p w:rsidR="00065B36" w:rsidRDefault="00065B36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Delay A=&gt;F</w:t>
                  </w:r>
                </w:p>
              </w:tc>
              <w:tc>
                <w:tcPr>
                  <w:tcW w:w="1557" w:type="dxa"/>
                </w:tcPr>
                <w:p w:rsidR="00065B36" w:rsidRDefault="00065B36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.1</w:t>
                  </w:r>
                </w:p>
              </w:tc>
              <w:tc>
                <w:tcPr>
                  <w:tcW w:w="1558" w:type="dxa"/>
                </w:tcPr>
                <w:p w:rsidR="00065B36" w:rsidRDefault="00065B36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.2</w:t>
                  </w:r>
                </w:p>
              </w:tc>
              <w:tc>
                <w:tcPr>
                  <w:tcW w:w="1557" w:type="dxa"/>
                </w:tcPr>
                <w:p w:rsidR="00065B36" w:rsidRPr="00065B36" w:rsidRDefault="00065B36" w:rsidP="00065B36">
                  <w:pPr>
                    <w:bidi w:val="0"/>
                    <w:jc w:val="center"/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7</w:t>
                  </w:r>
                </w:p>
              </w:tc>
              <w:tc>
                <w:tcPr>
                  <w:tcW w:w="1558" w:type="dxa"/>
                </w:tcPr>
                <w:p w:rsidR="00065B36" w:rsidRDefault="00065B36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.17</w:t>
                  </w:r>
                </w:p>
              </w:tc>
            </w:tr>
            <w:tr w:rsidR="00065B36" w:rsidTr="00F50A9A">
              <w:trPr>
                <w:jc w:val="center"/>
              </w:trPr>
              <w:tc>
                <w:tcPr>
                  <w:tcW w:w="2580" w:type="dxa"/>
                </w:tcPr>
                <w:p w:rsidR="00065B36" w:rsidRDefault="00065B36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Delay B=&gt;F</w:t>
                  </w:r>
                </w:p>
              </w:tc>
              <w:tc>
                <w:tcPr>
                  <w:tcW w:w="1557" w:type="dxa"/>
                </w:tcPr>
                <w:p w:rsidR="00065B36" w:rsidRDefault="00065B36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.1</w:t>
                  </w:r>
                </w:p>
              </w:tc>
              <w:tc>
                <w:tcPr>
                  <w:tcW w:w="1558" w:type="dxa"/>
                </w:tcPr>
                <w:p w:rsidR="00065B36" w:rsidRDefault="00065B36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.2</w:t>
                  </w:r>
                </w:p>
              </w:tc>
              <w:tc>
                <w:tcPr>
                  <w:tcW w:w="1557" w:type="dxa"/>
                </w:tcPr>
                <w:p w:rsidR="00065B36" w:rsidRDefault="00065B36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7</w:t>
                  </w:r>
                </w:p>
              </w:tc>
              <w:tc>
                <w:tcPr>
                  <w:tcW w:w="1558" w:type="dxa"/>
                </w:tcPr>
                <w:p w:rsidR="00065B36" w:rsidRDefault="00065B36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  <w:rtl/>
                      <w:lang w:bidi="ar-EG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.12</w:t>
                  </w:r>
                </w:p>
              </w:tc>
            </w:tr>
            <w:tr w:rsidR="00065B36" w:rsidTr="00F50A9A">
              <w:trPr>
                <w:jc w:val="center"/>
              </w:trPr>
              <w:tc>
                <w:tcPr>
                  <w:tcW w:w="2580" w:type="dxa"/>
                </w:tcPr>
                <w:p w:rsidR="00065B36" w:rsidRDefault="00065B36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Delay C=&gt;F</w:t>
                  </w:r>
                </w:p>
              </w:tc>
              <w:tc>
                <w:tcPr>
                  <w:tcW w:w="1557" w:type="dxa"/>
                </w:tcPr>
                <w:p w:rsidR="00065B36" w:rsidRDefault="00065B36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.1</w:t>
                  </w:r>
                </w:p>
              </w:tc>
              <w:tc>
                <w:tcPr>
                  <w:tcW w:w="1558" w:type="dxa"/>
                </w:tcPr>
                <w:p w:rsidR="00065B36" w:rsidRDefault="00065B36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.2</w:t>
                  </w:r>
                </w:p>
              </w:tc>
              <w:tc>
                <w:tcPr>
                  <w:tcW w:w="1557" w:type="dxa"/>
                </w:tcPr>
                <w:p w:rsidR="00065B36" w:rsidRDefault="00065B36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7</w:t>
                  </w:r>
                </w:p>
              </w:tc>
              <w:tc>
                <w:tcPr>
                  <w:tcW w:w="1558" w:type="dxa"/>
                </w:tcPr>
                <w:p w:rsidR="00065B36" w:rsidRDefault="00065B36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.17</w:t>
                  </w:r>
                </w:p>
              </w:tc>
            </w:tr>
            <w:tr w:rsidR="00065B36" w:rsidTr="00F50A9A">
              <w:trPr>
                <w:jc w:val="center"/>
              </w:trPr>
              <w:tc>
                <w:tcPr>
                  <w:tcW w:w="2580" w:type="dxa"/>
                </w:tcPr>
                <w:p w:rsidR="00065B36" w:rsidRDefault="00065B36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Delay D=&gt;F</w:t>
                  </w:r>
                </w:p>
              </w:tc>
              <w:tc>
                <w:tcPr>
                  <w:tcW w:w="1557" w:type="dxa"/>
                </w:tcPr>
                <w:p w:rsidR="00065B36" w:rsidRDefault="00065B36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.1</w:t>
                  </w:r>
                </w:p>
              </w:tc>
              <w:tc>
                <w:tcPr>
                  <w:tcW w:w="1558" w:type="dxa"/>
                </w:tcPr>
                <w:p w:rsidR="00065B36" w:rsidRDefault="00065B36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.2</w:t>
                  </w:r>
                </w:p>
              </w:tc>
              <w:tc>
                <w:tcPr>
                  <w:tcW w:w="1557" w:type="dxa"/>
                </w:tcPr>
                <w:p w:rsidR="00065B36" w:rsidRDefault="00065B36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7</w:t>
                  </w:r>
                </w:p>
              </w:tc>
              <w:tc>
                <w:tcPr>
                  <w:tcW w:w="1558" w:type="dxa"/>
                </w:tcPr>
                <w:p w:rsidR="00065B36" w:rsidRDefault="00065B36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.12</w:t>
                  </w:r>
                </w:p>
              </w:tc>
            </w:tr>
          </w:tbl>
          <w:p w:rsidR="00065B36" w:rsidRPr="00B52014" w:rsidRDefault="00065B36" w:rsidP="00065B36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br/>
            </w:r>
          </w:p>
        </w:tc>
      </w:tr>
    </w:tbl>
    <w:p w:rsidR="001C0A25" w:rsidRDefault="001C0A25">
      <w:pPr>
        <w:bidi w:val="0"/>
        <w:rPr>
          <w:sz w:val="28"/>
          <w:szCs w:val="28"/>
        </w:rPr>
      </w:pPr>
    </w:p>
    <w:p w:rsidR="001C0A25" w:rsidRDefault="001C0A25">
      <w:pPr>
        <w:bidi w:val="0"/>
        <w:rPr>
          <w:sz w:val="28"/>
          <w:szCs w:val="28"/>
        </w:rPr>
      </w:pPr>
      <w:r>
        <w:rPr>
          <w:sz w:val="28"/>
          <w:szCs w:val="28"/>
        </w:rPr>
        <w:br w:type="page"/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617"/>
        <w:gridCol w:w="4397"/>
        <w:gridCol w:w="2562"/>
      </w:tblGrid>
      <w:tr w:rsidR="00065B36" w:rsidRPr="00C47F47" w:rsidTr="00065B36">
        <w:trPr>
          <w:jc w:val="center"/>
        </w:trPr>
        <w:tc>
          <w:tcPr>
            <w:tcW w:w="9576" w:type="dxa"/>
            <w:gridSpan w:val="3"/>
            <w:vAlign w:val="center"/>
          </w:tcPr>
          <w:p w:rsidR="00065B36" w:rsidRPr="00C47F47" w:rsidRDefault="00065B36" w:rsidP="00065B36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i/>
                <w:iCs/>
                <w:sz w:val="28"/>
                <w:szCs w:val="28"/>
              </w:rPr>
            </w:pPr>
            <w:r>
              <w:rPr>
                <w:rFonts w:asciiTheme="majorBidi" w:hAnsiTheme="majorBidi" w:cstheme="majorBidi"/>
                <w:b/>
                <w:bCs/>
                <w:i/>
                <w:iCs/>
                <w:sz w:val="28"/>
                <w:szCs w:val="28"/>
              </w:rPr>
              <w:lastRenderedPageBreak/>
              <w:t>Cell 027 4i/p NOR</w:t>
            </w:r>
          </w:p>
        </w:tc>
      </w:tr>
      <w:tr w:rsidR="00065B36" w:rsidRPr="00B52014" w:rsidTr="00065B36">
        <w:trPr>
          <w:trHeight w:val="2492"/>
          <w:jc w:val="center"/>
        </w:trPr>
        <w:tc>
          <w:tcPr>
            <w:tcW w:w="3192" w:type="dxa"/>
          </w:tcPr>
          <w:p w:rsidR="00065B36" w:rsidRPr="00C47F47" w:rsidRDefault="00065B36" w:rsidP="00065B36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Truth Table</w:t>
            </w:r>
          </w:p>
          <w:tbl>
            <w:tblPr>
              <w:tblStyle w:val="TableGrid"/>
              <w:tblW w:w="2080" w:type="dxa"/>
              <w:jc w:val="center"/>
              <w:tblLook w:val="04A0" w:firstRow="1" w:lastRow="0" w:firstColumn="1" w:lastColumn="0" w:noHBand="0" w:noVBand="1"/>
            </w:tblPr>
            <w:tblGrid>
              <w:gridCol w:w="435"/>
              <w:gridCol w:w="424"/>
              <w:gridCol w:w="428"/>
              <w:gridCol w:w="419"/>
              <w:gridCol w:w="374"/>
            </w:tblGrid>
            <w:tr w:rsidR="00065B36" w:rsidTr="00E81DEF">
              <w:trPr>
                <w:trHeight w:val="281"/>
                <w:jc w:val="center"/>
              </w:trPr>
              <w:tc>
                <w:tcPr>
                  <w:tcW w:w="445" w:type="dxa"/>
                </w:tcPr>
                <w:p w:rsidR="00065B36" w:rsidRDefault="00065B36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A</w:t>
                  </w:r>
                </w:p>
              </w:tc>
              <w:tc>
                <w:tcPr>
                  <w:tcW w:w="439" w:type="dxa"/>
                </w:tcPr>
                <w:p w:rsidR="00065B36" w:rsidRDefault="00065B36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B</w:t>
                  </w:r>
                </w:p>
              </w:tc>
              <w:tc>
                <w:tcPr>
                  <w:tcW w:w="446" w:type="dxa"/>
                </w:tcPr>
                <w:p w:rsidR="00065B36" w:rsidRDefault="00065B36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C</w:t>
                  </w:r>
                </w:p>
              </w:tc>
              <w:tc>
                <w:tcPr>
                  <w:tcW w:w="375" w:type="dxa"/>
                </w:tcPr>
                <w:p w:rsidR="00065B36" w:rsidRDefault="00065B36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D</w:t>
                  </w:r>
                </w:p>
              </w:tc>
              <w:tc>
                <w:tcPr>
                  <w:tcW w:w="375" w:type="dxa"/>
                </w:tcPr>
                <w:p w:rsidR="00065B36" w:rsidRDefault="00065B36" w:rsidP="00065B36">
                  <w:pPr>
                    <w:bidi w:val="0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F</w:t>
                  </w:r>
                </w:p>
              </w:tc>
            </w:tr>
            <w:tr w:rsidR="00065B36" w:rsidTr="00E81DEF">
              <w:trPr>
                <w:trHeight w:val="281"/>
                <w:jc w:val="center"/>
              </w:trPr>
              <w:tc>
                <w:tcPr>
                  <w:tcW w:w="445" w:type="dxa"/>
                </w:tcPr>
                <w:p w:rsidR="00065B36" w:rsidRDefault="00065B36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439" w:type="dxa"/>
                </w:tcPr>
                <w:p w:rsidR="00065B36" w:rsidRDefault="00065B36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446" w:type="dxa"/>
                </w:tcPr>
                <w:p w:rsidR="00065B36" w:rsidRDefault="00065B36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375" w:type="dxa"/>
                </w:tcPr>
                <w:p w:rsidR="00065B36" w:rsidRDefault="00065B36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375" w:type="dxa"/>
                </w:tcPr>
                <w:p w:rsidR="00065B36" w:rsidRDefault="00065B36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</w:tr>
            <w:tr w:rsidR="00065B36" w:rsidTr="00E81DEF">
              <w:trPr>
                <w:trHeight w:val="281"/>
                <w:jc w:val="center"/>
              </w:trPr>
              <w:tc>
                <w:tcPr>
                  <w:tcW w:w="445" w:type="dxa"/>
                </w:tcPr>
                <w:p w:rsidR="00065B36" w:rsidRDefault="00065B36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439" w:type="dxa"/>
                </w:tcPr>
                <w:p w:rsidR="00065B36" w:rsidRDefault="00065B36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446" w:type="dxa"/>
                </w:tcPr>
                <w:p w:rsidR="00065B36" w:rsidRDefault="00065B36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375" w:type="dxa"/>
                </w:tcPr>
                <w:p w:rsidR="00065B36" w:rsidRDefault="00065B36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375" w:type="dxa"/>
                </w:tcPr>
                <w:p w:rsidR="00065B36" w:rsidRDefault="00065B36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  <w:tr w:rsidR="00065B36" w:rsidTr="00E81DEF">
              <w:trPr>
                <w:trHeight w:val="295"/>
                <w:jc w:val="center"/>
              </w:trPr>
              <w:tc>
                <w:tcPr>
                  <w:tcW w:w="445" w:type="dxa"/>
                </w:tcPr>
                <w:p w:rsidR="00065B36" w:rsidRDefault="00065B36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439" w:type="dxa"/>
                </w:tcPr>
                <w:p w:rsidR="00065B36" w:rsidRDefault="00065B36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446" w:type="dxa"/>
                </w:tcPr>
                <w:p w:rsidR="00065B36" w:rsidRDefault="00065B36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375" w:type="dxa"/>
                </w:tcPr>
                <w:p w:rsidR="00065B36" w:rsidRDefault="00065B36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375" w:type="dxa"/>
                </w:tcPr>
                <w:p w:rsidR="00065B36" w:rsidRDefault="00065B36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  <w:tr w:rsidR="00065B36" w:rsidTr="00E81DEF">
              <w:trPr>
                <w:trHeight w:val="281"/>
                <w:jc w:val="center"/>
              </w:trPr>
              <w:tc>
                <w:tcPr>
                  <w:tcW w:w="445" w:type="dxa"/>
                </w:tcPr>
                <w:p w:rsidR="00065B36" w:rsidRDefault="00065B36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439" w:type="dxa"/>
                </w:tcPr>
                <w:p w:rsidR="00065B36" w:rsidRDefault="00065B36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446" w:type="dxa"/>
                </w:tcPr>
                <w:p w:rsidR="00065B36" w:rsidRDefault="00065B36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375" w:type="dxa"/>
                </w:tcPr>
                <w:p w:rsidR="00065B36" w:rsidRDefault="00065B36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375" w:type="dxa"/>
                </w:tcPr>
                <w:p w:rsidR="00065B36" w:rsidRDefault="00065B36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  <w:tr w:rsidR="00065B36" w:rsidTr="00E81DEF">
              <w:trPr>
                <w:trHeight w:val="281"/>
                <w:jc w:val="center"/>
              </w:trPr>
              <w:tc>
                <w:tcPr>
                  <w:tcW w:w="445" w:type="dxa"/>
                </w:tcPr>
                <w:p w:rsidR="00065B36" w:rsidRDefault="00065B36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439" w:type="dxa"/>
                </w:tcPr>
                <w:p w:rsidR="00065B36" w:rsidRDefault="00065B36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446" w:type="dxa"/>
                </w:tcPr>
                <w:p w:rsidR="00065B36" w:rsidRDefault="00065B36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375" w:type="dxa"/>
                </w:tcPr>
                <w:p w:rsidR="00065B36" w:rsidRDefault="00065B36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375" w:type="dxa"/>
                </w:tcPr>
                <w:p w:rsidR="00065B36" w:rsidRDefault="00065B36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  <w:tr w:rsidR="00065B36" w:rsidTr="00E81DEF">
              <w:trPr>
                <w:trHeight w:val="281"/>
                <w:jc w:val="center"/>
              </w:trPr>
              <w:tc>
                <w:tcPr>
                  <w:tcW w:w="445" w:type="dxa"/>
                </w:tcPr>
                <w:p w:rsidR="00065B36" w:rsidRDefault="00065B36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439" w:type="dxa"/>
                </w:tcPr>
                <w:p w:rsidR="00065B36" w:rsidRDefault="00065B36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446" w:type="dxa"/>
                </w:tcPr>
                <w:p w:rsidR="00065B36" w:rsidRDefault="00065B36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375" w:type="dxa"/>
                </w:tcPr>
                <w:p w:rsidR="00065B36" w:rsidRDefault="00065B36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375" w:type="dxa"/>
                </w:tcPr>
                <w:p w:rsidR="00065B36" w:rsidRDefault="00065B36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  <w:tr w:rsidR="00065B36" w:rsidTr="00E81DEF">
              <w:trPr>
                <w:trHeight w:val="281"/>
                <w:jc w:val="center"/>
              </w:trPr>
              <w:tc>
                <w:tcPr>
                  <w:tcW w:w="445" w:type="dxa"/>
                </w:tcPr>
                <w:p w:rsidR="00065B36" w:rsidRDefault="00065B36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439" w:type="dxa"/>
                </w:tcPr>
                <w:p w:rsidR="00065B36" w:rsidRDefault="00065B36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446" w:type="dxa"/>
                </w:tcPr>
                <w:p w:rsidR="00065B36" w:rsidRDefault="00065B36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375" w:type="dxa"/>
                </w:tcPr>
                <w:p w:rsidR="00065B36" w:rsidRDefault="00065B36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375" w:type="dxa"/>
                </w:tcPr>
                <w:p w:rsidR="00065B36" w:rsidRDefault="00065B36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  <w:tr w:rsidR="00065B36" w:rsidTr="00E81DEF">
              <w:trPr>
                <w:trHeight w:val="281"/>
                <w:jc w:val="center"/>
              </w:trPr>
              <w:tc>
                <w:tcPr>
                  <w:tcW w:w="445" w:type="dxa"/>
                </w:tcPr>
                <w:p w:rsidR="00065B36" w:rsidRDefault="00065B36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439" w:type="dxa"/>
                </w:tcPr>
                <w:p w:rsidR="00065B36" w:rsidRDefault="00065B36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446" w:type="dxa"/>
                </w:tcPr>
                <w:p w:rsidR="00065B36" w:rsidRDefault="00065B36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375" w:type="dxa"/>
                </w:tcPr>
                <w:p w:rsidR="00065B36" w:rsidRDefault="00065B36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375" w:type="dxa"/>
                </w:tcPr>
                <w:p w:rsidR="00065B36" w:rsidRDefault="00065B36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  <w:tr w:rsidR="00065B36" w:rsidTr="00E81DEF">
              <w:trPr>
                <w:trHeight w:val="281"/>
                <w:jc w:val="center"/>
              </w:trPr>
              <w:tc>
                <w:tcPr>
                  <w:tcW w:w="445" w:type="dxa"/>
                </w:tcPr>
                <w:p w:rsidR="00065B36" w:rsidRDefault="00065B36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439" w:type="dxa"/>
                </w:tcPr>
                <w:p w:rsidR="00065B36" w:rsidRDefault="00065B36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446" w:type="dxa"/>
                </w:tcPr>
                <w:p w:rsidR="00065B36" w:rsidRDefault="00065B36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375" w:type="dxa"/>
                </w:tcPr>
                <w:p w:rsidR="00065B36" w:rsidRDefault="00065B36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375" w:type="dxa"/>
                </w:tcPr>
                <w:p w:rsidR="00065B36" w:rsidRDefault="00065B36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  <w:tr w:rsidR="00065B36" w:rsidTr="00E81DEF">
              <w:trPr>
                <w:trHeight w:val="281"/>
                <w:jc w:val="center"/>
              </w:trPr>
              <w:tc>
                <w:tcPr>
                  <w:tcW w:w="445" w:type="dxa"/>
                </w:tcPr>
                <w:p w:rsidR="00065B36" w:rsidRDefault="00065B36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439" w:type="dxa"/>
                </w:tcPr>
                <w:p w:rsidR="00065B36" w:rsidRDefault="00065B36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446" w:type="dxa"/>
                </w:tcPr>
                <w:p w:rsidR="00065B36" w:rsidRDefault="00065B36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375" w:type="dxa"/>
                </w:tcPr>
                <w:p w:rsidR="00065B36" w:rsidRDefault="00065B36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375" w:type="dxa"/>
                </w:tcPr>
                <w:p w:rsidR="00065B36" w:rsidRDefault="00065B36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  <w:tr w:rsidR="00065B36" w:rsidTr="00E81DEF">
              <w:trPr>
                <w:trHeight w:val="281"/>
                <w:jc w:val="center"/>
              </w:trPr>
              <w:tc>
                <w:tcPr>
                  <w:tcW w:w="445" w:type="dxa"/>
                </w:tcPr>
                <w:p w:rsidR="00065B36" w:rsidRDefault="00065B36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439" w:type="dxa"/>
                </w:tcPr>
                <w:p w:rsidR="00065B36" w:rsidRDefault="00065B36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446" w:type="dxa"/>
                </w:tcPr>
                <w:p w:rsidR="00065B36" w:rsidRDefault="00065B36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375" w:type="dxa"/>
                </w:tcPr>
                <w:p w:rsidR="00065B36" w:rsidRDefault="00065B36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375" w:type="dxa"/>
                </w:tcPr>
                <w:p w:rsidR="00065B36" w:rsidRDefault="00065B36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  <w:tr w:rsidR="00065B36" w:rsidTr="00E81DEF">
              <w:trPr>
                <w:trHeight w:val="281"/>
                <w:jc w:val="center"/>
              </w:trPr>
              <w:tc>
                <w:tcPr>
                  <w:tcW w:w="445" w:type="dxa"/>
                </w:tcPr>
                <w:p w:rsidR="00065B36" w:rsidRDefault="00065B36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439" w:type="dxa"/>
                </w:tcPr>
                <w:p w:rsidR="00065B36" w:rsidRDefault="00065B36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446" w:type="dxa"/>
                </w:tcPr>
                <w:p w:rsidR="00065B36" w:rsidRDefault="00065B36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375" w:type="dxa"/>
                </w:tcPr>
                <w:p w:rsidR="00065B36" w:rsidRDefault="00065B36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375" w:type="dxa"/>
                </w:tcPr>
                <w:p w:rsidR="00065B36" w:rsidRDefault="00065B36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  <w:tr w:rsidR="00065B36" w:rsidTr="00E81DEF">
              <w:trPr>
                <w:trHeight w:val="281"/>
                <w:jc w:val="center"/>
              </w:trPr>
              <w:tc>
                <w:tcPr>
                  <w:tcW w:w="445" w:type="dxa"/>
                </w:tcPr>
                <w:p w:rsidR="00065B36" w:rsidRDefault="00065B36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439" w:type="dxa"/>
                </w:tcPr>
                <w:p w:rsidR="00065B36" w:rsidRDefault="00065B36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446" w:type="dxa"/>
                </w:tcPr>
                <w:p w:rsidR="00065B36" w:rsidRDefault="00065B36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375" w:type="dxa"/>
                </w:tcPr>
                <w:p w:rsidR="00065B36" w:rsidRDefault="00065B36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375" w:type="dxa"/>
                </w:tcPr>
                <w:p w:rsidR="00065B36" w:rsidRDefault="00065B36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  <w:tr w:rsidR="00065B36" w:rsidTr="00E81DEF">
              <w:trPr>
                <w:trHeight w:val="281"/>
                <w:jc w:val="center"/>
              </w:trPr>
              <w:tc>
                <w:tcPr>
                  <w:tcW w:w="445" w:type="dxa"/>
                </w:tcPr>
                <w:p w:rsidR="00065B36" w:rsidRDefault="00065B36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439" w:type="dxa"/>
                </w:tcPr>
                <w:p w:rsidR="00065B36" w:rsidRDefault="00065B36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446" w:type="dxa"/>
                </w:tcPr>
                <w:p w:rsidR="00065B36" w:rsidRDefault="00065B36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375" w:type="dxa"/>
                </w:tcPr>
                <w:p w:rsidR="00065B36" w:rsidRDefault="00065B36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375" w:type="dxa"/>
                </w:tcPr>
                <w:p w:rsidR="00065B36" w:rsidRDefault="00065B36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  <w:tr w:rsidR="00065B36" w:rsidTr="00E81DEF">
              <w:trPr>
                <w:trHeight w:val="281"/>
                <w:jc w:val="center"/>
              </w:trPr>
              <w:tc>
                <w:tcPr>
                  <w:tcW w:w="445" w:type="dxa"/>
                </w:tcPr>
                <w:p w:rsidR="00065B36" w:rsidRDefault="00065B36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439" w:type="dxa"/>
                </w:tcPr>
                <w:p w:rsidR="00065B36" w:rsidRDefault="00065B36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446" w:type="dxa"/>
                </w:tcPr>
                <w:p w:rsidR="00065B36" w:rsidRDefault="00065B36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375" w:type="dxa"/>
                </w:tcPr>
                <w:p w:rsidR="00065B36" w:rsidRDefault="00065B36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375" w:type="dxa"/>
                </w:tcPr>
                <w:p w:rsidR="00065B36" w:rsidRDefault="00065B36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  <w:tr w:rsidR="00065B36" w:rsidTr="00E81DEF">
              <w:trPr>
                <w:trHeight w:val="281"/>
                <w:jc w:val="center"/>
              </w:trPr>
              <w:tc>
                <w:tcPr>
                  <w:tcW w:w="445" w:type="dxa"/>
                </w:tcPr>
                <w:p w:rsidR="00065B36" w:rsidRDefault="00065B36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439" w:type="dxa"/>
                </w:tcPr>
                <w:p w:rsidR="00065B36" w:rsidRDefault="00065B36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446" w:type="dxa"/>
                </w:tcPr>
                <w:p w:rsidR="00065B36" w:rsidRDefault="00065B36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375" w:type="dxa"/>
                </w:tcPr>
                <w:p w:rsidR="00065B36" w:rsidRDefault="00065B36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375" w:type="dxa"/>
                </w:tcPr>
                <w:p w:rsidR="00065B36" w:rsidRDefault="00065B36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</w:tbl>
          <w:p w:rsidR="00065B36" w:rsidRPr="00B52014" w:rsidRDefault="00065B36" w:rsidP="00065B36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3192" w:type="dxa"/>
          </w:tcPr>
          <w:p w:rsidR="00065B36" w:rsidRPr="00C47F47" w:rsidRDefault="00065B36" w:rsidP="00065B36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Symbol</w:t>
            </w:r>
          </w:p>
          <w:p w:rsidR="00065B36" w:rsidRPr="00B52014" w:rsidRDefault="00065B36" w:rsidP="00065B36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drawing>
                <wp:inline distT="0" distB="0" distL="0" distR="0" wp14:anchorId="3CE31636" wp14:editId="6ED7FBF7">
                  <wp:extent cx="2655512" cy="1867711"/>
                  <wp:effectExtent l="0" t="0" r="0" b="0"/>
                  <wp:docPr id="22" name="Picture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" name="nand 3ip.PNG"/>
                          <pic:cNvPicPr/>
                        </pic:nvPicPr>
                        <pic:blipFill>
                          <a:blip r:embed="rId2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62474" cy="187260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92" w:type="dxa"/>
          </w:tcPr>
          <w:p w:rsidR="00065B36" w:rsidRPr="00C47F47" w:rsidRDefault="00065B36" w:rsidP="00065B36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Pin Capacitance</w: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929"/>
              <w:gridCol w:w="1407"/>
            </w:tblGrid>
            <w:tr w:rsidR="00065B36" w:rsidTr="00065B36">
              <w:tc>
                <w:tcPr>
                  <w:tcW w:w="1282" w:type="dxa"/>
                </w:tcPr>
                <w:p w:rsidR="00065B36" w:rsidRDefault="00065B36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Pin</w:t>
                  </w:r>
                </w:p>
              </w:tc>
              <w:tc>
                <w:tcPr>
                  <w:tcW w:w="1408" w:type="dxa"/>
                </w:tcPr>
                <w:p w:rsidR="00065B36" w:rsidRDefault="00065B36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Cap[pF]</w:t>
                  </w:r>
                </w:p>
              </w:tc>
            </w:tr>
            <w:tr w:rsidR="00065B36" w:rsidTr="00065B36">
              <w:tc>
                <w:tcPr>
                  <w:tcW w:w="1282" w:type="dxa"/>
                </w:tcPr>
                <w:p w:rsidR="00065B36" w:rsidRDefault="00065B36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A</w:t>
                  </w:r>
                </w:p>
              </w:tc>
              <w:tc>
                <w:tcPr>
                  <w:tcW w:w="1408" w:type="dxa"/>
                </w:tcPr>
                <w:p w:rsidR="00065B36" w:rsidRDefault="00065B36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  <w:rtl/>
                      <w:lang w:bidi="ar-EG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5</w:t>
                  </w:r>
                  <w:r w:rsidR="00E92A62">
                    <w:rPr>
                      <w:rFonts w:asciiTheme="majorBidi" w:hAnsiTheme="majorBidi" w:cstheme="majorBidi"/>
                      <w:sz w:val="28"/>
                      <w:szCs w:val="28"/>
                    </w:rPr>
                    <w:t>2654</w:t>
                  </w:r>
                </w:p>
              </w:tc>
            </w:tr>
            <w:tr w:rsidR="00065B36" w:rsidTr="00065B36">
              <w:trPr>
                <w:trHeight w:val="332"/>
              </w:trPr>
              <w:tc>
                <w:tcPr>
                  <w:tcW w:w="1282" w:type="dxa"/>
                </w:tcPr>
                <w:p w:rsidR="00065B36" w:rsidRDefault="00065B36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B</w:t>
                  </w:r>
                </w:p>
              </w:tc>
              <w:tc>
                <w:tcPr>
                  <w:tcW w:w="1408" w:type="dxa"/>
                </w:tcPr>
                <w:p w:rsidR="00065B36" w:rsidRDefault="00065B36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5</w:t>
                  </w:r>
                  <w:r w:rsidR="00E92A62">
                    <w:rPr>
                      <w:rFonts w:asciiTheme="majorBidi" w:hAnsiTheme="majorBidi" w:cstheme="majorBidi"/>
                      <w:sz w:val="28"/>
                      <w:szCs w:val="28"/>
                    </w:rPr>
                    <w:t>2769</w:t>
                  </w:r>
                </w:p>
              </w:tc>
            </w:tr>
            <w:tr w:rsidR="00065B36" w:rsidTr="00065B36">
              <w:trPr>
                <w:trHeight w:val="332"/>
              </w:trPr>
              <w:tc>
                <w:tcPr>
                  <w:tcW w:w="1282" w:type="dxa"/>
                </w:tcPr>
                <w:p w:rsidR="00065B36" w:rsidRDefault="00065B36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C</w:t>
                  </w:r>
                </w:p>
              </w:tc>
              <w:tc>
                <w:tcPr>
                  <w:tcW w:w="1408" w:type="dxa"/>
                </w:tcPr>
                <w:p w:rsidR="00065B36" w:rsidRDefault="00065B36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5</w:t>
                  </w:r>
                  <w:r w:rsidR="00E92A62">
                    <w:rPr>
                      <w:rFonts w:asciiTheme="majorBidi" w:hAnsiTheme="majorBidi" w:cstheme="majorBidi"/>
                      <w:sz w:val="28"/>
                      <w:szCs w:val="28"/>
                    </w:rPr>
                    <w:t>07678</w:t>
                  </w:r>
                </w:p>
              </w:tc>
            </w:tr>
            <w:tr w:rsidR="00065B36" w:rsidTr="00065B36">
              <w:trPr>
                <w:trHeight w:val="332"/>
              </w:trPr>
              <w:tc>
                <w:tcPr>
                  <w:tcW w:w="1282" w:type="dxa"/>
                </w:tcPr>
                <w:p w:rsidR="00065B36" w:rsidRDefault="00065B36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D</w:t>
                  </w:r>
                </w:p>
              </w:tc>
              <w:tc>
                <w:tcPr>
                  <w:tcW w:w="1408" w:type="dxa"/>
                </w:tcPr>
                <w:p w:rsidR="00065B36" w:rsidRDefault="00065B36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5</w:t>
                  </w:r>
                  <w:r w:rsidR="00E92A62">
                    <w:rPr>
                      <w:rFonts w:asciiTheme="majorBidi" w:hAnsiTheme="majorBidi" w:cstheme="majorBidi"/>
                      <w:sz w:val="28"/>
                      <w:szCs w:val="28"/>
                    </w:rPr>
                    <w:t>2735</w:t>
                  </w:r>
                </w:p>
              </w:tc>
            </w:tr>
          </w:tbl>
          <w:p w:rsidR="00065B36" w:rsidRPr="00B52014" w:rsidRDefault="00065B36" w:rsidP="00065B36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</w:tr>
      <w:tr w:rsidR="00065B36" w:rsidRPr="00496670" w:rsidTr="00065B36">
        <w:trPr>
          <w:jc w:val="center"/>
        </w:trPr>
        <w:tc>
          <w:tcPr>
            <w:tcW w:w="3192" w:type="dxa"/>
          </w:tcPr>
          <w:p w:rsidR="00065B36" w:rsidRPr="00C47F47" w:rsidRDefault="00065B36" w:rsidP="00065B36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Size</w:t>
            </w:r>
          </w:p>
        </w:tc>
        <w:tc>
          <w:tcPr>
            <w:tcW w:w="3192" w:type="dxa"/>
          </w:tcPr>
          <w:p w:rsidR="00065B36" w:rsidRPr="00B52014" w:rsidRDefault="00E92A62" w:rsidP="00065B36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170</w:t>
            </w:r>
          </w:p>
        </w:tc>
        <w:tc>
          <w:tcPr>
            <w:tcW w:w="3192" w:type="dxa"/>
          </w:tcPr>
          <w:p w:rsidR="00065B36" w:rsidRPr="00496670" w:rsidRDefault="00065B36" w:rsidP="00065B36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  <w:vertAlign w:val="superscript"/>
              </w:rPr>
            </w:pPr>
            <w:r>
              <w:rPr>
                <w:rFonts w:asciiTheme="majorBidi" w:hAnsiTheme="majorBidi" w:cstheme="majorBidi"/>
                <w:noProof w:val="0"/>
                <w:sz w:val="28"/>
                <w:szCs w:val="28"/>
              </w:rPr>
              <w:t>µm</w:t>
            </w:r>
            <w:r>
              <w:rPr>
                <w:rFonts w:asciiTheme="majorBidi" w:hAnsiTheme="majorBidi" w:cstheme="majorBidi"/>
                <w:noProof w:val="0"/>
                <w:sz w:val="28"/>
                <w:szCs w:val="28"/>
                <w:vertAlign w:val="superscript"/>
              </w:rPr>
              <w:t>2</w:t>
            </w:r>
          </w:p>
        </w:tc>
      </w:tr>
      <w:tr w:rsidR="00065B36" w:rsidRPr="00496670" w:rsidTr="00065B36">
        <w:trPr>
          <w:jc w:val="center"/>
        </w:trPr>
        <w:tc>
          <w:tcPr>
            <w:tcW w:w="3192" w:type="dxa"/>
          </w:tcPr>
          <w:p w:rsidR="00065B36" w:rsidRPr="00C47F47" w:rsidRDefault="00065B36" w:rsidP="00065B36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Dynamic power dissipation</w:t>
            </w:r>
          </w:p>
        </w:tc>
        <w:tc>
          <w:tcPr>
            <w:tcW w:w="3192" w:type="dxa"/>
            <w:vAlign w:val="center"/>
          </w:tcPr>
          <w:p w:rsidR="00065B36" w:rsidRPr="00B52014" w:rsidRDefault="00E92A62" w:rsidP="00065B36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0.6412325</w:t>
            </w:r>
          </w:p>
        </w:tc>
        <w:tc>
          <w:tcPr>
            <w:tcW w:w="3192" w:type="dxa"/>
            <w:vAlign w:val="center"/>
          </w:tcPr>
          <w:p w:rsidR="00065B36" w:rsidRPr="00496670" w:rsidRDefault="00065B36" w:rsidP="00065B36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496670">
              <w:rPr>
                <w:rFonts w:asciiTheme="majorBidi" w:hAnsiTheme="majorBidi" w:cstheme="majorBidi"/>
                <w:noProof w:val="0"/>
                <w:sz w:val="28"/>
                <w:szCs w:val="28"/>
              </w:rPr>
              <w:t>µWatt/ MHz</w:t>
            </w:r>
          </w:p>
        </w:tc>
      </w:tr>
      <w:tr w:rsidR="00065B36" w:rsidRPr="00B52014" w:rsidTr="00065B36">
        <w:trPr>
          <w:jc w:val="center"/>
        </w:trPr>
        <w:tc>
          <w:tcPr>
            <w:tcW w:w="9576" w:type="dxa"/>
            <w:gridSpan w:val="3"/>
          </w:tcPr>
          <w:p w:rsidR="00CE1872" w:rsidRDefault="00CE1872" w:rsidP="00065B36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</w:p>
          <w:p w:rsidR="00065B36" w:rsidRPr="00C47F47" w:rsidRDefault="0053113E" w:rsidP="00CE1872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Prop</w:t>
            </w:r>
            <w:r w:rsidR="00065B36"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agation Delay</w:t>
            </w:r>
          </w:p>
          <w:tbl>
            <w:tblPr>
              <w:tblStyle w:val="TableGrid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2310"/>
              <w:gridCol w:w="1557"/>
              <w:gridCol w:w="1558"/>
              <w:gridCol w:w="1557"/>
              <w:gridCol w:w="1558"/>
            </w:tblGrid>
            <w:tr w:rsidR="00065B36" w:rsidTr="00F50A9A">
              <w:trPr>
                <w:jc w:val="center"/>
              </w:trPr>
              <w:tc>
                <w:tcPr>
                  <w:tcW w:w="2310" w:type="dxa"/>
                </w:tcPr>
                <w:p w:rsidR="00065B36" w:rsidRDefault="00065B36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</w:p>
              </w:tc>
              <w:tc>
                <w:tcPr>
                  <w:tcW w:w="3115" w:type="dxa"/>
                  <w:gridSpan w:val="2"/>
                </w:tcPr>
                <w:p w:rsidR="00065B36" w:rsidRDefault="00065B36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Rise LH Transition</w:t>
                  </w:r>
                </w:p>
              </w:tc>
              <w:tc>
                <w:tcPr>
                  <w:tcW w:w="3115" w:type="dxa"/>
                  <w:gridSpan w:val="2"/>
                </w:tcPr>
                <w:p w:rsidR="00065B36" w:rsidRDefault="00065B36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Fall HL Transition</w:t>
                  </w:r>
                </w:p>
              </w:tc>
            </w:tr>
            <w:tr w:rsidR="00065B36" w:rsidTr="00F50A9A">
              <w:trPr>
                <w:jc w:val="center"/>
              </w:trPr>
              <w:tc>
                <w:tcPr>
                  <w:tcW w:w="2310" w:type="dxa"/>
                </w:tcPr>
                <w:p w:rsidR="00065B36" w:rsidRDefault="00065B36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Input Slope [ns]</w:t>
                  </w:r>
                </w:p>
              </w:tc>
              <w:tc>
                <w:tcPr>
                  <w:tcW w:w="1557" w:type="dxa"/>
                </w:tcPr>
                <w:p w:rsidR="00065B36" w:rsidRDefault="00065B36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5</w:t>
                  </w:r>
                </w:p>
              </w:tc>
              <w:tc>
                <w:tcPr>
                  <w:tcW w:w="1558" w:type="dxa"/>
                </w:tcPr>
                <w:p w:rsidR="00065B36" w:rsidRDefault="00065B36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</w:t>
                  </w:r>
                </w:p>
              </w:tc>
              <w:tc>
                <w:tcPr>
                  <w:tcW w:w="1557" w:type="dxa"/>
                </w:tcPr>
                <w:p w:rsidR="00065B36" w:rsidRDefault="00065B36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5</w:t>
                  </w:r>
                </w:p>
              </w:tc>
              <w:tc>
                <w:tcPr>
                  <w:tcW w:w="1558" w:type="dxa"/>
                </w:tcPr>
                <w:p w:rsidR="00065B36" w:rsidRDefault="00065B36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</w:t>
                  </w:r>
                </w:p>
              </w:tc>
            </w:tr>
            <w:tr w:rsidR="00065B36" w:rsidTr="00F50A9A">
              <w:trPr>
                <w:jc w:val="center"/>
              </w:trPr>
              <w:tc>
                <w:tcPr>
                  <w:tcW w:w="2310" w:type="dxa"/>
                </w:tcPr>
                <w:p w:rsidR="00065B36" w:rsidRDefault="00065B36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Delay A=&gt;F</w:t>
                  </w:r>
                </w:p>
              </w:tc>
              <w:tc>
                <w:tcPr>
                  <w:tcW w:w="1557" w:type="dxa"/>
                </w:tcPr>
                <w:p w:rsidR="00065B36" w:rsidRDefault="00E92A62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985</w:t>
                  </w:r>
                </w:p>
              </w:tc>
              <w:tc>
                <w:tcPr>
                  <w:tcW w:w="1558" w:type="dxa"/>
                </w:tcPr>
                <w:p w:rsidR="00065B36" w:rsidRDefault="00E92A62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.037</w:t>
                  </w:r>
                </w:p>
              </w:tc>
              <w:tc>
                <w:tcPr>
                  <w:tcW w:w="1557" w:type="dxa"/>
                </w:tcPr>
                <w:p w:rsidR="00065B36" w:rsidRPr="00065B36" w:rsidRDefault="00E92A62" w:rsidP="00065B36">
                  <w:pPr>
                    <w:bidi w:val="0"/>
                    <w:jc w:val="center"/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.4556</w:t>
                  </w:r>
                </w:p>
              </w:tc>
              <w:tc>
                <w:tcPr>
                  <w:tcW w:w="1558" w:type="dxa"/>
                </w:tcPr>
                <w:p w:rsidR="00065B36" w:rsidRDefault="00E92A62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.8278</w:t>
                  </w:r>
                </w:p>
              </w:tc>
            </w:tr>
            <w:tr w:rsidR="00065B36" w:rsidTr="00F50A9A">
              <w:trPr>
                <w:jc w:val="center"/>
              </w:trPr>
              <w:tc>
                <w:tcPr>
                  <w:tcW w:w="2310" w:type="dxa"/>
                </w:tcPr>
                <w:p w:rsidR="00065B36" w:rsidRDefault="00065B36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Delay B=&gt;F</w:t>
                  </w:r>
                </w:p>
              </w:tc>
              <w:tc>
                <w:tcPr>
                  <w:tcW w:w="1557" w:type="dxa"/>
                </w:tcPr>
                <w:p w:rsidR="00065B36" w:rsidRDefault="00E92A62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885</w:t>
                  </w:r>
                </w:p>
              </w:tc>
              <w:tc>
                <w:tcPr>
                  <w:tcW w:w="1558" w:type="dxa"/>
                </w:tcPr>
                <w:p w:rsidR="00065B36" w:rsidRDefault="00E92A62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97</w:t>
                  </w:r>
                </w:p>
              </w:tc>
              <w:tc>
                <w:tcPr>
                  <w:tcW w:w="1557" w:type="dxa"/>
                </w:tcPr>
                <w:p w:rsidR="00065B36" w:rsidRDefault="00E92A62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.2704</w:t>
                  </w:r>
                </w:p>
              </w:tc>
              <w:tc>
                <w:tcPr>
                  <w:tcW w:w="1558" w:type="dxa"/>
                </w:tcPr>
                <w:p w:rsidR="00065B36" w:rsidRDefault="00E92A62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  <w:rtl/>
                      <w:lang w:bidi="ar-EG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.6558</w:t>
                  </w:r>
                </w:p>
              </w:tc>
            </w:tr>
            <w:tr w:rsidR="00065B36" w:rsidTr="00F50A9A">
              <w:trPr>
                <w:jc w:val="center"/>
              </w:trPr>
              <w:tc>
                <w:tcPr>
                  <w:tcW w:w="2310" w:type="dxa"/>
                </w:tcPr>
                <w:p w:rsidR="00065B36" w:rsidRDefault="00065B36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Delay C=&gt;F</w:t>
                  </w:r>
                </w:p>
              </w:tc>
              <w:tc>
                <w:tcPr>
                  <w:tcW w:w="1557" w:type="dxa"/>
                </w:tcPr>
                <w:p w:rsidR="00065B36" w:rsidRDefault="00E92A62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722</w:t>
                  </w:r>
                </w:p>
              </w:tc>
              <w:tc>
                <w:tcPr>
                  <w:tcW w:w="1558" w:type="dxa"/>
                </w:tcPr>
                <w:p w:rsidR="00065B36" w:rsidRDefault="00E92A62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84</w:t>
                  </w:r>
                </w:p>
              </w:tc>
              <w:tc>
                <w:tcPr>
                  <w:tcW w:w="1557" w:type="dxa"/>
                </w:tcPr>
                <w:p w:rsidR="00065B36" w:rsidRDefault="00E92A62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.041</w:t>
                  </w:r>
                </w:p>
              </w:tc>
              <w:tc>
                <w:tcPr>
                  <w:tcW w:w="1558" w:type="dxa"/>
                </w:tcPr>
                <w:p w:rsidR="00065B36" w:rsidRDefault="00E92A62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.4259</w:t>
                  </w:r>
                </w:p>
              </w:tc>
            </w:tr>
            <w:tr w:rsidR="00065B36" w:rsidTr="00F50A9A">
              <w:trPr>
                <w:jc w:val="center"/>
              </w:trPr>
              <w:tc>
                <w:tcPr>
                  <w:tcW w:w="2310" w:type="dxa"/>
                </w:tcPr>
                <w:p w:rsidR="00065B36" w:rsidRDefault="00065B36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Delay D=&gt;F</w:t>
                  </w:r>
                </w:p>
              </w:tc>
              <w:tc>
                <w:tcPr>
                  <w:tcW w:w="1557" w:type="dxa"/>
                </w:tcPr>
                <w:p w:rsidR="00065B36" w:rsidRDefault="00E92A62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44</w:t>
                  </w:r>
                </w:p>
              </w:tc>
              <w:tc>
                <w:tcPr>
                  <w:tcW w:w="1558" w:type="dxa"/>
                </w:tcPr>
                <w:p w:rsidR="00065B36" w:rsidRDefault="00E92A62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725</w:t>
                  </w:r>
                </w:p>
              </w:tc>
              <w:tc>
                <w:tcPr>
                  <w:tcW w:w="1557" w:type="dxa"/>
                </w:tcPr>
                <w:p w:rsidR="00065B36" w:rsidRDefault="00E92A62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7641</w:t>
                  </w:r>
                </w:p>
              </w:tc>
              <w:tc>
                <w:tcPr>
                  <w:tcW w:w="1558" w:type="dxa"/>
                </w:tcPr>
                <w:p w:rsidR="00065B36" w:rsidRDefault="00E92A62" w:rsidP="00065B36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.1433</w:t>
                  </w:r>
                </w:p>
              </w:tc>
            </w:tr>
          </w:tbl>
          <w:p w:rsidR="00065B36" w:rsidRPr="00B52014" w:rsidRDefault="00065B36" w:rsidP="00065B36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br/>
            </w:r>
          </w:p>
        </w:tc>
      </w:tr>
    </w:tbl>
    <w:p w:rsidR="00065B36" w:rsidRDefault="00065B36">
      <w:pPr>
        <w:bidi w:val="0"/>
        <w:rPr>
          <w:sz w:val="28"/>
          <w:szCs w:val="28"/>
        </w:rPr>
      </w:pPr>
    </w:p>
    <w:p w:rsidR="00310FF8" w:rsidRDefault="00310FF8">
      <w:pPr>
        <w:bidi w:val="0"/>
        <w:rPr>
          <w:sz w:val="28"/>
          <w:szCs w:val="28"/>
        </w:rPr>
      </w:pPr>
    </w:p>
    <w:p w:rsidR="00310FF8" w:rsidRDefault="00310FF8">
      <w:pPr>
        <w:bidi w:val="0"/>
        <w:rPr>
          <w:sz w:val="28"/>
          <w:szCs w:val="28"/>
        </w:rPr>
      </w:pPr>
      <w:r>
        <w:rPr>
          <w:sz w:val="28"/>
          <w:szCs w:val="28"/>
        </w:rPr>
        <w:br w:type="page"/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192"/>
        <w:gridCol w:w="3192"/>
        <w:gridCol w:w="3192"/>
      </w:tblGrid>
      <w:tr w:rsidR="00A36DBB" w:rsidRPr="00C47F47" w:rsidTr="00CB09CD">
        <w:trPr>
          <w:jc w:val="center"/>
        </w:trPr>
        <w:tc>
          <w:tcPr>
            <w:tcW w:w="9576" w:type="dxa"/>
            <w:gridSpan w:val="3"/>
            <w:vAlign w:val="center"/>
          </w:tcPr>
          <w:p w:rsidR="00A36DBB" w:rsidRPr="00C47F47" w:rsidRDefault="00A36DBB" w:rsidP="00CB09CD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i/>
                <w:iCs/>
                <w:sz w:val="28"/>
                <w:szCs w:val="28"/>
              </w:rPr>
            </w:pPr>
            <w:r>
              <w:rPr>
                <w:rFonts w:asciiTheme="majorBidi" w:hAnsiTheme="majorBidi" w:cstheme="majorBidi"/>
                <w:b/>
                <w:bCs/>
                <w:i/>
                <w:iCs/>
                <w:sz w:val="28"/>
                <w:szCs w:val="28"/>
              </w:rPr>
              <w:lastRenderedPageBreak/>
              <w:t>Cell 028</w:t>
            </w:r>
            <w:r>
              <w:rPr>
                <w:rFonts w:asciiTheme="majorBidi" w:hAnsiTheme="majorBidi" w:cstheme="majorBidi"/>
                <w:b/>
                <w:bCs/>
                <w:i/>
                <w:iCs/>
                <w:sz w:val="28"/>
                <w:szCs w:val="28"/>
              </w:rPr>
              <w:t xml:space="preserve"> 4i/p NOR</w:t>
            </w:r>
          </w:p>
        </w:tc>
      </w:tr>
      <w:tr w:rsidR="00A36DBB" w:rsidRPr="00B52014" w:rsidTr="00CB09CD">
        <w:trPr>
          <w:trHeight w:val="2492"/>
          <w:jc w:val="center"/>
        </w:trPr>
        <w:tc>
          <w:tcPr>
            <w:tcW w:w="3192" w:type="dxa"/>
          </w:tcPr>
          <w:p w:rsidR="00A36DBB" w:rsidRPr="00C47F47" w:rsidRDefault="00A36DBB" w:rsidP="00CB09CD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Truth Table</w:t>
            </w:r>
          </w:p>
          <w:tbl>
            <w:tblPr>
              <w:tblStyle w:val="TableGrid"/>
              <w:tblW w:w="2080" w:type="dxa"/>
              <w:jc w:val="center"/>
              <w:tblLook w:val="04A0" w:firstRow="1" w:lastRow="0" w:firstColumn="1" w:lastColumn="0" w:noHBand="0" w:noVBand="1"/>
            </w:tblPr>
            <w:tblGrid>
              <w:gridCol w:w="435"/>
              <w:gridCol w:w="424"/>
              <w:gridCol w:w="428"/>
              <w:gridCol w:w="419"/>
              <w:gridCol w:w="374"/>
            </w:tblGrid>
            <w:tr w:rsidR="00A36DBB" w:rsidTr="00CB09CD">
              <w:trPr>
                <w:trHeight w:val="281"/>
                <w:jc w:val="center"/>
              </w:trPr>
              <w:tc>
                <w:tcPr>
                  <w:tcW w:w="445" w:type="dxa"/>
                </w:tcPr>
                <w:p w:rsidR="00A36DBB" w:rsidRDefault="00A36DB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A</w:t>
                  </w:r>
                </w:p>
              </w:tc>
              <w:tc>
                <w:tcPr>
                  <w:tcW w:w="439" w:type="dxa"/>
                </w:tcPr>
                <w:p w:rsidR="00A36DBB" w:rsidRDefault="00A36DB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B</w:t>
                  </w:r>
                </w:p>
              </w:tc>
              <w:tc>
                <w:tcPr>
                  <w:tcW w:w="446" w:type="dxa"/>
                </w:tcPr>
                <w:p w:rsidR="00A36DBB" w:rsidRDefault="00A36DB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C</w:t>
                  </w:r>
                </w:p>
              </w:tc>
              <w:tc>
                <w:tcPr>
                  <w:tcW w:w="375" w:type="dxa"/>
                </w:tcPr>
                <w:p w:rsidR="00A36DBB" w:rsidRDefault="00A36DB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D</w:t>
                  </w:r>
                </w:p>
              </w:tc>
              <w:tc>
                <w:tcPr>
                  <w:tcW w:w="375" w:type="dxa"/>
                </w:tcPr>
                <w:p w:rsidR="00A36DBB" w:rsidRDefault="00A36DBB" w:rsidP="00CB09CD">
                  <w:pPr>
                    <w:bidi w:val="0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F</w:t>
                  </w:r>
                </w:p>
              </w:tc>
            </w:tr>
            <w:tr w:rsidR="00A36DBB" w:rsidTr="00CB09CD">
              <w:trPr>
                <w:trHeight w:val="281"/>
                <w:jc w:val="center"/>
              </w:trPr>
              <w:tc>
                <w:tcPr>
                  <w:tcW w:w="445" w:type="dxa"/>
                </w:tcPr>
                <w:p w:rsidR="00A36DBB" w:rsidRDefault="00A36DB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439" w:type="dxa"/>
                </w:tcPr>
                <w:p w:rsidR="00A36DBB" w:rsidRDefault="00A36DB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446" w:type="dxa"/>
                </w:tcPr>
                <w:p w:rsidR="00A36DBB" w:rsidRDefault="00A36DB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375" w:type="dxa"/>
                </w:tcPr>
                <w:p w:rsidR="00A36DBB" w:rsidRDefault="00A36DB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375" w:type="dxa"/>
                </w:tcPr>
                <w:p w:rsidR="00A36DBB" w:rsidRDefault="00A36DB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</w:tr>
            <w:tr w:rsidR="00A36DBB" w:rsidTr="00CB09CD">
              <w:trPr>
                <w:trHeight w:val="281"/>
                <w:jc w:val="center"/>
              </w:trPr>
              <w:tc>
                <w:tcPr>
                  <w:tcW w:w="445" w:type="dxa"/>
                </w:tcPr>
                <w:p w:rsidR="00A36DBB" w:rsidRDefault="00A36DB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439" w:type="dxa"/>
                </w:tcPr>
                <w:p w:rsidR="00A36DBB" w:rsidRDefault="00A36DB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446" w:type="dxa"/>
                </w:tcPr>
                <w:p w:rsidR="00A36DBB" w:rsidRDefault="00A36DB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375" w:type="dxa"/>
                </w:tcPr>
                <w:p w:rsidR="00A36DBB" w:rsidRDefault="00A36DB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375" w:type="dxa"/>
                </w:tcPr>
                <w:p w:rsidR="00A36DBB" w:rsidRDefault="00A36DB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  <w:tr w:rsidR="00A36DBB" w:rsidTr="00CB09CD">
              <w:trPr>
                <w:trHeight w:val="295"/>
                <w:jc w:val="center"/>
              </w:trPr>
              <w:tc>
                <w:tcPr>
                  <w:tcW w:w="445" w:type="dxa"/>
                </w:tcPr>
                <w:p w:rsidR="00A36DBB" w:rsidRDefault="00A36DB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439" w:type="dxa"/>
                </w:tcPr>
                <w:p w:rsidR="00A36DBB" w:rsidRDefault="00A36DB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446" w:type="dxa"/>
                </w:tcPr>
                <w:p w:rsidR="00A36DBB" w:rsidRDefault="00A36DB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375" w:type="dxa"/>
                </w:tcPr>
                <w:p w:rsidR="00A36DBB" w:rsidRDefault="00A36DB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375" w:type="dxa"/>
                </w:tcPr>
                <w:p w:rsidR="00A36DBB" w:rsidRDefault="00A36DB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  <w:tr w:rsidR="00A36DBB" w:rsidTr="00CB09CD">
              <w:trPr>
                <w:trHeight w:val="281"/>
                <w:jc w:val="center"/>
              </w:trPr>
              <w:tc>
                <w:tcPr>
                  <w:tcW w:w="445" w:type="dxa"/>
                </w:tcPr>
                <w:p w:rsidR="00A36DBB" w:rsidRDefault="00A36DB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439" w:type="dxa"/>
                </w:tcPr>
                <w:p w:rsidR="00A36DBB" w:rsidRDefault="00A36DB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446" w:type="dxa"/>
                </w:tcPr>
                <w:p w:rsidR="00A36DBB" w:rsidRDefault="00A36DB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375" w:type="dxa"/>
                </w:tcPr>
                <w:p w:rsidR="00A36DBB" w:rsidRDefault="00A36DB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375" w:type="dxa"/>
                </w:tcPr>
                <w:p w:rsidR="00A36DBB" w:rsidRDefault="00A36DB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  <w:tr w:rsidR="00A36DBB" w:rsidTr="00CB09CD">
              <w:trPr>
                <w:trHeight w:val="281"/>
                <w:jc w:val="center"/>
              </w:trPr>
              <w:tc>
                <w:tcPr>
                  <w:tcW w:w="445" w:type="dxa"/>
                </w:tcPr>
                <w:p w:rsidR="00A36DBB" w:rsidRDefault="00A36DB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439" w:type="dxa"/>
                </w:tcPr>
                <w:p w:rsidR="00A36DBB" w:rsidRDefault="00A36DB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446" w:type="dxa"/>
                </w:tcPr>
                <w:p w:rsidR="00A36DBB" w:rsidRDefault="00A36DB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375" w:type="dxa"/>
                </w:tcPr>
                <w:p w:rsidR="00A36DBB" w:rsidRDefault="00A36DB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375" w:type="dxa"/>
                </w:tcPr>
                <w:p w:rsidR="00A36DBB" w:rsidRDefault="00A36DB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  <w:tr w:rsidR="00A36DBB" w:rsidTr="00CB09CD">
              <w:trPr>
                <w:trHeight w:val="281"/>
                <w:jc w:val="center"/>
              </w:trPr>
              <w:tc>
                <w:tcPr>
                  <w:tcW w:w="445" w:type="dxa"/>
                </w:tcPr>
                <w:p w:rsidR="00A36DBB" w:rsidRDefault="00A36DB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439" w:type="dxa"/>
                </w:tcPr>
                <w:p w:rsidR="00A36DBB" w:rsidRDefault="00A36DB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446" w:type="dxa"/>
                </w:tcPr>
                <w:p w:rsidR="00A36DBB" w:rsidRDefault="00A36DB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375" w:type="dxa"/>
                </w:tcPr>
                <w:p w:rsidR="00A36DBB" w:rsidRDefault="00A36DB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375" w:type="dxa"/>
                </w:tcPr>
                <w:p w:rsidR="00A36DBB" w:rsidRDefault="00A36DB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  <w:tr w:rsidR="00A36DBB" w:rsidTr="00CB09CD">
              <w:trPr>
                <w:trHeight w:val="281"/>
                <w:jc w:val="center"/>
              </w:trPr>
              <w:tc>
                <w:tcPr>
                  <w:tcW w:w="445" w:type="dxa"/>
                </w:tcPr>
                <w:p w:rsidR="00A36DBB" w:rsidRDefault="00A36DB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439" w:type="dxa"/>
                </w:tcPr>
                <w:p w:rsidR="00A36DBB" w:rsidRDefault="00A36DB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446" w:type="dxa"/>
                </w:tcPr>
                <w:p w:rsidR="00A36DBB" w:rsidRDefault="00A36DB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375" w:type="dxa"/>
                </w:tcPr>
                <w:p w:rsidR="00A36DBB" w:rsidRDefault="00A36DB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375" w:type="dxa"/>
                </w:tcPr>
                <w:p w:rsidR="00A36DBB" w:rsidRDefault="00A36DB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  <w:tr w:rsidR="00A36DBB" w:rsidTr="00CB09CD">
              <w:trPr>
                <w:trHeight w:val="281"/>
                <w:jc w:val="center"/>
              </w:trPr>
              <w:tc>
                <w:tcPr>
                  <w:tcW w:w="445" w:type="dxa"/>
                </w:tcPr>
                <w:p w:rsidR="00A36DBB" w:rsidRDefault="00A36DB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439" w:type="dxa"/>
                </w:tcPr>
                <w:p w:rsidR="00A36DBB" w:rsidRDefault="00A36DB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446" w:type="dxa"/>
                </w:tcPr>
                <w:p w:rsidR="00A36DBB" w:rsidRDefault="00A36DB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375" w:type="dxa"/>
                </w:tcPr>
                <w:p w:rsidR="00A36DBB" w:rsidRDefault="00A36DB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375" w:type="dxa"/>
                </w:tcPr>
                <w:p w:rsidR="00A36DBB" w:rsidRDefault="00A36DB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  <w:tr w:rsidR="00A36DBB" w:rsidTr="00CB09CD">
              <w:trPr>
                <w:trHeight w:val="281"/>
                <w:jc w:val="center"/>
              </w:trPr>
              <w:tc>
                <w:tcPr>
                  <w:tcW w:w="445" w:type="dxa"/>
                </w:tcPr>
                <w:p w:rsidR="00A36DBB" w:rsidRDefault="00A36DB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439" w:type="dxa"/>
                </w:tcPr>
                <w:p w:rsidR="00A36DBB" w:rsidRDefault="00A36DB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446" w:type="dxa"/>
                </w:tcPr>
                <w:p w:rsidR="00A36DBB" w:rsidRDefault="00A36DB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375" w:type="dxa"/>
                </w:tcPr>
                <w:p w:rsidR="00A36DBB" w:rsidRDefault="00A36DB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375" w:type="dxa"/>
                </w:tcPr>
                <w:p w:rsidR="00A36DBB" w:rsidRDefault="00A36DB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  <w:tr w:rsidR="00A36DBB" w:rsidTr="00CB09CD">
              <w:trPr>
                <w:trHeight w:val="281"/>
                <w:jc w:val="center"/>
              </w:trPr>
              <w:tc>
                <w:tcPr>
                  <w:tcW w:w="445" w:type="dxa"/>
                </w:tcPr>
                <w:p w:rsidR="00A36DBB" w:rsidRDefault="00A36DB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439" w:type="dxa"/>
                </w:tcPr>
                <w:p w:rsidR="00A36DBB" w:rsidRDefault="00A36DB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446" w:type="dxa"/>
                </w:tcPr>
                <w:p w:rsidR="00A36DBB" w:rsidRDefault="00A36DB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375" w:type="dxa"/>
                </w:tcPr>
                <w:p w:rsidR="00A36DBB" w:rsidRDefault="00A36DB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375" w:type="dxa"/>
                </w:tcPr>
                <w:p w:rsidR="00A36DBB" w:rsidRDefault="00A36DB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  <w:tr w:rsidR="00A36DBB" w:rsidTr="00CB09CD">
              <w:trPr>
                <w:trHeight w:val="281"/>
                <w:jc w:val="center"/>
              </w:trPr>
              <w:tc>
                <w:tcPr>
                  <w:tcW w:w="445" w:type="dxa"/>
                </w:tcPr>
                <w:p w:rsidR="00A36DBB" w:rsidRDefault="00A36DB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439" w:type="dxa"/>
                </w:tcPr>
                <w:p w:rsidR="00A36DBB" w:rsidRDefault="00A36DB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446" w:type="dxa"/>
                </w:tcPr>
                <w:p w:rsidR="00A36DBB" w:rsidRDefault="00A36DB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375" w:type="dxa"/>
                </w:tcPr>
                <w:p w:rsidR="00A36DBB" w:rsidRDefault="00A36DB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375" w:type="dxa"/>
                </w:tcPr>
                <w:p w:rsidR="00A36DBB" w:rsidRDefault="00A36DB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  <w:tr w:rsidR="00A36DBB" w:rsidTr="00CB09CD">
              <w:trPr>
                <w:trHeight w:val="281"/>
                <w:jc w:val="center"/>
              </w:trPr>
              <w:tc>
                <w:tcPr>
                  <w:tcW w:w="445" w:type="dxa"/>
                </w:tcPr>
                <w:p w:rsidR="00A36DBB" w:rsidRDefault="00A36DB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439" w:type="dxa"/>
                </w:tcPr>
                <w:p w:rsidR="00A36DBB" w:rsidRDefault="00A36DB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446" w:type="dxa"/>
                </w:tcPr>
                <w:p w:rsidR="00A36DBB" w:rsidRDefault="00A36DB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375" w:type="dxa"/>
                </w:tcPr>
                <w:p w:rsidR="00A36DBB" w:rsidRDefault="00A36DB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375" w:type="dxa"/>
                </w:tcPr>
                <w:p w:rsidR="00A36DBB" w:rsidRDefault="00A36DB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  <w:tr w:rsidR="00A36DBB" w:rsidTr="00CB09CD">
              <w:trPr>
                <w:trHeight w:val="281"/>
                <w:jc w:val="center"/>
              </w:trPr>
              <w:tc>
                <w:tcPr>
                  <w:tcW w:w="445" w:type="dxa"/>
                </w:tcPr>
                <w:p w:rsidR="00A36DBB" w:rsidRDefault="00A36DB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439" w:type="dxa"/>
                </w:tcPr>
                <w:p w:rsidR="00A36DBB" w:rsidRDefault="00A36DB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446" w:type="dxa"/>
                </w:tcPr>
                <w:p w:rsidR="00A36DBB" w:rsidRDefault="00A36DB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375" w:type="dxa"/>
                </w:tcPr>
                <w:p w:rsidR="00A36DBB" w:rsidRDefault="00A36DB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375" w:type="dxa"/>
                </w:tcPr>
                <w:p w:rsidR="00A36DBB" w:rsidRDefault="00A36DB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  <w:tr w:rsidR="00A36DBB" w:rsidTr="00CB09CD">
              <w:trPr>
                <w:trHeight w:val="281"/>
                <w:jc w:val="center"/>
              </w:trPr>
              <w:tc>
                <w:tcPr>
                  <w:tcW w:w="445" w:type="dxa"/>
                </w:tcPr>
                <w:p w:rsidR="00A36DBB" w:rsidRDefault="00A36DB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439" w:type="dxa"/>
                </w:tcPr>
                <w:p w:rsidR="00A36DBB" w:rsidRDefault="00A36DB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446" w:type="dxa"/>
                </w:tcPr>
                <w:p w:rsidR="00A36DBB" w:rsidRDefault="00A36DB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375" w:type="dxa"/>
                </w:tcPr>
                <w:p w:rsidR="00A36DBB" w:rsidRDefault="00A36DB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375" w:type="dxa"/>
                </w:tcPr>
                <w:p w:rsidR="00A36DBB" w:rsidRDefault="00A36DB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  <w:tr w:rsidR="00A36DBB" w:rsidTr="00CB09CD">
              <w:trPr>
                <w:trHeight w:val="281"/>
                <w:jc w:val="center"/>
              </w:trPr>
              <w:tc>
                <w:tcPr>
                  <w:tcW w:w="445" w:type="dxa"/>
                </w:tcPr>
                <w:p w:rsidR="00A36DBB" w:rsidRDefault="00A36DB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439" w:type="dxa"/>
                </w:tcPr>
                <w:p w:rsidR="00A36DBB" w:rsidRDefault="00A36DB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446" w:type="dxa"/>
                </w:tcPr>
                <w:p w:rsidR="00A36DBB" w:rsidRDefault="00A36DB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375" w:type="dxa"/>
                </w:tcPr>
                <w:p w:rsidR="00A36DBB" w:rsidRDefault="00A36DB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375" w:type="dxa"/>
                </w:tcPr>
                <w:p w:rsidR="00A36DBB" w:rsidRDefault="00A36DB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  <w:tr w:rsidR="00A36DBB" w:rsidTr="00CB09CD">
              <w:trPr>
                <w:trHeight w:val="281"/>
                <w:jc w:val="center"/>
              </w:trPr>
              <w:tc>
                <w:tcPr>
                  <w:tcW w:w="445" w:type="dxa"/>
                </w:tcPr>
                <w:p w:rsidR="00A36DBB" w:rsidRDefault="00A36DB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439" w:type="dxa"/>
                </w:tcPr>
                <w:p w:rsidR="00A36DBB" w:rsidRDefault="00A36DB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446" w:type="dxa"/>
                </w:tcPr>
                <w:p w:rsidR="00A36DBB" w:rsidRDefault="00A36DB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375" w:type="dxa"/>
                </w:tcPr>
                <w:p w:rsidR="00A36DBB" w:rsidRDefault="00A36DB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375" w:type="dxa"/>
                </w:tcPr>
                <w:p w:rsidR="00A36DBB" w:rsidRDefault="00A36DB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</w:tbl>
          <w:p w:rsidR="00A36DBB" w:rsidRPr="00B52014" w:rsidRDefault="00A36DBB" w:rsidP="00CB09CD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3192" w:type="dxa"/>
          </w:tcPr>
          <w:p w:rsidR="00A36DBB" w:rsidRPr="00C47F47" w:rsidRDefault="00A36DBB" w:rsidP="00CB09CD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Symbol</w:t>
            </w:r>
          </w:p>
          <w:p w:rsidR="00A36DBB" w:rsidRPr="00B52014" w:rsidRDefault="00A36DBB" w:rsidP="00CB09CD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BC77AC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drawing>
                <wp:inline distT="0" distB="0" distL="0" distR="0" wp14:anchorId="5B8CC0D5" wp14:editId="41CE8D9C">
                  <wp:extent cx="1887416" cy="2250831"/>
                  <wp:effectExtent l="0" t="0" r="0" b="0"/>
                  <wp:docPr id="128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7607" cy="225105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92" w:type="dxa"/>
          </w:tcPr>
          <w:p w:rsidR="00A36DBB" w:rsidRPr="00C47F47" w:rsidRDefault="00A36DBB" w:rsidP="00CB09CD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Pin Capacitance</w: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1282"/>
              <w:gridCol w:w="1408"/>
            </w:tblGrid>
            <w:tr w:rsidR="00A36DBB" w:rsidTr="00CB09CD">
              <w:tc>
                <w:tcPr>
                  <w:tcW w:w="1282" w:type="dxa"/>
                </w:tcPr>
                <w:p w:rsidR="00A36DBB" w:rsidRDefault="00A36DB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Pin</w:t>
                  </w:r>
                </w:p>
              </w:tc>
              <w:tc>
                <w:tcPr>
                  <w:tcW w:w="1408" w:type="dxa"/>
                </w:tcPr>
                <w:p w:rsidR="00A36DBB" w:rsidRDefault="00A36DB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Cap[pF]</w:t>
                  </w:r>
                </w:p>
              </w:tc>
            </w:tr>
            <w:tr w:rsidR="00A36DBB" w:rsidTr="00CB09CD">
              <w:tc>
                <w:tcPr>
                  <w:tcW w:w="1282" w:type="dxa"/>
                </w:tcPr>
                <w:p w:rsidR="00A36DBB" w:rsidRDefault="00A36DB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A</w:t>
                  </w:r>
                </w:p>
              </w:tc>
              <w:tc>
                <w:tcPr>
                  <w:tcW w:w="1408" w:type="dxa"/>
                </w:tcPr>
                <w:p w:rsidR="00A36DBB" w:rsidRDefault="00A36DB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  <w:rtl/>
                      <w:lang w:bidi="ar-EG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  <w:lang w:bidi="ar-EG"/>
                    </w:rPr>
                    <w:t>0.006</w:t>
                  </w:r>
                </w:p>
              </w:tc>
            </w:tr>
            <w:tr w:rsidR="00A36DBB" w:rsidTr="00CB09CD">
              <w:trPr>
                <w:trHeight w:val="332"/>
              </w:trPr>
              <w:tc>
                <w:tcPr>
                  <w:tcW w:w="1282" w:type="dxa"/>
                </w:tcPr>
                <w:p w:rsidR="00A36DBB" w:rsidRDefault="00A36DB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B</w:t>
                  </w:r>
                </w:p>
              </w:tc>
              <w:tc>
                <w:tcPr>
                  <w:tcW w:w="1408" w:type="dxa"/>
                </w:tcPr>
                <w:p w:rsidR="00A36DBB" w:rsidRDefault="00A36DB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06</w:t>
                  </w:r>
                </w:p>
              </w:tc>
            </w:tr>
            <w:tr w:rsidR="00A36DBB" w:rsidTr="00CB09CD">
              <w:trPr>
                <w:trHeight w:val="332"/>
              </w:trPr>
              <w:tc>
                <w:tcPr>
                  <w:tcW w:w="1282" w:type="dxa"/>
                </w:tcPr>
                <w:p w:rsidR="00A36DBB" w:rsidRDefault="00A36DB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C</w:t>
                  </w:r>
                </w:p>
              </w:tc>
              <w:tc>
                <w:tcPr>
                  <w:tcW w:w="1408" w:type="dxa"/>
                </w:tcPr>
                <w:p w:rsidR="00A36DBB" w:rsidRDefault="00A36DB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06</w:t>
                  </w:r>
                </w:p>
              </w:tc>
            </w:tr>
            <w:tr w:rsidR="00A36DBB" w:rsidTr="00CB09CD">
              <w:trPr>
                <w:trHeight w:val="332"/>
              </w:trPr>
              <w:tc>
                <w:tcPr>
                  <w:tcW w:w="1282" w:type="dxa"/>
                </w:tcPr>
                <w:p w:rsidR="00A36DBB" w:rsidRDefault="00A36DB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D</w:t>
                  </w:r>
                </w:p>
              </w:tc>
              <w:tc>
                <w:tcPr>
                  <w:tcW w:w="1408" w:type="dxa"/>
                </w:tcPr>
                <w:p w:rsidR="00A36DBB" w:rsidRDefault="00A36DB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06</w:t>
                  </w:r>
                </w:p>
              </w:tc>
            </w:tr>
          </w:tbl>
          <w:p w:rsidR="00A36DBB" w:rsidRPr="00B52014" w:rsidRDefault="00A36DBB" w:rsidP="00CB09CD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</w:tr>
      <w:tr w:rsidR="00A36DBB" w:rsidRPr="00496670" w:rsidTr="00CB09CD">
        <w:trPr>
          <w:jc w:val="center"/>
        </w:trPr>
        <w:tc>
          <w:tcPr>
            <w:tcW w:w="3192" w:type="dxa"/>
          </w:tcPr>
          <w:p w:rsidR="00A36DBB" w:rsidRPr="00C47F47" w:rsidRDefault="00A36DBB" w:rsidP="00CB09CD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Size</w:t>
            </w:r>
          </w:p>
        </w:tc>
        <w:tc>
          <w:tcPr>
            <w:tcW w:w="3192" w:type="dxa"/>
          </w:tcPr>
          <w:p w:rsidR="00A36DBB" w:rsidRPr="00B52014" w:rsidRDefault="00A36DBB" w:rsidP="00CB09CD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201.25</w:t>
            </w:r>
          </w:p>
        </w:tc>
        <w:tc>
          <w:tcPr>
            <w:tcW w:w="3192" w:type="dxa"/>
          </w:tcPr>
          <w:p w:rsidR="00A36DBB" w:rsidRPr="00496670" w:rsidRDefault="00A36DBB" w:rsidP="00CB09CD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  <w:vertAlign w:val="superscript"/>
              </w:rPr>
            </w:pPr>
            <w:r>
              <w:rPr>
                <w:rFonts w:asciiTheme="majorBidi" w:hAnsiTheme="majorBidi" w:cstheme="majorBidi"/>
                <w:noProof w:val="0"/>
                <w:sz w:val="28"/>
                <w:szCs w:val="28"/>
              </w:rPr>
              <w:t>µm</w:t>
            </w:r>
            <w:r>
              <w:rPr>
                <w:rFonts w:asciiTheme="majorBidi" w:hAnsiTheme="majorBidi" w:cstheme="majorBidi"/>
                <w:noProof w:val="0"/>
                <w:sz w:val="28"/>
                <w:szCs w:val="28"/>
                <w:vertAlign w:val="superscript"/>
              </w:rPr>
              <w:t>2</w:t>
            </w:r>
          </w:p>
        </w:tc>
      </w:tr>
      <w:tr w:rsidR="00A36DBB" w:rsidRPr="00496670" w:rsidTr="00CB09CD">
        <w:trPr>
          <w:jc w:val="center"/>
        </w:trPr>
        <w:tc>
          <w:tcPr>
            <w:tcW w:w="3192" w:type="dxa"/>
          </w:tcPr>
          <w:p w:rsidR="00A36DBB" w:rsidRPr="00C47F47" w:rsidRDefault="00A36DBB" w:rsidP="00CB09CD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Dynamic power dissipation</w:t>
            </w:r>
          </w:p>
        </w:tc>
        <w:tc>
          <w:tcPr>
            <w:tcW w:w="3192" w:type="dxa"/>
            <w:vAlign w:val="center"/>
          </w:tcPr>
          <w:p w:rsidR="00A36DBB" w:rsidRPr="00B52014" w:rsidRDefault="00A36DBB" w:rsidP="00CB09CD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0.005078</w:t>
            </w:r>
          </w:p>
        </w:tc>
        <w:tc>
          <w:tcPr>
            <w:tcW w:w="3192" w:type="dxa"/>
            <w:vAlign w:val="center"/>
          </w:tcPr>
          <w:p w:rsidR="00A36DBB" w:rsidRPr="00496670" w:rsidRDefault="00A36DBB" w:rsidP="00CB09CD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496670">
              <w:rPr>
                <w:rFonts w:asciiTheme="majorBidi" w:hAnsiTheme="majorBidi" w:cstheme="majorBidi"/>
                <w:noProof w:val="0"/>
                <w:sz w:val="28"/>
                <w:szCs w:val="28"/>
              </w:rPr>
              <w:t>µWatt/ MHz</w:t>
            </w:r>
          </w:p>
        </w:tc>
      </w:tr>
      <w:tr w:rsidR="00A36DBB" w:rsidRPr="00B52014" w:rsidTr="00CB09CD">
        <w:trPr>
          <w:jc w:val="center"/>
        </w:trPr>
        <w:tc>
          <w:tcPr>
            <w:tcW w:w="9576" w:type="dxa"/>
            <w:gridSpan w:val="3"/>
          </w:tcPr>
          <w:p w:rsidR="00A36DBB" w:rsidRDefault="00A36DBB" w:rsidP="00CB09CD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</w:p>
          <w:p w:rsidR="00A36DBB" w:rsidRPr="00C47F47" w:rsidRDefault="00A36DBB" w:rsidP="00CB09CD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Prop</w:t>
            </w: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agation Delay</w:t>
            </w:r>
          </w:p>
          <w:tbl>
            <w:tblPr>
              <w:tblStyle w:val="TableGrid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2310"/>
              <w:gridCol w:w="1557"/>
              <w:gridCol w:w="1558"/>
              <w:gridCol w:w="1557"/>
              <w:gridCol w:w="1558"/>
            </w:tblGrid>
            <w:tr w:rsidR="00A36DBB" w:rsidTr="00CB09CD">
              <w:trPr>
                <w:jc w:val="center"/>
              </w:trPr>
              <w:tc>
                <w:tcPr>
                  <w:tcW w:w="2310" w:type="dxa"/>
                </w:tcPr>
                <w:p w:rsidR="00A36DBB" w:rsidRDefault="00A36DB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</w:p>
              </w:tc>
              <w:tc>
                <w:tcPr>
                  <w:tcW w:w="3115" w:type="dxa"/>
                  <w:gridSpan w:val="2"/>
                </w:tcPr>
                <w:p w:rsidR="00A36DBB" w:rsidRDefault="00A36DB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Rise LH Transition</w:t>
                  </w:r>
                </w:p>
              </w:tc>
              <w:tc>
                <w:tcPr>
                  <w:tcW w:w="3115" w:type="dxa"/>
                  <w:gridSpan w:val="2"/>
                </w:tcPr>
                <w:p w:rsidR="00A36DBB" w:rsidRDefault="00A36DB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Fall HL Transition</w:t>
                  </w:r>
                </w:p>
              </w:tc>
            </w:tr>
            <w:tr w:rsidR="00A36DBB" w:rsidTr="00CB09CD">
              <w:trPr>
                <w:jc w:val="center"/>
              </w:trPr>
              <w:tc>
                <w:tcPr>
                  <w:tcW w:w="2310" w:type="dxa"/>
                </w:tcPr>
                <w:p w:rsidR="00A36DBB" w:rsidRDefault="00A36DB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Input Slope [ns]</w:t>
                  </w:r>
                </w:p>
              </w:tc>
              <w:tc>
                <w:tcPr>
                  <w:tcW w:w="1557" w:type="dxa"/>
                </w:tcPr>
                <w:p w:rsidR="00A36DBB" w:rsidRDefault="00A36DB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5</w:t>
                  </w:r>
                </w:p>
              </w:tc>
              <w:tc>
                <w:tcPr>
                  <w:tcW w:w="1558" w:type="dxa"/>
                </w:tcPr>
                <w:p w:rsidR="00A36DBB" w:rsidRDefault="00A36DB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</w:t>
                  </w:r>
                </w:p>
              </w:tc>
              <w:tc>
                <w:tcPr>
                  <w:tcW w:w="1557" w:type="dxa"/>
                </w:tcPr>
                <w:p w:rsidR="00A36DBB" w:rsidRDefault="00A36DB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5</w:t>
                  </w:r>
                </w:p>
              </w:tc>
              <w:tc>
                <w:tcPr>
                  <w:tcW w:w="1558" w:type="dxa"/>
                </w:tcPr>
                <w:p w:rsidR="00A36DBB" w:rsidRDefault="00A36DB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</w:t>
                  </w:r>
                </w:p>
              </w:tc>
            </w:tr>
            <w:tr w:rsidR="00A36DBB" w:rsidTr="00CB09CD">
              <w:trPr>
                <w:jc w:val="center"/>
              </w:trPr>
              <w:tc>
                <w:tcPr>
                  <w:tcW w:w="2310" w:type="dxa"/>
                </w:tcPr>
                <w:p w:rsidR="00A36DBB" w:rsidRDefault="00A36DB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Delay A=&gt;F</w:t>
                  </w:r>
                </w:p>
              </w:tc>
              <w:tc>
                <w:tcPr>
                  <w:tcW w:w="1557" w:type="dxa"/>
                </w:tcPr>
                <w:p w:rsidR="00A36DBB" w:rsidRDefault="00A36DB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.3</w:t>
                  </w:r>
                </w:p>
              </w:tc>
              <w:tc>
                <w:tcPr>
                  <w:tcW w:w="1558" w:type="dxa"/>
                </w:tcPr>
                <w:p w:rsidR="00A36DBB" w:rsidRDefault="00A36DB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.7</w:t>
                  </w:r>
                </w:p>
              </w:tc>
              <w:tc>
                <w:tcPr>
                  <w:tcW w:w="1557" w:type="dxa"/>
                </w:tcPr>
                <w:p w:rsidR="00A36DBB" w:rsidRPr="00065B36" w:rsidRDefault="00A36DBB" w:rsidP="00CB09CD">
                  <w:pPr>
                    <w:bidi w:val="0"/>
                    <w:jc w:val="center"/>
                  </w:pPr>
                  <w:r w:rsidRPr="00A36DBB">
                    <w:rPr>
                      <w:sz w:val="28"/>
                      <w:szCs w:val="28"/>
                    </w:rPr>
                    <w:t>1.4</w:t>
                  </w:r>
                </w:p>
              </w:tc>
              <w:tc>
                <w:tcPr>
                  <w:tcW w:w="1558" w:type="dxa"/>
                </w:tcPr>
                <w:p w:rsidR="00A36DBB" w:rsidRDefault="00A36DB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.9</w:t>
                  </w:r>
                </w:p>
              </w:tc>
            </w:tr>
            <w:tr w:rsidR="00A36DBB" w:rsidTr="00CB09CD">
              <w:trPr>
                <w:jc w:val="center"/>
              </w:trPr>
              <w:tc>
                <w:tcPr>
                  <w:tcW w:w="2310" w:type="dxa"/>
                </w:tcPr>
                <w:p w:rsidR="00A36DBB" w:rsidRDefault="00A36DB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Delay B=&gt;F</w:t>
                  </w:r>
                </w:p>
              </w:tc>
              <w:tc>
                <w:tcPr>
                  <w:tcW w:w="1557" w:type="dxa"/>
                </w:tcPr>
                <w:p w:rsidR="00A36DBB" w:rsidRDefault="00A36DB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.3</w:t>
                  </w:r>
                </w:p>
              </w:tc>
              <w:tc>
                <w:tcPr>
                  <w:tcW w:w="1558" w:type="dxa"/>
                </w:tcPr>
                <w:p w:rsidR="00A36DBB" w:rsidRDefault="00A36DB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.5</w:t>
                  </w:r>
                </w:p>
              </w:tc>
              <w:tc>
                <w:tcPr>
                  <w:tcW w:w="1557" w:type="dxa"/>
                </w:tcPr>
                <w:p w:rsidR="00A36DBB" w:rsidRDefault="00A36DB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.3</w:t>
                  </w:r>
                </w:p>
              </w:tc>
              <w:tc>
                <w:tcPr>
                  <w:tcW w:w="1558" w:type="dxa"/>
                </w:tcPr>
                <w:p w:rsidR="00A36DBB" w:rsidRDefault="00A36DB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  <w:rtl/>
                      <w:lang w:bidi="ar-EG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  <w:lang w:bidi="ar-EG"/>
                    </w:rPr>
                    <w:t>1.7</w:t>
                  </w:r>
                </w:p>
              </w:tc>
            </w:tr>
            <w:tr w:rsidR="00A36DBB" w:rsidTr="00CB09CD">
              <w:trPr>
                <w:jc w:val="center"/>
              </w:trPr>
              <w:tc>
                <w:tcPr>
                  <w:tcW w:w="2310" w:type="dxa"/>
                </w:tcPr>
                <w:p w:rsidR="00A36DBB" w:rsidRDefault="00A36DB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Delay C=&gt;F</w:t>
                  </w:r>
                </w:p>
              </w:tc>
              <w:tc>
                <w:tcPr>
                  <w:tcW w:w="1557" w:type="dxa"/>
                </w:tcPr>
                <w:p w:rsidR="00A36DBB" w:rsidRDefault="00A36DB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</w:t>
                  </w:r>
                </w:p>
              </w:tc>
              <w:tc>
                <w:tcPr>
                  <w:tcW w:w="1558" w:type="dxa"/>
                </w:tcPr>
                <w:p w:rsidR="00A36DBB" w:rsidRDefault="00A36DB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.2</w:t>
                  </w:r>
                </w:p>
              </w:tc>
              <w:tc>
                <w:tcPr>
                  <w:tcW w:w="1557" w:type="dxa"/>
                </w:tcPr>
                <w:p w:rsidR="00A36DBB" w:rsidRDefault="00A36DB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.1</w:t>
                  </w:r>
                </w:p>
              </w:tc>
              <w:tc>
                <w:tcPr>
                  <w:tcW w:w="1558" w:type="dxa"/>
                </w:tcPr>
                <w:p w:rsidR="00A36DBB" w:rsidRDefault="00A36DB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.6</w:t>
                  </w:r>
                </w:p>
              </w:tc>
            </w:tr>
            <w:tr w:rsidR="00A36DBB" w:rsidTr="00CB09CD">
              <w:trPr>
                <w:jc w:val="center"/>
              </w:trPr>
              <w:tc>
                <w:tcPr>
                  <w:tcW w:w="2310" w:type="dxa"/>
                </w:tcPr>
                <w:p w:rsidR="00A36DBB" w:rsidRDefault="00A36DB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Delay D=&gt;F</w:t>
                  </w:r>
                </w:p>
              </w:tc>
              <w:tc>
                <w:tcPr>
                  <w:tcW w:w="1557" w:type="dxa"/>
                </w:tcPr>
                <w:p w:rsidR="00A36DBB" w:rsidRDefault="00A36DB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.3</w:t>
                  </w:r>
                </w:p>
              </w:tc>
              <w:tc>
                <w:tcPr>
                  <w:tcW w:w="1558" w:type="dxa"/>
                </w:tcPr>
                <w:p w:rsidR="00A36DBB" w:rsidRDefault="00A36DB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.6</w:t>
                  </w:r>
                </w:p>
              </w:tc>
              <w:tc>
                <w:tcPr>
                  <w:tcW w:w="1557" w:type="dxa"/>
                </w:tcPr>
                <w:p w:rsidR="00A36DBB" w:rsidRDefault="00A36DB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8</w:t>
                  </w:r>
                </w:p>
              </w:tc>
              <w:tc>
                <w:tcPr>
                  <w:tcW w:w="1558" w:type="dxa"/>
                </w:tcPr>
                <w:p w:rsidR="00A36DBB" w:rsidRDefault="00A36DB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.3</w:t>
                  </w:r>
                </w:p>
              </w:tc>
            </w:tr>
          </w:tbl>
          <w:p w:rsidR="00A36DBB" w:rsidRPr="00B52014" w:rsidRDefault="00A36DBB" w:rsidP="00CB09CD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br/>
            </w:r>
          </w:p>
        </w:tc>
      </w:tr>
    </w:tbl>
    <w:p w:rsidR="00065B36" w:rsidRDefault="00065B36">
      <w:pPr>
        <w:bidi w:val="0"/>
        <w:rPr>
          <w:sz w:val="28"/>
          <w:szCs w:val="28"/>
        </w:rPr>
      </w:pPr>
      <w:r>
        <w:rPr>
          <w:sz w:val="28"/>
          <w:szCs w:val="28"/>
        </w:rPr>
        <w:br w:type="page"/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507"/>
        <w:gridCol w:w="4122"/>
        <w:gridCol w:w="2947"/>
      </w:tblGrid>
      <w:tr w:rsidR="00E92A62" w:rsidRPr="00C47F47" w:rsidTr="00FF36A9">
        <w:trPr>
          <w:jc w:val="center"/>
        </w:trPr>
        <w:tc>
          <w:tcPr>
            <w:tcW w:w="9576" w:type="dxa"/>
            <w:gridSpan w:val="3"/>
            <w:vAlign w:val="center"/>
          </w:tcPr>
          <w:p w:rsidR="00E92A62" w:rsidRPr="00C47F47" w:rsidRDefault="00E92A62" w:rsidP="00FF36A9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i/>
                <w:iCs/>
                <w:sz w:val="28"/>
                <w:szCs w:val="28"/>
              </w:rPr>
            </w:pPr>
            <w:r>
              <w:rPr>
                <w:rFonts w:asciiTheme="majorBidi" w:hAnsiTheme="majorBidi" w:cstheme="majorBidi"/>
                <w:b/>
                <w:bCs/>
                <w:i/>
                <w:iCs/>
                <w:sz w:val="28"/>
                <w:szCs w:val="28"/>
              </w:rPr>
              <w:lastRenderedPageBreak/>
              <w:t>Cell 029 2i/p XOR</w:t>
            </w:r>
          </w:p>
        </w:tc>
      </w:tr>
      <w:tr w:rsidR="00247F7B" w:rsidRPr="00B52014" w:rsidTr="00FF36A9">
        <w:trPr>
          <w:trHeight w:val="2492"/>
          <w:jc w:val="center"/>
        </w:trPr>
        <w:tc>
          <w:tcPr>
            <w:tcW w:w="3192" w:type="dxa"/>
          </w:tcPr>
          <w:p w:rsidR="00E92A62" w:rsidRPr="00C47F47" w:rsidRDefault="00E92A62" w:rsidP="00FF36A9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Truth Table</w:t>
            </w:r>
          </w:p>
          <w:tbl>
            <w:tblPr>
              <w:tblStyle w:val="TableGrid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715"/>
              <w:gridCol w:w="810"/>
              <w:gridCol w:w="720"/>
            </w:tblGrid>
            <w:tr w:rsidR="00247F7B" w:rsidTr="00E81DEF">
              <w:trPr>
                <w:trHeight w:val="281"/>
                <w:jc w:val="center"/>
              </w:trPr>
              <w:tc>
                <w:tcPr>
                  <w:tcW w:w="715" w:type="dxa"/>
                </w:tcPr>
                <w:p w:rsidR="00E92A62" w:rsidRDefault="00E92A62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A</w:t>
                  </w:r>
                </w:p>
              </w:tc>
              <w:tc>
                <w:tcPr>
                  <w:tcW w:w="810" w:type="dxa"/>
                </w:tcPr>
                <w:p w:rsidR="00E92A62" w:rsidRDefault="00E92A62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B</w:t>
                  </w:r>
                </w:p>
              </w:tc>
              <w:tc>
                <w:tcPr>
                  <w:tcW w:w="720" w:type="dxa"/>
                </w:tcPr>
                <w:p w:rsidR="00E92A62" w:rsidRDefault="00E92A62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F</w:t>
                  </w:r>
                </w:p>
              </w:tc>
            </w:tr>
            <w:tr w:rsidR="00247F7B" w:rsidTr="00E81DEF">
              <w:trPr>
                <w:trHeight w:val="281"/>
                <w:jc w:val="center"/>
              </w:trPr>
              <w:tc>
                <w:tcPr>
                  <w:tcW w:w="715" w:type="dxa"/>
                </w:tcPr>
                <w:p w:rsidR="00E92A62" w:rsidRDefault="00E92A62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810" w:type="dxa"/>
                </w:tcPr>
                <w:p w:rsidR="00E92A62" w:rsidRDefault="00E92A62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720" w:type="dxa"/>
                </w:tcPr>
                <w:p w:rsidR="00E92A62" w:rsidRDefault="00E92A62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  <w:tr w:rsidR="00247F7B" w:rsidTr="00E81DEF">
              <w:trPr>
                <w:trHeight w:val="281"/>
                <w:jc w:val="center"/>
              </w:trPr>
              <w:tc>
                <w:tcPr>
                  <w:tcW w:w="715" w:type="dxa"/>
                </w:tcPr>
                <w:p w:rsidR="00E92A62" w:rsidRDefault="00E92A62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810" w:type="dxa"/>
                </w:tcPr>
                <w:p w:rsidR="00E92A62" w:rsidRDefault="00E92A62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720" w:type="dxa"/>
                </w:tcPr>
                <w:p w:rsidR="00E92A62" w:rsidRDefault="00E92A62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</w:tr>
            <w:tr w:rsidR="00247F7B" w:rsidTr="00E81DEF">
              <w:trPr>
                <w:trHeight w:val="295"/>
                <w:jc w:val="center"/>
              </w:trPr>
              <w:tc>
                <w:tcPr>
                  <w:tcW w:w="715" w:type="dxa"/>
                </w:tcPr>
                <w:p w:rsidR="00E92A62" w:rsidRDefault="00E92A62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810" w:type="dxa"/>
                </w:tcPr>
                <w:p w:rsidR="00E92A62" w:rsidRDefault="00E92A62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720" w:type="dxa"/>
                </w:tcPr>
                <w:p w:rsidR="00E92A62" w:rsidRDefault="00E92A62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</w:tr>
            <w:tr w:rsidR="00247F7B" w:rsidTr="00E81DEF">
              <w:trPr>
                <w:trHeight w:val="281"/>
                <w:jc w:val="center"/>
              </w:trPr>
              <w:tc>
                <w:tcPr>
                  <w:tcW w:w="715" w:type="dxa"/>
                </w:tcPr>
                <w:p w:rsidR="00E92A62" w:rsidRDefault="00E92A62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810" w:type="dxa"/>
                </w:tcPr>
                <w:p w:rsidR="00E92A62" w:rsidRDefault="00E92A62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720" w:type="dxa"/>
                </w:tcPr>
                <w:p w:rsidR="00E92A62" w:rsidRDefault="00E92A62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</w:tbl>
          <w:p w:rsidR="00E92A62" w:rsidRPr="00B52014" w:rsidRDefault="00E92A62" w:rsidP="00FF36A9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3192" w:type="dxa"/>
          </w:tcPr>
          <w:p w:rsidR="00E92A62" w:rsidRPr="00C47F47" w:rsidRDefault="00E92A62" w:rsidP="00FF36A9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Symbol</w:t>
            </w:r>
          </w:p>
          <w:p w:rsidR="00E92A62" w:rsidRPr="00B52014" w:rsidRDefault="00E92A62" w:rsidP="00FF36A9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drawing>
                <wp:inline distT="0" distB="0" distL="0" distR="0">
                  <wp:extent cx="2480554" cy="1427273"/>
                  <wp:effectExtent l="0" t="0" r="0" b="0"/>
                  <wp:docPr id="24" name="Picture 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" name="nand 3ip.PNG"/>
                          <pic:cNvPicPr/>
                        </pic:nvPicPr>
                        <pic:blipFill>
                          <a:blip r:embed="rId2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04964" cy="14413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92" w:type="dxa"/>
          </w:tcPr>
          <w:p w:rsidR="00E92A62" w:rsidRPr="00C47F47" w:rsidRDefault="00E92A62" w:rsidP="00FF36A9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Pin Capacitance</w:t>
            </w:r>
          </w:p>
          <w:tbl>
            <w:tblPr>
              <w:tblStyle w:val="TableGrid"/>
              <w:tblW w:w="2365" w:type="dxa"/>
              <w:tblLook w:val="04A0" w:firstRow="1" w:lastRow="0" w:firstColumn="1" w:lastColumn="0" w:noHBand="0" w:noVBand="1"/>
            </w:tblPr>
            <w:tblGrid>
              <w:gridCol w:w="865"/>
              <w:gridCol w:w="1500"/>
            </w:tblGrid>
            <w:tr w:rsidR="00E92A62" w:rsidTr="00E92A62">
              <w:tc>
                <w:tcPr>
                  <w:tcW w:w="865" w:type="dxa"/>
                </w:tcPr>
                <w:p w:rsidR="00E92A62" w:rsidRDefault="00E92A62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Pin</w:t>
                  </w:r>
                </w:p>
              </w:tc>
              <w:tc>
                <w:tcPr>
                  <w:tcW w:w="1500" w:type="dxa"/>
                </w:tcPr>
                <w:p w:rsidR="00E92A62" w:rsidRDefault="00E92A62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Cap[pF]</w:t>
                  </w:r>
                </w:p>
              </w:tc>
            </w:tr>
            <w:tr w:rsidR="00E92A62" w:rsidTr="00E92A62">
              <w:tc>
                <w:tcPr>
                  <w:tcW w:w="865" w:type="dxa"/>
                </w:tcPr>
                <w:p w:rsidR="00E92A62" w:rsidRDefault="00E92A62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A</w:t>
                  </w:r>
                </w:p>
              </w:tc>
              <w:tc>
                <w:tcPr>
                  <w:tcW w:w="1500" w:type="dxa"/>
                </w:tcPr>
                <w:p w:rsidR="00E92A62" w:rsidRDefault="00E92A62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  <w:rtl/>
                      <w:lang w:bidi="ar-EG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.17*10^-4</w:t>
                  </w:r>
                </w:p>
              </w:tc>
            </w:tr>
            <w:tr w:rsidR="00E92A62" w:rsidTr="00E92A62">
              <w:trPr>
                <w:trHeight w:val="332"/>
              </w:trPr>
              <w:tc>
                <w:tcPr>
                  <w:tcW w:w="865" w:type="dxa"/>
                </w:tcPr>
                <w:p w:rsidR="00E92A62" w:rsidRDefault="00E92A62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B</w:t>
                  </w:r>
                </w:p>
              </w:tc>
              <w:tc>
                <w:tcPr>
                  <w:tcW w:w="1500" w:type="dxa"/>
                </w:tcPr>
                <w:p w:rsidR="00E92A62" w:rsidRDefault="00E92A62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.17*10^-4</w:t>
                  </w:r>
                </w:p>
              </w:tc>
            </w:tr>
          </w:tbl>
          <w:p w:rsidR="00E92A62" w:rsidRPr="00B52014" w:rsidRDefault="00E92A62" w:rsidP="00FF36A9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</w:tr>
      <w:tr w:rsidR="00247F7B" w:rsidRPr="00496670" w:rsidTr="00FF36A9">
        <w:trPr>
          <w:jc w:val="center"/>
        </w:trPr>
        <w:tc>
          <w:tcPr>
            <w:tcW w:w="3192" w:type="dxa"/>
          </w:tcPr>
          <w:p w:rsidR="00E92A62" w:rsidRPr="00C47F47" w:rsidRDefault="00E92A62" w:rsidP="00FF36A9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Size</w:t>
            </w:r>
          </w:p>
        </w:tc>
        <w:tc>
          <w:tcPr>
            <w:tcW w:w="3192" w:type="dxa"/>
          </w:tcPr>
          <w:p w:rsidR="00E92A62" w:rsidRPr="00B52014" w:rsidRDefault="00E92A62" w:rsidP="00FF36A9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290</w:t>
            </w:r>
          </w:p>
        </w:tc>
        <w:tc>
          <w:tcPr>
            <w:tcW w:w="3192" w:type="dxa"/>
          </w:tcPr>
          <w:p w:rsidR="00E92A62" w:rsidRPr="00496670" w:rsidRDefault="00E92A62" w:rsidP="00FF36A9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  <w:vertAlign w:val="superscript"/>
              </w:rPr>
            </w:pPr>
            <w:r>
              <w:rPr>
                <w:rFonts w:asciiTheme="majorBidi" w:hAnsiTheme="majorBidi" w:cstheme="majorBidi"/>
                <w:noProof w:val="0"/>
                <w:sz w:val="28"/>
                <w:szCs w:val="28"/>
              </w:rPr>
              <w:t>µm</w:t>
            </w:r>
            <w:r>
              <w:rPr>
                <w:rFonts w:asciiTheme="majorBidi" w:hAnsiTheme="majorBidi" w:cstheme="majorBidi"/>
                <w:noProof w:val="0"/>
                <w:sz w:val="28"/>
                <w:szCs w:val="28"/>
                <w:vertAlign w:val="superscript"/>
              </w:rPr>
              <w:t>2</w:t>
            </w:r>
          </w:p>
        </w:tc>
      </w:tr>
      <w:tr w:rsidR="00247F7B" w:rsidRPr="00496670" w:rsidTr="00FF36A9">
        <w:trPr>
          <w:jc w:val="center"/>
        </w:trPr>
        <w:tc>
          <w:tcPr>
            <w:tcW w:w="3192" w:type="dxa"/>
          </w:tcPr>
          <w:p w:rsidR="00E92A62" w:rsidRPr="00C47F47" w:rsidRDefault="00E92A62" w:rsidP="00FF36A9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Dynamic power dissipation</w:t>
            </w:r>
          </w:p>
        </w:tc>
        <w:tc>
          <w:tcPr>
            <w:tcW w:w="3192" w:type="dxa"/>
            <w:vAlign w:val="center"/>
          </w:tcPr>
          <w:p w:rsidR="00E92A62" w:rsidRPr="00B52014" w:rsidRDefault="00E92A62" w:rsidP="00FF36A9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0.458</w:t>
            </w:r>
          </w:p>
        </w:tc>
        <w:tc>
          <w:tcPr>
            <w:tcW w:w="3192" w:type="dxa"/>
            <w:vAlign w:val="center"/>
          </w:tcPr>
          <w:p w:rsidR="00E92A62" w:rsidRPr="00496670" w:rsidRDefault="00E92A62" w:rsidP="00FF36A9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496670">
              <w:rPr>
                <w:rFonts w:asciiTheme="majorBidi" w:hAnsiTheme="majorBidi" w:cstheme="majorBidi"/>
                <w:noProof w:val="0"/>
                <w:sz w:val="28"/>
                <w:szCs w:val="28"/>
              </w:rPr>
              <w:t>µWatt/ MHz</w:t>
            </w:r>
          </w:p>
        </w:tc>
      </w:tr>
      <w:tr w:rsidR="00E92A62" w:rsidRPr="00B52014" w:rsidTr="00FF36A9">
        <w:trPr>
          <w:jc w:val="center"/>
        </w:trPr>
        <w:tc>
          <w:tcPr>
            <w:tcW w:w="9576" w:type="dxa"/>
            <w:gridSpan w:val="3"/>
          </w:tcPr>
          <w:p w:rsidR="00CE1872" w:rsidRDefault="00CE1872" w:rsidP="00FF36A9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</w:p>
          <w:p w:rsidR="00E92A62" w:rsidRPr="00C47F47" w:rsidRDefault="0053113E" w:rsidP="00CE1872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Prop</w:t>
            </w:r>
            <w:r w:rsidR="00E92A62"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agation Delay</w:t>
            </w:r>
          </w:p>
          <w:tbl>
            <w:tblPr>
              <w:tblStyle w:val="TableGrid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2490"/>
              <w:gridCol w:w="1557"/>
              <w:gridCol w:w="1558"/>
              <w:gridCol w:w="1557"/>
              <w:gridCol w:w="1558"/>
            </w:tblGrid>
            <w:tr w:rsidR="00E92A62" w:rsidTr="00F50A9A">
              <w:trPr>
                <w:jc w:val="center"/>
              </w:trPr>
              <w:tc>
                <w:tcPr>
                  <w:tcW w:w="2490" w:type="dxa"/>
                </w:tcPr>
                <w:p w:rsidR="00E92A62" w:rsidRDefault="00E92A62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</w:p>
              </w:tc>
              <w:tc>
                <w:tcPr>
                  <w:tcW w:w="3115" w:type="dxa"/>
                  <w:gridSpan w:val="2"/>
                </w:tcPr>
                <w:p w:rsidR="00E92A62" w:rsidRDefault="00E92A62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Rise LH Transition</w:t>
                  </w:r>
                </w:p>
              </w:tc>
              <w:tc>
                <w:tcPr>
                  <w:tcW w:w="3115" w:type="dxa"/>
                  <w:gridSpan w:val="2"/>
                </w:tcPr>
                <w:p w:rsidR="00E92A62" w:rsidRDefault="00E92A62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Fall HL Transition</w:t>
                  </w:r>
                </w:p>
              </w:tc>
            </w:tr>
            <w:tr w:rsidR="00E92A62" w:rsidTr="00F50A9A">
              <w:trPr>
                <w:jc w:val="center"/>
              </w:trPr>
              <w:tc>
                <w:tcPr>
                  <w:tcW w:w="2490" w:type="dxa"/>
                </w:tcPr>
                <w:p w:rsidR="00E92A62" w:rsidRDefault="00E92A62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Input Slope [ns]</w:t>
                  </w:r>
                </w:p>
              </w:tc>
              <w:tc>
                <w:tcPr>
                  <w:tcW w:w="1557" w:type="dxa"/>
                </w:tcPr>
                <w:p w:rsidR="00E92A62" w:rsidRDefault="00E92A62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5</w:t>
                  </w:r>
                </w:p>
              </w:tc>
              <w:tc>
                <w:tcPr>
                  <w:tcW w:w="1558" w:type="dxa"/>
                </w:tcPr>
                <w:p w:rsidR="00E92A62" w:rsidRDefault="00E92A62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</w:t>
                  </w:r>
                </w:p>
              </w:tc>
              <w:tc>
                <w:tcPr>
                  <w:tcW w:w="1557" w:type="dxa"/>
                </w:tcPr>
                <w:p w:rsidR="00E92A62" w:rsidRDefault="00E92A62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5</w:t>
                  </w:r>
                </w:p>
              </w:tc>
              <w:tc>
                <w:tcPr>
                  <w:tcW w:w="1558" w:type="dxa"/>
                </w:tcPr>
                <w:p w:rsidR="00E92A62" w:rsidRDefault="00E92A62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</w:t>
                  </w:r>
                </w:p>
              </w:tc>
            </w:tr>
            <w:tr w:rsidR="00E92A62" w:rsidTr="00F50A9A">
              <w:trPr>
                <w:jc w:val="center"/>
              </w:trPr>
              <w:tc>
                <w:tcPr>
                  <w:tcW w:w="2490" w:type="dxa"/>
                </w:tcPr>
                <w:p w:rsidR="00E92A62" w:rsidRDefault="00E92A62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Delay A=&gt;F</w:t>
                  </w:r>
                </w:p>
              </w:tc>
              <w:tc>
                <w:tcPr>
                  <w:tcW w:w="1557" w:type="dxa"/>
                </w:tcPr>
                <w:p w:rsidR="00E92A62" w:rsidRDefault="00E92A62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.119</w:t>
                  </w:r>
                </w:p>
              </w:tc>
              <w:tc>
                <w:tcPr>
                  <w:tcW w:w="1558" w:type="dxa"/>
                </w:tcPr>
                <w:p w:rsidR="00E92A62" w:rsidRDefault="00E92A62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3.287</w:t>
                  </w:r>
                </w:p>
              </w:tc>
              <w:tc>
                <w:tcPr>
                  <w:tcW w:w="1557" w:type="dxa"/>
                </w:tcPr>
                <w:p w:rsidR="00E92A62" w:rsidRDefault="00E92A62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.742</w:t>
                  </w:r>
                </w:p>
              </w:tc>
              <w:tc>
                <w:tcPr>
                  <w:tcW w:w="1558" w:type="dxa"/>
                </w:tcPr>
                <w:p w:rsidR="00E92A62" w:rsidRDefault="00E92A62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.303</w:t>
                  </w:r>
                </w:p>
              </w:tc>
            </w:tr>
            <w:tr w:rsidR="00E92A62" w:rsidTr="00F50A9A">
              <w:trPr>
                <w:jc w:val="center"/>
              </w:trPr>
              <w:tc>
                <w:tcPr>
                  <w:tcW w:w="2490" w:type="dxa"/>
                </w:tcPr>
                <w:p w:rsidR="00E92A62" w:rsidRDefault="00E92A62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Delay B=&gt;F</w:t>
                  </w:r>
                </w:p>
              </w:tc>
              <w:tc>
                <w:tcPr>
                  <w:tcW w:w="1557" w:type="dxa"/>
                </w:tcPr>
                <w:p w:rsidR="00E92A62" w:rsidRDefault="00E92A62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.389</w:t>
                  </w:r>
                </w:p>
              </w:tc>
              <w:tc>
                <w:tcPr>
                  <w:tcW w:w="1558" w:type="dxa"/>
                </w:tcPr>
                <w:p w:rsidR="00E92A62" w:rsidRDefault="00E92A62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.533</w:t>
                  </w:r>
                </w:p>
              </w:tc>
              <w:tc>
                <w:tcPr>
                  <w:tcW w:w="1557" w:type="dxa"/>
                </w:tcPr>
                <w:p w:rsidR="00E92A62" w:rsidRDefault="00E92A62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738</w:t>
                  </w:r>
                </w:p>
              </w:tc>
              <w:tc>
                <w:tcPr>
                  <w:tcW w:w="1558" w:type="dxa"/>
                </w:tcPr>
                <w:p w:rsidR="00E92A62" w:rsidRDefault="00E92A62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  <w:rtl/>
                      <w:lang w:bidi="ar-EG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.196</w:t>
                  </w:r>
                </w:p>
              </w:tc>
            </w:tr>
          </w:tbl>
          <w:p w:rsidR="00E92A62" w:rsidRPr="00B52014" w:rsidRDefault="00E92A62" w:rsidP="00FF36A9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br/>
            </w:r>
          </w:p>
        </w:tc>
      </w:tr>
    </w:tbl>
    <w:p w:rsidR="00065B36" w:rsidRDefault="00065B36">
      <w:pPr>
        <w:bidi w:val="0"/>
        <w:rPr>
          <w:sz w:val="28"/>
          <w:szCs w:val="28"/>
        </w:rPr>
      </w:pPr>
    </w:p>
    <w:p w:rsidR="00065B36" w:rsidRDefault="00065B36">
      <w:pPr>
        <w:bidi w:val="0"/>
        <w:rPr>
          <w:sz w:val="28"/>
          <w:szCs w:val="28"/>
        </w:rPr>
      </w:pPr>
      <w:r>
        <w:rPr>
          <w:sz w:val="28"/>
          <w:szCs w:val="28"/>
        </w:rPr>
        <w:br w:type="page"/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428"/>
        <w:gridCol w:w="4229"/>
        <w:gridCol w:w="2919"/>
      </w:tblGrid>
      <w:tr w:rsidR="00C4194A" w:rsidRPr="00C47F47" w:rsidTr="00FF36A9">
        <w:trPr>
          <w:jc w:val="center"/>
        </w:trPr>
        <w:tc>
          <w:tcPr>
            <w:tcW w:w="9576" w:type="dxa"/>
            <w:gridSpan w:val="3"/>
            <w:vAlign w:val="center"/>
          </w:tcPr>
          <w:p w:rsidR="00C4194A" w:rsidRPr="00C47F47" w:rsidRDefault="00C4194A" w:rsidP="00FF36A9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i/>
                <w:iCs/>
                <w:sz w:val="28"/>
                <w:szCs w:val="28"/>
              </w:rPr>
            </w:pPr>
            <w:r>
              <w:rPr>
                <w:rFonts w:asciiTheme="majorBidi" w:hAnsiTheme="majorBidi" w:cstheme="majorBidi"/>
                <w:b/>
                <w:bCs/>
                <w:i/>
                <w:iCs/>
                <w:sz w:val="28"/>
                <w:szCs w:val="28"/>
              </w:rPr>
              <w:lastRenderedPageBreak/>
              <w:t>Cell 030 2i/p XOR</w:t>
            </w:r>
          </w:p>
        </w:tc>
      </w:tr>
      <w:tr w:rsidR="00247F7B" w:rsidRPr="00B52014" w:rsidTr="00FF36A9">
        <w:trPr>
          <w:trHeight w:val="2492"/>
          <w:jc w:val="center"/>
        </w:trPr>
        <w:tc>
          <w:tcPr>
            <w:tcW w:w="3192" w:type="dxa"/>
          </w:tcPr>
          <w:p w:rsidR="00C4194A" w:rsidRPr="00C47F47" w:rsidRDefault="00C4194A" w:rsidP="00FF36A9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Truth Table</w: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703"/>
              <w:gridCol w:w="793"/>
              <w:gridCol w:w="706"/>
            </w:tblGrid>
            <w:tr w:rsidR="00247F7B" w:rsidTr="00FF36A9">
              <w:trPr>
                <w:trHeight w:val="281"/>
              </w:trPr>
              <w:tc>
                <w:tcPr>
                  <w:tcW w:w="715" w:type="dxa"/>
                </w:tcPr>
                <w:p w:rsidR="00C4194A" w:rsidRDefault="00C4194A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A</w:t>
                  </w:r>
                </w:p>
              </w:tc>
              <w:tc>
                <w:tcPr>
                  <w:tcW w:w="810" w:type="dxa"/>
                </w:tcPr>
                <w:p w:rsidR="00C4194A" w:rsidRDefault="00C4194A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B</w:t>
                  </w:r>
                </w:p>
              </w:tc>
              <w:tc>
                <w:tcPr>
                  <w:tcW w:w="720" w:type="dxa"/>
                </w:tcPr>
                <w:p w:rsidR="00C4194A" w:rsidRDefault="00C4194A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F</w:t>
                  </w:r>
                </w:p>
              </w:tc>
            </w:tr>
            <w:tr w:rsidR="00247F7B" w:rsidTr="00FF36A9">
              <w:trPr>
                <w:trHeight w:val="281"/>
              </w:trPr>
              <w:tc>
                <w:tcPr>
                  <w:tcW w:w="715" w:type="dxa"/>
                </w:tcPr>
                <w:p w:rsidR="00C4194A" w:rsidRDefault="00C4194A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810" w:type="dxa"/>
                </w:tcPr>
                <w:p w:rsidR="00C4194A" w:rsidRDefault="00C4194A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720" w:type="dxa"/>
                </w:tcPr>
                <w:p w:rsidR="00C4194A" w:rsidRDefault="00C4194A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  <w:tr w:rsidR="00247F7B" w:rsidTr="00FF36A9">
              <w:trPr>
                <w:trHeight w:val="281"/>
              </w:trPr>
              <w:tc>
                <w:tcPr>
                  <w:tcW w:w="715" w:type="dxa"/>
                </w:tcPr>
                <w:p w:rsidR="00C4194A" w:rsidRDefault="00C4194A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810" w:type="dxa"/>
                </w:tcPr>
                <w:p w:rsidR="00C4194A" w:rsidRDefault="00C4194A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720" w:type="dxa"/>
                </w:tcPr>
                <w:p w:rsidR="00C4194A" w:rsidRDefault="00C4194A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</w:tr>
            <w:tr w:rsidR="00247F7B" w:rsidTr="00FF36A9">
              <w:trPr>
                <w:trHeight w:val="295"/>
              </w:trPr>
              <w:tc>
                <w:tcPr>
                  <w:tcW w:w="715" w:type="dxa"/>
                </w:tcPr>
                <w:p w:rsidR="00C4194A" w:rsidRDefault="00C4194A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810" w:type="dxa"/>
                </w:tcPr>
                <w:p w:rsidR="00C4194A" w:rsidRDefault="00C4194A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720" w:type="dxa"/>
                </w:tcPr>
                <w:p w:rsidR="00C4194A" w:rsidRDefault="00C4194A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</w:tr>
            <w:tr w:rsidR="00247F7B" w:rsidTr="00FF36A9">
              <w:trPr>
                <w:trHeight w:val="281"/>
              </w:trPr>
              <w:tc>
                <w:tcPr>
                  <w:tcW w:w="715" w:type="dxa"/>
                </w:tcPr>
                <w:p w:rsidR="00C4194A" w:rsidRDefault="00C4194A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810" w:type="dxa"/>
                </w:tcPr>
                <w:p w:rsidR="00C4194A" w:rsidRDefault="00C4194A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720" w:type="dxa"/>
                </w:tcPr>
                <w:p w:rsidR="00C4194A" w:rsidRDefault="00C4194A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</w:tbl>
          <w:p w:rsidR="00C4194A" w:rsidRPr="00B52014" w:rsidRDefault="00C4194A" w:rsidP="00FF36A9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3192" w:type="dxa"/>
          </w:tcPr>
          <w:p w:rsidR="00C4194A" w:rsidRPr="00C47F47" w:rsidRDefault="00C4194A" w:rsidP="00FF36A9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Symbol</w:t>
            </w:r>
          </w:p>
          <w:p w:rsidR="00C4194A" w:rsidRPr="00B52014" w:rsidRDefault="00C4194A" w:rsidP="00FF36A9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drawing>
                <wp:inline distT="0" distB="0" distL="0" distR="0" wp14:anchorId="05A34612" wp14:editId="63C3CA1F">
                  <wp:extent cx="2548647" cy="1466452"/>
                  <wp:effectExtent l="0" t="0" r="0" b="0"/>
                  <wp:docPr id="25" name="Picture 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" name="nand 3ip.PNG"/>
                          <pic:cNvPicPr/>
                        </pic:nvPicPr>
                        <pic:blipFill>
                          <a:blip r:embed="rId2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67665" cy="14773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92" w:type="dxa"/>
          </w:tcPr>
          <w:p w:rsidR="00C4194A" w:rsidRPr="00C47F47" w:rsidRDefault="00C4194A" w:rsidP="00FF36A9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Pin Capacitance</w:t>
            </w:r>
          </w:p>
          <w:tbl>
            <w:tblPr>
              <w:tblStyle w:val="TableGrid"/>
              <w:tblW w:w="2365" w:type="dxa"/>
              <w:tblLook w:val="04A0" w:firstRow="1" w:lastRow="0" w:firstColumn="1" w:lastColumn="0" w:noHBand="0" w:noVBand="1"/>
            </w:tblPr>
            <w:tblGrid>
              <w:gridCol w:w="865"/>
              <w:gridCol w:w="1500"/>
            </w:tblGrid>
            <w:tr w:rsidR="00C4194A" w:rsidTr="00FF36A9">
              <w:tc>
                <w:tcPr>
                  <w:tcW w:w="865" w:type="dxa"/>
                </w:tcPr>
                <w:p w:rsidR="00C4194A" w:rsidRDefault="00C4194A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Pin</w:t>
                  </w:r>
                </w:p>
              </w:tc>
              <w:tc>
                <w:tcPr>
                  <w:tcW w:w="1500" w:type="dxa"/>
                </w:tcPr>
                <w:p w:rsidR="00C4194A" w:rsidRDefault="00C4194A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Cap[pF]</w:t>
                  </w:r>
                </w:p>
              </w:tc>
            </w:tr>
            <w:tr w:rsidR="00C4194A" w:rsidTr="00FF36A9">
              <w:tc>
                <w:tcPr>
                  <w:tcW w:w="865" w:type="dxa"/>
                </w:tcPr>
                <w:p w:rsidR="00C4194A" w:rsidRDefault="00C4194A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A</w:t>
                  </w:r>
                </w:p>
              </w:tc>
              <w:tc>
                <w:tcPr>
                  <w:tcW w:w="1500" w:type="dxa"/>
                </w:tcPr>
                <w:p w:rsidR="00C4194A" w:rsidRDefault="00576596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  <w:rtl/>
                      <w:lang w:bidi="ar-EG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</w:t>
                  </w:r>
                </w:p>
              </w:tc>
            </w:tr>
            <w:tr w:rsidR="00C4194A" w:rsidTr="00FF36A9">
              <w:trPr>
                <w:trHeight w:val="332"/>
              </w:trPr>
              <w:tc>
                <w:tcPr>
                  <w:tcW w:w="865" w:type="dxa"/>
                </w:tcPr>
                <w:p w:rsidR="00C4194A" w:rsidRDefault="00C4194A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B</w:t>
                  </w:r>
                </w:p>
              </w:tc>
              <w:tc>
                <w:tcPr>
                  <w:tcW w:w="1500" w:type="dxa"/>
                </w:tcPr>
                <w:p w:rsidR="00C4194A" w:rsidRDefault="00576596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</w:t>
                  </w:r>
                </w:p>
              </w:tc>
            </w:tr>
          </w:tbl>
          <w:p w:rsidR="00C4194A" w:rsidRPr="00B52014" w:rsidRDefault="00C4194A" w:rsidP="00FF36A9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</w:tr>
      <w:tr w:rsidR="00247F7B" w:rsidRPr="00496670" w:rsidTr="00FF36A9">
        <w:trPr>
          <w:jc w:val="center"/>
        </w:trPr>
        <w:tc>
          <w:tcPr>
            <w:tcW w:w="3192" w:type="dxa"/>
          </w:tcPr>
          <w:p w:rsidR="00C4194A" w:rsidRPr="00C47F47" w:rsidRDefault="00C4194A" w:rsidP="00FF36A9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Size</w:t>
            </w:r>
          </w:p>
        </w:tc>
        <w:tc>
          <w:tcPr>
            <w:tcW w:w="3192" w:type="dxa"/>
          </w:tcPr>
          <w:p w:rsidR="00C4194A" w:rsidRPr="00B52014" w:rsidRDefault="00C4194A" w:rsidP="00576596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2</w:t>
            </w:r>
            <w:r w:rsidR="00576596">
              <w:rPr>
                <w:rFonts w:asciiTheme="majorBidi" w:hAnsiTheme="majorBidi" w:cstheme="majorBidi"/>
                <w:sz w:val="28"/>
                <w:szCs w:val="28"/>
              </w:rPr>
              <w:t>15</w:t>
            </w:r>
          </w:p>
        </w:tc>
        <w:tc>
          <w:tcPr>
            <w:tcW w:w="3192" w:type="dxa"/>
          </w:tcPr>
          <w:p w:rsidR="00C4194A" w:rsidRPr="00496670" w:rsidRDefault="00C4194A" w:rsidP="00FF36A9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  <w:vertAlign w:val="superscript"/>
              </w:rPr>
            </w:pPr>
            <w:r>
              <w:rPr>
                <w:rFonts w:asciiTheme="majorBidi" w:hAnsiTheme="majorBidi" w:cstheme="majorBidi"/>
                <w:noProof w:val="0"/>
                <w:sz w:val="28"/>
                <w:szCs w:val="28"/>
              </w:rPr>
              <w:t>µm</w:t>
            </w:r>
            <w:r>
              <w:rPr>
                <w:rFonts w:asciiTheme="majorBidi" w:hAnsiTheme="majorBidi" w:cstheme="majorBidi"/>
                <w:noProof w:val="0"/>
                <w:sz w:val="28"/>
                <w:szCs w:val="28"/>
                <w:vertAlign w:val="superscript"/>
              </w:rPr>
              <w:t>2</w:t>
            </w:r>
          </w:p>
        </w:tc>
      </w:tr>
      <w:tr w:rsidR="00247F7B" w:rsidRPr="00496670" w:rsidTr="00FF36A9">
        <w:trPr>
          <w:jc w:val="center"/>
        </w:trPr>
        <w:tc>
          <w:tcPr>
            <w:tcW w:w="3192" w:type="dxa"/>
          </w:tcPr>
          <w:p w:rsidR="00C4194A" w:rsidRPr="00C47F47" w:rsidRDefault="00C4194A" w:rsidP="00FF36A9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Dynamic power dissipation</w:t>
            </w:r>
          </w:p>
        </w:tc>
        <w:tc>
          <w:tcPr>
            <w:tcW w:w="3192" w:type="dxa"/>
            <w:vAlign w:val="center"/>
          </w:tcPr>
          <w:p w:rsidR="00C4194A" w:rsidRPr="00B52014" w:rsidRDefault="00576596" w:rsidP="00FF36A9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0.4815</w:t>
            </w:r>
          </w:p>
        </w:tc>
        <w:tc>
          <w:tcPr>
            <w:tcW w:w="3192" w:type="dxa"/>
            <w:vAlign w:val="center"/>
          </w:tcPr>
          <w:p w:rsidR="00C4194A" w:rsidRPr="00496670" w:rsidRDefault="00C4194A" w:rsidP="00FF36A9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496670">
              <w:rPr>
                <w:rFonts w:asciiTheme="majorBidi" w:hAnsiTheme="majorBidi" w:cstheme="majorBidi"/>
                <w:noProof w:val="0"/>
                <w:sz w:val="28"/>
                <w:szCs w:val="28"/>
              </w:rPr>
              <w:t>µWatt/ MHz</w:t>
            </w:r>
          </w:p>
        </w:tc>
      </w:tr>
      <w:tr w:rsidR="00C4194A" w:rsidRPr="00B52014" w:rsidTr="00FF36A9">
        <w:trPr>
          <w:jc w:val="center"/>
        </w:trPr>
        <w:tc>
          <w:tcPr>
            <w:tcW w:w="9576" w:type="dxa"/>
            <w:gridSpan w:val="3"/>
          </w:tcPr>
          <w:p w:rsidR="00CE1872" w:rsidRDefault="00CE1872" w:rsidP="00FF36A9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</w:p>
          <w:p w:rsidR="00C4194A" w:rsidRPr="00C47F47" w:rsidRDefault="0053113E" w:rsidP="00CE1872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Prop</w:t>
            </w:r>
            <w:r w:rsidR="00C4194A"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agation Delay</w:t>
            </w:r>
          </w:p>
          <w:tbl>
            <w:tblPr>
              <w:tblStyle w:val="TableGrid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2490"/>
              <w:gridCol w:w="1557"/>
              <w:gridCol w:w="1558"/>
              <w:gridCol w:w="1557"/>
              <w:gridCol w:w="1558"/>
            </w:tblGrid>
            <w:tr w:rsidR="00C4194A" w:rsidTr="00F50A9A">
              <w:trPr>
                <w:jc w:val="center"/>
              </w:trPr>
              <w:tc>
                <w:tcPr>
                  <w:tcW w:w="2490" w:type="dxa"/>
                </w:tcPr>
                <w:p w:rsidR="00C4194A" w:rsidRDefault="00C4194A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</w:p>
              </w:tc>
              <w:tc>
                <w:tcPr>
                  <w:tcW w:w="3115" w:type="dxa"/>
                  <w:gridSpan w:val="2"/>
                </w:tcPr>
                <w:p w:rsidR="00C4194A" w:rsidRDefault="00C4194A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Rise LH Transition</w:t>
                  </w:r>
                </w:p>
              </w:tc>
              <w:tc>
                <w:tcPr>
                  <w:tcW w:w="3115" w:type="dxa"/>
                  <w:gridSpan w:val="2"/>
                </w:tcPr>
                <w:p w:rsidR="00C4194A" w:rsidRDefault="00C4194A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Fall HL Transition</w:t>
                  </w:r>
                </w:p>
              </w:tc>
            </w:tr>
            <w:tr w:rsidR="00C4194A" w:rsidTr="00F50A9A">
              <w:trPr>
                <w:jc w:val="center"/>
              </w:trPr>
              <w:tc>
                <w:tcPr>
                  <w:tcW w:w="2490" w:type="dxa"/>
                </w:tcPr>
                <w:p w:rsidR="00C4194A" w:rsidRDefault="00C4194A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Input Slope [ns]</w:t>
                  </w:r>
                </w:p>
              </w:tc>
              <w:tc>
                <w:tcPr>
                  <w:tcW w:w="1557" w:type="dxa"/>
                </w:tcPr>
                <w:p w:rsidR="00C4194A" w:rsidRDefault="00C4194A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5</w:t>
                  </w:r>
                </w:p>
              </w:tc>
              <w:tc>
                <w:tcPr>
                  <w:tcW w:w="1558" w:type="dxa"/>
                </w:tcPr>
                <w:p w:rsidR="00C4194A" w:rsidRDefault="00C4194A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</w:t>
                  </w:r>
                </w:p>
              </w:tc>
              <w:tc>
                <w:tcPr>
                  <w:tcW w:w="1557" w:type="dxa"/>
                </w:tcPr>
                <w:p w:rsidR="00C4194A" w:rsidRDefault="00C4194A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5</w:t>
                  </w:r>
                </w:p>
              </w:tc>
              <w:tc>
                <w:tcPr>
                  <w:tcW w:w="1558" w:type="dxa"/>
                </w:tcPr>
                <w:p w:rsidR="00C4194A" w:rsidRDefault="00C4194A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</w:t>
                  </w:r>
                </w:p>
              </w:tc>
            </w:tr>
            <w:tr w:rsidR="00C4194A" w:rsidTr="00F50A9A">
              <w:trPr>
                <w:jc w:val="center"/>
              </w:trPr>
              <w:tc>
                <w:tcPr>
                  <w:tcW w:w="2490" w:type="dxa"/>
                </w:tcPr>
                <w:p w:rsidR="00C4194A" w:rsidRDefault="00C4194A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Delay A=&gt;F</w:t>
                  </w:r>
                </w:p>
              </w:tc>
              <w:tc>
                <w:tcPr>
                  <w:tcW w:w="1557" w:type="dxa"/>
                </w:tcPr>
                <w:p w:rsidR="00C4194A" w:rsidRDefault="00576596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.49</w:t>
                  </w:r>
                </w:p>
              </w:tc>
              <w:tc>
                <w:tcPr>
                  <w:tcW w:w="1558" w:type="dxa"/>
                </w:tcPr>
                <w:p w:rsidR="00C4194A" w:rsidRDefault="00576596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.58</w:t>
                  </w:r>
                </w:p>
              </w:tc>
              <w:tc>
                <w:tcPr>
                  <w:tcW w:w="1557" w:type="dxa"/>
                </w:tcPr>
                <w:p w:rsidR="00C4194A" w:rsidRDefault="00576596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.36</w:t>
                  </w:r>
                </w:p>
              </w:tc>
              <w:tc>
                <w:tcPr>
                  <w:tcW w:w="1558" w:type="dxa"/>
                </w:tcPr>
                <w:p w:rsidR="00C4194A" w:rsidRDefault="00576596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.53</w:t>
                  </w:r>
                </w:p>
              </w:tc>
            </w:tr>
            <w:tr w:rsidR="00C4194A" w:rsidTr="00F50A9A">
              <w:trPr>
                <w:jc w:val="center"/>
              </w:trPr>
              <w:tc>
                <w:tcPr>
                  <w:tcW w:w="2490" w:type="dxa"/>
                </w:tcPr>
                <w:p w:rsidR="00C4194A" w:rsidRDefault="00C4194A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Delay B=&gt;F</w:t>
                  </w:r>
                </w:p>
              </w:tc>
              <w:tc>
                <w:tcPr>
                  <w:tcW w:w="1557" w:type="dxa"/>
                </w:tcPr>
                <w:p w:rsidR="00C4194A" w:rsidRDefault="00576596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.31</w:t>
                  </w:r>
                </w:p>
              </w:tc>
              <w:tc>
                <w:tcPr>
                  <w:tcW w:w="1558" w:type="dxa"/>
                </w:tcPr>
                <w:p w:rsidR="00C4194A" w:rsidRDefault="00576596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.42</w:t>
                  </w:r>
                </w:p>
              </w:tc>
              <w:tc>
                <w:tcPr>
                  <w:tcW w:w="1557" w:type="dxa"/>
                </w:tcPr>
                <w:p w:rsidR="00C4194A" w:rsidRDefault="00576596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.28</w:t>
                  </w:r>
                </w:p>
              </w:tc>
              <w:tc>
                <w:tcPr>
                  <w:tcW w:w="1558" w:type="dxa"/>
                </w:tcPr>
                <w:p w:rsidR="00C4194A" w:rsidRDefault="00576596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  <w:rtl/>
                      <w:lang w:bidi="ar-EG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.72</w:t>
                  </w:r>
                </w:p>
              </w:tc>
            </w:tr>
          </w:tbl>
          <w:p w:rsidR="00C4194A" w:rsidRPr="00B52014" w:rsidRDefault="00C4194A" w:rsidP="00FF36A9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br/>
            </w:r>
          </w:p>
        </w:tc>
      </w:tr>
    </w:tbl>
    <w:p w:rsidR="00065B36" w:rsidRDefault="00065B36">
      <w:pPr>
        <w:bidi w:val="0"/>
        <w:rPr>
          <w:sz w:val="28"/>
          <w:szCs w:val="28"/>
        </w:rPr>
      </w:pPr>
    </w:p>
    <w:p w:rsidR="00065B36" w:rsidRDefault="00065B36">
      <w:pPr>
        <w:bidi w:val="0"/>
        <w:rPr>
          <w:sz w:val="28"/>
          <w:szCs w:val="28"/>
        </w:rPr>
      </w:pPr>
      <w:r>
        <w:rPr>
          <w:sz w:val="28"/>
          <w:szCs w:val="28"/>
        </w:rPr>
        <w:br w:type="page"/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178"/>
        <w:gridCol w:w="4807"/>
        <w:gridCol w:w="2591"/>
      </w:tblGrid>
      <w:tr w:rsidR="00C4194A" w:rsidRPr="00C47F47" w:rsidTr="00FF36A9">
        <w:trPr>
          <w:jc w:val="center"/>
        </w:trPr>
        <w:tc>
          <w:tcPr>
            <w:tcW w:w="9576" w:type="dxa"/>
            <w:gridSpan w:val="3"/>
            <w:vAlign w:val="center"/>
          </w:tcPr>
          <w:p w:rsidR="00C4194A" w:rsidRPr="00C47F47" w:rsidRDefault="00C4194A" w:rsidP="00FF36A9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i/>
                <w:iCs/>
                <w:sz w:val="28"/>
                <w:szCs w:val="28"/>
              </w:rPr>
            </w:pPr>
            <w:r>
              <w:rPr>
                <w:rFonts w:asciiTheme="majorBidi" w:hAnsiTheme="majorBidi" w:cstheme="majorBidi"/>
                <w:b/>
                <w:bCs/>
                <w:i/>
                <w:iCs/>
                <w:sz w:val="28"/>
                <w:szCs w:val="28"/>
              </w:rPr>
              <w:lastRenderedPageBreak/>
              <w:t>Cell 031 2i/p XOR</w:t>
            </w:r>
          </w:p>
        </w:tc>
      </w:tr>
      <w:tr w:rsidR="00C4194A" w:rsidRPr="00B52014" w:rsidTr="00CE1872">
        <w:trPr>
          <w:trHeight w:val="2492"/>
          <w:jc w:val="center"/>
        </w:trPr>
        <w:tc>
          <w:tcPr>
            <w:tcW w:w="2178" w:type="dxa"/>
          </w:tcPr>
          <w:p w:rsidR="00C4194A" w:rsidRPr="00C47F47" w:rsidRDefault="00C4194A" w:rsidP="00FF36A9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Truth Table</w: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632"/>
              <w:gridCol w:w="697"/>
              <w:gridCol w:w="623"/>
            </w:tblGrid>
            <w:tr w:rsidR="00C4194A" w:rsidTr="00FF36A9">
              <w:trPr>
                <w:trHeight w:val="281"/>
              </w:trPr>
              <w:tc>
                <w:tcPr>
                  <w:tcW w:w="715" w:type="dxa"/>
                </w:tcPr>
                <w:p w:rsidR="00C4194A" w:rsidRDefault="00C4194A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A</w:t>
                  </w:r>
                </w:p>
              </w:tc>
              <w:tc>
                <w:tcPr>
                  <w:tcW w:w="810" w:type="dxa"/>
                </w:tcPr>
                <w:p w:rsidR="00C4194A" w:rsidRDefault="00C4194A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B</w:t>
                  </w:r>
                </w:p>
              </w:tc>
              <w:tc>
                <w:tcPr>
                  <w:tcW w:w="720" w:type="dxa"/>
                </w:tcPr>
                <w:p w:rsidR="00C4194A" w:rsidRDefault="00C4194A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F</w:t>
                  </w:r>
                </w:p>
              </w:tc>
            </w:tr>
            <w:tr w:rsidR="00C4194A" w:rsidTr="00FF36A9">
              <w:trPr>
                <w:trHeight w:val="281"/>
              </w:trPr>
              <w:tc>
                <w:tcPr>
                  <w:tcW w:w="715" w:type="dxa"/>
                </w:tcPr>
                <w:p w:rsidR="00C4194A" w:rsidRDefault="00C4194A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810" w:type="dxa"/>
                </w:tcPr>
                <w:p w:rsidR="00C4194A" w:rsidRDefault="00C4194A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720" w:type="dxa"/>
                </w:tcPr>
                <w:p w:rsidR="00C4194A" w:rsidRDefault="00C4194A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  <w:tr w:rsidR="00C4194A" w:rsidTr="00FF36A9">
              <w:trPr>
                <w:trHeight w:val="281"/>
              </w:trPr>
              <w:tc>
                <w:tcPr>
                  <w:tcW w:w="715" w:type="dxa"/>
                </w:tcPr>
                <w:p w:rsidR="00C4194A" w:rsidRDefault="00C4194A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810" w:type="dxa"/>
                </w:tcPr>
                <w:p w:rsidR="00C4194A" w:rsidRDefault="00C4194A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720" w:type="dxa"/>
                </w:tcPr>
                <w:p w:rsidR="00C4194A" w:rsidRDefault="00C4194A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</w:tr>
            <w:tr w:rsidR="00C4194A" w:rsidTr="00FF36A9">
              <w:trPr>
                <w:trHeight w:val="295"/>
              </w:trPr>
              <w:tc>
                <w:tcPr>
                  <w:tcW w:w="715" w:type="dxa"/>
                </w:tcPr>
                <w:p w:rsidR="00C4194A" w:rsidRDefault="00C4194A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810" w:type="dxa"/>
                </w:tcPr>
                <w:p w:rsidR="00C4194A" w:rsidRDefault="00C4194A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720" w:type="dxa"/>
                </w:tcPr>
                <w:p w:rsidR="00C4194A" w:rsidRDefault="00C4194A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</w:tr>
            <w:tr w:rsidR="00C4194A" w:rsidTr="00FF36A9">
              <w:trPr>
                <w:trHeight w:val="281"/>
              </w:trPr>
              <w:tc>
                <w:tcPr>
                  <w:tcW w:w="715" w:type="dxa"/>
                </w:tcPr>
                <w:p w:rsidR="00C4194A" w:rsidRDefault="00C4194A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810" w:type="dxa"/>
                </w:tcPr>
                <w:p w:rsidR="00C4194A" w:rsidRDefault="00C4194A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720" w:type="dxa"/>
                </w:tcPr>
                <w:p w:rsidR="00C4194A" w:rsidRDefault="00C4194A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</w:tbl>
          <w:p w:rsidR="00C4194A" w:rsidRPr="00B52014" w:rsidRDefault="00C4194A" w:rsidP="00FF36A9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4807" w:type="dxa"/>
          </w:tcPr>
          <w:p w:rsidR="00C4194A" w:rsidRPr="00C47F47" w:rsidRDefault="00C4194A" w:rsidP="00FF36A9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Symbol</w:t>
            </w:r>
          </w:p>
          <w:p w:rsidR="00C4194A" w:rsidRPr="00B52014" w:rsidRDefault="00C4194A" w:rsidP="00FF36A9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drawing>
                <wp:inline distT="0" distB="0" distL="0" distR="0" wp14:anchorId="05A34612" wp14:editId="63C3CA1F">
                  <wp:extent cx="2694561" cy="1550409"/>
                  <wp:effectExtent l="0" t="0" r="0" b="0"/>
                  <wp:docPr id="26" name="Picture 2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" name="nand 3ip.PNG"/>
                          <pic:cNvPicPr/>
                        </pic:nvPicPr>
                        <pic:blipFill>
                          <a:blip r:embed="rId2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08350" cy="155834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591" w:type="dxa"/>
          </w:tcPr>
          <w:p w:rsidR="00C4194A" w:rsidRPr="00C47F47" w:rsidRDefault="00C4194A" w:rsidP="00FF36A9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Pin Capacitance</w:t>
            </w:r>
          </w:p>
          <w:tbl>
            <w:tblPr>
              <w:tblStyle w:val="TableGrid"/>
              <w:tblW w:w="2365" w:type="dxa"/>
              <w:tblLook w:val="04A0" w:firstRow="1" w:lastRow="0" w:firstColumn="1" w:lastColumn="0" w:noHBand="0" w:noVBand="1"/>
            </w:tblPr>
            <w:tblGrid>
              <w:gridCol w:w="865"/>
              <w:gridCol w:w="1500"/>
            </w:tblGrid>
            <w:tr w:rsidR="00C4194A" w:rsidTr="00FF36A9">
              <w:tc>
                <w:tcPr>
                  <w:tcW w:w="865" w:type="dxa"/>
                </w:tcPr>
                <w:p w:rsidR="00C4194A" w:rsidRDefault="00C4194A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Pin</w:t>
                  </w:r>
                </w:p>
              </w:tc>
              <w:tc>
                <w:tcPr>
                  <w:tcW w:w="1500" w:type="dxa"/>
                </w:tcPr>
                <w:p w:rsidR="00C4194A" w:rsidRDefault="00C4194A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Cap[pF]</w:t>
                  </w:r>
                </w:p>
              </w:tc>
            </w:tr>
            <w:tr w:rsidR="00C4194A" w:rsidTr="00FF36A9">
              <w:tc>
                <w:tcPr>
                  <w:tcW w:w="865" w:type="dxa"/>
                </w:tcPr>
                <w:p w:rsidR="00C4194A" w:rsidRDefault="00C4194A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A</w:t>
                  </w:r>
                </w:p>
              </w:tc>
              <w:tc>
                <w:tcPr>
                  <w:tcW w:w="1500" w:type="dxa"/>
                </w:tcPr>
                <w:p w:rsidR="00C4194A" w:rsidRDefault="00576596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  <w:rtl/>
                      <w:lang w:bidi="ar-EG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0667</w:t>
                  </w:r>
                </w:p>
              </w:tc>
            </w:tr>
            <w:tr w:rsidR="00C4194A" w:rsidTr="00FF36A9">
              <w:trPr>
                <w:trHeight w:val="332"/>
              </w:trPr>
              <w:tc>
                <w:tcPr>
                  <w:tcW w:w="865" w:type="dxa"/>
                </w:tcPr>
                <w:p w:rsidR="00C4194A" w:rsidRDefault="00C4194A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B</w:t>
                  </w:r>
                </w:p>
              </w:tc>
              <w:tc>
                <w:tcPr>
                  <w:tcW w:w="1500" w:type="dxa"/>
                </w:tcPr>
                <w:p w:rsidR="00C4194A" w:rsidRDefault="00576596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0643</w:t>
                  </w:r>
                </w:p>
              </w:tc>
            </w:tr>
          </w:tbl>
          <w:p w:rsidR="00C4194A" w:rsidRPr="00B52014" w:rsidRDefault="00C4194A" w:rsidP="00FF36A9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</w:tr>
      <w:tr w:rsidR="00C4194A" w:rsidRPr="00496670" w:rsidTr="00CE1872">
        <w:trPr>
          <w:jc w:val="center"/>
        </w:trPr>
        <w:tc>
          <w:tcPr>
            <w:tcW w:w="2178" w:type="dxa"/>
          </w:tcPr>
          <w:p w:rsidR="00C4194A" w:rsidRPr="00C47F47" w:rsidRDefault="00C4194A" w:rsidP="00FF36A9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Size</w:t>
            </w:r>
          </w:p>
        </w:tc>
        <w:tc>
          <w:tcPr>
            <w:tcW w:w="4807" w:type="dxa"/>
          </w:tcPr>
          <w:p w:rsidR="00C4194A" w:rsidRPr="00B52014" w:rsidRDefault="00576596" w:rsidP="00FF36A9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1100</w:t>
            </w:r>
          </w:p>
        </w:tc>
        <w:tc>
          <w:tcPr>
            <w:tcW w:w="2591" w:type="dxa"/>
          </w:tcPr>
          <w:p w:rsidR="00C4194A" w:rsidRPr="00496670" w:rsidRDefault="00C4194A" w:rsidP="00FF36A9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  <w:vertAlign w:val="superscript"/>
              </w:rPr>
            </w:pPr>
            <w:r>
              <w:rPr>
                <w:rFonts w:asciiTheme="majorBidi" w:hAnsiTheme="majorBidi" w:cstheme="majorBidi"/>
                <w:noProof w:val="0"/>
                <w:sz w:val="28"/>
                <w:szCs w:val="28"/>
              </w:rPr>
              <w:t>µm</w:t>
            </w:r>
            <w:r>
              <w:rPr>
                <w:rFonts w:asciiTheme="majorBidi" w:hAnsiTheme="majorBidi" w:cstheme="majorBidi"/>
                <w:noProof w:val="0"/>
                <w:sz w:val="28"/>
                <w:szCs w:val="28"/>
                <w:vertAlign w:val="superscript"/>
              </w:rPr>
              <w:t>2</w:t>
            </w:r>
          </w:p>
        </w:tc>
      </w:tr>
      <w:tr w:rsidR="00C4194A" w:rsidRPr="00496670" w:rsidTr="00CE1872">
        <w:trPr>
          <w:jc w:val="center"/>
        </w:trPr>
        <w:tc>
          <w:tcPr>
            <w:tcW w:w="2178" w:type="dxa"/>
          </w:tcPr>
          <w:p w:rsidR="00C4194A" w:rsidRPr="00C47F47" w:rsidRDefault="00C4194A" w:rsidP="00FF36A9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Dynamic power dissipation</w:t>
            </w:r>
          </w:p>
        </w:tc>
        <w:tc>
          <w:tcPr>
            <w:tcW w:w="4807" w:type="dxa"/>
            <w:vAlign w:val="center"/>
          </w:tcPr>
          <w:p w:rsidR="00C4194A" w:rsidRPr="00B52014" w:rsidRDefault="00576596" w:rsidP="00FF36A9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0.99</w:t>
            </w:r>
          </w:p>
        </w:tc>
        <w:tc>
          <w:tcPr>
            <w:tcW w:w="2591" w:type="dxa"/>
            <w:vAlign w:val="center"/>
          </w:tcPr>
          <w:p w:rsidR="00C4194A" w:rsidRPr="00496670" w:rsidRDefault="00C4194A" w:rsidP="00FF36A9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496670">
              <w:rPr>
                <w:rFonts w:asciiTheme="majorBidi" w:hAnsiTheme="majorBidi" w:cstheme="majorBidi"/>
                <w:noProof w:val="0"/>
                <w:sz w:val="28"/>
                <w:szCs w:val="28"/>
              </w:rPr>
              <w:t>µWatt/ MHz</w:t>
            </w:r>
          </w:p>
        </w:tc>
      </w:tr>
      <w:tr w:rsidR="00C4194A" w:rsidRPr="00B52014" w:rsidTr="00FF36A9">
        <w:trPr>
          <w:jc w:val="center"/>
        </w:trPr>
        <w:tc>
          <w:tcPr>
            <w:tcW w:w="9576" w:type="dxa"/>
            <w:gridSpan w:val="3"/>
          </w:tcPr>
          <w:p w:rsidR="00CE1872" w:rsidRDefault="00CE1872" w:rsidP="00FF36A9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</w:p>
          <w:p w:rsidR="00C4194A" w:rsidRPr="00C47F47" w:rsidRDefault="0053113E" w:rsidP="00CE1872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Prop</w:t>
            </w:r>
            <w:r w:rsidR="00C4194A"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agation Delay</w:t>
            </w:r>
          </w:p>
          <w:tbl>
            <w:tblPr>
              <w:tblStyle w:val="TableGrid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2490"/>
              <w:gridCol w:w="1557"/>
              <w:gridCol w:w="1558"/>
              <w:gridCol w:w="1557"/>
              <w:gridCol w:w="1558"/>
            </w:tblGrid>
            <w:tr w:rsidR="00C4194A" w:rsidTr="00247F7B">
              <w:trPr>
                <w:jc w:val="center"/>
              </w:trPr>
              <w:tc>
                <w:tcPr>
                  <w:tcW w:w="2490" w:type="dxa"/>
                </w:tcPr>
                <w:p w:rsidR="00C4194A" w:rsidRDefault="00C4194A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</w:p>
              </w:tc>
              <w:tc>
                <w:tcPr>
                  <w:tcW w:w="3115" w:type="dxa"/>
                  <w:gridSpan w:val="2"/>
                </w:tcPr>
                <w:p w:rsidR="00C4194A" w:rsidRDefault="00C4194A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Rise LH Transition</w:t>
                  </w:r>
                </w:p>
              </w:tc>
              <w:tc>
                <w:tcPr>
                  <w:tcW w:w="3115" w:type="dxa"/>
                  <w:gridSpan w:val="2"/>
                </w:tcPr>
                <w:p w:rsidR="00C4194A" w:rsidRDefault="00C4194A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Fall HL Transition</w:t>
                  </w:r>
                </w:p>
              </w:tc>
            </w:tr>
            <w:tr w:rsidR="00C4194A" w:rsidTr="00247F7B">
              <w:trPr>
                <w:jc w:val="center"/>
              </w:trPr>
              <w:tc>
                <w:tcPr>
                  <w:tcW w:w="2490" w:type="dxa"/>
                </w:tcPr>
                <w:p w:rsidR="00C4194A" w:rsidRDefault="00C4194A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Input Slope [ns]</w:t>
                  </w:r>
                </w:p>
              </w:tc>
              <w:tc>
                <w:tcPr>
                  <w:tcW w:w="1557" w:type="dxa"/>
                </w:tcPr>
                <w:p w:rsidR="00C4194A" w:rsidRDefault="00C4194A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5</w:t>
                  </w:r>
                </w:p>
              </w:tc>
              <w:tc>
                <w:tcPr>
                  <w:tcW w:w="1558" w:type="dxa"/>
                </w:tcPr>
                <w:p w:rsidR="00C4194A" w:rsidRDefault="00C4194A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</w:t>
                  </w:r>
                </w:p>
              </w:tc>
              <w:tc>
                <w:tcPr>
                  <w:tcW w:w="1557" w:type="dxa"/>
                </w:tcPr>
                <w:p w:rsidR="00C4194A" w:rsidRDefault="00C4194A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5</w:t>
                  </w:r>
                </w:p>
              </w:tc>
              <w:tc>
                <w:tcPr>
                  <w:tcW w:w="1558" w:type="dxa"/>
                </w:tcPr>
                <w:p w:rsidR="00C4194A" w:rsidRDefault="00C4194A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</w:t>
                  </w:r>
                </w:p>
              </w:tc>
            </w:tr>
            <w:tr w:rsidR="00C4194A" w:rsidTr="00247F7B">
              <w:trPr>
                <w:jc w:val="center"/>
              </w:trPr>
              <w:tc>
                <w:tcPr>
                  <w:tcW w:w="2490" w:type="dxa"/>
                </w:tcPr>
                <w:p w:rsidR="00C4194A" w:rsidRDefault="00C4194A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Delay A=&gt;F</w:t>
                  </w:r>
                </w:p>
              </w:tc>
              <w:tc>
                <w:tcPr>
                  <w:tcW w:w="1557" w:type="dxa"/>
                </w:tcPr>
                <w:p w:rsidR="00C4194A" w:rsidRDefault="00576596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.06</w:t>
                  </w:r>
                </w:p>
              </w:tc>
              <w:tc>
                <w:tcPr>
                  <w:tcW w:w="1558" w:type="dxa"/>
                </w:tcPr>
                <w:p w:rsidR="00C4194A" w:rsidRDefault="00576596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.03</w:t>
                  </w:r>
                </w:p>
              </w:tc>
              <w:tc>
                <w:tcPr>
                  <w:tcW w:w="1557" w:type="dxa"/>
                </w:tcPr>
                <w:p w:rsidR="00C4194A" w:rsidRDefault="00576596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3.812</w:t>
                  </w:r>
                </w:p>
              </w:tc>
              <w:tc>
                <w:tcPr>
                  <w:tcW w:w="1558" w:type="dxa"/>
                </w:tcPr>
                <w:p w:rsidR="00C4194A" w:rsidRDefault="00576596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3.708</w:t>
                  </w:r>
                </w:p>
              </w:tc>
            </w:tr>
            <w:tr w:rsidR="00C4194A" w:rsidTr="00247F7B">
              <w:trPr>
                <w:jc w:val="center"/>
              </w:trPr>
              <w:tc>
                <w:tcPr>
                  <w:tcW w:w="2490" w:type="dxa"/>
                </w:tcPr>
                <w:p w:rsidR="00C4194A" w:rsidRDefault="00C4194A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Delay B=&gt;F</w:t>
                  </w:r>
                </w:p>
              </w:tc>
              <w:tc>
                <w:tcPr>
                  <w:tcW w:w="1557" w:type="dxa"/>
                </w:tcPr>
                <w:p w:rsidR="00C4194A" w:rsidRDefault="00576596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9</w:t>
                  </w:r>
                </w:p>
              </w:tc>
              <w:tc>
                <w:tcPr>
                  <w:tcW w:w="1558" w:type="dxa"/>
                </w:tcPr>
                <w:p w:rsidR="00C4194A" w:rsidRDefault="00576596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.004</w:t>
                  </w:r>
                </w:p>
              </w:tc>
              <w:tc>
                <w:tcPr>
                  <w:tcW w:w="1557" w:type="dxa"/>
                </w:tcPr>
                <w:p w:rsidR="00C4194A" w:rsidRDefault="00576596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.57</w:t>
                  </w:r>
                </w:p>
              </w:tc>
              <w:tc>
                <w:tcPr>
                  <w:tcW w:w="1558" w:type="dxa"/>
                </w:tcPr>
                <w:p w:rsidR="00C4194A" w:rsidRDefault="00576596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  <w:rtl/>
                      <w:lang w:bidi="ar-EG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3.55</w:t>
                  </w:r>
                </w:p>
              </w:tc>
            </w:tr>
          </w:tbl>
          <w:p w:rsidR="00C4194A" w:rsidRPr="00B52014" w:rsidRDefault="00C4194A" w:rsidP="00FF36A9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br/>
            </w:r>
          </w:p>
        </w:tc>
      </w:tr>
    </w:tbl>
    <w:p w:rsidR="00065B36" w:rsidRDefault="00065B36">
      <w:pPr>
        <w:bidi w:val="0"/>
        <w:rPr>
          <w:sz w:val="28"/>
          <w:szCs w:val="28"/>
        </w:rPr>
      </w:pPr>
    </w:p>
    <w:p w:rsidR="00065B36" w:rsidRDefault="00065B36">
      <w:pPr>
        <w:bidi w:val="0"/>
        <w:rPr>
          <w:sz w:val="28"/>
          <w:szCs w:val="28"/>
        </w:rPr>
      </w:pPr>
      <w:r>
        <w:rPr>
          <w:sz w:val="28"/>
          <w:szCs w:val="28"/>
        </w:rPr>
        <w:br w:type="page"/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619"/>
        <w:gridCol w:w="3969"/>
        <w:gridCol w:w="2988"/>
      </w:tblGrid>
      <w:tr w:rsidR="00C4194A" w:rsidRPr="00C47F47" w:rsidTr="00FF36A9">
        <w:trPr>
          <w:jc w:val="center"/>
        </w:trPr>
        <w:tc>
          <w:tcPr>
            <w:tcW w:w="9576" w:type="dxa"/>
            <w:gridSpan w:val="3"/>
            <w:vAlign w:val="center"/>
          </w:tcPr>
          <w:p w:rsidR="00C4194A" w:rsidRPr="00C47F47" w:rsidRDefault="00C4194A" w:rsidP="00FF36A9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i/>
                <w:iCs/>
                <w:sz w:val="28"/>
                <w:szCs w:val="28"/>
              </w:rPr>
            </w:pPr>
            <w:r>
              <w:rPr>
                <w:rFonts w:asciiTheme="majorBidi" w:hAnsiTheme="majorBidi" w:cstheme="majorBidi"/>
                <w:b/>
                <w:bCs/>
                <w:i/>
                <w:iCs/>
                <w:sz w:val="28"/>
                <w:szCs w:val="28"/>
              </w:rPr>
              <w:lastRenderedPageBreak/>
              <w:t>Cell 032 2i/p XOR</w:t>
            </w:r>
          </w:p>
        </w:tc>
      </w:tr>
      <w:tr w:rsidR="00247F7B" w:rsidRPr="00B52014" w:rsidTr="00FF36A9">
        <w:trPr>
          <w:trHeight w:val="2492"/>
          <w:jc w:val="center"/>
        </w:trPr>
        <w:tc>
          <w:tcPr>
            <w:tcW w:w="3192" w:type="dxa"/>
          </w:tcPr>
          <w:p w:rsidR="00C4194A" w:rsidRPr="00C47F47" w:rsidRDefault="00C4194A" w:rsidP="00FF36A9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Truth Table</w: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715"/>
              <w:gridCol w:w="810"/>
              <w:gridCol w:w="720"/>
            </w:tblGrid>
            <w:tr w:rsidR="00247F7B" w:rsidTr="00FF36A9">
              <w:trPr>
                <w:trHeight w:val="281"/>
              </w:trPr>
              <w:tc>
                <w:tcPr>
                  <w:tcW w:w="715" w:type="dxa"/>
                </w:tcPr>
                <w:p w:rsidR="00C4194A" w:rsidRDefault="00C4194A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A</w:t>
                  </w:r>
                </w:p>
              </w:tc>
              <w:tc>
                <w:tcPr>
                  <w:tcW w:w="810" w:type="dxa"/>
                </w:tcPr>
                <w:p w:rsidR="00C4194A" w:rsidRDefault="00C4194A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B</w:t>
                  </w:r>
                </w:p>
              </w:tc>
              <w:tc>
                <w:tcPr>
                  <w:tcW w:w="720" w:type="dxa"/>
                </w:tcPr>
                <w:p w:rsidR="00C4194A" w:rsidRDefault="00C4194A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F</w:t>
                  </w:r>
                </w:p>
              </w:tc>
            </w:tr>
            <w:tr w:rsidR="00247F7B" w:rsidTr="00FF36A9">
              <w:trPr>
                <w:trHeight w:val="281"/>
              </w:trPr>
              <w:tc>
                <w:tcPr>
                  <w:tcW w:w="715" w:type="dxa"/>
                </w:tcPr>
                <w:p w:rsidR="00C4194A" w:rsidRDefault="00C4194A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810" w:type="dxa"/>
                </w:tcPr>
                <w:p w:rsidR="00C4194A" w:rsidRDefault="00C4194A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720" w:type="dxa"/>
                </w:tcPr>
                <w:p w:rsidR="00C4194A" w:rsidRDefault="00C4194A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  <w:tr w:rsidR="00247F7B" w:rsidTr="00FF36A9">
              <w:trPr>
                <w:trHeight w:val="281"/>
              </w:trPr>
              <w:tc>
                <w:tcPr>
                  <w:tcW w:w="715" w:type="dxa"/>
                </w:tcPr>
                <w:p w:rsidR="00C4194A" w:rsidRDefault="00C4194A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810" w:type="dxa"/>
                </w:tcPr>
                <w:p w:rsidR="00C4194A" w:rsidRDefault="00C4194A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720" w:type="dxa"/>
                </w:tcPr>
                <w:p w:rsidR="00C4194A" w:rsidRDefault="00C4194A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</w:tr>
            <w:tr w:rsidR="00247F7B" w:rsidTr="00FF36A9">
              <w:trPr>
                <w:trHeight w:val="295"/>
              </w:trPr>
              <w:tc>
                <w:tcPr>
                  <w:tcW w:w="715" w:type="dxa"/>
                </w:tcPr>
                <w:p w:rsidR="00C4194A" w:rsidRDefault="00C4194A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810" w:type="dxa"/>
                </w:tcPr>
                <w:p w:rsidR="00C4194A" w:rsidRDefault="00C4194A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720" w:type="dxa"/>
                </w:tcPr>
                <w:p w:rsidR="00C4194A" w:rsidRDefault="00C4194A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</w:tr>
            <w:tr w:rsidR="00247F7B" w:rsidTr="00FF36A9">
              <w:trPr>
                <w:trHeight w:val="281"/>
              </w:trPr>
              <w:tc>
                <w:tcPr>
                  <w:tcW w:w="715" w:type="dxa"/>
                </w:tcPr>
                <w:p w:rsidR="00C4194A" w:rsidRDefault="00C4194A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810" w:type="dxa"/>
                </w:tcPr>
                <w:p w:rsidR="00C4194A" w:rsidRDefault="00C4194A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720" w:type="dxa"/>
                </w:tcPr>
                <w:p w:rsidR="00C4194A" w:rsidRDefault="00C4194A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</w:tbl>
          <w:p w:rsidR="00C4194A" w:rsidRPr="00B52014" w:rsidRDefault="00C4194A" w:rsidP="00FF36A9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3192" w:type="dxa"/>
          </w:tcPr>
          <w:p w:rsidR="00C4194A" w:rsidRPr="00C47F47" w:rsidRDefault="00C4194A" w:rsidP="00FF36A9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Symbol</w:t>
            </w:r>
          </w:p>
          <w:p w:rsidR="00C4194A" w:rsidRPr="00B52014" w:rsidRDefault="00C4194A" w:rsidP="00FF36A9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drawing>
                <wp:inline distT="0" distB="0" distL="0" distR="0" wp14:anchorId="05A34612" wp14:editId="63C3CA1F">
                  <wp:extent cx="2383276" cy="1371301"/>
                  <wp:effectExtent l="0" t="0" r="0" b="0"/>
                  <wp:docPr id="27" name="Picture 2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" name="nand 3ip.PNG"/>
                          <pic:cNvPicPr/>
                        </pic:nvPicPr>
                        <pic:blipFill>
                          <a:blip r:embed="rId2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07704" cy="138535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92" w:type="dxa"/>
          </w:tcPr>
          <w:p w:rsidR="00C4194A" w:rsidRPr="00C47F47" w:rsidRDefault="00C4194A" w:rsidP="00FF36A9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Pin Capacitance</w:t>
            </w:r>
          </w:p>
          <w:tbl>
            <w:tblPr>
              <w:tblStyle w:val="TableGrid"/>
              <w:tblW w:w="2365" w:type="dxa"/>
              <w:tblLook w:val="04A0" w:firstRow="1" w:lastRow="0" w:firstColumn="1" w:lastColumn="0" w:noHBand="0" w:noVBand="1"/>
            </w:tblPr>
            <w:tblGrid>
              <w:gridCol w:w="865"/>
              <w:gridCol w:w="1500"/>
            </w:tblGrid>
            <w:tr w:rsidR="00C4194A" w:rsidTr="00FF36A9">
              <w:tc>
                <w:tcPr>
                  <w:tcW w:w="865" w:type="dxa"/>
                </w:tcPr>
                <w:p w:rsidR="00C4194A" w:rsidRDefault="00C4194A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Pin</w:t>
                  </w:r>
                </w:p>
              </w:tc>
              <w:tc>
                <w:tcPr>
                  <w:tcW w:w="1500" w:type="dxa"/>
                </w:tcPr>
                <w:p w:rsidR="00C4194A" w:rsidRDefault="00C4194A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Cap[pF]</w:t>
                  </w:r>
                </w:p>
              </w:tc>
            </w:tr>
            <w:tr w:rsidR="00C4194A" w:rsidTr="00FF36A9">
              <w:tc>
                <w:tcPr>
                  <w:tcW w:w="865" w:type="dxa"/>
                </w:tcPr>
                <w:p w:rsidR="00C4194A" w:rsidRDefault="00C4194A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A</w:t>
                  </w:r>
                </w:p>
              </w:tc>
              <w:tc>
                <w:tcPr>
                  <w:tcW w:w="1500" w:type="dxa"/>
                </w:tcPr>
                <w:p w:rsidR="00C4194A" w:rsidRDefault="00F92502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  <w:rtl/>
                      <w:lang w:bidi="ar-EG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78417</w:t>
                  </w:r>
                </w:p>
              </w:tc>
            </w:tr>
            <w:tr w:rsidR="00C4194A" w:rsidTr="00FF36A9">
              <w:trPr>
                <w:trHeight w:val="332"/>
              </w:trPr>
              <w:tc>
                <w:tcPr>
                  <w:tcW w:w="865" w:type="dxa"/>
                </w:tcPr>
                <w:p w:rsidR="00C4194A" w:rsidRDefault="00C4194A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B</w:t>
                  </w:r>
                </w:p>
              </w:tc>
              <w:tc>
                <w:tcPr>
                  <w:tcW w:w="1500" w:type="dxa"/>
                </w:tcPr>
                <w:p w:rsidR="00C4194A" w:rsidRDefault="00F92502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801425</w:t>
                  </w:r>
                </w:p>
              </w:tc>
            </w:tr>
          </w:tbl>
          <w:p w:rsidR="00C4194A" w:rsidRPr="00B52014" w:rsidRDefault="00C4194A" w:rsidP="00FF36A9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</w:tr>
      <w:tr w:rsidR="00247F7B" w:rsidRPr="00496670" w:rsidTr="00FF36A9">
        <w:trPr>
          <w:jc w:val="center"/>
        </w:trPr>
        <w:tc>
          <w:tcPr>
            <w:tcW w:w="3192" w:type="dxa"/>
          </w:tcPr>
          <w:p w:rsidR="00C4194A" w:rsidRPr="00C47F47" w:rsidRDefault="00C4194A" w:rsidP="00FF36A9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Size</w:t>
            </w:r>
          </w:p>
        </w:tc>
        <w:tc>
          <w:tcPr>
            <w:tcW w:w="3192" w:type="dxa"/>
          </w:tcPr>
          <w:p w:rsidR="00C4194A" w:rsidRPr="00B52014" w:rsidRDefault="00F92502" w:rsidP="00FF36A9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346.5</w:t>
            </w:r>
          </w:p>
        </w:tc>
        <w:tc>
          <w:tcPr>
            <w:tcW w:w="3192" w:type="dxa"/>
          </w:tcPr>
          <w:p w:rsidR="00C4194A" w:rsidRPr="00496670" w:rsidRDefault="00C4194A" w:rsidP="00FF36A9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  <w:vertAlign w:val="superscript"/>
              </w:rPr>
            </w:pPr>
            <w:r>
              <w:rPr>
                <w:rFonts w:asciiTheme="majorBidi" w:hAnsiTheme="majorBidi" w:cstheme="majorBidi"/>
                <w:noProof w:val="0"/>
                <w:sz w:val="28"/>
                <w:szCs w:val="28"/>
              </w:rPr>
              <w:t>µm</w:t>
            </w:r>
            <w:r>
              <w:rPr>
                <w:rFonts w:asciiTheme="majorBidi" w:hAnsiTheme="majorBidi" w:cstheme="majorBidi"/>
                <w:noProof w:val="0"/>
                <w:sz w:val="28"/>
                <w:szCs w:val="28"/>
                <w:vertAlign w:val="superscript"/>
              </w:rPr>
              <w:t>2</w:t>
            </w:r>
          </w:p>
        </w:tc>
      </w:tr>
      <w:tr w:rsidR="00247F7B" w:rsidRPr="00496670" w:rsidTr="00FF36A9">
        <w:trPr>
          <w:jc w:val="center"/>
        </w:trPr>
        <w:tc>
          <w:tcPr>
            <w:tcW w:w="3192" w:type="dxa"/>
          </w:tcPr>
          <w:p w:rsidR="00C4194A" w:rsidRPr="00C47F47" w:rsidRDefault="00C4194A" w:rsidP="00FF36A9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Dynamic power dissipation</w:t>
            </w:r>
          </w:p>
        </w:tc>
        <w:tc>
          <w:tcPr>
            <w:tcW w:w="3192" w:type="dxa"/>
            <w:vAlign w:val="center"/>
          </w:tcPr>
          <w:p w:rsidR="00C4194A" w:rsidRPr="00B52014" w:rsidRDefault="00F92502" w:rsidP="00FF36A9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93.975</w:t>
            </w:r>
          </w:p>
        </w:tc>
        <w:tc>
          <w:tcPr>
            <w:tcW w:w="3192" w:type="dxa"/>
            <w:vAlign w:val="center"/>
          </w:tcPr>
          <w:p w:rsidR="00C4194A" w:rsidRPr="00496670" w:rsidRDefault="00C4194A" w:rsidP="00FF36A9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496670">
              <w:rPr>
                <w:rFonts w:asciiTheme="majorBidi" w:hAnsiTheme="majorBidi" w:cstheme="majorBidi"/>
                <w:noProof w:val="0"/>
                <w:sz w:val="28"/>
                <w:szCs w:val="28"/>
              </w:rPr>
              <w:t>µWatt/ MHz</w:t>
            </w:r>
          </w:p>
        </w:tc>
      </w:tr>
      <w:tr w:rsidR="00C4194A" w:rsidRPr="00B52014" w:rsidTr="00FF36A9">
        <w:trPr>
          <w:jc w:val="center"/>
        </w:trPr>
        <w:tc>
          <w:tcPr>
            <w:tcW w:w="9576" w:type="dxa"/>
            <w:gridSpan w:val="3"/>
          </w:tcPr>
          <w:p w:rsidR="00CE1872" w:rsidRDefault="00CE1872" w:rsidP="00FF36A9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</w:p>
          <w:p w:rsidR="00C4194A" w:rsidRPr="00C47F47" w:rsidRDefault="0053113E" w:rsidP="00CE1872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Prop</w:t>
            </w:r>
            <w:r w:rsidR="00C4194A"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agation Delay</w:t>
            </w:r>
          </w:p>
          <w:tbl>
            <w:tblPr>
              <w:tblStyle w:val="TableGrid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2580"/>
              <w:gridCol w:w="1557"/>
              <w:gridCol w:w="1558"/>
              <w:gridCol w:w="1557"/>
              <w:gridCol w:w="1388"/>
            </w:tblGrid>
            <w:tr w:rsidR="00C4194A" w:rsidTr="00247F7B">
              <w:trPr>
                <w:jc w:val="center"/>
              </w:trPr>
              <w:tc>
                <w:tcPr>
                  <w:tcW w:w="2580" w:type="dxa"/>
                </w:tcPr>
                <w:p w:rsidR="00C4194A" w:rsidRDefault="00C4194A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</w:p>
              </w:tc>
              <w:tc>
                <w:tcPr>
                  <w:tcW w:w="3115" w:type="dxa"/>
                  <w:gridSpan w:val="2"/>
                </w:tcPr>
                <w:p w:rsidR="00C4194A" w:rsidRDefault="00C4194A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Rise LH Transition</w:t>
                  </w:r>
                </w:p>
              </w:tc>
              <w:tc>
                <w:tcPr>
                  <w:tcW w:w="2945" w:type="dxa"/>
                  <w:gridSpan w:val="2"/>
                </w:tcPr>
                <w:p w:rsidR="00C4194A" w:rsidRDefault="00C4194A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Fall HL Transition</w:t>
                  </w:r>
                </w:p>
              </w:tc>
            </w:tr>
            <w:tr w:rsidR="00C4194A" w:rsidTr="00247F7B">
              <w:trPr>
                <w:jc w:val="center"/>
              </w:trPr>
              <w:tc>
                <w:tcPr>
                  <w:tcW w:w="2580" w:type="dxa"/>
                </w:tcPr>
                <w:p w:rsidR="00C4194A" w:rsidRDefault="00C4194A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Input Slope [ns]</w:t>
                  </w:r>
                </w:p>
              </w:tc>
              <w:tc>
                <w:tcPr>
                  <w:tcW w:w="1557" w:type="dxa"/>
                </w:tcPr>
                <w:p w:rsidR="00C4194A" w:rsidRDefault="00C4194A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5</w:t>
                  </w:r>
                </w:p>
              </w:tc>
              <w:tc>
                <w:tcPr>
                  <w:tcW w:w="1558" w:type="dxa"/>
                </w:tcPr>
                <w:p w:rsidR="00C4194A" w:rsidRDefault="00C4194A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</w:t>
                  </w:r>
                </w:p>
              </w:tc>
              <w:tc>
                <w:tcPr>
                  <w:tcW w:w="1557" w:type="dxa"/>
                </w:tcPr>
                <w:p w:rsidR="00C4194A" w:rsidRDefault="00C4194A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5</w:t>
                  </w:r>
                </w:p>
              </w:tc>
              <w:tc>
                <w:tcPr>
                  <w:tcW w:w="1388" w:type="dxa"/>
                </w:tcPr>
                <w:p w:rsidR="00C4194A" w:rsidRDefault="00C4194A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</w:t>
                  </w:r>
                </w:p>
              </w:tc>
            </w:tr>
            <w:tr w:rsidR="00C4194A" w:rsidTr="00247F7B">
              <w:trPr>
                <w:jc w:val="center"/>
              </w:trPr>
              <w:tc>
                <w:tcPr>
                  <w:tcW w:w="2580" w:type="dxa"/>
                </w:tcPr>
                <w:p w:rsidR="00C4194A" w:rsidRDefault="00C4194A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Delay A=&gt;F</w:t>
                  </w:r>
                </w:p>
              </w:tc>
              <w:tc>
                <w:tcPr>
                  <w:tcW w:w="1557" w:type="dxa"/>
                </w:tcPr>
                <w:p w:rsidR="00C4194A" w:rsidRDefault="000E254B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3.2324</w:t>
                  </w:r>
                </w:p>
              </w:tc>
              <w:tc>
                <w:tcPr>
                  <w:tcW w:w="1558" w:type="dxa"/>
                </w:tcPr>
                <w:p w:rsidR="00C4194A" w:rsidRDefault="000E254B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3.551</w:t>
                  </w:r>
                </w:p>
              </w:tc>
              <w:tc>
                <w:tcPr>
                  <w:tcW w:w="1557" w:type="dxa"/>
                </w:tcPr>
                <w:p w:rsidR="00C4194A" w:rsidRDefault="000E254B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.535</w:t>
                  </w:r>
                </w:p>
              </w:tc>
              <w:tc>
                <w:tcPr>
                  <w:tcW w:w="1388" w:type="dxa"/>
                </w:tcPr>
                <w:p w:rsidR="00C4194A" w:rsidRDefault="000E254B" w:rsidP="000E254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3.001</w:t>
                  </w:r>
                </w:p>
              </w:tc>
            </w:tr>
            <w:tr w:rsidR="00C4194A" w:rsidTr="00247F7B">
              <w:trPr>
                <w:jc w:val="center"/>
              </w:trPr>
              <w:tc>
                <w:tcPr>
                  <w:tcW w:w="2580" w:type="dxa"/>
                </w:tcPr>
                <w:p w:rsidR="00C4194A" w:rsidRDefault="00C4194A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Delay B=&gt;F</w:t>
                  </w:r>
                </w:p>
              </w:tc>
              <w:tc>
                <w:tcPr>
                  <w:tcW w:w="1557" w:type="dxa"/>
                </w:tcPr>
                <w:p w:rsidR="00C4194A" w:rsidRDefault="000E254B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4.1628</w:t>
                  </w:r>
                </w:p>
              </w:tc>
              <w:tc>
                <w:tcPr>
                  <w:tcW w:w="1558" w:type="dxa"/>
                </w:tcPr>
                <w:p w:rsidR="00C4194A" w:rsidRDefault="000E254B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4.4713</w:t>
                  </w:r>
                </w:p>
              </w:tc>
              <w:tc>
                <w:tcPr>
                  <w:tcW w:w="1557" w:type="dxa"/>
                </w:tcPr>
                <w:p w:rsidR="00C4194A" w:rsidRDefault="000E254B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.445</w:t>
                  </w:r>
                </w:p>
              </w:tc>
              <w:tc>
                <w:tcPr>
                  <w:tcW w:w="1388" w:type="dxa"/>
                </w:tcPr>
                <w:p w:rsidR="00C4194A" w:rsidRDefault="000E254B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  <w:rtl/>
                      <w:lang w:bidi="ar-EG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.839</w:t>
                  </w:r>
                </w:p>
              </w:tc>
            </w:tr>
          </w:tbl>
          <w:p w:rsidR="00C4194A" w:rsidRPr="00B52014" w:rsidRDefault="00C4194A" w:rsidP="00FF36A9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br/>
            </w:r>
          </w:p>
        </w:tc>
      </w:tr>
    </w:tbl>
    <w:p w:rsidR="00065B36" w:rsidRDefault="00065B36">
      <w:pPr>
        <w:bidi w:val="0"/>
        <w:rPr>
          <w:sz w:val="28"/>
          <w:szCs w:val="28"/>
        </w:rPr>
      </w:pPr>
    </w:p>
    <w:p w:rsidR="00310FF8" w:rsidRDefault="00310FF8">
      <w:pPr>
        <w:bidi w:val="0"/>
        <w:rPr>
          <w:sz w:val="28"/>
          <w:szCs w:val="28"/>
        </w:rPr>
      </w:pPr>
    </w:p>
    <w:p w:rsidR="00310FF8" w:rsidRDefault="00310FF8">
      <w:pPr>
        <w:bidi w:val="0"/>
        <w:rPr>
          <w:sz w:val="28"/>
          <w:szCs w:val="28"/>
        </w:rPr>
      </w:pPr>
      <w:r>
        <w:rPr>
          <w:sz w:val="28"/>
          <w:szCs w:val="28"/>
        </w:rPr>
        <w:br w:type="page"/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256"/>
        <w:gridCol w:w="4326"/>
        <w:gridCol w:w="2994"/>
      </w:tblGrid>
      <w:tr w:rsidR="00FD46CB" w:rsidRPr="00C47F47" w:rsidTr="00CB09CD">
        <w:trPr>
          <w:jc w:val="center"/>
        </w:trPr>
        <w:tc>
          <w:tcPr>
            <w:tcW w:w="9576" w:type="dxa"/>
            <w:gridSpan w:val="3"/>
            <w:vAlign w:val="center"/>
          </w:tcPr>
          <w:p w:rsidR="00FD46CB" w:rsidRPr="00C47F47" w:rsidRDefault="00FD46CB" w:rsidP="00CB09CD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i/>
                <w:iCs/>
                <w:sz w:val="28"/>
                <w:szCs w:val="28"/>
              </w:rPr>
            </w:pPr>
            <w:r>
              <w:rPr>
                <w:rFonts w:asciiTheme="majorBidi" w:hAnsiTheme="majorBidi" w:cstheme="majorBidi"/>
                <w:b/>
                <w:bCs/>
                <w:i/>
                <w:iCs/>
                <w:sz w:val="28"/>
                <w:szCs w:val="28"/>
              </w:rPr>
              <w:lastRenderedPageBreak/>
              <w:t>Cell 033</w:t>
            </w:r>
            <w:r>
              <w:rPr>
                <w:rFonts w:asciiTheme="majorBidi" w:hAnsiTheme="majorBidi" w:cstheme="majorBidi"/>
                <w:b/>
                <w:bCs/>
                <w:i/>
                <w:iCs/>
                <w:sz w:val="28"/>
                <w:szCs w:val="28"/>
              </w:rPr>
              <w:t xml:space="preserve"> 2i/p XNOR</w:t>
            </w:r>
          </w:p>
        </w:tc>
      </w:tr>
      <w:tr w:rsidR="00FD46CB" w:rsidRPr="00B52014" w:rsidTr="00CB09CD">
        <w:trPr>
          <w:trHeight w:val="2492"/>
          <w:jc w:val="center"/>
        </w:trPr>
        <w:tc>
          <w:tcPr>
            <w:tcW w:w="3192" w:type="dxa"/>
          </w:tcPr>
          <w:p w:rsidR="00FD46CB" w:rsidRPr="00C47F47" w:rsidRDefault="00FD46CB" w:rsidP="00CB09CD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Truth Table</w: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654"/>
              <w:gridCol w:w="727"/>
              <w:gridCol w:w="649"/>
            </w:tblGrid>
            <w:tr w:rsidR="00FD46CB" w:rsidTr="00CB09CD">
              <w:trPr>
                <w:trHeight w:val="281"/>
              </w:trPr>
              <w:tc>
                <w:tcPr>
                  <w:tcW w:w="715" w:type="dxa"/>
                </w:tcPr>
                <w:p w:rsidR="00FD46CB" w:rsidRDefault="00FD46C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A</w:t>
                  </w:r>
                </w:p>
              </w:tc>
              <w:tc>
                <w:tcPr>
                  <w:tcW w:w="810" w:type="dxa"/>
                </w:tcPr>
                <w:p w:rsidR="00FD46CB" w:rsidRDefault="00FD46C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B</w:t>
                  </w:r>
                </w:p>
              </w:tc>
              <w:tc>
                <w:tcPr>
                  <w:tcW w:w="720" w:type="dxa"/>
                </w:tcPr>
                <w:p w:rsidR="00FD46CB" w:rsidRDefault="00FD46C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F</w:t>
                  </w:r>
                </w:p>
              </w:tc>
            </w:tr>
            <w:tr w:rsidR="00FD46CB" w:rsidTr="00CB09CD">
              <w:trPr>
                <w:trHeight w:val="281"/>
              </w:trPr>
              <w:tc>
                <w:tcPr>
                  <w:tcW w:w="715" w:type="dxa"/>
                </w:tcPr>
                <w:p w:rsidR="00FD46CB" w:rsidRDefault="00FD46C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810" w:type="dxa"/>
                </w:tcPr>
                <w:p w:rsidR="00FD46CB" w:rsidRDefault="00FD46C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720" w:type="dxa"/>
                </w:tcPr>
                <w:p w:rsidR="00FD46CB" w:rsidRDefault="00FD46C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</w:tr>
            <w:tr w:rsidR="00FD46CB" w:rsidTr="00CB09CD">
              <w:trPr>
                <w:trHeight w:val="281"/>
              </w:trPr>
              <w:tc>
                <w:tcPr>
                  <w:tcW w:w="715" w:type="dxa"/>
                </w:tcPr>
                <w:p w:rsidR="00FD46CB" w:rsidRDefault="00FD46C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810" w:type="dxa"/>
                </w:tcPr>
                <w:p w:rsidR="00FD46CB" w:rsidRDefault="00FD46C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720" w:type="dxa"/>
                </w:tcPr>
                <w:p w:rsidR="00FD46CB" w:rsidRDefault="00FD46C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  <w:tr w:rsidR="00FD46CB" w:rsidTr="00CB09CD">
              <w:trPr>
                <w:trHeight w:val="295"/>
              </w:trPr>
              <w:tc>
                <w:tcPr>
                  <w:tcW w:w="715" w:type="dxa"/>
                </w:tcPr>
                <w:p w:rsidR="00FD46CB" w:rsidRDefault="00FD46C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810" w:type="dxa"/>
                </w:tcPr>
                <w:p w:rsidR="00FD46CB" w:rsidRDefault="00FD46C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720" w:type="dxa"/>
                </w:tcPr>
                <w:p w:rsidR="00FD46CB" w:rsidRDefault="00FD46C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  <w:tr w:rsidR="00FD46CB" w:rsidTr="00CB09CD">
              <w:trPr>
                <w:trHeight w:val="281"/>
              </w:trPr>
              <w:tc>
                <w:tcPr>
                  <w:tcW w:w="715" w:type="dxa"/>
                </w:tcPr>
                <w:p w:rsidR="00FD46CB" w:rsidRDefault="00FD46C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810" w:type="dxa"/>
                </w:tcPr>
                <w:p w:rsidR="00FD46CB" w:rsidRDefault="00FD46C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720" w:type="dxa"/>
                </w:tcPr>
                <w:p w:rsidR="00FD46CB" w:rsidRDefault="00FD46C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</w:tr>
          </w:tbl>
          <w:p w:rsidR="00FD46CB" w:rsidRPr="00B52014" w:rsidRDefault="00FD46CB" w:rsidP="00CB09CD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3192" w:type="dxa"/>
          </w:tcPr>
          <w:p w:rsidR="00FD46CB" w:rsidRPr="00C47F47" w:rsidRDefault="00FD46CB" w:rsidP="00CB09CD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Symbol</w:t>
            </w:r>
          </w:p>
          <w:p w:rsidR="00FD46CB" w:rsidRPr="00B52014" w:rsidRDefault="00FD46CB" w:rsidP="00CB09CD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drawing>
                <wp:inline distT="0" distB="0" distL="0" distR="0" wp14:anchorId="444903A7" wp14:editId="4A01358D">
                  <wp:extent cx="2600325" cy="1914525"/>
                  <wp:effectExtent l="0" t="0" r="9525" b="9525"/>
                  <wp:docPr id="112" name="Picture 1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00325" cy="19145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92" w:type="dxa"/>
          </w:tcPr>
          <w:p w:rsidR="00FD46CB" w:rsidRPr="00C47F47" w:rsidRDefault="00FD46CB" w:rsidP="00CB09CD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Pin Capacitance</w:t>
            </w:r>
          </w:p>
          <w:tbl>
            <w:tblPr>
              <w:tblStyle w:val="TableGrid"/>
              <w:tblW w:w="2365" w:type="dxa"/>
              <w:tblLook w:val="04A0" w:firstRow="1" w:lastRow="0" w:firstColumn="1" w:lastColumn="0" w:noHBand="0" w:noVBand="1"/>
            </w:tblPr>
            <w:tblGrid>
              <w:gridCol w:w="865"/>
              <w:gridCol w:w="1500"/>
            </w:tblGrid>
            <w:tr w:rsidR="00FD46CB" w:rsidTr="00CB09CD">
              <w:tc>
                <w:tcPr>
                  <w:tcW w:w="865" w:type="dxa"/>
                </w:tcPr>
                <w:p w:rsidR="00FD46CB" w:rsidRDefault="00FD46C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Pin</w:t>
                  </w:r>
                </w:p>
              </w:tc>
              <w:tc>
                <w:tcPr>
                  <w:tcW w:w="1500" w:type="dxa"/>
                </w:tcPr>
                <w:p w:rsidR="00FD46CB" w:rsidRDefault="00FD46C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Cap[pF]</w:t>
                  </w:r>
                </w:p>
              </w:tc>
            </w:tr>
            <w:tr w:rsidR="00FD46CB" w:rsidTr="00CB09CD">
              <w:tc>
                <w:tcPr>
                  <w:tcW w:w="865" w:type="dxa"/>
                </w:tcPr>
                <w:p w:rsidR="00FD46CB" w:rsidRDefault="00FD46C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A</w:t>
                  </w:r>
                </w:p>
              </w:tc>
              <w:tc>
                <w:tcPr>
                  <w:tcW w:w="1500" w:type="dxa"/>
                </w:tcPr>
                <w:p w:rsidR="00FD46CB" w:rsidRDefault="00FD46C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  <w:rtl/>
                      <w:lang w:bidi="ar-EG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04717</w:t>
                  </w:r>
                </w:p>
              </w:tc>
            </w:tr>
            <w:tr w:rsidR="00FD46CB" w:rsidTr="00CB09CD">
              <w:trPr>
                <w:trHeight w:val="332"/>
              </w:trPr>
              <w:tc>
                <w:tcPr>
                  <w:tcW w:w="865" w:type="dxa"/>
                </w:tcPr>
                <w:p w:rsidR="00FD46CB" w:rsidRDefault="00FD46C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B</w:t>
                  </w:r>
                </w:p>
              </w:tc>
              <w:tc>
                <w:tcPr>
                  <w:tcW w:w="1500" w:type="dxa"/>
                </w:tcPr>
                <w:p w:rsidR="00FD46CB" w:rsidRDefault="00FD46C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0447</w:t>
                  </w:r>
                </w:p>
              </w:tc>
            </w:tr>
          </w:tbl>
          <w:p w:rsidR="00FD46CB" w:rsidRPr="00B52014" w:rsidRDefault="00FD46CB" w:rsidP="00CB09CD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</w:tr>
      <w:tr w:rsidR="00FD46CB" w:rsidRPr="00496670" w:rsidTr="00CB09CD">
        <w:trPr>
          <w:jc w:val="center"/>
        </w:trPr>
        <w:tc>
          <w:tcPr>
            <w:tcW w:w="3192" w:type="dxa"/>
          </w:tcPr>
          <w:p w:rsidR="00FD46CB" w:rsidRPr="00C47F47" w:rsidRDefault="00FD46CB" w:rsidP="00CB09CD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Size</w:t>
            </w:r>
          </w:p>
        </w:tc>
        <w:tc>
          <w:tcPr>
            <w:tcW w:w="3192" w:type="dxa"/>
          </w:tcPr>
          <w:p w:rsidR="00FD46CB" w:rsidRPr="00B52014" w:rsidRDefault="00FD46CB" w:rsidP="00CB09CD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273</w:t>
            </w:r>
          </w:p>
        </w:tc>
        <w:tc>
          <w:tcPr>
            <w:tcW w:w="3192" w:type="dxa"/>
          </w:tcPr>
          <w:p w:rsidR="00FD46CB" w:rsidRPr="00496670" w:rsidRDefault="00FD46CB" w:rsidP="00CB09CD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  <w:vertAlign w:val="superscript"/>
              </w:rPr>
            </w:pPr>
            <w:r>
              <w:rPr>
                <w:rFonts w:asciiTheme="majorBidi" w:hAnsiTheme="majorBidi" w:cstheme="majorBidi"/>
                <w:noProof w:val="0"/>
                <w:sz w:val="28"/>
                <w:szCs w:val="28"/>
              </w:rPr>
              <w:t>µm</w:t>
            </w:r>
            <w:r>
              <w:rPr>
                <w:rFonts w:asciiTheme="majorBidi" w:hAnsiTheme="majorBidi" w:cstheme="majorBidi"/>
                <w:noProof w:val="0"/>
                <w:sz w:val="28"/>
                <w:szCs w:val="28"/>
                <w:vertAlign w:val="superscript"/>
              </w:rPr>
              <w:t>2</w:t>
            </w:r>
          </w:p>
        </w:tc>
      </w:tr>
      <w:tr w:rsidR="00FD46CB" w:rsidRPr="00496670" w:rsidTr="00CB09CD">
        <w:trPr>
          <w:jc w:val="center"/>
        </w:trPr>
        <w:tc>
          <w:tcPr>
            <w:tcW w:w="3192" w:type="dxa"/>
          </w:tcPr>
          <w:p w:rsidR="00FD46CB" w:rsidRPr="00C47F47" w:rsidRDefault="00FD46CB" w:rsidP="00CB09CD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Dynamic power dissipation</w:t>
            </w:r>
          </w:p>
        </w:tc>
        <w:tc>
          <w:tcPr>
            <w:tcW w:w="3192" w:type="dxa"/>
            <w:vAlign w:val="center"/>
          </w:tcPr>
          <w:p w:rsidR="00FD46CB" w:rsidRPr="00B52014" w:rsidRDefault="00FD46CB" w:rsidP="00CB09CD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0.82663</w:t>
            </w:r>
          </w:p>
        </w:tc>
        <w:tc>
          <w:tcPr>
            <w:tcW w:w="3192" w:type="dxa"/>
            <w:vAlign w:val="center"/>
          </w:tcPr>
          <w:p w:rsidR="00FD46CB" w:rsidRPr="00496670" w:rsidRDefault="00FD46CB" w:rsidP="00CB09CD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496670">
              <w:rPr>
                <w:rFonts w:asciiTheme="majorBidi" w:hAnsiTheme="majorBidi" w:cstheme="majorBidi"/>
                <w:noProof w:val="0"/>
                <w:sz w:val="28"/>
                <w:szCs w:val="28"/>
              </w:rPr>
              <w:t>µWatt/ MHz</w:t>
            </w:r>
          </w:p>
        </w:tc>
      </w:tr>
      <w:tr w:rsidR="00FD46CB" w:rsidRPr="00B52014" w:rsidTr="00CB09CD">
        <w:trPr>
          <w:jc w:val="center"/>
        </w:trPr>
        <w:tc>
          <w:tcPr>
            <w:tcW w:w="9576" w:type="dxa"/>
            <w:gridSpan w:val="3"/>
          </w:tcPr>
          <w:p w:rsidR="00FD46CB" w:rsidRDefault="00FD46CB" w:rsidP="00CB09CD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</w:p>
          <w:p w:rsidR="00FD46CB" w:rsidRPr="00C47F47" w:rsidRDefault="00FD46CB" w:rsidP="00CB09CD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Prop</w:t>
            </w: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agation Delay</w:t>
            </w:r>
          </w:p>
          <w:tbl>
            <w:tblPr>
              <w:tblStyle w:val="TableGrid"/>
              <w:tblW w:w="8820" w:type="dxa"/>
              <w:jc w:val="center"/>
              <w:tblLook w:val="04A0" w:firstRow="1" w:lastRow="0" w:firstColumn="1" w:lastColumn="0" w:noHBand="0" w:noVBand="1"/>
            </w:tblPr>
            <w:tblGrid>
              <w:gridCol w:w="2070"/>
              <w:gridCol w:w="1530"/>
              <w:gridCol w:w="2040"/>
              <w:gridCol w:w="1560"/>
              <w:gridCol w:w="1620"/>
            </w:tblGrid>
            <w:tr w:rsidR="00FD46CB" w:rsidTr="00CB09CD">
              <w:trPr>
                <w:jc w:val="center"/>
              </w:trPr>
              <w:tc>
                <w:tcPr>
                  <w:tcW w:w="2070" w:type="dxa"/>
                </w:tcPr>
                <w:p w:rsidR="00FD46CB" w:rsidRDefault="00FD46C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</w:p>
              </w:tc>
              <w:tc>
                <w:tcPr>
                  <w:tcW w:w="3570" w:type="dxa"/>
                  <w:gridSpan w:val="2"/>
                </w:tcPr>
                <w:p w:rsidR="00FD46CB" w:rsidRDefault="00FD46C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Rise LH Transition</w:t>
                  </w:r>
                </w:p>
              </w:tc>
              <w:tc>
                <w:tcPr>
                  <w:tcW w:w="3180" w:type="dxa"/>
                  <w:gridSpan w:val="2"/>
                </w:tcPr>
                <w:p w:rsidR="00FD46CB" w:rsidRDefault="00FD46C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Fall HL Transition</w:t>
                  </w:r>
                </w:p>
              </w:tc>
            </w:tr>
            <w:tr w:rsidR="00FD46CB" w:rsidTr="00CB09CD">
              <w:trPr>
                <w:jc w:val="center"/>
              </w:trPr>
              <w:tc>
                <w:tcPr>
                  <w:tcW w:w="2070" w:type="dxa"/>
                </w:tcPr>
                <w:p w:rsidR="00FD46CB" w:rsidRDefault="00FD46C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Input Slope [ns]</w:t>
                  </w:r>
                </w:p>
              </w:tc>
              <w:tc>
                <w:tcPr>
                  <w:tcW w:w="1530" w:type="dxa"/>
                </w:tcPr>
                <w:p w:rsidR="00FD46CB" w:rsidRDefault="00FD46C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5</w:t>
                  </w:r>
                </w:p>
              </w:tc>
              <w:tc>
                <w:tcPr>
                  <w:tcW w:w="2040" w:type="dxa"/>
                </w:tcPr>
                <w:p w:rsidR="00FD46CB" w:rsidRDefault="00FD46C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</w:t>
                  </w:r>
                </w:p>
              </w:tc>
              <w:tc>
                <w:tcPr>
                  <w:tcW w:w="1560" w:type="dxa"/>
                </w:tcPr>
                <w:p w:rsidR="00FD46CB" w:rsidRDefault="00FD46C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5</w:t>
                  </w:r>
                </w:p>
              </w:tc>
              <w:tc>
                <w:tcPr>
                  <w:tcW w:w="1620" w:type="dxa"/>
                </w:tcPr>
                <w:p w:rsidR="00FD46CB" w:rsidRDefault="00FD46C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</w:t>
                  </w:r>
                </w:p>
              </w:tc>
            </w:tr>
            <w:tr w:rsidR="00FD46CB" w:rsidTr="00CB09CD">
              <w:trPr>
                <w:trHeight w:val="323"/>
                <w:jc w:val="center"/>
              </w:trPr>
              <w:tc>
                <w:tcPr>
                  <w:tcW w:w="2070" w:type="dxa"/>
                </w:tcPr>
                <w:p w:rsidR="00FD46CB" w:rsidRDefault="00FD46C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Delay A=&gt;F</w:t>
                  </w:r>
                </w:p>
              </w:tc>
              <w:tc>
                <w:tcPr>
                  <w:tcW w:w="1530" w:type="dxa"/>
                </w:tcPr>
                <w:p w:rsidR="00FD46CB" w:rsidRDefault="00FD46C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.136</w:t>
                  </w:r>
                </w:p>
              </w:tc>
              <w:tc>
                <w:tcPr>
                  <w:tcW w:w="2040" w:type="dxa"/>
                </w:tcPr>
                <w:p w:rsidR="00FD46CB" w:rsidRDefault="00FD46C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.37</w:t>
                  </w:r>
                </w:p>
              </w:tc>
              <w:tc>
                <w:tcPr>
                  <w:tcW w:w="1560" w:type="dxa"/>
                </w:tcPr>
                <w:p w:rsidR="00FD46CB" w:rsidRDefault="00FD46C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.161</w:t>
                  </w:r>
                </w:p>
              </w:tc>
              <w:tc>
                <w:tcPr>
                  <w:tcW w:w="1620" w:type="dxa"/>
                </w:tcPr>
                <w:p w:rsidR="00FD46CB" w:rsidRDefault="00FD46C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.418</w:t>
                  </w:r>
                </w:p>
              </w:tc>
            </w:tr>
            <w:tr w:rsidR="00FD46CB" w:rsidTr="00FD46CB">
              <w:trPr>
                <w:trHeight w:val="104"/>
                <w:jc w:val="center"/>
              </w:trPr>
              <w:tc>
                <w:tcPr>
                  <w:tcW w:w="2070" w:type="dxa"/>
                </w:tcPr>
                <w:p w:rsidR="00FD46CB" w:rsidRDefault="00FD46C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Delay B=&gt;F</w:t>
                  </w:r>
                </w:p>
              </w:tc>
              <w:tc>
                <w:tcPr>
                  <w:tcW w:w="1530" w:type="dxa"/>
                </w:tcPr>
                <w:p w:rsidR="00FD46CB" w:rsidRDefault="00FD46C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.12</w:t>
                  </w:r>
                </w:p>
              </w:tc>
              <w:tc>
                <w:tcPr>
                  <w:tcW w:w="2040" w:type="dxa"/>
                </w:tcPr>
                <w:p w:rsidR="00FD46CB" w:rsidRDefault="00FD46C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.33</w:t>
                  </w:r>
                </w:p>
              </w:tc>
              <w:tc>
                <w:tcPr>
                  <w:tcW w:w="1560" w:type="dxa"/>
                </w:tcPr>
                <w:p w:rsidR="00FD46CB" w:rsidRDefault="00FD46C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.132</w:t>
                  </w:r>
                </w:p>
              </w:tc>
              <w:tc>
                <w:tcPr>
                  <w:tcW w:w="1620" w:type="dxa"/>
                </w:tcPr>
                <w:p w:rsidR="00FD46CB" w:rsidRDefault="00FD46C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  <w:rtl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.47</w:t>
                  </w:r>
                </w:p>
              </w:tc>
            </w:tr>
          </w:tbl>
          <w:p w:rsidR="00FD46CB" w:rsidRPr="00B52014" w:rsidRDefault="00FD46CB" w:rsidP="00CB09CD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br/>
            </w:r>
          </w:p>
        </w:tc>
      </w:tr>
    </w:tbl>
    <w:p w:rsidR="00310FF8" w:rsidRDefault="00310FF8">
      <w:pPr>
        <w:bidi w:val="0"/>
        <w:rPr>
          <w:sz w:val="28"/>
          <w:szCs w:val="28"/>
        </w:rPr>
      </w:pPr>
    </w:p>
    <w:p w:rsidR="00310FF8" w:rsidRDefault="00310FF8">
      <w:pPr>
        <w:bidi w:val="0"/>
        <w:rPr>
          <w:sz w:val="28"/>
          <w:szCs w:val="28"/>
        </w:rPr>
      </w:pPr>
      <w:r>
        <w:rPr>
          <w:sz w:val="28"/>
          <w:szCs w:val="28"/>
        </w:rPr>
        <w:br w:type="page"/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237"/>
        <w:gridCol w:w="4356"/>
        <w:gridCol w:w="2983"/>
      </w:tblGrid>
      <w:tr w:rsidR="005118AE" w:rsidRPr="00C47F47" w:rsidTr="00CB09CD">
        <w:trPr>
          <w:jc w:val="center"/>
        </w:trPr>
        <w:tc>
          <w:tcPr>
            <w:tcW w:w="9576" w:type="dxa"/>
            <w:gridSpan w:val="3"/>
            <w:vAlign w:val="center"/>
          </w:tcPr>
          <w:p w:rsidR="005118AE" w:rsidRPr="00C47F47" w:rsidRDefault="005118AE" w:rsidP="00CB09CD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i/>
                <w:iCs/>
                <w:sz w:val="28"/>
                <w:szCs w:val="28"/>
              </w:rPr>
            </w:pPr>
            <w:r>
              <w:rPr>
                <w:rFonts w:asciiTheme="majorBidi" w:hAnsiTheme="majorBidi" w:cstheme="majorBidi"/>
                <w:b/>
                <w:bCs/>
                <w:i/>
                <w:iCs/>
                <w:sz w:val="28"/>
                <w:szCs w:val="28"/>
              </w:rPr>
              <w:lastRenderedPageBreak/>
              <w:t>Cell 034</w:t>
            </w:r>
            <w:r>
              <w:rPr>
                <w:rFonts w:asciiTheme="majorBidi" w:hAnsiTheme="majorBidi" w:cstheme="majorBidi"/>
                <w:b/>
                <w:bCs/>
                <w:i/>
                <w:iCs/>
                <w:sz w:val="28"/>
                <w:szCs w:val="28"/>
              </w:rPr>
              <w:t xml:space="preserve"> 2i/p XNOR</w:t>
            </w:r>
          </w:p>
        </w:tc>
      </w:tr>
      <w:tr w:rsidR="005118AE" w:rsidRPr="00B52014" w:rsidTr="00CB09CD">
        <w:trPr>
          <w:trHeight w:val="2492"/>
          <w:jc w:val="center"/>
        </w:trPr>
        <w:tc>
          <w:tcPr>
            <w:tcW w:w="3192" w:type="dxa"/>
          </w:tcPr>
          <w:p w:rsidR="005118AE" w:rsidRPr="00C47F47" w:rsidRDefault="005118AE" w:rsidP="00CB09CD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Truth Table</w: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649"/>
              <w:gridCol w:w="719"/>
              <w:gridCol w:w="643"/>
            </w:tblGrid>
            <w:tr w:rsidR="005118AE" w:rsidTr="00CB09CD">
              <w:trPr>
                <w:trHeight w:val="281"/>
              </w:trPr>
              <w:tc>
                <w:tcPr>
                  <w:tcW w:w="715" w:type="dxa"/>
                </w:tcPr>
                <w:p w:rsidR="005118AE" w:rsidRDefault="005118AE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A</w:t>
                  </w:r>
                </w:p>
              </w:tc>
              <w:tc>
                <w:tcPr>
                  <w:tcW w:w="810" w:type="dxa"/>
                </w:tcPr>
                <w:p w:rsidR="005118AE" w:rsidRDefault="005118AE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B</w:t>
                  </w:r>
                </w:p>
              </w:tc>
              <w:tc>
                <w:tcPr>
                  <w:tcW w:w="720" w:type="dxa"/>
                </w:tcPr>
                <w:p w:rsidR="005118AE" w:rsidRDefault="005118AE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F</w:t>
                  </w:r>
                </w:p>
              </w:tc>
            </w:tr>
            <w:tr w:rsidR="005118AE" w:rsidTr="00CB09CD">
              <w:trPr>
                <w:trHeight w:val="281"/>
              </w:trPr>
              <w:tc>
                <w:tcPr>
                  <w:tcW w:w="715" w:type="dxa"/>
                </w:tcPr>
                <w:p w:rsidR="005118AE" w:rsidRDefault="005118AE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810" w:type="dxa"/>
                </w:tcPr>
                <w:p w:rsidR="005118AE" w:rsidRDefault="005118AE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720" w:type="dxa"/>
                </w:tcPr>
                <w:p w:rsidR="005118AE" w:rsidRDefault="005118AE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</w:tr>
            <w:tr w:rsidR="005118AE" w:rsidTr="00CB09CD">
              <w:trPr>
                <w:trHeight w:val="281"/>
              </w:trPr>
              <w:tc>
                <w:tcPr>
                  <w:tcW w:w="715" w:type="dxa"/>
                </w:tcPr>
                <w:p w:rsidR="005118AE" w:rsidRDefault="005118AE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810" w:type="dxa"/>
                </w:tcPr>
                <w:p w:rsidR="005118AE" w:rsidRDefault="005118AE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720" w:type="dxa"/>
                </w:tcPr>
                <w:p w:rsidR="005118AE" w:rsidRDefault="005118AE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  <w:tr w:rsidR="005118AE" w:rsidTr="00CB09CD">
              <w:trPr>
                <w:trHeight w:val="295"/>
              </w:trPr>
              <w:tc>
                <w:tcPr>
                  <w:tcW w:w="715" w:type="dxa"/>
                </w:tcPr>
                <w:p w:rsidR="005118AE" w:rsidRDefault="005118AE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810" w:type="dxa"/>
                </w:tcPr>
                <w:p w:rsidR="005118AE" w:rsidRDefault="005118AE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720" w:type="dxa"/>
                </w:tcPr>
                <w:p w:rsidR="005118AE" w:rsidRDefault="005118AE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  <w:tr w:rsidR="005118AE" w:rsidTr="00CB09CD">
              <w:trPr>
                <w:trHeight w:val="281"/>
              </w:trPr>
              <w:tc>
                <w:tcPr>
                  <w:tcW w:w="715" w:type="dxa"/>
                </w:tcPr>
                <w:p w:rsidR="005118AE" w:rsidRDefault="005118AE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810" w:type="dxa"/>
                </w:tcPr>
                <w:p w:rsidR="005118AE" w:rsidRDefault="005118AE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720" w:type="dxa"/>
                </w:tcPr>
                <w:p w:rsidR="005118AE" w:rsidRDefault="005118AE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</w:tr>
          </w:tbl>
          <w:p w:rsidR="005118AE" w:rsidRPr="00B52014" w:rsidRDefault="005118AE" w:rsidP="00CB09CD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3192" w:type="dxa"/>
          </w:tcPr>
          <w:p w:rsidR="005118AE" w:rsidRPr="00C47F47" w:rsidRDefault="005118AE" w:rsidP="00CB09CD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Symbol</w:t>
            </w:r>
          </w:p>
          <w:p w:rsidR="005118AE" w:rsidRPr="00B52014" w:rsidRDefault="005118AE" w:rsidP="00CB09CD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drawing>
                <wp:inline distT="0" distB="0" distL="0" distR="0" wp14:anchorId="3D7AFB0A" wp14:editId="31BB5CA2">
                  <wp:extent cx="2619375" cy="1695450"/>
                  <wp:effectExtent l="0" t="0" r="9525" b="0"/>
                  <wp:docPr id="100" name="Picture 10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19375" cy="16954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92" w:type="dxa"/>
          </w:tcPr>
          <w:p w:rsidR="005118AE" w:rsidRPr="00C47F47" w:rsidRDefault="005118AE" w:rsidP="00CB09CD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Pin Capacitance</w:t>
            </w:r>
          </w:p>
          <w:tbl>
            <w:tblPr>
              <w:tblStyle w:val="TableGrid"/>
              <w:tblW w:w="2365" w:type="dxa"/>
              <w:tblLook w:val="04A0" w:firstRow="1" w:lastRow="0" w:firstColumn="1" w:lastColumn="0" w:noHBand="0" w:noVBand="1"/>
            </w:tblPr>
            <w:tblGrid>
              <w:gridCol w:w="865"/>
              <w:gridCol w:w="1500"/>
            </w:tblGrid>
            <w:tr w:rsidR="005118AE" w:rsidTr="00CB09CD">
              <w:tc>
                <w:tcPr>
                  <w:tcW w:w="865" w:type="dxa"/>
                </w:tcPr>
                <w:p w:rsidR="005118AE" w:rsidRDefault="005118AE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Pin</w:t>
                  </w:r>
                </w:p>
              </w:tc>
              <w:tc>
                <w:tcPr>
                  <w:tcW w:w="1500" w:type="dxa"/>
                </w:tcPr>
                <w:p w:rsidR="005118AE" w:rsidRDefault="005118AE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Cap[pF]</w:t>
                  </w:r>
                </w:p>
              </w:tc>
            </w:tr>
            <w:tr w:rsidR="005118AE" w:rsidTr="00CB09CD">
              <w:tc>
                <w:tcPr>
                  <w:tcW w:w="865" w:type="dxa"/>
                </w:tcPr>
                <w:p w:rsidR="005118AE" w:rsidRDefault="005118AE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A</w:t>
                  </w:r>
                </w:p>
              </w:tc>
              <w:tc>
                <w:tcPr>
                  <w:tcW w:w="1500" w:type="dxa"/>
                </w:tcPr>
                <w:p w:rsidR="005118AE" w:rsidRDefault="005118AE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  <w:rtl/>
                      <w:lang w:bidi="ar-EG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074</w:t>
                  </w:r>
                </w:p>
              </w:tc>
            </w:tr>
            <w:tr w:rsidR="005118AE" w:rsidTr="00CB09CD">
              <w:trPr>
                <w:trHeight w:val="332"/>
              </w:trPr>
              <w:tc>
                <w:tcPr>
                  <w:tcW w:w="865" w:type="dxa"/>
                </w:tcPr>
                <w:p w:rsidR="005118AE" w:rsidRDefault="005118AE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B</w:t>
                  </w:r>
                </w:p>
              </w:tc>
              <w:tc>
                <w:tcPr>
                  <w:tcW w:w="1500" w:type="dxa"/>
                </w:tcPr>
                <w:p w:rsidR="005118AE" w:rsidRDefault="005118AE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69</w:t>
                  </w:r>
                </w:p>
              </w:tc>
            </w:tr>
          </w:tbl>
          <w:p w:rsidR="005118AE" w:rsidRPr="00B52014" w:rsidRDefault="005118AE" w:rsidP="00CB09CD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</w:tr>
      <w:tr w:rsidR="005118AE" w:rsidRPr="00496670" w:rsidTr="00CB09CD">
        <w:trPr>
          <w:jc w:val="center"/>
        </w:trPr>
        <w:tc>
          <w:tcPr>
            <w:tcW w:w="3192" w:type="dxa"/>
          </w:tcPr>
          <w:p w:rsidR="005118AE" w:rsidRPr="00C47F47" w:rsidRDefault="005118AE" w:rsidP="00CB09CD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Size</w:t>
            </w:r>
          </w:p>
        </w:tc>
        <w:tc>
          <w:tcPr>
            <w:tcW w:w="3192" w:type="dxa"/>
          </w:tcPr>
          <w:p w:rsidR="005118AE" w:rsidRPr="00B52014" w:rsidRDefault="005118AE" w:rsidP="00CB09CD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371.25</w:t>
            </w:r>
          </w:p>
        </w:tc>
        <w:tc>
          <w:tcPr>
            <w:tcW w:w="3192" w:type="dxa"/>
          </w:tcPr>
          <w:p w:rsidR="005118AE" w:rsidRPr="00496670" w:rsidRDefault="005118AE" w:rsidP="00CB09CD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  <w:vertAlign w:val="superscript"/>
              </w:rPr>
            </w:pPr>
            <w:r>
              <w:rPr>
                <w:rFonts w:asciiTheme="majorBidi" w:hAnsiTheme="majorBidi" w:cstheme="majorBidi"/>
                <w:noProof w:val="0"/>
                <w:sz w:val="28"/>
                <w:szCs w:val="28"/>
              </w:rPr>
              <w:t>µm</w:t>
            </w:r>
            <w:r>
              <w:rPr>
                <w:rFonts w:asciiTheme="majorBidi" w:hAnsiTheme="majorBidi" w:cstheme="majorBidi"/>
                <w:noProof w:val="0"/>
                <w:sz w:val="28"/>
                <w:szCs w:val="28"/>
                <w:vertAlign w:val="superscript"/>
              </w:rPr>
              <w:t>2</w:t>
            </w:r>
          </w:p>
        </w:tc>
      </w:tr>
      <w:tr w:rsidR="005118AE" w:rsidRPr="00496670" w:rsidTr="00CB09CD">
        <w:trPr>
          <w:jc w:val="center"/>
        </w:trPr>
        <w:tc>
          <w:tcPr>
            <w:tcW w:w="3192" w:type="dxa"/>
          </w:tcPr>
          <w:p w:rsidR="005118AE" w:rsidRPr="00C47F47" w:rsidRDefault="005118AE" w:rsidP="00CB09CD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Dynamic power dissipation</w:t>
            </w:r>
          </w:p>
        </w:tc>
        <w:tc>
          <w:tcPr>
            <w:tcW w:w="3192" w:type="dxa"/>
            <w:vAlign w:val="center"/>
          </w:tcPr>
          <w:p w:rsidR="005118AE" w:rsidRPr="00B52014" w:rsidRDefault="005118AE" w:rsidP="00CB09CD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1.58451</w:t>
            </w:r>
          </w:p>
        </w:tc>
        <w:tc>
          <w:tcPr>
            <w:tcW w:w="3192" w:type="dxa"/>
            <w:vAlign w:val="center"/>
          </w:tcPr>
          <w:p w:rsidR="005118AE" w:rsidRPr="00496670" w:rsidRDefault="005118AE" w:rsidP="00CB09CD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496670">
              <w:rPr>
                <w:rFonts w:asciiTheme="majorBidi" w:hAnsiTheme="majorBidi" w:cstheme="majorBidi"/>
                <w:noProof w:val="0"/>
                <w:sz w:val="28"/>
                <w:szCs w:val="28"/>
              </w:rPr>
              <w:t>µWatt/ MHz</w:t>
            </w:r>
          </w:p>
        </w:tc>
      </w:tr>
      <w:tr w:rsidR="005118AE" w:rsidRPr="00B52014" w:rsidTr="00CB09CD">
        <w:trPr>
          <w:jc w:val="center"/>
        </w:trPr>
        <w:tc>
          <w:tcPr>
            <w:tcW w:w="9576" w:type="dxa"/>
            <w:gridSpan w:val="3"/>
          </w:tcPr>
          <w:p w:rsidR="005118AE" w:rsidRDefault="005118AE" w:rsidP="00CB09CD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</w:p>
          <w:p w:rsidR="005118AE" w:rsidRPr="00C47F47" w:rsidRDefault="005118AE" w:rsidP="00CB09CD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Prop</w:t>
            </w: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agation Delay</w:t>
            </w:r>
          </w:p>
          <w:tbl>
            <w:tblPr>
              <w:tblStyle w:val="TableGrid"/>
              <w:tblW w:w="8820" w:type="dxa"/>
              <w:jc w:val="center"/>
              <w:tblLook w:val="04A0" w:firstRow="1" w:lastRow="0" w:firstColumn="1" w:lastColumn="0" w:noHBand="0" w:noVBand="1"/>
            </w:tblPr>
            <w:tblGrid>
              <w:gridCol w:w="2070"/>
              <w:gridCol w:w="1530"/>
              <w:gridCol w:w="2040"/>
              <w:gridCol w:w="1560"/>
              <w:gridCol w:w="1620"/>
            </w:tblGrid>
            <w:tr w:rsidR="005118AE" w:rsidTr="00CB09CD">
              <w:trPr>
                <w:jc w:val="center"/>
              </w:trPr>
              <w:tc>
                <w:tcPr>
                  <w:tcW w:w="2070" w:type="dxa"/>
                </w:tcPr>
                <w:p w:rsidR="005118AE" w:rsidRDefault="005118AE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</w:p>
              </w:tc>
              <w:tc>
                <w:tcPr>
                  <w:tcW w:w="3570" w:type="dxa"/>
                  <w:gridSpan w:val="2"/>
                </w:tcPr>
                <w:p w:rsidR="005118AE" w:rsidRDefault="005118AE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Rise LH Transition</w:t>
                  </w:r>
                </w:p>
              </w:tc>
              <w:tc>
                <w:tcPr>
                  <w:tcW w:w="3180" w:type="dxa"/>
                  <w:gridSpan w:val="2"/>
                </w:tcPr>
                <w:p w:rsidR="005118AE" w:rsidRDefault="005118AE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Fall HL Transition</w:t>
                  </w:r>
                </w:p>
              </w:tc>
            </w:tr>
            <w:tr w:rsidR="005118AE" w:rsidTr="00CB09CD">
              <w:trPr>
                <w:jc w:val="center"/>
              </w:trPr>
              <w:tc>
                <w:tcPr>
                  <w:tcW w:w="2070" w:type="dxa"/>
                </w:tcPr>
                <w:p w:rsidR="005118AE" w:rsidRDefault="005118AE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Input Slope [ns]</w:t>
                  </w:r>
                </w:p>
              </w:tc>
              <w:tc>
                <w:tcPr>
                  <w:tcW w:w="1530" w:type="dxa"/>
                </w:tcPr>
                <w:p w:rsidR="005118AE" w:rsidRDefault="005118AE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5</w:t>
                  </w:r>
                </w:p>
              </w:tc>
              <w:tc>
                <w:tcPr>
                  <w:tcW w:w="2040" w:type="dxa"/>
                </w:tcPr>
                <w:p w:rsidR="005118AE" w:rsidRDefault="005118AE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</w:t>
                  </w:r>
                </w:p>
              </w:tc>
              <w:tc>
                <w:tcPr>
                  <w:tcW w:w="1560" w:type="dxa"/>
                </w:tcPr>
                <w:p w:rsidR="005118AE" w:rsidRDefault="005118AE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5</w:t>
                  </w:r>
                </w:p>
              </w:tc>
              <w:tc>
                <w:tcPr>
                  <w:tcW w:w="1620" w:type="dxa"/>
                </w:tcPr>
                <w:p w:rsidR="005118AE" w:rsidRDefault="005118AE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</w:t>
                  </w:r>
                </w:p>
              </w:tc>
            </w:tr>
            <w:tr w:rsidR="005118AE" w:rsidTr="00CB09CD">
              <w:trPr>
                <w:trHeight w:val="323"/>
                <w:jc w:val="center"/>
              </w:trPr>
              <w:tc>
                <w:tcPr>
                  <w:tcW w:w="2070" w:type="dxa"/>
                </w:tcPr>
                <w:p w:rsidR="005118AE" w:rsidRDefault="005118AE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Delay A=&gt;F</w:t>
                  </w:r>
                </w:p>
              </w:tc>
              <w:tc>
                <w:tcPr>
                  <w:tcW w:w="1530" w:type="dxa"/>
                </w:tcPr>
                <w:p w:rsidR="005118AE" w:rsidRDefault="005118AE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.1527</w:t>
                  </w:r>
                </w:p>
              </w:tc>
              <w:tc>
                <w:tcPr>
                  <w:tcW w:w="2040" w:type="dxa"/>
                </w:tcPr>
                <w:p w:rsidR="005118AE" w:rsidRDefault="005118AE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.404</w:t>
                  </w:r>
                </w:p>
              </w:tc>
              <w:tc>
                <w:tcPr>
                  <w:tcW w:w="1560" w:type="dxa"/>
                </w:tcPr>
                <w:p w:rsidR="005118AE" w:rsidRDefault="005118AE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3.828</w:t>
                  </w:r>
                </w:p>
              </w:tc>
              <w:tc>
                <w:tcPr>
                  <w:tcW w:w="1620" w:type="dxa"/>
                </w:tcPr>
                <w:p w:rsidR="005118AE" w:rsidRDefault="005118AE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4.137</w:t>
                  </w:r>
                </w:p>
              </w:tc>
            </w:tr>
            <w:tr w:rsidR="005118AE" w:rsidTr="00CB09CD">
              <w:trPr>
                <w:trHeight w:val="377"/>
                <w:jc w:val="center"/>
              </w:trPr>
              <w:tc>
                <w:tcPr>
                  <w:tcW w:w="2070" w:type="dxa"/>
                </w:tcPr>
                <w:p w:rsidR="005118AE" w:rsidRDefault="005118AE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Delay B=&gt;F</w:t>
                  </w:r>
                </w:p>
              </w:tc>
              <w:tc>
                <w:tcPr>
                  <w:tcW w:w="1530" w:type="dxa"/>
                </w:tcPr>
                <w:p w:rsidR="005118AE" w:rsidRDefault="005118AE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634</w:t>
                  </w:r>
                </w:p>
              </w:tc>
              <w:tc>
                <w:tcPr>
                  <w:tcW w:w="2040" w:type="dxa"/>
                </w:tcPr>
                <w:p w:rsidR="005118AE" w:rsidRDefault="005118AE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998</w:t>
                  </w:r>
                </w:p>
              </w:tc>
              <w:tc>
                <w:tcPr>
                  <w:tcW w:w="1560" w:type="dxa"/>
                </w:tcPr>
                <w:p w:rsidR="005118AE" w:rsidRDefault="005118AE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.978</w:t>
                  </w:r>
                </w:p>
              </w:tc>
              <w:tc>
                <w:tcPr>
                  <w:tcW w:w="1620" w:type="dxa"/>
                </w:tcPr>
                <w:p w:rsidR="005118AE" w:rsidRDefault="005118AE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  <w:rtl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.315</w:t>
                  </w:r>
                </w:p>
              </w:tc>
            </w:tr>
          </w:tbl>
          <w:p w:rsidR="005118AE" w:rsidRPr="00B52014" w:rsidRDefault="005118AE" w:rsidP="00CB09CD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br/>
            </w:r>
          </w:p>
        </w:tc>
      </w:tr>
    </w:tbl>
    <w:p w:rsidR="00065B36" w:rsidRDefault="00065B36">
      <w:pPr>
        <w:bidi w:val="0"/>
        <w:rPr>
          <w:sz w:val="28"/>
          <w:szCs w:val="28"/>
        </w:rPr>
      </w:pPr>
      <w:r>
        <w:rPr>
          <w:sz w:val="28"/>
          <w:szCs w:val="28"/>
        </w:rPr>
        <w:br w:type="page"/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397"/>
        <w:gridCol w:w="4107"/>
        <w:gridCol w:w="3072"/>
      </w:tblGrid>
      <w:tr w:rsidR="000E254B" w:rsidRPr="00C47F47" w:rsidTr="00FF36A9">
        <w:trPr>
          <w:jc w:val="center"/>
        </w:trPr>
        <w:tc>
          <w:tcPr>
            <w:tcW w:w="9576" w:type="dxa"/>
            <w:gridSpan w:val="3"/>
            <w:vAlign w:val="center"/>
          </w:tcPr>
          <w:p w:rsidR="000E254B" w:rsidRPr="00C47F47" w:rsidRDefault="000E254B" w:rsidP="00FF36A9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i/>
                <w:iCs/>
                <w:sz w:val="28"/>
                <w:szCs w:val="28"/>
              </w:rPr>
            </w:pPr>
            <w:r>
              <w:rPr>
                <w:rFonts w:asciiTheme="majorBidi" w:hAnsiTheme="majorBidi" w:cstheme="majorBidi"/>
                <w:b/>
                <w:bCs/>
                <w:i/>
                <w:iCs/>
                <w:sz w:val="28"/>
                <w:szCs w:val="28"/>
              </w:rPr>
              <w:lastRenderedPageBreak/>
              <w:t>Cell 035 2i/p X</w:t>
            </w:r>
            <w:r w:rsidR="00B170AA">
              <w:rPr>
                <w:rFonts w:asciiTheme="majorBidi" w:hAnsiTheme="majorBidi" w:cstheme="majorBidi"/>
                <w:b/>
                <w:bCs/>
                <w:i/>
                <w:iCs/>
                <w:sz w:val="28"/>
                <w:szCs w:val="28"/>
              </w:rPr>
              <w:t>N</w:t>
            </w:r>
            <w:r>
              <w:rPr>
                <w:rFonts w:asciiTheme="majorBidi" w:hAnsiTheme="majorBidi" w:cstheme="majorBidi"/>
                <w:b/>
                <w:bCs/>
                <w:i/>
                <w:iCs/>
                <w:sz w:val="28"/>
                <w:szCs w:val="28"/>
              </w:rPr>
              <w:t>OR</w:t>
            </w:r>
          </w:p>
        </w:tc>
      </w:tr>
      <w:tr w:rsidR="000E254B" w:rsidRPr="00B52014" w:rsidTr="00FF36A9">
        <w:trPr>
          <w:trHeight w:val="2492"/>
          <w:jc w:val="center"/>
        </w:trPr>
        <w:tc>
          <w:tcPr>
            <w:tcW w:w="3192" w:type="dxa"/>
          </w:tcPr>
          <w:p w:rsidR="000E254B" w:rsidRPr="00C47F47" w:rsidRDefault="000E254B" w:rsidP="00FF36A9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Truth Table</w: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695"/>
              <w:gridCol w:w="781"/>
              <w:gridCol w:w="695"/>
            </w:tblGrid>
            <w:tr w:rsidR="000E254B" w:rsidTr="00FF36A9">
              <w:trPr>
                <w:trHeight w:val="281"/>
              </w:trPr>
              <w:tc>
                <w:tcPr>
                  <w:tcW w:w="715" w:type="dxa"/>
                </w:tcPr>
                <w:p w:rsidR="000E254B" w:rsidRDefault="000E254B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A</w:t>
                  </w:r>
                </w:p>
              </w:tc>
              <w:tc>
                <w:tcPr>
                  <w:tcW w:w="810" w:type="dxa"/>
                </w:tcPr>
                <w:p w:rsidR="000E254B" w:rsidRDefault="000E254B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B</w:t>
                  </w:r>
                </w:p>
              </w:tc>
              <w:tc>
                <w:tcPr>
                  <w:tcW w:w="720" w:type="dxa"/>
                </w:tcPr>
                <w:p w:rsidR="000E254B" w:rsidRDefault="000E254B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F</w:t>
                  </w:r>
                </w:p>
              </w:tc>
            </w:tr>
            <w:tr w:rsidR="000E254B" w:rsidTr="00FF36A9">
              <w:trPr>
                <w:trHeight w:val="281"/>
              </w:trPr>
              <w:tc>
                <w:tcPr>
                  <w:tcW w:w="715" w:type="dxa"/>
                </w:tcPr>
                <w:p w:rsidR="000E254B" w:rsidRDefault="000E254B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810" w:type="dxa"/>
                </w:tcPr>
                <w:p w:rsidR="000E254B" w:rsidRDefault="000E254B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720" w:type="dxa"/>
                </w:tcPr>
                <w:p w:rsidR="000E254B" w:rsidRDefault="000E254B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</w:tr>
            <w:tr w:rsidR="000E254B" w:rsidTr="00FF36A9">
              <w:trPr>
                <w:trHeight w:val="281"/>
              </w:trPr>
              <w:tc>
                <w:tcPr>
                  <w:tcW w:w="715" w:type="dxa"/>
                </w:tcPr>
                <w:p w:rsidR="000E254B" w:rsidRDefault="000E254B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810" w:type="dxa"/>
                </w:tcPr>
                <w:p w:rsidR="000E254B" w:rsidRDefault="000E254B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720" w:type="dxa"/>
                </w:tcPr>
                <w:p w:rsidR="000E254B" w:rsidRDefault="000E254B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  <w:tr w:rsidR="000E254B" w:rsidTr="00FF36A9">
              <w:trPr>
                <w:trHeight w:val="295"/>
              </w:trPr>
              <w:tc>
                <w:tcPr>
                  <w:tcW w:w="715" w:type="dxa"/>
                </w:tcPr>
                <w:p w:rsidR="000E254B" w:rsidRDefault="000E254B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810" w:type="dxa"/>
                </w:tcPr>
                <w:p w:rsidR="000E254B" w:rsidRDefault="000E254B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720" w:type="dxa"/>
                </w:tcPr>
                <w:p w:rsidR="000E254B" w:rsidRDefault="000E254B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  <w:tr w:rsidR="000E254B" w:rsidTr="00FF36A9">
              <w:trPr>
                <w:trHeight w:val="281"/>
              </w:trPr>
              <w:tc>
                <w:tcPr>
                  <w:tcW w:w="715" w:type="dxa"/>
                </w:tcPr>
                <w:p w:rsidR="000E254B" w:rsidRDefault="000E254B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810" w:type="dxa"/>
                </w:tcPr>
                <w:p w:rsidR="000E254B" w:rsidRDefault="000E254B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720" w:type="dxa"/>
                </w:tcPr>
                <w:p w:rsidR="000E254B" w:rsidRDefault="000E254B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</w:tr>
          </w:tbl>
          <w:p w:rsidR="000E254B" w:rsidRPr="00B52014" w:rsidRDefault="000E254B" w:rsidP="00FF36A9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3192" w:type="dxa"/>
          </w:tcPr>
          <w:p w:rsidR="000E254B" w:rsidRPr="00C47F47" w:rsidRDefault="000E254B" w:rsidP="00FF36A9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Symbol</w:t>
            </w:r>
          </w:p>
          <w:p w:rsidR="000E254B" w:rsidRPr="00B52014" w:rsidRDefault="000E254B" w:rsidP="00FF36A9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drawing>
                <wp:inline distT="0" distB="0" distL="0" distR="0">
                  <wp:extent cx="2470826" cy="1965431"/>
                  <wp:effectExtent l="0" t="0" r="0" b="0"/>
                  <wp:docPr id="30" name="Picture 3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" name="nand 3ip.PNG"/>
                          <pic:cNvPicPr/>
                        </pic:nvPicPr>
                        <pic:blipFill>
                          <a:blip r:embed="rId2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03492" cy="19914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92" w:type="dxa"/>
          </w:tcPr>
          <w:p w:rsidR="000E254B" w:rsidRPr="00C47F47" w:rsidRDefault="000E254B" w:rsidP="00FF36A9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Pin Capacitance</w:t>
            </w:r>
          </w:p>
          <w:tbl>
            <w:tblPr>
              <w:tblStyle w:val="TableGrid"/>
              <w:tblW w:w="2365" w:type="dxa"/>
              <w:tblLook w:val="04A0" w:firstRow="1" w:lastRow="0" w:firstColumn="1" w:lastColumn="0" w:noHBand="0" w:noVBand="1"/>
            </w:tblPr>
            <w:tblGrid>
              <w:gridCol w:w="819"/>
              <w:gridCol w:w="1546"/>
            </w:tblGrid>
            <w:tr w:rsidR="000E254B" w:rsidTr="00FF36A9">
              <w:tc>
                <w:tcPr>
                  <w:tcW w:w="865" w:type="dxa"/>
                </w:tcPr>
                <w:p w:rsidR="000E254B" w:rsidRDefault="000E254B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Pin</w:t>
                  </w:r>
                </w:p>
              </w:tc>
              <w:tc>
                <w:tcPr>
                  <w:tcW w:w="1500" w:type="dxa"/>
                </w:tcPr>
                <w:p w:rsidR="000E254B" w:rsidRDefault="000E254B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Cap[pF]</w:t>
                  </w:r>
                </w:p>
              </w:tc>
            </w:tr>
            <w:tr w:rsidR="000E254B" w:rsidTr="00FF36A9">
              <w:tc>
                <w:tcPr>
                  <w:tcW w:w="865" w:type="dxa"/>
                </w:tcPr>
                <w:p w:rsidR="000E254B" w:rsidRDefault="000E254B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A</w:t>
                  </w:r>
                </w:p>
              </w:tc>
              <w:tc>
                <w:tcPr>
                  <w:tcW w:w="1500" w:type="dxa"/>
                </w:tcPr>
                <w:p w:rsidR="000E254B" w:rsidRDefault="000E254B" w:rsidP="000E254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  <w:rtl/>
                      <w:lang w:bidi="ar-EG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030655</w:t>
                  </w:r>
                </w:p>
              </w:tc>
            </w:tr>
            <w:tr w:rsidR="000E254B" w:rsidTr="00FF36A9">
              <w:trPr>
                <w:trHeight w:val="332"/>
              </w:trPr>
              <w:tc>
                <w:tcPr>
                  <w:tcW w:w="865" w:type="dxa"/>
                </w:tcPr>
                <w:p w:rsidR="000E254B" w:rsidRDefault="000E254B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B</w:t>
                  </w:r>
                </w:p>
              </w:tc>
              <w:tc>
                <w:tcPr>
                  <w:tcW w:w="1500" w:type="dxa"/>
                </w:tcPr>
                <w:p w:rsidR="000E254B" w:rsidRDefault="000E254B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0317876</w:t>
                  </w:r>
                </w:p>
              </w:tc>
            </w:tr>
          </w:tbl>
          <w:p w:rsidR="000E254B" w:rsidRPr="00B52014" w:rsidRDefault="000E254B" w:rsidP="00FF36A9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</w:tr>
      <w:tr w:rsidR="000E254B" w:rsidRPr="00496670" w:rsidTr="00FF36A9">
        <w:trPr>
          <w:jc w:val="center"/>
        </w:trPr>
        <w:tc>
          <w:tcPr>
            <w:tcW w:w="3192" w:type="dxa"/>
          </w:tcPr>
          <w:p w:rsidR="000E254B" w:rsidRPr="00C47F47" w:rsidRDefault="000E254B" w:rsidP="00FF36A9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Size</w:t>
            </w:r>
          </w:p>
        </w:tc>
        <w:tc>
          <w:tcPr>
            <w:tcW w:w="3192" w:type="dxa"/>
          </w:tcPr>
          <w:p w:rsidR="000E254B" w:rsidRPr="00B52014" w:rsidRDefault="000E254B" w:rsidP="00FF36A9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214.226</w:t>
            </w:r>
          </w:p>
        </w:tc>
        <w:tc>
          <w:tcPr>
            <w:tcW w:w="3192" w:type="dxa"/>
          </w:tcPr>
          <w:p w:rsidR="000E254B" w:rsidRPr="00496670" w:rsidRDefault="000E254B" w:rsidP="00FF36A9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  <w:vertAlign w:val="superscript"/>
              </w:rPr>
            </w:pPr>
            <w:r>
              <w:rPr>
                <w:rFonts w:asciiTheme="majorBidi" w:hAnsiTheme="majorBidi" w:cstheme="majorBidi"/>
                <w:noProof w:val="0"/>
                <w:sz w:val="28"/>
                <w:szCs w:val="28"/>
              </w:rPr>
              <w:t>µm</w:t>
            </w:r>
            <w:r>
              <w:rPr>
                <w:rFonts w:asciiTheme="majorBidi" w:hAnsiTheme="majorBidi" w:cstheme="majorBidi"/>
                <w:noProof w:val="0"/>
                <w:sz w:val="28"/>
                <w:szCs w:val="28"/>
                <w:vertAlign w:val="superscript"/>
              </w:rPr>
              <w:t>2</w:t>
            </w:r>
          </w:p>
        </w:tc>
      </w:tr>
      <w:tr w:rsidR="000E254B" w:rsidRPr="00496670" w:rsidTr="00FF36A9">
        <w:trPr>
          <w:jc w:val="center"/>
        </w:trPr>
        <w:tc>
          <w:tcPr>
            <w:tcW w:w="3192" w:type="dxa"/>
          </w:tcPr>
          <w:p w:rsidR="000E254B" w:rsidRPr="00C47F47" w:rsidRDefault="000E254B" w:rsidP="00FF36A9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Dynamic power dissipation</w:t>
            </w:r>
          </w:p>
        </w:tc>
        <w:tc>
          <w:tcPr>
            <w:tcW w:w="3192" w:type="dxa"/>
            <w:vAlign w:val="center"/>
          </w:tcPr>
          <w:p w:rsidR="000E254B" w:rsidRPr="00B52014" w:rsidRDefault="000E254B" w:rsidP="00FF36A9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81.9</w:t>
            </w:r>
          </w:p>
        </w:tc>
        <w:tc>
          <w:tcPr>
            <w:tcW w:w="3192" w:type="dxa"/>
            <w:vAlign w:val="center"/>
          </w:tcPr>
          <w:p w:rsidR="000E254B" w:rsidRPr="00496670" w:rsidRDefault="000E254B" w:rsidP="00FF36A9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496670">
              <w:rPr>
                <w:rFonts w:asciiTheme="majorBidi" w:hAnsiTheme="majorBidi" w:cstheme="majorBidi"/>
                <w:noProof w:val="0"/>
                <w:sz w:val="28"/>
                <w:szCs w:val="28"/>
              </w:rPr>
              <w:t>µWatt/ MHz</w:t>
            </w:r>
          </w:p>
        </w:tc>
      </w:tr>
      <w:tr w:rsidR="000E254B" w:rsidRPr="00B52014" w:rsidTr="00FF36A9">
        <w:trPr>
          <w:jc w:val="center"/>
        </w:trPr>
        <w:tc>
          <w:tcPr>
            <w:tcW w:w="9576" w:type="dxa"/>
            <w:gridSpan w:val="3"/>
          </w:tcPr>
          <w:p w:rsidR="00CE1872" w:rsidRDefault="00CE1872" w:rsidP="00FF36A9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</w:p>
          <w:p w:rsidR="000E254B" w:rsidRPr="00C47F47" w:rsidRDefault="0053113E" w:rsidP="00CE1872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Prop</w:t>
            </w:r>
            <w:r w:rsidR="000E254B"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agation Delay</w:t>
            </w:r>
          </w:p>
          <w:tbl>
            <w:tblPr>
              <w:tblStyle w:val="TableGrid"/>
              <w:tblW w:w="8820" w:type="dxa"/>
              <w:jc w:val="center"/>
              <w:tblLook w:val="04A0" w:firstRow="1" w:lastRow="0" w:firstColumn="1" w:lastColumn="0" w:noHBand="0" w:noVBand="1"/>
            </w:tblPr>
            <w:tblGrid>
              <w:gridCol w:w="2070"/>
              <w:gridCol w:w="1530"/>
              <w:gridCol w:w="2040"/>
              <w:gridCol w:w="1560"/>
              <w:gridCol w:w="1620"/>
            </w:tblGrid>
            <w:tr w:rsidR="000E254B" w:rsidTr="00247F7B">
              <w:trPr>
                <w:jc w:val="center"/>
              </w:trPr>
              <w:tc>
                <w:tcPr>
                  <w:tcW w:w="2070" w:type="dxa"/>
                </w:tcPr>
                <w:p w:rsidR="000E254B" w:rsidRDefault="000E254B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</w:p>
              </w:tc>
              <w:tc>
                <w:tcPr>
                  <w:tcW w:w="3570" w:type="dxa"/>
                  <w:gridSpan w:val="2"/>
                </w:tcPr>
                <w:p w:rsidR="000E254B" w:rsidRDefault="000E254B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Rise LH Transition</w:t>
                  </w:r>
                </w:p>
              </w:tc>
              <w:tc>
                <w:tcPr>
                  <w:tcW w:w="3180" w:type="dxa"/>
                  <w:gridSpan w:val="2"/>
                </w:tcPr>
                <w:p w:rsidR="000E254B" w:rsidRDefault="000E254B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Fall HL Transition</w:t>
                  </w:r>
                </w:p>
              </w:tc>
            </w:tr>
            <w:tr w:rsidR="000E254B" w:rsidTr="00247F7B">
              <w:trPr>
                <w:jc w:val="center"/>
              </w:trPr>
              <w:tc>
                <w:tcPr>
                  <w:tcW w:w="2070" w:type="dxa"/>
                </w:tcPr>
                <w:p w:rsidR="000E254B" w:rsidRDefault="000E254B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Input Slope [ns]</w:t>
                  </w:r>
                </w:p>
              </w:tc>
              <w:tc>
                <w:tcPr>
                  <w:tcW w:w="1530" w:type="dxa"/>
                </w:tcPr>
                <w:p w:rsidR="000E254B" w:rsidRDefault="000E254B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5</w:t>
                  </w:r>
                </w:p>
              </w:tc>
              <w:tc>
                <w:tcPr>
                  <w:tcW w:w="2040" w:type="dxa"/>
                </w:tcPr>
                <w:p w:rsidR="000E254B" w:rsidRDefault="000E254B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</w:t>
                  </w:r>
                </w:p>
              </w:tc>
              <w:tc>
                <w:tcPr>
                  <w:tcW w:w="1560" w:type="dxa"/>
                </w:tcPr>
                <w:p w:rsidR="000E254B" w:rsidRDefault="000E254B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5</w:t>
                  </w:r>
                </w:p>
              </w:tc>
              <w:tc>
                <w:tcPr>
                  <w:tcW w:w="1620" w:type="dxa"/>
                </w:tcPr>
                <w:p w:rsidR="000E254B" w:rsidRDefault="000E254B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</w:t>
                  </w:r>
                </w:p>
              </w:tc>
            </w:tr>
            <w:tr w:rsidR="00997321" w:rsidTr="00247F7B">
              <w:trPr>
                <w:trHeight w:val="323"/>
                <w:jc w:val="center"/>
              </w:trPr>
              <w:tc>
                <w:tcPr>
                  <w:tcW w:w="2070" w:type="dxa"/>
                </w:tcPr>
                <w:p w:rsidR="00997321" w:rsidRDefault="00997321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Delay A=&gt;F</w:t>
                  </w:r>
                </w:p>
              </w:tc>
              <w:tc>
                <w:tcPr>
                  <w:tcW w:w="1530" w:type="dxa"/>
                </w:tcPr>
                <w:p w:rsidR="00997321" w:rsidRDefault="00997321" w:rsidP="000E254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35</w:t>
                  </w:r>
                </w:p>
              </w:tc>
              <w:tc>
                <w:tcPr>
                  <w:tcW w:w="2040" w:type="dxa"/>
                </w:tcPr>
                <w:p w:rsidR="00997321" w:rsidRDefault="00997321" w:rsidP="000E254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491803</w:t>
                  </w:r>
                </w:p>
              </w:tc>
              <w:tc>
                <w:tcPr>
                  <w:tcW w:w="1560" w:type="dxa"/>
                </w:tcPr>
                <w:p w:rsidR="00997321" w:rsidRDefault="00997321" w:rsidP="000E254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.0563</w:t>
                  </w:r>
                </w:p>
              </w:tc>
              <w:tc>
                <w:tcPr>
                  <w:tcW w:w="1620" w:type="dxa"/>
                </w:tcPr>
                <w:p w:rsidR="00997321" w:rsidRDefault="00997321" w:rsidP="000E254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.46</w:t>
                  </w:r>
                </w:p>
              </w:tc>
            </w:tr>
            <w:tr w:rsidR="00997321" w:rsidTr="00247F7B">
              <w:trPr>
                <w:trHeight w:val="377"/>
                <w:jc w:val="center"/>
              </w:trPr>
              <w:tc>
                <w:tcPr>
                  <w:tcW w:w="2070" w:type="dxa"/>
                </w:tcPr>
                <w:p w:rsidR="00997321" w:rsidRDefault="00997321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Delay B=&gt;F</w:t>
                  </w:r>
                </w:p>
              </w:tc>
              <w:tc>
                <w:tcPr>
                  <w:tcW w:w="1530" w:type="dxa"/>
                </w:tcPr>
                <w:p w:rsidR="00997321" w:rsidRDefault="00997321" w:rsidP="000E254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49435</w:t>
                  </w:r>
                </w:p>
              </w:tc>
              <w:tc>
                <w:tcPr>
                  <w:tcW w:w="2040" w:type="dxa"/>
                </w:tcPr>
                <w:p w:rsidR="00997321" w:rsidRDefault="00997321" w:rsidP="000E254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491803</w:t>
                  </w:r>
                </w:p>
              </w:tc>
              <w:tc>
                <w:tcPr>
                  <w:tcW w:w="1560" w:type="dxa"/>
                </w:tcPr>
                <w:p w:rsidR="00997321" w:rsidRDefault="00997321" w:rsidP="000E254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.1312</w:t>
                  </w:r>
                </w:p>
              </w:tc>
              <w:tc>
                <w:tcPr>
                  <w:tcW w:w="1620" w:type="dxa"/>
                </w:tcPr>
                <w:p w:rsidR="00997321" w:rsidRDefault="00997321" w:rsidP="000E254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  <w:rtl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.377</w:t>
                  </w:r>
                </w:p>
              </w:tc>
            </w:tr>
          </w:tbl>
          <w:p w:rsidR="000E254B" w:rsidRPr="00B52014" w:rsidRDefault="000E254B" w:rsidP="00FF36A9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br/>
            </w:r>
          </w:p>
        </w:tc>
      </w:tr>
    </w:tbl>
    <w:p w:rsidR="000E254B" w:rsidRDefault="000E254B">
      <w:pPr>
        <w:bidi w:val="0"/>
        <w:rPr>
          <w:sz w:val="28"/>
          <w:szCs w:val="28"/>
        </w:rPr>
      </w:pPr>
    </w:p>
    <w:p w:rsidR="000E254B" w:rsidRDefault="000E254B">
      <w:pPr>
        <w:bidi w:val="0"/>
        <w:rPr>
          <w:sz w:val="28"/>
          <w:szCs w:val="28"/>
        </w:rPr>
      </w:pPr>
      <w:r>
        <w:rPr>
          <w:sz w:val="28"/>
          <w:szCs w:val="28"/>
        </w:rPr>
        <w:br w:type="page"/>
      </w:r>
    </w:p>
    <w:tbl>
      <w:tblPr>
        <w:tblStyle w:val="TableGrid"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2718"/>
        <w:gridCol w:w="4215"/>
        <w:gridCol w:w="2643"/>
      </w:tblGrid>
      <w:tr w:rsidR="00B170AA" w:rsidRPr="00C47F47" w:rsidTr="00997321">
        <w:trPr>
          <w:jc w:val="center"/>
        </w:trPr>
        <w:tc>
          <w:tcPr>
            <w:tcW w:w="9576" w:type="dxa"/>
            <w:gridSpan w:val="3"/>
            <w:vAlign w:val="center"/>
          </w:tcPr>
          <w:p w:rsidR="00B170AA" w:rsidRPr="00C47F47" w:rsidRDefault="00B170AA" w:rsidP="00FF36A9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i/>
                <w:iCs/>
                <w:sz w:val="28"/>
                <w:szCs w:val="28"/>
              </w:rPr>
            </w:pPr>
            <w:r>
              <w:rPr>
                <w:rFonts w:asciiTheme="majorBidi" w:hAnsiTheme="majorBidi" w:cstheme="majorBidi"/>
                <w:b/>
                <w:bCs/>
                <w:i/>
                <w:iCs/>
                <w:sz w:val="28"/>
                <w:szCs w:val="28"/>
              </w:rPr>
              <w:lastRenderedPageBreak/>
              <w:t>Cell 036 2i/p XNOR</w:t>
            </w:r>
          </w:p>
        </w:tc>
      </w:tr>
      <w:tr w:rsidR="00B170AA" w:rsidRPr="00B52014" w:rsidTr="00997321">
        <w:trPr>
          <w:trHeight w:val="2492"/>
          <w:jc w:val="center"/>
        </w:trPr>
        <w:tc>
          <w:tcPr>
            <w:tcW w:w="2718" w:type="dxa"/>
          </w:tcPr>
          <w:p w:rsidR="00B170AA" w:rsidRPr="00C47F47" w:rsidRDefault="00B170AA" w:rsidP="00FF36A9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Truth Table</w:t>
            </w:r>
          </w:p>
          <w:tbl>
            <w:tblPr>
              <w:tblStyle w:val="TableGrid"/>
              <w:tblW w:w="0" w:type="auto"/>
              <w:jc w:val="center"/>
              <w:tblLayout w:type="fixed"/>
              <w:tblLook w:val="04A0" w:firstRow="1" w:lastRow="0" w:firstColumn="1" w:lastColumn="0" w:noHBand="0" w:noVBand="1"/>
            </w:tblPr>
            <w:tblGrid>
              <w:gridCol w:w="715"/>
              <w:gridCol w:w="810"/>
              <w:gridCol w:w="720"/>
            </w:tblGrid>
            <w:tr w:rsidR="00B170AA" w:rsidTr="00E81DEF">
              <w:trPr>
                <w:trHeight w:val="281"/>
                <w:jc w:val="center"/>
              </w:trPr>
              <w:tc>
                <w:tcPr>
                  <w:tcW w:w="715" w:type="dxa"/>
                </w:tcPr>
                <w:p w:rsidR="00B170AA" w:rsidRDefault="00B170AA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A</w:t>
                  </w:r>
                </w:p>
              </w:tc>
              <w:tc>
                <w:tcPr>
                  <w:tcW w:w="810" w:type="dxa"/>
                </w:tcPr>
                <w:p w:rsidR="00B170AA" w:rsidRDefault="00B170AA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B</w:t>
                  </w:r>
                </w:p>
              </w:tc>
              <w:tc>
                <w:tcPr>
                  <w:tcW w:w="720" w:type="dxa"/>
                </w:tcPr>
                <w:p w:rsidR="00B170AA" w:rsidRDefault="00B170AA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F</w:t>
                  </w:r>
                </w:p>
              </w:tc>
            </w:tr>
            <w:tr w:rsidR="00B170AA" w:rsidTr="00E81DEF">
              <w:trPr>
                <w:trHeight w:val="281"/>
                <w:jc w:val="center"/>
              </w:trPr>
              <w:tc>
                <w:tcPr>
                  <w:tcW w:w="715" w:type="dxa"/>
                </w:tcPr>
                <w:p w:rsidR="00B170AA" w:rsidRDefault="00B170AA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810" w:type="dxa"/>
                </w:tcPr>
                <w:p w:rsidR="00B170AA" w:rsidRDefault="00B170AA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720" w:type="dxa"/>
                </w:tcPr>
                <w:p w:rsidR="00B170AA" w:rsidRDefault="00B170AA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</w:tr>
            <w:tr w:rsidR="00B170AA" w:rsidTr="00E81DEF">
              <w:trPr>
                <w:trHeight w:val="281"/>
                <w:jc w:val="center"/>
              </w:trPr>
              <w:tc>
                <w:tcPr>
                  <w:tcW w:w="715" w:type="dxa"/>
                </w:tcPr>
                <w:p w:rsidR="00B170AA" w:rsidRDefault="00B170AA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810" w:type="dxa"/>
                </w:tcPr>
                <w:p w:rsidR="00B170AA" w:rsidRDefault="00B170AA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720" w:type="dxa"/>
                </w:tcPr>
                <w:p w:rsidR="00B170AA" w:rsidRDefault="00B170AA" w:rsidP="00B170AA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  <w:tr w:rsidR="00B170AA" w:rsidTr="00E81DEF">
              <w:trPr>
                <w:trHeight w:val="295"/>
                <w:jc w:val="center"/>
              </w:trPr>
              <w:tc>
                <w:tcPr>
                  <w:tcW w:w="715" w:type="dxa"/>
                </w:tcPr>
                <w:p w:rsidR="00B170AA" w:rsidRDefault="00B170AA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810" w:type="dxa"/>
                </w:tcPr>
                <w:p w:rsidR="00B170AA" w:rsidRDefault="00B170AA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720" w:type="dxa"/>
                </w:tcPr>
                <w:p w:rsidR="00B170AA" w:rsidRDefault="00B170AA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  <w:tr w:rsidR="00B170AA" w:rsidTr="00E81DEF">
              <w:trPr>
                <w:trHeight w:val="281"/>
                <w:jc w:val="center"/>
              </w:trPr>
              <w:tc>
                <w:tcPr>
                  <w:tcW w:w="715" w:type="dxa"/>
                </w:tcPr>
                <w:p w:rsidR="00B170AA" w:rsidRDefault="00B170AA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810" w:type="dxa"/>
                </w:tcPr>
                <w:p w:rsidR="00B170AA" w:rsidRDefault="00B170AA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720" w:type="dxa"/>
                </w:tcPr>
                <w:p w:rsidR="00B170AA" w:rsidRDefault="00B170AA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</w:tr>
          </w:tbl>
          <w:p w:rsidR="00B170AA" w:rsidRPr="00B52014" w:rsidRDefault="00B170AA" w:rsidP="00FF36A9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4215" w:type="dxa"/>
          </w:tcPr>
          <w:p w:rsidR="00B170AA" w:rsidRPr="00C47F47" w:rsidRDefault="00B170AA" w:rsidP="00FF36A9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Symbol</w:t>
            </w:r>
          </w:p>
          <w:p w:rsidR="00B170AA" w:rsidRPr="00B52014" w:rsidRDefault="00B170AA" w:rsidP="00FF36A9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drawing>
                <wp:inline distT="0" distB="0" distL="0" distR="0">
                  <wp:extent cx="2470270" cy="1964988"/>
                  <wp:effectExtent l="0" t="0" r="0" b="0"/>
                  <wp:docPr id="32" name="Picture 3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2" name="nand 3ip.PNG"/>
                          <pic:cNvPicPr/>
                        </pic:nvPicPr>
                        <pic:blipFill>
                          <a:blip r:embed="rId2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80923" cy="197346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643" w:type="dxa"/>
          </w:tcPr>
          <w:p w:rsidR="00B170AA" w:rsidRPr="00C47F47" w:rsidRDefault="00B170AA" w:rsidP="00FF36A9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Pin Capacitance</w:t>
            </w:r>
          </w:p>
          <w:tbl>
            <w:tblPr>
              <w:tblStyle w:val="TableGrid"/>
              <w:tblW w:w="2365" w:type="dxa"/>
              <w:tblLayout w:type="fixed"/>
              <w:tblLook w:val="04A0" w:firstRow="1" w:lastRow="0" w:firstColumn="1" w:lastColumn="0" w:noHBand="0" w:noVBand="1"/>
            </w:tblPr>
            <w:tblGrid>
              <w:gridCol w:w="865"/>
              <w:gridCol w:w="1500"/>
            </w:tblGrid>
            <w:tr w:rsidR="00B170AA" w:rsidTr="00997321">
              <w:tc>
                <w:tcPr>
                  <w:tcW w:w="865" w:type="dxa"/>
                </w:tcPr>
                <w:p w:rsidR="00B170AA" w:rsidRDefault="00B170AA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Pin</w:t>
                  </w:r>
                </w:p>
              </w:tc>
              <w:tc>
                <w:tcPr>
                  <w:tcW w:w="1500" w:type="dxa"/>
                </w:tcPr>
                <w:p w:rsidR="00B170AA" w:rsidRDefault="00B170AA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Cap[pF]</w:t>
                  </w:r>
                </w:p>
              </w:tc>
            </w:tr>
            <w:tr w:rsidR="00B170AA" w:rsidTr="00997321">
              <w:tc>
                <w:tcPr>
                  <w:tcW w:w="865" w:type="dxa"/>
                </w:tcPr>
                <w:p w:rsidR="00B170AA" w:rsidRDefault="00B170AA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A</w:t>
                  </w:r>
                </w:p>
              </w:tc>
              <w:tc>
                <w:tcPr>
                  <w:tcW w:w="1500" w:type="dxa"/>
                </w:tcPr>
                <w:p w:rsidR="00B170AA" w:rsidRDefault="00B170AA" w:rsidP="00B170AA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  <w:rtl/>
                      <w:lang w:bidi="ar-EG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42*10^-3</w:t>
                  </w:r>
                </w:p>
              </w:tc>
            </w:tr>
            <w:tr w:rsidR="00B170AA" w:rsidTr="00997321">
              <w:trPr>
                <w:trHeight w:val="332"/>
              </w:trPr>
              <w:tc>
                <w:tcPr>
                  <w:tcW w:w="865" w:type="dxa"/>
                </w:tcPr>
                <w:p w:rsidR="00B170AA" w:rsidRDefault="00B170AA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B</w:t>
                  </w:r>
                </w:p>
              </w:tc>
              <w:tc>
                <w:tcPr>
                  <w:tcW w:w="1500" w:type="dxa"/>
                </w:tcPr>
                <w:p w:rsidR="00B170AA" w:rsidRDefault="00B170AA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42*10^-3</w:t>
                  </w:r>
                </w:p>
              </w:tc>
            </w:tr>
          </w:tbl>
          <w:p w:rsidR="00B170AA" w:rsidRPr="00B52014" w:rsidRDefault="00B170AA" w:rsidP="00FF36A9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</w:tr>
      <w:tr w:rsidR="00B170AA" w:rsidRPr="00496670" w:rsidTr="00997321">
        <w:trPr>
          <w:jc w:val="center"/>
        </w:trPr>
        <w:tc>
          <w:tcPr>
            <w:tcW w:w="2718" w:type="dxa"/>
          </w:tcPr>
          <w:p w:rsidR="00B170AA" w:rsidRPr="00C47F47" w:rsidRDefault="00B170AA" w:rsidP="00FF36A9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Size</w:t>
            </w:r>
          </w:p>
        </w:tc>
        <w:tc>
          <w:tcPr>
            <w:tcW w:w="4215" w:type="dxa"/>
          </w:tcPr>
          <w:p w:rsidR="00B170AA" w:rsidRPr="00B52014" w:rsidRDefault="00B170AA" w:rsidP="00FF36A9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220</w:t>
            </w:r>
          </w:p>
        </w:tc>
        <w:tc>
          <w:tcPr>
            <w:tcW w:w="2643" w:type="dxa"/>
          </w:tcPr>
          <w:p w:rsidR="00B170AA" w:rsidRPr="00496670" w:rsidRDefault="00B170AA" w:rsidP="00FF36A9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  <w:vertAlign w:val="superscript"/>
              </w:rPr>
            </w:pPr>
            <w:r>
              <w:rPr>
                <w:rFonts w:asciiTheme="majorBidi" w:hAnsiTheme="majorBidi" w:cstheme="majorBidi"/>
                <w:noProof w:val="0"/>
                <w:sz w:val="28"/>
                <w:szCs w:val="28"/>
              </w:rPr>
              <w:t>µm</w:t>
            </w:r>
            <w:r>
              <w:rPr>
                <w:rFonts w:asciiTheme="majorBidi" w:hAnsiTheme="majorBidi" w:cstheme="majorBidi"/>
                <w:noProof w:val="0"/>
                <w:sz w:val="28"/>
                <w:szCs w:val="28"/>
                <w:vertAlign w:val="superscript"/>
              </w:rPr>
              <w:t>2</w:t>
            </w:r>
          </w:p>
        </w:tc>
      </w:tr>
      <w:tr w:rsidR="00B170AA" w:rsidRPr="00496670" w:rsidTr="00997321">
        <w:trPr>
          <w:jc w:val="center"/>
        </w:trPr>
        <w:tc>
          <w:tcPr>
            <w:tcW w:w="2718" w:type="dxa"/>
          </w:tcPr>
          <w:p w:rsidR="00B170AA" w:rsidRPr="00C47F47" w:rsidRDefault="00B170AA" w:rsidP="00FF36A9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Dynamic power dissipation</w:t>
            </w:r>
          </w:p>
        </w:tc>
        <w:tc>
          <w:tcPr>
            <w:tcW w:w="4215" w:type="dxa"/>
            <w:vAlign w:val="center"/>
          </w:tcPr>
          <w:p w:rsidR="00B170AA" w:rsidRPr="00B52014" w:rsidRDefault="00B170AA" w:rsidP="00FF36A9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45</w:t>
            </w:r>
          </w:p>
        </w:tc>
        <w:tc>
          <w:tcPr>
            <w:tcW w:w="2643" w:type="dxa"/>
            <w:vAlign w:val="center"/>
          </w:tcPr>
          <w:p w:rsidR="00B170AA" w:rsidRPr="00496670" w:rsidRDefault="00B170AA" w:rsidP="00FF36A9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496670">
              <w:rPr>
                <w:rFonts w:asciiTheme="majorBidi" w:hAnsiTheme="majorBidi" w:cstheme="majorBidi"/>
                <w:noProof w:val="0"/>
                <w:sz w:val="28"/>
                <w:szCs w:val="28"/>
              </w:rPr>
              <w:t>µWatt/ MHz</w:t>
            </w:r>
          </w:p>
        </w:tc>
      </w:tr>
      <w:tr w:rsidR="00B170AA" w:rsidRPr="00B52014" w:rsidTr="00997321">
        <w:trPr>
          <w:jc w:val="center"/>
        </w:trPr>
        <w:tc>
          <w:tcPr>
            <w:tcW w:w="9576" w:type="dxa"/>
            <w:gridSpan w:val="3"/>
          </w:tcPr>
          <w:p w:rsidR="00CE1872" w:rsidRDefault="00CE1872" w:rsidP="00FF36A9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</w:p>
          <w:p w:rsidR="00B170AA" w:rsidRPr="00C47F47" w:rsidRDefault="0053113E" w:rsidP="00CE1872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Prop</w:t>
            </w:r>
            <w:r w:rsidR="00B170AA"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agation Delay</w:t>
            </w:r>
          </w:p>
          <w:tbl>
            <w:tblPr>
              <w:tblStyle w:val="TableGrid"/>
              <w:tblW w:w="0" w:type="auto"/>
              <w:jc w:val="center"/>
              <w:tblLayout w:type="fixed"/>
              <w:tblLook w:val="04A0" w:firstRow="1" w:lastRow="0" w:firstColumn="1" w:lastColumn="0" w:noHBand="0" w:noVBand="1"/>
            </w:tblPr>
            <w:tblGrid>
              <w:gridCol w:w="2490"/>
              <w:gridCol w:w="1557"/>
              <w:gridCol w:w="1558"/>
              <w:gridCol w:w="1557"/>
              <w:gridCol w:w="1558"/>
            </w:tblGrid>
            <w:tr w:rsidR="00B170AA" w:rsidTr="00247F7B">
              <w:trPr>
                <w:jc w:val="center"/>
              </w:trPr>
              <w:tc>
                <w:tcPr>
                  <w:tcW w:w="2490" w:type="dxa"/>
                </w:tcPr>
                <w:p w:rsidR="00B170AA" w:rsidRDefault="00B170AA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</w:p>
              </w:tc>
              <w:tc>
                <w:tcPr>
                  <w:tcW w:w="3115" w:type="dxa"/>
                  <w:gridSpan w:val="2"/>
                </w:tcPr>
                <w:p w:rsidR="00B170AA" w:rsidRDefault="00B170AA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Rise LH Transition</w:t>
                  </w:r>
                </w:p>
              </w:tc>
              <w:tc>
                <w:tcPr>
                  <w:tcW w:w="3115" w:type="dxa"/>
                  <w:gridSpan w:val="2"/>
                </w:tcPr>
                <w:p w:rsidR="00B170AA" w:rsidRDefault="00B170AA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Fall HL Transition</w:t>
                  </w:r>
                </w:p>
              </w:tc>
            </w:tr>
            <w:tr w:rsidR="00B170AA" w:rsidTr="00247F7B">
              <w:trPr>
                <w:jc w:val="center"/>
              </w:trPr>
              <w:tc>
                <w:tcPr>
                  <w:tcW w:w="2490" w:type="dxa"/>
                </w:tcPr>
                <w:p w:rsidR="00B170AA" w:rsidRDefault="00B170AA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Input Slope [ns]</w:t>
                  </w:r>
                </w:p>
              </w:tc>
              <w:tc>
                <w:tcPr>
                  <w:tcW w:w="1557" w:type="dxa"/>
                </w:tcPr>
                <w:p w:rsidR="00B170AA" w:rsidRDefault="00B170AA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5</w:t>
                  </w:r>
                </w:p>
              </w:tc>
              <w:tc>
                <w:tcPr>
                  <w:tcW w:w="1558" w:type="dxa"/>
                </w:tcPr>
                <w:p w:rsidR="00B170AA" w:rsidRDefault="00B170AA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</w:t>
                  </w:r>
                </w:p>
              </w:tc>
              <w:tc>
                <w:tcPr>
                  <w:tcW w:w="1557" w:type="dxa"/>
                </w:tcPr>
                <w:p w:rsidR="00B170AA" w:rsidRDefault="00B170AA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5</w:t>
                  </w:r>
                </w:p>
              </w:tc>
              <w:tc>
                <w:tcPr>
                  <w:tcW w:w="1558" w:type="dxa"/>
                </w:tcPr>
                <w:p w:rsidR="00B170AA" w:rsidRDefault="00B170AA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</w:t>
                  </w:r>
                </w:p>
              </w:tc>
            </w:tr>
            <w:tr w:rsidR="00B170AA" w:rsidTr="00247F7B">
              <w:trPr>
                <w:jc w:val="center"/>
              </w:trPr>
              <w:tc>
                <w:tcPr>
                  <w:tcW w:w="2490" w:type="dxa"/>
                </w:tcPr>
                <w:p w:rsidR="00B170AA" w:rsidRDefault="00B170AA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Delay A=&gt;F</w:t>
                  </w:r>
                </w:p>
              </w:tc>
              <w:tc>
                <w:tcPr>
                  <w:tcW w:w="1557" w:type="dxa"/>
                </w:tcPr>
                <w:p w:rsidR="00B170AA" w:rsidRDefault="00B170AA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3.115</w:t>
                  </w:r>
                </w:p>
              </w:tc>
              <w:tc>
                <w:tcPr>
                  <w:tcW w:w="1558" w:type="dxa"/>
                </w:tcPr>
                <w:p w:rsidR="00B170AA" w:rsidRDefault="00B170AA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3.442</w:t>
                  </w:r>
                </w:p>
              </w:tc>
              <w:tc>
                <w:tcPr>
                  <w:tcW w:w="1557" w:type="dxa"/>
                </w:tcPr>
                <w:p w:rsidR="00B170AA" w:rsidRDefault="00B170AA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.623</w:t>
                  </w:r>
                </w:p>
              </w:tc>
              <w:tc>
                <w:tcPr>
                  <w:tcW w:w="1558" w:type="dxa"/>
                </w:tcPr>
                <w:p w:rsidR="00B170AA" w:rsidRDefault="00B170AA" w:rsidP="00B170AA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.951</w:t>
                  </w:r>
                </w:p>
              </w:tc>
            </w:tr>
            <w:tr w:rsidR="00B170AA" w:rsidTr="00247F7B">
              <w:trPr>
                <w:jc w:val="center"/>
              </w:trPr>
              <w:tc>
                <w:tcPr>
                  <w:tcW w:w="2490" w:type="dxa"/>
                </w:tcPr>
                <w:p w:rsidR="00B170AA" w:rsidRDefault="00B170AA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Delay B=&gt;F</w:t>
                  </w:r>
                </w:p>
              </w:tc>
              <w:tc>
                <w:tcPr>
                  <w:tcW w:w="1557" w:type="dxa"/>
                </w:tcPr>
                <w:p w:rsidR="00B170AA" w:rsidRDefault="00B170AA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.485</w:t>
                  </w:r>
                </w:p>
              </w:tc>
              <w:tc>
                <w:tcPr>
                  <w:tcW w:w="1558" w:type="dxa"/>
                </w:tcPr>
                <w:p w:rsidR="00B170AA" w:rsidRDefault="00B170AA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.830</w:t>
                  </w:r>
                </w:p>
              </w:tc>
              <w:tc>
                <w:tcPr>
                  <w:tcW w:w="1557" w:type="dxa"/>
                </w:tcPr>
                <w:p w:rsidR="00B170AA" w:rsidRDefault="00B170AA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.469</w:t>
                  </w:r>
                </w:p>
              </w:tc>
              <w:tc>
                <w:tcPr>
                  <w:tcW w:w="1558" w:type="dxa"/>
                </w:tcPr>
                <w:p w:rsidR="00B170AA" w:rsidRDefault="00B170AA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  <w:rtl/>
                      <w:lang w:bidi="ar-EG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.951</w:t>
                  </w:r>
                </w:p>
              </w:tc>
            </w:tr>
          </w:tbl>
          <w:p w:rsidR="00B170AA" w:rsidRPr="00B52014" w:rsidRDefault="00B170AA" w:rsidP="00FF36A9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br/>
            </w:r>
          </w:p>
        </w:tc>
      </w:tr>
    </w:tbl>
    <w:p w:rsidR="000E254B" w:rsidRDefault="000E254B">
      <w:pPr>
        <w:bidi w:val="0"/>
        <w:rPr>
          <w:sz w:val="28"/>
          <w:szCs w:val="28"/>
        </w:rPr>
      </w:pPr>
    </w:p>
    <w:p w:rsidR="000E254B" w:rsidRDefault="000E254B">
      <w:pPr>
        <w:bidi w:val="0"/>
        <w:rPr>
          <w:sz w:val="28"/>
          <w:szCs w:val="28"/>
        </w:rPr>
      </w:pPr>
      <w:r>
        <w:rPr>
          <w:sz w:val="28"/>
          <w:szCs w:val="28"/>
        </w:rPr>
        <w:br w:type="page"/>
      </w:r>
    </w:p>
    <w:tbl>
      <w:tblPr>
        <w:tblStyle w:val="TableGrid"/>
        <w:tblW w:w="10619" w:type="dxa"/>
        <w:jc w:val="center"/>
        <w:tblLook w:val="04A0" w:firstRow="1" w:lastRow="0" w:firstColumn="1" w:lastColumn="0" w:noHBand="0" w:noVBand="1"/>
      </w:tblPr>
      <w:tblGrid>
        <w:gridCol w:w="3056"/>
        <w:gridCol w:w="4863"/>
        <w:gridCol w:w="2700"/>
      </w:tblGrid>
      <w:tr w:rsidR="00E20721" w:rsidRPr="00C47F47" w:rsidTr="00247F7B">
        <w:trPr>
          <w:jc w:val="center"/>
        </w:trPr>
        <w:tc>
          <w:tcPr>
            <w:tcW w:w="10619" w:type="dxa"/>
            <w:gridSpan w:val="3"/>
            <w:vAlign w:val="center"/>
          </w:tcPr>
          <w:p w:rsidR="00E20721" w:rsidRPr="00C47F47" w:rsidRDefault="00E20721" w:rsidP="00FF36A9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i/>
                <w:iCs/>
                <w:sz w:val="28"/>
                <w:szCs w:val="28"/>
              </w:rPr>
            </w:pPr>
            <w:r>
              <w:rPr>
                <w:rFonts w:asciiTheme="majorBidi" w:hAnsiTheme="majorBidi" w:cstheme="majorBidi"/>
                <w:b/>
                <w:bCs/>
                <w:i/>
                <w:iCs/>
                <w:sz w:val="28"/>
                <w:szCs w:val="28"/>
              </w:rPr>
              <w:lastRenderedPageBreak/>
              <w:t>Cell 037 Dynamic SR</w:t>
            </w:r>
          </w:p>
        </w:tc>
      </w:tr>
      <w:tr w:rsidR="00E20721" w:rsidRPr="00B52014" w:rsidTr="00247F7B">
        <w:trPr>
          <w:trHeight w:val="2492"/>
          <w:jc w:val="center"/>
        </w:trPr>
        <w:tc>
          <w:tcPr>
            <w:tcW w:w="3056" w:type="dxa"/>
          </w:tcPr>
          <w:p w:rsidR="00E20721" w:rsidRPr="00C47F47" w:rsidRDefault="00E20721" w:rsidP="00FF36A9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Truth Table</w:t>
            </w:r>
          </w:p>
          <w:tbl>
            <w:tblPr>
              <w:tblStyle w:val="TableGrid"/>
              <w:tblW w:w="2830" w:type="dxa"/>
              <w:jc w:val="center"/>
              <w:tblLook w:val="04A0" w:firstRow="1" w:lastRow="0" w:firstColumn="1" w:lastColumn="0" w:noHBand="0" w:noVBand="1"/>
            </w:tblPr>
            <w:tblGrid>
              <w:gridCol w:w="543"/>
              <w:gridCol w:w="776"/>
              <w:gridCol w:w="1511"/>
            </w:tblGrid>
            <w:tr w:rsidR="00E20721" w:rsidTr="00E81DEF">
              <w:trPr>
                <w:trHeight w:val="281"/>
                <w:jc w:val="center"/>
              </w:trPr>
              <w:tc>
                <w:tcPr>
                  <w:tcW w:w="543" w:type="dxa"/>
                </w:tcPr>
                <w:p w:rsidR="00E20721" w:rsidRDefault="00E20721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I/P</w:t>
                  </w:r>
                </w:p>
              </w:tc>
              <w:tc>
                <w:tcPr>
                  <w:tcW w:w="776" w:type="dxa"/>
                </w:tcPr>
                <w:p w:rsidR="00E20721" w:rsidRDefault="00E20721" w:rsidP="00E20721">
                  <w:pPr>
                    <w:bidi w:val="0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CLK</w:t>
                  </w:r>
                </w:p>
              </w:tc>
              <w:tc>
                <w:tcPr>
                  <w:tcW w:w="1511" w:type="dxa"/>
                </w:tcPr>
                <w:p w:rsidR="00E20721" w:rsidRDefault="00E20721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F</w:t>
                  </w:r>
                </w:p>
              </w:tc>
            </w:tr>
            <w:tr w:rsidR="00E20721" w:rsidTr="00E81DEF">
              <w:trPr>
                <w:trHeight w:val="281"/>
                <w:jc w:val="center"/>
              </w:trPr>
              <w:tc>
                <w:tcPr>
                  <w:tcW w:w="543" w:type="dxa"/>
                </w:tcPr>
                <w:p w:rsidR="00E20721" w:rsidRDefault="00E20721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776" w:type="dxa"/>
                </w:tcPr>
                <w:p w:rsidR="00E20721" w:rsidRDefault="00E20721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1511" w:type="dxa"/>
                </w:tcPr>
                <w:p w:rsidR="00E20721" w:rsidRDefault="00E20721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No Change</w:t>
                  </w:r>
                </w:p>
              </w:tc>
            </w:tr>
            <w:tr w:rsidR="00E20721" w:rsidTr="00E81DEF">
              <w:trPr>
                <w:trHeight w:val="281"/>
                <w:jc w:val="center"/>
              </w:trPr>
              <w:tc>
                <w:tcPr>
                  <w:tcW w:w="543" w:type="dxa"/>
                </w:tcPr>
                <w:p w:rsidR="00E20721" w:rsidRDefault="00E20721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776" w:type="dxa"/>
                </w:tcPr>
                <w:p w:rsidR="00E20721" w:rsidRDefault="00E20721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1511" w:type="dxa"/>
                </w:tcPr>
                <w:p w:rsidR="00E20721" w:rsidRDefault="00E20721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</w:tr>
            <w:tr w:rsidR="00E20721" w:rsidTr="00E81DEF">
              <w:trPr>
                <w:trHeight w:val="295"/>
                <w:jc w:val="center"/>
              </w:trPr>
              <w:tc>
                <w:tcPr>
                  <w:tcW w:w="543" w:type="dxa"/>
                </w:tcPr>
                <w:p w:rsidR="00E20721" w:rsidRDefault="00E20721" w:rsidP="00E20721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776" w:type="dxa"/>
                </w:tcPr>
                <w:p w:rsidR="00E20721" w:rsidRDefault="00E20721" w:rsidP="00E20721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1511" w:type="dxa"/>
                </w:tcPr>
                <w:p w:rsidR="00E20721" w:rsidRDefault="00E20721" w:rsidP="00E20721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No Change</w:t>
                  </w:r>
                </w:p>
              </w:tc>
            </w:tr>
            <w:tr w:rsidR="00E20721" w:rsidTr="00E81DEF">
              <w:trPr>
                <w:trHeight w:val="281"/>
                <w:jc w:val="center"/>
              </w:trPr>
              <w:tc>
                <w:tcPr>
                  <w:tcW w:w="543" w:type="dxa"/>
                </w:tcPr>
                <w:p w:rsidR="00E20721" w:rsidRDefault="00E20721" w:rsidP="00E20721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776" w:type="dxa"/>
                </w:tcPr>
                <w:p w:rsidR="00E20721" w:rsidRDefault="00E20721" w:rsidP="00E20721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1511" w:type="dxa"/>
                </w:tcPr>
                <w:p w:rsidR="00E20721" w:rsidRDefault="00E20721" w:rsidP="00E20721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</w:tbl>
          <w:p w:rsidR="00E20721" w:rsidRPr="00B52014" w:rsidRDefault="00E20721" w:rsidP="00FF36A9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4863" w:type="dxa"/>
          </w:tcPr>
          <w:p w:rsidR="00E20721" w:rsidRPr="00C47F47" w:rsidRDefault="00E20721" w:rsidP="00FF36A9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Symbol</w:t>
            </w:r>
          </w:p>
          <w:p w:rsidR="00E20721" w:rsidRPr="00B52014" w:rsidRDefault="004C6873" w:rsidP="00FF36A9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drawing>
                <wp:inline distT="0" distB="0" distL="0" distR="0">
                  <wp:extent cx="2879387" cy="1612458"/>
                  <wp:effectExtent l="0" t="0" r="0" b="0"/>
                  <wp:docPr id="36" name="Picture 3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6" name="Capture.PNG"/>
                          <pic:cNvPicPr/>
                        </pic:nvPicPr>
                        <pic:blipFill>
                          <a:blip r:embed="rId2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95564" cy="16215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700" w:type="dxa"/>
          </w:tcPr>
          <w:p w:rsidR="00E20721" w:rsidRPr="00C47F47" w:rsidRDefault="00E20721" w:rsidP="00FF36A9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Pin Capacitance</w:t>
            </w:r>
          </w:p>
          <w:tbl>
            <w:tblPr>
              <w:tblStyle w:val="TableGrid"/>
              <w:tblW w:w="2365" w:type="dxa"/>
              <w:tblLook w:val="04A0" w:firstRow="1" w:lastRow="0" w:firstColumn="1" w:lastColumn="0" w:noHBand="0" w:noVBand="1"/>
            </w:tblPr>
            <w:tblGrid>
              <w:gridCol w:w="865"/>
              <w:gridCol w:w="1500"/>
            </w:tblGrid>
            <w:tr w:rsidR="00E20721" w:rsidTr="00FF36A9">
              <w:tc>
                <w:tcPr>
                  <w:tcW w:w="865" w:type="dxa"/>
                </w:tcPr>
                <w:p w:rsidR="00E20721" w:rsidRDefault="00E20721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Pin</w:t>
                  </w:r>
                </w:p>
              </w:tc>
              <w:tc>
                <w:tcPr>
                  <w:tcW w:w="1500" w:type="dxa"/>
                </w:tcPr>
                <w:p w:rsidR="00E20721" w:rsidRDefault="00E20721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Cap[pF]</w:t>
                  </w:r>
                </w:p>
              </w:tc>
            </w:tr>
            <w:tr w:rsidR="00E20721" w:rsidTr="00FF36A9">
              <w:tc>
                <w:tcPr>
                  <w:tcW w:w="865" w:type="dxa"/>
                </w:tcPr>
                <w:p w:rsidR="00E20721" w:rsidRDefault="00E20721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A</w:t>
                  </w:r>
                </w:p>
              </w:tc>
              <w:tc>
                <w:tcPr>
                  <w:tcW w:w="1500" w:type="dxa"/>
                </w:tcPr>
                <w:p w:rsidR="00E20721" w:rsidRDefault="00E20721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  <w:rtl/>
                      <w:lang w:bidi="ar-EG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152</w:t>
                  </w:r>
                </w:p>
              </w:tc>
            </w:tr>
            <w:tr w:rsidR="00E20721" w:rsidTr="00FF36A9">
              <w:trPr>
                <w:trHeight w:val="332"/>
              </w:trPr>
              <w:tc>
                <w:tcPr>
                  <w:tcW w:w="865" w:type="dxa"/>
                </w:tcPr>
                <w:p w:rsidR="00E20721" w:rsidRDefault="00E20721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B</w:t>
                  </w:r>
                </w:p>
              </w:tc>
              <w:tc>
                <w:tcPr>
                  <w:tcW w:w="1500" w:type="dxa"/>
                </w:tcPr>
                <w:p w:rsidR="00E20721" w:rsidRDefault="00E20721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241</w:t>
                  </w:r>
                </w:p>
              </w:tc>
            </w:tr>
          </w:tbl>
          <w:p w:rsidR="00E20721" w:rsidRPr="00B52014" w:rsidRDefault="00E20721" w:rsidP="00FF36A9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</w:tr>
      <w:tr w:rsidR="00E20721" w:rsidRPr="00496670" w:rsidTr="00247F7B">
        <w:trPr>
          <w:jc w:val="center"/>
        </w:trPr>
        <w:tc>
          <w:tcPr>
            <w:tcW w:w="3056" w:type="dxa"/>
          </w:tcPr>
          <w:p w:rsidR="00E20721" w:rsidRPr="00C47F47" w:rsidRDefault="00E20721" w:rsidP="00FF36A9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Size</w:t>
            </w:r>
          </w:p>
        </w:tc>
        <w:tc>
          <w:tcPr>
            <w:tcW w:w="4863" w:type="dxa"/>
          </w:tcPr>
          <w:p w:rsidR="00E20721" w:rsidRPr="00B52014" w:rsidRDefault="00E20721" w:rsidP="00FF36A9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97.5</w:t>
            </w:r>
          </w:p>
        </w:tc>
        <w:tc>
          <w:tcPr>
            <w:tcW w:w="2700" w:type="dxa"/>
          </w:tcPr>
          <w:p w:rsidR="00E20721" w:rsidRPr="00496670" w:rsidRDefault="00E20721" w:rsidP="00FF36A9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  <w:vertAlign w:val="superscript"/>
              </w:rPr>
            </w:pPr>
            <w:r>
              <w:rPr>
                <w:rFonts w:asciiTheme="majorBidi" w:hAnsiTheme="majorBidi" w:cstheme="majorBidi"/>
                <w:noProof w:val="0"/>
                <w:sz w:val="28"/>
                <w:szCs w:val="28"/>
              </w:rPr>
              <w:t>µm</w:t>
            </w:r>
            <w:r>
              <w:rPr>
                <w:rFonts w:asciiTheme="majorBidi" w:hAnsiTheme="majorBidi" w:cstheme="majorBidi"/>
                <w:noProof w:val="0"/>
                <w:sz w:val="28"/>
                <w:szCs w:val="28"/>
                <w:vertAlign w:val="superscript"/>
              </w:rPr>
              <w:t>2</w:t>
            </w:r>
          </w:p>
        </w:tc>
      </w:tr>
      <w:tr w:rsidR="00E20721" w:rsidRPr="00496670" w:rsidTr="00247F7B">
        <w:trPr>
          <w:jc w:val="center"/>
        </w:trPr>
        <w:tc>
          <w:tcPr>
            <w:tcW w:w="3056" w:type="dxa"/>
          </w:tcPr>
          <w:p w:rsidR="00E20721" w:rsidRPr="00C47F47" w:rsidRDefault="00E20721" w:rsidP="00FF36A9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Dynamic power dissipation</w:t>
            </w:r>
          </w:p>
        </w:tc>
        <w:tc>
          <w:tcPr>
            <w:tcW w:w="4863" w:type="dxa"/>
            <w:vAlign w:val="center"/>
          </w:tcPr>
          <w:p w:rsidR="00E20721" w:rsidRPr="00B52014" w:rsidRDefault="00E20721" w:rsidP="00FF36A9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25</w:t>
            </w:r>
          </w:p>
        </w:tc>
        <w:tc>
          <w:tcPr>
            <w:tcW w:w="2700" w:type="dxa"/>
            <w:vAlign w:val="center"/>
          </w:tcPr>
          <w:p w:rsidR="00E20721" w:rsidRPr="00496670" w:rsidRDefault="00E20721" w:rsidP="00FF36A9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496670">
              <w:rPr>
                <w:rFonts w:asciiTheme="majorBidi" w:hAnsiTheme="majorBidi" w:cstheme="majorBidi"/>
                <w:noProof w:val="0"/>
                <w:sz w:val="28"/>
                <w:szCs w:val="28"/>
              </w:rPr>
              <w:t>µWatt/ MHz</w:t>
            </w:r>
          </w:p>
        </w:tc>
      </w:tr>
      <w:tr w:rsidR="00E20721" w:rsidRPr="00B52014" w:rsidTr="00247F7B">
        <w:trPr>
          <w:jc w:val="center"/>
        </w:trPr>
        <w:tc>
          <w:tcPr>
            <w:tcW w:w="10619" w:type="dxa"/>
            <w:gridSpan w:val="3"/>
          </w:tcPr>
          <w:p w:rsidR="00CE1872" w:rsidRDefault="00CE1872" w:rsidP="00FF36A9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</w:p>
          <w:p w:rsidR="00E20721" w:rsidRPr="00C47F47" w:rsidRDefault="0053113E" w:rsidP="00CE1872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Prop</w:t>
            </w:r>
            <w:r w:rsidR="00E20721"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agation Delay</w:t>
            </w:r>
          </w:p>
          <w:tbl>
            <w:tblPr>
              <w:tblStyle w:val="TableGrid"/>
              <w:tblW w:w="9207" w:type="dxa"/>
              <w:tblInd w:w="671" w:type="dxa"/>
              <w:tblLook w:val="04A0" w:firstRow="1" w:lastRow="0" w:firstColumn="1" w:lastColumn="0" w:noHBand="0" w:noVBand="1"/>
            </w:tblPr>
            <w:tblGrid>
              <w:gridCol w:w="2954"/>
              <w:gridCol w:w="1483"/>
              <w:gridCol w:w="1620"/>
              <w:gridCol w:w="1620"/>
              <w:gridCol w:w="1530"/>
            </w:tblGrid>
            <w:tr w:rsidR="00E20721" w:rsidTr="00212884">
              <w:trPr>
                <w:trHeight w:val="287"/>
              </w:trPr>
              <w:tc>
                <w:tcPr>
                  <w:tcW w:w="2954" w:type="dxa"/>
                </w:tcPr>
                <w:p w:rsidR="00E20721" w:rsidRDefault="00E20721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</w:p>
              </w:tc>
              <w:tc>
                <w:tcPr>
                  <w:tcW w:w="3103" w:type="dxa"/>
                  <w:gridSpan w:val="2"/>
                </w:tcPr>
                <w:p w:rsidR="00E20721" w:rsidRDefault="00E20721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Rise LH Transition</w:t>
                  </w:r>
                </w:p>
              </w:tc>
              <w:tc>
                <w:tcPr>
                  <w:tcW w:w="3150" w:type="dxa"/>
                  <w:gridSpan w:val="2"/>
                </w:tcPr>
                <w:p w:rsidR="00E20721" w:rsidRDefault="00E20721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Fall HL Transition</w:t>
                  </w:r>
                </w:p>
              </w:tc>
            </w:tr>
            <w:tr w:rsidR="00E20721" w:rsidTr="00212884">
              <w:trPr>
                <w:trHeight w:val="323"/>
              </w:trPr>
              <w:tc>
                <w:tcPr>
                  <w:tcW w:w="2954" w:type="dxa"/>
                </w:tcPr>
                <w:p w:rsidR="00E20721" w:rsidRDefault="00E20721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Input Slope [ns]</w:t>
                  </w:r>
                </w:p>
              </w:tc>
              <w:tc>
                <w:tcPr>
                  <w:tcW w:w="1483" w:type="dxa"/>
                </w:tcPr>
                <w:p w:rsidR="00E20721" w:rsidRDefault="00E20721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5</w:t>
                  </w:r>
                </w:p>
              </w:tc>
              <w:tc>
                <w:tcPr>
                  <w:tcW w:w="1620" w:type="dxa"/>
                </w:tcPr>
                <w:p w:rsidR="00E20721" w:rsidRDefault="00E20721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</w:t>
                  </w:r>
                </w:p>
              </w:tc>
              <w:tc>
                <w:tcPr>
                  <w:tcW w:w="1620" w:type="dxa"/>
                </w:tcPr>
                <w:p w:rsidR="00E20721" w:rsidRDefault="00E20721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5</w:t>
                  </w:r>
                </w:p>
              </w:tc>
              <w:tc>
                <w:tcPr>
                  <w:tcW w:w="1530" w:type="dxa"/>
                </w:tcPr>
                <w:p w:rsidR="00E20721" w:rsidRDefault="00E20721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</w:t>
                  </w:r>
                </w:p>
              </w:tc>
            </w:tr>
            <w:tr w:rsidR="00E20721" w:rsidTr="00212884">
              <w:trPr>
                <w:trHeight w:val="170"/>
              </w:trPr>
              <w:tc>
                <w:tcPr>
                  <w:tcW w:w="2954" w:type="dxa"/>
                </w:tcPr>
                <w:p w:rsidR="00E20721" w:rsidRDefault="00E20721" w:rsidP="00E20721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Delay I/P=&gt;F</w:t>
                  </w:r>
                </w:p>
              </w:tc>
              <w:tc>
                <w:tcPr>
                  <w:tcW w:w="1483" w:type="dxa"/>
                </w:tcPr>
                <w:p w:rsidR="00E20721" w:rsidRDefault="00E20721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1620" w:type="dxa"/>
                </w:tcPr>
                <w:p w:rsidR="00E20721" w:rsidRDefault="00E20721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488</w:t>
                  </w:r>
                </w:p>
              </w:tc>
              <w:tc>
                <w:tcPr>
                  <w:tcW w:w="1620" w:type="dxa"/>
                </w:tcPr>
                <w:p w:rsidR="00E20721" w:rsidRDefault="00E20721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635</w:t>
                  </w:r>
                </w:p>
              </w:tc>
              <w:tc>
                <w:tcPr>
                  <w:tcW w:w="1530" w:type="dxa"/>
                </w:tcPr>
                <w:p w:rsidR="00E20721" w:rsidRDefault="00E20721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99</w:t>
                  </w:r>
                </w:p>
              </w:tc>
            </w:tr>
            <w:tr w:rsidR="00E20721" w:rsidTr="00212884">
              <w:trPr>
                <w:trHeight w:val="197"/>
              </w:trPr>
              <w:tc>
                <w:tcPr>
                  <w:tcW w:w="2954" w:type="dxa"/>
                </w:tcPr>
                <w:p w:rsidR="00E20721" w:rsidRDefault="00E20721" w:rsidP="00E20721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Delay CLK=&gt;F</w:t>
                  </w:r>
                </w:p>
              </w:tc>
              <w:tc>
                <w:tcPr>
                  <w:tcW w:w="1483" w:type="dxa"/>
                </w:tcPr>
                <w:p w:rsidR="00E20721" w:rsidRDefault="00E20721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326</w:t>
                  </w:r>
                </w:p>
              </w:tc>
              <w:tc>
                <w:tcPr>
                  <w:tcW w:w="1620" w:type="dxa"/>
                </w:tcPr>
                <w:p w:rsidR="00E20721" w:rsidRDefault="00E20721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901</w:t>
                  </w:r>
                </w:p>
              </w:tc>
              <w:tc>
                <w:tcPr>
                  <w:tcW w:w="1620" w:type="dxa"/>
                </w:tcPr>
                <w:p w:rsidR="00E20721" w:rsidRDefault="00E20721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01</w:t>
                  </w:r>
                </w:p>
              </w:tc>
              <w:tc>
                <w:tcPr>
                  <w:tcW w:w="1530" w:type="dxa"/>
                </w:tcPr>
                <w:p w:rsidR="00E20721" w:rsidRDefault="00E20721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  <w:rtl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2</w:t>
                  </w:r>
                </w:p>
              </w:tc>
            </w:tr>
          </w:tbl>
          <w:p w:rsidR="00E20721" w:rsidRPr="00B52014" w:rsidRDefault="00E20721" w:rsidP="00FF36A9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br/>
            </w:r>
          </w:p>
        </w:tc>
      </w:tr>
    </w:tbl>
    <w:p w:rsidR="000E254B" w:rsidRDefault="000E254B">
      <w:pPr>
        <w:bidi w:val="0"/>
        <w:rPr>
          <w:sz w:val="28"/>
          <w:szCs w:val="28"/>
        </w:rPr>
      </w:pPr>
    </w:p>
    <w:p w:rsidR="000E254B" w:rsidRDefault="000E254B">
      <w:pPr>
        <w:bidi w:val="0"/>
        <w:rPr>
          <w:sz w:val="28"/>
          <w:szCs w:val="28"/>
        </w:rPr>
      </w:pPr>
      <w:r>
        <w:rPr>
          <w:sz w:val="28"/>
          <w:szCs w:val="28"/>
        </w:rPr>
        <w:br w:type="page"/>
      </w:r>
    </w:p>
    <w:tbl>
      <w:tblPr>
        <w:tblStyle w:val="TableGrid"/>
        <w:tblW w:w="10746" w:type="dxa"/>
        <w:jc w:val="center"/>
        <w:tblLook w:val="04A0" w:firstRow="1" w:lastRow="0" w:firstColumn="1" w:lastColumn="0" w:noHBand="0" w:noVBand="1"/>
      </w:tblPr>
      <w:tblGrid>
        <w:gridCol w:w="3071"/>
        <w:gridCol w:w="5150"/>
        <w:gridCol w:w="2591"/>
      </w:tblGrid>
      <w:tr w:rsidR="00E20721" w:rsidRPr="00C47F47" w:rsidTr="00247F7B">
        <w:trPr>
          <w:jc w:val="center"/>
        </w:trPr>
        <w:tc>
          <w:tcPr>
            <w:tcW w:w="10746" w:type="dxa"/>
            <w:gridSpan w:val="3"/>
            <w:vAlign w:val="center"/>
          </w:tcPr>
          <w:p w:rsidR="00E20721" w:rsidRPr="00C47F47" w:rsidRDefault="00E20721" w:rsidP="00E20721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i/>
                <w:iCs/>
                <w:sz w:val="28"/>
                <w:szCs w:val="28"/>
              </w:rPr>
            </w:pPr>
            <w:r>
              <w:rPr>
                <w:rFonts w:asciiTheme="majorBidi" w:hAnsiTheme="majorBidi" w:cstheme="majorBidi"/>
                <w:b/>
                <w:bCs/>
                <w:i/>
                <w:iCs/>
                <w:sz w:val="28"/>
                <w:szCs w:val="28"/>
              </w:rPr>
              <w:lastRenderedPageBreak/>
              <w:t>Cell 038 Dynamic SR</w:t>
            </w:r>
          </w:p>
        </w:tc>
      </w:tr>
      <w:tr w:rsidR="00E20721" w:rsidRPr="00B52014" w:rsidTr="00247F7B">
        <w:trPr>
          <w:trHeight w:val="2492"/>
          <w:jc w:val="center"/>
        </w:trPr>
        <w:tc>
          <w:tcPr>
            <w:tcW w:w="3071" w:type="dxa"/>
          </w:tcPr>
          <w:p w:rsidR="00E20721" w:rsidRPr="00C47F47" w:rsidRDefault="00E20721" w:rsidP="00FF36A9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Truth Table</w:t>
            </w:r>
          </w:p>
          <w:tbl>
            <w:tblPr>
              <w:tblStyle w:val="TableGrid"/>
              <w:tblW w:w="2845" w:type="dxa"/>
              <w:tblLook w:val="04A0" w:firstRow="1" w:lastRow="0" w:firstColumn="1" w:lastColumn="0" w:noHBand="0" w:noVBand="1"/>
            </w:tblPr>
            <w:tblGrid>
              <w:gridCol w:w="543"/>
              <w:gridCol w:w="776"/>
              <w:gridCol w:w="1526"/>
            </w:tblGrid>
            <w:tr w:rsidR="00E20721" w:rsidTr="00CE1872">
              <w:trPr>
                <w:trHeight w:val="281"/>
              </w:trPr>
              <w:tc>
                <w:tcPr>
                  <w:tcW w:w="543" w:type="dxa"/>
                </w:tcPr>
                <w:p w:rsidR="00E20721" w:rsidRDefault="00E20721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I/P</w:t>
                  </w:r>
                </w:p>
              </w:tc>
              <w:tc>
                <w:tcPr>
                  <w:tcW w:w="776" w:type="dxa"/>
                </w:tcPr>
                <w:p w:rsidR="00E20721" w:rsidRDefault="00E20721" w:rsidP="00FF36A9">
                  <w:pPr>
                    <w:bidi w:val="0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CLK</w:t>
                  </w:r>
                </w:p>
              </w:tc>
              <w:tc>
                <w:tcPr>
                  <w:tcW w:w="1526" w:type="dxa"/>
                </w:tcPr>
                <w:p w:rsidR="00E20721" w:rsidRDefault="00E20721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F</w:t>
                  </w:r>
                </w:p>
              </w:tc>
            </w:tr>
            <w:tr w:rsidR="00E20721" w:rsidTr="00CE1872">
              <w:trPr>
                <w:trHeight w:val="281"/>
              </w:trPr>
              <w:tc>
                <w:tcPr>
                  <w:tcW w:w="543" w:type="dxa"/>
                </w:tcPr>
                <w:p w:rsidR="00E20721" w:rsidRDefault="00E20721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776" w:type="dxa"/>
                </w:tcPr>
                <w:p w:rsidR="00E20721" w:rsidRDefault="00E20721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1526" w:type="dxa"/>
                </w:tcPr>
                <w:p w:rsidR="00E20721" w:rsidRDefault="00E20721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No Change</w:t>
                  </w:r>
                </w:p>
              </w:tc>
            </w:tr>
            <w:tr w:rsidR="00E20721" w:rsidTr="00CE1872">
              <w:trPr>
                <w:trHeight w:val="281"/>
              </w:trPr>
              <w:tc>
                <w:tcPr>
                  <w:tcW w:w="543" w:type="dxa"/>
                </w:tcPr>
                <w:p w:rsidR="00E20721" w:rsidRDefault="00E20721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776" w:type="dxa"/>
                </w:tcPr>
                <w:p w:rsidR="00E20721" w:rsidRDefault="00E20721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1526" w:type="dxa"/>
                </w:tcPr>
                <w:p w:rsidR="00E20721" w:rsidRDefault="00E20721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</w:tr>
            <w:tr w:rsidR="00E20721" w:rsidTr="00CE1872">
              <w:trPr>
                <w:trHeight w:val="295"/>
              </w:trPr>
              <w:tc>
                <w:tcPr>
                  <w:tcW w:w="543" w:type="dxa"/>
                </w:tcPr>
                <w:p w:rsidR="00E20721" w:rsidRDefault="00E20721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776" w:type="dxa"/>
                </w:tcPr>
                <w:p w:rsidR="00E20721" w:rsidRDefault="00E20721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1526" w:type="dxa"/>
                </w:tcPr>
                <w:p w:rsidR="00E20721" w:rsidRDefault="00E20721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No Change</w:t>
                  </w:r>
                </w:p>
              </w:tc>
            </w:tr>
            <w:tr w:rsidR="00E20721" w:rsidTr="00CE1872">
              <w:trPr>
                <w:trHeight w:val="281"/>
              </w:trPr>
              <w:tc>
                <w:tcPr>
                  <w:tcW w:w="543" w:type="dxa"/>
                </w:tcPr>
                <w:p w:rsidR="00E20721" w:rsidRDefault="00E20721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776" w:type="dxa"/>
                </w:tcPr>
                <w:p w:rsidR="00E20721" w:rsidRDefault="00E20721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1526" w:type="dxa"/>
                </w:tcPr>
                <w:p w:rsidR="00E20721" w:rsidRDefault="00E20721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</w:tbl>
          <w:p w:rsidR="00E20721" w:rsidRPr="00B52014" w:rsidRDefault="00E20721" w:rsidP="00FF36A9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5390" w:type="dxa"/>
          </w:tcPr>
          <w:p w:rsidR="00E20721" w:rsidRPr="00C47F47" w:rsidRDefault="00E20721" w:rsidP="00FF36A9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Symbol</w:t>
            </w:r>
          </w:p>
          <w:p w:rsidR="00E20721" w:rsidRPr="00B52014" w:rsidRDefault="004C6873" w:rsidP="00FF36A9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drawing>
                <wp:inline distT="0" distB="0" distL="0" distR="0">
                  <wp:extent cx="2908570" cy="1628800"/>
                  <wp:effectExtent l="0" t="0" r="0" b="0"/>
                  <wp:docPr id="37" name="Picture 3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7" name="Capture.PNG"/>
                          <pic:cNvPicPr/>
                        </pic:nvPicPr>
                        <pic:blipFill>
                          <a:blip r:embed="rId2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29133" cy="16403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85" w:type="dxa"/>
          </w:tcPr>
          <w:p w:rsidR="00E20721" w:rsidRPr="00C47F47" w:rsidRDefault="00E20721" w:rsidP="00FF36A9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Pin Capacitance</w:t>
            </w:r>
          </w:p>
          <w:tbl>
            <w:tblPr>
              <w:tblStyle w:val="TableGrid"/>
              <w:tblW w:w="2365" w:type="dxa"/>
              <w:tblLook w:val="04A0" w:firstRow="1" w:lastRow="0" w:firstColumn="1" w:lastColumn="0" w:noHBand="0" w:noVBand="1"/>
            </w:tblPr>
            <w:tblGrid>
              <w:gridCol w:w="865"/>
              <w:gridCol w:w="1500"/>
            </w:tblGrid>
            <w:tr w:rsidR="00E20721" w:rsidTr="00FF36A9">
              <w:tc>
                <w:tcPr>
                  <w:tcW w:w="865" w:type="dxa"/>
                </w:tcPr>
                <w:p w:rsidR="00E20721" w:rsidRDefault="00E20721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Pin</w:t>
                  </w:r>
                </w:p>
              </w:tc>
              <w:tc>
                <w:tcPr>
                  <w:tcW w:w="1500" w:type="dxa"/>
                </w:tcPr>
                <w:p w:rsidR="00E20721" w:rsidRDefault="00E20721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Cap[pF]</w:t>
                  </w:r>
                </w:p>
              </w:tc>
            </w:tr>
            <w:tr w:rsidR="00E20721" w:rsidTr="00FF36A9">
              <w:tc>
                <w:tcPr>
                  <w:tcW w:w="865" w:type="dxa"/>
                </w:tcPr>
                <w:p w:rsidR="00E20721" w:rsidRDefault="00E20721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A</w:t>
                  </w:r>
                </w:p>
              </w:tc>
              <w:tc>
                <w:tcPr>
                  <w:tcW w:w="1500" w:type="dxa"/>
                </w:tcPr>
                <w:p w:rsidR="00E20721" w:rsidRDefault="00E20721" w:rsidP="00E20721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  <w:rtl/>
                      <w:lang w:bidi="ar-EG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8378</w:t>
                  </w:r>
                </w:p>
              </w:tc>
            </w:tr>
            <w:tr w:rsidR="00E20721" w:rsidTr="00FF36A9">
              <w:trPr>
                <w:trHeight w:val="332"/>
              </w:trPr>
              <w:tc>
                <w:tcPr>
                  <w:tcW w:w="865" w:type="dxa"/>
                </w:tcPr>
                <w:p w:rsidR="00E20721" w:rsidRDefault="00E20721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B</w:t>
                  </w:r>
                </w:p>
              </w:tc>
              <w:tc>
                <w:tcPr>
                  <w:tcW w:w="1500" w:type="dxa"/>
                </w:tcPr>
                <w:p w:rsidR="00E20721" w:rsidRDefault="00E20721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111</w:t>
                  </w:r>
                </w:p>
              </w:tc>
            </w:tr>
          </w:tbl>
          <w:p w:rsidR="00E20721" w:rsidRPr="00B52014" w:rsidRDefault="00E20721" w:rsidP="00FF36A9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</w:tr>
      <w:tr w:rsidR="00E20721" w:rsidRPr="00496670" w:rsidTr="00247F7B">
        <w:trPr>
          <w:jc w:val="center"/>
        </w:trPr>
        <w:tc>
          <w:tcPr>
            <w:tcW w:w="3071" w:type="dxa"/>
          </w:tcPr>
          <w:p w:rsidR="00E20721" w:rsidRPr="00C47F47" w:rsidRDefault="00E20721" w:rsidP="00FF36A9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Size</w:t>
            </w:r>
          </w:p>
        </w:tc>
        <w:tc>
          <w:tcPr>
            <w:tcW w:w="5390" w:type="dxa"/>
          </w:tcPr>
          <w:p w:rsidR="00E20721" w:rsidRPr="00B52014" w:rsidRDefault="00E20721" w:rsidP="00E20721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98.75</w:t>
            </w:r>
          </w:p>
        </w:tc>
        <w:tc>
          <w:tcPr>
            <w:tcW w:w="2285" w:type="dxa"/>
          </w:tcPr>
          <w:p w:rsidR="00E20721" w:rsidRPr="00496670" w:rsidRDefault="00E20721" w:rsidP="00FF36A9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  <w:vertAlign w:val="superscript"/>
              </w:rPr>
            </w:pPr>
            <w:r>
              <w:rPr>
                <w:rFonts w:asciiTheme="majorBidi" w:hAnsiTheme="majorBidi" w:cstheme="majorBidi"/>
                <w:noProof w:val="0"/>
                <w:sz w:val="28"/>
                <w:szCs w:val="28"/>
              </w:rPr>
              <w:t>µm</w:t>
            </w:r>
            <w:r>
              <w:rPr>
                <w:rFonts w:asciiTheme="majorBidi" w:hAnsiTheme="majorBidi" w:cstheme="majorBidi"/>
                <w:noProof w:val="0"/>
                <w:sz w:val="28"/>
                <w:szCs w:val="28"/>
                <w:vertAlign w:val="superscript"/>
              </w:rPr>
              <w:t>2</w:t>
            </w:r>
          </w:p>
        </w:tc>
      </w:tr>
      <w:tr w:rsidR="00E20721" w:rsidRPr="00496670" w:rsidTr="00247F7B">
        <w:trPr>
          <w:jc w:val="center"/>
        </w:trPr>
        <w:tc>
          <w:tcPr>
            <w:tcW w:w="3071" w:type="dxa"/>
          </w:tcPr>
          <w:p w:rsidR="00E20721" w:rsidRPr="00C47F47" w:rsidRDefault="00E20721" w:rsidP="00FF36A9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Dynamic power dissipation</w:t>
            </w:r>
          </w:p>
        </w:tc>
        <w:tc>
          <w:tcPr>
            <w:tcW w:w="5390" w:type="dxa"/>
            <w:vAlign w:val="center"/>
          </w:tcPr>
          <w:p w:rsidR="00E20721" w:rsidRPr="00B52014" w:rsidRDefault="00E20721" w:rsidP="00FF36A9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31.25</w:t>
            </w:r>
          </w:p>
        </w:tc>
        <w:tc>
          <w:tcPr>
            <w:tcW w:w="2285" w:type="dxa"/>
            <w:vAlign w:val="center"/>
          </w:tcPr>
          <w:p w:rsidR="00E20721" w:rsidRPr="00496670" w:rsidRDefault="00E20721" w:rsidP="00FF36A9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496670">
              <w:rPr>
                <w:rFonts w:asciiTheme="majorBidi" w:hAnsiTheme="majorBidi" w:cstheme="majorBidi"/>
                <w:noProof w:val="0"/>
                <w:sz w:val="28"/>
                <w:szCs w:val="28"/>
              </w:rPr>
              <w:t>µWatt/ MHz</w:t>
            </w:r>
          </w:p>
        </w:tc>
      </w:tr>
      <w:tr w:rsidR="00E20721" w:rsidRPr="00B52014" w:rsidTr="00247F7B">
        <w:trPr>
          <w:jc w:val="center"/>
        </w:trPr>
        <w:tc>
          <w:tcPr>
            <w:tcW w:w="10746" w:type="dxa"/>
            <w:gridSpan w:val="3"/>
          </w:tcPr>
          <w:p w:rsidR="00CE1872" w:rsidRDefault="00CE1872" w:rsidP="00FF36A9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</w:p>
          <w:p w:rsidR="00E20721" w:rsidRPr="00C47F47" w:rsidRDefault="0053113E" w:rsidP="00CE1872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Prop</w:t>
            </w:r>
            <w:r w:rsidR="00E20721"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agation Delay</w:t>
            </w:r>
          </w:p>
          <w:tbl>
            <w:tblPr>
              <w:tblStyle w:val="TableGrid"/>
              <w:tblW w:w="9888" w:type="dxa"/>
              <w:jc w:val="center"/>
              <w:tblLook w:val="04A0" w:firstRow="1" w:lastRow="0" w:firstColumn="1" w:lastColumn="0" w:noHBand="0" w:noVBand="1"/>
            </w:tblPr>
            <w:tblGrid>
              <w:gridCol w:w="2937"/>
              <w:gridCol w:w="1817"/>
              <w:gridCol w:w="1818"/>
              <w:gridCol w:w="1817"/>
              <w:gridCol w:w="1499"/>
            </w:tblGrid>
            <w:tr w:rsidR="00E20721" w:rsidTr="00247F7B">
              <w:trPr>
                <w:trHeight w:val="287"/>
                <w:jc w:val="center"/>
              </w:trPr>
              <w:tc>
                <w:tcPr>
                  <w:tcW w:w="2937" w:type="dxa"/>
                </w:tcPr>
                <w:p w:rsidR="00E20721" w:rsidRDefault="00E20721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</w:p>
              </w:tc>
              <w:tc>
                <w:tcPr>
                  <w:tcW w:w="3635" w:type="dxa"/>
                  <w:gridSpan w:val="2"/>
                </w:tcPr>
                <w:p w:rsidR="00E20721" w:rsidRDefault="00E20721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Rise LH Transition</w:t>
                  </w:r>
                </w:p>
              </w:tc>
              <w:tc>
                <w:tcPr>
                  <w:tcW w:w="3316" w:type="dxa"/>
                  <w:gridSpan w:val="2"/>
                </w:tcPr>
                <w:p w:rsidR="00E20721" w:rsidRDefault="00E20721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Fall HL Transition</w:t>
                  </w:r>
                </w:p>
              </w:tc>
            </w:tr>
            <w:tr w:rsidR="00E20721" w:rsidTr="00247F7B">
              <w:trPr>
                <w:trHeight w:val="233"/>
                <w:jc w:val="center"/>
              </w:trPr>
              <w:tc>
                <w:tcPr>
                  <w:tcW w:w="2937" w:type="dxa"/>
                </w:tcPr>
                <w:p w:rsidR="00E20721" w:rsidRDefault="00E20721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Input Slope [ns]</w:t>
                  </w:r>
                </w:p>
              </w:tc>
              <w:tc>
                <w:tcPr>
                  <w:tcW w:w="1817" w:type="dxa"/>
                </w:tcPr>
                <w:p w:rsidR="00E20721" w:rsidRDefault="00E20721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5</w:t>
                  </w:r>
                </w:p>
              </w:tc>
              <w:tc>
                <w:tcPr>
                  <w:tcW w:w="1818" w:type="dxa"/>
                </w:tcPr>
                <w:p w:rsidR="00E20721" w:rsidRDefault="00E20721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</w:t>
                  </w:r>
                </w:p>
              </w:tc>
              <w:tc>
                <w:tcPr>
                  <w:tcW w:w="1817" w:type="dxa"/>
                </w:tcPr>
                <w:p w:rsidR="00E20721" w:rsidRDefault="00E20721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5</w:t>
                  </w:r>
                </w:p>
              </w:tc>
              <w:tc>
                <w:tcPr>
                  <w:tcW w:w="1499" w:type="dxa"/>
                </w:tcPr>
                <w:p w:rsidR="00E20721" w:rsidRDefault="00E20721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</w:t>
                  </w:r>
                </w:p>
              </w:tc>
            </w:tr>
            <w:tr w:rsidR="00E20721" w:rsidTr="00247F7B">
              <w:trPr>
                <w:trHeight w:val="260"/>
                <w:jc w:val="center"/>
              </w:trPr>
              <w:tc>
                <w:tcPr>
                  <w:tcW w:w="2937" w:type="dxa"/>
                </w:tcPr>
                <w:p w:rsidR="00E20721" w:rsidRDefault="00E20721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Delay I/P=&gt;F , CLK=1</w:t>
                  </w:r>
                </w:p>
              </w:tc>
              <w:tc>
                <w:tcPr>
                  <w:tcW w:w="1817" w:type="dxa"/>
                </w:tcPr>
                <w:p w:rsidR="00E20721" w:rsidRDefault="00E20721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.564</w:t>
                  </w:r>
                </w:p>
              </w:tc>
              <w:tc>
                <w:tcPr>
                  <w:tcW w:w="1818" w:type="dxa"/>
                </w:tcPr>
                <w:p w:rsidR="00E20721" w:rsidRDefault="00E20721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941</w:t>
                  </w:r>
                </w:p>
              </w:tc>
              <w:tc>
                <w:tcPr>
                  <w:tcW w:w="1817" w:type="dxa"/>
                </w:tcPr>
                <w:p w:rsidR="00E20721" w:rsidRDefault="00E20721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261</w:t>
                  </w:r>
                </w:p>
              </w:tc>
              <w:tc>
                <w:tcPr>
                  <w:tcW w:w="1499" w:type="dxa"/>
                </w:tcPr>
                <w:p w:rsidR="00E20721" w:rsidRDefault="00E20721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415</w:t>
                  </w:r>
                </w:p>
              </w:tc>
            </w:tr>
          </w:tbl>
          <w:p w:rsidR="00E20721" w:rsidRPr="00B52014" w:rsidRDefault="00E20721" w:rsidP="00FF36A9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br/>
            </w:r>
          </w:p>
        </w:tc>
      </w:tr>
    </w:tbl>
    <w:p w:rsidR="000E254B" w:rsidRDefault="000E254B">
      <w:pPr>
        <w:bidi w:val="0"/>
        <w:rPr>
          <w:sz w:val="28"/>
          <w:szCs w:val="28"/>
        </w:rPr>
      </w:pPr>
    </w:p>
    <w:p w:rsidR="00310FF8" w:rsidRDefault="000E254B">
      <w:pPr>
        <w:bidi w:val="0"/>
        <w:rPr>
          <w:sz w:val="28"/>
          <w:szCs w:val="28"/>
        </w:rPr>
      </w:pPr>
      <w:r>
        <w:rPr>
          <w:sz w:val="28"/>
          <w:szCs w:val="28"/>
        </w:rPr>
        <w:br w:type="page"/>
      </w:r>
    </w:p>
    <w:tbl>
      <w:tblPr>
        <w:tblStyle w:val="TableGrid"/>
        <w:tblW w:w="10746" w:type="dxa"/>
        <w:jc w:val="center"/>
        <w:tblLook w:val="04A0" w:firstRow="1" w:lastRow="0" w:firstColumn="1" w:lastColumn="0" w:noHBand="0" w:noVBand="1"/>
      </w:tblPr>
      <w:tblGrid>
        <w:gridCol w:w="3071"/>
        <w:gridCol w:w="5150"/>
        <w:gridCol w:w="2591"/>
      </w:tblGrid>
      <w:tr w:rsidR="00213F6E" w:rsidRPr="00C47F47" w:rsidTr="00CB09CD">
        <w:trPr>
          <w:jc w:val="center"/>
        </w:trPr>
        <w:tc>
          <w:tcPr>
            <w:tcW w:w="10746" w:type="dxa"/>
            <w:gridSpan w:val="3"/>
            <w:vAlign w:val="center"/>
          </w:tcPr>
          <w:p w:rsidR="00213F6E" w:rsidRPr="00C47F47" w:rsidRDefault="00213F6E" w:rsidP="00CB09CD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i/>
                <w:iCs/>
                <w:sz w:val="28"/>
                <w:szCs w:val="28"/>
              </w:rPr>
            </w:pPr>
            <w:r>
              <w:rPr>
                <w:rFonts w:asciiTheme="majorBidi" w:hAnsiTheme="majorBidi" w:cstheme="majorBidi"/>
                <w:b/>
                <w:bCs/>
                <w:i/>
                <w:iCs/>
                <w:sz w:val="28"/>
                <w:szCs w:val="28"/>
              </w:rPr>
              <w:lastRenderedPageBreak/>
              <w:t>Cell 039</w:t>
            </w:r>
            <w:r>
              <w:rPr>
                <w:rFonts w:asciiTheme="majorBidi" w:hAnsiTheme="majorBidi" w:cstheme="majorBidi"/>
                <w:b/>
                <w:bCs/>
                <w:i/>
                <w:iCs/>
                <w:sz w:val="28"/>
                <w:szCs w:val="28"/>
              </w:rPr>
              <w:t xml:space="preserve"> Dynamic SR</w:t>
            </w:r>
          </w:p>
        </w:tc>
      </w:tr>
      <w:tr w:rsidR="00213F6E" w:rsidRPr="00B52014" w:rsidTr="00CB09CD">
        <w:trPr>
          <w:trHeight w:val="2492"/>
          <w:jc w:val="center"/>
        </w:trPr>
        <w:tc>
          <w:tcPr>
            <w:tcW w:w="3071" w:type="dxa"/>
          </w:tcPr>
          <w:p w:rsidR="00213F6E" w:rsidRPr="00C47F47" w:rsidRDefault="00213F6E" w:rsidP="00CB09CD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Truth Table</w:t>
            </w:r>
          </w:p>
          <w:tbl>
            <w:tblPr>
              <w:tblStyle w:val="TableGrid"/>
              <w:tblW w:w="2845" w:type="dxa"/>
              <w:tblLook w:val="04A0" w:firstRow="1" w:lastRow="0" w:firstColumn="1" w:lastColumn="0" w:noHBand="0" w:noVBand="1"/>
            </w:tblPr>
            <w:tblGrid>
              <w:gridCol w:w="543"/>
              <w:gridCol w:w="776"/>
              <w:gridCol w:w="1526"/>
            </w:tblGrid>
            <w:tr w:rsidR="00213F6E" w:rsidTr="00CB09CD">
              <w:trPr>
                <w:trHeight w:val="281"/>
              </w:trPr>
              <w:tc>
                <w:tcPr>
                  <w:tcW w:w="543" w:type="dxa"/>
                </w:tcPr>
                <w:p w:rsidR="00213F6E" w:rsidRDefault="00213F6E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I/P</w:t>
                  </w:r>
                </w:p>
              </w:tc>
              <w:tc>
                <w:tcPr>
                  <w:tcW w:w="776" w:type="dxa"/>
                </w:tcPr>
                <w:p w:rsidR="00213F6E" w:rsidRDefault="00213F6E" w:rsidP="00CB09CD">
                  <w:pPr>
                    <w:bidi w:val="0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CLK</w:t>
                  </w:r>
                </w:p>
              </w:tc>
              <w:tc>
                <w:tcPr>
                  <w:tcW w:w="1526" w:type="dxa"/>
                </w:tcPr>
                <w:p w:rsidR="00213F6E" w:rsidRDefault="00213F6E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F</w:t>
                  </w:r>
                </w:p>
              </w:tc>
            </w:tr>
            <w:tr w:rsidR="00213F6E" w:rsidTr="00CB09CD">
              <w:trPr>
                <w:trHeight w:val="281"/>
              </w:trPr>
              <w:tc>
                <w:tcPr>
                  <w:tcW w:w="543" w:type="dxa"/>
                </w:tcPr>
                <w:p w:rsidR="00213F6E" w:rsidRDefault="00213F6E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776" w:type="dxa"/>
                </w:tcPr>
                <w:p w:rsidR="00213F6E" w:rsidRDefault="00213F6E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1526" w:type="dxa"/>
                </w:tcPr>
                <w:p w:rsidR="00213F6E" w:rsidRDefault="00213F6E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  <w:tr w:rsidR="00213F6E" w:rsidTr="00CB09CD">
              <w:trPr>
                <w:trHeight w:val="281"/>
              </w:trPr>
              <w:tc>
                <w:tcPr>
                  <w:tcW w:w="543" w:type="dxa"/>
                </w:tcPr>
                <w:p w:rsidR="00213F6E" w:rsidRDefault="00213F6E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776" w:type="dxa"/>
                </w:tcPr>
                <w:p w:rsidR="00213F6E" w:rsidRDefault="00213F6E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1526" w:type="dxa"/>
                </w:tcPr>
                <w:p w:rsidR="00213F6E" w:rsidRDefault="00213F6E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</w:tr>
            <w:tr w:rsidR="00213F6E" w:rsidTr="00CB09CD">
              <w:trPr>
                <w:trHeight w:val="295"/>
              </w:trPr>
              <w:tc>
                <w:tcPr>
                  <w:tcW w:w="543" w:type="dxa"/>
                </w:tcPr>
                <w:p w:rsidR="00213F6E" w:rsidRDefault="00213F6E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776" w:type="dxa"/>
                </w:tcPr>
                <w:p w:rsidR="00213F6E" w:rsidRDefault="00213F6E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1526" w:type="dxa"/>
                </w:tcPr>
                <w:p w:rsidR="00213F6E" w:rsidRDefault="00213F6E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</w:tr>
            <w:tr w:rsidR="00213F6E" w:rsidTr="00CB09CD">
              <w:trPr>
                <w:trHeight w:val="281"/>
              </w:trPr>
              <w:tc>
                <w:tcPr>
                  <w:tcW w:w="543" w:type="dxa"/>
                </w:tcPr>
                <w:p w:rsidR="00213F6E" w:rsidRDefault="00213F6E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776" w:type="dxa"/>
                </w:tcPr>
                <w:p w:rsidR="00213F6E" w:rsidRDefault="00213F6E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1526" w:type="dxa"/>
                </w:tcPr>
                <w:p w:rsidR="00213F6E" w:rsidRDefault="00213F6E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</w:tbl>
          <w:p w:rsidR="00213F6E" w:rsidRPr="00B52014" w:rsidRDefault="00213F6E" w:rsidP="00CB09CD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5390" w:type="dxa"/>
          </w:tcPr>
          <w:p w:rsidR="00213F6E" w:rsidRPr="00C47F47" w:rsidRDefault="00213F6E" w:rsidP="00CB09CD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Symbol</w:t>
            </w:r>
          </w:p>
          <w:p w:rsidR="00213F6E" w:rsidRPr="00B52014" w:rsidRDefault="00213F6E" w:rsidP="00CB09CD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drawing>
                <wp:inline distT="0" distB="0" distL="0" distR="0" wp14:anchorId="5AF3A175" wp14:editId="2FB5A5A3">
                  <wp:extent cx="1606673" cy="1214203"/>
                  <wp:effectExtent l="0" t="0" r="0" b="0"/>
                  <wp:docPr id="139" name="Picture 13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10861" cy="121736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85" w:type="dxa"/>
          </w:tcPr>
          <w:p w:rsidR="00213F6E" w:rsidRPr="00C47F47" w:rsidRDefault="00213F6E" w:rsidP="00CB09CD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Pin Capacitance</w:t>
            </w:r>
          </w:p>
          <w:tbl>
            <w:tblPr>
              <w:tblStyle w:val="TableGrid"/>
              <w:tblW w:w="2365" w:type="dxa"/>
              <w:tblLook w:val="04A0" w:firstRow="1" w:lastRow="0" w:firstColumn="1" w:lastColumn="0" w:noHBand="0" w:noVBand="1"/>
            </w:tblPr>
            <w:tblGrid>
              <w:gridCol w:w="865"/>
              <w:gridCol w:w="1500"/>
            </w:tblGrid>
            <w:tr w:rsidR="00213F6E" w:rsidTr="00CB09CD">
              <w:tc>
                <w:tcPr>
                  <w:tcW w:w="865" w:type="dxa"/>
                </w:tcPr>
                <w:p w:rsidR="00213F6E" w:rsidRDefault="00213F6E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Pin</w:t>
                  </w:r>
                </w:p>
              </w:tc>
              <w:tc>
                <w:tcPr>
                  <w:tcW w:w="1500" w:type="dxa"/>
                </w:tcPr>
                <w:p w:rsidR="00213F6E" w:rsidRDefault="00213F6E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Cap[pF]</w:t>
                  </w:r>
                </w:p>
              </w:tc>
            </w:tr>
            <w:tr w:rsidR="00213F6E" w:rsidTr="00CB09CD">
              <w:tc>
                <w:tcPr>
                  <w:tcW w:w="865" w:type="dxa"/>
                </w:tcPr>
                <w:p w:rsidR="00213F6E" w:rsidRDefault="00213F6E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I/P</w:t>
                  </w:r>
                </w:p>
              </w:tc>
              <w:tc>
                <w:tcPr>
                  <w:tcW w:w="1500" w:type="dxa"/>
                </w:tcPr>
                <w:p w:rsidR="00213F6E" w:rsidRDefault="00213F6E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  <w:rtl/>
                      <w:lang w:bidi="ar-EG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  <w:lang w:bidi="ar-EG"/>
                    </w:rPr>
                    <w:t>31.65</w:t>
                  </w:r>
                </w:p>
              </w:tc>
            </w:tr>
            <w:tr w:rsidR="00213F6E" w:rsidTr="00CB09CD">
              <w:trPr>
                <w:trHeight w:val="332"/>
              </w:trPr>
              <w:tc>
                <w:tcPr>
                  <w:tcW w:w="865" w:type="dxa"/>
                </w:tcPr>
                <w:p w:rsidR="00213F6E" w:rsidRDefault="00213F6E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Clk</w:t>
                  </w:r>
                </w:p>
              </w:tc>
              <w:tc>
                <w:tcPr>
                  <w:tcW w:w="1500" w:type="dxa"/>
                </w:tcPr>
                <w:p w:rsidR="00213F6E" w:rsidRDefault="00213F6E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5.6377</w:t>
                  </w:r>
                </w:p>
              </w:tc>
            </w:tr>
          </w:tbl>
          <w:p w:rsidR="00213F6E" w:rsidRPr="00B52014" w:rsidRDefault="00213F6E" w:rsidP="00CB09CD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</w:tr>
      <w:tr w:rsidR="00213F6E" w:rsidRPr="00496670" w:rsidTr="00CB09CD">
        <w:trPr>
          <w:jc w:val="center"/>
        </w:trPr>
        <w:tc>
          <w:tcPr>
            <w:tcW w:w="3071" w:type="dxa"/>
          </w:tcPr>
          <w:p w:rsidR="00213F6E" w:rsidRPr="00C47F47" w:rsidRDefault="00213F6E" w:rsidP="00CB09CD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Size</w:t>
            </w:r>
          </w:p>
        </w:tc>
        <w:tc>
          <w:tcPr>
            <w:tcW w:w="5390" w:type="dxa"/>
          </w:tcPr>
          <w:p w:rsidR="00213F6E" w:rsidRPr="00B52014" w:rsidRDefault="00213F6E" w:rsidP="00CB09CD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118.75</w:t>
            </w:r>
          </w:p>
        </w:tc>
        <w:tc>
          <w:tcPr>
            <w:tcW w:w="2285" w:type="dxa"/>
          </w:tcPr>
          <w:p w:rsidR="00213F6E" w:rsidRPr="00496670" w:rsidRDefault="00213F6E" w:rsidP="00CB09CD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  <w:vertAlign w:val="superscript"/>
              </w:rPr>
            </w:pPr>
            <w:r>
              <w:rPr>
                <w:rFonts w:asciiTheme="majorBidi" w:hAnsiTheme="majorBidi" w:cstheme="majorBidi"/>
                <w:noProof w:val="0"/>
                <w:sz w:val="28"/>
                <w:szCs w:val="28"/>
              </w:rPr>
              <w:t>µm</w:t>
            </w:r>
            <w:r>
              <w:rPr>
                <w:rFonts w:asciiTheme="majorBidi" w:hAnsiTheme="majorBidi" w:cstheme="majorBidi"/>
                <w:noProof w:val="0"/>
                <w:sz w:val="28"/>
                <w:szCs w:val="28"/>
                <w:vertAlign w:val="superscript"/>
              </w:rPr>
              <w:t>2</w:t>
            </w:r>
          </w:p>
        </w:tc>
      </w:tr>
      <w:tr w:rsidR="00213F6E" w:rsidRPr="00496670" w:rsidTr="00CB09CD">
        <w:trPr>
          <w:jc w:val="center"/>
        </w:trPr>
        <w:tc>
          <w:tcPr>
            <w:tcW w:w="3071" w:type="dxa"/>
          </w:tcPr>
          <w:p w:rsidR="00213F6E" w:rsidRPr="00C47F47" w:rsidRDefault="00213F6E" w:rsidP="00CB09CD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Dynamic power dissipation</w:t>
            </w:r>
          </w:p>
        </w:tc>
        <w:tc>
          <w:tcPr>
            <w:tcW w:w="5390" w:type="dxa"/>
            <w:vAlign w:val="center"/>
          </w:tcPr>
          <w:p w:rsidR="00213F6E" w:rsidRPr="00B52014" w:rsidRDefault="00213F6E" w:rsidP="00CB09CD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5.362</w:t>
            </w:r>
          </w:p>
        </w:tc>
        <w:tc>
          <w:tcPr>
            <w:tcW w:w="2285" w:type="dxa"/>
            <w:vAlign w:val="center"/>
          </w:tcPr>
          <w:p w:rsidR="00213F6E" w:rsidRPr="00496670" w:rsidRDefault="00213F6E" w:rsidP="00CB09CD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496670">
              <w:rPr>
                <w:rFonts w:asciiTheme="majorBidi" w:hAnsiTheme="majorBidi" w:cstheme="majorBidi"/>
                <w:noProof w:val="0"/>
                <w:sz w:val="28"/>
                <w:szCs w:val="28"/>
              </w:rPr>
              <w:t>µWatt/ MHz</w:t>
            </w:r>
          </w:p>
        </w:tc>
      </w:tr>
      <w:tr w:rsidR="00213F6E" w:rsidRPr="00B52014" w:rsidTr="00CB09CD">
        <w:trPr>
          <w:jc w:val="center"/>
        </w:trPr>
        <w:tc>
          <w:tcPr>
            <w:tcW w:w="10746" w:type="dxa"/>
            <w:gridSpan w:val="3"/>
          </w:tcPr>
          <w:p w:rsidR="00213F6E" w:rsidRDefault="00213F6E" w:rsidP="00CB09CD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</w:p>
          <w:p w:rsidR="00213F6E" w:rsidRPr="00C47F47" w:rsidRDefault="00213F6E" w:rsidP="00CB09CD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Prop</w:t>
            </w: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agation Delay</w:t>
            </w:r>
          </w:p>
          <w:tbl>
            <w:tblPr>
              <w:tblStyle w:val="TableGrid"/>
              <w:tblW w:w="9888" w:type="dxa"/>
              <w:jc w:val="center"/>
              <w:tblLook w:val="04A0" w:firstRow="1" w:lastRow="0" w:firstColumn="1" w:lastColumn="0" w:noHBand="0" w:noVBand="1"/>
            </w:tblPr>
            <w:tblGrid>
              <w:gridCol w:w="2937"/>
              <w:gridCol w:w="1817"/>
              <w:gridCol w:w="1818"/>
              <w:gridCol w:w="1817"/>
              <w:gridCol w:w="1499"/>
            </w:tblGrid>
            <w:tr w:rsidR="00213F6E" w:rsidTr="00CB09CD">
              <w:trPr>
                <w:trHeight w:val="287"/>
                <w:jc w:val="center"/>
              </w:trPr>
              <w:tc>
                <w:tcPr>
                  <w:tcW w:w="2937" w:type="dxa"/>
                </w:tcPr>
                <w:p w:rsidR="00213F6E" w:rsidRDefault="00213F6E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</w:p>
              </w:tc>
              <w:tc>
                <w:tcPr>
                  <w:tcW w:w="3635" w:type="dxa"/>
                  <w:gridSpan w:val="2"/>
                </w:tcPr>
                <w:p w:rsidR="00213F6E" w:rsidRDefault="00213F6E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Rise LH Transition</w:t>
                  </w:r>
                </w:p>
              </w:tc>
              <w:tc>
                <w:tcPr>
                  <w:tcW w:w="3316" w:type="dxa"/>
                  <w:gridSpan w:val="2"/>
                </w:tcPr>
                <w:p w:rsidR="00213F6E" w:rsidRDefault="00213F6E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Fall HL Transition</w:t>
                  </w:r>
                </w:p>
              </w:tc>
            </w:tr>
            <w:tr w:rsidR="00213F6E" w:rsidTr="00CB09CD">
              <w:trPr>
                <w:trHeight w:val="233"/>
                <w:jc w:val="center"/>
              </w:trPr>
              <w:tc>
                <w:tcPr>
                  <w:tcW w:w="2937" w:type="dxa"/>
                </w:tcPr>
                <w:p w:rsidR="00213F6E" w:rsidRDefault="00213F6E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Input Slope [ns]</w:t>
                  </w:r>
                </w:p>
              </w:tc>
              <w:tc>
                <w:tcPr>
                  <w:tcW w:w="1817" w:type="dxa"/>
                </w:tcPr>
                <w:p w:rsidR="00213F6E" w:rsidRDefault="00213F6E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5</w:t>
                  </w:r>
                </w:p>
              </w:tc>
              <w:tc>
                <w:tcPr>
                  <w:tcW w:w="1818" w:type="dxa"/>
                </w:tcPr>
                <w:p w:rsidR="00213F6E" w:rsidRDefault="00213F6E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</w:t>
                  </w:r>
                </w:p>
              </w:tc>
              <w:tc>
                <w:tcPr>
                  <w:tcW w:w="1817" w:type="dxa"/>
                </w:tcPr>
                <w:p w:rsidR="00213F6E" w:rsidRDefault="00213F6E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5</w:t>
                  </w:r>
                </w:p>
              </w:tc>
              <w:tc>
                <w:tcPr>
                  <w:tcW w:w="1499" w:type="dxa"/>
                </w:tcPr>
                <w:p w:rsidR="00213F6E" w:rsidRDefault="00213F6E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</w:t>
                  </w:r>
                </w:p>
              </w:tc>
            </w:tr>
            <w:tr w:rsidR="00213F6E" w:rsidTr="00CB09CD">
              <w:trPr>
                <w:trHeight w:val="260"/>
                <w:jc w:val="center"/>
              </w:trPr>
              <w:tc>
                <w:tcPr>
                  <w:tcW w:w="2937" w:type="dxa"/>
                </w:tcPr>
                <w:p w:rsidR="00213F6E" w:rsidRDefault="00213F6E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Delay I/P=&gt;F , CLK=1</w:t>
                  </w:r>
                </w:p>
              </w:tc>
              <w:tc>
                <w:tcPr>
                  <w:tcW w:w="1817" w:type="dxa"/>
                </w:tcPr>
                <w:p w:rsidR="00213F6E" w:rsidRDefault="00213F6E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721</w:t>
                  </w:r>
                </w:p>
              </w:tc>
              <w:tc>
                <w:tcPr>
                  <w:tcW w:w="1818" w:type="dxa"/>
                </w:tcPr>
                <w:p w:rsidR="00213F6E" w:rsidRDefault="00213F6E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413</w:t>
                  </w:r>
                </w:p>
              </w:tc>
              <w:tc>
                <w:tcPr>
                  <w:tcW w:w="1817" w:type="dxa"/>
                </w:tcPr>
                <w:p w:rsidR="00213F6E" w:rsidRDefault="00213F6E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6</w:t>
                  </w:r>
                </w:p>
              </w:tc>
              <w:tc>
                <w:tcPr>
                  <w:tcW w:w="1499" w:type="dxa"/>
                </w:tcPr>
                <w:p w:rsidR="00213F6E" w:rsidRDefault="00213F6E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651</w:t>
                  </w:r>
                </w:p>
              </w:tc>
            </w:tr>
          </w:tbl>
          <w:p w:rsidR="00213F6E" w:rsidRPr="00B52014" w:rsidRDefault="00213F6E" w:rsidP="00CB09CD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br/>
            </w:r>
          </w:p>
        </w:tc>
      </w:tr>
    </w:tbl>
    <w:p w:rsidR="00310FF8" w:rsidRDefault="00310FF8">
      <w:pPr>
        <w:bidi w:val="0"/>
        <w:rPr>
          <w:sz w:val="28"/>
          <w:szCs w:val="28"/>
        </w:rPr>
      </w:pPr>
      <w:r>
        <w:rPr>
          <w:sz w:val="28"/>
          <w:szCs w:val="28"/>
        </w:rPr>
        <w:br w:type="page"/>
      </w:r>
    </w:p>
    <w:p w:rsidR="000E254B" w:rsidRDefault="000E254B">
      <w:pPr>
        <w:bidi w:val="0"/>
        <w:rPr>
          <w:sz w:val="28"/>
          <w:szCs w:val="28"/>
        </w:rPr>
      </w:pPr>
    </w:p>
    <w:tbl>
      <w:tblPr>
        <w:tblStyle w:val="TableGrid"/>
        <w:tblW w:w="10566" w:type="dxa"/>
        <w:jc w:val="center"/>
        <w:tblLook w:val="04A0" w:firstRow="1" w:lastRow="0" w:firstColumn="1" w:lastColumn="0" w:noHBand="0" w:noVBand="1"/>
      </w:tblPr>
      <w:tblGrid>
        <w:gridCol w:w="3431"/>
        <w:gridCol w:w="4668"/>
        <w:gridCol w:w="2591"/>
      </w:tblGrid>
      <w:tr w:rsidR="004C6873" w:rsidRPr="00C47F47" w:rsidTr="00247F7B">
        <w:trPr>
          <w:jc w:val="center"/>
        </w:trPr>
        <w:tc>
          <w:tcPr>
            <w:tcW w:w="10566" w:type="dxa"/>
            <w:gridSpan w:val="3"/>
            <w:vAlign w:val="center"/>
          </w:tcPr>
          <w:p w:rsidR="004C6873" w:rsidRPr="00C47F47" w:rsidRDefault="004C6873" w:rsidP="004C6873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i/>
                <w:iCs/>
                <w:sz w:val="28"/>
                <w:szCs w:val="28"/>
              </w:rPr>
            </w:pPr>
            <w:r>
              <w:rPr>
                <w:rFonts w:asciiTheme="majorBidi" w:hAnsiTheme="majorBidi" w:cstheme="majorBidi"/>
                <w:b/>
                <w:bCs/>
                <w:i/>
                <w:iCs/>
                <w:sz w:val="28"/>
                <w:szCs w:val="28"/>
              </w:rPr>
              <w:t>Cell 040 Dynamic SR</w:t>
            </w:r>
          </w:p>
        </w:tc>
      </w:tr>
      <w:tr w:rsidR="004C6873" w:rsidRPr="00B52014" w:rsidTr="00247F7B">
        <w:trPr>
          <w:trHeight w:val="2492"/>
          <w:jc w:val="center"/>
        </w:trPr>
        <w:tc>
          <w:tcPr>
            <w:tcW w:w="3431" w:type="dxa"/>
          </w:tcPr>
          <w:p w:rsidR="004C6873" w:rsidRPr="00C47F47" w:rsidRDefault="004C6873" w:rsidP="00FF36A9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Truth Table</w:t>
            </w:r>
          </w:p>
          <w:tbl>
            <w:tblPr>
              <w:tblStyle w:val="TableGrid"/>
              <w:tblW w:w="3205" w:type="dxa"/>
              <w:jc w:val="center"/>
              <w:tblLook w:val="04A0" w:firstRow="1" w:lastRow="0" w:firstColumn="1" w:lastColumn="0" w:noHBand="0" w:noVBand="1"/>
            </w:tblPr>
            <w:tblGrid>
              <w:gridCol w:w="640"/>
              <w:gridCol w:w="679"/>
              <w:gridCol w:w="1886"/>
            </w:tblGrid>
            <w:tr w:rsidR="004C6873" w:rsidTr="00E81DEF">
              <w:trPr>
                <w:trHeight w:val="281"/>
                <w:jc w:val="center"/>
              </w:trPr>
              <w:tc>
                <w:tcPr>
                  <w:tcW w:w="640" w:type="dxa"/>
                </w:tcPr>
                <w:p w:rsidR="004C6873" w:rsidRDefault="004C6873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A</w:t>
                  </w:r>
                </w:p>
              </w:tc>
              <w:tc>
                <w:tcPr>
                  <w:tcW w:w="679" w:type="dxa"/>
                </w:tcPr>
                <w:p w:rsidR="004C6873" w:rsidRDefault="004C6873" w:rsidP="004C6873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E</w:t>
                  </w:r>
                </w:p>
              </w:tc>
              <w:tc>
                <w:tcPr>
                  <w:tcW w:w="1886" w:type="dxa"/>
                </w:tcPr>
                <w:p w:rsidR="004C6873" w:rsidRDefault="004C6873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F</w:t>
                  </w:r>
                </w:p>
              </w:tc>
            </w:tr>
            <w:tr w:rsidR="004C6873" w:rsidTr="00E81DEF">
              <w:trPr>
                <w:trHeight w:val="281"/>
                <w:jc w:val="center"/>
              </w:trPr>
              <w:tc>
                <w:tcPr>
                  <w:tcW w:w="640" w:type="dxa"/>
                </w:tcPr>
                <w:p w:rsidR="004C6873" w:rsidRDefault="004C6873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X</w:t>
                  </w:r>
                </w:p>
              </w:tc>
              <w:tc>
                <w:tcPr>
                  <w:tcW w:w="679" w:type="dxa"/>
                </w:tcPr>
                <w:p w:rsidR="004C6873" w:rsidRDefault="004C6873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1886" w:type="dxa"/>
                </w:tcPr>
                <w:p w:rsidR="004C6873" w:rsidRPr="004C6873" w:rsidRDefault="004C6873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Z ( F</w:t>
                  </w:r>
                  <w:r w:rsidRPr="004C6873">
                    <w:rPr>
                      <w:rFonts w:asciiTheme="majorBidi" w:hAnsiTheme="majorBidi" w:cstheme="majorBidi"/>
                      <w:sz w:val="16"/>
                      <w:szCs w:val="16"/>
                    </w:rPr>
                    <w:t>old</w:t>
                  </w:r>
                  <w:r>
                    <w:rPr>
                      <w:rFonts w:asciiTheme="majorBidi" w:hAnsiTheme="majorBidi" w:cstheme="majorBidi"/>
                      <w:sz w:val="16"/>
                      <w:szCs w:val="16"/>
                    </w:rPr>
                    <w:t xml:space="preserve"> </w:t>
                  </w: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is held)</w:t>
                  </w:r>
                </w:p>
              </w:tc>
            </w:tr>
            <w:tr w:rsidR="004C6873" w:rsidTr="00E81DEF">
              <w:trPr>
                <w:trHeight w:val="281"/>
                <w:jc w:val="center"/>
              </w:trPr>
              <w:tc>
                <w:tcPr>
                  <w:tcW w:w="640" w:type="dxa"/>
                </w:tcPr>
                <w:p w:rsidR="004C6873" w:rsidRDefault="004C6873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679" w:type="dxa"/>
                </w:tcPr>
                <w:p w:rsidR="004C6873" w:rsidRDefault="004C6873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1886" w:type="dxa"/>
                </w:tcPr>
                <w:p w:rsidR="004C6873" w:rsidRDefault="004C6873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</w:tr>
            <w:tr w:rsidR="004C6873" w:rsidTr="00E81DEF">
              <w:trPr>
                <w:trHeight w:val="281"/>
                <w:jc w:val="center"/>
              </w:trPr>
              <w:tc>
                <w:tcPr>
                  <w:tcW w:w="640" w:type="dxa"/>
                </w:tcPr>
                <w:p w:rsidR="004C6873" w:rsidRDefault="004C6873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679" w:type="dxa"/>
                </w:tcPr>
                <w:p w:rsidR="004C6873" w:rsidRDefault="004C6873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1886" w:type="dxa"/>
                </w:tcPr>
                <w:p w:rsidR="004C6873" w:rsidRDefault="004C6873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</w:tbl>
          <w:p w:rsidR="004C6873" w:rsidRPr="00B52014" w:rsidRDefault="004C6873" w:rsidP="00FF36A9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5030" w:type="dxa"/>
          </w:tcPr>
          <w:p w:rsidR="004C6873" w:rsidRPr="00C47F47" w:rsidRDefault="004C6873" w:rsidP="00FF36A9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Symbol</w:t>
            </w:r>
          </w:p>
          <w:p w:rsidR="004C6873" w:rsidRPr="00B52014" w:rsidRDefault="004C6873" w:rsidP="00FF36A9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drawing>
                <wp:inline distT="0" distB="0" distL="0" distR="0" wp14:anchorId="0D61CDCD" wp14:editId="7C20FBA6">
                  <wp:extent cx="2704289" cy="1780510"/>
                  <wp:effectExtent l="0" t="0" r="0" b="0"/>
                  <wp:docPr id="39" name="Picture 3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9" name="Capture.PNG"/>
                          <pic:cNvPicPr/>
                        </pic:nvPicPr>
                        <pic:blipFill>
                          <a:blip r:embed="rId3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14145" cy="178699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05" w:type="dxa"/>
          </w:tcPr>
          <w:p w:rsidR="004C6873" w:rsidRPr="00C47F47" w:rsidRDefault="004C6873" w:rsidP="00FF36A9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Pin Capacitance</w:t>
            </w:r>
          </w:p>
          <w:tbl>
            <w:tblPr>
              <w:tblStyle w:val="TableGrid"/>
              <w:tblW w:w="2365" w:type="dxa"/>
              <w:tblLook w:val="04A0" w:firstRow="1" w:lastRow="0" w:firstColumn="1" w:lastColumn="0" w:noHBand="0" w:noVBand="1"/>
            </w:tblPr>
            <w:tblGrid>
              <w:gridCol w:w="865"/>
              <w:gridCol w:w="1500"/>
            </w:tblGrid>
            <w:tr w:rsidR="004C6873" w:rsidTr="00FF36A9">
              <w:tc>
                <w:tcPr>
                  <w:tcW w:w="865" w:type="dxa"/>
                </w:tcPr>
                <w:p w:rsidR="004C6873" w:rsidRDefault="004C6873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Pin</w:t>
                  </w:r>
                </w:p>
              </w:tc>
              <w:tc>
                <w:tcPr>
                  <w:tcW w:w="1500" w:type="dxa"/>
                </w:tcPr>
                <w:p w:rsidR="004C6873" w:rsidRDefault="004C6873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Cap[pF]</w:t>
                  </w:r>
                </w:p>
              </w:tc>
            </w:tr>
            <w:tr w:rsidR="004C6873" w:rsidTr="00FF36A9">
              <w:tc>
                <w:tcPr>
                  <w:tcW w:w="865" w:type="dxa"/>
                </w:tcPr>
                <w:p w:rsidR="004C6873" w:rsidRDefault="004C6873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A</w:t>
                  </w:r>
                </w:p>
              </w:tc>
              <w:tc>
                <w:tcPr>
                  <w:tcW w:w="1500" w:type="dxa"/>
                </w:tcPr>
                <w:p w:rsidR="004C6873" w:rsidRDefault="004C6873" w:rsidP="004C6873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  <w:rtl/>
                      <w:lang w:bidi="ar-EG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1018</w:t>
                  </w:r>
                </w:p>
              </w:tc>
            </w:tr>
            <w:tr w:rsidR="004C6873" w:rsidTr="00FF36A9">
              <w:trPr>
                <w:trHeight w:val="332"/>
              </w:trPr>
              <w:tc>
                <w:tcPr>
                  <w:tcW w:w="865" w:type="dxa"/>
                </w:tcPr>
                <w:p w:rsidR="004C6873" w:rsidRDefault="004C6873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B</w:t>
                  </w:r>
                </w:p>
              </w:tc>
              <w:tc>
                <w:tcPr>
                  <w:tcW w:w="1500" w:type="dxa"/>
                </w:tcPr>
                <w:p w:rsidR="004C6873" w:rsidRDefault="004C6873" w:rsidP="004C6873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1021</w:t>
                  </w:r>
                </w:p>
              </w:tc>
            </w:tr>
          </w:tbl>
          <w:p w:rsidR="004C6873" w:rsidRPr="00B52014" w:rsidRDefault="004C6873" w:rsidP="00FF36A9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</w:tr>
      <w:tr w:rsidR="004C6873" w:rsidRPr="00496670" w:rsidTr="00247F7B">
        <w:trPr>
          <w:jc w:val="center"/>
        </w:trPr>
        <w:tc>
          <w:tcPr>
            <w:tcW w:w="3431" w:type="dxa"/>
          </w:tcPr>
          <w:p w:rsidR="004C6873" w:rsidRPr="00C47F47" w:rsidRDefault="004C6873" w:rsidP="00FF36A9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Size</w:t>
            </w:r>
          </w:p>
        </w:tc>
        <w:tc>
          <w:tcPr>
            <w:tcW w:w="5030" w:type="dxa"/>
          </w:tcPr>
          <w:p w:rsidR="004C6873" w:rsidRPr="00B52014" w:rsidRDefault="004C6873" w:rsidP="00FF36A9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2105" w:type="dxa"/>
          </w:tcPr>
          <w:p w:rsidR="004C6873" w:rsidRPr="00496670" w:rsidRDefault="004C6873" w:rsidP="00FF36A9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  <w:vertAlign w:val="superscript"/>
              </w:rPr>
            </w:pPr>
            <w:r>
              <w:rPr>
                <w:rFonts w:asciiTheme="majorBidi" w:hAnsiTheme="majorBidi" w:cstheme="majorBidi"/>
                <w:noProof w:val="0"/>
                <w:sz w:val="28"/>
                <w:szCs w:val="28"/>
              </w:rPr>
              <w:t>µm</w:t>
            </w:r>
            <w:r>
              <w:rPr>
                <w:rFonts w:asciiTheme="majorBidi" w:hAnsiTheme="majorBidi" w:cstheme="majorBidi"/>
                <w:noProof w:val="0"/>
                <w:sz w:val="28"/>
                <w:szCs w:val="28"/>
                <w:vertAlign w:val="superscript"/>
              </w:rPr>
              <w:t>2</w:t>
            </w:r>
          </w:p>
        </w:tc>
      </w:tr>
      <w:tr w:rsidR="004C6873" w:rsidRPr="00496670" w:rsidTr="00247F7B">
        <w:trPr>
          <w:jc w:val="center"/>
        </w:trPr>
        <w:tc>
          <w:tcPr>
            <w:tcW w:w="3431" w:type="dxa"/>
          </w:tcPr>
          <w:p w:rsidR="004C6873" w:rsidRPr="00C47F47" w:rsidRDefault="004C6873" w:rsidP="00FF36A9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Dynamic power dissipation</w:t>
            </w:r>
          </w:p>
        </w:tc>
        <w:tc>
          <w:tcPr>
            <w:tcW w:w="5030" w:type="dxa"/>
            <w:vAlign w:val="center"/>
          </w:tcPr>
          <w:p w:rsidR="004C6873" w:rsidRPr="00B52014" w:rsidRDefault="004C6873" w:rsidP="00FF36A9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29.775</w:t>
            </w:r>
          </w:p>
        </w:tc>
        <w:tc>
          <w:tcPr>
            <w:tcW w:w="2105" w:type="dxa"/>
            <w:vAlign w:val="center"/>
          </w:tcPr>
          <w:p w:rsidR="004C6873" w:rsidRPr="00496670" w:rsidRDefault="004C6873" w:rsidP="00FF36A9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496670">
              <w:rPr>
                <w:rFonts w:asciiTheme="majorBidi" w:hAnsiTheme="majorBidi" w:cstheme="majorBidi"/>
                <w:noProof w:val="0"/>
                <w:sz w:val="28"/>
                <w:szCs w:val="28"/>
              </w:rPr>
              <w:t>µWatt/ MHz</w:t>
            </w:r>
          </w:p>
        </w:tc>
      </w:tr>
      <w:tr w:rsidR="004C6873" w:rsidRPr="00B52014" w:rsidTr="00247F7B">
        <w:trPr>
          <w:jc w:val="center"/>
        </w:trPr>
        <w:tc>
          <w:tcPr>
            <w:tcW w:w="10566" w:type="dxa"/>
            <w:gridSpan w:val="3"/>
          </w:tcPr>
          <w:p w:rsidR="00CE1872" w:rsidRDefault="00CE1872" w:rsidP="00FF36A9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</w:p>
          <w:p w:rsidR="004C6873" w:rsidRPr="00C47F47" w:rsidRDefault="0053113E" w:rsidP="00CE1872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Prop</w:t>
            </w:r>
            <w:r w:rsidR="004C6873"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agation Delay</w:t>
            </w:r>
          </w:p>
          <w:tbl>
            <w:tblPr>
              <w:tblStyle w:val="TableGrid"/>
              <w:tblW w:w="9600" w:type="dxa"/>
              <w:jc w:val="center"/>
              <w:tblLook w:val="04A0" w:firstRow="1" w:lastRow="0" w:firstColumn="1" w:lastColumn="0" w:noHBand="0" w:noVBand="1"/>
            </w:tblPr>
            <w:tblGrid>
              <w:gridCol w:w="2490"/>
              <w:gridCol w:w="1710"/>
              <w:gridCol w:w="1800"/>
              <w:gridCol w:w="1800"/>
              <w:gridCol w:w="1800"/>
            </w:tblGrid>
            <w:tr w:rsidR="004C6873" w:rsidTr="00F50A9A">
              <w:trPr>
                <w:trHeight w:val="98"/>
                <w:jc w:val="center"/>
              </w:trPr>
              <w:tc>
                <w:tcPr>
                  <w:tcW w:w="2490" w:type="dxa"/>
                </w:tcPr>
                <w:p w:rsidR="004C6873" w:rsidRDefault="004C6873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</w:p>
              </w:tc>
              <w:tc>
                <w:tcPr>
                  <w:tcW w:w="3510" w:type="dxa"/>
                  <w:gridSpan w:val="2"/>
                </w:tcPr>
                <w:p w:rsidR="004C6873" w:rsidRDefault="004C6873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Rise LH Transition</w:t>
                  </w:r>
                </w:p>
              </w:tc>
              <w:tc>
                <w:tcPr>
                  <w:tcW w:w="3600" w:type="dxa"/>
                  <w:gridSpan w:val="2"/>
                </w:tcPr>
                <w:p w:rsidR="004C6873" w:rsidRDefault="004C6873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Fall HL Transition</w:t>
                  </w:r>
                </w:p>
              </w:tc>
            </w:tr>
            <w:tr w:rsidR="004C6873" w:rsidTr="00F50A9A">
              <w:trPr>
                <w:trHeight w:val="215"/>
                <w:jc w:val="center"/>
              </w:trPr>
              <w:tc>
                <w:tcPr>
                  <w:tcW w:w="2490" w:type="dxa"/>
                </w:tcPr>
                <w:p w:rsidR="004C6873" w:rsidRDefault="004C6873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Input Slope [ns]</w:t>
                  </w:r>
                </w:p>
              </w:tc>
              <w:tc>
                <w:tcPr>
                  <w:tcW w:w="1710" w:type="dxa"/>
                </w:tcPr>
                <w:p w:rsidR="004C6873" w:rsidRDefault="004C6873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5</w:t>
                  </w:r>
                </w:p>
              </w:tc>
              <w:tc>
                <w:tcPr>
                  <w:tcW w:w="1800" w:type="dxa"/>
                </w:tcPr>
                <w:p w:rsidR="004C6873" w:rsidRDefault="004C6873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</w:t>
                  </w:r>
                </w:p>
              </w:tc>
              <w:tc>
                <w:tcPr>
                  <w:tcW w:w="1800" w:type="dxa"/>
                </w:tcPr>
                <w:p w:rsidR="004C6873" w:rsidRDefault="004C6873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5</w:t>
                  </w:r>
                </w:p>
              </w:tc>
              <w:tc>
                <w:tcPr>
                  <w:tcW w:w="1800" w:type="dxa"/>
                </w:tcPr>
                <w:p w:rsidR="004C6873" w:rsidRDefault="004C6873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</w:t>
                  </w:r>
                </w:p>
              </w:tc>
            </w:tr>
            <w:tr w:rsidR="004C6873" w:rsidTr="00F50A9A">
              <w:trPr>
                <w:trHeight w:val="152"/>
                <w:jc w:val="center"/>
              </w:trPr>
              <w:tc>
                <w:tcPr>
                  <w:tcW w:w="2490" w:type="dxa"/>
                </w:tcPr>
                <w:p w:rsidR="004C6873" w:rsidRDefault="004C6873" w:rsidP="004C6873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 xml:space="preserve">Delay A=&gt;F </w:t>
                  </w:r>
                </w:p>
              </w:tc>
              <w:tc>
                <w:tcPr>
                  <w:tcW w:w="1710" w:type="dxa"/>
                </w:tcPr>
                <w:p w:rsidR="004C6873" w:rsidRDefault="004C6873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751</w:t>
                  </w:r>
                </w:p>
              </w:tc>
              <w:tc>
                <w:tcPr>
                  <w:tcW w:w="1800" w:type="dxa"/>
                </w:tcPr>
                <w:p w:rsidR="004C6873" w:rsidRDefault="004C6873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.11</w:t>
                  </w:r>
                </w:p>
              </w:tc>
              <w:tc>
                <w:tcPr>
                  <w:tcW w:w="1800" w:type="dxa"/>
                </w:tcPr>
                <w:p w:rsidR="004C6873" w:rsidRDefault="004C6873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66</w:t>
                  </w:r>
                </w:p>
              </w:tc>
              <w:tc>
                <w:tcPr>
                  <w:tcW w:w="1800" w:type="dxa"/>
                </w:tcPr>
                <w:p w:rsidR="004C6873" w:rsidRDefault="004C6873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</w:tr>
            <w:tr w:rsidR="004C6873" w:rsidTr="00F50A9A">
              <w:trPr>
                <w:trHeight w:val="98"/>
                <w:jc w:val="center"/>
              </w:trPr>
              <w:tc>
                <w:tcPr>
                  <w:tcW w:w="2490" w:type="dxa"/>
                </w:tcPr>
                <w:p w:rsidR="004C6873" w:rsidRDefault="004C6873" w:rsidP="004C6873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Delay E=&gt;F</w:t>
                  </w:r>
                </w:p>
              </w:tc>
              <w:tc>
                <w:tcPr>
                  <w:tcW w:w="1710" w:type="dxa"/>
                </w:tcPr>
                <w:p w:rsidR="004C6873" w:rsidRDefault="004C6873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84</w:t>
                  </w:r>
                </w:p>
              </w:tc>
              <w:tc>
                <w:tcPr>
                  <w:tcW w:w="1800" w:type="dxa"/>
                </w:tcPr>
                <w:p w:rsidR="004C6873" w:rsidRDefault="004C6873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673</w:t>
                  </w:r>
                </w:p>
              </w:tc>
              <w:tc>
                <w:tcPr>
                  <w:tcW w:w="1800" w:type="dxa"/>
                </w:tcPr>
                <w:p w:rsidR="004C6873" w:rsidRDefault="004C6873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62</w:t>
                  </w:r>
                </w:p>
              </w:tc>
              <w:tc>
                <w:tcPr>
                  <w:tcW w:w="1800" w:type="dxa"/>
                </w:tcPr>
                <w:p w:rsidR="004C6873" w:rsidRDefault="004C6873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16</w:t>
                  </w:r>
                </w:p>
              </w:tc>
            </w:tr>
          </w:tbl>
          <w:p w:rsidR="004C6873" w:rsidRPr="00B52014" w:rsidRDefault="004C6873" w:rsidP="00FF36A9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br/>
            </w:r>
          </w:p>
        </w:tc>
      </w:tr>
    </w:tbl>
    <w:p w:rsidR="000E254B" w:rsidRDefault="000E254B">
      <w:pPr>
        <w:bidi w:val="0"/>
        <w:rPr>
          <w:sz w:val="28"/>
          <w:szCs w:val="28"/>
        </w:rPr>
      </w:pPr>
    </w:p>
    <w:p w:rsidR="000E254B" w:rsidRDefault="000E254B">
      <w:pPr>
        <w:bidi w:val="0"/>
        <w:rPr>
          <w:sz w:val="28"/>
          <w:szCs w:val="28"/>
        </w:rPr>
      </w:pPr>
      <w:r>
        <w:rPr>
          <w:sz w:val="28"/>
          <w:szCs w:val="28"/>
        </w:rPr>
        <w:br w:type="page"/>
      </w:r>
    </w:p>
    <w:tbl>
      <w:tblPr>
        <w:tblStyle w:val="TableGrid"/>
        <w:tblW w:w="10816" w:type="dxa"/>
        <w:jc w:val="center"/>
        <w:tblLook w:val="04A0" w:firstRow="1" w:lastRow="0" w:firstColumn="1" w:lastColumn="0" w:noHBand="0" w:noVBand="1"/>
      </w:tblPr>
      <w:tblGrid>
        <w:gridCol w:w="3705"/>
        <w:gridCol w:w="4627"/>
        <w:gridCol w:w="2591"/>
      </w:tblGrid>
      <w:tr w:rsidR="002428B4" w:rsidRPr="00C47F47" w:rsidTr="00247F7B">
        <w:trPr>
          <w:jc w:val="center"/>
        </w:trPr>
        <w:tc>
          <w:tcPr>
            <w:tcW w:w="10816" w:type="dxa"/>
            <w:gridSpan w:val="3"/>
            <w:vAlign w:val="center"/>
          </w:tcPr>
          <w:p w:rsidR="002428B4" w:rsidRPr="00C47F47" w:rsidRDefault="002428B4" w:rsidP="00F27C8D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i/>
                <w:iCs/>
                <w:sz w:val="28"/>
                <w:szCs w:val="28"/>
              </w:rPr>
            </w:pPr>
            <w:r>
              <w:rPr>
                <w:rFonts w:asciiTheme="majorBidi" w:hAnsiTheme="majorBidi" w:cstheme="majorBidi"/>
                <w:b/>
                <w:bCs/>
                <w:i/>
                <w:iCs/>
                <w:sz w:val="28"/>
                <w:szCs w:val="28"/>
              </w:rPr>
              <w:lastRenderedPageBreak/>
              <w:t>Cell 041 D</w:t>
            </w:r>
            <w:r w:rsidR="00F27C8D">
              <w:rPr>
                <w:rFonts w:asciiTheme="majorBidi" w:hAnsiTheme="majorBidi" w:cstheme="majorBidi"/>
                <w:b/>
                <w:bCs/>
                <w:i/>
                <w:iCs/>
                <w:sz w:val="28"/>
                <w:szCs w:val="28"/>
              </w:rPr>
              <w:t>ynamic SR with</w:t>
            </w:r>
            <w:r>
              <w:rPr>
                <w:rFonts w:asciiTheme="majorBidi" w:hAnsiTheme="majorBidi" w:cstheme="majorBidi"/>
                <w:b/>
                <w:bCs/>
                <w:i/>
                <w:iCs/>
                <w:sz w:val="28"/>
                <w:szCs w:val="28"/>
              </w:rPr>
              <w:t xml:space="preserve"> TG</w:t>
            </w:r>
          </w:p>
        </w:tc>
      </w:tr>
      <w:tr w:rsidR="002428B4" w:rsidRPr="00B52014" w:rsidTr="00247F7B">
        <w:trPr>
          <w:trHeight w:val="2492"/>
          <w:jc w:val="center"/>
        </w:trPr>
        <w:tc>
          <w:tcPr>
            <w:tcW w:w="3705" w:type="dxa"/>
          </w:tcPr>
          <w:p w:rsidR="002428B4" w:rsidRPr="00C47F47" w:rsidRDefault="002428B4" w:rsidP="00FF36A9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Truth Table</w:t>
            </w:r>
          </w:p>
          <w:tbl>
            <w:tblPr>
              <w:tblStyle w:val="TableGrid"/>
              <w:tblW w:w="2655" w:type="dxa"/>
              <w:tblLook w:val="04A0" w:firstRow="1" w:lastRow="0" w:firstColumn="1" w:lastColumn="0" w:noHBand="0" w:noVBand="1"/>
            </w:tblPr>
            <w:tblGrid>
              <w:gridCol w:w="808"/>
              <w:gridCol w:w="419"/>
              <w:gridCol w:w="916"/>
              <w:gridCol w:w="1336"/>
            </w:tblGrid>
            <w:tr w:rsidR="002428B4" w:rsidTr="002428B4">
              <w:trPr>
                <w:trHeight w:val="281"/>
              </w:trPr>
              <w:tc>
                <w:tcPr>
                  <w:tcW w:w="553" w:type="dxa"/>
                </w:tcPr>
                <w:p w:rsidR="002428B4" w:rsidRDefault="002428B4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Input</w:t>
                  </w:r>
                </w:p>
              </w:tc>
              <w:tc>
                <w:tcPr>
                  <w:tcW w:w="565" w:type="dxa"/>
                </w:tcPr>
                <w:p w:rsidR="002428B4" w:rsidRDefault="002428B4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A</w:t>
                  </w:r>
                </w:p>
              </w:tc>
              <w:tc>
                <w:tcPr>
                  <w:tcW w:w="798" w:type="dxa"/>
                </w:tcPr>
                <w:p w:rsidR="002428B4" w:rsidRDefault="002428B4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A_bar</w:t>
                  </w:r>
                </w:p>
              </w:tc>
              <w:tc>
                <w:tcPr>
                  <w:tcW w:w="739" w:type="dxa"/>
                </w:tcPr>
                <w:p w:rsidR="002428B4" w:rsidRDefault="002428B4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F</w:t>
                  </w:r>
                </w:p>
              </w:tc>
            </w:tr>
            <w:tr w:rsidR="002428B4" w:rsidTr="002428B4">
              <w:trPr>
                <w:trHeight w:val="281"/>
              </w:trPr>
              <w:tc>
                <w:tcPr>
                  <w:tcW w:w="553" w:type="dxa"/>
                </w:tcPr>
                <w:p w:rsidR="002428B4" w:rsidRDefault="002428B4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65" w:type="dxa"/>
                </w:tcPr>
                <w:p w:rsidR="002428B4" w:rsidRDefault="002428B4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798" w:type="dxa"/>
                </w:tcPr>
                <w:p w:rsidR="002428B4" w:rsidRDefault="002428B4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739" w:type="dxa"/>
                </w:tcPr>
                <w:p w:rsidR="002428B4" w:rsidRDefault="002428B4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 (Inverting the input)</w:t>
                  </w:r>
                </w:p>
              </w:tc>
            </w:tr>
            <w:tr w:rsidR="002428B4" w:rsidTr="002428B4">
              <w:trPr>
                <w:trHeight w:val="458"/>
              </w:trPr>
              <w:tc>
                <w:tcPr>
                  <w:tcW w:w="553" w:type="dxa"/>
                </w:tcPr>
                <w:p w:rsidR="002428B4" w:rsidRDefault="002428B4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65" w:type="dxa"/>
                </w:tcPr>
                <w:p w:rsidR="002428B4" w:rsidRDefault="002428B4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798" w:type="dxa"/>
                </w:tcPr>
                <w:p w:rsidR="002428B4" w:rsidRDefault="002428B4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739" w:type="dxa"/>
                </w:tcPr>
                <w:p w:rsidR="002428B4" w:rsidRDefault="002428B4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</w:tbl>
          <w:p w:rsidR="002428B4" w:rsidRPr="00B52014" w:rsidRDefault="002428B4" w:rsidP="00FF36A9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5076" w:type="dxa"/>
          </w:tcPr>
          <w:p w:rsidR="002428B4" w:rsidRPr="00C47F47" w:rsidRDefault="002428B4" w:rsidP="00FF36A9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Symbol</w:t>
            </w:r>
          </w:p>
          <w:p w:rsidR="002428B4" w:rsidRPr="00B52014" w:rsidRDefault="002428B4" w:rsidP="00FF36A9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drawing>
                <wp:inline distT="0" distB="0" distL="0" distR="0">
                  <wp:extent cx="2801566" cy="1919592"/>
                  <wp:effectExtent l="0" t="0" r="0" b="0"/>
                  <wp:docPr id="41" name="Picture 4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1" name="Capture.PNG"/>
                          <pic:cNvPicPr/>
                        </pic:nvPicPr>
                        <pic:blipFill>
                          <a:blip r:embed="rId3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12140" cy="192683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035" w:type="dxa"/>
          </w:tcPr>
          <w:p w:rsidR="002428B4" w:rsidRPr="00C47F47" w:rsidRDefault="002428B4" w:rsidP="00FF36A9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Pin Capacitance</w:t>
            </w:r>
          </w:p>
          <w:tbl>
            <w:tblPr>
              <w:tblStyle w:val="TableGrid"/>
              <w:tblW w:w="2365" w:type="dxa"/>
              <w:tblLook w:val="04A0" w:firstRow="1" w:lastRow="0" w:firstColumn="1" w:lastColumn="0" w:noHBand="0" w:noVBand="1"/>
            </w:tblPr>
            <w:tblGrid>
              <w:gridCol w:w="865"/>
              <w:gridCol w:w="1500"/>
            </w:tblGrid>
            <w:tr w:rsidR="002428B4" w:rsidTr="00FF36A9">
              <w:tc>
                <w:tcPr>
                  <w:tcW w:w="865" w:type="dxa"/>
                </w:tcPr>
                <w:p w:rsidR="002428B4" w:rsidRDefault="002428B4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Pin</w:t>
                  </w:r>
                </w:p>
              </w:tc>
              <w:tc>
                <w:tcPr>
                  <w:tcW w:w="1500" w:type="dxa"/>
                </w:tcPr>
                <w:p w:rsidR="002428B4" w:rsidRDefault="002428B4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Cap[pF]</w:t>
                  </w:r>
                </w:p>
              </w:tc>
            </w:tr>
            <w:tr w:rsidR="002428B4" w:rsidTr="00FF36A9">
              <w:tc>
                <w:tcPr>
                  <w:tcW w:w="865" w:type="dxa"/>
                </w:tcPr>
                <w:p w:rsidR="002428B4" w:rsidRDefault="002428B4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I/P</w:t>
                  </w:r>
                </w:p>
              </w:tc>
              <w:tc>
                <w:tcPr>
                  <w:tcW w:w="1500" w:type="dxa"/>
                </w:tcPr>
                <w:p w:rsidR="002428B4" w:rsidRDefault="0023074F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  <w:rtl/>
                      <w:lang w:bidi="ar-EG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109</w:t>
                  </w:r>
                  <w:r w:rsidR="002428B4">
                    <w:rPr>
                      <w:rFonts w:asciiTheme="majorBidi" w:hAnsiTheme="majorBidi" w:cstheme="majorBidi"/>
                      <w:sz w:val="28"/>
                      <w:szCs w:val="28"/>
                    </w:rPr>
                    <w:t>5</w:t>
                  </w:r>
                </w:p>
              </w:tc>
            </w:tr>
          </w:tbl>
          <w:p w:rsidR="002428B4" w:rsidRPr="00B52014" w:rsidRDefault="002428B4" w:rsidP="00FF36A9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</w:tr>
      <w:tr w:rsidR="002428B4" w:rsidRPr="00496670" w:rsidTr="00247F7B">
        <w:trPr>
          <w:jc w:val="center"/>
        </w:trPr>
        <w:tc>
          <w:tcPr>
            <w:tcW w:w="3705" w:type="dxa"/>
          </w:tcPr>
          <w:p w:rsidR="002428B4" w:rsidRPr="00C47F47" w:rsidRDefault="002428B4" w:rsidP="00FF36A9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Size</w:t>
            </w:r>
          </w:p>
        </w:tc>
        <w:tc>
          <w:tcPr>
            <w:tcW w:w="5076" w:type="dxa"/>
          </w:tcPr>
          <w:p w:rsidR="002428B4" w:rsidRPr="00B52014" w:rsidRDefault="002428B4" w:rsidP="00FF36A9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165</w:t>
            </w:r>
          </w:p>
        </w:tc>
        <w:tc>
          <w:tcPr>
            <w:tcW w:w="2035" w:type="dxa"/>
          </w:tcPr>
          <w:p w:rsidR="002428B4" w:rsidRPr="00496670" w:rsidRDefault="002428B4" w:rsidP="00FF36A9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  <w:vertAlign w:val="superscript"/>
              </w:rPr>
            </w:pPr>
            <w:r>
              <w:rPr>
                <w:rFonts w:asciiTheme="majorBidi" w:hAnsiTheme="majorBidi" w:cstheme="majorBidi"/>
                <w:noProof w:val="0"/>
                <w:sz w:val="28"/>
                <w:szCs w:val="28"/>
              </w:rPr>
              <w:t>µm</w:t>
            </w:r>
            <w:r>
              <w:rPr>
                <w:rFonts w:asciiTheme="majorBidi" w:hAnsiTheme="majorBidi" w:cstheme="majorBidi"/>
                <w:noProof w:val="0"/>
                <w:sz w:val="28"/>
                <w:szCs w:val="28"/>
                <w:vertAlign w:val="superscript"/>
              </w:rPr>
              <w:t>2</w:t>
            </w:r>
          </w:p>
        </w:tc>
      </w:tr>
      <w:tr w:rsidR="002428B4" w:rsidRPr="00496670" w:rsidTr="00247F7B">
        <w:trPr>
          <w:jc w:val="center"/>
        </w:trPr>
        <w:tc>
          <w:tcPr>
            <w:tcW w:w="3705" w:type="dxa"/>
          </w:tcPr>
          <w:p w:rsidR="002428B4" w:rsidRPr="00C47F47" w:rsidRDefault="002428B4" w:rsidP="00FF36A9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Dynamic power dissipation</w:t>
            </w:r>
          </w:p>
        </w:tc>
        <w:tc>
          <w:tcPr>
            <w:tcW w:w="5076" w:type="dxa"/>
            <w:vAlign w:val="center"/>
          </w:tcPr>
          <w:p w:rsidR="002428B4" w:rsidRPr="00B52014" w:rsidRDefault="002428B4" w:rsidP="00FF36A9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5.2</w:t>
            </w:r>
          </w:p>
        </w:tc>
        <w:tc>
          <w:tcPr>
            <w:tcW w:w="2035" w:type="dxa"/>
            <w:vAlign w:val="center"/>
          </w:tcPr>
          <w:p w:rsidR="002428B4" w:rsidRPr="00496670" w:rsidRDefault="002428B4" w:rsidP="00FF36A9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496670">
              <w:rPr>
                <w:rFonts w:asciiTheme="majorBidi" w:hAnsiTheme="majorBidi" w:cstheme="majorBidi"/>
                <w:noProof w:val="0"/>
                <w:sz w:val="28"/>
                <w:szCs w:val="28"/>
              </w:rPr>
              <w:t>µWatt/ MHz</w:t>
            </w:r>
          </w:p>
        </w:tc>
      </w:tr>
      <w:tr w:rsidR="002428B4" w:rsidRPr="00B52014" w:rsidTr="00247F7B">
        <w:trPr>
          <w:jc w:val="center"/>
        </w:trPr>
        <w:tc>
          <w:tcPr>
            <w:tcW w:w="10816" w:type="dxa"/>
            <w:gridSpan w:val="3"/>
          </w:tcPr>
          <w:p w:rsidR="00CE1872" w:rsidRDefault="00CE1872" w:rsidP="00FF36A9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</w:p>
          <w:p w:rsidR="002428B4" w:rsidRPr="00C47F47" w:rsidRDefault="0053113E" w:rsidP="00CE1872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Prop</w:t>
            </w:r>
            <w:r w:rsidR="002428B4"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agation Delay</w:t>
            </w:r>
          </w:p>
          <w:tbl>
            <w:tblPr>
              <w:tblStyle w:val="TableGrid"/>
              <w:tblW w:w="9676" w:type="dxa"/>
              <w:jc w:val="center"/>
              <w:tblLook w:val="04A0" w:firstRow="1" w:lastRow="0" w:firstColumn="1" w:lastColumn="0" w:noHBand="0" w:noVBand="1"/>
            </w:tblPr>
            <w:tblGrid>
              <w:gridCol w:w="2386"/>
              <w:gridCol w:w="1934"/>
              <w:gridCol w:w="1756"/>
              <w:gridCol w:w="1844"/>
              <w:gridCol w:w="1756"/>
            </w:tblGrid>
            <w:tr w:rsidR="002428B4" w:rsidTr="00247F7B">
              <w:trPr>
                <w:trHeight w:val="305"/>
                <w:jc w:val="center"/>
              </w:trPr>
              <w:tc>
                <w:tcPr>
                  <w:tcW w:w="2386" w:type="dxa"/>
                </w:tcPr>
                <w:p w:rsidR="002428B4" w:rsidRDefault="002428B4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</w:p>
              </w:tc>
              <w:tc>
                <w:tcPr>
                  <w:tcW w:w="3690" w:type="dxa"/>
                  <w:gridSpan w:val="2"/>
                </w:tcPr>
                <w:p w:rsidR="002428B4" w:rsidRDefault="002428B4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Rise LH Transition</w:t>
                  </w:r>
                </w:p>
              </w:tc>
              <w:tc>
                <w:tcPr>
                  <w:tcW w:w="3600" w:type="dxa"/>
                  <w:gridSpan w:val="2"/>
                </w:tcPr>
                <w:p w:rsidR="002428B4" w:rsidRDefault="002428B4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Fall HL Transition</w:t>
                  </w:r>
                </w:p>
              </w:tc>
            </w:tr>
            <w:tr w:rsidR="002428B4" w:rsidTr="00247F7B">
              <w:trPr>
                <w:trHeight w:val="152"/>
                <w:jc w:val="center"/>
              </w:trPr>
              <w:tc>
                <w:tcPr>
                  <w:tcW w:w="2386" w:type="dxa"/>
                </w:tcPr>
                <w:p w:rsidR="002428B4" w:rsidRDefault="002428B4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Input Slope [ns]</w:t>
                  </w:r>
                </w:p>
              </w:tc>
              <w:tc>
                <w:tcPr>
                  <w:tcW w:w="1934" w:type="dxa"/>
                </w:tcPr>
                <w:p w:rsidR="002428B4" w:rsidRDefault="002428B4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5</w:t>
                  </w:r>
                </w:p>
              </w:tc>
              <w:tc>
                <w:tcPr>
                  <w:tcW w:w="1756" w:type="dxa"/>
                </w:tcPr>
                <w:p w:rsidR="002428B4" w:rsidRDefault="002428B4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</w:t>
                  </w:r>
                </w:p>
              </w:tc>
              <w:tc>
                <w:tcPr>
                  <w:tcW w:w="1844" w:type="dxa"/>
                </w:tcPr>
                <w:p w:rsidR="002428B4" w:rsidRDefault="002428B4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5</w:t>
                  </w:r>
                </w:p>
              </w:tc>
              <w:tc>
                <w:tcPr>
                  <w:tcW w:w="1756" w:type="dxa"/>
                </w:tcPr>
                <w:p w:rsidR="002428B4" w:rsidRDefault="002428B4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</w:t>
                  </w:r>
                </w:p>
              </w:tc>
            </w:tr>
            <w:tr w:rsidR="002428B4" w:rsidTr="00247F7B">
              <w:trPr>
                <w:trHeight w:val="188"/>
                <w:jc w:val="center"/>
              </w:trPr>
              <w:tc>
                <w:tcPr>
                  <w:tcW w:w="2386" w:type="dxa"/>
                </w:tcPr>
                <w:p w:rsidR="002428B4" w:rsidRDefault="002428B4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 xml:space="preserve">Delay I/P=&gt;F </w:t>
                  </w:r>
                </w:p>
              </w:tc>
              <w:tc>
                <w:tcPr>
                  <w:tcW w:w="1934" w:type="dxa"/>
                </w:tcPr>
                <w:p w:rsidR="002428B4" w:rsidRDefault="002428B4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.844</w:t>
                  </w:r>
                </w:p>
              </w:tc>
              <w:tc>
                <w:tcPr>
                  <w:tcW w:w="1756" w:type="dxa"/>
                </w:tcPr>
                <w:p w:rsidR="002428B4" w:rsidRDefault="002428B4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.985</w:t>
                  </w:r>
                </w:p>
              </w:tc>
              <w:tc>
                <w:tcPr>
                  <w:tcW w:w="1844" w:type="dxa"/>
                </w:tcPr>
                <w:p w:rsidR="002428B4" w:rsidRDefault="002428B4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917</w:t>
                  </w:r>
                </w:p>
              </w:tc>
              <w:tc>
                <w:tcPr>
                  <w:tcW w:w="1756" w:type="dxa"/>
                </w:tcPr>
                <w:p w:rsidR="002428B4" w:rsidRDefault="002428B4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995</w:t>
                  </w:r>
                </w:p>
              </w:tc>
            </w:tr>
          </w:tbl>
          <w:p w:rsidR="002428B4" w:rsidRPr="00B52014" w:rsidRDefault="002428B4" w:rsidP="00FF36A9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br/>
            </w:r>
          </w:p>
        </w:tc>
      </w:tr>
    </w:tbl>
    <w:p w:rsidR="00065B36" w:rsidRDefault="00065B36">
      <w:pPr>
        <w:bidi w:val="0"/>
        <w:rPr>
          <w:sz w:val="28"/>
          <w:szCs w:val="28"/>
        </w:rPr>
      </w:pPr>
    </w:p>
    <w:p w:rsidR="00065B36" w:rsidRDefault="00065B36">
      <w:pPr>
        <w:bidi w:val="0"/>
        <w:rPr>
          <w:sz w:val="28"/>
          <w:szCs w:val="28"/>
        </w:rPr>
      </w:pPr>
      <w:r>
        <w:rPr>
          <w:sz w:val="28"/>
          <w:szCs w:val="28"/>
        </w:rPr>
        <w:br w:type="page"/>
      </w:r>
    </w:p>
    <w:tbl>
      <w:tblPr>
        <w:tblStyle w:val="TableGrid"/>
        <w:tblW w:w="10746" w:type="dxa"/>
        <w:jc w:val="center"/>
        <w:tblLook w:val="04A0" w:firstRow="1" w:lastRow="0" w:firstColumn="1" w:lastColumn="0" w:noHBand="0" w:noVBand="1"/>
      </w:tblPr>
      <w:tblGrid>
        <w:gridCol w:w="3705"/>
        <w:gridCol w:w="4450"/>
        <w:gridCol w:w="2591"/>
      </w:tblGrid>
      <w:tr w:rsidR="00F27C8D" w:rsidRPr="00C47F47" w:rsidTr="00247F7B">
        <w:trPr>
          <w:jc w:val="center"/>
        </w:trPr>
        <w:tc>
          <w:tcPr>
            <w:tcW w:w="10746" w:type="dxa"/>
            <w:gridSpan w:val="3"/>
            <w:vAlign w:val="center"/>
          </w:tcPr>
          <w:p w:rsidR="00F27C8D" w:rsidRPr="00C47F47" w:rsidRDefault="00F27C8D" w:rsidP="00F27C8D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i/>
                <w:iCs/>
                <w:sz w:val="28"/>
                <w:szCs w:val="28"/>
              </w:rPr>
            </w:pPr>
            <w:r>
              <w:rPr>
                <w:rFonts w:asciiTheme="majorBidi" w:hAnsiTheme="majorBidi" w:cstheme="majorBidi"/>
                <w:b/>
                <w:bCs/>
                <w:i/>
                <w:iCs/>
                <w:sz w:val="28"/>
                <w:szCs w:val="28"/>
              </w:rPr>
              <w:lastRenderedPageBreak/>
              <w:t>Cell 042 Dynamic SR with TG</w:t>
            </w:r>
          </w:p>
        </w:tc>
      </w:tr>
      <w:tr w:rsidR="00F27C8D" w:rsidRPr="00B52014" w:rsidTr="00247F7B">
        <w:trPr>
          <w:trHeight w:val="2492"/>
          <w:jc w:val="center"/>
        </w:trPr>
        <w:tc>
          <w:tcPr>
            <w:tcW w:w="3705" w:type="dxa"/>
          </w:tcPr>
          <w:p w:rsidR="00F27C8D" w:rsidRPr="00C47F47" w:rsidRDefault="00F27C8D" w:rsidP="00FF36A9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Truth Table</w:t>
            </w:r>
          </w:p>
          <w:tbl>
            <w:tblPr>
              <w:tblStyle w:val="TableGrid"/>
              <w:tblW w:w="2655" w:type="dxa"/>
              <w:tblLook w:val="04A0" w:firstRow="1" w:lastRow="0" w:firstColumn="1" w:lastColumn="0" w:noHBand="0" w:noVBand="1"/>
            </w:tblPr>
            <w:tblGrid>
              <w:gridCol w:w="808"/>
              <w:gridCol w:w="419"/>
              <w:gridCol w:w="916"/>
              <w:gridCol w:w="1336"/>
            </w:tblGrid>
            <w:tr w:rsidR="00F27C8D" w:rsidTr="00FF36A9">
              <w:trPr>
                <w:trHeight w:val="281"/>
              </w:trPr>
              <w:tc>
                <w:tcPr>
                  <w:tcW w:w="553" w:type="dxa"/>
                </w:tcPr>
                <w:p w:rsidR="00F27C8D" w:rsidRDefault="00F27C8D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Input</w:t>
                  </w:r>
                </w:p>
              </w:tc>
              <w:tc>
                <w:tcPr>
                  <w:tcW w:w="565" w:type="dxa"/>
                </w:tcPr>
                <w:p w:rsidR="00F27C8D" w:rsidRDefault="00F27C8D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A</w:t>
                  </w:r>
                </w:p>
              </w:tc>
              <w:tc>
                <w:tcPr>
                  <w:tcW w:w="798" w:type="dxa"/>
                </w:tcPr>
                <w:p w:rsidR="00F27C8D" w:rsidRDefault="00F27C8D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A_bar</w:t>
                  </w:r>
                </w:p>
              </w:tc>
              <w:tc>
                <w:tcPr>
                  <w:tcW w:w="739" w:type="dxa"/>
                </w:tcPr>
                <w:p w:rsidR="00F27C8D" w:rsidRDefault="00F27C8D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F</w:t>
                  </w:r>
                </w:p>
              </w:tc>
            </w:tr>
            <w:tr w:rsidR="00F27C8D" w:rsidTr="00FF36A9">
              <w:trPr>
                <w:trHeight w:val="281"/>
              </w:trPr>
              <w:tc>
                <w:tcPr>
                  <w:tcW w:w="553" w:type="dxa"/>
                </w:tcPr>
                <w:p w:rsidR="00F27C8D" w:rsidRDefault="00F27C8D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65" w:type="dxa"/>
                </w:tcPr>
                <w:p w:rsidR="00F27C8D" w:rsidRDefault="00F27C8D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798" w:type="dxa"/>
                </w:tcPr>
                <w:p w:rsidR="00F27C8D" w:rsidRDefault="00F27C8D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739" w:type="dxa"/>
                </w:tcPr>
                <w:p w:rsidR="00F27C8D" w:rsidRDefault="00F27C8D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 (Inverting the input)</w:t>
                  </w:r>
                </w:p>
              </w:tc>
            </w:tr>
            <w:tr w:rsidR="00F27C8D" w:rsidTr="00FF36A9">
              <w:trPr>
                <w:trHeight w:val="458"/>
              </w:trPr>
              <w:tc>
                <w:tcPr>
                  <w:tcW w:w="553" w:type="dxa"/>
                </w:tcPr>
                <w:p w:rsidR="00F27C8D" w:rsidRDefault="00F27C8D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65" w:type="dxa"/>
                </w:tcPr>
                <w:p w:rsidR="00F27C8D" w:rsidRDefault="00F27C8D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798" w:type="dxa"/>
                </w:tcPr>
                <w:p w:rsidR="00F27C8D" w:rsidRDefault="00F27C8D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739" w:type="dxa"/>
                </w:tcPr>
                <w:p w:rsidR="00F27C8D" w:rsidRDefault="00F27C8D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</w:tbl>
          <w:p w:rsidR="00F27C8D" w:rsidRPr="00B52014" w:rsidRDefault="00F27C8D" w:rsidP="00FF36A9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4756" w:type="dxa"/>
          </w:tcPr>
          <w:p w:rsidR="00F27C8D" w:rsidRPr="00C47F47" w:rsidRDefault="00F27C8D" w:rsidP="00FF36A9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Symbol</w:t>
            </w:r>
          </w:p>
          <w:p w:rsidR="00F27C8D" w:rsidRPr="00B52014" w:rsidRDefault="00F27C8D" w:rsidP="00FF36A9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drawing>
                <wp:inline distT="0" distB="0" distL="0" distR="0" wp14:anchorId="25D58FE7" wp14:editId="0CFE509C">
                  <wp:extent cx="2675106" cy="1832944"/>
                  <wp:effectExtent l="0" t="0" r="0" b="0"/>
                  <wp:docPr id="42" name="Picture 4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1" name="Capture.PNG"/>
                          <pic:cNvPicPr/>
                        </pic:nvPicPr>
                        <pic:blipFill>
                          <a:blip r:embed="rId3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14072" cy="185964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85" w:type="dxa"/>
          </w:tcPr>
          <w:p w:rsidR="00F27C8D" w:rsidRPr="00C47F47" w:rsidRDefault="00F27C8D" w:rsidP="00FF36A9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Pin Capacitance</w:t>
            </w:r>
          </w:p>
          <w:tbl>
            <w:tblPr>
              <w:tblStyle w:val="TableGrid"/>
              <w:tblW w:w="2365" w:type="dxa"/>
              <w:tblLook w:val="04A0" w:firstRow="1" w:lastRow="0" w:firstColumn="1" w:lastColumn="0" w:noHBand="0" w:noVBand="1"/>
            </w:tblPr>
            <w:tblGrid>
              <w:gridCol w:w="916"/>
              <w:gridCol w:w="1449"/>
            </w:tblGrid>
            <w:tr w:rsidR="00F27C8D" w:rsidTr="00FF36A9">
              <w:tc>
                <w:tcPr>
                  <w:tcW w:w="865" w:type="dxa"/>
                </w:tcPr>
                <w:p w:rsidR="00F27C8D" w:rsidRDefault="00F27C8D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Pin</w:t>
                  </w:r>
                </w:p>
              </w:tc>
              <w:tc>
                <w:tcPr>
                  <w:tcW w:w="1500" w:type="dxa"/>
                </w:tcPr>
                <w:p w:rsidR="00F27C8D" w:rsidRDefault="00F27C8D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Cap[pF]</w:t>
                  </w:r>
                </w:p>
              </w:tc>
            </w:tr>
            <w:tr w:rsidR="00F27C8D" w:rsidTr="00FF36A9">
              <w:tc>
                <w:tcPr>
                  <w:tcW w:w="865" w:type="dxa"/>
                </w:tcPr>
                <w:p w:rsidR="00F27C8D" w:rsidRDefault="00F27C8D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I/P</w:t>
                  </w:r>
                </w:p>
              </w:tc>
              <w:tc>
                <w:tcPr>
                  <w:tcW w:w="1500" w:type="dxa"/>
                </w:tcPr>
                <w:p w:rsidR="00F27C8D" w:rsidRDefault="0023074F" w:rsidP="0023074F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  <w:rtl/>
                      <w:lang w:bidi="ar-EG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8218</w:t>
                  </w:r>
                </w:p>
              </w:tc>
            </w:tr>
            <w:tr w:rsidR="0023074F" w:rsidTr="00FF36A9">
              <w:tc>
                <w:tcPr>
                  <w:tcW w:w="865" w:type="dxa"/>
                </w:tcPr>
                <w:p w:rsidR="0023074F" w:rsidRDefault="0023074F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A_bar</w:t>
                  </w:r>
                </w:p>
              </w:tc>
              <w:tc>
                <w:tcPr>
                  <w:tcW w:w="1500" w:type="dxa"/>
                </w:tcPr>
                <w:p w:rsidR="0023074F" w:rsidRDefault="0023074F" w:rsidP="0023074F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6426</w:t>
                  </w:r>
                </w:p>
              </w:tc>
            </w:tr>
            <w:tr w:rsidR="0023074F" w:rsidTr="00FF36A9">
              <w:tc>
                <w:tcPr>
                  <w:tcW w:w="865" w:type="dxa"/>
                </w:tcPr>
                <w:p w:rsidR="0023074F" w:rsidRDefault="00970F9E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A</w:t>
                  </w:r>
                </w:p>
              </w:tc>
              <w:tc>
                <w:tcPr>
                  <w:tcW w:w="1500" w:type="dxa"/>
                </w:tcPr>
                <w:p w:rsidR="0023074F" w:rsidRDefault="0023074F" w:rsidP="0023074F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7033</w:t>
                  </w:r>
                </w:p>
              </w:tc>
            </w:tr>
          </w:tbl>
          <w:p w:rsidR="00F27C8D" w:rsidRPr="00B52014" w:rsidRDefault="00F27C8D" w:rsidP="00FF36A9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</w:tr>
      <w:tr w:rsidR="00F27C8D" w:rsidRPr="00496670" w:rsidTr="00247F7B">
        <w:trPr>
          <w:jc w:val="center"/>
        </w:trPr>
        <w:tc>
          <w:tcPr>
            <w:tcW w:w="3705" w:type="dxa"/>
          </w:tcPr>
          <w:p w:rsidR="00F27C8D" w:rsidRPr="00C47F47" w:rsidRDefault="00F27C8D" w:rsidP="00FF36A9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Size</w:t>
            </w:r>
          </w:p>
        </w:tc>
        <w:tc>
          <w:tcPr>
            <w:tcW w:w="4756" w:type="dxa"/>
          </w:tcPr>
          <w:p w:rsidR="00F27C8D" w:rsidRPr="00B52014" w:rsidRDefault="00F27C8D" w:rsidP="0023074F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1</w:t>
            </w:r>
            <w:r w:rsidR="0023074F">
              <w:rPr>
                <w:rFonts w:asciiTheme="majorBidi" w:hAnsiTheme="majorBidi" w:cstheme="majorBidi"/>
                <w:sz w:val="28"/>
                <w:szCs w:val="28"/>
              </w:rPr>
              <w:t>72.5</w:t>
            </w:r>
          </w:p>
        </w:tc>
        <w:tc>
          <w:tcPr>
            <w:tcW w:w="2285" w:type="dxa"/>
          </w:tcPr>
          <w:p w:rsidR="00F27C8D" w:rsidRPr="00496670" w:rsidRDefault="00F27C8D" w:rsidP="00FF36A9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  <w:vertAlign w:val="superscript"/>
              </w:rPr>
            </w:pPr>
            <w:r>
              <w:rPr>
                <w:rFonts w:asciiTheme="majorBidi" w:hAnsiTheme="majorBidi" w:cstheme="majorBidi"/>
                <w:noProof w:val="0"/>
                <w:sz w:val="28"/>
                <w:szCs w:val="28"/>
              </w:rPr>
              <w:t>µm</w:t>
            </w:r>
            <w:r>
              <w:rPr>
                <w:rFonts w:asciiTheme="majorBidi" w:hAnsiTheme="majorBidi" w:cstheme="majorBidi"/>
                <w:noProof w:val="0"/>
                <w:sz w:val="28"/>
                <w:szCs w:val="28"/>
                <w:vertAlign w:val="superscript"/>
              </w:rPr>
              <w:t>2</w:t>
            </w:r>
          </w:p>
        </w:tc>
      </w:tr>
      <w:tr w:rsidR="00F27C8D" w:rsidRPr="00496670" w:rsidTr="00247F7B">
        <w:trPr>
          <w:jc w:val="center"/>
        </w:trPr>
        <w:tc>
          <w:tcPr>
            <w:tcW w:w="3705" w:type="dxa"/>
          </w:tcPr>
          <w:p w:rsidR="00F27C8D" w:rsidRPr="00C47F47" w:rsidRDefault="00F27C8D" w:rsidP="00FF36A9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Dynamic power dissipation</w:t>
            </w:r>
          </w:p>
        </w:tc>
        <w:tc>
          <w:tcPr>
            <w:tcW w:w="4756" w:type="dxa"/>
            <w:vAlign w:val="center"/>
          </w:tcPr>
          <w:p w:rsidR="00F27C8D" w:rsidRPr="00B52014" w:rsidRDefault="0023074F" w:rsidP="00FF36A9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66.66</w:t>
            </w:r>
          </w:p>
        </w:tc>
        <w:tc>
          <w:tcPr>
            <w:tcW w:w="2285" w:type="dxa"/>
            <w:vAlign w:val="center"/>
          </w:tcPr>
          <w:p w:rsidR="00F27C8D" w:rsidRPr="00496670" w:rsidRDefault="00F27C8D" w:rsidP="00FF36A9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496670">
              <w:rPr>
                <w:rFonts w:asciiTheme="majorBidi" w:hAnsiTheme="majorBidi" w:cstheme="majorBidi"/>
                <w:noProof w:val="0"/>
                <w:sz w:val="28"/>
                <w:szCs w:val="28"/>
              </w:rPr>
              <w:t>µWatt/ MHz</w:t>
            </w:r>
          </w:p>
        </w:tc>
      </w:tr>
      <w:tr w:rsidR="00F27C8D" w:rsidRPr="00B52014" w:rsidTr="00247F7B">
        <w:trPr>
          <w:jc w:val="center"/>
        </w:trPr>
        <w:tc>
          <w:tcPr>
            <w:tcW w:w="10746" w:type="dxa"/>
            <w:gridSpan w:val="3"/>
          </w:tcPr>
          <w:p w:rsidR="00CE1872" w:rsidRDefault="00CE1872" w:rsidP="00FF36A9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</w:p>
          <w:p w:rsidR="00F27C8D" w:rsidRPr="00C47F47" w:rsidRDefault="0053113E" w:rsidP="00CE1872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Prop</w:t>
            </w:r>
            <w:r w:rsidR="00F27C8D"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agation Delay</w:t>
            </w:r>
          </w:p>
          <w:tbl>
            <w:tblPr>
              <w:tblStyle w:val="TableGrid"/>
              <w:tblW w:w="9900" w:type="dxa"/>
              <w:jc w:val="center"/>
              <w:tblLook w:val="04A0" w:firstRow="1" w:lastRow="0" w:firstColumn="1" w:lastColumn="0" w:noHBand="0" w:noVBand="1"/>
            </w:tblPr>
            <w:tblGrid>
              <w:gridCol w:w="3041"/>
              <w:gridCol w:w="1639"/>
              <w:gridCol w:w="1620"/>
              <w:gridCol w:w="1890"/>
              <w:gridCol w:w="1710"/>
            </w:tblGrid>
            <w:tr w:rsidR="00F27C8D" w:rsidTr="00247F7B">
              <w:trPr>
                <w:trHeight w:val="215"/>
                <w:jc w:val="center"/>
              </w:trPr>
              <w:tc>
                <w:tcPr>
                  <w:tcW w:w="3041" w:type="dxa"/>
                </w:tcPr>
                <w:p w:rsidR="00F27C8D" w:rsidRDefault="00F27C8D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</w:p>
              </w:tc>
              <w:tc>
                <w:tcPr>
                  <w:tcW w:w="3259" w:type="dxa"/>
                  <w:gridSpan w:val="2"/>
                </w:tcPr>
                <w:p w:rsidR="00F27C8D" w:rsidRDefault="00F27C8D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Rise LH Transition</w:t>
                  </w:r>
                </w:p>
              </w:tc>
              <w:tc>
                <w:tcPr>
                  <w:tcW w:w="3600" w:type="dxa"/>
                  <w:gridSpan w:val="2"/>
                </w:tcPr>
                <w:p w:rsidR="00F27C8D" w:rsidRDefault="00F27C8D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Fall HL Transition</w:t>
                  </w:r>
                </w:p>
              </w:tc>
            </w:tr>
            <w:tr w:rsidR="00F27C8D" w:rsidTr="00247F7B">
              <w:trPr>
                <w:trHeight w:val="70"/>
                <w:jc w:val="center"/>
              </w:trPr>
              <w:tc>
                <w:tcPr>
                  <w:tcW w:w="3041" w:type="dxa"/>
                </w:tcPr>
                <w:p w:rsidR="00F27C8D" w:rsidRDefault="00F27C8D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Input Slope [ns]</w:t>
                  </w:r>
                </w:p>
              </w:tc>
              <w:tc>
                <w:tcPr>
                  <w:tcW w:w="1639" w:type="dxa"/>
                </w:tcPr>
                <w:p w:rsidR="00F27C8D" w:rsidRDefault="00F27C8D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5</w:t>
                  </w:r>
                </w:p>
              </w:tc>
              <w:tc>
                <w:tcPr>
                  <w:tcW w:w="1620" w:type="dxa"/>
                </w:tcPr>
                <w:p w:rsidR="00F27C8D" w:rsidRDefault="00F27C8D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</w:t>
                  </w:r>
                </w:p>
              </w:tc>
              <w:tc>
                <w:tcPr>
                  <w:tcW w:w="1890" w:type="dxa"/>
                </w:tcPr>
                <w:p w:rsidR="00F27C8D" w:rsidRDefault="00F27C8D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5</w:t>
                  </w:r>
                </w:p>
              </w:tc>
              <w:tc>
                <w:tcPr>
                  <w:tcW w:w="1710" w:type="dxa"/>
                </w:tcPr>
                <w:p w:rsidR="00F27C8D" w:rsidRDefault="00F27C8D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</w:t>
                  </w:r>
                </w:p>
              </w:tc>
            </w:tr>
            <w:tr w:rsidR="00F27C8D" w:rsidTr="00247F7B">
              <w:trPr>
                <w:trHeight w:val="70"/>
                <w:jc w:val="center"/>
              </w:trPr>
              <w:tc>
                <w:tcPr>
                  <w:tcW w:w="3041" w:type="dxa"/>
                </w:tcPr>
                <w:p w:rsidR="00F27C8D" w:rsidRDefault="00F27C8D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 xml:space="preserve">Delay I/P=&gt;F </w:t>
                  </w:r>
                </w:p>
              </w:tc>
              <w:tc>
                <w:tcPr>
                  <w:tcW w:w="1639" w:type="dxa"/>
                </w:tcPr>
                <w:p w:rsidR="00F27C8D" w:rsidRDefault="00F27C8D" w:rsidP="0023074F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.</w:t>
                  </w:r>
                  <w:r w:rsidR="0023074F">
                    <w:rPr>
                      <w:rFonts w:asciiTheme="majorBidi" w:hAnsiTheme="majorBidi" w:cstheme="majorBidi"/>
                      <w:sz w:val="28"/>
                      <w:szCs w:val="28"/>
                    </w:rPr>
                    <w:t>065</w:t>
                  </w:r>
                </w:p>
              </w:tc>
              <w:tc>
                <w:tcPr>
                  <w:tcW w:w="1620" w:type="dxa"/>
                </w:tcPr>
                <w:p w:rsidR="00F27C8D" w:rsidRDefault="0023074F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.522</w:t>
                  </w:r>
                </w:p>
              </w:tc>
              <w:tc>
                <w:tcPr>
                  <w:tcW w:w="1890" w:type="dxa"/>
                </w:tcPr>
                <w:p w:rsidR="00F27C8D" w:rsidRDefault="0023074F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451841</w:t>
                  </w:r>
                </w:p>
              </w:tc>
              <w:tc>
                <w:tcPr>
                  <w:tcW w:w="1710" w:type="dxa"/>
                </w:tcPr>
                <w:p w:rsidR="00F27C8D" w:rsidRDefault="00F27C8D" w:rsidP="0023074F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</w:t>
                  </w:r>
                  <w:r w:rsidR="0023074F">
                    <w:rPr>
                      <w:rFonts w:asciiTheme="majorBidi" w:hAnsiTheme="majorBidi" w:cstheme="majorBidi"/>
                      <w:sz w:val="28"/>
                      <w:szCs w:val="28"/>
                    </w:rPr>
                    <w:t>66532</w:t>
                  </w:r>
                </w:p>
              </w:tc>
            </w:tr>
          </w:tbl>
          <w:p w:rsidR="00F27C8D" w:rsidRPr="00B52014" w:rsidRDefault="00F27C8D" w:rsidP="00FF36A9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br/>
            </w:r>
          </w:p>
        </w:tc>
      </w:tr>
    </w:tbl>
    <w:p w:rsidR="00065B36" w:rsidRDefault="00065B36">
      <w:pPr>
        <w:bidi w:val="0"/>
        <w:rPr>
          <w:sz w:val="28"/>
          <w:szCs w:val="28"/>
        </w:rPr>
      </w:pPr>
    </w:p>
    <w:p w:rsidR="00310FF8" w:rsidRDefault="00310FF8">
      <w:pPr>
        <w:bidi w:val="0"/>
        <w:rPr>
          <w:sz w:val="28"/>
          <w:szCs w:val="28"/>
        </w:rPr>
      </w:pPr>
    </w:p>
    <w:p w:rsidR="00310FF8" w:rsidRDefault="00310FF8">
      <w:pPr>
        <w:bidi w:val="0"/>
        <w:rPr>
          <w:sz w:val="28"/>
          <w:szCs w:val="28"/>
        </w:rPr>
      </w:pPr>
      <w:r>
        <w:rPr>
          <w:sz w:val="28"/>
          <w:szCs w:val="28"/>
        </w:rPr>
        <w:br w:type="page"/>
      </w:r>
    </w:p>
    <w:tbl>
      <w:tblPr>
        <w:tblStyle w:val="TableGrid"/>
        <w:tblW w:w="10836" w:type="dxa"/>
        <w:jc w:val="center"/>
        <w:tblLook w:val="04A0" w:firstRow="1" w:lastRow="0" w:firstColumn="1" w:lastColumn="0" w:noHBand="0" w:noVBand="1"/>
      </w:tblPr>
      <w:tblGrid>
        <w:gridCol w:w="3286"/>
        <w:gridCol w:w="4959"/>
        <w:gridCol w:w="2591"/>
      </w:tblGrid>
      <w:tr w:rsidR="007A5612" w:rsidRPr="00C47F47" w:rsidTr="00247F7B">
        <w:trPr>
          <w:jc w:val="center"/>
        </w:trPr>
        <w:tc>
          <w:tcPr>
            <w:tcW w:w="10836" w:type="dxa"/>
            <w:gridSpan w:val="3"/>
            <w:vAlign w:val="center"/>
          </w:tcPr>
          <w:p w:rsidR="007A5612" w:rsidRPr="00C47F47" w:rsidRDefault="007A5612" w:rsidP="00660EC5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i/>
                <w:iCs/>
                <w:sz w:val="28"/>
                <w:szCs w:val="28"/>
              </w:rPr>
            </w:pPr>
            <w:r>
              <w:rPr>
                <w:rFonts w:asciiTheme="majorBidi" w:hAnsiTheme="majorBidi" w:cstheme="majorBidi"/>
                <w:b/>
                <w:bCs/>
                <w:i/>
                <w:iCs/>
                <w:sz w:val="28"/>
                <w:szCs w:val="28"/>
              </w:rPr>
              <w:lastRenderedPageBreak/>
              <w:t>Cell 043 Dynamic SR with TG</w:t>
            </w:r>
          </w:p>
        </w:tc>
      </w:tr>
      <w:tr w:rsidR="007A5612" w:rsidRPr="00B52014" w:rsidTr="00247F7B">
        <w:trPr>
          <w:trHeight w:val="2492"/>
          <w:jc w:val="center"/>
        </w:trPr>
        <w:tc>
          <w:tcPr>
            <w:tcW w:w="3286" w:type="dxa"/>
          </w:tcPr>
          <w:p w:rsidR="007A5612" w:rsidRPr="00C47F47" w:rsidRDefault="007A5612" w:rsidP="00660EC5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Truth Table</w:t>
            </w:r>
          </w:p>
          <w:tbl>
            <w:tblPr>
              <w:tblStyle w:val="TableGrid"/>
              <w:tblW w:w="3060" w:type="dxa"/>
              <w:tblLook w:val="04A0" w:firstRow="1" w:lastRow="0" w:firstColumn="1" w:lastColumn="0" w:noHBand="0" w:noVBand="1"/>
            </w:tblPr>
            <w:tblGrid>
              <w:gridCol w:w="808"/>
              <w:gridCol w:w="916"/>
              <w:gridCol w:w="1336"/>
            </w:tblGrid>
            <w:tr w:rsidR="007A5612" w:rsidTr="007A5612">
              <w:trPr>
                <w:trHeight w:val="281"/>
              </w:trPr>
              <w:tc>
                <w:tcPr>
                  <w:tcW w:w="808" w:type="dxa"/>
                </w:tcPr>
                <w:p w:rsidR="007A5612" w:rsidRDefault="007A5612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Input</w:t>
                  </w:r>
                </w:p>
              </w:tc>
              <w:tc>
                <w:tcPr>
                  <w:tcW w:w="916" w:type="dxa"/>
                </w:tcPr>
                <w:p w:rsidR="007A5612" w:rsidRDefault="007A5612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CLK</w:t>
                  </w:r>
                </w:p>
              </w:tc>
              <w:tc>
                <w:tcPr>
                  <w:tcW w:w="1336" w:type="dxa"/>
                </w:tcPr>
                <w:p w:rsidR="007A5612" w:rsidRDefault="007A5612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F</w:t>
                  </w:r>
                </w:p>
              </w:tc>
            </w:tr>
            <w:tr w:rsidR="007A5612" w:rsidTr="007A5612">
              <w:trPr>
                <w:trHeight w:val="281"/>
              </w:trPr>
              <w:tc>
                <w:tcPr>
                  <w:tcW w:w="808" w:type="dxa"/>
                </w:tcPr>
                <w:p w:rsidR="007A5612" w:rsidRDefault="007A5612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X</w:t>
                  </w:r>
                </w:p>
              </w:tc>
              <w:tc>
                <w:tcPr>
                  <w:tcW w:w="916" w:type="dxa"/>
                </w:tcPr>
                <w:p w:rsidR="007A5612" w:rsidRDefault="007A5612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1336" w:type="dxa"/>
                </w:tcPr>
                <w:p w:rsidR="007A5612" w:rsidRDefault="007A5612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X’</w:t>
                  </w:r>
                </w:p>
              </w:tc>
            </w:tr>
            <w:tr w:rsidR="007A5612" w:rsidTr="007A5612">
              <w:trPr>
                <w:trHeight w:val="458"/>
              </w:trPr>
              <w:tc>
                <w:tcPr>
                  <w:tcW w:w="808" w:type="dxa"/>
                </w:tcPr>
                <w:p w:rsidR="007A5612" w:rsidRDefault="007A5612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X</w:t>
                  </w:r>
                </w:p>
              </w:tc>
              <w:tc>
                <w:tcPr>
                  <w:tcW w:w="916" w:type="dxa"/>
                </w:tcPr>
                <w:p w:rsidR="007A5612" w:rsidRDefault="007A5612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const</w:t>
                  </w:r>
                </w:p>
              </w:tc>
              <w:tc>
                <w:tcPr>
                  <w:tcW w:w="1336" w:type="dxa"/>
                </w:tcPr>
                <w:p w:rsidR="007A5612" w:rsidRDefault="007A5612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</w:tbl>
          <w:p w:rsidR="007A5612" w:rsidRPr="00B52014" w:rsidRDefault="007A5612" w:rsidP="00660EC5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5175" w:type="dxa"/>
          </w:tcPr>
          <w:p w:rsidR="007A5612" w:rsidRPr="00C47F47" w:rsidRDefault="007A5612" w:rsidP="00660EC5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Symbol</w:t>
            </w:r>
          </w:p>
          <w:p w:rsidR="007A5612" w:rsidRPr="00B52014" w:rsidRDefault="007A5612" w:rsidP="00660EC5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drawing>
                <wp:inline distT="0" distB="0" distL="0" distR="0" wp14:anchorId="70CE48E2" wp14:editId="34CF02B5">
                  <wp:extent cx="2272888" cy="1508167"/>
                  <wp:effectExtent l="19050" t="0" r="0" b="0"/>
                  <wp:docPr id="61" name="Picture 2" descr="C:\Users\Amel\Desktop\nnhn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C:\Users\Amel\Desktop\nnhn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72888" cy="150816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375" w:type="dxa"/>
          </w:tcPr>
          <w:p w:rsidR="007A5612" w:rsidRPr="00C47F47" w:rsidRDefault="007A5612" w:rsidP="00660EC5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Pin Capacitance</w:t>
            </w:r>
          </w:p>
          <w:tbl>
            <w:tblPr>
              <w:tblStyle w:val="TableGrid"/>
              <w:tblW w:w="2365" w:type="dxa"/>
              <w:tblLook w:val="04A0" w:firstRow="1" w:lastRow="0" w:firstColumn="1" w:lastColumn="0" w:noHBand="0" w:noVBand="1"/>
            </w:tblPr>
            <w:tblGrid>
              <w:gridCol w:w="916"/>
              <w:gridCol w:w="1449"/>
            </w:tblGrid>
            <w:tr w:rsidR="007A5612" w:rsidTr="007A5612">
              <w:tc>
                <w:tcPr>
                  <w:tcW w:w="916" w:type="dxa"/>
                </w:tcPr>
                <w:p w:rsidR="007A5612" w:rsidRDefault="007A5612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Pin</w:t>
                  </w:r>
                </w:p>
              </w:tc>
              <w:tc>
                <w:tcPr>
                  <w:tcW w:w="1449" w:type="dxa"/>
                </w:tcPr>
                <w:p w:rsidR="007A5612" w:rsidRDefault="007A5612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Cap[pF]</w:t>
                  </w:r>
                </w:p>
              </w:tc>
            </w:tr>
            <w:tr w:rsidR="007A5612" w:rsidTr="007A5612">
              <w:tc>
                <w:tcPr>
                  <w:tcW w:w="916" w:type="dxa"/>
                </w:tcPr>
                <w:p w:rsidR="007A5612" w:rsidRDefault="007A5612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Input</w:t>
                  </w:r>
                </w:p>
              </w:tc>
              <w:tc>
                <w:tcPr>
                  <w:tcW w:w="1449" w:type="dxa"/>
                </w:tcPr>
                <w:p w:rsidR="007A5612" w:rsidRDefault="007A5612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51</w:t>
                  </w:r>
                </w:p>
              </w:tc>
            </w:tr>
          </w:tbl>
          <w:p w:rsidR="007A5612" w:rsidRPr="00B52014" w:rsidRDefault="007A5612" w:rsidP="00660EC5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</w:tr>
      <w:tr w:rsidR="007A5612" w:rsidRPr="00496670" w:rsidTr="00247F7B">
        <w:trPr>
          <w:jc w:val="center"/>
        </w:trPr>
        <w:tc>
          <w:tcPr>
            <w:tcW w:w="3286" w:type="dxa"/>
          </w:tcPr>
          <w:p w:rsidR="007A5612" w:rsidRPr="00C47F47" w:rsidRDefault="007A5612" w:rsidP="00660EC5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Size</w:t>
            </w:r>
          </w:p>
        </w:tc>
        <w:tc>
          <w:tcPr>
            <w:tcW w:w="5175" w:type="dxa"/>
          </w:tcPr>
          <w:p w:rsidR="007A5612" w:rsidRPr="00B52014" w:rsidRDefault="007A5612" w:rsidP="00660EC5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157.5</w:t>
            </w:r>
          </w:p>
        </w:tc>
        <w:tc>
          <w:tcPr>
            <w:tcW w:w="2375" w:type="dxa"/>
          </w:tcPr>
          <w:p w:rsidR="007A5612" w:rsidRPr="00496670" w:rsidRDefault="007A5612" w:rsidP="00660EC5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  <w:vertAlign w:val="superscript"/>
              </w:rPr>
            </w:pPr>
            <w:r>
              <w:rPr>
                <w:rFonts w:asciiTheme="majorBidi" w:hAnsiTheme="majorBidi" w:cstheme="majorBidi"/>
                <w:noProof w:val="0"/>
                <w:sz w:val="28"/>
                <w:szCs w:val="28"/>
              </w:rPr>
              <w:t>µm</w:t>
            </w:r>
            <w:r>
              <w:rPr>
                <w:rFonts w:asciiTheme="majorBidi" w:hAnsiTheme="majorBidi" w:cstheme="majorBidi"/>
                <w:noProof w:val="0"/>
                <w:sz w:val="28"/>
                <w:szCs w:val="28"/>
                <w:vertAlign w:val="superscript"/>
              </w:rPr>
              <w:t>2</w:t>
            </w:r>
          </w:p>
        </w:tc>
      </w:tr>
      <w:tr w:rsidR="007A5612" w:rsidRPr="00496670" w:rsidTr="00247F7B">
        <w:trPr>
          <w:jc w:val="center"/>
        </w:trPr>
        <w:tc>
          <w:tcPr>
            <w:tcW w:w="3286" w:type="dxa"/>
          </w:tcPr>
          <w:p w:rsidR="007A5612" w:rsidRPr="00C47F47" w:rsidRDefault="007A5612" w:rsidP="00660EC5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Dynamic power dissipation</w:t>
            </w:r>
          </w:p>
        </w:tc>
        <w:tc>
          <w:tcPr>
            <w:tcW w:w="5175" w:type="dxa"/>
            <w:vAlign w:val="center"/>
          </w:tcPr>
          <w:p w:rsidR="007A5612" w:rsidRPr="00B52014" w:rsidRDefault="007A5612" w:rsidP="00660EC5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62.5</w:t>
            </w:r>
          </w:p>
        </w:tc>
        <w:tc>
          <w:tcPr>
            <w:tcW w:w="2375" w:type="dxa"/>
            <w:vAlign w:val="center"/>
          </w:tcPr>
          <w:p w:rsidR="007A5612" w:rsidRPr="00496670" w:rsidRDefault="007A5612" w:rsidP="00660EC5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496670">
              <w:rPr>
                <w:rFonts w:asciiTheme="majorBidi" w:hAnsiTheme="majorBidi" w:cstheme="majorBidi"/>
                <w:noProof w:val="0"/>
                <w:sz w:val="28"/>
                <w:szCs w:val="28"/>
              </w:rPr>
              <w:t>µWatt/ MHz</w:t>
            </w:r>
          </w:p>
        </w:tc>
      </w:tr>
      <w:tr w:rsidR="007A5612" w:rsidRPr="00B52014" w:rsidTr="00247F7B">
        <w:trPr>
          <w:jc w:val="center"/>
        </w:trPr>
        <w:tc>
          <w:tcPr>
            <w:tcW w:w="10836" w:type="dxa"/>
            <w:gridSpan w:val="3"/>
          </w:tcPr>
          <w:p w:rsidR="007A5612" w:rsidRDefault="007A5612" w:rsidP="00660EC5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</w:p>
          <w:p w:rsidR="007A5612" w:rsidRPr="00C47F47" w:rsidRDefault="007A5612" w:rsidP="00660EC5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Prop</w:t>
            </w: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agation Delay</w:t>
            </w:r>
          </w:p>
          <w:tbl>
            <w:tblPr>
              <w:tblStyle w:val="TableGrid"/>
              <w:tblW w:w="10196" w:type="dxa"/>
              <w:jc w:val="center"/>
              <w:tblLook w:val="04A0" w:firstRow="1" w:lastRow="0" w:firstColumn="1" w:lastColumn="0" w:noHBand="0" w:noVBand="1"/>
            </w:tblPr>
            <w:tblGrid>
              <w:gridCol w:w="3266"/>
              <w:gridCol w:w="1800"/>
              <w:gridCol w:w="1620"/>
              <w:gridCol w:w="1980"/>
              <w:gridCol w:w="1530"/>
            </w:tblGrid>
            <w:tr w:rsidR="007A5612" w:rsidTr="00247F7B">
              <w:trPr>
                <w:trHeight w:val="215"/>
                <w:jc w:val="center"/>
              </w:trPr>
              <w:tc>
                <w:tcPr>
                  <w:tcW w:w="3266" w:type="dxa"/>
                </w:tcPr>
                <w:p w:rsidR="007A5612" w:rsidRDefault="007A5612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</w:p>
              </w:tc>
              <w:tc>
                <w:tcPr>
                  <w:tcW w:w="3420" w:type="dxa"/>
                  <w:gridSpan w:val="2"/>
                </w:tcPr>
                <w:p w:rsidR="007A5612" w:rsidRDefault="007A5612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Rise LH Transition</w:t>
                  </w:r>
                </w:p>
              </w:tc>
              <w:tc>
                <w:tcPr>
                  <w:tcW w:w="3510" w:type="dxa"/>
                  <w:gridSpan w:val="2"/>
                </w:tcPr>
                <w:p w:rsidR="007A5612" w:rsidRDefault="007A5612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Fall HL Transition</w:t>
                  </w:r>
                </w:p>
              </w:tc>
            </w:tr>
            <w:tr w:rsidR="007A5612" w:rsidTr="00247F7B">
              <w:trPr>
                <w:trHeight w:val="70"/>
                <w:jc w:val="center"/>
              </w:trPr>
              <w:tc>
                <w:tcPr>
                  <w:tcW w:w="3266" w:type="dxa"/>
                </w:tcPr>
                <w:p w:rsidR="007A5612" w:rsidRDefault="007A5612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Input Slope [ns]</w:t>
                  </w:r>
                </w:p>
              </w:tc>
              <w:tc>
                <w:tcPr>
                  <w:tcW w:w="1800" w:type="dxa"/>
                </w:tcPr>
                <w:p w:rsidR="007A5612" w:rsidRDefault="007A5612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5</w:t>
                  </w:r>
                </w:p>
              </w:tc>
              <w:tc>
                <w:tcPr>
                  <w:tcW w:w="1620" w:type="dxa"/>
                </w:tcPr>
                <w:p w:rsidR="007A5612" w:rsidRDefault="007A5612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</w:t>
                  </w:r>
                </w:p>
              </w:tc>
              <w:tc>
                <w:tcPr>
                  <w:tcW w:w="1980" w:type="dxa"/>
                </w:tcPr>
                <w:p w:rsidR="007A5612" w:rsidRDefault="007A5612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5</w:t>
                  </w:r>
                </w:p>
              </w:tc>
              <w:tc>
                <w:tcPr>
                  <w:tcW w:w="1530" w:type="dxa"/>
                </w:tcPr>
                <w:p w:rsidR="007A5612" w:rsidRDefault="007A5612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</w:t>
                  </w:r>
                </w:p>
              </w:tc>
            </w:tr>
            <w:tr w:rsidR="007A5612" w:rsidTr="00247F7B">
              <w:trPr>
                <w:trHeight w:val="70"/>
                <w:jc w:val="center"/>
              </w:trPr>
              <w:tc>
                <w:tcPr>
                  <w:tcW w:w="3266" w:type="dxa"/>
                </w:tcPr>
                <w:p w:rsidR="007A5612" w:rsidRDefault="007A5612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 xml:space="preserve">Delay Input=&gt;F </w:t>
                  </w:r>
                </w:p>
              </w:tc>
              <w:tc>
                <w:tcPr>
                  <w:tcW w:w="1800" w:type="dxa"/>
                </w:tcPr>
                <w:p w:rsidR="007A5612" w:rsidRDefault="007A5612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398</w:t>
                  </w:r>
                </w:p>
              </w:tc>
              <w:tc>
                <w:tcPr>
                  <w:tcW w:w="1620" w:type="dxa"/>
                </w:tcPr>
                <w:p w:rsidR="007A5612" w:rsidRDefault="007A5612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511</w:t>
                  </w:r>
                </w:p>
              </w:tc>
              <w:tc>
                <w:tcPr>
                  <w:tcW w:w="1980" w:type="dxa"/>
                </w:tcPr>
                <w:p w:rsidR="007A5612" w:rsidRDefault="007A5612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408</w:t>
                  </w:r>
                </w:p>
              </w:tc>
              <w:tc>
                <w:tcPr>
                  <w:tcW w:w="1530" w:type="dxa"/>
                </w:tcPr>
                <w:p w:rsidR="007A5612" w:rsidRDefault="007A5612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625</w:t>
                  </w:r>
                </w:p>
              </w:tc>
            </w:tr>
          </w:tbl>
          <w:p w:rsidR="007A5612" w:rsidRPr="00B52014" w:rsidRDefault="007A5612" w:rsidP="00660EC5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br/>
            </w:r>
          </w:p>
        </w:tc>
      </w:tr>
    </w:tbl>
    <w:p w:rsidR="00310FF8" w:rsidRDefault="00310FF8">
      <w:pPr>
        <w:bidi w:val="0"/>
        <w:rPr>
          <w:sz w:val="28"/>
          <w:szCs w:val="28"/>
        </w:rPr>
      </w:pPr>
    </w:p>
    <w:p w:rsidR="00310FF8" w:rsidRDefault="00310FF8">
      <w:pPr>
        <w:bidi w:val="0"/>
        <w:rPr>
          <w:sz w:val="28"/>
          <w:szCs w:val="28"/>
        </w:rPr>
      </w:pPr>
      <w:r>
        <w:rPr>
          <w:sz w:val="28"/>
          <w:szCs w:val="28"/>
        </w:rPr>
        <w:br w:type="page"/>
      </w:r>
    </w:p>
    <w:tbl>
      <w:tblPr>
        <w:tblStyle w:val="TableGrid"/>
        <w:tblW w:w="10746" w:type="dxa"/>
        <w:jc w:val="center"/>
        <w:tblLook w:val="04A0" w:firstRow="1" w:lastRow="0" w:firstColumn="1" w:lastColumn="0" w:noHBand="0" w:noVBand="1"/>
      </w:tblPr>
      <w:tblGrid>
        <w:gridCol w:w="3286"/>
        <w:gridCol w:w="4935"/>
        <w:gridCol w:w="2591"/>
      </w:tblGrid>
      <w:tr w:rsidR="00526801" w:rsidRPr="00C47F47" w:rsidTr="00247F7B">
        <w:trPr>
          <w:jc w:val="center"/>
        </w:trPr>
        <w:tc>
          <w:tcPr>
            <w:tcW w:w="10746" w:type="dxa"/>
            <w:gridSpan w:val="3"/>
            <w:vAlign w:val="center"/>
          </w:tcPr>
          <w:p w:rsidR="00526801" w:rsidRPr="00C47F47" w:rsidRDefault="00526801" w:rsidP="00247F7B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i/>
                <w:iCs/>
                <w:sz w:val="28"/>
                <w:szCs w:val="28"/>
              </w:rPr>
            </w:pPr>
            <w:r>
              <w:rPr>
                <w:rFonts w:asciiTheme="majorBidi" w:hAnsiTheme="majorBidi" w:cstheme="majorBidi"/>
                <w:b/>
                <w:bCs/>
                <w:i/>
                <w:iCs/>
                <w:sz w:val="28"/>
                <w:szCs w:val="28"/>
              </w:rPr>
              <w:lastRenderedPageBreak/>
              <w:t>Cell 044 Dynamic SR with TG</w:t>
            </w:r>
          </w:p>
        </w:tc>
      </w:tr>
      <w:tr w:rsidR="00526801" w:rsidRPr="00B52014" w:rsidTr="00247F7B">
        <w:trPr>
          <w:trHeight w:val="2492"/>
          <w:jc w:val="center"/>
        </w:trPr>
        <w:tc>
          <w:tcPr>
            <w:tcW w:w="3286" w:type="dxa"/>
          </w:tcPr>
          <w:p w:rsidR="00526801" w:rsidRPr="00C47F47" w:rsidRDefault="00526801" w:rsidP="00247F7B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Truth Table</w:t>
            </w:r>
          </w:p>
          <w:tbl>
            <w:tblPr>
              <w:tblStyle w:val="TableGrid"/>
              <w:tblW w:w="3060" w:type="dxa"/>
              <w:tblLook w:val="04A0" w:firstRow="1" w:lastRow="0" w:firstColumn="1" w:lastColumn="0" w:noHBand="0" w:noVBand="1"/>
            </w:tblPr>
            <w:tblGrid>
              <w:gridCol w:w="808"/>
              <w:gridCol w:w="916"/>
              <w:gridCol w:w="1336"/>
            </w:tblGrid>
            <w:tr w:rsidR="00526801" w:rsidTr="00247F7B">
              <w:trPr>
                <w:trHeight w:val="281"/>
              </w:trPr>
              <w:tc>
                <w:tcPr>
                  <w:tcW w:w="808" w:type="dxa"/>
                </w:tcPr>
                <w:p w:rsidR="00526801" w:rsidRDefault="00526801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IN</w:t>
                  </w:r>
                </w:p>
              </w:tc>
              <w:tc>
                <w:tcPr>
                  <w:tcW w:w="916" w:type="dxa"/>
                </w:tcPr>
                <w:p w:rsidR="00526801" w:rsidRDefault="00526801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TG</w:t>
                  </w:r>
                </w:p>
              </w:tc>
              <w:tc>
                <w:tcPr>
                  <w:tcW w:w="1336" w:type="dxa"/>
                </w:tcPr>
                <w:p w:rsidR="00526801" w:rsidRDefault="00526801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Out</w:t>
                  </w:r>
                </w:p>
              </w:tc>
            </w:tr>
            <w:tr w:rsidR="00526801" w:rsidTr="00247F7B">
              <w:trPr>
                <w:trHeight w:val="281"/>
              </w:trPr>
              <w:tc>
                <w:tcPr>
                  <w:tcW w:w="808" w:type="dxa"/>
                </w:tcPr>
                <w:p w:rsidR="00526801" w:rsidRDefault="00526801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916" w:type="dxa"/>
                </w:tcPr>
                <w:p w:rsidR="00526801" w:rsidRDefault="00526801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1336" w:type="dxa"/>
                </w:tcPr>
                <w:p w:rsidR="00526801" w:rsidRDefault="00526801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Z</w:t>
                  </w:r>
                </w:p>
              </w:tc>
            </w:tr>
            <w:tr w:rsidR="00526801" w:rsidTr="00526801">
              <w:trPr>
                <w:trHeight w:val="116"/>
              </w:trPr>
              <w:tc>
                <w:tcPr>
                  <w:tcW w:w="808" w:type="dxa"/>
                </w:tcPr>
                <w:p w:rsidR="00526801" w:rsidRDefault="00526801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916" w:type="dxa"/>
                </w:tcPr>
                <w:p w:rsidR="00526801" w:rsidRDefault="00526801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1336" w:type="dxa"/>
                </w:tcPr>
                <w:p w:rsidR="00526801" w:rsidRDefault="00526801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Z</w:t>
                  </w:r>
                </w:p>
              </w:tc>
            </w:tr>
            <w:tr w:rsidR="00526801" w:rsidTr="00526801">
              <w:trPr>
                <w:trHeight w:val="96"/>
              </w:trPr>
              <w:tc>
                <w:tcPr>
                  <w:tcW w:w="808" w:type="dxa"/>
                </w:tcPr>
                <w:p w:rsidR="00526801" w:rsidRDefault="00526801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916" w:type="dxa"/>
                </w:tcPr>
                <w:p w:rsidR="00526801" w:rsidRDefault="00526801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1336" w:type="dxa"/>
                </w:tcPr>
                <w:p w:rsidR="00526801" w:rsidRDefault="00526801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</w:tr>
            <w:tr w:rsidR="00526801" w:rsidTr="00526801">
              <w:trPr>
                <w:trHeight w:val="96"/>
              </w:trPr>
              <w:tc>
                <w:tcPr>
                  <w:tcW w:w="808" w:type="dxa"/>
                </w:tcPr>
                <w:p w:rsidR="00526801" w:rsidRDefault="00526801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916" w:type="dxa"/>
                </w:tcPr>
                <w:p w:rsidR="00526801" w:rsidRDefault="00526801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1336" w:type="dxa"/>
                </w:tcPr>
                <w:p w:rsidR="00526801" w:rsidRDefault="00526801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</w:tbl>
          <w:p w:rsidR="00526801" w:rsidRPr="00B52014" w:rsidRDefault="00526801" w:rsidP="00247F7B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5175" w:type="dxa"/>
          </w:tcPr>
          <w:p w:rsidR="00526801" w:rsidRPr="00C47F47" w:rsidRDefault="00526801" w:rsidP="00247F7B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Symbol</w:t>
            </w:r>
          </w:p>
          <w:p w:rsidR="00526801" w:rsidRPr="00B52014" w:rsidRDefault="00526801" w:rsidP="00247F7B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drawing>
                <wp:inline distT="0" distB="0" distL="0" distR="0" wp14:anchorId="2B345598" wp14:editId="3B91E09D">
                  <wp:extent cx="2898843" cy="1108680"/>
                  <wp:effectExtent l="0" t="0" r="0" b="0"/>
                  <wp:docPr id="82" name="Picture 8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27489" cy="111963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85" w:type="dxa"/>
          </w:tcPr>
          <w:p w:rsidR="00526801" w:rsidRPr="00C47F47" w:rsidRDefault="00526801" w:rsidP="00247F7B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Pin Capacitance</w:t>
            </w:r>
          </w:p>
          <w:tbl>
            <w:tblPr>
              <w:tblStyle w:val="TableGrid"/>
              <w:tblW w:w="2365" w:type="dxa"/>
              <w:tblLook w:val="04A0" w:firstRow="1" w:lastRow="0" w:firstColumn="1" w:lastColumn="0" w:noHBand="0" w:noVBand="1"/>
            </w:tblPr>
            <w:tblGrid>
              <w:gridCol w:w="916"/>
              <w:gridCol w:w="1449"/>
            </w:tblGrid>
            <w:tr w:rsidR="00526801" w:rsidTr="00247F7B">
              <w:tc>
                <w:tcPr>
                  <w:tcW w:w="916" w:type="dxa"/>
                </w:tcPr>
                <w:p w:rsidR="00526801" w:rsidRDefault="00526801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Pin</w:t>
                  </w:r>
                </w:p>
              </w:tc>
              <w:tc>
                <w:tcPr>
                  <w:tcW w:w="1449" w:type="dxa"/>
                </w:tcPr>
                <w:p w:rsidR="00526801" w:rsidRDefault="00526801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Cap[pF]</w:t>
                  </w:r>
                </w:p>
              </w:tc>
            </w:tr>
            <w:tr w:rsidR="00526801" w:rsidTr="00247F7B">
              <w:tc>
                <w:tcPr>
                  <w:tcW w:w="916" w:type="dxa"/>
                </w:tcPr>
                <w:p w:rsidR="00526801" w:rsidRDefault="00526801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IN</w:t>
                  </w:r>
                </w:p>
              </w:tc>
              <w:tc>
                <w:tcPr>
                  <w:tcW w:w="1449" w:type="dxa"/>
                </w:tcPr>
                <w:p w:rsidR="00526801" w:rsidRDefault="00526801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08406</w:t>
                  </w:r>
                </w:p>
              </w:tc>
            </w:tr>
            <w:tr w:rsidR="00526801" w:rsidTr="00247F7B">
              <w:tc>
                <w:tcPr>
                  <w:tcW w:w="916" w:type="dxa"/>
                </w:tcPr>
                <w:p w:rsidR="00526801" w:rsidRDefault="00526801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TG</w:t>
                  </w:r>
                </w:p>
              </w:tc>
              <w:tc>
                <w:tcPr>
                  <w:tcW w:w="1449" w:type="dxa"/>
                </w:tcPr>
                <w:p w:rsidR="00526801" w:rsidRDefault="00526801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12325</w:t>
                  </w:r>
                </w:p>
              </w:tc>
            </w:tr>
          </w:tbl>
          <w:p w:rsidR="00526801" w:rsidRPr="00B52014" w:rsidRDefault="00526801" w:rsidP="00247F7B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</w:tr>
      <w:tr w:rsidR="00526801" w:rsidRPr="00496670" w:rsidTr="00247F7B">
        <w:trPr>
          <w:jc w:val="center"/>
        </w:trPr>
        <w:tc>
          <w:tcPr>
            <w:tcW w:w="3286" w:type="dxa"/>
          </w:tcPr>
          <w:p w:rsidR="00526801" w:rsidRPr="00C47F47" w:rsidRDefault="00526801" w:rsidP="00247F7B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Size</w:t>
            </w:r>
          </w:p>
        </w:tc>
        <w:tc>
          <w:tcPr>
            <w:tcW w:w="5175" w:type="dxa"/>
          </w:tcPr>
          <w:p w:rsidR="00526801" w:rsidRPr="00B52014" w:rsidRDefault="00526801" w:rsidP="00247F7B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255</w:t>
            </w:r>
          </w:p>
        </w:tc>
        <w:tc>
          <w:tcPr>
            <w:tcW w:w="2285" w:type="dxa"/>
          </w:tcPr>
          <w:p w:rsidR="00526801" w:rsidRPr="00496670" w:rsidRDefault="00526801" w:rsidP="00247F7B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  <w:vertAlign w:val="superscript"/>
              </w:rPr>
            </w:pPr>
            <w:r>
              <w:rPr>
                <w:rFonts w:asciiTheme="majorBidi" w:hAnsiTheme="majorBidi" w:cstheme="majorBidi"/>
                <w:noProof w:val="0"/>
                <w:sz w:val="28"/>
                <w:szCs w:val="28"/>
              </w:rPr>
              <w:t>µm</w:t>
            </w:r>
            <w:r>
              <w:rPr>
                <w:rFonts w:asciiTheme="majorBidi" w:hAnsiTheme="majorBidi" w:cstheme="majorBidi"/>
                <w:noProof w:val="0"/>
                <w:sz w:val="28"/>
                <w:szCs w:val="28"/>
                <w:vertAlign w:val="superscript"/>
              </w:rPr>
              <w:t>2</w:t>
            </w:r>
          </w:p>
        </w:tc>
      </w:tr>
      <w:tr w:rsidR="00526801" w:rsidRPr="00496670" w:rsidTr="00247F7B">
        <w:trPr>
          <w:jc w:val="center"/>
        </w:trPr>
        <w:tc>
          <w:tcPr>
            <w:tcW w:w="3286" w:type="dxa"/>
          </w:tcPr>
          <w:p w:rsidR="00526801" w:rsidRPr="00C47F47" w:rsidRDefault="00526801" w:rsidP="00247F7B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Dynamic power dissipation</w:t>
            </w:r>
          </w:p>
        </w:tc>
        <w:tc>
          <w:tcPr>
            <w:tcW w:w="5175" w:type="dxa"/>
            <w:vAlign w:val="center"/>
          </w:tcPr>
          <w:p w:rsidR="00526801" w:rsidRPr="00B52014" w:rsidRDefault="00526801" w:rsidP="00247F7B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2.2456</w:t>
            </w:r>
          </w:p>
        </w:tc>
        <w:tc>
          <w:tcPr>
            <w:tcW w:w="2285" w:type="dxa"/>
            <w:vAlign w:val="center"/>
          </w:tcPr>
          <w:p w:rsidR="00526801" w:rsidRPr="00496670" w:rsidRDefault="00526801" w:rsidP="00247F7B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496670">
              <w:rPr>
                <w:rFonts w:asciiTheme="majorBidi" w:hAnsiTheme="majorBidi" w:cstheme="majorBidi"/>
                <w:noProof w:val="0"/>
                <w:sz w:val="28"/>
                <w:szCs w:val="28"/>
              </w:rPr>
              <w:t>µWatt/ MHz</w:t>
            </w:r>
          </w:p>
        </w:tc>
      </w:tr>
      <w:tr w:rsidR="00526801" w:rsidRPr="00B52014" w:rsidTr="00247F7B">
        <w:trPr>
          <w:jc w:val="center"/>
        </w:trPr>
        <w:tc>
          <w:tcPr>
            <w:tcW w:w="10746" w:type="dxa"/>
            <w:gridSpan w:val="3"/>
          </w:tcPr>
          <w:p w:rsidR="00526801" w:rsidRDefault="00526801" w:rsidP="00247F7B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</w:p>
          <w:p w:rsidR="00526801" w:rsidRPr="00C47F47" w:rsidRDefault="00526801" w:rsidP="00247F7B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Prop</w:t>
            </w: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agation Delay</w:t>
            </w:r>
          </w:p>
          <w:tbl>
            <w:tblPr>
              <w:tblStyle w:val="TableGrid"/>
              <w:tblW w:w="9883" w:type="dxa"/>
              <w:jc w:val="center"/>
              <w:tblLook w:val="04A0" w:firstRow="1" w:lastRow="0" w:firstColumn="1" w:lastColumn="0" w:noHBand="0" w:noVBand="1"/>
            </w:tblPr>
            <w:tblGrid>
              <w:gridCol w:w="2932"/>
              <w:gridCol w:w="1817"/>
              <w:gridCol w:w="1668"/>
              <w:gridCol w:w="1890"/>
              <w:gridCol w:w="1576"/>
            </w:tblGrid>
            <w:tr w:rsidR="00526801" w:rsidTr="00F50A9A">
              <w:trPr>
                <w:trHeight w:val="215"/>
                <w:jc w:val="center"/>
              </w:trPr>
              <w:tc>
                <w:tcPr>
                  <w:tcW w:w="2932" w:type="dxa"/>
                </w:tcPr>
                <w:p w:rsidR="00526801" w:rsidRDefault="00526801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</w:p>
              </w:tc>
              <w:tc>
                <w:tcPr>
                  <w:tcW w:w="3485" w:type="dxa"/>
                  <w:gridSpan w:val="2"/>
                </w:tcPr>
                <w:p w:rsidR="00526801" w:rsidRDefault="00526801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Rise LH Transition</w:t>
                  </w:r>
                </w:p>
              </w:tc>
              <w:tc>
                <w:tcPr>
                  <w:tcW w:w="3466" w:type="dxa"/>
                  <w:gridSpan w:val="2"/>
                </w:tcPr>
                <w:p w:rsidR="00526801" w:rsidRDefault="00526801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Fall HL Transition</w:t>
                  </w:r>
                </w:p>
              </w:tc>
            </w:tr>
            <w:tr w:rsidR="00526801" w:rsidTr="00F50A9A">
              <w:trPr>
                <w:trHeight w:val="70"/>
                <w:jc w:val="center"/>
              </w:trPr>
              <w:tc>
                <w:tcPr>
                  <w:tcW w:w="2932" w:type="dxa"/>
                </w:tcPr>
                <w:p w:rsidR="00526801" w:rsidRDefault="00526801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Input Slope [ns]</w:t>
                  </w:r>
                </w:p>
              </w:tc>
              <w:tc>
                <w:tcPr>
                  <w:tcW w:w="1817" w:type="dxa"/>
                </w:tcPr>
                <w:p w:rsidR="00526801" w:rsidRDefault="00526801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5</w:t>
                  </w:r>
                </w:p>
              </w:tc>
              <w:tc>
                <w:tcPr>
                  <w:tcW w:w="1668" w:type="dxa"/>
                </w:tcPr>
                <w:p w:rsidR="00526801" w:rsidRDefault="00526801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</w:t>
                  </w:r>
                </w:p>
              </w:tc>
              <w:tc>
                <w:tcPr>
                  <w:tcW w:w="1890" w:type="dxa"/>
                </w:tcPr>
                <w:p w:rsidR="00526801" w:rsidRDefault="00526801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5</w:t>
                  </w:r>
                </w:p>
              </w:tc>
              <w:tc>
                <w:tcPr>
                  <w:tcW w:w="1576" w:type="dxa"/>
                </w:tcPr>
                <w:p w:rsidR="00526801" w:rsidRDefault="00526801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</w:t>
                  </w:r>
                </w:p>
              </w:tc>
            </w:tr>
            <w:tr w:rsidR="00526801" w:rsidTr="00F50A9A">
              <w:trPr>
                <w:trHeight w:val="70"/>
                <w:jc w:val="center"/>
              </w:trPr>
              <w:tc>
                <w:tcPr>
                  <w:tcW w:w="2932" w:type="dxa"/>
                </w:tcPr>
                <w:p w:rsidR="00526801" w:rsidRDefault="00526801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Delay IN=&gt;Out</w:t>
                  </w:r>
                </w:p>
              </w:tc>
              <w:tc>
                <w:tcPr>
                  <w:tcW w:w="1817" w:type="dxa"/>
                </w:tcPr>
                <w:p w:rsidR="00526801" w:rsidRDefault="00526801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25397</w:t>
                  </w:r>
                </w:p>
              </w:tc>
              <w:tc>
                <w:tcPr>
                  <w:tcW w:w="1668" w:type="dxa"/>
                </w:tcPr>
                <w:p w:rsidR="00526801" w:rsidRDefault="00526801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.0018</w:t>
                  </w:r>
                </w:p>
              </w:tc>
              <w:tc>
                <w:tcPr>
                  <w:tcW w:w="1890" w:type="dxa"/>
                </w:tcPr>
                <w:p w:rsidR="00526801" w:rsidRDefault="00526801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75</w:t>
                  </w:r>
                </w:p>
              </w:tc>
              <w:tc>
                <w:tcPr>
                  <w:tcW w:w="1576" w:type="dxa"/>
                </w:tcPr>
                <w:p w:rsidR="00526801" w:rsidRDefault="00526801" w:rsidP="00247F7B">
                  <w:pPr>
                    <w:bidi w:val="0"/>
                    <w:jc w:val="center"/>
                    <w:rPr>
                      <w:rFonts w:asciiTheme="majorBidi" w:hAnsiTheme="majorBidi" w:cstheme="majorBidi" w:hint="cs"/>
                      <w:sz w:val="28"/>
                      <w:szCs w:val="28"/>
                      <w:rtl/>
                      <w:lang w:bidi="ar-EG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.998</w:t>
                  </w:r>
                </w:p>
              </w:tc>
            </w:tr>
            <w:tr w:rsidR="00526801" w:rsidTr="00F50A9A">
              <w:trPr>
                <w:trHeight w:val="70"/>
                <w:jc w:val="center"/>
              </w:trPr>
              <w:tc>
                <w:tcPr>
                  <w:tcW w:w="2932" w:type="dxa"/>
                </w:tcPr>
                <w:p w:rsidR="00526801" w:rsidRDefault="00526801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Delay TG=&gt;Out</w:t>
                  </w:r>
                </w:p>
              </w:tc>
              <w:tc>
                <w:tcPr>
                  <w:tcW w:w="1817" w:type="dxa"/>
                </w:tcPr>
                <w:p w:rsidR="00526801" w:rsidRDefault="00526801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25045</w:t>
                  </w:r>
                </w:p>
              </w:tc>
              <w:tc>
                <w:tcPr>
                  <w:tcW w:w="1668" w:type="dxa"/>
                </w:tcPr>
                <w:p w:rsidR="00526801" w:rsidRDefault="00526801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.0018</w:t>
                  </w:r>
                </w:p>
              </w:tc>
              <w:tc>
                <w:tcPr>
                  <w:tcW w:w="1890" w:type="dxa"/>
                </w:tcPr>
                <w:p w:rsidR="00526801" w:rsidRDefault="00526801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75</w:t>
                  </w:r>
                </w:p>
              </w:tc>
              <w:tc>
                <w:tcPr>
                  <w:tcW w:w="1576" w:type="dxa"/>
                </w:tcPr>
                <w:p w:rsidR="00526801" w:rsidRDefault="00526801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.998</w:t>
                  </w:r>
                </w:p>
              </w:tc>
            </w:tr>
          </w:tbl>
          <w:p w:rsidR="00526801" w:rsidRPr="00B52014" w:rsidRDefault="00526801" w:rsidP="00247F7B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br/>
            </w:r>
          </w:p>
        </w:tc>
      </w:tr>
    </w:tbl>
    <w:p w:rsidR="00065B36" w:rsidRDefault="00065B36">
      <w:pPr>
        <w:bidi w:val="0"/>
        <w:rPr>
          <w:sz w:val="28"/>
          <w:szCs w:val="28"/>
        </w:rPr>
      </w:pPr>
      <w:r>
        <w:rPr>
          <w:sz w:val="28"/>
          <w:szCs w:val="28"/>
        </w:rPr>
        <w:br w:type="page"/>
      </w:r>
    </w:p>
    <w:tbl>
      <w:tblPr>
        <w:tblStyle w:val="TableGrid"/>
        <w:tblW w:w="11052" w:type="dxa"/>
        <w:jc w:val="center"/>
        <w:tblLook w:val="04A0" w:firstRow="1" w:lastRow="0" w:firstColumn="1" w:lastColumn="0" w:noHBand="0" w:noVBand="1"/>
      </w:tblPr>
      <w:tblGrid>
        <w:gridCol w:w="3087"/>
        <w:gridCol w:w="5183"/>
        <w:gridCol w:w="2782"/>
      </w:tblGrid>
      <w:tr w:rsidR="00FF36A9" w:rsidRPr="00C47F47" w:rsidTr="00FF36A9">
        <w:trPr>
          <w:jc w:val="center"/>
        </w:trPr>
        <w:tc>
          <w:tcPr>
            <w:tcW w:w="11052" w:type="dxa"/>
            <w:gridSpan w:val="3"/>
            <w:vAlign w:val="center"/>
          </w:tcPr>
          <w:p w:rsidR="00FF36A9" w:rsidRPr="00C47F47" w:rsidRDefault="00FF36A9" w:rsidP="00FF36A9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i/>
                <w:iCs/>
                <w:sz w:val="28"/>
                <w:szCs w:val="28"/>
              </w:rPr>
            </w:pPr>
            <w:r>
              <w:rPr>
                <w:rFonts w:asciiTheme="majorBidi" w:hAnsiTheme="majorBidi" w:cstheme="majorBidi"/>
                <w:b/>
                <w:bCs/>
                <w:i/>
                <w:iCs/>
                <w:sz w:val="28"/>
                <w:szCs w:val="28"/>
              </w:rPr>
              <w:lastRenderedPageBreak/>
              <w:t>Cell 045 AND-OR-INVERT</w:t>
            </w:r>
          </w:p>
        </w:tc>
      </w:tr>
      <w:tr w:rsidR="00FF36A9" w:rsidRPr="00B52014" w:rsidTr="00FF36A9">
        <w:trPr>
          <w:trHeight w:val="2492"/>
          <w:jc w:val="center"/>
        </w:trPr>
        <w:tc>
          <w:tcPr>
            <w:tcW w:w="2905" w:type="dxa"/>
          </w:tcPr>
          <w:p w:rsidR="00FF36A9" w:rsidRPr="00C47F47" w:rsidRDefault="00FF36A9" w:rsidP="00FF36A9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Truth Table</w:t>
            </w:r>
          </w:p>
          <w:tbl>
            <w:tblPr>
              <w:tblStyle w:val="TableGrid"/>
              <w:tblW w:w="2861" w:type="dxa"/>
              <w:tblLook w:val="04A0" w:firstRow="1" w:lastRow="0" w:firstColumn="1" w:lastColumn="0" w:noHBand="0" w:noVBand="1"/>
            </w:tblPr>
            <w:tblGrid>
              <w:gridCol w:w="498"/>
              <w:gridCol w:w="499"/>
              <w:gridCol w:w="548"/>
              <w:gridCol w:w="580"/>
              <w:gridCol w:w="736"/>
            </w:tblGrid>
            <w:tr w:rsidR="00FF36A9" w:rsidTr="00FF36A9">
              <w:trPr>
                <w:trHeight w:val="281"/>
              </w:trPr>
              <w:tc>
                <w:tcPr>
                  <w:tcW w:w="498" w:type="dxa"/>
                </w:tcPr>
                <w:p w:rsidR="00FF36A9" w:rsidRDefault="00FF36A9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A</w:t>
                  </w:r>
                </w:p>
              </w:tc>
              <w:tc>
                <w:tcPr>
                  <w:tcW w:w="499" w:type="dxa"/>
                </w:tcPr>
                <w:p w:rsidR="00FF36A9" w:rsidRDefault="00FF36A9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B</w:t>
                  </w:r>
                </w:p>
              </w:tc>
              <w:tc>
                <w:tcPr>
                  <w:tcW w:w="548" w:type="dxa"/>
                </w:tcPr>
                <w:p w:rsidR="00FF36A9" w:rsidRDefault="00FF36A9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C</w:t>
                  </w:r>
                </w:p>
              </w:tc>
              <w:tc>
                <w:tcPr>
                  <w:tcW w:w="580" w:type="dxa"/>
                </w:tcPr>
                <w:p w:rsidR="00FF36A9" w:rsidRDefault="00FF36A9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D</w:t>
                  </w:r>
                </w:p>
              </w:tc>
              <w:tc>
                <w:tcPr>
                  <w:tcW w:w="736" w:type="dxa"/>
                </w:tcPr>
                <w:p w:rsidR="00FF36A9" w:rsidRDefault="00FF36A9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F</w:t>
                  </w:r>
                </w:p>
              </w:tc>
            </w:tr>
            <w:tr w:rsidR="00FF36A9" w:rsidTr="00FF36A9">
              <w:trPr>
                <w:trHeight w:val="281"/>
              </w:trPr>
              <w:tc>
                <w:tcPr>
                  <w:tcW w:w="498" w:type="dxa"/>
                </w:tcPr>
                <w:p w:rsidR="00FF36A9" w:rsidRDefault="0064199E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499" w:type="dxa"/>
                </w:tcPr>
                <w:p w:rsidR="00FF36A9" w:rsidRDefault="0064199E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48" w:type="dxa"/>
                </w:tcPr>
                <w:p w:rsidR="00FF36A9" w:rsidRDefault="00FF36A9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80" w:type="dxa"/>
                </w:tcPr>
                <w:p w:rsidR="00FF36A9" w:rsidRDefault="0064199E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736" w:type="dxa"/>
                </w:tcPr>
                <w:p w:rsidR="00FF36A9" w:rsidRDefault="0064199E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</w:tr>
            <w:tr w:rsidR="00FF36A9" w:rsidTr="00FF36A9">
              <w:trPr>
                <w:trHeight w:val="377"/>
              </w:trPr>
              <w:tc>
                <w:tcPr>
                  <w:tcW w:w="498" w:type="dxa"/>
                </w:tcPr>
                <w:p w:rsidR="00FF36A9" w:rsidRDefault="0064199E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499" w:type="dxa"/>
                </w:tcPr>
                <w:p w:rsidR="00FF36A9" w:rsidRDefault="00FF36A9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48" w:type="dxa"/>
                </w:tcPr>
                <w:p w:rsidR="00FF36A9" w:rsidRDefault="0064199E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80" w:type="dxa"/>
                </w:tcPr>
                <w:p w:rsidR="00FF36A9" w:rsidRDefault="0064199E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736" w:type="dxa"/>
                </w:tcPr>
                <w:p w:rsidR="00FF36A9" w:rsidRDefault="0064199E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</w:tr>
            <w:tr w:rsidR="00FF36A9" w:rsidTr="00FF36A9">
              <w:trPr>
                <w:trHeight w:val="350"/>
              </w:trPr>
              <w:tc>
                <w:tcPr>
                  <w:tcW w:w="498" w:type="dxa"/>
                </w:tcPr>
                <w:p w:rsidR="00FF36A9" w:rsidRDefault="0064199E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499" w:type="dxa"/>
                </w:tcPr>
                <w:p w:rsidR="00FF36A9" w:rsidRDefault="0064199E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48" w:type="dxa"/>
                </w:tcPr>
                <w:p w:rsidR="00FF36A9" w:rsidRDefault="0064199E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80" w:type="dxa"/>
                </w:tcPr>
                <w:p w:rsidR="00FF36A9" w:rsidRDefault="0064199E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736" w:type="dxa"/>
                </w:tcPr>
                <w:p w:rsidR="00FF36A9" w:rsidRDefault="0064199E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</w:tr>
            <w:tr w:rsidR="00FF36A9" w:rsidTr="00FF36A9">
              <w:trPr>
                <w:trHeight w:val="350"/>
              </w:trPr>
              <w:tc>
                <w:tcPr>
                  <w:tcW w:w="498" w:type="dxa"/>
                </w:tcPr>
                <w:p w:rsidR="00FF36A9" w:rsidRDefault="0064199E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499" w:type="dxa"/>
                </w:tcPr>
                <w:p w:rsidR="00FF36A9" w:rsidRDefault="0064199E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48" w:type="dxa"/>
                </w:tcPr>
                <w:p w:rsidR="00FF36A9" w:rsidRDefault="0064199E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80" w:type="dxa"/>
                </w:tcPr>
                <w:p w:rsidR="00FF36A9" w:rsidRDefault="0064199E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736" w:type="dxa"/>
                </w:tcPr>
                <w:p w:rsidR="00FF36A9" w:rsidRDefault="0064199E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  <w:tr w:rsidR="00FF36A9" w:rsidTr="00FF36A9">
              <w:trPr>
                <w:trHeight w:val="350"/>
              </w:trPr>
              <w:tc>
                <w:tcPr>
                  <w:tcW w:w="498" w:type="dxa"/>
                </w:tcPr>
                <w:p w:rsidR="00FF36A9" w:rsidRDefault="0064199E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499" w:type="dxa"/>
                </w:tcPr>
                <w:p w:rsidR="00FF36A9" w:rsidRDefault="0064199E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48" w:type="dxa"/>
                </w:tcPr>
                <w:p w:rsidR="00FF36A9" w:rsidRDefault="0064199E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80" w:type="dxa"/>
                </w:tcPr>
                <w:p w:rsidR="00FF36A9" w:rsidRDefault="0064199E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736" w:type="dxa"/>
                </w:tcPr>
                <w:p w:rsidR="00FF36A9" w:rsidRDefault="0064199E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</w:tr>
            <w:tr w:rsidR="00FF36A9" w:rsidTr="00FF36A9">
              <w:trPr>
                <w:trHeight w:val="350"/>
              </w:trPr>
              <w:tc>
                <w:tcPr>
                  <w:tcW w:w="498" w:type="dxa"/>
                </w:tcPr>
                <w:p w:rsidR="00FF36A9" w:rsidRDefault="0064199E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499" w:type="dxa"/>
                </w:tcPr>
                <w:p w:rsidR="00FF36A9" w:rsidRDefault="0064199E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48" w:type="dxa"/>
                </w:tcPr>
                <w:p w:rsidR="00FF36A9" w:rsidRDefault="0064199E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80" w:type="dxa"/>
                </w:tcPr>
                <w:p w:rsidR="00FF36A9" w:rsidRDefault="0064199E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736" w:type="dxa"/>
                </w:tcPr>
                <w:p w:rsidR="00FF36A9" w:rsidRDefault="0064199E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</w:tr>
            <w:tr w:rsidR="00FF36A9" w:rsidTr="00FF36A9">
              <w:trPr>
                <w:trHeight w:val="350"/>
              </w:trPr>
              <w:tc>
                <w:tcPr>
                  <w:tcW w:w="498" w:type="dxa"/>
                </w:tcPr>
                <w:p w:rsidR="00FF36A9" w:rsidRDefault="0064199E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499" w:type="dxa"/>
                </w:tcPr>
                <w:p w:rsidR="00FF36A9" w:rsidRDefault="0064199E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48" w:type="dxa"/>
                </w:tcPr>
                <w:p w:rsidR="00FF36A9" w:rsidRDefault="0064199E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80" w:type="dxa"/>
                </w:tcPr>
                <w:p w:rsidR="00FF36A9" w:rsidRDefault="0064199E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736" w:type="dxa"/>
                </w:tcPr>
                <w:p w:rsidR="00FF36A9" w:rsidRDefault="0064199E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</w:tr>
            <w:tr w:rsidR="00FF36A9" w:rsidTr="00FF36A9">
              <w:trPr>
                <w:trHeight w:val="350"/>
              </w:trPr>
              <w:tc>
                <w:tcPr>
                  <w:tcW w:w="498" w:type="dxa"/>
                </w:tcPr>
                <w:p w:rsidR="00FF36A9" w:rsidRDefault="0064199E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499" w:type="dxa"/>
                </w:tcPr>
                <w:p w:rsidR="00FF36A9" w:rsidRDefault="0064199E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48" w:type="dxa"/>
                </w:tcPr>
                <w:p w:rsidR="00FF36A9" w:rsidRDefault="0064199E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80" w:type="dxa"/>
                </w:tcPr>
                <w:p w:rsidR="00FF36A9" w:rsidRDefault="0064199E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736" w:type="dxa"/>
                </w:tcPr>
                <w:p w:rsidR="00FF36A9" w:rsidRDefault="0064199E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  <w:tr w:rsidR="0064199E" w:rsidTr="00FF36A9">
              <w:trPr>
                <w:trHeight w:val="350"/>
              </w:trPr>
              <w:tc>
                <w:tcPr>
                  <w:tcW w:w="498" w:type="dxa"/>
                </w:tcPr>
                <w:p w:rsidR="0064199E" w:rsidRDefault="0064199E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499" w:type="dxa"/>
                </w:tcPr>
                <w:p w:rsidR="0064199E" w:rsidRDefault="0064199E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48" w:type="dxa"/>
                </w:tcPr>
                <w:p w:rsidR="0064199E" w:rsidRDefault="0064199E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80" w:type="dxa"/>
                </w:tcPr>
                <w:p w:rsidR="0064199E" w:rsidRDefault="0064199E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736" w:type="dxa"/>
                </w:tcPr>
                <w:p w:rsidR="0064199E" w:rsidRDefault="0064199E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</w:tr>
            <w:tr w:rsidR="0064199E" w:rsidTr="00FF36A9">
              <w:trPr>
                <w:trHeight w:val="350"/>
              </w:trPr>
              <w:tc>
                <w:tcPr>
                  <w:tcW w:w="498" w:type="dxa"/>
                </w:tcPr>
                <w:p w:rsidR="0064199E" w:rsidRDefault="0064199E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499" w:type="dxa"/>
                </w:tcPr>
                <w:p w:rsidR="0064199E" w:rsidRDefault="0064199E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48" w:type="dxa"/>
                </w:tcPr>
                <w:p w:rsidR="0064199E" w:rsidRDefault="0064199E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80" w:type="dxa"/>
                </w:tcPr>
                <w:p w:rsidR="0064199E" w:rsidRDefault="0064199E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736" w:type="dxa"/>
                </w:tcPr>
                <w:p w:rsidR="0064199E" w:rsidRDefault="0064199E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</w:tr>
            <w:tr w:rsidR="0064199E" w:rsidTr="00FF36A9">
              <w:trPr>
                <w:trHeight w:val="350"/>
              </w:trPr>
              <w:tc>
                <w:tcPr>
                  <w:tcW w:w="498" w:type="dxa"/>
                </w:tcPr>
                <w:p w:rsidR="0064199E" w:rsidRDefault="0064199E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499" w:type="dxa"/>
                </w:tcPr>
                <w:p w:rsidR="0064199E" w:rsidRDefault="0064199E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48" w:type="dxa"/>
                </w:tcPr>
                <w:p w:rsidR="0064199E" w:rsidRDefault="0064199E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80" w:type="dxa"/>
                </w:tcPr>
                <w:p w:rsidR="0064199E" w:rsidRDefault="0064199E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736" w:type="dxa"/>
                </w:tcPr>
                <w:p w:rsidR="0064199E" w:rsidRDefault="0064199E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</w:tr>
            <w:tr w:rsidR="0064199E" w:rsidTr="00FF36A9">
              <w:trPr>
                <w:trHeight w:val="350"/>
              </w:trPr>
              <w:tc>
                <w:tcPr>
                  <w:tcW w:w="498" w:type="dxa"/>
                </w:tcPr>
                <w:p w:rsidR="0064199E" w:rsidRDefault="0064199E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499" w:type="dxa"/>
                </w:tcPr>
                <w:p w:rsidR="0064199E" w:rsidRDefault="0064199E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48" w:type="dxa"/>
                </w:tcPr>
                <w:p w:rsidR="0064199E" w:rsidRDefault="0064199E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80" w:type="dxa"/>
                </w:tcPr>
                <w:p w:rsidR="0064199E" w:rsidRDefault="0064199E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736" w:type="dxa"/>
                </w:tcPr>
                <w:p w:rsidR="0064199E" w:rsidRDefault="0064199E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  <w:tr w:rsidR="0064199E" w:rsidTr="00FF36A9">
              <w:trPr>
                <w:trHeight w:val="350"/>
              </w:trPr>
              <w:tc>
                <w:tcPr>
                  <w:tcW w:w="498" w:type="dxa"/>
                </w:tcPr>
                <w:p w:rsidR="0064199E" w:rsidRDefault="0064199E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499" w:type="dxa"/>
                </w:tcPr>
                <w:p w:rsidR="0064199E" w:rsidRDefault="0064199E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48" w:type="dxa"/>
                </w:tcPr>
                <w:p w:rsidR="0064199E" w:rsidRDefault="0064199E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80" w:type="dxa"/>
                </w:tcPr>
                <w:p w:rsidR="0064199E" w:rsidRDefault="0064199E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736" w:type="dxa"/>
                </w:tcPr>
                <w:p w:rsidR="0064199E" w:rsidRDefault="0064199E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</w:tr>
            <w:tr w:rsidR="0064199E" w:rsidTr="00FF36A9">
              <w:trPr>
                <w:trHeight w:val="350"/>
              </w:trPr>
              <w:tc>
                <w:tcPr>
                  <w:tcW w:w="498" w:type="dxa"/>
                </w:tcPr>
                <w:p w:rsidR="0064199E" w:rsidRDefault="0064199E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499" w:type="dxa"/>
                </w:tcPr>
                <w:p w:rsidR="0064199E" w:rsidRDefault="0064199E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48" w:type="dxa"/>
                </w:tcPr>
                <w:p w:rsidR="0064199E" w:rsidRDefault="0064199E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80" w:type="dxa"/>
                </w:tcPr>
                <w:p w:rsidR="0064199E" w:rsidRDefault="0064199E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736" w:type="dxa"/>
                </w:tcPr>
                <w:p w:rsidR="0064199E" w:rsidRDefault="0064199E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</w:tr>
            <w:tr w:rsidR="0064199E" w:rsidTr="00FF36A9">
              <w:trPr>
                <w:trHeight w:val="350"/>
              </w:trPr>
              <w:tc>
                <w:tcPr>
                  <w:tcW w:w="498" w:type="dxa"/>
                </w:tcPr>
                <w:p w:rsidR="0064199E" w:rsidRDefault="0064199E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499" w:type="dxa"/>
                </w:tcPr>
                <w:p w:rsidR="0064199E" w:rsidRDefault="0064199E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48" w:type="dxa"/>
                </w:tcPr>
                <w:p w:rsidR="0064199E" w:rsidRDefault="0064199E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80" w:type="dxa"/>
                </w:tcPr>
                <w:p w:rsidR="0064199E" w:rsidRDefault="0064199E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736" w:type="dxa"/>
                </w:tcPr>
                <w:p w:rsidR="0064199E" w:rsidRDefault="0064199E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</w:tr>
            <w:tr w:rsidR="0064199E" w:rsidTr="00FF36A9">
              <w:trPr>
                <w:trHeight w:val="350"/>
              </w:trPr>
              <w:tc>
                <w:tcPr>
                  <w:tcW w:w="498" w:type="dxa"/>
                </w:tcPr>
                <w:p w:rsidR="0064199E" w:rsidRDefault="0064199E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499" w:type="dxa"/>
                </w:tcPr>
                <w:p w:rsidR="0064199E" w:rsidRDefault="0064199E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48" w:type="dxa"/>
                </w:tcPr>
                <w:p w:rsidR="0064199E" w:rsidRDefault="0064199E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80" w:type="dxa"/>
                </w:tcPr>
                <w:p w:rsidR="0064199E" w:rsidRDefault="0064199E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736" w:type="dxa"/>
                </w:tcPr>
                <w:p w:rsidR="0064199E" w:rsidRDefault="0064199E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</w:tbl>
          <w:p w:rsidR="00FF36A9" w:rsidRPr="00B52014" w:rsidRDefault="00FF36A9" w:rsidP="00FF36A9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5556" w:type="dxa"/>
          </w:tcPr>
          <w:p w:rsidR="00FF36A9" w:rsidRPr="00C47F47" w:rsidRDefault="00FF36A9" w:rsidP="00FF36A9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Symbol</w:t>
            </w:r>
          </w:p>
          <w:p w:rsidR="00FF36A9" w:rsidRPr="00B52014" w:rsidRDefault="00FF36A9" w:rsidP="00FF36A9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drawing>
                <wp:inline distT="0" distB="0" distL="0" distR="0">
                  <wp:extent cx="2919015" cy="3608962"/>
                  <wp:effectExtent l="0" t="0" r="0" b="0"/>
                  <wp:docPr id="44" name="Picture 4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4" name="Capture.PNG"/>
                          <pic:cNvPicPr/>
                        </pic:nvPicPr>
                        <pic:blipFill>
                          <a:blip r:embed="rId3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34846" cy="36285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591" w:type="dxa"/>
          </w:tcPr>
          <w:p w:rsidR="00FF36A9" w:rsidRPr="00C47F47" w:rsidRDefault="00FF36A9" w:rsidP="00FF36A9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Pin Capacitance</w:t>
            </w:r>
          </w:p>
          <w:tbl>
            <w:tblPr>
              <w:tblStyle w:val="TableGrid"/>
              <w:tblW w:w="2365" w:type="dxa"/>
              <w:tblLook w:val="04A0" w:firstRow="1" w:lastRow="0" w:firstColumn="1" w:lastColumn="0" w:noHBand="0" w:noVBand="1"/>
            </w:tblPr>
            <w:tblGrid>
              <w:gridCol w:w="590"/>
              <w:gridCol w:w="1966"/>
            </w:tblGrid>
            <w:tr w:rsidR="00FF36A9" w:rsidTr="00FF36A9">
              <w:tc>
                <w:tcPr>
                  <w:tcW w:w="865" w:type="dxa"/>
                </w:tcPr>
                <w:p w:rsidR="00FF36A9" w:rsidRDefault="00FF36A9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Pin</w:t>
                  </w:r>
                </w:p>
              </w:tc>
              <w:tc>
                <w:tcPr>
                  <w:tcW w:w="1500" w:type="dxa"/>
                </w:tcPr>
                <w:p w:rsidR="00FF36A9" w:rsidRDefault="00FF36A9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Cap[pF]</w:t>
                  </w:r>
                </w:p>
              </w:tc>
            </w:tr>
            <w:tr w:rsidR="00FF36A9" w:rsidTr="00FF36A9">
              <w:tc>
                <w:tcPr>
                  <w:tcW w:w="865" w:type="dxa"/>
                </w:tcPr>
                <w:p w:rsidR="00FF36A9" w:rsidRDefault="0064199E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A</w:t>
                  </w:r>
                </w:p>
              </w:tc>
              <w:tc>
                <w:tcPr>
                  <w:tcW w:w="1500" w:type="dxa"/>
                </w:tcPr>
                <w:p w:rsidR="00FF36A9" w:rsidRDefault="00FF36A9" w:rsidP="0064199E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  <w:rtl/>
                      <w:lang w:bidi="ar-EG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</w:t>
                  </w:r>
                  <w:r w:rsidR="0064199E">
                    <w:rPr>
                      <w:rFonts w:asciiTheme="majorBidi" w:hAnsiTheme="majorBidi" w:cstheme="majorBidi"/>
                      <w:sz w:val="28"/>
                      <w:szCs w:val="28"/>
                    </w:rPr>
                    <w:t>6043682058</w:t>
                  </w:r>
                </w:p>
              </w:tc>
            </w:tr>
            <w:tr w:rsidR="00FF36A9" w:rsidTr="00FF36A9">
              <w:tc>
                <w:tcPr>
                  <w:tcW w:w="865" w:type="dxa"/>
                </w:tcPr>
                <w:p w:rsidR="00FF36A9" w:rsidRDefault="0064199E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B</w:t>
                  </w:r>
                </w:p>
              </w:tc>
              <w:tc>
                <w:tcPr>
                  <w:tcW w:w="1500" w:type="dxa"/>
                </w:tcPr>
                <w:p w:rsidR="00FF36A9" w:rsidRDefault="0064199E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6056003</w:t>
                  </w:r>
                </w:p>
              </w:tc>
            </w:tr>
            <w:tr w:rsidR="00FF36A9" w:rsidTr="00FF36A9">
              <w:tc>
                <w:tcPr>
                  <w:tcW w:w="865" w:type="dxa"/>
                </w:tcPr>
                <w:p w:rsidR="00FF36A9" w:rsidRDefault="0064199E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C</w:t>
                  </w:r>
                </w:p>
              </w:tc>
              <w:tc>
                <w:tcPr>
                  <w:tcW w:w="1500" w:type="dxa"/>
                </w:tcPr>
                <w:p w:rsidR="00FF36A9" w:rsidRDefault="0064199E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6389584377</w:t>
                  </w:r>
                </w:p>
              </w:tc>
            </w:tr>
            <w:tr w:rsidR="0064199E" w:rsidTr="00FF36A9">
              <w:tc>
                <w:tcPr>
                  <w:tcW w:w="865" w:type="dxa"/>
                </w:tcPr>
                <w:p w:rsidR="0064199E" w:rsidRDefault="0064199E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D</w:t>
                  </w:r>
                </w:p>
              </w:tc>
              <w:tc>
                <w:tcPr>
                  <w:tcW w:w="1500" w:type="dxa"/>
                </w:tcPr>
                <w:p w:rsidR="0064199E" w:rsidRDefault="0064199E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6844934748</w:t>
                  </w:r>
                </w:p>
              </w:tc>
            </w:tr>
          </w:tbl>
          <w:p w:rsidR="00FF36A9" w:rsidRPr="00B52014" w:rsidRDefault="00FF36A9" w:rsidP="00FF36A9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</w:tr>
      <w:tr w:rsidR="00FF36A9" w:rsidRPr="00496670" w:rsidTr="00FF36A9">
        <w:trPr>
          <w:jc w:val="center"/>
        </w:trPr>
        <w:tc>
          <w:tcPr>
            <w:tcW w:w="2905" w:type="dxa"/>
          </w:tcPr>
          <w:p w:rsidR="00FF36A9" w:rsidRPr="00C47F47" w:rsidRDefault="00FF36A9" w:rsidP="00FF36A9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Size</w:t>
            </w:r>
          </w:p>
        </w:tc>
        <w:tc>
          <w:tcPr>
            <w:tcW w:w="5556" w:type="dxa"/>
          </w:tcPr>
          <w:p w:rsidR="00FF36A9" w:rsidRPr="00B52014" w:rsidRDefault="0064199E" w:rsidP="00FF36A9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225.75</w:t>
            </w:r>
          </w:p>
        </w:tc>
        <w:tc>
          <w:tcPr>
            <w:tcW w:w="2591" w:type="dxa"/>
          </w:tcPr>
          <w:p w:rsidR="00FF36A9" w:rsidRPr="00496670" w:rsidRDefault="00FF36A9" w:rsidP="00FF36A9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  <w:vertAlign w:val="superscript"/>
              </w:rPr>
            </w:pPr>
            <w:r>
              <w:rPr>
                <w:rFonts w:asciiTheme="majorBidi" w:hAnsiTheme="majorBidi" w:cstheme="majorBidi"/>
                <w:noProof w:val="0"/>
                <w:sz w:val="28"/>
                <w:szCs w:val="28"/>
              </w:rPr>
              <w:t>µm</w:t>
            </w:r>
            <w:r>
              <w:rPr>
                <w:rFonts w:asciiTheme="majorBidi" w:hAnsiTheme="majorBidi" w:cstheme="majorBidi"/>
                <w:noProof w:val="0"/>
                <w:sz w:val="28"/>
                <w:szCs w:val="28"/>
                <w:vertAlign w:val="superscript"/>
              </w:rPr>
              <w:t>2</w:t>
            </w:r>
          </w:p>
        </w:tc>
      </w:tr>
      <w:tr w:rsidR="00FF36A9" w:rsidRPr="00496670" w:rsidTr="00FF36A9">
        <w:trPr>
          <w:jc w:val="center"/>
        </w:trPr>
        <w:tc>
          <w:tcPr>
            <w:tcW w:w="2905" w:type="dxa"/>
          </w:tcPr>
          <w:p w:rsidR="00FF36A9" w:rsidRPr="00C47F47" w:rsidRDefault="00FF36A9" w:rsidP="00FF36A9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Dynamic power dissipation</w:t>
            </w:r>
          </w:p>
        </w:tc>
        <w:tc>
          <w:tcPr>
            <w:tcW w:w="5556" w:type="dxa"/>
            <w:vAlign w:val="center"/>
          </w:tcPr>
          <w:p w:rsidR="00FF36A9" w:rsidRPr="00B52014" w:rsidRDefault="0064199E" w:rsidP="00FF36A9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12.5</w:t>
            </w:r>
          </w:p>
        </w:tc>
        <w:tc>
          <w:tcPr>
            <w:tcW w:w="2591" w:type="dxa"/>
            <w:vAlign w:val="center"/>
          </w:tcPr>
          <w:p w:rsidR="00FF36A9" w:rsidRPr="00496670" w:rsidRDefault="00FF36A9" w:rsidP="00FF36A9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496670">
              <w:rPr>
                <w:rFonts w:asciiTheme="majorBidi" w:hAnsiTheme="majorBidi" w:cstheme="majorBidi"/>
                <w:noProof w:val="0"/>
                <w:sz w:val="28"/>
                <w:szCs w:val="28"/>
              </w:rPr>
              <w:t>µWatt/ MHz</w:t>
            </w:r>
          </w:p>
        </w:tc>
      </w:tr>
      <w:tr w:rsidR="00FF36A9" w:rsidRPr="00B52014" w:rsidTr="00FF36A9">
        <w:trPr>
          <w:jc w:val="center"/>
        </w:trPr>
        <w:tc>
          <w:tcPr>
            <w:tcW w:w="11052" w:type="dxa"/>
            <w:gridSpan w:val="3"/>
          </w:tcPr>
          <w:p w:rsidR="00CE1872" w:rsidRDefault="00CE1872" w:rsidP="00FF36A9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</w:p>
          <w:p w:rsidR="00FF36A9" w:rsidRPr="00C47F47" w:rsidRDefault="0053113E" w:rsidP="00CE1872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Prop</w:t>
            </w:r>
            <w:r w:rsidR="00FF36A9"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agation Delay</w:t>
            </w:r>
          </w:p>
          <w:tbl>
            <w:tblPr>
              <w:tblStyle w:val="TableGrid"/>
              <w:tblW w:w="9946" w:type="dxa"/>
              <w:jc w:val="center"/>
              <w:tblLook w:val="04A0" w:firstRow="1" w:lastRow="0" w:firstColumn="1" w:lastColumn="0" w:noHBand="0" w:noVBand="1"/>
            </w:tblPr>
            <w:tblGrid>
              <w:gridCol w:w="2205"/>
              <w:gridCol w:w="1980"/>
              <w:gridCol w:w="1755"/>
              <w:gridCol w:w="1980"/>
              <w:gridCol w:w="2026"/>
            </w:tblGrid>
            <w:tr w:rsidR="00FF36A9" w:rsidTr="00F50A9A">
              <w:trPr>
                <w:trHeight w:val="98"/>
                <w:jc w:val="center"/>
              </w:trPr>
              <w:tc>
                <w:tcPr>
                  <w:tcW w:w="2205" w:type="dxa"/>
                </w:tcPr>
                <w:p w:rsidR="00FF36A9" w:rsidRDefault="00FF36A9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</w:p>
              </w:tc>
              <w:tc>
                <w:tcPr>
                  <w:tcW w:w="3735" w:type="dxa"/>
                  <w:gridSpan w:val="2"/>
                </w:tcPr>
                <w:p w:rsidR="00FF36A9" w:rsidRDefault="00FF36A9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Rise LH Transition</w:t>
                  </w:r>
                </w:p>
              </w:tc>
              <w:tc>
                <w:tcPr>
                  <w:tcW w:w="4006" w:type="dxa"/>
                  <w:gridSpan w:val="2"/>
                </w:tcPr>
                <w:p w:rsidR="00FF36A9" w:rsidRDefault="00FF36A9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Fall HL Transition</w:t>
                  </w:r>
                </w:p>
              </w:tc>
            </w:tr>
            <w:tr w:rsidR="00FF36A9" w:rsidTr="00F50A9A">
              <w:trPr>
                <w:trHeight w:val="98"/>
                <w:jc w:val="center"/>
              </w:trPr>
              <w:tc>
                <w:tcPr>
                  <w:tcW w:w="2205" w:type="dxa"/>
                </w:tcPr>
                <w:p w:rsidR="00FF36A9" w:rsidRDefault="00FF36A9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Input Slope [ns]</w:t>
                  </w:r>
                </w:p>
              </w:tc>
              <w:tc>
                <w:tcPr>
                  <w:tcW w:w="1980" w:type="dxa"/>
                </w:tcPr>
                <w:p w:rsidR="00FF36A9" w:rsidRDefault="00FF36A9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5</w:t>
                  </w:r>
                </w:p>
              </w:tc>
              <w:tc>
                <w:tcPr>
                  <w:tcW w:w="1755" w:type="dxa"/>
                </w:tcPr>
                <w:p w:rsidR="00FF36A9" w:rsidRDefault="00FF36A9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</w:t>
                  </w:r>
                </w:p>
              </w:tc>
              <w:tc>
                <w:tcPr>
                  <w:tcW w:w="1980" w:type="dxa"/>
                </w:tcPr>
                <w:p w:rsidR="00FF36A9" w:rsidRDefault="00FF36A9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5</w:t>
                  </w:r>
                </w:p>
              </w:tc>
              <w:tc>
                <w:tcPr>
                  <w:tcW w:w="2026" w:type="dxa"/>
                </w:tcPr>
                <w:p w:rsidR="00FF36A9" w:rsidRDefault="00FF36A9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</w:t>
                  </w:r>
                </w:p>
              </w:tc>
            </w:tr>
            <w:tr w:rsidR="00FF36A9" w:rsidTr="00F50A9A">
              <w:trPr>
                <w:trHeight w:val="125"/>
                <w:jc w:val="center"/>
              </w:trPr>
              <w:tc>
                <w:tcPr>
                  <w:tcW w:w="2205" w:type="dxa"/>
                </w:tcPr>
                <w:p w:rsidR="00FF36A9" w:rsidRDefault="00FF36A9" w:rsidP="0064199E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 xml:space="preserve">Delay </w:t>
                  </w:r>
                  <w:r w:rsidR="0064199E">
                    <w:rPr>
                      <w:rFonts w:asciiTheme="majorBidi" w:hAnsiTheme="majorBidi" w:cstheme="majorBidi"/>
                      <w:sz w:val="28"/>
                      <w:szCs w:val="28"/>
                    </w:rPr>
                    <w:t>A</w:t>
                  </w: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 xml:space="preserve">=&gt;F </w:t>
                  </w:r>
                </w:p>
              </w:tc>
              <w:tc>
                <w:tcPr>
                  <w:tcW w:w="1980" w:type="dxa"/>
                </w:tcPr>
                <w:p w:rsidR="00FF36A9" w:rsidRDefault="00FF36A9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  <w:r w:rsidR="00997321">
                    <w:rPr>
                      <w:rFonts w:asciiTheme="majorBidi" w:hAnsiTheme="majorBidi" w:cstheme="majorBidi"/>
                      <w:sz w:val="28"/>
                      <w:szCs w:val="28"/>
                    </w:rPr>
                    <w:t>.2526</w:t>
                  </w:r>
                </w:p>
              </w:tc>
              <w:tc>
                <w:tcPr>
                  <w:tcW w:w="1755" w:type="dxa"/>
                </w:tcPr>
                <w:p w:rsidR="00FF36A9" w:rsidRDefault="00997321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322334</w:t>
                  </w:r>
                </w:p>
              </w:tc>
              <w:tc>
                <w:tcPr>
                  <w:tcW w:w="1980" w:type="dxa"/>
                </w:tcPr>
                <w:p w:rsidR="00FF36A9" w:rsidRDefault="006C43C7" w:rsidP="00997321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5.00399</w:t>
                  </w:r>
                </w:p>
              </w:tc>
              <w:tc>
                <w:tcPr>
                  <w:tcW w:w="2026" w:type="dxa"/>
                </w:tcPr>
                <w:p w:rsidR="00FF36A9" w:rsidRDefault="00997321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</w:t>
                  </w:r>
                  <w:r w:rsidR="006C43C7">
                    <w:rPr>
                      <w:rFonts w:asciiTheme="majorBidi" w:hAnsiTheme="majorBidi" w:cstheme="majorBidi"/>
                      <w:sz w:val="28"/>
                      <w:szCs w:val="28"/>
                    </w:rPr>
                    <w:t>2</w:t>
                  </w: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50002</w:t>
                  </w:r>
                </w:p>
              </w:tc>
            </w:tr>
            <w:tr w:rsidR="00970F9E" w:rsidTr="00F50A9A">
              <w:trPr>
                <w:trHeight w:val="332"/>
                <w:jc w:val="center"/>
              </w:trPr>
              <w:tc>
                <w:tcPr>
                  <w:tcW w:w="2205" w:type="dxa"/>
                </w:tcPr>
                <w:p w:rsidR="00970F9E" w:rsidRDefault="00970F9E" w:rsidP="0064199E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Delay B=&gt;F</w:t>
                  </w:r>
                </w:p>
              </w:tc>
              <w:tc>
                <w:tcPr>
                  <w:tcW w:w="1980" w:type="dxa"/>
                </w:tcPr>
                <w:p w:rsidR="00970F9E" w:rsidRDefault="00997321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.2526</w:t>
                  </w:r>
                </w:p>
              </w:tc>
              <w:tc>
                <w:tcPr>
                  <w:tcW w:w="1755" w:type="dxa"/>
                </w:tcPr>
                <w:p w:rsidR="00970F9E" w:rsidRDefault="00997321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322334</w:t>
                  </w:r>
                </w:p>
              </w:tc>
              <w:tc>
                <w:tcPr>
                  <w:tcW w:w="1980" w:type="dxa"/>
                </w:tcPr>
                <w:p w:rsidR="00970F9E" w:rsidRDefault="00970F9E" w:rsidP="00997321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5.00399</w:t>
                  </w:r>
                </w:p>
              </w:tc>
              <w:tc>
                <w:tcPr>
                  <w:tcW w:w="2026" w:type="dxa"/>
                </w:tcPr>
                <w:p w:rsidR="00970F9E" w:rsidRDefault="00997321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</w:t>
                  </w:r>
                  <w:r w:rsidR="00970F9E">
                    <w:rPr>
                      <w:rFonts w:asciiTheme="majorBidi" w:hAnsiTheme="majorBidi" w:cstheme="majorBidi"/>
                      <w:sz w:val="28"/>
                      <w:szCs w:val="28"/>
                    </w:rPr>
                    <w:t>2</w:t>
                  </w: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50002</w:t>
                  </w:r>
                </w:p>
              </w:tc>
            </w:tr>
            <w:tr w:rsidR="00970F9E" w:rsidTr="00F50A9A">
              <w:trPr>
                <w:trHeight w:val="260"/>
                <w:jc w:val="center"/>
              </w:trPr>
              <w:tc>
                <w:tcPr>
                  <w:tcW w:w="2205" w:type="dxa"/>
                </w:tcPr>
                <w:p w:rsidR="00970F9E" w:rsidRDefault="00970F9E" w:rsidP="0064199E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Delay C=&gt;F</w:t>
                  </w:r>
                </w:p>
              </w:tc>
              <w:tc>
                <w:tcPr>
                  <w:tcW w:w="1980" w:type="dxa"/>
                </w:tcPr>
                <w:p w:rsidR="00970F9E" w:rsidRDefault="00997321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.2051</w:t>
                  </w:r>
                </w:p>
              </w:tc>
              <w:tc>
                <w:tcPr>
                  <w:tcW w:w="1755" w:type="dxa"/>
                </w:tcPr>
                <w:p w:rsidR="00970F9E" w:rsidRDefault="00997321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.81333</w:t>
                  </w:r>
                </w:p>
              </w:tc>
              <w:tc>
                <w:tcPr>
                  <w:tcW w:w="1980" w:type="dxa"/>
                </w:tcPr>
                <w:p w:rsidR="00970F9E" w:rsidRDefault="00970F9E" w:rsidP="00997321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5.0742</w:t>
                  </w:r>
                </w:p>
              </w:tc>
              <w:tc>
                <w:tcPr>
                  <w:tcW w:w="2026" w:type="dxa"/>
                </w:tcPr>
                <w:p w:rsidR="00970F9E" w:rsidRDefault="00970F9E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  <w:r w:rsidR="00997321">
                    <w:rPr>
                      <w:rFonts w:asciiTheme="majorBidi" w:hAnsiTheme="majorBidi" w:cstheme="majorBidi"/>
                      <w:sz w:val="28"/>
                      <w:szCs w:val="28"/>
                    </w:rPr>
                    <w:t>.79551</w:t>
                  </w:r>
                </w:p>
              </w:tc>
            </w:tr>
            <w:tr w:rsidR="00970F9E" w:rsidTr="00F50A9A">
              <w:trPr>
                <w:trHeight w:val="287"/>
                <w:jc w:val="center"/>
              </w:trPr>
              <w:tc>
                <w:tcPr>
                  <w:tcW w:w="2205" w:type="dxa"/>
                </w:tcPr>
                <w:p w:rsidR="00970F9E" w:rsidRDefault="00970F9E" w:rsidP="0064199E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Delay D=&gt;F</w:t>
                  </w:r>
                </w:p>
              </w:tc>
              <w:tc>
                <w:tcPr>
                  <w:tcW w:w="1980" w:type="dxa"/>
                </w:tcPr>
                <w:p w:rsidR="00970F9E" w:rsidRDefault="00997321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.2051</w:t>
                  </w:r>
                </w:p>
              </w:tc>
              <w:tc>
                <w:tcPr>
                  <w:tcW w:w="1755" w:type="dxa"/>
                </w:tcPr>
                <w:p w:rsidR="00970F9E" w:rsidRDefault="00997321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.81333</w:t>
                  </w:r>
                </w:p>
              </w:tc>
              <w:tc>
                <w:tcPr>
                  <w:tcW w:w="1980" w:type="dxa"/>
                </w:tcPr>
                <w:p w:rsidR="00970F9E" w:rsidRDefault="00997321" w:rsidP="00FF36A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5.0742</w:t>
                  </w:r>
                </w:p>
              </w:tc>
              <w:tc>
                <w:tcPr>
                  <w:tcW w:w="2026" w:type="dxa"/>
                </w:tcPr>
                <w:p w:rsidR="00970F9E" w:rsidRDefault="00970F9E" w:rsidP="00997321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.79551</w:t>
                  </w:r>
                </w:p>
              </w:tc>
            </w:tr>
          </w:tbl>
          <w:p w:rsidR="00FF36A9" w:rsidRPr="00B52014" w:rsidRDefault="00FF36A9" w:rsidP="00FF36A9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br/>
            </w:r>
          </w:p>
        </w:tc>
      </w:tr>
    </w:tbl>
    <w:p w:rsidR="00FF36A9" w:rsidRDefault="00FF36A9">
      <w:pPr>
        <w:bidi w:val="0"/>
        <w:rPr>
          <w:sz w:val="28"/>
          <w:szCs w:val="28"/>
        </w:rPr>
      </w:pPr>
    </w:p>
    <w:p w:rsidR="00FF36A9" w:rsidRDefault="00FF36A9">
      <w:pPr>
        <w:bidi w:val="0"/>
        <w:rPr>
          <w:sz w:val="28"/>
          <w:szCs w:val="28"/>
        </w:rPr>
      </w:pPr>
      <w:r>
        <w:rPr>
          <w:sz w:val="28"/>
          <w:szCs w:val="28"/>
        </w:rPr>
        <w:br w:type="page"/>
      </w:r>
    </w:p>
    <w:tbl>
      <w:tblPr>
        <w:tblStyle w:val="TableGrid"/>
        <w:tblW w:w="11052" w:type="dxa"/>
        <w:jc w:val="center"/>
        <w:tblLook w:val="04A0" w:firstRow="1" w:lastRow="0" w:firstColumn="1" w:lastColumn="0" w:noHBand="0" w:noVBand="1"/>
      </w:tblPr>
      <w:tblGrid>
        <w:gridCol w:w="3087"/>
        <w:gridCol w:w="5374"/>
        <w:gridCol w:w="2591"/>
      </w:tblGrid>
      <w:tr w:rsidR="006161D9" w:rsidRPr="00C47F47" w:rsidTr="00A42534">
        <w:trPr>
          <w:jc w:val="center"/>
        </w:trPr>
        <w:tc>
          <w:tcPr>
            <w:tcW w:w="11052" w:type="dxa"/>
            <w:gridSpan w:val="3"/>
            <w:vAlign w:val="center"/>
          </w:tcPr>
          <w:p w:rsidR="006161D9" w:rsidRPr="00C47F47" w:rsidRDefault="006161D9" w:rsidP="00A42534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i/>
                <w:iCs/>
                <w:sz w:val="28"/>
                <w:szCs w:val="28"/>
              </w:rPr>
            </w:pPr>
            <w:r>
              <w:rPr>
                <w:rFonts w:asciiTheme="majorBidi" w:hAnsiTheme="majorBidi" w:cstheme="majorBidi"/>
                <w:b/>
                <w:bCs/>
                <w:i/>
                <w:iCs/>
                <w:sz w:val="28"/>
                <w:szCs w:val="28"/>
              </w:rPr>
              <w:lastRenderedPageBreak/>
              <w:t>Cell 046 AND-OR-INVERT</w:t>
            </w:r>
          </w:p>
        </w:tc>
      </w:tr>
      <w:tr w:rsidR="006161D9" w:rsidRPr="00B52014" w:rsidTr="00A42534">
        <w:trPr>
          <w:trHeight w:val="2492"/>
          <w:jc w:val="center"/>
        </w:trPr>
        <w:tc>
          <w:tcPr>
            <w:tcW w:w="2905" w:type="dxa"/>
          </w:tcPr>
          <w:p w:rsidR="006161D9" w:rsidRPr="00C47F47" w:rsidRDefault="006161D9" w:rsidP="00A42534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Truth Table</w:t>
            </w:r>
          </w:p>
          <w:tbl>
            <w:tblPr>
              <w:tblStyle w:val="TableGrid"/>
              <w:tblW w:w="2861" w:type="dxa"/>
              <w:tblLook w:val="04A0" w:firstRow="1" w:lastRow="0" w:firstColumn="1" w:lastColumn="0" w:noHBand="0" w:noVBand="1"/>
            </w:tblPr>
            <w:tblGrid>
              <w:gridCol w:w="498"/>
              <w:gridCol w:w="499"/>
              <w:gridCol w:w="548"/>
              <w:gridCol w:w="580"/>
              <w:gridCol w:w="736"/>
            </w:tblGrid>
            <w:tr w:rsidR="006161D9" w:rsidTr="00A42534">
              <w:trPr>
                <w:trHeight w:val="281"/>
              </w:trPr>
              <w:tc>
                <w:tcPr>
                  <w:tcW w:w="498" w:type="dxa"/>
                </w:tcPr>
                <w:p w:rsidR="006161D9" w:rsidRDefault="006161D9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A</w:t>
                  </w:r>
                </w:p>
              </w:tc>
              <w:tc>
                <w:tcPr>
                  <w:tcW w:w="499" w:type="dxa"/>
                </w:tcPr>
                <w:p w:rsidR="006161D9" w:rsidRDefault="006161D9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B</w:t>
                  </w:r>
                </w:p>
              </w:tc>
              <w:tc>
                <w:tcPr>
                  <w:tcW w:w="548" w:type="dxa"/>
                </w:tcPr>
                <w:p w:rsidR="006161D9" w:rsidRDefault="006161D9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C</w:t>
                  </w:r>
                </w:p>
              </w:tc>
              <w:tc>
                <w:tcPr>
                  <w:tcW w:w="580" w:type="dxa"/>
                </w:tcPr>
                <w:p w:rsidR="006161D9" w:rsidRDefault="006161D9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D</w:t>
                  </w:r>
                </w:p>
              </w:tc>
              <w:tc>
                <w:tcPr>
                  <w:tcW w:w="736" w:type="dxa"/>
                </w:tcPr>
                <w:p w:rsidR="006161D9" w:rsidRDefault="006161D9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F</w:t>
                  </w:r>
                </w:p>
              </w:tc>
            </w:tr>
            <w:tr w:rsidR="006161D9" w:rsidTr="00A42534">
              <w:trPr>
                <w:trHeight w:val="281"/>
              </w:trPr>
              <w:tc>
                <w:tcPr>
                  <w:tcW w:w="498" w:type="dxa"/>
                </w:tcPr>
                <w:p w:rsidR="006161D9" w:rsidRDefault="006161D9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499" w:type="dxa"/>
                </w:tcPr>
                <w:p w:rsidR="006161D9" w:rsidRDefault="006161D9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48" w:type="dxa"/>
                </w:tcPr>
                <w:p w:rsidR="006161D9" w:rsidRDefault="006161D9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80" w:type="dxa"/>
                </w:tcPr>
                <w:p w:rsidR="006161D9" w:rsidRDefault="006161D9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736" w:type="dxa"/>
                </w:tcPr>
                <w:p w:rsidR="006161D9" w:rsidRDefault="006161D9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</w:tr>
            <w:tr w:rsidR="006161D9" w:rsidTr="00A42534">
              <w:trPr>
                <w:trHeight w:val="377"/>
              </w:trPr>
              <w:tc>
                <w:tcPr>
                  <w:tcW w:w="498" w:type="dxa"/>
                </w:tcPr>
                <w:p w:rsidR="006161D9" w:rsidRDefault="006161D9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499" w:type="dxa"/>
                </w:tcPr>
                <w:p w:rsidR="006161D9" w:rsidRDefault="006161D9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48" w:type="dxa"/>
                </w:tcPr>
                <w:p w:rsidR="006161D9" w:rsidRDefault="006161D9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80" w:type="dxa"/>
                </w:tcPr>
                <w:p w:rsidR="006161D9" w:rsidRDefault="006161D9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736" w:type="dxa"/>
                </w:tcPr>
                <w:p w:rsidR="006161D9" w:rsidRDefault="006161D9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</w:tr>
            <w:tr w:rsidR="006161D9" w:rsidTr="00A42534">
              <w:trPr>
                <w:trHeight w:val="350"/>
              </w:trPr>
              <w:tc>
                <w:tcPr>
                  <w:tcW w:w="498" w:type="dxa"/>
                </w:tcPr>
                <w:p w:rsidR="006161D9" w:rsidRDefault="006161D9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499" w:type="dxa"/>
                </w:tcPr>
                <w:p w:rsidR="006161D9" w:rsidRDefault="006161D9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48" w:type="dxa"/>
                </w:tcPr>
                <w:p w:rsidR="006161D9" w:rsidRDefault="006161D9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80" w:type="dxa"/>
                </w:tcPr>
                <w:p w:rsidR="006161D9" w:rsidRDefault="006161D9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736" w:type="dxa"/>
                </w:tcPr>
                <w:p w:rsidR="006161D9" w:rsidRDefault="006161D9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</w:tr>
            <w:tr w:rsidR="006161D9" w:rsidTr="00A42534">
              <w:trPr>
                <w:trHeight w:val="350"/>
              </w:trPr>
              <w:tc>
                <w:tcPr>
                  <w:tcW w:w="498" w:type="dxa"/>
                </w:tcPr>
                <w:p w:rsidR="006161D9" w:rsidRDefault="006161D9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499" w:type="dxa"/>
                </w:tcPr>
                <w:p w:rsidR="006161D9" w:rsidRDefault="006161D9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48" w:type="dxa"/>
                </w:tcPr>
                <w:p w:rsidR="006161D9" w:rsidRDefault="006161D9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80" w:type="dxa"/>
                </w:tcPr>
                <w:p w:rsidR="006161D9" w:rsidRDefault="006161D9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736" w:type="dxa"/>
                </w:tcPr>
                <w:p w:rsidR="006161D9" w:rsidRDefault="006161D9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  <w:tr w:rsidR="006161D9" w:rsidTr="00A42534">
              <w:trPr>
                <w:trHeight w:val="350"/>
              </w:trPr>
              <w:tc>
                <w:tcPr>
                  <w:tcW w:w="498" w:type="dxa"/>
                </w:tcPr>
                <w:p w:rsidR="006161D9" w:rsidRDefault="006161D9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499" w:type="dxa"/>
                </w:tcPr>
                <w:p w:rsidR="006161D9" w:rsidRDefault="006161D9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48" w:type="dxa"/>
                </w:tcPr>
                <w:p w:rsidR="006161D9" w:rsidRDefault="006161D9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80" w:type="dxa"/>
                </w:tcPr>
                <w:p w:rsidR="006161D9" w:rsidRDefault="006161D9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736" w:type="dxa"/>
                </w:tcPr>
                <w:p w:rsidR="006161D9" w:rsidRDefault="006161D9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</w:tr>
            <w:tr w:rsidR="006161D9" w:rsidTr="00A42534">
              <w:trPr>
                <w:trHeight w:val="350"/>
              </w:trPr>
              <w:tc>
                <w:tcPr>
                  <w:tcW w:w="498" w:type="dxa"/>
                </w:tcPr>
                <w:p w:rsidR="006161D9" w:rsidRDefault="006161D9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499" w:type="dxa"/>
                </w:tcPr>
                <w:p w:rsidR="006161D9" w:rsidRDefault="006161D9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48" w:type="dxa"/>
                </w:tcPr>
                <w:p w:rsidR="006161D9" w:rsidRDefault="006161D9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80" w:type="dxa"/>
                </w:tcPr>
                <w:p w:rsidR="006161D9" w:rsidRDefault="006161D9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736" w:type="dxa"/>
                </w:tcPr>
                <w:p w:rsidR="006161D9" w:rsidRDefault="006161D9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</w:tr>
            <w:tr w:rsidR="006161D9" w:rsidTr="00A42534">
              <w:trPr>
                <w:trHeight w:val="350"/>
              </w:trPr>
              <w:tc>
                <w:tcPr>
                  <w:tcW w:w="498" w:type="dxa"/>
                </w:tcPr>
                <w:p w:rsidR="006161D9" w:rsidRDefault="006161D9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499" w:type="dxa"/>
                </w:tcPr>
                <w:p w:rsidR="006161D9" w:rsidRDefault="006161D9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48" w:type="dxa"/>
                </w:tcPr>
                <w:p w:rsidR="006161D9" w:rsidRDefault="006161D9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80" w:type="dxa"/>
                </w:tcPr>
                <w:p w:rsidR="006161D9" w:rsidRDefault="006161D9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736" w:type="dxa"/>
                </w:tcPr>
                <w:p w:rsidR="006161D9" w:rsidRDefault="006161D9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</w:tr>
            <w:tr w:rsidR="006161D9" w:rsidTr="00A42534">
              <w:trPr>
                <w:trHeight w:val="350"/>
              </w:trPr>
              <w:tc>
                <w:tcPr>
                  <w:tcW w:w="498" w:type="dxa"/>
                </w:tcPr>
                <w:p w:rsidR="006161D9" w:rsidRDefault="006161D9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499" w:type="dxa"/>
                </w:tcPr>
                <w:p w:rsidR="006161D9" w:rsidRDefault="006161D9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48" w:type="dxa"/>
                </w:tcPr>
                <w:p w:rsidR="006161D9" w:rsidRDefault="006161D9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80" w:type="dxa"/>
                </w:tcPr>
                <w:p w:rsidR="006161D9" w:rsidRDefault="006161D9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736" w:type="dxa"/>
                </w:tcPr>
                <w:p w:rsidR="006161D9" w:rsidRDefault="006161D9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  <w:tr w:rsidR="006161D9" w:rsidTr="00A42534">
              <w:trPr>
                <w:trHeight w:val="350"/>
              </w:trPr>
              <w:tc>
                <w:tcPr>
                  <w:tcW w:w="498" w:type="dxa"/>
                </w:tcPr>
                <w:p w:rsidR="006161D9" w:rsidRDefault="006161D9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499" w:type="dxa"/>
                </w:tcPr>
                <w:p w:rsidR="006161D9" w:rsidRDefault="006161D9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48" w:type="dxa"/>
                </w:tcPr>
                <w:p w:rsidR="006161D9" w:rsidRDefault="006161D9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80" w:type="dxa"/>
                </w:tcPr>
                <w:p w:rsidR="006161D9" w:rsidRDefault="006161D9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736" w:type="dxa"/>
                </w:tcPr>
                <w:p w:rsidR="006161D9" w:rsidRDefault="006161D9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</w:tr>
            <w:tr w:rsidR="006161D9" w:rsidTr="00A42534">
              <w:trPr>
                <w:trHeight w:val="350"/>
              </w:trPr>
              <w:tc>
                <w:tcPr>
                  <w:tcW w:w="498" w:type="dxa"/>
                </w:tcPr>
                <w:p w:rsidR="006161D9" w:rsidRDefault="006161D9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499" w:type="dxa"/>
                </w:tcPr>
                <w:p w:rsidR="006161D9" w:rsidRDefault="006161D9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48" w:type="dxa"/>
                </w:tcPr>
                <w:p w:rsidR="006161D9" w:rsidRDefault="006161D9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80" w:type="dxa"/>
                </w:tcPr>
                <w:p w:rsidR="006161D9" w:rsidRDefault="006161D9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736" w:type="dxa"/>
                </w:tcPr>
                <w:p w:rsidR="006161D9" w:rsidRDefault="006161D9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</w:tr>
            <w:tr w:rsidR="006161D9" w:rsidTr="00A42534">
              <w:trPr>
                <w:trHeight w:val="350"/>
              </w:trPr>
              <w:tc>
                <w:tcPr>
                  <w:tcW w:w="498" w:type="dxa"/>
                </w:tcPr>
                <w:p w:rsidR="006161D9" w:rsidRDefault="006161D9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499" w:type="dxa"/>
                </w:tcPr>
                <w:p w:rsidR="006161D9" w:rsidRDefault="006161D9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48" w:type="dxa"/>
                </w:tcPr>
                <w:p w:rsidR="006161D9" w:rsidRDefault="006161D9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80" w:type="dxa"/>
                </w:tcPr>
                <w:p w:rsidR="006161D9" w:rsidRDefault="006161D9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736" w:type="dxa"/>
                </w:tcPr>
                <w:p w:rsidR="006161D9" w:rsidRDefault="006161D9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</w:tr>
            <w:tr w:rsidR="006161D9" w:rsidTr="00A42534">
              <w:trPr>
                <w:trHeight w:val="350"/>
              </w:trPr>
              <w:tc>
                <w:tcPr>
                  <w:tcW w:w="498" w:type="dxa"/>
                </w:tcPr>
                <w:p w:rsidR="006161D9" w:rsidRDefault="006161D9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499" w:type="dxa"/>
                </w:tcPr>
                <w:p w:rsidR="006161D9" w:rsidRDefault="006161D9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48" w:type="dxa"/>
                </w:tcPr>
                <w:p w:rsidR="006161D9" w:rsidRDefault="006161D9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80" w:type="dxa"/>
                </w:tcPr>
                <w:p w:rsidR="006161D9" w:rsidRDefault="006161D9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736" w:type="dxa"/>
                </w:tcPr>
                <w:p w:rsidR="006161D9" w:rsidRDefault="006161D9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  <w:tr w:rsidR="006161D9" w:rsidTr="00A42534">
              <w:trPr>
                <w:trHeight w:val="350"/>
              </w:trPr>
              <w:tc>
                <w:tcPr>
                  <w:tcW w:w="498" w:type="dxa"/>
                </w:tcPr>
                <w:p w:rsidR="006161D9" w:rsidRDefault="006161D9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499" w:type="dxa"/>
                </w:tcPr>
                <w:p w:rsidR="006161D9" w:rsidRDefault="006161D9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48" w:type="dxa"/>
                </w:tcPr>
                <w:p w:rsidR="006161D9" w:rsidRDefault="006161D9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80" w:type="dxa"/>
                </w:tcPr>
                <w:p w:rsidR="006161D9" w:rsidRDefault="006161D9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736" w:type="dxa"/>
                </w:tcPr>
                <w:p w:rsidR="006161D9" w:rsidRDefault="006161D9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</w:tr>
            <w:tr w:rsidR="006161D9" w:rsidTr="00A42534">
              <w:trPr>
                <w:trHeight w:val="350"/>
              </w:trPr>
              <w:tc>
                <w:tcPr>
                  <w:tcW w:w="498" w:type="dxa"/>
                </w:tcPr>
                <w:p w:rsidR="006161D9" w:rsidRDefault="006161D9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499" w:type="dxa"/>
                </w:tcPr>
                <w:p w:rsidR="006161D9" w:rsidRDefault="006161D9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48" w:type="dxa"/>
                </w:tcPr>
                <w:p w:rsidR="006161D9" w:rsidRDefault="006161D9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80" w:type="dxa"/>
                </w:tcPr>
                <w:p w:rsidR="006161D9" w:rsidRDefault="006161D9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736" w:type="dxa"/>
                </w:tcPr>
                <w:p w:rsidR="006161D9" w:rsidRDefault="006161D9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</w:tr>
            <w:tr w:rsidR="006161D9" w:rsidTr="00A42534">
              <w:trPr>
                <w:trHeight w:val="350"/>
              </w:trPr>
              <w:tc>
                <w:tcPr>
                  <w:tcW w:w="498" w:type="dxa"/>
                </w:tcPr>
                <w:p w:rsidR="006161D9" w:rsidRDefault="006161D9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499" w:type="dxa"/>
                </w:tcPr>
                <w:p w:rsidR="006161D9" w:rsidRDefault="006161D9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48" w:type="dxa"/>
                </w:tcPr>
                <w:p w:rsidR="006161D9" w:rsidRDefault="006161D9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80" w:type="dxa"/>
                </w:tcPr>
                <w:p w:rsidR="006161D9" w:rsidRDefault="006161D9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736" w:type="dxa"/>
                </w:tcPr>
                <w:p w:rsidR="006161D9" w:rsidRDefault="006161D9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</w:tr>
            <w:tr w:rsidR="006161D9" w:rsidTr="00A42534">
              <w:trPr>
                <w:trHeight w:val="350"/>
              </w:trPr>
              <w:tc>
                <w:tcPr>
                  <w:tcW w:w="498" w:type="dxa"/>
                </w:tcPr>
                <w:p w:rsidR="006161D9" w:rsidRDefault="006161D9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499" w:type="dxa"/>
                </w:tcPr>
                <w:p w:rsidR="006161D9" w:rsidRDefault="006161D9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48" w:type="dxa"/>
                </w:tcPr>
                <w:p w:rsidR="006161D9" w:rsidRDefault="006161D9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80" w:type="dxa"/>
                </w:tcPr>
                <w:p w:rsidR="006161D9" w:rsidRDefault="006161D9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736" w:type="dxa"/>
                </w:tcPr>
                <w:p w:rsidR="006161D9" w:rsidRDefault="006161D9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</w:tbl>
          <w:p w:rsidR="006161D9" w:rsidRPr="00B52014" w:rsidRDefault="006161D9" w:rsidP="00A42534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5556" w:type="dxa"/>
          </w:tcPr>
          <w:p w:rsidR="006161D9" w:rsidRPr="00C47F47" w:rsidRDefault="006161D9" w:rsidP="00A42534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Symbol</w:t>
            </w:r>
          </w:p>
          <w:p w:rsidR="006161D9" w:rsidRPr="00B52014" w:rsidRDefault="006161D9" w:rsidP="00A42534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drawing>
                <wp:inline distT="0" distB="0" distL="0" distR="0" wp14:anchorId="40198F15" wp14:editId="2F92F278">
                  <wp:extent cx="2966222" cy="3667328"/>
                  <wp:effectExtent l="0" t="0" r="0" b="0"/>
                  <wp:docPr id="45" name="Picture 4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4" name="Capture.PNG"/>
                          <pic:cNvPicPr/>
                        </pic:nvPicPr>
                        <pic:blipFill>
                          <a:blip r:embed="rId3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75133" cy="367834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591" w:type="dxa"/>
          </w:tcPr>
          <w:p w:rsidR="006161D9" w:rsidRPr="00C47F47" w:rsidRDefault="006161D9" w:rsidP="00A42534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Pin Capacitance</w:t>
            </w:r>
          </w:p>
          <w:tbl>
            <w:tblPr>
              <w:tblStyle w:val="TableGrid"/>
              <w:tblW w:w="2365" w:type="dxa"/>
              <w:tblLook w:val="04A0" w:firstRow="1" w:lastRow="0" w:firstColumn="1" w:lastColumn="0" w:noHBand="0" w:noVBand="1"/>
            </w:tblPr>
            <w:tblGrid>
              <w:gridCol w:w="865"/>
              <w:gridCol w:w="1500"/>
            </w:tblGrid>
            <w:tr w:rsidR="006161D9" w:rsidTr="00A42534">
              <w:tc>
                <w:tcPr>
                  <w:tcW w:w="865" w:type="dxa"/>
                </w:tcPr>
                <w:p w:rsidR="006161D9" w:rsidRDefault="006161D9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Pin</w:t>
                  </w:r>
                </w:p>
              </w:tc>
              <w:tc>
                <w:tcPr>
                  <w:tcW w:w="1500" w:type="dxa"/>
                </w:tcPr>
                <w:p w:rsidR="006161D9" w:rsidRDefault="006161D9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Cap[pF]</w:t>
                  </w:r>
                </w:p>
              </w:tc>
            </w:tr>
            <w:tr w:rsidR="006161D9" w:rsidTr="00A42534">
              <w:tc>
                <w:tcPr>
                  <w:tcW w:w="865" w:type="dxa"/>
                </w:tcPr>
                <w:p w:rsidR="006161D9" w:rsidRDefault="006161D9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A</w:t>
                  </w:r>
                </w:p>
              </w:tc>
              <w:tc>
                <w:tcPr>
                  <w:tcW w:w="1500" w:type="dxa"/>
                </w:tcPr>
                <w:p w:rsidR="006161D9" w:rsidRDefault="006161D9" w:rsidP="006161D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  <w:rtl/>
                      <w:lang w:bidi="ar-EG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5012</w:t>
                  </w:r>
                </w:p>
              </w:tc>
            </w:tr>
            <w:tr w:rsidR="006161D9" w:rsidTr="00A42534">
              <w:tc>
                <w:tcPr>
                  <w:tcW w:w="865" w:type="dxa"/>
                </w:tcPr>
                <w:p w:rsidR="006161D9" w:rsidRDefault="006161D9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B</w:t>
                  </w:r>
                </w:p>
              </w:tc>
              <w:tc>
                <w:tcPr>
                  <w:tcW w:w="1500" w:type="dxa"/>
                </w:tcPr>
                <w:p w:rsidR="006161D9" w:rsidRDefault="006161D9" w:rsidP="006161D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5003</w:t>
                  </w:r>
                </w:p>
              </w:tc>
            </w:tr>
            <w:tr w:rsidR="006161D9" w:rsidTr="00A42534">
              <w:tc>
                <w:tcPr>
                  <w:tcW w:w="865" w:type="dxa"/>
                </w:tcPr>
                <w:p w:rsidR="006161D9" w:rsidRDefault="006161D9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C</w:t>
                  </w:r>
                </w:p>
              </w:tc>
              <w:tc>
                <w:tcPr>
                  <w:tcW w:w="1500" w:type="dxa"/>
                </w:tcPr>
                <w:p w:rsidR="006161D9" w:rsidRDefault="006161D9" w:rsidP="006161D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5003</w:t>
                  </w:r>
                </w:p>
              </w:tc>
            </w:tr>
            <w:tr w:rsidR="006161D9" w:rsidTr="00A42534">
              <w:tc>
                <w:tcPr>
                  <w:tcW w:w="865" w:type="dxa"/>
                </w:tcPr>
                <w:p w:rsidR="006161D9" w:rsidRDefault="006161D9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D</w:t>
                  </w:r>
                </w:p>
              </w:tc>
              <w:tc>
                <w:tcPr>
                  <w:tcW w:w="1500" w:type="dxa"/>
                </w:tcPr>
                <w:p w:rsidR="006161D9" w:rsidRDefault="006161D9" w:rsidP="006161D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5003</w:t>
                  </w:r>
                </w:p>
              </w:tc>
            </w:tr>
          </w:tbl>
          <w:p w:rsidR="006161D9" w:rsidRPr="00B52014" w:rsidRDefault="006161D9" w:rsidP="00A42534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</w:tr>
      <w:tr w:rsidR="006161D9" w:rsidRPr="00496670" w:rsidTr="00A42534">
        <w:trPr>
          <w:jc w:val="center"/>
        </w:trPr>
        <w:tc>
          <w:tcPr>
            <w:tcW w:w="2905" w:type="dxa"/>
          </w:tcPr>
          <w:p w:rsidR="006161D9" w:rsidRPr="00C47F47" w:rsidRDefault="006161D9" w:rsidP="00A42534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Size</w:t>
            </w:r>
          </w:p>
        </w:tc>
        <w:tc>
          <w:tcPr>
            <w:tcW w:w="5556" w:type="dxa"/>
          </w:tcPr>
          <w:p w:rsidR="006161D9" w:rsidRPr="00B52014" w:rsidRDefault="006161D9" w:rsidP="00A42534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4140</w:t>
            </w:r>
          </w:p>
        </w:tc>
        <w:tc>
          <w:tcPr>
            <w:tcW w:w="2591" w:type="dxa"/>
          </w:tcPr>
          <w:p w:rsidR="006161D9" w:rsidRPr="00496670" w:rsidRDefault="006161D9" w:rsidP="00A42534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  <w:vertAlign w:val="superscript"/>
              </w:rPr>
            </w:pPr>
            <w:r>
              <w:rPr>
                <w:rFonts w:asciiTheme="majorBidi" w:hAnsiTheme="majorBidi" w:cstheme="majorBidi"/>
                <w:noProof w:val="0"/>
                <w:sz w:val="28"/>
                <w:szCs w:val="28"/>
              </w:rPr>
              <w:t>µm</w:t>
            </w:r>
            <w:r>
              <w:rPr>
                <w:rFonts w:asciiTheme="majorBidi" w:hAnsiTheme="majorBidi" w:cstheme="majorBidi"/>
                <w:noProof w:val="0"/>
                <w:sz w:val="28"/>
                <w:szCs w:val="28"/>
                <w:vertAlign w:val="superscript"/>
              </w:rPr>
              <w:t>2</w:t>
            </w:r>
          </w:p>
        </w:tc>
      </w:tr>
      <w:tr w:rsidR="006161D9" w:rsidRPr="00496670" w:rsidTr="00A42534">
        <w:trPr>
          <w:jc w:val="center"/>
        </w:trPr>
        <w:tc>
          <w:tcPr>
            <w:tcW w:w="2905" w:type="dxa"/>
          </w:tcPr>
          <w:p w:rsidR="006161D9" w:rsidRPr="00C47F47" w:rsidRDefault="006161D9" w:rsidP="00A42534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Dynamic power dissipation</w:t>
            </w:r>
          </w:p>
        </w:tc>
        <w:tc>
          <w:tcPr>
            <w:tcW w:w="5556" w:type="dxa"/>
            <w:vAlign w:val="center"/>
          </w:tcPr>
          <w:p w:rsidR="006161D9" w:rsidRPr="00B52014" w:rsidRDefault="006161D9" w:rsidP="00A42534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9.375</w:t>
            </w:r>
          </w:p>
        </w:tc>
        <w:tc>
          <w:tcPr>
            <w:tcW w:w="2591" w:type="dxa"/>
            <w:vAlign w:val="center"/>
          </w:tcPr>
          <w:p w:rsidR="006161D9" w:rsidRPr="00496670" w:rsidRDefault="006161D9" w:rsidP="00A42534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496670">
              <w:rPr>
                <w:rFonts w:asciiTheme="majorBidi" w:hAnsiTheme="majorBidi" w:cstheme="majorBidi"/>
                <w:noProof w:val="0"/>
                <w:sz w:val="28"/>
                <w:szCs w:val="28"/>
              </w:rPr>
              <w:t>µWatt/ MHz</w:t>
            </w:r>
          </w:p>
        </w:tc>
      </w:tr>
      <w:tr w:rsidR="006161D9" w:rsidRPr="00B52014" w:rsidTr="00A42534">
        <w:trPr>
          <w:jc w:val="center"/>
        </w:trPr>
        <w:tc>
          <w:tcPr>
            <w:tcW w:w="11052" w:type="dxa"/>
            <w:gridSpan w:val="3"/>
          </w:tcPr>
          <w:p w:rsidR="00CE1872" w:rsidRDefault="00CE1872" w:rsidP="00A42534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</w:p>
          <w:p w:rsidR="006161D9" w:rsidRPr="00C47F47" w:rsidRDefault="0053113E" w:rsidP="00CE1872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Prop</w:t>
            </w:r>
            <w:r w:rsidR="006161D9"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agation Delay</w:t>
            </w:r>
          </w:p>
          <w:tbl>
            <w:tblPr>
              <w:tblStyle w:val="TableGrid"/>
              <w:tblW w:w="10201" w:type="dxa"/>
              <w:jc w:val="center"/>
              <w:tblLook w:val="04A0" w:firstRow="1" w:lastRow="0" w:firstColumn="1" w:lastColumn="0" w:noHBand="0" w:noVBand="1"/>
            </w:tblPr>
            <w:tblGrid>
              <w:gridCol w:w="2460"/>
              <w:gridCol w:w="1980"/>
              <w:gridCol w:w="2070"/>
              <w:gridCol w:w="1755"/>
              <w:gridCol w:w="1936"/>
            </w:tblGrid>
            <w:tr w:rsidR="006161D9" w:rsidTr="007F408E">
              <w:trPr>
                <w:trHeight w:val="98"/>
                <w:jc w:val="center"/>
              </w:trPr>
              <w:tc>
                <w:tcPr>
                  <w:tcW w:w="2460" w:type="dxa"/>
                </w:tcPr>
                <w:p w:rsidR="006161D9" w:rsidRDefault="006161D9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</w:p>
              </w:tc>
              <w:tc>
                <w:tcPr>
                  <w:tcW w:w="4050" w:type="dxa"/>
                  <w:gridSpan w:val="2"/>
                </w:tcPr>
                <w:p w:rsidR="006161D9" w:rsidRDefault="006161D9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Rise LH Transition</w:t>
                  </w:r>
                </w:p>
              </w:tc>
              <w:tc>
                <w:tcPr>
                  <w:tcW w:w="3691" w:type="dxa"/>
                  <w:gridSpan w:val="2"/>
                </w:tcPr>
                <w:p w:rsidR="006161D9" w:rsidRDefault="006161D9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Fall HL Transition</w:t>
                  </w:r>
                </w:p>
              </w:tc>
            </w:tr>
            <w:tr w:rsidR="006161D9" w:rsidTr="007F408E">
              <w:trPr>
                <w:trHeight w:val="278"/>
                <w:jc w:val="center"/>
              </w:trPr>
              <w:tc>
                <w:tcPr>
                  <w:tcW w:w="2460" w:type="dxa"/>
                </w:tcPr>
                <w:p w:rsidR="006161D9" w:rsidRDefault="006161D9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Input Slope [ns]</w:t>
                  </w:r>
                </w:p>
              </w:tc>
              <w:tc>
                <w:tcPr>
                  <w:tcW w:w="1980" w:type="dxa"/>
                </w:tcPr>
                <w:p w:rsidR="006161D9" w:rsidRDefault="006161D9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5</w:t>
                  </w:r>
                </w:p>
              </w:tc>
              <w:tc>
                <w:tcPr>
                  <w:tcW w:w="2070" w:type="dxa"/>
                </w:tcPr>
                <w:p w:rsidR="006161D9" w:rsidRDefault="006161D9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</w:t>
                  </w:r>
                </w:p>
              </w:tc>
              <w:tc>
                <w:tcPr>
                  <w:tcW w:w="1755" w:type="dxa"/>
                </w:tcPr>
                <w:p w:rsidR="006161D9" w:rsidRDefault="006161D9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5</w:t>
                  </w:r>
                </w:p>
              </w:tc>
              <w:tc>
                <w:tcPr>
                  <w:tcW w:w="1936" w:type="dxa"/>
                </w:tcPr>
                <w:p w:rsidR="006161D9" w:rsidRDefault="006161D9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</w:t>
                  </w:r>
                </w:p>
              </w:tc>
            </w:tr>
            <w:tr w:rsidR="006161D9" w:rsidTr="007F408E">
              <w:trPr>
                <w:trHeight w:val="305"/>
                <w:jc w:val="center"/>
              </w:trPr>
              <w:tc>
                <w:tcPr>
                  <w:tcW w:w="2460" w:type="dxa"/>
                </w:tcPr>
                <w:p w:rsidR="006161D9" w:rsidRDefault="006161D9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 xml:space="preserve">Delay A=&gt;F </w:t>
                  </w:r>
                </w:p>
              </w:tc>
              <w:tc>
                <w:tcPr>
                  <w:tcW w:w="1980" w:type="dxa"/>
                </w:tcPr>
                <w:p w:rsidR="006161D9" w:rsidRDefault="006161D9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643</w:t>
                  </w:r>
                </w:p>
              </w:tc>
              <w:tc>
                <w:tcPr>
                  <w:tcW w:w="2070" w:type="dxa"/>
                </w:tcPr>
                <w:p w:rsidR="006161D9" w:rsidRDefault="006161D9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949</w:t>
                  </w:r>
                </w:p>
              </w:tc>
              <w:tc>
                <w:tcPr>
                  <w:tcW w:w="1755" w:type="dxa"/>
                </w:tcPr>
                <w:p w:rsidR="006161D9" w:rsidRDefault="006161D9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518</w:t>
                  </w:r>
                </w:p>
              </w:tc>
              <w:tc>
                <w:tcPr>
                  <w:tcW w:w="1936" w:type="dxa"/>
                </w:tcPr>
                <w:p w:rsidR="006161D9" w:rsidRDefault="006161D9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598</w:t>
                  </w:r>
                </w:p>
              </w:tc>
            </w:tr>
            <w:tr w:rsidR="006161D9" w:rsidTr="007F408E">
              <w:trPr>
                <w:trHeight w:val="152"/>
                <w:jc w:val="center"/>
              </w:trPr>
              <w:tc>
                <w:tcPr>
                  <w:tcW w:w="2460" w:type="dxa"/>
                </w:tcPr>
                <w:p w:rsidR="006161D9" w:rsidRDefault="006161D9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Delay B=&gt;F</w:t>
                  </w:r>
                </w:p>
              </w:tc>
              <w:tc>
                <w:tcPr>
                  <w:tcW w:w="1980" w:type="dxa"/>
                </w:tcPr>
                <w:p w:rsidR="006161D9" w:rsidRDefault="006161D9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614</w:t>
                  </w:r>
                </w:p>
              </w:tc>
              <w:tc>
                <w:tcPr>
                  <w:tcW w:w="2070" w:type="dxa"/>
                </w:tcPr>
                <w:p w:rsidR="006161D9" w:rsidRDefault="006161D9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.013</w:t>
                  </w:r>
                </w:p>
              </w:tc>
              <w:tc>
                <w:tcPr>
                  <w:tcW w:w="1755" w:type="dxa"/>
                </w:tcPr>
                <w:p w:rsidR="006161D9" w:rsidRDefault="006161D9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493</w:t>
                  </w:r>
                </w:p>
              </w:tc>
              <w:tc>
                <w:tcPr>
                  <w:tcW w:w="1936" w:type="dxa"/>
                </w:tcPr>
                <w:p w:rsidR="006161D9" w:rsidRDefault="006161D9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578</w:t>
                  </w:r>
                </w:p>
              </w:tc>
            </w:tr>
            <w:tr w:rsidR="006161D9" w:rsidTr="007F408E">
              <w:trPr>
                <w:trHeight w:val="80"/>
                <w:jc w:val="center"/>
              </w:trPr>
              <w:tc>
                <w:tcPr>
                  <w:tcW w:w="2460" w:type="dxa"/>
                </w:tcPr>
                <w:p w:rsidR="006161D9" w:rsidRDefault="006161D9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Delay C=&gt;F</w:t>
                  </w:r>
                </w:p>
              </w:tc>
              <w:tc>
                <w:tcPr>
                  <w:tcW w:w="1980" w:type="dxa"/>
                </w:tcPr>
                <w:p w:rsidR="006161D9" w:rsidRDefault="006161D9" w:rsidP="006161D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.178</w:t>
                  </w:r>
                </w:p>
              </w:tc>
              <w:tc>
                <w:tcPr>
                  <w:tcW w:w="2070" w:type="dxa"/>
                </w:tcPr>
                <w:p w:rsidR="006161D9" w:rsidRDefault="006161D9" w:rsidP="006161D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.418</w:t>
                  </w:r>
                </w:p>
              </w:tc>
              <w:tc>
                <w:tcPr>
                  <w:tcW w:w="1755" w:type="dxa"/>
                </w:tcPr>
                <w:p w:rsidR="006161D9" w:rsidRDefault="006161D9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668</w:t>
                  </w:r>
                </w:p>
              </w:tc>
              <w:tc>
                <w:tcPr>
                  <w:tcW w:w="1936" w:type="dxa"/>
                </w:tcPr>
                <w:p w:rsidR="006161D9" w:rsidRDefault="006161D9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765</w:t>
                  </w:r>
                </w:p>
              </w:tc>
            </w:tr>
            <w:tr w:rsidR="006161D9" w:rsidTr="007F408E">
              <w:trPr>
                <w:trHeight w:val="197"/>
                <w:jc w:val="center"/>
              </w:trPr>
              <w:tc>
                <w:tcPr>
                  <w:tcW w:w="2460" w:type="dxa"/>
                </w:tcPr>
                <w:p w:rsidR="006161D9" w:rsidRDefault="006161D9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Delay D=&gt;F</w:t>
                  </w:r>
                </w:p>
              </w:tc>
              <w:tc>
                <w:tcPr>
                  <w:tcW w:w="1980" w:type="dxa"/>
                </w:tcPr>
                <w:p w:rsidR="006161D9" w:rsidRDefault="006161D9" w:rsidP="006161D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.064</w:t>
                  </w:r>
                </w:p>
              </w:tc>
              <w:tc>
                <w:tcPr>
                  <w:tcW w:w="2070" w:type="dxa"/>
                </w:tcPr>
                <w:p w:rsidR="006161D9" w:rsidRDefault="006161D9" w:rsidP="006161D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.517</w:t>
                  </w:r>
                </w:p>
              </w:tc>
              <w:tc>
                <w:tcPr>
                  <w:tcW w:w="1755" w:type="dxa"/>
                </w:tcPr>
                <w:p w:rsidR="006161D9" w:rsidRDefault="006161D9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636</w:t>
                  </w:r>
                </w:p>
              </w:tc>
              <w:tc>
                <w:tcPr>
                  <w:tcW w:w="1936" w:type="dxa"/>
                </w:tcPr>
                <w:p w:rsidR="006161D9" w:rsidRDefault="006161D9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712</w:t>
                  </w:r>
                </w:p>
              </w:tc>
            </w:tr>
          </w:tbl>
          <w:p w:rsidR="006161D9" w:rsidRPr="00B52014" w:rsidRDefault="006161D9" w:rsidP="00A42534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br/>
            </w:r>
          </w:p>
        </w:tc>
      </w:tr>
    </w:tbl>
    <w:p w:rsidR="00FF36A9" w:rsidRDefault="00FF36A9">
      <w:pPr>
        <w:bidi w:val="0"/>
        <w:rPr>
          <w:sz w:val="28"/>
          <w:szCs w:val="28"/>
        </w:rPr>
      </w:pPr>
    </w:p>
    <w:p w:rsidR="00310FF8" w:rsidRDefault="00310FF8">
      <w:pPr>
        <w:bidi w:val="0"/>
        <w:rPr>
          <w:sz w:val="28"/>
          <w:szCs w:val="28"/>
        </w:rPr>
      </w:pPr>
    </w:p>
    <w:p w:rsidR="00310FF8" w:rsidRDefault="00310FF8">
      <w:pPr>
        <w:bidi w:val="0"/>
        <w:rPr>
          <w:sz w:val="28"/>
          <w:szCs w:val="28"/>
        </w:rPr>
      </w:pPr>
      <w:r>
        <w:rPr>
          <w:sz w:val="28"/>
          <w:szCs w:val="28"/>
        </w:rPr>
        <w:br w:type="page"/>
      </w:r>
    </w:p>
    <w:tbl>
      <w:tblPr>
        <w:tblStyle w:val="TableGrid"/>
        <w:tblW w:w="11052" w:type="dxa"/>
        <w:jc w:val="center"/>
        <w:tblLook w:val="04A0" w:firstRow="1" w:lastRow="0" w:firstColumn="1" w:lastColumn="0" w:noHBand="0" w:noVBand="1"/>
      </w:tblPr>
      <w:tblGrid>
        <w:gridCol w:w="3087"/>
        <w:gridCol w:w="5374"/>
        <w:gridCol w:w="2591"/>
      </w:tblGrid>
      <w:tr w:rsidR="002F4728" w:rsidRPr="00C47F47" w:rsidTr="00CB09CD">
        <w:trPr>
          <w:jc w:val="center"/>
        </w:trPr>
        <w:tc>
          <w:tcPr>
            <w:tcW w:w="11052" w:type="dxa"/>
            <w:gridSpan w:val="3"/>
            <w:vAlign w:val="center"/>
          </w:tcPr>
          <w:p w:rsidR="002F4728" w:rsidRPr="00C47F47" w:rsidRDefault="002F4728" w:rsidP="00CB09CD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i/>
                <w:iCs/>
                <w:sz w:val="28"/>
                <w:szCs w:val="28"/>
              </w:rPr>
            </w:pPr>
            <w:r>
              <w:rPr>
                <w:rFonts w:asciiTheme="majorBidi" w:hAnsiTheme="majorBidi" w:cstheme="majorBidi"/>
                <w:b/>
                <w:bCs/>
                <w:i/>
                <w:iCs/>
                <w:sz w:val="28"/>
                <w:szCs w:val="28"/>
              </w:rPr>
              <w:lastRenderedPageBreak/>
              <w:t>Cell 047</w:t>
            </w:r>
            <w:r>
              <w:rPr>
                <w:rFonts w:asciiTheme="majorBidi" w:hAnsiTheme="majorBidi" w:cstheme="majorBidi"/>
                <w:b/>
                <w:bCs/>
                <w:i/>
                <w:iCs/>
                <w:sz w:val="28"/>
                <w:szCs w:val="28"/>
              </w:rPr>
              <w:t xml:space="preserve"> 2x2AND-2NOR</w:t>
            </w:r>
          </w:p>
        </w:tc>
      </w:tr>
      <w:tr w:rsidR="002F4728" w:rsidRPr="00B52014" w:rsidTr="002F4728">
        <w:trPr>
          <w:trHeight w:val="2492"/>
          <w:jc w:val="center"/>
        </w:trPr>
        <w:tc>
          <w:tcPr>
            <w:tcW w:w="3087" w:type="dxa"/>
          </w:tcPr>
          <w:p w:rsidR="002F4728" w:rsidRDefault="002F4728" w:rsidP="00CB09CD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Truth Table</w:t>
            </w:r>
          </w:p>
          <w:p w:rsidR="002F4728" w:rsidRPr="00C47F47" w:rsidRDefault="002F4728" w:rsidP="002F4728">
            <w:pPr>
              <w:autoSpaceDE w:val="0"/>
              <w:autoSpaceDN w:val="0"/>
              <w:bidi w:val="0"/>
              <w:adjustRightInd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BC77AC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F = (AD + BC)'</w:t>
            </w:r>
          </w:p>
          <w:tbl>
            <w:tblPr>
              <w:tblStyle w:val="TableGrid"/>
              <w:tblW w:w="2861" w:type="dxa"/>
              <w:tblLook w:val="04A0" w:firstRow="1" w:lastRow="0" w:firstColumn="1" w:lastColumn="0" w:noHBand="0" w:noVBand="1"/>
            </w:tblPr>
            <w:tblGrid>
              <w:gridCol w:w="498"/>
              <w:gridCol w:w="499"/>
              <w:gridCol w:w="548"/>
              <w:gridCol w:w="580"/>
              <w:gridCol w:w="736"/>
            </w:tblGrid>
            <w:tr w:rsidR="002F4728" w:rsidTr="00CB09CD">
              <w:trPr>
                <w:trHeight w:val="281"/>
              </w:trPr>
              <w:tc>
                <w:tcPr>
                  <w:tcW w:w="498" w:type="dxa"/>
                </w:tcPr>
                <w:p w:rsidR="002F4728" w:rsidRDefault="002F4728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A</w:t>
                  </w:r>
                </w:p>
              </w:tc>
              <w:tc>
                <w:tcPr>
                  <w:tcW w:w="499" w:type="dxa"/>
                </w:tcPr>
                <w:p w:rsidR="002F4728" w:rsidRDefault="002F4728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B</w:t>
                  </w:r>
                </w:p>
              </w:tc>
              <w:tc>
                <w:tcPr>
                  <w:tcW w:w="548" w:type="dxa"/>
                </w:tcPr>
                <w:p w:rsidR="002F4728" w:rsidRDefault="002F4728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C</w:t>
                  </w:r>
                </w:p>
              </w:tc>
              <w:tc>
                <w:tcPr>
                  <w:tcW w:w="580" w:type="dxa"/>
                </w:tcPr>
                <w:p w:rsidR="002F4728" w:rsidRDefault="002F4728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D</w:t>
                  </w:r>
                </w:p>
              </w:tc>
              <w:tc>
                <w:tcPr>
                  <w:tcW w:w="736" w:type="dxa"/>
                </w:tcPr>
                <w:p w:rsidR="002F4728" w:rsidRDefault="002F4728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F</w:t>
                  </w:r>
                </w:p>
              </w:tc>
            </w:tr>
            <w:tr w:rsidR="002F4728" w:rsidTr="00CB09CD">
              <w:trPr>
                <w:trHeight w:val="281"/>
              </w:trPr>
              <w:tc>
                <w:tcPr>
                  <w:tcW w:w="498" w:type="dxa"/>
                </w:tcPr>
                <w:p w:rsidR="002F4728" w:rsidRDefault="002F4728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499" w:type="dxa"/>
                </w:tcPr>
                <w:p w:rsidR="002F4728" w:rsidRDefault="002F4728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48" w:type="dxa"/>
                </w:tcPr>
                <w:p w:rsidR="002F4728" w:rsidRDefault="002F4728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80" w:type="dxa"/>
                </w:tcPr>
                <w:p w:rsidR="002F4728" w:rsidRDefault="002F4728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736" w:type="dxa"/>
                </w:tcPr>
                <w:p w:rsidR="002F4728" w:rsidRDefault="002F4728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  <w:tr w:rsidR="002F4728" w:rsidTr="00CB09CD">
              <w:trPr>
                <w:trHeight w:val="377"/>
              </w:trPr>
              <w:tc>
                <w:tcPr>
                  <w:tcW w:w="498" w:type="dxa"/>
                </w:tcPr>
                <w:p w:rsidR="002F4728" w:rsidRDefault="002F4728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499" w:type="dxa"/>
                </w:tcPr>
                <w:p w:rsidR="002F4728" w:rsidRDefault="002F4728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48" w:type="dxa"/>
                </w:tcPr>
                <w:p w:rsidR="002F4728" w:rsidRDefault="002F4728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80" w:type="dxa"/>
                </w:tcPr>
                <w:p w:rsidR="002F4728" w:rsidRDefault="002F4728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736" w:type="dxa"/>
                </w:tcPr>
                <w:p w:rsidR="002F4728" w:rsidRDefault="002F4728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  <w:tr w:rsidR="002F4728" w:rsidTr="00CB09CD">
              <w:trPr>
                <w:trHeight w:val="350"/>
              </w:trPr>
              <w:tc>
                <w:tcPr>
                  <w:tcW w:w="498" w:type="dxa"/>
                </w:tcPr>
                <w:p w:rsidR="002F4728" w:rsidRDefault="002F4728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499" w:type="dxa"/>
                </w:tcPr>
                <w:p w:rsidR="002F4728" w:rsidRDefault="002F4728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48" w:type="dxa"/>
                </w:tcPr>
                <w:p w:rsidR="002F4728" w:rsidRDefault="002F4728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80" w:type="dxa"/>
                </w:tcPr>
                <w:p w:rsidR="002F4728" w:rsidRDefault="002F4728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736" w:type="dxa"/>
                </w:tcPr>
                <w:p w:rsidR="002F4728" w:rsidRDefault="002F4728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</w:tr>
            <w:tr w:rsidR="002F4728" w:rsidTr="00CB09CD">
              <w:trPr>
                <w:trHeight w:val="350"/>
              </w:trPr>
              <w:tc>
                <w:tcPr>
                  <w:tcW w:w="498" w:type="dxa"/>
                </w:tcPr>
                <w:p w:rsidR="002F4728" w:rsidRDefault="002F4728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499" w:type="dxa"/>
                </w:tcPr>
                <w:p w:rsidR="002F4728" w:rsidRDefault="002F4728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48" w:type="dxa"/>
                </w:tcPr>
                <w:p w:rsidR="002F4728" w:rsidRDefault="002F4728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80" w:type="dxa"/>
                </w:tcPr>
                <w:p w:rsidR="002F4728" w:rsidRDefault="002F4728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736" w:type="dxa"/>
                </w:tcPr>
                <w:p w:rsidR="002F4728" w:rsidRDefault="002F4728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</w:tr>
          </w:tbl>
          <w:p w:rsidR="002F4728" w:rsidRPr="00B52014" w:rsidRDefault="002F4728" w:rsidP="00CB09CD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5374" w:type="dxa"/>
          </w:tcPr>
          <w:p w:rsidR="002F4728" w:rsidRPr="00C47F47" w:rsidRDefault="002F4728" w:rsidP="00CB09CD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Symbol</w:t>
            </w:r>
          </w:p>
          <w:p w:rsidR="002F4728" w:rsidRPr="00B52014" w:rsidRDefault="002F4728" w:rsidP="00CB09CD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drawing>
                <wp:inline distT="0" distB="0" distL="0" distR="0" wp14:anchorId="32BD7080" wp14:editId="2891B2CC">
                  <wp:extent cx="2800741" cy="1724266"/>
                  <wp:effectExtent l="0" t="0" r="0" b="0"/>
                  <wp:docPr id="133" name="Picture 13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7" name="Capture.PNG"/>
                          <pic:cNvPicPr/>
                        </pic:nvPicPr>
                        <pic:blipFill>
                          <a:blip r:embed="rId3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00741" cy="172426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591" w:type="dxa"/>
          </w:tcPr>
          <w:p w:rsidR="002F4728" w:rsidRPr="00C47F47" w:rsidRDefault="002F4728" w:rsidP="00CB09CD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Pin Capacitance</w:t>
            </w:r>
          </w:p>
          <w:tbl>
            <w:tblPr>
              <w:tblStyle w:val="TableGrid"/>
              <w:tblW w:w="2365" w:type="dxa"/>
              <w:tblLook w:val="04A0" w:firstRow="1" w:lastRow="0" w:firstColumn="1" w:lastColumn="0" w:noHBand="0" w:noVBand="1"/>
            </w:tblPr>
            <w:tblGrid>
              <w:gridCol w:w="865"/>
              <w:gridCol w:w="1500"/>
            </w:tblGrid>
            <w:tr w:rsidR="002F4728" w:rsidTr="00CB09CD">
              <w:tc>
                <w:tcPr>
                  <w:tcW w:w="865" w:type="dxa"/>
                </w:tcPr>
                <w:p w:rsidR="002F4728" w:rsidRDefault="002F4728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Pin</w:t>
                  </w:r>
                </w:p>
              </w:tc>
              <w:tc>
                <w:tcPr>
                  <w:tcW w:w="1500" w:type="dxa"/>
                </w:tcPr>
                <w:p w:rsidR="002F4728" w:rsidRDefault="002F4728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Cap[pF]</w:t>
                  </w:r>
                </w:p>
              </w:tc>
            </w:tr>
            <w:tr w:rsidR="002F4728" w:rsidTr="00CB09CD">
              <w:tc>
                <w:tcPr>
                  <w:tcW w:w="865" w:type="dxa"/>
                </w:tcPr>
                <w:p w:rsidR="002F4728" w:rsidRDefault="002F4728" w:rsidP="002F472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A</w:t>
                  </w:r>
                </w:p>
              </w:tc>
              <w:tc>
                <w:tcPr>
                  <w:tcW w:w="1500" w:type="dxa"/>
                </w:tcPr>
                <w:p w:rsidR="002F4728" w:rsidRPr="002F4728" w:rsidRDefault="002F4728" w:rsidP="002F4728">
                  <w:pPr>
                    <w:autoSpaceDE w:val="0"/>
                    <w:autoSpaceDN w:val="0"/>
                    <w:bidi w:val="0"/>
                    <w:adjustRightInd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 w:rsidRPr="002F4728">
                    <w:rPr>
                      <w:rFonts w:asciiTheme="majorBidi" w:hAnsiTheme="majorBidi" w:cstheme="majorBidi"/>
                      <w:sz w:val="28"/>
                      <w:szCs w:val="28"/>
                    </w:rPr>
                    <w:t>0.05</w:t>
                  </w:r>
                </w:p>
              </w:tc>
            </w:tr>
            <w:tr w:rsidR="002F4728" w:rsidTr="00CB09CD">
              <w:tc>
                <w:tcPr>
                  <w:tcW w:w="865" w:type="dxa"/>
                </w:tcPr>
                <w:p w:rsidR="002F4728" w:rsidRDefault="002F4728" w:rsidP="002F472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B</w:t>
                  </w:r>
                </w:p>
              </w:tc>
              <w:tc>
                <w:tcPr>
                  <w:tcW w:w="1500" w:type="dxa"/>
                </w:tcPr>
                <w:p w:rsidR="002F4728" w:rsidRPr="002F4728" w:rsidRDefault="002F4728" w:rsidP="002F4728">
                  <w:pPr>
                    <w:autoSpaceDE w:val="0"/>
                    <w:autoSpaceDN w:val="0"/>
                    <w:bidi w:val="0"/>
                    <w:adjustRightInd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 w:rsidRPr="002F4728">
                    <w:rPr>
                      <w:rFonts w:asciiTheme="majorBidi" w:hAnsiTheme="majorBidi" w:cstheme="majorBidi"/>
                      <w:sz w:val="28"/>
                      <w:szCs w:val="28"/>
                    </w:rPr>
                    <w:t>0.049</w:t>
                  </w:r>
                </w:p>
              </w:tc>
            </w:tr>
            <w:tr w:rsidR="002F4728" w:rsidTr="00CB09CD">
              <w:tc>
                <w:tcPr>
                  <w:tcW w:w="865" w:type="dxa"/>
                </w:tcPr>
                <w:p w:rsidR="002F4728" w:rsidRDefault="002F4728" w:rsidP="002F472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C</w:t>
                  </w:r>
                </w:p>
              </w:tc>
              <w:tc>
                <w:tcPr>
                  <w:tcW w:w="1500" w:type="dxa"/>
                </w:tcPr>
                <w:p w:rsidR="002F4728" w:rsidRPr="002F4728" w:rsidRDefault="002F4728" w:rsidP="002F4728">
                  <w:pPr>
                    <w:autoSpaceDE w:val="0"/>
                    <w:autoSpaceDN w:val="0"/>
                    <w:bidi w:val="0"/>
                    <w:adjustRightInd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 w:rsidRPr="002F4728">
                    <w:rPr>
                      <w:rFonts w:asciiTheme="majorBidi" w:hAnsiTheme="majorBidi" w:cstheme="majorBidi"/>
                      <w:sz w:val="28"/>
                      <w:szCs w:val="28"/>
                    </w:rPr>
                    <w:t>0.05</w:t>
                  </w:r>
                </w:p>
              </w:tc>
            </w:tr>
            <w:tr w:rsidR="002F4728" w:rsidTr="00CB09CD">
              <w:tc>
                <w:tcPr>
                  <w:tcW w:w="865" w:type="dxa"/>
                </w:tcPr>
                <w:p w:rsidR="002F4728" w:rsidRDefault="002F4728" w:rsidP="002F472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D</w:t>
                  </w:r>
                </w:p>
              </w:tc>
              <w:tc>
                <w:tcPr>
                  <w:tcW w:w="1500" w:type="dxa"/>
                </w:tcPr>
                <w:p w:rsidR="002F4728" w:rsidRPr="002F4728" w:rsidRDefault="002F4728" w:rsidP="002F4728">
                  <w:pPr>
                    <w:autoSpaceDE w:val="0"/>
                    <w:autoSpaceDN w:val="0"/>
                    <w:bidi w:val="0"/>
                    <w:adjustRightInd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 w:rsidRPr="002F4728">
                    <w:rPr>
                      <w:rFonts w:asciiTheme="majorBidi" w:hAnsiTheme="majorBidi" w:cstheme="majorBidi"/>
                      <w:sz w:val="28"/>
                      <w:szCs w:val="28"/>
                    </w:rPr>
                    <w:t>0.048</w:t>
                  </w:r>
                </w:p>
              </w:tc>
            </w:tr>
          </w:tbl>
          <w:p w:rsidR="002F4728" w:rsidRPr="00B52014" w:rsidRDefault="002F4728" w:rsidP="00CB09CD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</w:tr>
      <w:tr w:rsidR="002F4728" w:rsidRPr="00496670" w:rsidTr="002F4728">
        <w:trPr>
          <w:jc w:val="center"/>
        </w:trPr>
        <w:tc>
          <w:tcPr>
            <w:tcW w:w="3087" w:type="dxa"/>
          </w:tcPr>
          <w:p w:rsidR="002F4728" w:rsidRPr="00C47F47" w:rsidRDefault="002F4728" w:rsidP="002F4728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Size</w:t>
            </w:r>
          </w:p>
        </w:tc>
        <w:tc>
          <w:tcPr>
            <w:tcW w:w="5374" w:type="dxa"/>
            <w:vAlign w:val="center"/>
          </w:tcPr>
          <w:p w:rsidR="002F4728" w:rsidRPr="002F4728" w:rsidRDefault="002F4728" w:rsidP="002F4728">
            <w:pPr>
              <w:autoSpaceDE w:val="0"/>
              <w:autoSpaceDN w:val="0"/>
              <w:bidi w:val="0"/>
              <w:adjustRightInd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2F4728">
              <w:rPr>
                <w:rFonts w:asciiTheme="majorBidi" w:hAnsiTheme="majorBidi" w:cstheme="majorBidi"/>
                <w:sz w:val="28"/>
                <w:szCs w:val="28"/>
              </w:rPr>
              <w:t>186.25</w:t>
            </w:r>
          </w:p>
        </w:tc>
        <w:tc>
          <w:tcPr>
            <w:tcW w:w="2591" w:type="dxa"/>
          </w:tcPr>
          <w:p w:rsidR="002F4728" w:rsidRPr="00496670" w:rsidRDefault="002F4728" w:rsidP="002F4728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  <w:vertAlign w:val="superscript"/>
              </w:rPr>
            </w:pPr>
            <w:r>
              <w:rPr>
                <w:rFonts w:asciiTheme="majorBidi" w:hAnsiTheme="majorBidi" w:cstheme="majorBidi"/>
                <w:noProof w:val="0"/>
                <w:sz w:val="28"/>
                <w:szCs w:val="28"/>
              </w:rPr>
              <w:t>µm</w:t>
            </w:r>
            <w:r>
              <w:rPr>
                <w:rFonts w:asciiTheme="majorBidi" w:hAnsiTheme="majorBidi" w:cstheme="majorBidi"/>
                <w:noProof w:val="0"/>
                <w:sz w:val="28"/>
                <w:szCs w:val="28"/>
                <w:vertAlign w:val="superscript"/>
              </w:rPr>
              <w:t>2</w:t>
            </w:r>
          </w:p>
        </w:tc>
      </w:tr>
      <w:tr w:rsidR="002F4728" w:rsidRPr="00496670" w:rsidTr="002F4728">
        <w:trPr>
          <w:jc w:val="center"/>
        </w:trPr>
        <w:tc>
          <w:tcPr>
            <w:tcW w:w="3087" w:type="dxa"/>
          </w:tcPr>
          <w:p w:rsidR="002F4728" w:rsidRPr="00C47F47" w:rsidRDefault="002F4728" w:rsidP="002F4728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Dynamic power dissipation</w:t>
            </w:r>
          </w:p>
        </w:tc>
        <w:tc>
          <w:tcPr>
            <w:tcW w:w="5374" w:type="dxa"/>
            <w:vAlign w:val="center"/>
          </w:tcPr>
          <w:p w:rsidR="002F4728" w:rsidRPr="002F4728" w:rsidRDefault="002F4728" w:rsidP="002F4728">
            <w:pPr>
              <w:autoSpaceDE w:val="0"/>
              <w:autoSpaceDN w:val="0"/>
              <w:bidi w:val="0"/>
              <w:adjustRightInd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2F4728">
              <w:rPr>
                <w:rFonts w:asciiTheme="majorBidi" w:hAnsiTheme="majorBidi" w:cstheme="majorBidi"/>
                <w:sz w:val="28"/>
                <w:szCs w:val="28"/>
              </w:rPr>
              <w:t>75</w:t>
            </w:r>
          </w:p>
        </w:tc>
        <w:tc>
          <w:tcPr>
            <w:tcW w:w="2591" w:type="dxa"/>
            <w:vAlign w:val="center"/>
          </w:tcPr>
          <w:p w:rsidR="002F4728" w:rsidRPr="00496670" w:rsidRDefault="002F4728" w:rsidP="002F4728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496670">
              <w:rPr>
                <w:rFonts w:asciiTheme="majorBidi" w:hAnsiTheme="majorBidi" w:cstheme="majorBidi"/>
                <w:noProof w:val="0"/>
                <w:sz w:val="28"/>
                <w:szCs w:val="28"/>
              </w:rPr>
              <w:t>µWatt/ MHz</w:t>
            </w:r>
          </w:p>
        </w:tc>
      </w:tr>
      <w:tr w:rsidR="002F4728" w:rsidRPr="00B52014" w:rsidTr="00CB09CD">
        <w:trPr>
          <w:jc w:val="center"/>
        </w:trPr>
        <w:tc>
          <w:tcPr>
            <w:tcW w:w="11052" w:type="dxa"/>
            <w:gridSpan w:val="3"/>
          </w:tcPr>
          <w:p w:rsidR="002F4728" w:rsidRDefault="002F4728" w:rsidP="002F4728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</w:p>
          <w:p w:rsidR="002F4728" w:rsidRPr="00C47F47" w:rsidRDefault="002F4728" w:rsidP="002F4728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Prop</w:t>
            </w: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agation Delay</w:t>
            </w:r>
          </w:p>
          <w:tbl>
            <w:tblPr>
              <w:tblStyle w:val="TableGrid"/>
              <w:tblW w:w="10066" w:type="dxa"/>
              <w:jc w:val="center"/>
              <w:tblLook w:val="04A0" w:firstRow="1" w:lastRow="0" w:firstColumn="1" w:lastColumn="0" w:noHBand="0" w:noVBand="1"/>
            </w:tblPr>
            <w:tblGrid>
              <w:gridCol w:w="2415"/>
              <w:gridCol w:w="1980"/>
              <w:gridCol w:w="1845"/>
              <w:gridCol w:w="1980"/>
              <w:gridCol w:w="1846"/>
            </w:tblGrid>
            <w:tr w:rsidR="002F4728" w:rsidTr="00CB09CD">
              <w:trPr>
                <w:trHeight w:val="152"/>
                <w:jc w:val="center"/>
              </w:trPr>
              <w:tc>
                <w:tcPr>
                  <w:tcW w:w="2415" w:type="dxa"/>
                </w:tcPr>
                <w:p w:rsidR="002F4728" w:rsidRDefault="002F4728" w:rsidP="002F472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</w:p>
              </w:tc>
              <w:tc>
                <w:tcPr>
                  <w:tcW w:w="3825" w:type="dxa"/>
                  <w:gridSpan w:val="2"/>
                </w:tcPr>
                <w:p w:rsidR="002F4728" w:rsidRDefault="002F4728" w:rsidP="002F472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Rise LH Transition</w:t>
                  </w:r>
                </w:p>
              </w:tc>
              <w:tc>
                <w:tcPr>
                  <w:tcW w:w="3826" w:type="dxa"/>
                  <w:gridSpan w:val="2"/>
                </w:tcPr>
                <w:p w:rsidR="002F4728" w:rsidRDefault="002F4728" w:rsidP="002F472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Fall HL Transition</w:t>
                  </w:r>
                </w:p>
              </w:tc>
            </w:tr>
            <w:tr w:rsidR="002F4728" w:rsidTr="00CB09CD">
              <w:trPr>
                <w:trHeight w:val="242"/>
                <w:jc w:val="center"/>
              </w:trPr>
              <w:tc>
                <w:tcPr>
                  <w:tcW w:w="2415" w:type="dxa"/>
                </w:tcPr>
                <w:p w:rsidR="002F4728" w:rsidRDefault="002F4728" w:rsidP="002F472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Input Slope [ns]</w:t>
                  </w:r>
                </w:p>
              </w:tc>
              <w:tc>
                <w:tcPr>
                  <w:tcW w:w="1980" w:type="dxa"/>
                </w:tcPr>
                <w:p w:rsidR="002F4728" w:rsidRDefault="002F4728" w:rsidP="002F472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5</w:t>
                  </w:r>
                </w:p>
              </w:tc>
              <w:tc>
                <w:tcPr>
                  <w:tcW w:w="1845" w:type="dxa"/>
                </w:tcPr>
                <w:p w:rsidR="002F4728" w:rsidRDefault="002F4728" w:rsidP="002F472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</w:t>
                  </w:r>
                </w:p>
              </w:tc>
              <w:tc>
                <w:tcPr>
                  <w:tcW w:w="1980" w:type="dxa"/>
                </w:tcPr>
                <w:p w:rsidR="002F4728" w:rsidRDefault="002F4728" w:rsidP="002F472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5</w:t>
                  </w:r>
                </w:p>
              </w:tc>
              <w:tc>
                <w:tcPr>
                  <w:tcW w:w="1846" w:type="dxa"/>
                </w:tcPr>
                <w:p w:rsidR="002F4728" w:rsidRDefault="002F4728" w:rsidP="002F472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</w:t>
                  </w:r>
                </w:p>
              </w:tc>
            </w:tr>
            <w:tr w:rsidR="002F4728" w:rsidTr="00CB09CD">
              <w:trPr>
                <w:trHeight w:val="152"/>
                <w:jc w:val="center"/>
              </w:trPr>
              <w:tc>
                <w:tcPr>
                  <w:tcW w:w="2415" w:type="dxa"/>
                </w:tcPr>
                <w:p w:rsidR="002F4728" w:rsidRDefault="002F4728" w:rsidP="002F472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 xml:space="preserve">Delay A=&gt;F </w:t>
                  </w:r>
                </w:p>
              </w:tc>
              <w:tc>
                <w:tcPr>
                  <w:tcW w:w="1980" w:type="dxa"/>
                </w:tcPr>
                <w:p w:rsidR="002F4728" w:rsidRDefault="002F4728" w:rsidP="002F472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.3</w:t>
                  </w:r>
                </w:p>
              </w:tc>
              <w:tc>
                <w:tcPr>
                  <w:tcW w:w="1845" w:type="dxa"/>
                </w:tcPr>
                <w:p w:rsidR="002F4728" w:rsidRDefault="002F4728" w:rsidP="002F472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.7</w:t>
                  </w:r>
                </w:p>
              </w:tc>
              <w:tc>
                <w:tcPr>
                  <w:tcW w:w="1980" w:type="dxa"/>
                </w:tcPr>
                <w:p w:rsidR="002F4728" w:rsidRDefault="002F4728" w:rsidP="002F472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8</w:t>
                  </w:r>
                </w:p>
              </w:tc>
              <w:tc>
                <w:tcPr>
                  <w:tcW w:w="1846" w:type="dxa"/>
                </w:tcPr>
                <w:p w:rsidR="002F4728" w:rsidRDefault="002F4728" w:rsidP="002F472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9</w:t>
                  </w:r>
                </w:p>
              </w:tc>
            </w:tr>
            <w:tr w:rsidR="002F4728" w:rsidTr="00CB09CD">
              <w:trPr>
                <w:trHeight w:val="143"/>
                <w:jc w:val="center"/>
              </w:trPr>
              <w:tc>
                <w:tcPr>
                  <w:tcW w:w="2415" w:type="dxa"/>
                </w:tcPr>
                <w:p w:rsidR="002F4728" w:rsidRDefault="002F4728" w:rsidP="002F472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Delay B=&gt;F</w:t>
                  </w:r>
                </w:p>
              </w:tc>
              <w:tc>
                <w:tcPr>
                  <w:tcW w:w="1980" w:type="dxa"/>
                </w:tcPr>
                <w:p w:rsidR="002F4728" w:rsidRDefault="002F4728" w:rsidP="002F472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.3</w:t>
                  </w:r>
                </w:p>
              </w:tc>
              <w:tc>
                <w:tcPr>
                  <w:tcW w:w="1845" w:type="dxa"/>
                </w:tcPr>
                <w:p w:rsidR="002F4728" w:rsidRDefault="002F4728" w:rsidP="002F472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.5</w:t>
                  </w:r>
                </w:p>
              </w:tc>
              <w:tc>
                <w:tcPr>
                  <w:tcW w:w="1980" w:type="dxa"/>
                </w:tcPr>
                <w:p w:rsidR="002F4728" w:rsidRDefault="002F4728" w:rsidP="002F472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1846" w:type="dxa"/>
                </w:tcPr>
                <w:p w:rsidR="002F4728" w:rsidRDefault="002F4728" w:rsidP="002F472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</w:tr>
            <w:tr w:rsidR="002F4728" w:rsidTr="00CB09CD">
              <w:trPr>
                <w:trHeight w:val="143"/>
                <w:jc w:val="center"/>
              </w:trPr>
              <w:tc>
                <w:tcPr>
                  <w:tcW w:w="2415" w:type="dxa"/>
                </w:tcPr>
                <w:p w:rsidR="002F4728" w:rsidRDefault="002F4728" w:rsidP="002F472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Delay C=&gt;F</w:t>
                  </w:r>
                </w:p>
              </w:tc>
              <w:tc>
                <w:tcPr>
                  <w:tcW w:w="1980" w:type="dxa"/>
                </w:tcPr>
                <w:p w:rsidR="002F4728" w:rsidRDefault="002F4728" w:rsidP="002F472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.1</w:t>
                  </w:r>
                </w:p>
              </w:tc>
              <w:tc>
                <w:tcPr>
                  <w:tcW w:w="1845" w:type="dxa"/>
                </w:tcPr>
                <w:p w:rsidR="002F4728" w:rsidRDefault="002F4728" w:rsidP="002F472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.55</w:t>
                  </w:r>
                </w:p>
              </w:tc>
              <w:tc>
                <w:tcPr>
                  <w:tcW w:w="1980" w:type="dxa"/>
                </w:tcPr>
                <w:p w:rsidR="002F4728" w:rsidRDefault="002F4728" w:rsidP="002F472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1846" w:type="dxa"/>
                </w:tcPr>
                <w:p w:rsidR="002F4728" w:rsidRDefault="002F4728" w:rsidP="002F472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</w:tr>
            <w:tr w:rsidR="002F4728" w:rsidTr="00CB09CD">
              <w:trPr>
                <w:trHeight w:val="70"/>
                <w:jc w:val="center"/>
              </w:trPr>
              <w:tc>
                <w:tcPr>
                  <w:tcW w:w="2415" w:type="dxa"/>
                </w:tcPr>
                <w:p w:rsidR="002F4728" w:rsidRDefault="002F4728" w:rsidP="002F472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Delay D=&gt;F</w:t>
                  </w:r>
                </w:p>
              </w:tc>
              <w:tc>
                <w:tcPr>
                  <w:tcW w:w="1980" w:type="dxa"/>
                </w:tcPr>
                <w:p w:rsidR="002F4728" w:rsidRDefault="002F4728" w:rsidP="002F472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.4</w:t>
                  </w:r>
                </w:p>
              </w:tc>
              <w:tc>
                <w:tcPr>
                  <w:tcW w:w="1845" w:type="dxa"/>
                </w:tcPr>
                <w:p w:rsidR="002F4728" w:rsidRDefault="002F4728" w:rsidP="002F472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.7</w:t>
                  </w:r>
                </w:p>
              </w:tc>
              <w:tc>
                <w:tcPr>
                  <w:tcW w:w="1980" w:type="dxa"/>
                </w:tcPr>
                <w:p w:rsidR="002F4728" w:rsidRDefault="002F4728" w:rsidP="002F472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9</w:t>
                  </w:r>
                </w:p>
              </w:tc>
              <w:tc>
                <w:tcPr>
                  <w:tcW w:w="1846" w:type="dxa"/>
                </w:tcPr>
                <w:p w:rsidR="002F4728" w:rsidRDefault="002F4728" w:rsidP="002F472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</w:tr>
          </w:tbl>
          <w:p w:rsidR="002F4728" w:rsidRPr="00B52014" w:rsidRDefault="002F4728" w:rsidP="002F4728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br/>
            </w:r>
          </w:p>
        </w:tc>
      </w:tr>
    </w:tbl>
    <w:p w:rsidR="00FF36A9" w:rsidRDefault="00FF36A9">
      <w:pPr>
        <w:bidi w:val="0"/>
        <w:rPr>
          <w:sz w:val="28"/>
          <w:szCs w:val="28"/>
        </w:rPr>
      </w:pPr>
      <w:r>
        <w:rPr>
          <w:sz w:val="28"/>
          <w:szCs w:val="28"/>
        </w:rPr>
        <w:br w:type="page"/>
      </w:r>
    </w:p>
    <w:tbl>
      <w:tblPr>
        <w:tblStyle w:val="TableGrid"/>
        <w:tblW w:w="11052" w:type="dxa"/>
        <w:jc w:val="center"/>
        <w:tblLook w:val="04A0" w:firstRow="1" w:lastRow="0" w:firstColumn="1" w:lastColumn="0" w:noHBand="0" w:noVBand="1"/>
      </w:tblPr>
      <w:tblGrid>
        <w:gridCol w:w="3087"/>
        <w:gridCol w:w="5374"/>
        <w:gridCol w:w="2591"/>
      </w:tblGrid>
      <w:tr w:rsidR="00FD1B50" w:rsidRPr="00C47F47" w:rsidTr="00A42534">
        <w:trPr>
          <w:jc w:val="center"/>
        </w:trPr>
        <w:tc>
          <w:tcPr>
            <w:tcW w:w="11052" w:type="dxa"/>
            <w:gridSpan w:val="3"/>
            <w:vAlign w:val="center"/>
          </w:tcPr>
          <w:p w:rsidR="00FD1B50" w:rsidRPr="00C47F47" w:rsidRDefault="0053113E" w:rsidP="00FD1B50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i/>
                <w:iCs/>
                <w:sz w:val="28"/>
                <w:szCs w:val="28"/>
              </w:rPr>
            </w:pPr>
            <w:r>
              <w:rPr>
                <w:rFonts w:asciiTheme="majorBidi" w:hAnsiTheme="majorBidi" w:cstheme="majorBidi"/>
                <w:b/>
                <w:bCs/>
                <w:i/>
                <w:iCs/>
                <w:sz w:val="28"/>
                <w:szCs w:val="28"/>
              </w:rPr>
              <w:lastRenderedPageBreak/>
              <w:t>Cell 048</w:t>
            </w:r>
            <w:r w:rsidR="00FD1B50">
              <w:rPr>
                <w:rFonts w:asciiTheme="majorBidi" w:hAnsiTheme="majorBidi" w:cstheme="majorBidi"/>
                <w:b/>
                <w:bCs/>
                <w:i/>
                <w:iCs/>
                <w:sz w:val="28"/>
                <w:szCs w:val="28"/>
              </w:rPr>
              <w:t xml:space="preserve"> 2x2AND-2NOR</w:t>
            </w:r>
          </w:p>
        </w:tc>
      </w:tr>
      <w:tr w:rsidR="00FD1B50" w:rsidRPr="00B52014" w:rsidTr="00A42534">
        <w:trPr>
          <w:trHeight w:val="2492"/>
          <w:jc w:val="center"/>
        </w:trPr>
        <w:tc>
          <w:tcPr>
            <w:tcW w:w="2905" w:type="dxa"/>
          </w:tcPr>
          <w:p w:rsidR="00FD1B50" w:rsidRPr="00C47F47" w:rsidRDefault="00FD1B50" w:rsidP="00A42534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Truth Table</w:t>
            </w:r>
          </w:p>
          <w:tbl>
            <w:tblPr>
              <w:tblStyle w:val="TableGrid"/>
              <w:tblW w:w="2861" w:type="dxa"/>
              <w:tblLook w:val="04A0" w:firstRow="1" w:lastRow="0" w:firstColumn="1" w:lastColumn="0" w:noHBand="0" w:noVBand="1"/>
            </w:tblPr>
            <w:tblGrid>
              <w:gridCol w:w="498"/>
              <w:gridCol w:w="499"/>
              <w:gridCol w:w="548"/>
              <w:gridCol w:w="580"/>
              <w:gridCol w:w="736"/>
            </w:tblGrid>
            <w:tr w:rsidR="00FD1B50" w:rsidTr="00A42534">
              <w:trPr>
                <w:trHeight w:val="281"/>
              </w:trPr>
              <w:tc>
                <w:tcPr>
                  <w:tcW w:w="498" w:type="dxa"/>
                </w:tcPr>
                <w:p w:rsidR="00FD1B50" w:rsidRDefault="00FD1B50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A</w:t>
                  </w:r>
                </w:p>
              </w:tc>
              <w:tc>
                <w:tcPr>
                  <w:tcW w:w="499" w:type="dxa"/>
                </w:tcPr>
                <w:p w:rsidR="00FD1B50" w:rsidRDefault="00FD1B50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B</w:t>
                  </w:r>
                </w:p>
              </w:tc>
              <w:tc>
                <w:tcPr>
                  <w:tcW w:w="548" w:type="dxa"/>
                </w:tcPr>
                <w:p w:rsidR="00FD1B50" w:rsidRDefault="00FD1B50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C</w:t>
                  </w:r>
                </w:p>
              </w:tc>
              <w:tc>
                <w:tcPr>
                  <w:tcW w:w="580" w:type="dxa"/>
                </w:tcPr>
                <w:p w:rsidR="00FD1B50" w:rsidRDefault="00FD1B50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D</w:t>
                  </w:r>
                </w:p>
              </w:tc>
              <w:tc>
                <w:tcPr>
                  <w:tcW w:w="736" w:type="dxa"/>
                </w:tcPr>
                <w:p w:rsidR="00FD1B50" w:rsidRDefault="00FD1B50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F</w:t>
                  </w:r>
                </w:p>
              </w:tc>
            </w:tr>
            <w:tr w:rsidR="00FD1B50" w:rsidTr="00A42534">
              <w:trPr>
                <w:trHeight w:val="281"/>
              </w:trPr>
              <w:tc>
                <w:tcPr>
                  <w:tcW w:w="498" w:type="dxa"/>
                </w:tcPr>
                <w:p w:rsidR="00FD1B50" w:rsidRDefault="00FD1B50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499" w:type="dxa"/>
                </w:tcPr>
                <w:p w:rsidR="00FD1B50" w:rsidRDefault="00FD1B50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48" w:type="dxa"/>
                </w:tcPr>
                <w:p w:rsidR="00FD1B50" w:rsidRDefault="00FD1B50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80" w:type="dxa"/>
                </w:tcPr>
                <w:p w:rsidR="00FD1B50" w:rsidRDefault="00FD1B50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736" w:type="dxa"/>
                </w:tcPr>
                <w:p w:rsidR="00FD1B50" w:rsidRDefault="00FD1B50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</w:tr>
            <w:tr w:rsidR="00FD1B50" w:rsidTr="00A42534">
              <w:trPr>
                <w:trHeight w:val="377"/>
              </w:trPr>
              <w:tc>
                <w:tcPr>
                  <w:tcW w:w="498" w:type="dxa"/>
                </w:tcPr>
                <w:p w:rsidR="00FD1B50" w:rsidRDefault="00FD1B50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499" w:type="dxa"/>
                </w:tcPr>
                <w:p w:rsidR="00FD1B50" w:rsidRDefault="00FD1B50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48" w:type="dxa"/>
                </w:tcPr>
                <w:p w:rsidR="00FD1B50" w:rsidRDefault="00FD1B50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80" w:type="dxa"/>
                </w:tcPr>
                <w:p w:rsidR="00FD1B50" w:rsidRDefault="00FD1B50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736" w:type="dxa"/>
                </w:tcPr>
                <w:p w:rsidR="00FD1B50" w:rsidRDefault="00FD1B50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  <w:tr w:rsidR="00FD1B50" w:rsidTr="00A42534">
              <w:trPr>
                <w:trHeight w:val="350"/>
              </w:trPr>
              <w:tc>
                <w:tcPr>
                  <w:tcW w:w="498" w:type="dxa"/>
                </w:tcPr>
                <w:p w:rsidR="00FD1B50" w:rsidRDefault="00FD1B50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499" w:type="dxa"/>
                </w:tcPr>
                <w:p w:rsidR="00FD1B50" w:rsidRDefault="00FD1B50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48" w:type="dxa"/>
                </w:tcPr>
                <w:p w:rsidR="00FD1B50" w:rsidRDefault="00FD1B50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80" w:type="dxa"/>
                </w:tcPr>
                <w:p w:rsidR="00FD1B50" w:rsidRDefault="00FD1B50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736" w:type="dxa"/>
                </w:tcPr>
                <w:p w:rsidR="00FD1B50" w:rsidRDefault="00FD1B50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</w:tr>
            <w:tr w:rsidR="00FD1B50" w:rsidTr="00A42534">
              <w:trPr>
                <w:trHeight w:val="350"/>
              </w:trPr>
              <w:tc>
                <w:tcPr>
                  <w:tcW w:w="498" w:type="dxa"/>
                </w:tcPr>
                <w:p w:rsidR="00FD1B50" w:rsidRDefault="00FD1B50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499" w:type="dxa"/>
                </w:tcPr>
                <w:p w:rsidR="00FD1B50" w:rsidRDefault="00FD1B50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48" w:type="dxa"/>
                </w:tcPr>
                <w:p w:rsidR="00FD1B50" w:rsidRDefault="00FD1B50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80" w:type="dxa"/>
                </w:tcPr>
                <w:p w:rsidR="00FD1B50" w:rsidRDefault="00FD1B50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736" w:type="dxa"/>
                </w:tcPr>
                <w:p w:rsidR="00FD1B50" w:rsidRDefault="00FD1B50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</w:tr>
          </w:tbl>
          <w:p w:rsidR="00FD1B50" w:rsidRPr="00B52014" w:rsidRDefault="00FD1B50" w:rsidP="00A42534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5556" w:type="dxa"/>
          </w:tcPr>
          <w:p w:rsidR="00FD1B50" w:rsidRPr="00C47F47" w:rsidRDefault="00FD1B50" w:rsidP="00A42534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Symbol</w:t>
            </w:r>
          </w:p>
          <w:p w:rsidR="00FD1B50" w:rsidRPr="00B52014" w:rsidRDefault="00FD1B50" w:rsidP="00A42534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drawing>
                <wp:inline distT="0" distB="0" distL="0" distR="0">
                  <wp:extent cx="2800741" cy="1724266"/>
                  <wp:effectExtent l="0" t="0" r="0" b="0"/>
                  <wp:docPr id="47" name="Picture 4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7" name="Capture.PNG"/>
                          <pic:cNvPicPr/>
                        </pic:nvPicPr>
                        <pic:blipFill>
                          <a:blip r:embed="rId3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00741" cy="172426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591" w:type="dxa"/>
          </w:tcPr>
          <w:p w:rsidR="00FD1B50" w:rsidRPr="00C47F47" w:rsidRDefault="00FD1B50" w:rsidP="00A42534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Pin Capacitance</w:t>
            </w:r>
          </w:p>
          <w:tbl>
            <w:tblPr>
              <w:tblStyle w:val="TableGrid"/>
              <w:tblW w:w="2365" w:type="dxa"/>
              <w:tblLook w:val="04A0" w:firstRow="1" w:lastRow="0" w:firstColumn="1" w:lastColumn="0" w:noHBand="0" w:noVBand="1"/>
            </w:tblPr>
            <w:tblGrid>
              <w:gridCol w:w="865"/>
              <w:gridCol w:w="1500"/>
            </w:tblGrid>
            <w:tr w:rsidR="00FD1B50" w:rsidTr="00A42534">
              <w:tc>
                <w:tcPr>
                  <w:tcW w:w="865" w:type="dxa"/>
                </w:tcPr>
                <w:p w:rsidR="00FD1B50" w:rsidRDefault="00FD1B50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Pin</w:t>
                  </w:r>
                </w:p>
              </w:tc>
              <w:tc>
                <w:tcPr>
                  <w:tcW w:w="1500" w:type="dxa"/>
                </w:tcPr>
                <w:p w:rsidR="00FD1B50" w:rsidRDefault="00FD1B50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Cap[pF]</w:t>
                  </w:r>
                </w:p>
              </w:tc>
            </w:tr>
            <w:tr w:rsidR="00FD1B50" w:rsidTr="00A42534">
              <w:tc>
                <w:tcPr>
                  <w:tcW w:w="865" w:type="dxa"/>
                </w:tcPr>
                <w:p w:rsidR="00FD1B50" w:rsidRDefault="00FD1B50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A</w:t>
                  </w:r>
                </w:p>
              </w:tc>
              <w:tc>
                <w:tcPr>
                  <w:tcW w:w="1500" w:type="dxa"/>
                </w:tcPr>
                <w:p w:rsidR="00FD1B50" w:rsidRDefault="0053113E" w:rsidP="00FD1B50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  <w:rtl/>
                      <w:lang w:bidi="ar-EG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835</w:t>
                  </w:r>
                </w:p>
              </w:tc>
            </w:tr>
            <w:tr w:rsidR="00FD1B50" w:rsidTr="00A42534">
              <w:tc>
                <w:tcPr>
                  <w:tcW w:w="865" w:type="dxa"/>
                </w:tcPr>
                <w:p w:rsidR="00FD1B50" w:rsidRDefault="00FD1B50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B</w:t>
                  </w:r>
                </w:p>
              </w:tc>
              <w:tc>
                <w:tcPr>
                  <w:tcW w:w="1500" w:type="dxa"/>
                </w:tcPr>
                <w:p w:rsidR="00FD1B50" w:rsidRDefault="0053113E" w:rsidP="00FD1B50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835</w:t>
                  </w:r>
                </w:p>
              </w:tc>
            </w:tr>
            <w:tr w:rsidR="00FD1B50" w:rsidTr="00A42534">
              <w:tc>
                <w:tcPr>
                  <w:tcW w:w="865" w:type="dxa"/>
                </w:tcPr>
                <w:p w:rsidR="00FD1B50" w:rsidRDefault="00FD1B50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C</w:t>
                  </w:r>
                </w:p>
              </w:tc>
              <w:tc>
                <w:tcPr>
                  <w:tcW w:w="1500" w:type="dxa"/>
                </w:tcPr>
                <w:p w:rsidR="00FD1B50" w:rsidRDefault="00FD1B50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</w:t>
                  </w:r>
                  <w:r w:rsidR="0053113E">
                    <w:rPr>
                      <w:rFonts w:asciiTheme="majorBidi" w:hAnsiTheme="majorBidi" w:cstheme="majorBidi"/>
                      <w:sz w:val="28"/>
                      <w:szCs w:val="28"/>
                    </w:rPr>
                    <w:t>83</w:t>
                  </w: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5</w:t>
                  </w:r>
                </w:p>
              </w:tc>
            </w:tr>
            <w:tr w:rsidR="00FD1B50" w:rsidTr="00A42534">
              <w:tc>
                <w:tcPr>
                  <w:tcW w:w="865" w:type="dxa"/>
                </w:tcPr>
                <w:p w:rsidR="00FD1B50" w:rsidRDefault="00FD1B50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D</w:t>
                  </w:r>
                </w:p>
              </w:tc>
              <w:tc>
                <w:tcPr>
                  <w:tcW w:w="1500" w:type="dxa"/>
                </w:tcPr>
                <w:p w:rsidR="00FD1B50" w:rsidRDefault="0053113E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</w:t>
                  </w:r>
                  <w:r w:rsidR="00FD1B50">
                    <w:rPr>
                      <w:rFonts w:asciiTheme="majorBidi" w:hAnsiTheme="majorBidi" w:cstheme="majorBidi"/>
                      <w:sz w:val="28"/>
                      <w:szCs w:val="28"/>
                    </w:rPr>
                    <w:t>8</w:t>
                  </w: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35</w:t>
                  </w:r>
                </w:p>
              </w:tc>
            </w:tr>
          </w:tbl>
          <w:p w:rsidR="00FD1B50" w:rsidRPr="00B52014" w:rsidRDefault="00FD1B50" w:rsidP="00A42534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</w:tr>
      <w:tr w:rsidR="00FD1B50" w:rsidRPr="00496670" w:rsidTr="00A42534">
        <w:trPr>
          <w:jc w:val="center"/>
        </w:trPr>
        <w:tc>
          <w:tcPr>
            <w:tcW w:w="2905" w:type="dxa"/>
          </w:tcPr>
          <w:p w:rsidR="00FD1B50" w:rsidRPr="00C47F47" w:rsidRDefault="00FD1B50" w:rsidP="00A42534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Size</w:t>
            </w:r>
          </w:p>
        </w:tc>
        <w:tc>
          <w:tcPr>
            <w:tcW w:w="5556" w:type="dxa"/>
          </w:tcPr>
          <w:p w:rsidR="00FD1B50" w:rsidRPr="00B52014" w:rsidRDefault="0053113E" w:rsidP="00A42534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232.5</w:t>
            </w:r>
          </w:p>
        </w:tc>
        <w:tc>
          <w:tcPr>
            <w:tcW w:w="2591" w:type="dxa"/>
          </w:tcPr>
          <w:p w:rsidR="00FD1B50" w:rsidRPr="00496670" w:rsidRDefault="00FD1B50" w:rsidP="00A42534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  <w:vertAlign w:val="superscript"/>
              </w:rPr>
            </w:pPr>
            <w:r>
              <w:rPr>
                <w:rFonts w:asciiTheme="majorBidi" w:hAnsiTheme="majorBidi" w:cstheme="majorBidi"/>
                <w:noProof w:val="0"/>
                <w:sz w:val="28"/>
                <w:szCs w:val="28"/>
              </w:rPr>
              <w:t>µm</w:t>
            </w:r>
            <w:r>
              <w:rPr>
                <w:rFonts w:asciiTheme="majorBidi" w:hAnsiTheme="majorBidi" w:cstheme="majorBidi"/>
                <w:noProof w:val="0"/>
                <w:sz w:val="28"/>
                <w:szCs w:val="28"/>
                <w:vertAlign w:val="superscript"/>
              </w:rPr>
              <w:t>2</w:t>
            </w:r>
          </w:p>
        </w:tc>
      </w:tr>
      <w:tr w:rsidR="00FD1B50" w:rsidRPr="00496670" w:rsidTr="00A42534">
        <w:trPr>
          <w:jc w:val="center"/>
        </w:trPr>
        <w:tc>
          <w:tcPr>
            <w:tcW w:w="2905" w:type="dxa"/>
          </w:tcPr>
          <w:p w:rsidR="00FD1B50" w:rsidRPr="00C47F47" w:rsidRDefault="00FD1B50" w:rsidP="00A42534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Dynamic power dissipation</w:t>
            </w:r>
          </w:p>
        </w:tc>
        <w:tc>
          <w:tcPr>
            <w:tcW w:w="5556" w:type="dxa"/>
            <w:vAlign w:val="center"/>
          </w:tcPr>
          <w:p w:rsidR="00FD1B50" w:rsidRPr="00B52014" w:rsidRDefault="0053113E" w:rsidP="00A42534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199.75</w:t>
            </w:r>
          </w:p>
        </w:tc>
        <w:tc>
          <w:tcPr>
            <w:tcW w:w="2591" w:type="dxa"/>
            <w:vAlign w:val="center"/>
          </w:tcPr>
          <w:p w:rsidR="00FD1B50" w:rsidRPr="00496670" w:rsidRDefault="00FD1B50" w:rsidP="00A42534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496670">
              <w:rPr>
                <w:rFonts w:asciiTheme="majorBidi" w:hAnsiTheme="majorBidi" w:cstheme="majorBidi"/>
                <w:noProof w:val="0"/>
                <w:sz w:val="28"/>
                <w:szCs w:val="28"/>
              </w:rPr>
              <w:t>µWatt/ MHz</w:t>
            </w:r>
          </w:p>
        </w:tc>
      </w:tr>
      <w:tr w:rsidR="00FD1B50" w:rsidRPr="00B52014" w:rsidTr="00A42534">
        <w:trPr>
          <w:jc w:val="center"/>
        </w:trPr>
        <w:tc>
          <w:tcPr>
            <w:tcW w:w="11052" w:type="dxa"/>
            <w:gridSpan w:val="3"/>
          </w:tcPr>
          <w:p w:rsidR="00CE1872" w:rsidRDefault="00CE1872" w:rsidP="00A42534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</w:p>
          <w:p w:rsidR="00FD1B50" w:rsidRPr="00C47F47" w:rsidRDefault="0053113E" w:rsidP="00CE1872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Prop</w:t>
            </w:r>
            <w:r w:rsidR="00FD1B50"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agation Delay</w:t>
            </w:r>
          </w:p>
          <w:tbl>
            <w:tblPr>
              <w:tblStyle w:val="TableGrid"/>
              <w:tblW w:w="10066" w:type="dxa"/>
              <w:jc w:val="center"/>
              <w:tblLook w:val="04A0" w:firstRow="1" w:lastRow="0" w:firstColumn="1" w:lastColumn="0" w:noHBand="0" w:noVBand="1"/>
            </w:tblPr>
            <w:tblGrid>
              <w:gridCol w:w="2415"/>
              <w:gridCol w:w="1980"/>
              <w:gridCol w:w="1845"/>
              <w:gridCol w:w="1980"/>
              <w:gridCol w:w="1846"/>
            </w:tblGrid>
            <w:tr w:rsidR="00FD1B50" w:rsidTr="007F408E">
              <w:trPr>
                <w:trHeight w:val="152"/>
                <w:jc w:val="center"/>
              </w:trPr>
              <w:tc>
                <w:tcPr>
                  <w:tcW w:w="2415" w:type="dxa"/>
                </w:tcPr>
                <w:p w:rsidR="00FD1B50" w:rsidRDefault="00FD1B50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</w:p>
              </w:tc>
              <w:tc>
                <w:tcPr>
                  <w:tcW w:w="3825" w:type="dxa"/>
                  <w:gridSpan w:val="2"/>
                </w:tcPr>
                <w:p w:rsidR="00FD1B50" w:rsidRDefault="00FD1B50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Rise LH Transition</w:t>
                  </w:r>
                </w:p>
              </w:tc>
              <w:tc>
                <w:tcPr>
                  <w:tcW w:w="3826" w:type="dxa"/>
                  <w:gridSpan w:val="2"/>
                </w:tcPr>
                <w:p w:rsidR="00FD1B50" w:rsidRDefault="00FD1B50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Fall HL Transition</w:t>
                  </w:r>
                </w:p>
              </w:tc>
            </w:tr>
            <w:tr w:rsidR="00FD1B50" w:rsidTr="007F408E">
              <w:trPr>
                <w:trHeight w:val="242"/>
                <w:jc w:val="center"/>
              </w:trPr>
              <w:tc>
                <w:tcPr>
                  <w:tcW w:w="2415" w:type="dxa"/>
                </w:tcPr>
                <w:p w:rsidR="00FD1B50" w:rsidRDefault="00FD1B50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Input Slope [ns]</w:t>
                  </w:r>
                </w:p>
              </w:tc>
              <w:tc>
                <w:tcPr>
                  <w:tcW w:w="1980" w:type="dxa"/>
                </w:tcPr>
                <w:p w:rsidR="00FD1B50" w:rsidRDefault="00FD1B50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5</w:t>
                  </w:r>
                </w:p>
              </w:tc>
              <w:tc>
                <w:tcPr>
                  <w:tcW w:w="1845" w:type="dxa"/>
                </w:tcPr>
                <w:p w:rsidR="00FD1B50" w:rsidRDefault="00FD1B50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</w:t>
                  </w:r>
                </w:p>
              </w:tc>
              <w:tc>
                <w:tcPr>
                  <w:tcW w:w="1980" w:type="dxa"/>
                </w:tcPr>
                <w:p w:rsidR="00FD1B50" w:rsidRDefault="00FD1B50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5</w:t>
                  </w:r>
                </w:p>
              </w:tc>
              <w:tc>
                <w:tcPr>
                  <w:tcW w:w="1846" w:type="dxa"/>
                </w:tcPr>
                <w:p w:rsidR="00FD1B50" w:rsidRDefault="00FD1B50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</w:t>
                  </w:r>
                </w:p>
              </w:tc>
            </w:tr>
            <w:tr w:rsidR="00FD1B50" w:rsidTr="007F408E">
              <w:trPr>
                <w:trHeight w:val="152"/>
                <w:jc w:val="center"/>
              </w:trPr>
              <w:tc>
                <w:tcPr>
                  <w:tcW w:w="2415" w:type="dxa"/>
                </w:tcPr>
                <w:p w:rsidR="00FD1B50" w:rsidRDefault="00FD1B50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 xml:space="preserve">Delay A=&gt;F </w:t>
                  </w:r>
                </w:p>
              </w:tc>
              <w:tc>
                <w:tcPr>
                  <w:tcW w:w="1980" w:type="dxa"/>
                </w:tcPr>
                <w:p w:rsidR="00FD1B50" w:rsidRDefault="0053113E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982314</w:t>
                  </w:r>
                </w:p>
              </w:tc>
              <w:tc>
                <w:tcPr>
                  <w:tcW w:w="1845" w:type="dxa"/>
                </w:tcPr>
                <w:p w:rsidR="00FD1B50" w:rsidRDefault="0053113E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0108</w:t>
                  </w:r>
                </w:p>
              </w:tc>
              <w:tc>
                <w:tcPr>
                  <w:tcW w:w="1980" w:type="dxa"/>
                </w:tcPr>
                <w:p w:rsidR="00FD1B50" w:rsidRDefault="0053113E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.7713</w:t>
                  </w:r>
                </w:p>
              </w:tc>
              <w:tc>
                <w:tcPr>
                  <w:tcW w:w="1846" w:type="dxa"/>
                </w:tcPr>
                <w:p w:rsidR="00FD1B50" w:rsidRDefault="0053113E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3.0443</w:t>
                  </w:r>
                </w:p>
              </w:tc>
            </w:tr>
            <w:tr w:rsidR="00FD1B50" w:rsidTr="007F408E">
              <w:trPr>
                <w:trHeight w:val="143"/>
                <w:jc w:val="center"/>
              </w:trPr>
              <w:tc>
                <w:tcPr>
                  <w:tcW w:w="2415" w:type="dxa"/>
                </w:tcPr>
                <w:p w:rsidR="00FD1B50" w:rsidRDefault="00FD1B50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Delay B=&gt;F</w:t>
                  </w:r>
                </w:p>
              </w:tc>
              <w:tc>
                <w:tcPr>
                  <w:tcW w:w="1980" w:type="dxa"/>
                </w:tcPr>
                <w:p w:rsidR="00FD1B50" w:rsidRDefault="0053113E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982314</w:t>
                  </w:r>
                </w:p>
              </w:tc>
              <w:tc>
                <w:tcPr>
                  <w:tcW w:w="1845" w:type="dxa"/>
                </w:tcPr>
                <w:p w:rsidR="00FD1B50" w:rsidRDefault="0053113E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0108</w:t>
                  </w:r>
                </w:p>
              </w:tc>
              <w:tc>
                <w:tcPr>
                  <w:tcW w:w="1980" w:type="dxa"/>
                </w:tcPr>
                <w:p w:rsidR="00FD1B50" w:rsidRDefault="0053113E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.7713</w:t>
                  </w:r>
                </w:p>
              </w:tc>
              <w:tc>
                <w:tcPr>
                  <w:tcW w:w="1846" w:type="dxa"/>
                </w:tcPr>
                <w:p w:rsidR="00FD1B50" w:rsidRDefault="0053113E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3.0443</w:t>
                  </w:r>
                </w:p>
              </w:tc>
            </w:tr>
            <w:tr w:rsidR="00FD1B50" w:rsidTr="007F408E">
              <w:trPr>
                <w:trHeight w:val="143"/>
                <w:jc w:val="center"/>
              </w:trPr>
              <w:tc>
                <w:tcPr>
                  <w:tcW w:w="2415" w:type="dxa"/>
                </w:tcPr>
                <w:p w:rsidR="00FD1B50" w:rsidRDefault="00FD1B50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Delay C=&gt;F</w:t>
                  </w:r>
                </w:p>
              </w:tc>
              <w:tc>
                <w:tcPr>
                  <w:tcW w:w="1980" w:type="dxa"/>
                </w:tcPr>
                <w:p w:rsidR="00FD1B50" w:rsidRDefault="0053113E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39267</w:t>
                  </w:r>
                </w:p>
              </w:tc>
              <w:tc>
                <w:tcPr>
                  <w:tcW w:w="1845" w:type="dxa"/>
                </w:tcPr>
                <w:p w:rsidR="00FD1B50" w:rsidRDefault="0053113E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687415</w:t>
                  </w:r>
                </w:p>
              </w:tc>
              <w:tc>
                <w:tcPr>
                  <w:tcW w:w="1980" w:type="dxa"/>
                </w:tcPr>
                <w:p w:rsidR="00FD1B50" w:rsidRDefault="00FD1B50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  <w:r w:rsidR="0053113E">
                    <w:rPr>
                      <w:rFonts w:asciiTheme="majorBidi" w:hAnsiTheme="majorBidi" w:cstheme="majorBidi"/>
                      <w:sz w:val="28"/>
                      <w:szCs w:val="28"/>
                    </w:rPr>
                    <w:t>.0802</w:t>
                  </w:r>
                </w:p>
              </w:tc>
              <w:tc>
                <w:tcPr>
                  <w:tcW w:w="1846" w:type="dxa"/>
                </w:tcPr>
                <w:p w:rsidR="00FD1B50" w:rsidRDefault="00FD1B50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  <w:r w:rsidR="0053113E">
                    <w:rPr>
                      <w:rFonts w:asciiTheme="majorBidi" w:hAnsiTheme="majorBidi" w:cstheme="majorBidi"/>
                      <w:sz w:val="28"/>
                      <w:szCs w:val="28"/>
                    </w:rPr>
                    <w:t>.4730</w:t>
                  </w:r>
                </w:p>
              </w:tc>
            </w:tr>
            <w:tr w:rsidR="00FD1B50" w:rsidTr="007F408E">
              <w:trPr>
                <w:trHeight w:val="70"/>
                <w:jc w:val="center"/>
              </w:trPr>
              <w:tc>
                <w:tcPr>
                  <w:tcW w:w="2415" w:type="dxa"/>
                </w:tcPr>
                <w:p w:rsidR="00FD1B50" w:rsidRDefault="00FD1B50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Delay D=&gt;F</w:t>
                  </w:r>
                </w:p>
              </w:tc>
              <w:tc>
                <w:tcPr>
                  <w:tcW w:w="1980" w:type="dxa"/>
                </w:tcPr>
                <w:p w:rsidR="00FD1B50" w:rsidRDefault="0053113E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39267</w:t>
                  </w:r>
                </w:p>
              </w:tc>
              <w:tc>
                <w:tcPr>
                  <w:tcW w:w="1845" w:type="dxa"/>
                </w:tcPr>
                <w:p w:rsidR="00FD1B50" w:rsidRDefault="0053113E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687415</w:t>
                  </w:r>
                </w:p>
              </w:tc>
              <w:tc>
                <w:tcPr>
                  <w:tcW w:w="1980" w:type="dxa"/>
                </w:tcPr>
                <w:p w:rsidR="00FD1B50" w:rsidRDefault="0053113E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.0802</w:t>
                  </w:r>
                </w:p>
              </w:tc>
              <w:tc>
                <w:tcPr>
                  <w:tcW w:w="1846" w:type="dxa"/>
                </w:tcPr>
                <w:p w:rsidR="00FD1B50" w:rsidRDefault="0053113E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.4730</w:t>
                  </w:r>
                </w:p>
              </w:tc>
            </w:tr>
          </w:tbl>
          <w:p w:rsidR="00FD1B50" w:rsidRPr="00B52014" w:rsidRDefault="00FD1B50" w:rsidP="00A42534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br/>
            </w:r>
          </w:p>
        </w:tc>
      </w:tr>
    </w:tbl>
    <w:p w:rsidR="00FF36A9" w:rsidRDefault="00FF36A9">
      <w:pPr>
        <w:bidi w:val="0"/>
        <w:rPr>
          <w:sz w:val="28"/>
          <w:szCs w:val="28"/>
        </w:rPr>
      </w:pPr>
    </w:p>
    <w:p w:rsidR="00FF36A9" w:rsidRDefault="00FF36A9">
      <w:pPr>
        <w:bidi w:val="0"/>
        <w:rPr>
          <w:sz w:val="28"/>
          <w:szCs w:val="28"/>
        </w:rPr>
      </w:pPr>
      <w:r>
        <w:rPr>
          <w:sz w:val="28"/>
          <w:szCs w:val="28"/>
        </w:rPr>
        <w:br w:type="page"/>
      </w:r>
    </w:p>
    <w:tbl>
      <w:tblPr>
        <w:tblStyle w:val="TableGrid"/>
        <w:tblW w:w="11052" w:type="dxa"/>
        <w:jc w:val="center"/>
        <w:tblLook w:val="04A0" w:firstRow="1" w:lastRow="0" w:firstColumn="1" w:lastColumn="0" w:noHBand="0" w:noVBand="1"/>
      </w:tblPr>
      <w:tblGrid>
        <w:gridCol w:w="2905"/>
        <w:gridCol w:w="5556"/>
        <w:gridCol w:w="2591"/>
      </w:tblGrid>
      <w:tr w:rsidR="00C21A12" w:rsidRPr="00C47F47" w:rsidTr="00A42534">
        <w:trPr>
          <w:jc w:val="center"/>
        </w:trPr>
        <w:tc>
          <w:tcPr>
            <w:tcW w:w="11052" w:type="dxa"/>
            <w:gridSpan w:val="3"/>
            <w:vAlign w:val="center"/>
          </w:tcPr>
          <w:p w:rsidR="00C21A12" w:rsidRPr="00C47F47" w:rsidRDefault="00C21A12" w:rsidP="00C21A12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i/>
                <w:iCs/>
                <w:sz w:val="28"/>
                <w:szCs w:val="28"/>
              </w:rPr>
            </w:pPr>
            <w:r>
              <w:rPr>
                <w:rFonts w:asciiTheme="majorBidi" w:hAnsiTheme="majorBidi" w:cstheme="majorBidi"/>
                <w:b/>
                <w:bCs/>
                <w:i/>
                <w:iCs/>
                <w:sz w:val="28"/>
                <w:szCs w:val="28"/>
              </w:rPr>
              <w:lastRenderedPageBreak/>
              <w:t>Cell 049 2-AND 2-NOR</w:t>
            </w:r>
          </w:p>
        </w:tc>
      </w:tr>
      <w:tr w:rsidR="00C21A12" w:rsidRPr="00B52014" w:rsidTr="00A42534">
        <w:trPr>
          <w:trHeight w:val="2492"/>
          <w:jc w:val="center"/>
        </w:trPr>
        <w:tc>
          <w:tcPr>
            <w:tcW w:w="2905" w:type="dxa"/>
          </w:tcPr>
          <w:p w:rsidR="00C21A12" w:rsidRPr="00C47F47" w:rsidRDefault="00C21A12" w:rsidP="00A42534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Truth Table</w:t>
            </w:r>
          </w:p>
          <w:tbl>
            <w:tblPr>
              <w:tblStyle w:val="TableGrid"/>
              <w:tblW w:w="2281" w:type="dxa"/>
              <w:tblLook w:val="04A0" w:firstRow="1" w:lastRow="0" w:firstColumn="1" w:lastColumn="0" w:noHBand="0" w:noVBand="1"/>
            </w:tblPr>
            <w:tblGrid>
              <w:gridCol w:w="498"/>
              <w:gridCol w:w="499"/>
              <w:gridCol w:w="548"/>
              <w:gridCol w:w="736"/>
            </w:tblGrid>
            <w:tr w:rsidR="00C21A12" w:rsidTr="00C21A12">
              <w:trPr>
                <w:trHeight w:val="281"/>
              </w:trPr>
              <w:tc>
                <w:tcPr>
                  <w:tcW w:w="498" w:type="dxa"/>
                </w:tcPr>
                <w:p w:rsidR="00C21A12" w:rsidRDefault="00C21A12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A</w:t>
                  </w:r>
                </w:p>
              </w:tc>
              <w:tc>
                <w:tcPr>
                  <w:tcW w:w="499" w:type="dxa"/>
                </w:tcPr>
                <w:p w:rsidR="00C21A12" w:rsidRDefault="00C21A12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B</w:t>
                  </w:r>
                </w:p>
              </w:tc>
              <w:tc>
                <w:tcPr>
                  <w:tcW w:w="548" w:type="dxa"/>
                </w:tcPr>
                <w:p w:rsidR="00C21A12" w:rsidRDefault="00C21A12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C</w:t>
                  </w:r>
                </w:p>
              </w:tc>
              <w:tc>
                <w:tcPr>
                  <w:tcW w:w="736" w:type="dxa"/>
                </w:tcPr>
                <w:p w:rsidR="00C21A12" w:rsidRDefault="00C21A12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F</w:t>
                  </w:r>
                </w:p>
              </w:tc>
            </w:tr>
            <w:tr w:rsidR="00C21A12" w:rsidTr="00C21A12">
              <w:trPr>
                <w:trHeight w:val="281"/>
              </w:trPr>
              <w:tc>
                <w:tcPr>
                  <w:tcW w:w="498" w:type="dxa"/>
                </w:tcPr>
                <w:p w:rsidR="00C21A12" w:rsidRDefault="00C21A12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499" w:type="dxa"/>
                </w:tcPr>
                <w:p w:rsidR="00C21A12" w:rsidRDefault="00C21A12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48" w:type="dxa"/>
                </w:tcPr>
                <w:p w:rsidR="00C21A12" w:rsidRDefault="00C21A12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736" w:type="dxa"/>
                </w:tcPr>
                <w:p w:rsidR="00C21A12" w:rsidRDefault="00C21A12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</w:tr>
            <w:tr w:rsidR="00C21A12" w:rsidTr="00C21A12">
              <w:trPr>
                <w:trHeight w:val="377"/>
              </w:trPr>
              <w:tc>
                <w:tcPr>
                  <w:tcW w:w="498" w:type="dxa"/>
                </w:tcPr>
                <w:p w:rsidR="00C21A12" w:rsidRDefault="00C21A12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499" w:type="dxa"/>
                </w:tcPr>
                <w:p w:rsidR="00C21A12" w:rsidRDefault="00C21A12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48" w:type="dxa"/>
                </w:tcPr>
                <w:p w:rsidR="00C21A12" w:rsidRDefault="00C21A12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736" w:type="dxa"/>
                </w:tcPr>
                <w:p w:rsidR="00C21A12" w:rsidRDefault="00DC20A7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  <w:tr w:rsidR="00C21A12" w:rsidTr="00C21A12">
              <w:trPr>
                <w:trHeight w:val="350"/>
              </w:trPr>
              <w:tc>
                <w:tcPr>
                  <w:tcW w:w="498" w:type="dxa"/>
                </w:tcPr>
                <w:p w:rsidR="00C21A12" w:rsidRDefault="00C21A12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499" w:type="dxa"/>
                </w:tcPr>
                <w:p w:rsidR="00C21A12" w:rsidRDefault="00C21A12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48" w:type="dxa"/>
                </w:tcPr>
                <w:p w:rsidR="00C21A12" w:rsidRDefault="00C21A12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736" w:type="dxa"/>
                </w:tcPr>
                <w:p w:rsidR="00C21A12" w:rsidRDefault="00A42534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</w:tr>
            <w:tr w:rsidR="00C21A12" w:rsidTr="00C21A12">
              <w:trPr>
                <w:trHeight w:val="350"/>
              </w:trPr>
              <w:tc>
                <w:tcPr>
                  <w:tcW w:w="498" w:type="dxa"/>
                </w:tcPr>
                <w:p w:rsidR="00C21A12" w:rsidRDefault="00C21A12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499" w:type="dxa"/>
                </w:tcPr>
                <w:p w:rsidR="00C21A12" w:rsidRDefault="00C21A12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48" w:type="dxa"/>
                </w:tcPr>
                <w:p w:rsidR="00C21A12" w:rsidRDefault="00C21A12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736" w:type="dxa"/>
                </w:tcPr>
                <w:p w:rsidR="00C21A12" w:rsidRDefault="00C21A12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  <w:tr w:rsidR="00C21A12" w:rsidTr="00C21A12">
              <w:trPr>
                <w:trHeight w:val="350"/>
              </w:trPr>
              <w:tc>
                <w:tcPr>
                  <w:tcW w:w="498" w:type="dxa"/>
                </w:tcPr>
                <w:p w:rsidR="00C21A12" w:rsidRDefault="00C21A12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499" w:type="dxa"/>
                </w:tcPr>
                <w:p w:rsidR="00C21A12" w:rsidRDefault="00C21A12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48" w:type="dxa"/>
                </w:tcPr>
                <w:p w:rsidR="00C21A12" w:rsidRDefault="00C21A12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736" w:type="dxa"/>
                </w:tcPr>
                <w:p w:rsidR="00C21A12" w:rsidRDefault="00DC20A7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</w:tr>
            <w:tr w:rsidR="00C21A12" w:rsidTr="00C21A12">
              <w:trPr>
                <w:trHeight w:val="350"/>
              </w:trPr>
              <w:tc>
                <w:tcPr>
                  <w:tcW w:w="498" w:type="dxa"/>
                </w:tcPr>
                <w:p w:rsidR="00C21A12" w:rsidRDefault="00C21A12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499" w:type="dxa"/>
                </w:tcPr>
                <w:p w:rsidR="00C21A12" w:rsidRDefault="00C21A12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48" w:type="dxa"/>
                </w:tcPr>
                <w:p w:rsidR="00C21A12" w:rsidRDefault="00C21A12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736" w:type="dxa"/>
                </w:tcPr>
                <w:p w:rsidR="00C21A12" w:rsidRDefault="00C21A12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  <w:tr w:rsidR="00C21A12" w:rsidTr="00C21A12">
              <w:trPr>
                <w:trHeight w:val="350"/>
              </w:trPr>
              <w:tc>
                <w:tcPr>
                  <w:tcW w:w="498" w:type="dxa"/>
                </w:tcPr>
                <w:p w:rsidR="00C21A12" w:rsidRDefault="00C21A12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499" w:type="dxa"/>
                </w:tcPr>
                <w:p w:rsidR="00C21A12" w:rsidRDefault="00C21A12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48" w:type="dxa"/>
                </w:tcPr>
                <w:p w:rsidR="00C21A12" w:rsidRDefault="00C21A12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736" w:type="dxa"/>
                </w:tcPr>
                <w:p w:rsidR="00C21A12" w:rsidRDefault="00C21A12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  <w:tr w:rsidR="00C21A12" w:rsidTr="00C21A12">
              <w:trPr>
                <w:trHeight w:val="350"/>
              </w:trPr>
              <w:tc>
                <w:tcPr>
                  <w:tcW w:w="498" w:type="dxa"/>
                </w:tcPr>
                <w:p w:rsidR="00C21A12" w:rsidRDefault="00C21A12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499" w:type="dxa"/>
                </w:tcPr>
                <w:p w:rsidR="00C21A12" w:rsidRDefault="00C21A12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48" w:type="dxa"/>
                </w:tcPr>
                <w:p w:rsidR="00C21A12" w:rsidRDefault="00C21A12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736" w:type="dxa"/>
                </w:tcPr>
                <w:p w:rsidR="00C21A12" w:rsidRDefault="00C21A12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</w:tbl>
          <w:p w:rsidR="00C21A12" w:rsidRPr="00B52014" w:rsidRDefault="00C21A12" w:rsidP="00A42534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5556" w:type="dxa"/>
          </w:tcPr>
          <w:p w:rsidR="00C21A12" w:rsidRPr="00C47F47" w:rsidRDefault="00C21A12" w:rsidP="00A42534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Symbol</w:t>
            </w:r>
          </w:p>
          <w:p w:rsidR="00C21A12" w:rsidRPr="00B52014" w:rsidRDefault="00C21A12" w:rsidP="00A42534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drawing>
                <wp:inline distT="0" distB="0" distL="0" distR="0">
                  <wp:extent cx="3297677" cy="1825725"/>
                  <wp:effectExtent l="0" t="0" r="0" b="0"/>
                  <wp:docPr id="49" name="Picture 4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9" name="Capture.PNG"/>
                          <pic:cNvPicPr/>
                        </pic:nvPicPr>
                        <pic:blipFill>
                          <a:blip r:embed="rId3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31004" cy="184417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591" w:type="dxa"/>
          </w:tcPr>
          <w:p w:rsidR="00C21A12" w:rsidRPr="00C47F47" w:rsidRDefault="00C21A12" w:rsidP="00A42534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Pin Capacitance</w:t>
            </w:r>
          </w:p>
          <w:tbl>
            <w:tblPr>
              <w:tblStyle w:val="TableGrid"/>
              <w:tblW w:w="2365" w:type="dxa"/>
              <w:tblLook w:val="04A0" w:firstRow="1" w:lastRow="0" w:firstColumn="1" w:lastColumn="0" w:noHBand="0" w:noVBand="1"/>
            </w:tblPr>
            <w:tblGrid>
              <w:gridCol w:w="865"/>
              <w:gridCol w:w="1500"/>
            </w:tblGrid>
            <w:tr w:rsidR="00C21A12" w:rsidTr="00A42534">
              <w:tc>
                <w:tcPr>
                  <w:tcW w:w="865" w:type="dxa"/>
                </w:tcPr>
                <w:p w:rsidR="00C21A12" w:rsidRDefault="00C21A12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Pin</w:t>
                  </w:r>
                </w:p>
              </w:tc>
              <w:tc>
                <w:tcPr>
                  <w:tcW w:w="1500" w:type="dxa"/>
                </w:tcPr>
                <w:p w:rsidR="00C21A12" w:rsidRDefault="00C21A12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Cap[pF]</w:t>
                  </w:r>
                </w:p>
              </w:tc>
            </w:tr>
            <w:tr w:rsidR="00C21A12" w:rsidTr="00A42534">
              <w:tc>
                <w:tcPr>
                  <w:tcW w:w="865" w:type="dxa"/>
                </w:tcPr>
                <w:p w:rsidR="00C21A12" w:rsidRDefault="00C21A12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A</w:t>
                  </w:r>
                </w:p>
              </w:tc>
              <w:tc>
                <w:tcPr>
                  <w:tcW w:w="1500" w:type="dxa"/>
                </w:tcPr>
                <w:p w:rsidR="00C21A12" w:rsidRDefault="00C21A12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  <w:rtl/>
                      <w:lang w:bidi="ar-EG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.0054</w:t>
                  </w:r>
                </w:p>
              </w:tc>
            </w:tr>
            <w:tr w:rsidR="00C21A12" w:rsidTr="00A42534">
              <w:tc>
                <w:tcPr>
                  <w:tcW w:w="865" w:type="dxa"/>
                </w:tcPr>
                <w:p w:rsidR="00C21A12" w:rsidRDefault="00C21A12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B</w:t>
                  </w:r>
                </w:p>
              </w:tc>
              <w:tc>
                <w:tcPr>
                  <w:tcW w:w="1500" w:type="dxa"/>
                </w:tcPr>
                <w:p w:rsidR="00C21A12" w:rsidRDefault="00C21A12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.00348</w:t>
                  </w:r>
                </w:p>
              </w:tc>
            </w:tr>
            <w:tr w:rsidR="00C21A12" w:rsidTr="00A42534">
              <w:tc>
                <w:tcPr>
                  <w:tcW w:w="865" w:type="dxa"/>
                </w:tcPr>
                <w:p w:rsidR="00C21A12" w:rsidRDefault="00C21A12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C</w:t>
                  </w:r>
                </w:p>
              </w:tc>
              <w:tc>
                <w:tcPr>
                  <w:tcW w:w="1500" w:type="dxa"/>
                </w:tcPr>
                <w:p w:rsidR="00C21A12" w:rsidRDefault="00C21A12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.00348</w:t>
                  </w:r>
                </w:p>
              </w:tc>
            </w:tr>
          </w:tbl>
          <w:p w:rsidR="00C21A12" w:rsidRPr="00B52014" w:rsidRDefault="00C21A12" w:rsidP="00A42534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</w:tr>
      <w:tr w:rsidR="00C21A12" w:rsidRPr="00496670" w:rsidTr="00A42534">
        <w:trPr>
          <w:jc w:val="center"/>
        </w:trPr>
        <w:tc>
          <w:tcPr>
            <w:tcW w:w="2905" w:type="dxa"/>
          </w:tcPr>
          <w:p w:rsidR="00C21A12" w:rsidRPr="00C47F47" w:rsidRDefault="00C21A12" w:rsidP="00A42534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Size</w:t>
            </w:r>
          </w:p>
        </w:tc>
        <w:tc>
          <w:tcPr>
            <w:tcW w:w="5556" w:type="dxa"/>
          </w:tcPr>
          <w:p w:rsidR="00C21A12" w:rsidRPr="00B52014" w:rsidRDefault="00C21A12" w:rsidP="00A42534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168.25</w:t>
            </w:r>
          </w:p>
        </w:tc>
        <w:tc>
          <w:tcPr>
            <w:tcW w:w="2591" w:type="dxa"/>
          </w:tcPr>
          <w:p w:rsidR="00C21A12" w:rsidRPr="00496670" w:rsidRDefault="00C21A12" w:rsidP="00A42534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  <w:vertAlign w:val="superscript"/>
              </w:rPr>
            </w:pPr>
            <w:r>
              <w:rPr>
                <w:rFonts w:asciiTheme="majorBidi" w:hAnsiTheme="majorBidi" w:cstheme="majorBidi"/>
                <w:noProof w:val="0"/>
                <w:sz w:val="28"/>
                <w:szCs w:val="28"/>
              </w:rPr>
              <w:t>µm</w:t>
            </w:r>
            <w:r>
              <w:rPr>
                <w:rFonts w:asciiTheme="majorBidi" w:hAnsiTheme="majorBidi" w:cstheme="majorBidi"/>
                <w:noProof w:val="0"/>
                <w:sz w:val="28"/>
                <w:szCs w:val="28"/>
                <w:vertAlign w:val="superscript"/>
              </w:rPr>
              <w:t>2</w:t>
            </w:r>
          </w:p>
        </w:tc>
      </w:tr>
      <w:tr w:rsidR="00C21A12" w:rsidRPr="00496670" w:rsidTr="00A42534">
        <w:trPr>
          <w:jc w:val="center"/>
        </w:trPr>
        <w:tc>
          <w:tcPr>
            <w:tcW w:w="2905" w:type="dxa"/>
          </w:tcPr>
          <w:p w:rsidR="00C21A12" w:rsidRPr="00C47F47" w:rsidRDefault="00C21A12" w:rsidP="00A42534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Dynamic power dissipation</w:t>
            </w:r>
          </w:p>
        </w:tc>
        <w:tc>
          <w:tcPr>
            <w:tcW w:w="5556" w:type="dxa"/>
            <w:vAlign w:val="center"/>
          </w:tcPr>
          <w:p w:rsidR="00C21A12" w:rsidRPr="00B52014" w:rsidRDefault="00C21A12" w:rsidP="00A42534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8.333</w:t>
            </w:r>
          </w:p>
        </w:tc>
        <w:tc>
          <w:tcPr>
            <w:tcW w:w="2591" w:type="dxa"/>
            <w:vAlign w:val="center"/>
          </w:tcPr>
          <w:p w:rsidR="00C21A12" w:rsidRPr="00496670" w:rsidRDefault="00C21A12" w:rsidP="00A42534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496670">
              <w:rPr>
                <w:rFonts w:asciiTheme="majorBidi" w:hAnsiTheme="majorBidi" w:cstheme="majorBidi"/>
                <w:noProof w:val="0"/>
                <w:sz w:val="28"/>
                <w:szCs w:val="28"/>
              </w:rPr>
              <w:t>µWatt/ MHz</w:t>
            </w:r>
          </w:p>
        </w:tc>
      </w:tr>
      <w:tr w:rsidR="00C21A12" w:rsidRPr="00B52014" w:rsidTr="00A42534">
        <w:trPr>
          <w:jc w:val="center"/>
        </w:trPr>
        <w:tc>
          <w:tcPr>
            <w:tcW w:w="11052" w:type="dxa"/>
            <w:gridSpan w:val="3"/>
          </w:tcPr>
          <w:p w:rsidR="00CE1872" w:rsidRDefault="00CE1872" w:rsidP="00A42534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</w:p>
          <w:p w:rsidR="00C21A12" w:rsidRPr="00C47F47" w:rsidRDefault="00C21A12" w:rsidP="00CE1872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Prop</w:t>
            </w: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agation Delay</w:t>
            </w:r>
          </w:p>
          <w:tbl>
            <w:tblPr>
              <w:tblStyle w:val="TableGrid"/>
              <w:tblW w:w="10141" w:type="dxa"/>
              <w:jc w:val="center"/>
              <w:tblLook w:val="04A0" w:firstRow="1" w:lastRow="0" w:firstColumn="1" w:lastColumn="0" w:noHBand="0" w:noVBand="1"/>
            </w:tblPr>
            <w:tblGrid>
              <w:gridCol w:w="2431"/>
              <w:gridCol w:w="2045"/>
              <w:gridCol w:w="1959"/>
              <w:gridCol w:w="2030"/>
              <w:gridCol w:w="1676"/>
            </w:tblGrid>
            <w:tr w:rsidR="00C21A12" w:rsidTr="007F408E">
              <w:trPr>
                <w:trHeight w:val="377"/>
                <w:jc w:val="center"/>
              </w:trPr>
              <w:tc>
                <w:tcPr>
                  <w:tcW w:w="2431" w:type="dxa"/>
                </w:tcPr>
                <w:p w:rsidR="00C21A12" w:rsidRDefault="00C21A12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</w:p>
              </w:tc>
              <w:tc>
                <w:tcPr>
                  <w:tcW w:w="4004" w:type="dxa"/>
                  <w:gridSpan w:val="2"/>
                </w:tcPr>
                <w:p w:rsidR="00C21A12" w:rsidRDefault="00C21A12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Rise LH Transition</w:t>
                  </w:r>
                </w:p>
              </w:tc>
              <w:tc>
                <w:tcPr>
                  <w:tcW w:w="3706" w:type="dxa"/>
                  <w:gridSpan w:val="2"/>
                </w:tcPr>
                <w:p w:rsidR="00C21A12" w:rsidRDefault="00C21A12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Fall HL Transition</w:t>
                  </w:r>
                </w:p>
              </w:tc>
            </w:tr>
            <w:tr w:rsidR="00C21A12" w:rsidTr="007F408E">
              <w:trPr>
                <w:trHeight w:val="70"/>
                <w:jc w:val="center"/>
              </w:trPr>
              <w:tc>
                <w:tcPr>
                  <w:tcW w:w="2431" w:type="dxa"/>
                </w:tcPr>
                <w:p w:rsidR="00C21A12" w:rsidRDefault="00C21A12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Input Slope [ns]</w:t>
                  </w:r>
                </w:p>
              </w:tc>
              <w:tc>
                <w:tcPr>
                  <w:tcW w:w="2045" w:type="dxa"/>
                </w:tcPr>
                <w:p w:rsidR="00C21A12" w:rsidRDefault="00C21A12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5</w:t>
                  </w:r>
                </w:p>
              </w:tc>
              <w:tc>
                <w:tcPr>
                  <w:tcW w:w="1959" w:type="dxa"/>
                </w:tcPr>
                <w:p w:rsidR="00C21A12" w:rsidRDefault="00C21A12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</w:t>
                  </w:r>
                </w:p>
              </w:tc>
              <w:tc>
                <w:tcPr>
                  <w:tcW w:w="2030" w:type="dxa"/>
                </w:tcPr>
                <w:p w:rsidR="00C21A12" w:rsidRDefault="00C21A12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5</w:t>
                  </w:r>
                </w:p>
              </w:tc>
              <w:tc>
                <w:tcPr>
                  <w:tcW w:w="1676" w:type="dxa"/>
                </w:tcPr>
                <w:p w:rsidR="00C21A12" w:rsidRDefault="00C21A12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</w:t>
                  </w:r>
                </w:p>
              </w:tc>
            </w:tr>
            <w:tr w:rsidR="00C21A12" w:rsidTr="007F408E">
              <w:trPr>
                <w:trHeight w:val="70"/>
                <w:jc w:val="center"/>
              </w:trPr>
              <w:tc>
                <w:tcPr>
                  <w:tcW w:w="2431" w:type="dxa"/>
                </w:tcPr>
                <w:p w:rsidR="00C21A12" w:rsidRDefault="00C21A12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 xml:space="preserve">Delay A=&gt;F </w:t>
                  </w:r>
                </w:p>
              </w:tc>
              <w:tc>
                <w:tcPr>
                  <w:tcW w:w="2045" w:type="dxa"/>
                </w:tcPr>
                <w:p w:rsidR="00C21A12" w:rsidRDefault="00D77F16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.285</w:t>
                  </w:r>
                </w:p>
              </w:tc>
              <w:tc>
                <w:tcPr>
                  <w:tcW w:w="1959" w:type="dxa"/>
                </w:tcPr>
                <w:p w:rsidR="00C21A12" w:rsidRDefault="00D77F16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.651</w:t>
                  </w:r>
                </w:p>
              </w:tc>
              <w:tc>
                <w:tcPr>
                  <w:tcW w:w="2030" w:type="dxa"/>
                </w:tcPr>
                <w:p w:rsidR="00C21A12" w:rsidRDefault="00D77F16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.2496</w:t>
                  </w:r>
                </w:p>
              </w:tc>
              <w:tc>
                <w:tcPr>
                  <w:tcW w:w="1676" w:type="dxa"/>
                </w:tcPr>
                <w:p w:rsidR="00C21A12" w:rsidRDefault="00D77F16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.6754</w:t>
                  </w:r>
                </w:p>
              </w:tc>
            </w:tr>
            <w:tr w:rsidR="00C21A12" w:rsidTr="007F408E">
              <w:trPr>
                <w:trHeight w:val="70"/>
                <w:jc w:val="center"/>
              </w:trPr>
              <w:tc>
                <w:tcPr>
                  <w:tcW w:w="2431" w:type="dxa"/>
                </w:tcPr>
                <w:p w:rsidR="00C21A12" w:rsidRDefault="00C21A12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Delay B=&gt;F</w:t>
                  </w:r>
                </w:p>
              </w:tc>
              <w:tc>
                <w:tcPr>
                  <w:tcW w:w="2045" w:type="dxa"/>
                </w:tcPr>
                <w:p w:rsidR="00C21A12" w:rsidRDefault="00D77F16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.844</w:t>
                  </w:r>
                </w:p>
              </w:tc>
              <w:tc>
                <w:tcPr>
                  <w:tcW w:w="1959" w:type="dxa"/>
                </w:tcPr>
                <w:p w:rsidR="00C21A12" w:rsidRDefault="00D77F16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.1</w:t>
                  </w:r>
                </w:p>
              </w:tc>
              <w:tc>
                <w:tcPr>
                  <w:tcW w:w="2030" w:type="dxa"/>
                </w:tcPr>
                <w:p w:rsidR="00C21A12" w:rsidRDefault="00D77F16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.0635</w:t>
                  </w:r>
                </w:p>
              </w:tc>
              <w:tc>
                <w:tcPr>
                  <w:tcW w:w="1676" w:type="dxa"/>
                </w:tcPr>
                <w:p w:rsidR="00C21A12" w:rsidRDefault="00D77F16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.4003</w:t>
                  </w:r>
                </w:p>
              </w:tc>
            </w:tr>
            <w:tr w:rsidR="00C21A12" w:rsidTr="007F408E">
              <w:trPr>
                <w:trHeight w:val="70"/>
                <w:jc w:val="center"/>
              </w:trPr>
              <w:tc>
                <w:tcPr>
                  <w:tcW w:w="2431" w:type="dxa"/>
                </w:tcPr>
                <w:p w:rsidR="00C21A12" w:rsidRDefault="00C21A12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Delay C=&gt;F</w:t>
                  </w:r>
                </w:p>
              </w:tc>
              <w:tc>
                <w:tcPr>
                  <w:tcW w:w="2045" w:type="dxa"/>
                </w:tcPr>
                <w:p w:rsidR="00C21A12" w:rsidRDefault="00D77F16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808</w:t>
                  </w:r>
                </w:p>
              </w:tc>
              <w:tc>
                <w:tcPr>
                  <w:tcW w:w="1959" w:type="dxa"/>
                </w:tcPr>
                <w:p w:rsidR="00C21A12" w:rsidRDefault="00D77F16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.</w:t>
                  </w:r>
                  <w:r w:rsidR="00C21A12">
                    <w:rPr>
                      <w:rFonts w:asciiTheme="majorBidi" w:hAnsiTheme="majorBidi" w:cstheme="majorBidi"/>
                      <w:sz w:val="28"/>
                      <w:szCs w:val="28"/>
                    </w:rPr>
                    <w:t>15</w:t>
                  </w: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8</w:t>
                  </w:r>
                </w:p>
              </w:tc>
              <w:tc>
                <w:tcPr>
                  <w:tcW w:w="2030" w:type="dxa"/>
                </w:tcPr>
                <w:p w:rsidR="00C21A12" w:rsidRDefault="00D77F16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3804</w:t>
                  </w:r>
                </w:p>
              </w:tc>
              <w:tc>
                <w:tcPr>
                  <w:tcW w:w="1676" w:type="dxa"/>
                </w:tcPr>
                <w:p w:rsidR="00C21A12" w:rsidRDefault="00D77F16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6972</w:t>
                  </w:r>
                </w:p>
              </w:tc>
            </w:tr>
          </w:tbl>
          <w:p w:rsidR="00C21A12" w:rsidRPr="00B52014" w:rsidRDefault="00C21A12" w:rsidP="00A42534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br/>
            </w:r>
          </w:p>
        </w:tc>
      </w:tr>
    </w:tbl>
    <w:p w:rsidR="00FF36A9" w:rsidRDefault="00FF36A9">
      <w:pPr>
        <w:bidi w:val="0"/>
        <w:rPr>
          <w:sz w:val="28"/>
          <w:szCs w:val="28"/>
        </w:rPr>
      </w:pPr>
    </w:p>
    <w:p w:rsidR="00FF36A9" w:rsidRDefault="00FF36A9">
      <w:pPr>
        <w:bidi w:val="0"/>
        <w:rPr>
          <w:sz w:val="28"/>
          <w:szCs w:val="28"/>
        </w:rPr>
      </w:pPr>
      <w:r>
        <w:rPr>
          <w:sz w:val="28"/>
          <w:szCs w:val="28"/>
        </w:rPr>
        <w:br w:type="page"/>
      </w:r>
    </w:p>
    <w:tbl>
      <w:tblPr>
        <w:tblStyle w:val="TableGrid"/>
        <w:tblW w:w="11052" w:type="dxa"/>
        <w:jc w:val="center"/>
        <w:tblLook w:val="04A0" w:firstRow="1" w:lastRow="0" w:firstColumn="1" w:lastColumn="0" w:noHBand="0" w:noVBand="1"/>
      </w:tblPr>
      <w:tblGrid>
        <w:gridCol w:w="2905"/>
        <w:gridCol w:w="5556"/>
        <w:gridCol w:w="2591"/>
      </w:tblGrid>
      <w:tr w:rsidR="00DC20A7" w:rsidRPr="00C47F47" w:rsidTr="00A42534">
        <w:trPr>
          <w:jc w:val="center"/>
        </w:trPr>
        <w:tc>
          <w:tcPr>
            <w:tcW w:w="11052" w:type="dxa"/>
            <w:gridSpan w:val="3"/>
            <w:vAlign w:val="center"/>
          </w:tcPr>
          <w:p w:rsidR="00DC20A7" w:rsidRPr="00C47F47" w:rsidRDefault="00DC20A7" w:rsidP="00A42534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i/>
                <w:iCs/>
                <w:sz w:val="28"/>
                <w:szCs w:val="28"/>
              </w:rPr>
            </w:pPr>
            <w:r>
              <w:rPr>
                <w:rFonts w:asciiTheme="majorBidi" w:hAnsiTheme="majorBidi" w:cstheme="majorBidi"/>
                <w:b/>
                <w:bCs/>
                <w:i/>
                <w:iCs/>
                <w:sz w:val="28"/>
                <w:szCs w:val="28"/>
              </w:rPr>
              <w:lastRenderedPageBreak/>
              <w:t>Cell 050 2-AND 2-NOR</w:t>
            </w:r>
          </w:p>
        </w:tc>
      </w:tr>
      <w:tr w:rsidR="00247F7B" w:rsidRPr="00B52014" w:rsidTr="00A42534">
        <w:trPr>
          <w:trHeight w:val="2492"/>
          <w:jc w:val="center"/>
        </w:trPr>
        <w:tc>
          <w:tcPr>
            <w:tcW w:w="2905" w:type="dxa"/>
          </w:tcPr>
          <w:p w:rsidR="00DC20A7" w:rsidRPr="00C47F47" w:rsidRDefault="00DC20A7" w:rsidP="00A42534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Truth Table</w:t>
            </w:r>
          </w:p>
          <w:tbl>
            <w:tblPr>
              <w:tblStyle w:val="TableGrid"/>
              <w:tblW w:w="2281" w:type="dxa"/>
              <w:tblLook w:val="04A0" w:firstRow="1" w:lastRow="0" w:firstColumn="1" w:lastColumn="0" w:noHBand="0" w:noVBand="1"/>
            </w:tblPr>
            <w:tblGrid>
              <w:gridCol w:w="498"/>
              <w:gridCol w:w="499"/>
              <w:gridCol w:w="548"/>
              <w:gridCol w:w="736"/>
            </w:tblGrid>
            <w:tr w:rsidR="00DC20A7" w:rsidTr="00A42534">
              <w:trPr>
                <w:trHeight w:val="281"/>
              </w:trPr>
              <w:tc>
                <w:tcPr>
                  <w:tcW w:w="498" w:type="dxa"/>
                </w:tcPr>
                <w:p w:rsidR="00DC20A7" w:rsidRDefault="00DC20A7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A</w:t>
                  </w:r>
                </w:p>
              </w:tc>
              <w:tc>
                <w:tcPr>
                  <w:tcW w:w="499" w:type="dxa"/>
                </w:tcPr>
                <w:p w:rsidR="00DC20A7" w:rsidRDefault="00DC20A7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B</w:t>
                  </w:r>
                </w:p>
              </w:tc>
              <w:tc>
                <w:tcPr>
                  <w:tcW w:w="548" w:type="dxa"/>
                </w:tcPr>
                <w:p w:rsidR="00DC20A7" w:rsidRDefault="00DC20A7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C</w:t>
                  </w:r>
                </w:p>
              </w:tc>
              <w:tc>
                <w:tcPr>
                  <w:tcW w:w="736" w:type="dxa"/>
                </w:tcPr>
                <w:p w:rsidR="00DC20A7" w:rsidRDefault="00DC20A7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F</w:t>
                  </w:r>
                </w:p>
              </w:tc>
            </w:tr>
            <w:tr w:rsidR="00DC20A7" w:rsidTr="00A42534">
              <w:trPr>
                <w:trHeight w:val="281"/>
              </w:trPr>
              <w:tc>
                <w:tcPr>
                  <w:tcW w:w="498" w:type="dxa"/>
                </w:tcPr>
                <w:p w:rsidR="00DC20A7" w:rsidRDefault="00DC20A7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499" w:type="dxa"/>
                </w:tcPr>
                <w:p w:rsidR="00DC20A7" w:rsidRDefault="00DC20A7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48" w:type="dxa"/>
                </w:tcPr>
                <w:p w:rsidR="00DC20A7" w:rsidRDefault="00DC20A7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736" w:type="dxa"/>
                </w:tcPr>
                <w:p w:rsidR="00DC20A7" w:rsidRDefault="00DC20A7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</w:tr>
            <w:tr w:rsidR="00DC20A7" w:rsidTr="00A42534">
              <w:trPr>
                <w:trHeight w:val="377"/>
              </w:trPr>
              <w:tc>
                <w:tcPr>
                  <w:tcW w:w="498" w:type="dxa"/>
                </w:tcPr>
                <w:p w:rsidR="00DC20A7" w:rsidRDefault="00DC20A7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499" w:type="dxa"/>
                </w:tcPr>
                <w:p w:rsidR="00DC20A7" w:rsidRDefault="00DC20A7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48" w:type="dxa"/>
                </w:tcPr>
                <w:p w:rsidR="00DC20A7" w:rsidRDefault="00DC20A7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736" w:type="dxa"/>
                </w:tcPr>
                <w:p w:rsidR="00DC20A7" w:rsidRDefault="00DC20A7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  <w:tr w:rsidR="00DC20A7" w:rsidTr="00A42534">
              <w:trPr>
                <w:trHeight w:val="350"/>
              </w:trPr>
              <w:tc>
                <w:tcPr>
                  <w:tcW w:w="498" w:type="dxa"/>
                </w:tcPr>
                <w:p w:rsidR="00DC20A7" w:rsidRDefault="00DC20A7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499" w:type="dxa"/>
                </w:tcPr>
                <w:p w:rsidR="00DC20A7" w:rsidRDefault="00DC20A7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48" w:type="dxa"/>
                </w:tcPr>
                <w:p w:rsidR="00DC20A7" w:rsidRDefault="00DC20A7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736" w:type="dxa"/>
                </w:tcPr>
                <w:p w:rsidR="00DC20A7" w:rsidRDefault="00A42534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</w:tr>
            <w:tr w:rsidR="00DC20A7" w:rsidTr="00A42534">
              <w:trPr>
                <w:trHeight w:val="350"/>
              </w:trPr>
              <w:tc>
                <w:tcPr>
                  <w:tcW w:w="498" w:type="dxa"/>
                </w:tcPr>
                <w:p w:rsidR="00DC20A7" w:rsidRDefault="00DC20A7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499" w:type="dxa"/>
                </w:tcPr>
                <w:p w:rsidR="00DC20A7" w:rsidRDefault="00DC20A7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48" w:type="dxa"/>
                </w:tcPr>
                <w:p w:rsidR="00DC20A7" w:rsidRDefault="00DC20A7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736" w:type="dxa"/>
                </w:tcPr>
                <w:p w:rsidR="00DC20A7" w:rsidRDefault="00DC20A7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  <w:tr w:rsidR="00DC20A7" w:rsidTr="00A42534">
              <w:trPr>
                <w:trHeight w:val="350"/>
              </w:trPr>
              <w:tc>
                <w:tcPr>
                  <w:tcW w:w="498" w:type="dxa"/>
                </w:tcPr>
                <w:p w:rsidR="00DC20A7" w:rsidRDefault="00DC20A7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499" w:type="dxa"/>
                </w:tcPr>
                <w:p w:rsidR="00DC20A7" w:rsidRDefault="00DC20A7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48" w:type="dxa"/>
                </w:tcPr>
                <w:p w:rsidR="00DC20A7" w:rsidRDefault="00DC20A7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736" w:type="dxa"/>
                </w:tcPr>
                <w:p w:rsidR="00DC20A7" w:rsidRDefault="00DC20A7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</w:tr>
            <w:tr w:rsidR="00DC20A7" w:rsidTr="00A42534">
              <w:trPr>
                <w:trHeight w:val="350"/>
              </w:trPr>
              <w:tc>
                <w:tcPr>
                  <w:tcW w:w="498" w:type="dxa"/>
                </w:tcPr>
                <w:p w:rsidR="00DC20A7" w:rsidRDefault="00DC20A7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499" w:type="dxa"/>
                </w:tcPr>
                <w:p w:rsidR="00DC20A7" w:rsidRDefault="00DC20A7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48" w:type="dxa"/>
                </w:tcPr>
                <w:p w:rsidR="00DC20A7" w:rsidRDefault="00DC20A7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736" w:type="dxa"/>
                </w:tcPr>
                <w:p w:rsidR="00DC20A7" w:rsidRDefault="00DC20A7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  <w:tr w:rsidR="00DC20A7" w:rsidTr="00A42534">
              <w:trPr>
                <w:trHeight w:val="350"/>
              </w:trPr>
              <w:tc>
                <w:tcPr>
                  <w:tcW w:w="498" w:type="dxa"/>
                </w:tcPr>
                <w:p w:rsidR="00DC20A7" w:rsidRDefault="00DC20A7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499" w:type="dxa"/>
                </w:tcPr>
                <w:p w:rsidR="00DC20A7" w:rsidRDefault="00DC20A7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48" w:type="dxa"/>
                </w:tcPr>
                <w:p w:rsidR="00DC20A7" w:rsidRDefault="00DC20A7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736" w:type="dxa"/>
                </w:tcPr>
                <w:p w:rsidR="00DC20A7" w:rsidRDefault="00DC20A7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  <w:tr w:rsidR="00DC20A7" w:rsidTr="00A42534">
              <w:trPr>
                <w:trHeight w:val="350"/>
              </w:trPr>
              <w:tc>
                <w:tcPr>
                  <w:tcW w:w="498" w:type="dxa"/>
                </w:tcPr>
                <w:p w:rsidR="00DC20A7" w:rsidRDefault="00DC20A7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499" w:type="dxa"/>
                </w:tcPr>
                <w:p w:rsidR="00DC20A7" w:rsidRDefault="00DC20A7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48" w:type="dxa"/>
                </w:tcPr>
                <w:p w:rsidR="00DC20A7" w:rsidRDefault="00DC20A7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736" w:type="dxa"/>
                </w:tcPr>
                <w:p w:rsidR="00DC20A7" w:rsidRDefault="00DC20A7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</w:tbl>
          <w:p w:rsidR="00DC20A7" w:rsidRPr="00B52014" w:rsidRDefault="00DC20A7" w:rsidP="00A42534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5556" w:type="dxa"/>
          </w:tcPr>
          <w:p w:rsidR="00DC20A7" w:rsidRPr="00C47F47" w:rsidRDefault="00DC20A7" w:rsidP="00A42534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Symbol</w:t>
            </w:r>
          </w:p>
          <w:p w:rsidR="00DC20A7" w:rsidRPr="00B52014" w:rsidRDefault="00DC20A7" w:rsidP="00A42534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drawing>
                <wp:inline distT="0" distB="0" distL="0" distR="0" wp14:anchorId="3B6D5059" wp14:editId="6BB02771">
                  <wp:extent cx="3338373" cy="1848256"/>
                  <wp:effectExtent l="0" t="0" r="0" b="0"/>
                  <wp:docPr id="50" name="Picture 5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9" name="Capture.PNG"/>
                          <pic:cNvPicPr/>
                        </pic:nvPicPr>
                        <pic:blipFill>
                          <a:blip r:embed="rId3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76556" cy="186939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591" w:type="dxa"/>
          </w:tcPr>
          <w:p w:rsidR="00DC20A7" w:rsidRPr="00C47F47" w:rsidRDefault="00DC20A7" w:rsidP="00A42534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Pin Capacitance</w:t>
            </w:r>
          </w:p>
          <w:tbl>
            <w:tblPr>
              <w:tblStyle w:val="TableGrid"/>
              <w:tblW w:w="2365" w:type="dxa"/>
              <w:tblLook w:val="04A0" w:firstRow="1" w:lastRow="0" w:firstColumn="1" w:lastColumn="0" w:noHBand="0" w:noVBand="1"/>
            </w:tblPr>
            <w:tblGrid>
              <w:gridCol w:w="865"/>
              <w:gridCol w:w="1500"/>
            </w:tblGrid>
            <w:tr w:rsidR="00DC20A7" w:rsidTr="00A42534">
              <w:tc>
                <w:tcPr>
                  <w:tcW w:w="865" w:type="dxa"/>
                </w:tcPr>
                <w:p w:rsidR="00DC20A7" w:rsidRDefault="00DC20A7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Pin</w:t>
                  </w:r>
                </w:p>
              </w:tc>
              <w:tc>
                <w:tcPr>
                  <w:tcW w:w="1500" w:type="dxa"/>
                </w:tcPr>
                <w:p w:rsidR="00DC20A7" w:rsidRDefault="00DC20A7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Cap[pF]</w:t>
                  </w:r>
                </w:p>
              </w:tc>
            </w:tr>
            <w:tr w:rsidR="00DC20A7" w:rsidTr="00A42534">
              <w:tc>
                <w:tcPr>
                  <w:tcW w:w="865" w:type="dxa"/>
                </w:tcPr>
                <w:p w:rsidR="00DC20A7" w:rsidRDefault="00DC20A7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A</w:t>
                  </w:r>
                </w:p>
              </w:tc>
              <w:tc>
                <w:tcPr>
                  <w:tcW w:w="1500" w:type="dxa"/>
                </w:tcPr>
                <w:p w:rsidR="00DC20A7" w:rsidRDefault="00DC20A7" w:rsidP="00DC20A7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  <w:rtl/>
                      <w:lang w:bidi="ar-EG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547</w:t>
                  </w:r>
                </w:p>
              </w:tc>
            </w:tr>
            <w:tr w:rsidR="00DC20A7" w:rsidTr="00A42534">
              <w:tc>
                <w:tcPr>
                  <w:tcW w:w="865" w:type="dxa"/>
                </w:tcPr>
                <w:p w:rsidR="00DC20A7" w:rsidRDefault="00DC20A7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B</w:t>
                  </w:r>
                </w:p>
              </w:tc>
              <w:tc>
                <w:tcPr>
                  <w:tcW w:w="1500" w:type="dxa"/>
                </w:tcPr>
                <w:p w:rsidR="00DC20A7" w:rsidRDefault="00DC20A7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5488</w:t>
                  </w:r>
                </w:p>
              </w:tc>
            </w:tr>
            <w:tr w:rsidR="00DC20A7" w:rsidTr="00A42534">
              <w:tc>
                <w:tcPr>
                  <w:tcW w:w="865" w:type="dxa"/>
                </w:tcPr>
                <w:p w:rsidR="00DC20A7" w:rsidRDefault="00DC20A7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C</w:t>
                  </w:r>
                </w:p>
              </w:tc>
              <w:tc>
                <w:tcPr>
                  <w:tcW w:w="1500" w:type="dxa"/>
                </w:tcPr>
                <w:p w:rsidR="00DC20A7" w:rsidRDefault="00DC20A7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54956</w:t>
                  </w:r>
                </w:p>
              </w:tc>
            </w:tr>
          </w:tbl>
          <w:p w:rsidR="00DC20A7" w:rsidRPr="00B52014" w:rsidRDefault="00DC20A7" w:rsidP="00A42534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</w:tr>
      <w:tr w:rsidR="00247F7B" w:rsidRPr="00496670" w:rsidTr="00A42534">
        <w:trPr>
          <w:jc w:val="center"/>
        </w:trPr>
        <w:tc>
          <w:tcPr>
            <w:tcW w:w="2905" w:type="dxa"/>
          </w:tcPr>
          <w:p w:rsidR="00DC20A7" w:rsidRPr="00C47F47" w:rsidRDefault="00DC20A7" w:rsidP="00A42534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Size</w:t>
            </w:r>
          </w:p>
        </w:tc>
        <w:tc>
          <w:tcPr>
            <w:tcW w:w="5556" w:type="dxa"/>
          </w:tcPr>
          <w:p w:rsidR="00DC20A7" w:rsidRPr="00B52014" w:rsidRDefault="00DC20A7" w:rsidP="00A42534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278.25</w:t>
            </w:r>
          </w:p>
        </w:tc>
        <w:tc>
          <w:tcPr>
            <w:tcW w:w="2591" w:type="dxa"/>
          </w:tcPr>
          <w:p w:rsidR="00DC20A7" w:rsidRPr="00496670" w:rsidRDefault="00DC20A7" w:rsidP="00A42534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  <w:vertAlign w:val="superscript"/>
              </w:rPr>
            </w:pPr>
            <w:r>
              <w:rPr>
                <w:rFonts w:asciiTheme="majorBidi" w:hAnsiTheme="majorBidi" w:cstheme="majorBidi"/>
                <w:noProof w:val="0"/>
                <w:sz w:val="28"/>
                <w:szCs w:val="28"/>
              </w:rPr>
              <w:t>µm</w:t>
            </w:r>
            <w:r>
              <w:rPr>
                <w:rFonts w:asciiTheme="majorBidi" w:hAnsiTheme="majorBidi" w:cstheme="majorBidi"/>
                <w:noProof w:val="0"/>
                <w:sz w:val="28"/>
                <w:szCs w:val="28"/>
                <w:vertAlign w:val="superscript"/>
              </w:rPr>
              <w:t>2</w:t>
            </w:r>
          </w:p>
        </w:tc>
      </w:tr>
      <w:tr w:rsidR="00247F7B" w:rsidRPr="00496670" w:rsidTr="00A42534">
        <w:trPr>
          <w:jc w:val="center"/>
        </w:trPr>
        <w:tc>
          <w:tcPr>
            <w:tcW w:w="2905" w:type="dxa"/>
          </w:tcPr>
          <w:p w:rsidR="00DC20A7" w:rsidRPr="00C47F47" w:rsidRDefault="00DC20A7" w:rsidP="00A42534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Dynamic power dissipation</w:t>
            </w:r>
          </w:p>
        </w:tc>
        <w:tc>
          <w:tcPr>
            <w:tcW w:w="5556" w:type="dxa"/>
            <w:vAlign w:val="center"/>
          </w:tcPr>
          <w:p w:rsidR="00DC20A7" w:rsidRPr="00B52014" w:rsidRDefault="00DC20A7" w:rsidP="00A42534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2591" w:type="dxa"/>
            <w:vAlign w:val="center"/>
          </w:tcPr>
          <w:p w:rsidR="00DC20A7" w:rsidRPr="00496670" w:rsidRDefault="00DC20A7" w:rsidP="00A42534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496670">
              <w:rPr>
                <w:rFonts w:asciiTheme="majorBidi" w:hAnsiTheme="majorBidi" w:cstheme="majorBidi"/>
                <w:noProof w:val="0"/>
                <w:sz w:val="28"/>
                <w:szCs w:val="28"/>
              </w:rPr>
              <w:t>µWatt/ MHz</w:t>
            </w:r>
          </w:p>
        </w:tc>
      </w:tr>
      <w:tr w:rsidR="00DC20A7" w:rsidRPr="00B52014" w:rsidTr="00A42534">
        <w:trPr>
          <w:jc w:val="center"/>
        </w:trPr>
        <w:tc>
          <w:tcPr>
            <w:tcW w:w="11052" w:type="dxa"/>
            <w:gridSpan w:val="3"/>
          </w:tcPr>
          <w:p w:rsidR="00CE1872" w:rsidRDefault="00CE1872" w:rsidP="00A42534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</w:p>
          <w:p w:rsidR="00DC20A7" w:rsidRPr="00C47F47" w:rsidRDefault="00DC20A7" w:rsidP="00CE1872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Prop</w:t>
            </w: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agation Delay</w:t>
            </w:r>
          </w:p>
          <w:tbl>
            <w:tblPr>
              <w:tblStyle w:val="TableGrid"/>
              <w:tblW w:w="10030" w:type="dxa"/>
              <w:tblInd w:w="420" w:type="dxa"/>
              <w:tblLook w:val="04A0" w:firstRow="1" w:lastRow="0" w:firstColumn="1" w:lastColumn="0" w:noHBand="0" w:noVBand="1"/>
            </w:tblPr>
            <w:tblGrid>
              <w:gridCol w:w="2426"/>
              <w:gridCol w:w="2045"/>
              <w:gridCol w:w="1869"/>
              <w:gridCol w:w="2070"/>
              <w:gridCol w:w="1620"/>
            </w:tblGrid>
            <w:tr w:rsidR="00DC20A7" w:rsidTr="00247F7B">
              <w:trPr>
                <w:trHeight w:val="197"/>
              </w:trPr>
              <w:tc>
                <w:tcPr>
                  <w:tcW w:w="2426" w:type="dxa"/>
                </w:tcPr>
                <w:p w:rsidR="00DC20A7" w:rsidRDefault="00DC20A7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</w:p>
              </w:tc>
              <w:tc>
                <w:tcPr>
                  <w:tcW w:w="3914" w:type="dxa"/>
                  <w:gridSpan w:val="2"/>
                </w:tcPr>
                <w:p w:rsidR="00DC20A7" w:rsidRDefault="00DC20A7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Rise LH Transition</w:t>
                  </w:r>
                </w:p>
              </w:tc>
              <w:tc>
                <w:tcPr>
                  <w:tcW w:w="3690" w:type="dxa"/>
                  <w:gridSpan w:val="2"/>
                </w:tcPr>
                <w:p w:rsidR="00DC20A7" w:rsidRDefault="00DC20A7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Fall HL Transition</w:t>
                  </w:r>
                </w:p>
              </w:tc>
            </w:tr>
            <w:tr w:rsidR="00DC20A7" w:rsidTr="00247F7B">
              <w:trPr>
                <w:trHeight w:val="233"/>
              </w:trPr>
              <w:tc>
                <w:tcPr>
                  <w:tcW w:w="2426" w:type="dxa"/>
                </w:tcPr>
                <w:p w:rsidR="00DC20A7" w:rsidRDefault="00DC20A7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Input Slope [ns]</w:t>
                  </w:r>
                </w:p>
              </w:tc>
              <w:tc>
                <w:tcPr>
                  <w:tcW w:w="2045" w:type="dxa"/>
                </w:tcPr>
                <w:p w:rsidR="00DC20A7" w:rsidRDefault="00DC20A7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5</w:t>
                  </w:r>
                </w:p>
              </w:tc>
              <w:tc>
                <w:tcPr>
                  <w:tcW w:w="1869" w:type="dxa"/>
                </w:tcPr>
                <w:p w:rsidR="00DC20A7" w:rsidRDefault="00DC20A7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</w:t>
                  </w:r>
                </w:p>
              </w:tc>
              <w:tc>
                <w:tcPr>
                  <w:tcW w:w="2070" w:type="dxa"/>
                </w:tcPr>
                <w:p w:rsidR="00DC20A7" w:rsidRDefault="00DC20A7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5</w:t>
                  </w:r>
                </w:p>
              </w:tc>
              <w:tc>
                <w:tcPr>
                  <w:tcW w:w="1620" w:type="dxa"/>
                </w:tcPr>
                <w:p w:rsidR="00DC20A7" w:rsidRDefault="00DC20A7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</w:t>
                  </w:r>
                </w:p>
              </w:tc>
            </w:tr>
            <w:tr w:rsidR="00DC20A7" w:rsidTr="00247F7B">
              <w:trPr>
                <w:trHeight w:val="170"/>
              </w:trPr>
              <w:tc>
                <w:tcPr>
                  <w:tcW w:w="2426" w:type="dxa"/>
                </w:tcPr>
                <w:p w:rsidR="00DC20A7" w:rsidRDefault="00DC20A7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 xml:space="preserve">Delay A=&gt;F </w:t>
                  </w:r>
                </w:p>
              </w:tc>
              <w:tc>
                <w:tcPr>
                  <w:tcW w:w="2045" w:type="dxa"/>
                </w:tcPr>
                <w:p w:rsidR="00DC20A7" w:rsidRDefault="00DC20A7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61844</w:t>
                  </w:r>
                </w:p>
              </w:tc>
              <w:tc>
                <w:tcPr>
                  <w:tcW w:w="1869" w:type="dxa"/>
                </w:tcPr>
                <w:p w:rsidR="00DC20A7" w:rsidRDefault="00DC20A7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812665</w:t>
                  </w:r>
                </w:p>
              </w:tc>
              <w:tc>
                <w:tcPr>
                  <w:tcW w:w="2070" w:type="dxa"/>
                </w:tcPr>
                <w:p w:rsidR="00DC20A7" w:rsidRDefault="00DC20A7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.32</w:t>
                  </w:r>
                </w:p>
              </w:tc>
              <w:tc>
                <w:tcPr>
                  <w:tcW w:w="1620" w:type="dxa"/>
                </w:tcPr>
                <w:p w:rsidR="00DC20A7" w:rsidRDefault="00DC20A7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.71</w:t>
                  </w:r>
                </w:p>
              </w:tc>
            </w:tr>
            <w:tr w:rsidR="00DC20A7" w:rsidTr="00247F7B">
              <w:trPr>
                <w:trHeight w:val="107"/>
              </w:trPr>
              <w:tc>
                <w:tcPr>
                  <w:tcW w:w="2426" w:type="dxa"/>
                </w:tcPr>
                <w:p w:rsidR="00DC20A7" w:rsidRDefault="00DC20A7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Delay B=&gt;F</w:t>
                  </w:r>
                </w:p>
              </w:tc>
              <w:tc>
                <w:tcPr>
                  <w:tcW w:w="2045" w:type="dxa"/>
                </w:tcPr>
                <w:p w:rsidR="00DC20A7" w:rsidRDefault="00DC20A7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58</w:t>
                  </w:r>
                </w:p>
              </w:tc>
              <w:tc>
                <w:tcPr>
                  <w:tcW w:w="1869" w:type="dxa"/>
                </w:tcPr>
                <w:p w:rsidR="00DC20A7" w:rsidRDefault="00DC20A7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71096</w:t>
                  </w:r>
                </w:p>
              </w:tc>
              <w:tc>
                <w:tcPr>
                  <w:tcW w:w="2070" w:type="dxa"/>
                </w:tcPr>
                <w:p w:rsidR="00DC20A7" w:rsidRDefault="00DC20A7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.357</w:t>
                  </w:r>
                </w:p>
              </w:tc>
              <w:tc>
                <w:tcPr>
                  <w:tcW w:w="1620" w:type="dxa"/>
                </w:tcPr>
                <w:p w:rsidR="00DC20A7" w:rsidRDefault="00DC20A7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.792</w:t>
                  </w:r>
                </w:p>
              </w:tc>
            </w:tr>
            <w:tr w:rsidR="00DC20A7" w:rsidTr="00247F7B">
              <w:trPr>
                <w:trHeight w:val="70"/>
              </w:trPr>
              <w:tc>
                <w:tcPr>
                  <w:tcW w:w="2426" w:type="dxa"/>
                </w:tcPr>
                <w:p w:rsidR="00DC20A7" w:rsidRDefault="00DC20A7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Delay C=&gt;F</w:t>
                  </w:r>
                </w:p>
              </w:tc>
              <w:tc>
                <w:tcPr>
                  <w:tcW w:w="2045" w:type="dxa"/>
                </w:tcPr>
                <w:p w:rsidR="00DC20A7" w:rsidRDefault="00DC20A7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341113</w:t>
                  </w:r>
                </w:p>
              </w:tc>
              <w:tc>
                <w:tcPr>
                  <w:tcW w:w="1869" w:type="dxa"/>
                </w:tcPr>
                <w:p w:rsidR="00DC20A7" w:rsidRDefault="00DC20A7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535</w:t>
                  </w:r>
                </w:p>
              </w:tc>
              <w:tc>
                <w:tcPr>
                  <w:tcW w:w="2070" w:type="dxa"/>
                </w:tcPr>
                <w:p w:rsidR="00DC20A7" w:rsidRDefault="00DC20A7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425755</w:t>
                  </w:r>
                </w:p>
              </w:tc>
              <w:tc>
                <w:tcPr>
                  <w:tcW w:w="1620" w:type="dxa"/>
                </w:tcPr>
                <w:p w:rsidR="00DC20A7" w:rsidRDefault="00DC20A7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805936</w:t>
                  </w:r>
                </w:p>
              </w:tc>
            </w:tr>
          </w:tbl>
          <w:p w:rsidR="00DC20A7" w:rsidRPr="00B52014" w:rsidRDefault="00DC20A7" w:rsidP="00A42534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br/>
            </w:r>
          </w:p>
        </w:tc>
      </w:tr>
    </w:tbl>
    <w:p w:rsidR="00FF36A9" w:rsidRDefault="00FF36A9">
      <w:pPr>
        <w:bidi w:val="0"/>
        <w:rPr>
          <w:sz w:val="28"/>
          <w:szCs w:val="28"/>
        </w:rPr>
      </w:pPr>
    </w:p>
    <w:p w:rsidR="00FF36A9" w:rsidRDefault="00FF36A9">
      <w:pPr>
        <w:bidi w:val="0"/>
        <w:rPr>
          <w:sz w:val="28"/>
          <w:szCs w:val="28"/>
        </w:rPr>
      </w:pPr>
      <w:r>
        <w:rPr>
          <w:sz w:val="28"/>
          <w:szCs w:val="28"/>
        </w:rPr>
        <w:br w:type="page"/>
      </w:r>
    </w:p>
    <w:tbl>
      <w:tblPr>
        <w:tblStyle w:val="TableGrid"/>
        <w:tblW w:w="11052" w:type="dxa"/>
        <w:jc w:val="center"/>
        <w:tblLook w:val="04A0" w:firstRow="1" w:lastRow="0" w:firstColumn="1" w:lastColumn="0" w:noHBand="0" w:noVBand="1"/>
      </w:tblPr>
      <w:tblGrid>
        <w:gridCol w:w="2808"/>
        <w:gridCol w:w="5994"/>
        <w:gridCol w:w="2689"/>
      </w:tblGrid>
      <w:tr w:rsidR="00A42534" w:rsidRPr="00C47F47" w:rsidTr="00A42534">
        <w:trPr>
          <w:jc w:val="center"/>
        </w:trPr>
        <w:tc>
          <w:tcPr>
            <w:tcW w:w="11052" w:type="dxa"/>
            <w:gridSpan w:val="3"/>
            <w:vAlign w:val="center"/>
          </w:tcPr>
          <w:p w:rsidR="00A42534" w:rsidRPr="00CE1872" w:rsidRDefault="00197665" w:rsidP="00A42534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i/>
                <w:iCs/>
                <w:sz w:val="28"/>
                <w:szCs w:val="28"/>
                <w:highlight w:val="yellow"/>
              </w:rPr>
            </w:pPr>
            <w:r w:rsidRPr="00CE1872">
              <w:rPr>
                <w:rFonts w:asciiTheme="majorBidi" w:hAnsiTheme="majorBidi" w:cstheme="majorBidi"/>
                <w:b/>
                <w:bCs/>
                <w:i/>
                <w:iCs/>
                <w:sz w:val="28"/>
                <w:szCs w:val="28"/>
              </w:rPr>
              <w:lastRenderedPageBreak/>
              <w:t>Cell 051</w:t>
            </w:r>
            <w:r w:rsidR="00A42534" w:rsidRPr="00CE1872">
              <w:rPr>
                <w:rFonts w:asciiTheme="majorBidi" w:hAnsiTheme="majorBidi" w:cstheme="majorBidi"/>
                <w:b/>
                <w:bCs/>
                <w:i/>
                <w:iCs/>
                <w:sz w:val="28"/>
                <w:szCs w:val="28"/>
              </w:rPr>
              <w:t xml:space="preserve"> 2-AND 2-NOR</w:t>
            </w:r>
          </w:p>
        </w:tc>
      </w:tr>
      <w:tr w:rsidR="007F408E" w:rsidRPr="00B52014" w:rsidTr="00A42534">
        <w:trPr>
          <w:trHeight w:val="2492"/>
          <w:jc w:val="center"/>
        </w:trPr>
        <w:tc>
          <w:tcPr>
            <w:tcW w:w="2905" w:type="dxa"/>
          </w:tcPr>
          <w:p w:rsidR="00A42534" w:rsidRPr="00C47F47" w:rsidRDefault="00A42534" w:rsidP="00A42534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Truth Table</w:t>
            </w:r>
          </w:p>
          <w:tbl>
            <w:tblPr>
              <w:tblStyle w:val="TableGrid"/>
              <w:tblW w:w="2281" w:type="dxa"/>
              <w:tblLook w:val="04A0" w:firstRow="1" w:lastRow="0" w:firstColumn="1" w:lastColumn="0" w:noHBand="0" w:noVBand="1"/>
            </w:tblPr>
            <w:tblGrid>
              <w:gridCol w:w="498"/>
              <w:gridCol w:w="499"/>
              <w:gridCol w:w="548"/>
              <w:gridCol w:w="736"/>
            </w:tblGrid>
            <w:tr w:rsidR="00A42534" w:rsidTr="00A42534">
              <w:trPr>
                <w:trHeight w:val="281"/>
              </w:trPr>
              <w:tc>
                <w:tcPr>
                  <w:tcW w:w="498" w:type="dxa"/>
                </w:tcPr>
                <w:p w:rsidR="00A42534" w:rsidRDefault="00A42534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A</w:t>
                  </w:r>
                </w:p>
              </w:tc>
              <w:tc>
                <w:tcPr>
                  <w:tcW w:w="499" w:type="dxa"/>
                </w:tcPr>
                <w:p w:rsidR="00A42534" w:rsidRDefault="00A42534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B</w:t>
                  </w:r>
                </w:p>
              </w:tc>
              <w:tc>
                <w:tcPr>
                  <w:tcW w:w="548" w:type="dxa"/>
                </w:tcPr>
                <w:p w:rsidR="00A42534" w:rsidRDefault="00A42534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C</w:t>
                  </w:r>
                </w:p>
              </w:tc>
              <w:tc>
                <w:tcPr>
                  <w:tcW w:w="736" w:type="dxa"/>
                </w:tcPr>
                <w:p w:rsidR="00A42534" w:rsidRDefault="00A42534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F</w:t>
                  </w:r>
                </w:p>
              </w:tc>
            </w:tr>
            <w:tr w:rsidR="00A42534" w:rsidTr="00A42534">
              <w:trPr>
                <w:trHeight w:val="281"/>
              </w:trPr>
              <w:tc>
                <w:tcPr>
                  <w:tcW w:w="498" w:type="dxa"/>
                </w:tcPr>
                <w:p w:rsidR="00A42534" w:rsidRDefault="00A42534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499" w:type="dxa"/>
                </w:tcPr>
                <w:p w:rsidR="00A42534" w:rsidRDefault="00A42534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48" w:type="dxa"/>
                </w:tcPr>
                <w:p w:rsidR="00A42534" w:rsidRDefault="00A42534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736" w:type="dxa"/>
                </w:tcPr>
                <w:p w:rsidR="00A42534" w:rsidRDefault="00A42534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</w:tr>
            <w:tr w:rsidR="00A42534" w:rsidTr="00A42534">
              <w:trPr>
                <w:trHeight w:val="377"/>
              </w:trPr>
              <w:tc>
                <w:tcPr>
                  <w:tcW w:w="498" w:type="dxa"/>
                </w:tcPr>
                <w:p w:rsidR="00A42534" w:rsidRDefault="00A42534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499" w:type="dxa"/>
                </w:tcPr>
                <w:p w:rsidR="00A42534" w:rsidRDefault="00A42534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48" w:type="dxa"/>
                </w:tcPr>
                <w:p w:rsidR="00A42534" w:rsidRDefault="00A42534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736" w:type="dxa"/>
                </w:tcPr>
                <w:p w:rsidR="00A42534" w:rsidRDefault="00A42534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  <w:tr w:rsidR="00A42534" w:rsidTr="00A42534">
              <w:trPr>
                <w:trHeight w:val="350"/>
              </w:trPr>
              <w:tc>
                <w:tcPr>
                  <w:tcW w:w="498" w:type="dxa"/>
                </w:tcPr>
                <w:p w:rsidR="00A42534" w:rsidRDefault="00A42534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499" w:type="dxa"/>
                </w:tcPr>
                <w:p w:rsidR="00A42534" w:rsidRDefault="00A42534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48" w:type="dxa"/>
                </w:tcPr>
                <w:p w:rsidR="00A42534" w:rsidRDefault="00A42534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736" w:type="dxa"/>
                </w:tcPr>
                <w:p w:rsidR="00A42534" w:rsidRDefault="00A42534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</w:tr>
            <w:tr w:rsidR="00A42534" w:rsidTr="00A42534">
              <w:trPr>
                <w:trHeight w:val="350"/>
              </w:trPr>
              <w:tc>
                <w:tcPr>
                  <w:tcW w:w="498" w:type="dxa"/>
                </w:tcPr>
                <w:p w:rsidR="00A42534" w:rsidRDefault="00A42534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499" w:type="dxa"/>
                </w:tcPr>
                <w:p w:rsidR="00A42534" w:rsidRDefault="00A42534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48" w:type="dxa"/>
                </w:tcPr>
                <w:p w:rsidR="00A42534" w:rsidRDefault="00A42534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736" w:type="dxa"/>
                </w:tcPr>
                <w:p w:rsidR="00A42534" w:rsidRDefault="00A42534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  <w:tr w:rsidR="00A42534" w:rsidTr="00A42534">
              <w:trPr>
                <w:trHeight w:val="350"/>
              </w:trPr>
              <w:tc>
                <w:tcPr>
                  <w:tcW w:w="498" w:type="dxa"/>
                </w:tcPr>
                <w:p w:rsidR="00A42534" w:rsidRDefault="00A42534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499" w:type="dxa"/>
                </w:tcPr>
                <w:p w:rsidR="00A42534" w:rsidRDefault="00A42534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48" w:type="dxa"/>
                </w:tcPr>
                <w:p w:rsidR="00A42534" w:rsidRDefault="00A42534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736" w:type="dxa"/>
                </w:tcPr>
                <w:p w:rsidR="00A42534" w:rsidRDefault="00A42534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</w:tr>
            <w:tr w:rsidR="00A42534" w:rsidTr="00A42534">
              <w:trPr>
                <w:trHeight w:val="350"/>
              </w:trPr>
              <w:tc>
                <w:tcPr>
                  <w:tcW w:w="498" w:type="dxa"/>
                </w:tcPr>
                <w:p w:rsidR="00A42534" w:rsidRDefault="00A42534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499" w:type="dxa"/>
                </w:tcPr>
                <w:p w:rsidR="00A42534" w:rsidRDefault="00A42534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48" w:type="dxa"/>
                </w:tcPr>
                <w:p w:rsidR="00A42534" w:rsidRDefault="00A42534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736" w:type="dxa"/>
                </w:tcPr>
                <w:p w:rsidR="00A42534" w:rsidRDefault="00A42534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  <w:tr w:rsidR="00A42534" w:rsidTr="00A42534">
              <w:trPr>
                <w:trHeight w:val="350"/>
              </w:trPr>
              <w:tc>
                <w:tcPr>
                  <w:tcW w:w="498" w:type="dxa"/>
                </w:tcPr>
                <w:p w:rsidR="00A42534" w:rsidRDefault="00A42534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499" w:type="dxa"/>
                </w:tcPr>
                <w:p w:rsidR="00A42534" w:rsidRDefault="00A42534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48" w:type="dxa"/>
                </w:tcPr>
                <w:p w:rsidR="00A42534" w:rsidRDefault="00A42534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736" w:type="dxa"/>
                </w:tcPr>
                <w:p w:rsidR="00A42534" w:rsidRDefault="00A42534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  <w:tr w:rsidR="00A42534" w:rsidTr="00A42534">
              <w:trPr>
                <w:trHeight w:val="350"/>
              </w:trPr>
              <w:tc>
                <w:tcPr>
                  <w:tcW w:w="498" w:type="dxa"/>
                </w:tcPr>
                <w:p w:rsidR="00A42534" w:rsidRDefault="00A42534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499" w:type="dxa"/>
                </w:tcPr>
                <w:p w:rsidR="00A42534" w:rsidRDefault="00A42534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48" w:type="dxa"/>
                </w:tcPr>
                <w:p w:rsidR="00A42534" w:rsidRDefault="00A42534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736" w:type="dxa"/>
                </w:tcPr>
                <w:p w:rsidR="00A42534" w:rsidRDefault="00A42534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</w:tbl>
          <w:p w:rsidR="00A42534" w:rsidRPr="00B52014" w:rsidRDefault="00A42534" w:rsidP="00A42534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5556" w:type="dxa"/>
          </w:tcPr>
          <w:p w:rsidR="00A42534" w:rsidRPr="00C47F47" w:rsidRDefault="00A42534" w:rsidP="00A42534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Symbol</w:t>
            </w:r>
          </w:p>
          <w:p w:rsidR="00A42534" w:rsidRPr="00B52014" w:rsidRDefault="00A42534" w:rsidP="00A42534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drawing>
                <wp:inline distT="0" distB="0" distL="0" distR="0" wp14:anchorId="49CDC399" wp14:editId="75D5AB4E">
                  <wp:extent cx="3531140" cy="1954980"/>
                  <wp:effectExtent l="0" t="0" r="0" b="0"/>
                  <wp:docPr id="51" name="Picture 5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9" name="Capture.PNG"/>
                          <pic:cNvPicPr/>
                        </pic:nvPicPr>
                        <pic:blipFill>
                          <a:blip r:embed="rId3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567493" cy="197510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591" w:type="dxa"/>
          </w:tcPr>
          <w:p w:rsidR="00A42534" w:rsidRPr="00C47F47" w:rsidRDefault="00A42534" w:rsidP="00A42534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Pin Capacitance</w:t>
            </w:r>
          </w:p>
          <w:tbl>
            <w:tblPr>
              <w:tblStyle w:val="TableGrid"/>
              <w:tblW w:w="2365" w:type="dxa"/>
              <w:tblLook w:val="04A0" w:firstRow="1" w:lastRow="0" w:firstColumn="1" w:lastColumn="0" w:noHBand="0" w:noVBand="1"/>
            </w:tblPr>
            <w:tblGrid>
              <w:gridCol w:w="865"/>
              <w:gridCol w:w="1500"/>
            </w:tblGrid>
            <w:tr w:rsidR="00A42534" w:rsidTr="00A42534">
              <w:tc>
                <w:tcPr>
                  <w:tcW w:w="865" w:type="dxa"/>
                </w:tcPr>
                <w:p w:rsidR="00A42534" w:rsidRDefault="00A42534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Pin</w:t>
                  </w:r>
                </w:p>
              </w:tc>
              <w:tc>
                <w:tcPr>
                  <w:tcW w:w="1500" w:type="dxa"/>
                </w:tcPr>
                <w:p w:rsidR="00A42534" w:rsidRDefault="00A42534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Cap[pF]</w:t>
                  </w:r>
                </w:p>
              </w:tc>
            </w:tr>
            <w:tr w:rsidR="00A42534" w:rsidTr="00A42534">
              <w:tc>
                <w:tcPr>
                  <w:tcW w:w="865" w:type="dxa"/>
                </w:tcPr>
                <w:p w:rsidR="00A42534" w:rsidRDefault="00A42534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A</w:t>
                  </w:r>
                </w:p>
              </w:tc>
              <w:tc>
                <w:tcPr>
                  <w:tcW w:w="1500" w:type="dxa"/>
                </w:tcPr>
                <w:p w:rsidR="00A42534" w:rsidRDefault="00A42534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  <w:rtl/>
                      <w:lang w:bidi="ar-EG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14328</w:t>
                  </w:r>
                </w:p>
              </w:tc>
            </w:tr>
            <w:tr w:rsidR="00A42534" w:rsidTr="00A42534">
              <w:tc>
                <w:tcPr>
                  <w:tcW w:w="865" w:type="dxa"/>
                </w:tcPr>
                <w:p w:rsidR="00A42534" w:rsidRDefault="00A42534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B</w:t>
                  </w:r>
                </w:p>
              </w:tc>
              <w:tc>
                <w:tcPr>
                  <w:tcW w:w="1500" w:type="dxa"/>
                </w:tcPr>
                <w:p w:rsidR="00A42534" w:rsidRDefault="00A42534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141888</w:t>
                  </w:r>
                </w:p>
              </w:tc>
            </w:tr>
            <w:tr w:rsidR="00A42534" w:rsidTr="00A42534">
              <w:tc>
                <w:tcPr>
                  <w:tcW w:w="865" w:type="dxa"/>
                </w:tcPr>
                <w:p w:rsidR="00A42534" w:rsidRDefault="00A42534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C</w:t>
                  </w:r>
                </w:p>
              </w:tc>
              <w:tc>
                <w:tcPr>
                  <w:tcW w:w="1500" w:type="dxa"/>
                </w:tcPr>
                <w:p w:rsidR="00A42534" w:rsidRDefault="00A42534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141904</w:t>
                  </w:r>
                </w:p>
              </w:tc>
            </w:tr>
          </w:tbl>
          <w:p w:rsidR="00A42534" w:rsidRPr="00B52014" w:rsidRDefault="00A42534" w:rsidP="00A42534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</w:tr>
      <w:tr w:rsidR="007F408E" w:rsidRPr="00496670" w:rsidTr="00A42534">
        <w:trPr>
          <w:jc w:val="center"/>
        </w:trPr>
        <w:tc>
          <w:tcPr>
            <w:tcW w:w="2905" w:type="dxa"/>
          </w:tcPr>
          <w:p w:rsidR="00A42534" w:rsidRPr="00C47F47" w:rsidRDefault="00A42534" w:rsidP="00A42534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Size</w:t>
            </w:r>
          </w:p>
        </w:tc>
        <w:tc>
          <w:tcPr>
            <w:tcW w:w="5556" w:type="dxa"/>
          </w:tcPr>
          <w:p w:rsidR="00A42534" w:rsidRPr="00B52014" w:rsidRDefault="00A42534" w:rsidP="00A42534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220.375</w:t>
            </w:r>
          </w:p>
        </w:tc>
        <w:tc>
          <w:tcPr>
            <w:tcW w:w="2591" w:type="dxa"/>
          </w:tcPr>
          <w:p w:rsidR="00A42534" w:rsidRPr="00496670" w:rsidRDefault="00A42534" w:rsidP="00A42534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  <w:vertAlign w:val="superscript"/>
              </w:rPr>
            </w:pPr>
            <w:r>
              <w:rPr>
                <w:rFonts w:asciiTheme="majorBidi" w:hAnsiTheme="majorBidi" w:cstheme="majorBidi"/>
                <w:noProof w:val="0"/>
                <w:sz w:val="28"/>
                <w:szCs w:val="28"/>
              </w:rPr>
              <w:t>µm</w:t>
            </w:r>
            <w:r>
              <w:rPr>
                <w:rFonts w:asciiTheme="majorBidi" w:hAnsiTheme="majorBidi" w:cstheme="majorBidi"/>
                <w:noProof w:val="0"/>
                <w:sz w:val="28"/>
                <w:szCs w:val="28"/>
                <w:vertAlign w:val="superscript"/>
              </w:rPr>
              <w:t>2</w:t>
            </w:r>
          </w:p>
        </w:tc>
      </w:tr>
      <w:tr w:rsidR="007F408E" w:rsidRPr="00496670" w:rsidTr="00A42534">
        <w:trPr>
          <w:jc w:val="center"/>
        </w:trPr>
        <w:tc>
          <w:tcPr>
            <w:tcW w:w="2905" w:type="dxa"/>
          </w:tcPr>
          <w:p w:rsidR="00A42534" w:rsidRPr="00C47F47" w:rsidRDefault="00A42534" w:rsidP="00A42534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Dynamic power dissipation</w:t>
            </w:r>
          </w:p>
        </w:tc>
        <w:tc>
          <w:tcPr>
            <w:tcW w:w="5556" w:type="dxa"/>
            <w:vAlign w:val="center"/>
          </w:tcPr>
          <w:p w:rsidR="00A42534" w:rsidRPr="00B52014" w:rsidRDefault="00A42534" w:rsidP="00A42534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7.2</w:t>
            </w:r>
          </w:p>
        </w:tc>
        <w:tc>
          <w:tcPr>
            <w:tcW w:w="2591" w:type="dxa"/>
            <w:vAlign w:val="center"/>
          </w:tcPr>
          <w:p w:rsidR="00A42534" w:rsidRPr="00496670" w:rsidRDefault="00A42534" w:rsidP="00A42534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496670">
              <w:rPr>
                <w:rFonts w:asciiTheme="majorBidi" w:hAnsiTheme="majorBidi" w:cstheme="majorBidi"/>
                <w:noProof w:val="0"/>
                <w:sz w:val="28"/>
                <w:szCs w:val="28"/>
              </w:rPr>
              <w:t>µWatt/ MHz</w:t>
            </w:r>
          </w:p>
        </w:tc>
      </w:tr>
      <w:tr w:rsidR="00A42534" w:rsidRPr="00B52014" w:rsidTr="00A42534">
        <w:trPr>
          <w:jc w:val="center"/>
        </w:trPr>
        <w:tc>
          <w:tcPr>
            <w:tcW w:w="11052" w:type="dxa"/>
            <w:gridSpan w:val="3"/>
          </w:tcPr>
          <w:p w:rsidR="00CE1872" w:rsidRDefault="00CE1872" w:rsidP="00A42534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</w:p>
          <w:p w:rsidR="00A42534" w:rsidRPr="00C47F47" w:rsidRDefault="00A42534" w:rsidP="00CE1872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Prop</w:t>
            </w: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agation Delay</w:t>
            </w:r>
          </w:p>
          <w:tbl>
            <w:tblPr>
              <w:tblStyle w:val="TableGrid"/>
              <w:tblW w:w="10754" w:type="dxa"/>
              <w:jc w:val="center"/>
              <w:tblLook w:val="04A0" w:firstRow="1" w:lastRow="0" w:firstColumn="1" w:lastColumn="0" w:noHBand="0" w:noVBand="1"/>
            </w:tblPr>
            <w:tblGrid>
              <w:gridCol w:w="2336"/>
              <w:gridCol w:w="2045"/>
              <w:gridCol w:w="2138"/>
              <w:gridCol w:w="2045"/>
              <w:gridCol w:w="2190"/>
            </w:tblGrid>
            <w:tr w:rsidR="00A42534" w:rsidTr="007F408E">
              <w:trPr>
                <w:trHeight w:val="197"/>
                <w:jc w:val="center"/>
              </w:trPr>
              <w:tc>
                <w:tcPr>
                  <w:tcW w:w="2336" w:type="dxa"/>
                </w:tcPr>
                <w:p w:rsidR="00A42534" w:rsidRDefault="00A42534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</w:p>
              </w:tc>
              <w:tc>
                <w:tcPr>
                  <w:tcW w:w="4183" w:type="dxa"/>
                  <w:gridSpan w:val="2"/>
                </w:tcPr>
                <w:p w:rsidR="00A42534" w:rsidRDefault="00A42534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Rise LH Transition</w:t>
                  </w:r>
                </w:p>
              </w:tc>
              <w:tc>
                <w:tcPr>
                  <w:tcW w:w="4235" w:type="dxa"/>
                  <w:gridSpan w:val="2"/>
                </w:tcPr>
                <w:p w:rsidR="00A42534" w:rsidRDefault="00A42534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Fall HL Transition</w:t>
                  </w:r>
                </w:p>
              </w:tc>
            </w:tr>
            <w:tr w:rsidR="00A42534" w:rsidTr="007F408E">
              <w:trPr>
                <w:trHeight w:val="233"/>
                <w:jc w:val="center"/>
              </w:trPr>
              <w:tc>
                <w:tcPr>
                  <w:tcW w:w="2336" w:type="dxa"/>
                </w:tcPr>
                <w:p w:rsidR="00A42534" w:rsidRDefault="00A42534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Input Slope [ns]</w:t>
                  </w:r>
                </w:p>
              </w:tc>
              <w:tc>
                <w:tcPr>
                  <w:tcW w:w="2045" w:type="dxa"/>
                </w:tcPr>
                <w:p w:rsidR="00A42534" w:rsidRDefault="00A42534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5</w:t>
                  </w:r>
                </w:p>
              </w:tc>
              <w:tc>
                <w:tcPr>
                  <w:tcW w:w="2138" w:type="dxa"/>
                </w:tcPr>
                <w:p w:rsidR="00A42534" w:rsidRDefault="00A42534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</w:t>
                  </w:r>
                </w:p>
              </w:tc>
              <w:tc>
                <w:tcPr>
                  <w:tcW w:w="2045" w:type="dxa"/>
                </w:tcPr>
                <w:p w:rsidR="00A42534" w:rsidRDefault="00A42534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5</w:t>
                  </w:r>
                </w:p>
              </w:tc>
              <w:tc>
                <w:tcPr>
                  <w:tcW w:w="2190" w:type="dxa"/>
                </w:tcPr>
                <w:p w:rsidR="00A42534" w:rsidRDefault="00A42534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</w:t>
                  </w:r>
                </w:p>
              </w:tc>
            </w:tr>
            <w:tr w:rsidR="00A42534" w:rsidTr="007F408E">
              <w:trPr>
                <w:trHeight w:val="260"/>
                <w:jc w:val="center"/>
              </w:trPr>
              <w:tc>
                <w:tcPr>
                  <w:tcW w:w="2336" w:type="dxa"/>
                </w:tcPr>
                <w:p w:rsidR="00A42534" w:rsidRDefault="00A42534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 xml:space="preserve">Delay A=&gt;F </w:t>
                  </w:r>
                </w:p>
              </w:tc>
              <w:tc>
                <w:tcPr>
                  <w:tcW w:w="2045" w:type="dxa"/>
                </w:tcPr>
                <w:p w:rsidR="00A42534" w:rsidRDefault="00A42534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729</w:t>
                  </w:r>
                </w:p>
              </w:tc>
              <w:tc>
                <w:tcPr>
                  <w:tcW w:w="2138" w:type="dxa"/>
                </w:tcPr>
                <w:p w:rsidR="00A42534" w:rsidRDefault="00A42534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875</w:t>
                  </w:r>
                </w:p>
              </w:tc>
              <w:tc>
                <w:tcPr>
                  <w:tcW w:w="2045" w:type="dxa"/>
                </w:tcPr>
                <w:p w:rsidR="00A42534" w:rsidRDefault="00197665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9722</w:t>
                  </w:r>
                </w:p>
              </w:tc>
              <w:tc>
                <w:tcPr>
                  <w:tcW w:w="2190" w:type="dxa"/>
                </w:tcPr>
                <w:p w:rsidR="00A42534" w:rsidRDefault="00197665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.</w:t>
                  </w:r>
                  <w:r w:rsidR="00A42534"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439</w:t>
                  </w:r>
                </w:p>
              </w:tc>
            </w:tr>
            <w:tr w:rsidR="00A42534" w:rsidTr="007F408E">
              <w:trPr>
                <w:trHeight w:val="107"/>
                <w:jc w:val="center"/>
              </w:trPr>
              <w:tc>
                <w:tcPr>
                  <w:tcW w:w="2336" w:type="dxa"/>
                </w:tcPr>
                <w:p w:rsidR="00A42534" w:rsidRDefault="00A42534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Delay B=&gt;F</w:t>
                  </w:r>
                </w:p>
              </w:tc>
              <w:tc>
                <w:tcPr>
                  <w:tcW w:w="2045" w:type="dxa"/>
                </w:tcPr>
                <w:p w:rsidR="00A42534" w:rsidRDefault="00A42534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665</w:t>
                  </w:r>
                </w:p>
              </w:tc>
              <w:tc>
                <w:tcPr>
                  <w:tcW w:w="2138" w:type="dxa"/>
                </w:tcPr>
                <w:p w:rsidR="00A42534" w:rsidRDefault="00A42534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812</w:t>
                  </w:r>
                </w:p>
              </w:tc>
              <w:tc>
                <w:tcPr>
                  <w:tcW w:w="2045" w:type="dxa"/>
                </w:tcPr>
                <w:p w:rsidR="00A42534" w:rsidRDefault="00197665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  <w:r w:rsidR="00A42534">
                    <w:rPr>
                      <w:rFonts w:asciiTheme="majorBidi" w:hAnsiTheme="majorBidi" w:cstheme="majorBidi"/>
                      <w:sz w:val="28"/>
                      <w:szCs w:val="28"/>
                    </w:rPr>
                    <w:t>.9212</w:t>
                  </w:r>
                </w:p>
              </w:tc>
              <w:tc>
                <w:tcPr>
                  <w:tcW w:w="2190" w:type="dxa"/>
                </w:tcPr>
                <w:p w:rsidR="00A42534" w:rsidRDefault="00197665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.2473</w:t>
                  </w:r>
                </w:p>
              </w:tc>
            </w:tr>
            <w:tr w:rsidR="00A42534" w:rsidTr="007F408E">
              <w:trPr>
                <w:trHeight w:val="70"/>
                <w:jc w:val="center"/>
              </w:trPr>
              <w:tc>
                <w:tcPr>
                  <w:tcW w:w="2336" w:type="dxa"/>
                </w:tcPr>
                <w:p w:rsidR="00A42534" w:rsidRDefault="00A42534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Delay C=&gt;F</w:t>
                  </w:r>
                </w:p>
              </w:tc>
              <w:tc>
                <w:tcPr>
                  <w:tcW w:w="2045" w:type="dxa"/>
                </w:tcPr>
                <w:p w:rsidR="00A42534" w:rsidRDefault="00A42534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471</w:t>
                  </w:r>
                </w:p>
              </w:tc>
              <w:tc>
                <w:tcPr>
                  <w:tcW w:w="2138" w:type="dxa"/>
                </w:tcPr>
                <w:p w:rsidR="00A42534" w:rsidRDefault="00A42534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63</w:t>
                  </w:r>
                </w:p>
              </w:tc>
              <w:tc>
                <w:tcPr>
                  <w:tcW w:w="2045" w:type="dxa"/>
                </w:tcPr>
                <w:p w:rsidR="00A42534" w:rsidRDefault="00A42534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359</w:t>
                  </w:r>
                </w:p>
              </w:tc>
              <w:tc>
                <w:tcPr>
                  <w:tcW w:w="2190" w:type="dxa"/>
                </w:tcPr>
                <w:p w:rsidR="00A42534" w:rsidRDefault="00197665" w:rsidP="00A4253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6668</w:t>
                  </w:r>
                </w:p>
              </w:tc>
            </w:tr>
          </w:tbl>
          <w:p w:rsidR="00A42534" w:rsidRPr="00B52014" w:rsidRDefault="00A42534" w:rsidP="00A42534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br/>
            </w:r>
          </w:p>
        </w:tc>
      </w:tr>
    </w:tbl>
    <w:p w:rsidR="00FF36A9" w:rsidRDefault="00FF36A9">
      <w:pPr>
        <w:bidi w:val="0"/>
        <w:rPr>
          <w:sz w:val="28"/>
          <w:szCs w:val="28"/>
        </w:rPr>
      </w:pPr>
    </w:p>
    <w:p w:rsidR="00FF36A9" w:rsidRDefault="00FF36A9">
      <w:pPr>
        <w:bidi w:val="0"/>
        <w:rPr>
          <w:sz w:val="28"/>
          <w:szCs w:val="28"/>
        </w:rPr>
      </w:pPr>
      <w:r>
        <w:rPr>
          <w:sz w:val="28"/>
          <w:szCs w:val="28"/>
        </w:rPr>
        <w:br w:type="page"/>
      </w:r>
    </w:p>
    <w:tbl>
      <w:tblPr>
        <w:tblStyle w:val="TableGrid"/>
        <w:tblW w:w="11052" w:type="dxa"/>
        <w:jc w:val="center"/>
        <w:tblLook w:val="04A0" w:firstRow="1" w:lastRow="0" w:firstColumn="1" w:lastColumn="0" w:noHBand="0" w:noVBand="1"/>
      </w:tblPr>
      <w:tblGrid>
        <w:gridCol w:w="3097"/>
        <w:gridCol w:w="5794"/>
        <w:gridCol w:w="2599"/>
      </w:tblGrid>
      <w:tr w:rsidR="00197665" w:rsidRPr="00C47F47" w:rsidTr="00736B12">
        <w:trPr>
          <w:jc w:val="center"/>
        </w:trPr>
        <w:tc>
          <w:tcPr>
            <w:tcW w:w="11052" w:type="dxa"/>
            <w:gridSpan w:val="3"/>
            <w:vAlign w:val="center"/>
          </w:tcPr>
          <w:p w:rsidR="00197665" w:rsidRPr="00A42534" w:rsidRDefault="00197665" w:rsidP="00736B12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i/>
                <w:iCs/>
                <w:sz w:val="28"/>
                <w:szCs w:val="28"/>
                <w:highlight w:val="yellow"/>
              </w:rPr>
            </w:pPr>
            <w:r>
              <w:rPr>
                <w:rFonts w:asciiTheme="majorBidi" w:hAnsiTheme="majorBidi" w:cstheme="majorBidi"/>
                <w:b/>
                <w:bCs/>
                <w:i/>
                <w:iCs/>
                <w:sz w:val="28"/>
                <w:szCs w:val="28"/>
              </w:rPr>
              <w:lastRenderedPageBreak/>
              <w:t>Cell 052</w:t>
            </w:r>
            <w:r w:rsidRPr="00197665">
              <w:rPr>
                <w:rFonts w:asciiTheme="majorBidi" w:hAnsiTheme="majorBidi" w:cstheme="majorBidi"/>
                <w:b/>
                <w:bCs/>
                <w:i/>
                <w:iCs/>
                <w:sz w:val="28"/>
                <w:szCs w:val="28"/>
              </w:rPr>
              <w:t xml:space="preserve"> 2-AND 2-NOR</w:t>
            </w:r>
          </w:p>
        </w:tc>
      </w:tr>
      <w:tr w:rsidR="00AD5F6B" w:rsidRPr="00B52014" w:rsidTr="00736B12">
        <w:trPr>
          <w:trHeight w:val="2492"/>
          <w:jc w:val="center"/>
        </w:trPr>
        <w:tc>
          <w:tcPr>
            <w:tcW w:w="2905" w:type="dxa"/>
          </w:tcPr>
          <w:p w:rsidR="00197665" w:rsidRPr="00C47F47" w:rsidRDefault="00197665" w:rsidP="00736B12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Truth Table</w:t>
            </w:r>
          </w:p>
          <w:tbl>
            <w:tblPr>
              <w:tblStyle w:val="TableGrid"/>
              <w:tblW w:w="2861" w:type="dxa"/>
              <w:tblLook w:val="04A0" w:firstRow="1" w:lastRow="0" w:firstColumn="1" w:lastColumn="0" w:noHBand="0" w:noVBand="1"/>
            </w:tblPr>
            <w:tblGrid>
              <w:gridCol w:w="498"/>
              <w:gridCol w:w="499"/>
              <w:gridCol w:w="548"/>
              <w:gridCol w:w="580"/>
              <w:gridCol w:w="736"/>
            </w:tblGrid>
            <w:tr w:rsidR="00AD5F6B" w:rsidTr="00CB09CD">
              <w:trPr>
                <w:trHeight w:val="281"/>
              </w:trPr>
              <w:tc>
                <w:tcPr>
                  <w:tcW w:w="498" w:type="dxa"/>
                </w:tcPr>
                <w:p w:rsidR="00AD5F6B" w:rsidRDefault="00AD5F6B" w:rsidP="00AD5F6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A</w:t>
                  </w:r>
                </w:p>
              </w:tc>
              <w:tc>
                <w:tcPr>
                  <w:tcW w:w="499" w:type="dxa"/>
                </w:tcPr>
                <w:p w:rsidR="00AD5F6B" w:rsidRDefault="00AD5F6B" w:rsidP="00AD5F6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B</w:t>
                  </w:r>
                </w:p>
              </w:tc>
              <w:tc>
                <w:tcPr>
                  <w:tcW w:w="548" w:type="dxa"/>
                </w:tcPr>
                <w:p w:rsidR="00AD5F6B" w:rsidRDefault="00AD5F6B" w:rsidP="00AD5F6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C</w:t>
                  </w:r>
                </w:p>
              </w:tc>
              <w:tc>
                <w:tcPr>
                  <w:tcW w:w="580" w:type="dxa"/>
                </w:tcPr>
                <w:p w:rsidR="00AD5F6B" w:rsidRDefault="00AD5F6B" w:rsidP="00AD5F6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D</w:t>
                  </w:r>
                </w:p>
              </w:tc>
              <w:tc>
                <w:tcPr>
                  <w:tcW w:w="736" w:type="dxa"/>
                </w:tcPr>
                <w:p w:rsidR="00AD5F6B" w:rsidRDefault="00AD5F6B" w:rsidP="00AD5F6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F</w:t>
                  </w:r>
                </w:p>
              </w:tc>
            </w:tr>
            <w:tr w:rsidR="00AD5F6B" w:rsidTr="00CB09CD">
              <w:trPr>
                <w:trHeight w:val="281"/>
              </w:trPr>
              <w:tc>
                <w:tcPr>
                  <w:tcW w:w="498" w:type="dxa"/>
                </w:tcPr>
                <w:p w:rsidR="00AD5F6B" w:rsidRDefault="00AD5F6B" w:rsidP="00AD5F6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499" w:type="dxa"/>
                </w:tcPr>
                <w:p w:rsidR="00AD5F6B" w:rsidRDefault="00AD5F6B" w:rsidP="00AD5F6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48" w:type="dxa"/>
                </w:tcPr>
                <w:p w:rsidR="00AD5F6B" w:rsidRDefault="00AD5F6B" w:rsidP="00AD5F6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80" w:type="dxa"/>
                </w:tcPr>
                <w:p w:rsidR="00AD5F6B" w:rsidRDefault="00AD5F6B" w:rsidP="00AD5F6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736" w:type="dxa"/>
                </w:tcPr>
                <w:p w:rsidR="00AD5F6B" w:rsidRDefault="00AD5F6B" w:rsidP="00AD5F6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</w:tr>
            <w:tr w:rsidR="00AD5F6B" w:rsidTr="00CB09CD">
              <w:trPr>
                <w:trHeight w:val="377"/>
              </w:trPr>
              <w:tc>
                <w:tcPr>
                  <w:tcW w:w="498" w:type="dxa"/>
                </w:tcPr>
                <w:p w:rsidR="00AD5F6B" w:rsidRDefault="00AD5F6B" w:rsidP="00AD5F6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499" w:type="dxa"/>
                </w:tcPr>
                <w:p w:rsidR="00AD5F6B" w:rsidRDefault="00AD5F6B" w:rsidP="00AD5F6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48" w:type="dxa"/>
                </w:tcPr>
                <w:p w:rsidR="00AD5F6B" w:rsidRDefault="00AD5F6B" w:rsidP="00AD5F6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80" w:type="dxa"/>
                </w:tcPr>
                <w:p w:rsidR="00AD5F6B" w:rsidRDefault="00AD5F6B" w:rsidP="00AD5F6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736" w:type="dxa"/>
                </w:tcPr>
                <w:p w:rsidR="00AD5F6B" w:rsidRDefault="00AD5F6B" w:rsidP="00AD5F6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  <w:tr w:rsidR="00AD5F6B" w:rsidTr="00CB09CD">
              <w:trPr>
                <w:trHeight w:val="350"/>
              </w:trPr>
              <w:tc>
                <w:tcPr>
                  <w:tcW w:w="498" w:type="dxa"/>
                </w:tcPr>
                <w:p w:rsidR="00AD5F6B" w:rsidRDefault="00AD5F6B" w:rsidP="00AD5F6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499" w:type="dxa"/>
                </w:tcPr>
                <w:p w:rsidR="00AD5F6B" w:rsidRDefault="00AD5F6B" w:rsidP="00AD5F6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48" w:type="dxa"/>
                </w:tcPr>
                <w:p w:rsidR="00AD5F6B" w:rsidRDefault="00AD5F6B" w:rsidP="00AD5F6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80" w:type="dxa"/>
                </w:tcPr>
                <w:p w:rsidR="00AD5F6B" w:rsidRDefault="00AD5F6B" w:rsidP="00AD5F6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736" w:type="dxa"/>
                </w:tcPr>
                <w:p w:rsidR="00AD5F6B" w:rsidRDefault="00AD5F6B" w:rsidP="00AD5F6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  <w:tr w:rsidR="00AD5F6B" w:rsidTr="00CB09CD">
              <w:trPr>
                <w:trHeight w:val="350"/>
              </w:trPr>
              <w:tc>
                <w:tcPr>
                  <w:tcW w:w="498" w:type="dxa"/>
                </w:tcPr>
                <w:p w:rsidR="00AD5F6B" w:rsidRDefault="00AD5F6B" w:rsidP="00AD5F6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499" w:type="dxa"/>
                </w:tcPr>
                <w:p w:rsidR="00AD5F6B" w:rsidRDefault="00AD5F6B" w:rsidP="00AD5F6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48" w:type="dxa"/>
                </w:tcPr>
                <w:p w:rsidR="00AD5F6B" w:rsidRDefault="00AD5F6B" w:rsidP="00AD5F6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80" w:type="dxa"/>
                </w:tcPr>
                <w:p w:rsidR="00AD5F6B" w:rsidRDefault="00AD5F6B" w:rsidP="00AD5F6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736" w:type="dxa"/>
                </w:tcPr>
                <w:p w:rsidR="00AD5F6B" w:rsidRDefault="00AD5F6B" w:rsidP="00AD5F6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  <w:tr w:rsidR="00AD5F6B" w:rsidTr="00CB09CD">
              <w:trPr>
                <w:trHeight w:val="350"/>
              </w:trPr>
              <w:tc>
                <w:tcPr>
                  <w:tcW w:w="498" w:type="dxa"/>
                </w:tcPr>
                <w:p w:rsidR="00AD5F6B" w:rsidRDefault="00AD5F6B" w:rsidP="00AD5F6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499" w:type="dxa"/>
                </w:tcPr>
                <w:p w:rsidR="00AD5F6B" w:rsidRDefault="00AD5F6B" w:rsidP="00AD5F6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48" w:type="dxa"/>
                </w:tcPr>
                <w:p w:rsidR="00AD5F6B" w:rsidRDefault="00AD5F6B" w:rsidP="00AD5F6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80" w:type="dxa"/>
                </w:tcPr>
                <w:p w:rsidR="00AD5F6B" w:rsidRDefault="00AD5F6B" w:rsidP="00AD5F6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736" w:type="dxa"/>
                </w:tcPr>
                <w:p w:rsidR="00AD5F6B" w:rsidRDefault="00AD5F6B" w:rsidP="00AD5F6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</w:tr>
            <w:tr w:rsidR="00AD5F6B" w:rsidTr="00CB09CD">
              <w:trPr>
                <w:trHeight w:val="350"/>
              </w:trPr>
              <w:tc>
                <w:tcPr>
                  <w:tcW w:w="498" w:type="dxa"/>
                </w:tcPr>
                <w:p w:rsidR="00AD5F6B" w:rsidRDefault="00AD5F6B" w:rsidP="00AD5F6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499" w:type="dxa"/>
                </w:tcPr>
                <w:p w:rsidR="00AD5F6B" w:rsidRDefault="00AD5F6B" w:rsidP="00AD5F6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48" w:type="dxa"/>
                </w:tcPr>
                <w:p w:rsidR="00AD5F6B" w:rsidRDefault="00AD5F6B" w:rsidP="00AD5F6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80" w:type="dxa"/>
                </w:tcPr>
                <w:p w:rsidR="00AD5F6B" w:rsidRDefault="00AD5F6B" w:rsidP="00AD5F6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736" w:type="dxa"/>
                </w:tcPr>
                <w:p w:rsidR="00AD5F6B" w:rsidRDefault="00AD5F6B" w:rsidP="00AD5F6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  <w:tr w:rsidR="00AD5F6B" w:rsidTr="00CB09CD">
              <w:trPr>
                <w:trHeight w:val="350"/>
              </w:trPr>
              <w:tc>
                <w:tcPr>
                  <w:tcW w:w="498" w:type="dxa"/>
                </w:tcPr>
                <w:p w:rsidR="00AD5F6B" w:rsidRDefault="00AD5F6B" w:rsidP="00AD5F6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499" w:type="dxa"/>
                </w:tcPr>
                <w:p w:rsidR="00AD5F6B" w:rsidRDefault="00AD5F6B" w:rsidP="00AD5F6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48" w:type="dxa"/>
                </w:tcPr>
                <w:p w:rsidR="00AD5F6B" w:rsidRDefault="00AD5F6B" w:rsidP="00AD5F6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80" w:type="dxa"/>
                </w:tcPr>
                <w:p w:rsidR="00AD5F6B" w:rsidRDefault="00AD5F6B" w:rsidP="00AD5F6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736" w:type="dxa"/>
                </w:tcPr>
                <w:p w:rsidR="00AD5F6B" w:rsidRDefault="00AD5F6B" w:rsidP="00AD5F6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  <w:tr w:rsidR="00AD5F6B" w:rsidTr="00CB09CD">
              <w:trPr>
                <w:trHeight w:val="350"/>
              </w:trPr>
              <w:tc>
                <w:tcPr>
                  <w:tcW w:w="498" w:type="dxa"/>
                </w:tcPr>
                <w:p w:rsidR="00AD5F6B" w:rsidRDefault="00AD5F6B" w:rsidP="00AD5F6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499" w:type="dxa"/>
                </w:tcPr>
                <w:p w:rsidR="00AD5F6B" w:rsidRDefault="00AD5F6B" w:rsidP="00AD5F6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48" w:type="dxa"/>
                </w:tcPr>
                <w:p w:rsidR="00AD5F6B" w:rsidRDefault="00AD5F6B" w:rsidP="00AD5F6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80" w:type="dxa"/>
                </w:tcPr>
                <w:p w:rsidR="00AD5F6B" w:rsidRDefault="00AD5F6B" w:rsidP="00AD5F6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736" w:type="dxa"/>
                </w:tcPr>
                <w:p w:rsidR="00AD5F6B" w:rsidRDefault="00AD5F6B" w:rsidP="00AD5F6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  <w:tr w:rsidR="00AD5F6B" w:rsidTr="00CB09CD">
              <w:trPr>
                <w:trHeight w:val="350"/>
              </w:trPr>
              <w:tc>
                <w:tcPr>
                  <w:tcW w:w="498" w:type="dxa"/>
                </w:tcPr>
                <w:p w:rsidR="00AD5F6B" w:rsidRDefault="00AD5F6B" w:rsidP="00AD5F6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499" w:type="dxa"/>
                </w:tcPr>
                <w:p w:rsidR="00AD5F6B" w:rsidRDefault="00AD5F6B" w:rsidP="00AD5F6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48" w:type="dxa"/>
                </w:tcPr>
                <w:p w:rsidR="00AD5F6B" w:rsidRDefault="00AD5F6B" w:rsidP="00AD5F6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80" w:type="dxa"/>
                </w:tcPr>
                <w:p w:rsidR="00AD5F6B" w:rsidRDefault="00AD5F6B" w:rsidP="00AD5F6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736" w:type="dxa"/>
                </w:tcPr>
                <w:p w:rsidR="00AD5F6B" w:rsidRDefault="00AD5F6B" w:rsidP="00AD5F6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</w:tr>
            <w:tr w:rsidR="00AD5F6B" w:rsidTr="00CB09CD">
              <w:trPr>
                <w:trHeight w:val="350"/>
              </w:trPr>
              <w:tc>
                <w:tcPr>
                  <w:tcW w:w="498" w:type="dxa"/>
                </w:tcPr>
                <w:p w:rsidR="00AD5F6B" w:rsidRDefault="00AD5F6B" w:rsidP="00AD5F6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499" w:type="dxa"/>
                </w:tcPr>
                <w:p w:rsidR="00AD5F6B" w:rsidRDefault="00AD5F6B" w:rsidP="00AD5F6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48" w:type="dxa"/>
                </w:tcPr>
                <w:p w:rsidR="00AD5F6B" w:rsidRDefault="00AD5F6B" w:rsidP="00AD5F6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80" w:type="dxa"/>
                </w:tcPr>
                <w:p w:rsidR="00AD5F6B" w:rsidRDefault="00AD5F6B" w:rsidP="00AD5F6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736" w:type="dxa"/>
                </w:tcPr>
                <w:p w:rsidR="00AD5F6B" w:rsidRDefault="00AD5F6B" w:rsidP="00AD5F6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  <w:tr w:rsidR="00AD5F6B" w:rsidTr="00CB09CD">
              <w:trPr>
                <w:trHeight w:val="350"/>
              </w:trPr>
              <w:tc>
                <w:tcPr>
                  <w:tcW w:w="498" w:type="dxa"/>
                </w:tcPr>
                <w:p w:rsidR="00AD5F6B" w:rsidRDefault="00AD5F6B" w:rsidP="00AD5F6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499" w:type="dxa"/>
                </w:tcPr>
                <w:p w:rsidR="00AD5F6B" w:rsidRDefault="00AD5F6B" w:rsidP="00AD5F6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48" w:type="dxa"/>
                </w:tcPr>
                <w:p w:rsidR="00AD5F6B" w:rsidRDefault="00AD5F6B" w:rsidP="00AD5F6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80" w:type="dxa"/>
                </w:tcPr>
                <w:p w:rsidR="00AD5F6B" w:rsidRDefault="00AD5F6B" w:rsidP="00AD5F6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736" w:type="dxa"/>
                </w:tcPr>
                <w:p w:rsidR="00AD5F6B" w:rsidRDefault="00AD5F6B" w:rsidP="00AD5F6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  <w:tr w:rsidR="00AD5F6B" w:rsidTr="00CB09CD">
              <w:trPr>
                <w:trHeight w:val="350"/>
              </w:trPr>
              <w:tc>
                <w:tcPr>
                  <w:tcW w:w="498" w:type="dxa"/>
                </w:tcPr>
                <w:p w:rsidR="00AD5F6B" w:rsidRDefault="00AD5F6B" w:rsidP="00AD5F6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499" w:type="dxa"/>
                </w:tcPr>
                <w:p w:rsidR="00AD5F6B" w:rsidRDefault="00AD5F6B" w:rsidP="00AD5F6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48" w:type="dxa"/>
                </w:tcPr>
                <w:p w:rsidR="00AD5F6B" w:rsidRDefault="00AD5F6B" w:rsidP="00AD5F6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80" w:type="dxa"/>
                </w:tcPr>
                <w:p w:rsidR="00AD5F6B" w:rsidRDefault="00AD5F6B" w:rsidP="00AD5F6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736" w:type="dxa"/>
                </w:tcPr>
                <w:p w:rsidR="00AD5F6B" w:rsidRDefault="00AD5F6B" w:rsidP="00AD5F6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  <w:tr w:rsidR="00AD5F6B" w:rsidTr="00CB09CD">
              <w:trPr>
                <w:trHeight w:val="350"/>
              </w:trPr>
              <w:tc>
                <w:tcPr>
                  <w:tcW w:w="498" w:type="dxa"/>
                </w:tcPr>
                <w:p w:rsidR="00AD5F6B" w:rsidRDefault="00AD5F6B" w:rsidP="00AD5F6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499" w:type="dxa"/>
                </w:tcPr>
                <w:p w:rsidR="00AD5F6B" w:rsidRDefault="00AD5F6B" w:rsidP="00AD5F6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48" w:type="dxa"/>
                </w:tcPr>
                <w:p w:rsidR="00AD5F6B" w:rsidRDefault="00AD5F6B" w:rsidP="00AD5F6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80" w:type="dxa"/>
                </w:tcPr>
                <w:p w:rsidR="00AD5F6B" w:rsidRDefault="00AD5F6B" w:rsidP="00AD5F6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736" w:type="dxa"/>
                </w:tcPr>
                <w:p w:rsidR="00AD5F6B" w:rsidRDefault="00AD5F6B" w:rsidP="00AD5F6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  <w:tr w:rsidR="00AD5F6B" w:rsidTr="00CB09CD">
              <w:trPr>
                <w:trHeight w:val="350"/>
              </w:trPr>
              <w:tc>
                <w:tcPr>
                  <w:tcW w:w="498" w:type="dxa"/>
                </w:tcPr>
                <w:p w:rsidR="00AD5F6B" w:rsidRDefault="00AD5F6B" w:rsidP="00AD5F6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499" w:type="dxa"/>
                </w:tcPr>
                <w:p w:rsidR="00AD5F6B" w:rsidRDefault="00AD5F6B" w:rsidP="00AD5F6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48" w:type="dxa"/>
                </w:tcPr>
                <w:p w:rsidR="00AD5F6B" w:rsidRDefault="00AD5F6B" w:rsidP="00AD5F6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80" w:type="dxa"/>
                </w:tcPr>
                <w:p w:rsidR="00AD5F6B" w:rsidRDefault="00AD5F6B" w:rsidP="00AD5F6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736" w:type="dxa"/>
                </w:tcPr>
                <w:p w:rsidR="00AD5F6B" w:rsidRDefault="00AD5F6B" w:rsidP="00AD5F6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  <w:tr w:rsidR="00AD5F6B" w:rsidTr="00CB09CD">
              <w:trPr>
                <w:trHeight w:val="350"/>
              </w:trPr>
              <w:tc>
                <w:tcPr>
                  <w:tcW w:w="498" w:type="dxa"/>
                </w:tcPr>
                <w:p w:rsidR="00AD5F6B" w:rsidRDefault="00AD5F6B" w:rsidP="00AD5F6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499" w:type="dxa"/>
                </w:tcPr>
                <w:p w:rsidR="00AD5F6B" w:rsidRDefault="00AD5F6B" w:rsidP="00AD5F6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48" w:type="dxa"/>
                </w:tcPr>
                <w:p w:rsidR="00AD5F6B" w:rsidRDefault="00AD5F6B" w:rsidP="00AD5F6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80" w:type="dxa"/>
                </w:tcPr>
                <w:p w:rsidR="00AD5F6B" w:rsidRDefault="00AD5F6B" w:rsidP="00AD5F6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736" w:type="dxa"/>
                </w:tcPr>
                <w:p w:rsidR="00AD5F6B" w:rsidRDefault="00AD5F6B" w:rsidP="00AD5F6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  <w:tr w:rsidR="00AD5F6B" w:rsidTr="00CB09CD">
              <w:trPr>
                <w:trHeight w:val="350"/>
              </w:trPr>
              <w:tc>
                <w:tcPr>
                  <w:tcW w:w="498" w:type="dxa"/>
                </w:tcPr>
                <w:p w:rsidR="00AD5F6B" w:rsidRDefault="00AD5F6B" w:rsidP="00AD5F6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499" w:type="dxa"/>
                </w:tcPr>
                <w:p w:rsidR="00AD5F6B" w:rsidRDefault="00AD5F6B" w:rsidP="00AD5F6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48" w:type="dxa"/>
                </w:tcPr>
                <w:p w:rsidR="00AD5F6B" w:rsidRDefault="00AD5F6B" w:rsidP="00AD5F6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80" w:type="dxa"/>
                </w:tcPr>
                <w:p w:rsidR="00AD5F6B" w:rsidRDefault="00AD5F6B" w:rsidP="00AD5F6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736" w:type="dxa"/>
                </w:tcPr>
                <w:p w:rsidR="00AD5F6B" w:rsidRDefault="00AD5F6B" w:rsidP="00AD5F6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</w:tbl>
          <w:p w:rsidR="00197665" w:rsidRPr="00B52014" w:rsidRDefault="00197665" w:rsidP="00736B12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5556" w:type="dxa"/>
          </w:tcPr>
          <w:p w:rsidR="00197665" w:rsidRPr="00C47F47" w:rsidRDefault="00197665" w:rsidP="00736B12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Symbol</w:t>
            </w:r>
          </w:p>
          <w:p w:rsidR="00197665" w:rsidRPr="00B52014" w:rsidRDefault="00197665" w:rsidP="00736B12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drawing>
                <wp:inline distT="0" distB="0" distL="0" distR="0" wp14:anchorId="615713E5" wp14:editId="64A31720">
                  <wp:extent cx="3531140" cy="1954980"/>
                  <wp:effectExtent l="0" t="0" r="0" b="0"/>
                  <wp:docPr id="52" name="Picture 5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9" name="Capture.PNG"/>
                          <pic:cNvPicPr/>
                        </pic:nvPicPr>
                        <pic:blipFill>
                          <a:blip r:embed="rId3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568350" cy="197558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591" w:type="dxa"/>
          </w:tcPr>
          <w:p w:rsidR="00197665" w:rsidRPr="00C47F47" w:rsidRDefault="00197665" w:rsidP="00736B12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Pin Capacitance</w:t>
            </w:r>
          </w:p>
          <w:tbl>
            <w:tblPr>
              <w:tblStyle w:val="TableGrid"/>
              <w:tblW w:w="2365" w:type="dxa"/>
              <w:tblLook w:val="04A0" w:firstRow="1" w:lastRow="0" w:firstColumn="1" w:lastColumn="0" w:noHBand="0" w:noVBand="1"/>
            </w:tblPr>
            <w:tblGrid>
              <w:gridCol w:w="865"/>
              <w:gridCol w:w="1500"/>
            </w:tblGrid>
            <w:tr w:rsidR="00197665" w:rsidTr="00736B12">
              <w:tc>
                <w:tcPr>
                  <w:tcW w:w="865" w:type="dxa"/>
                </w:tcPr>
                <w:p w:rsidR="00197665" w:rsidRDefault="00197665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Pin</w:t>
                  </w:r>
                </w:p>
              </w:tc>
              <w:tc>
                <w:tcPr>
                  <w:tcW w:w="1500" w:type="dxa"/>
                </w:tcPr>
                <w:p w:rsidR="00197665" w:rsidRDefault="00197665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Cap[pF]</w:t>
                  </w:r>
                </w:p>
              </w:tc>
            </w:tr>
            <w:tr w:rsidR="00197665" w:rsidTr="00736B12">
              <w:tc>
                <w:tcPr>
                  <w:tcW w:w="865" w:type="dxa"/>
                </w:tcPr>
                <w:p w:rsidR="00197665" w:rsidRDefault="00197665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A</w:t>
                  </w:r>
                </w:p>
              </w:tc>
              <w:tc>
                <w:tcPr>
                  <w:tcW w:w="1500" w:type="dxa"/>
                </w:tcPr>
                <w:p w:rsidR="00197665" w:rsidRDefault="001A05E2" w:rsidP="0019766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  <w:rtl/>
                      <w:lang w:bidi="ar-EG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0478</w:t>
                  </w:r>
                </w:p>
              </w:tc>
            </w:tr>
            <w:tr w:rsidR="00197665" w:rsidTr="00736B12">
              <w:tc>
                <w:tcPr>
                  <w:tcW w:w="865" w:type="dxa"/>
                </w:tcPr>
                <w:p w:rsidR="00197665" w:rsidRDefault="00197665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B</w:t>
                  </w:r>
                </w:p>
              </w:tc>
              <w:tc>
                <w:tcPr>
                  <w:tcW w:w="1500" w:type="dxa"/>
                </w:tcPr>
                <w:p w:rsidR="00197665" w:rsidRDefault="001A05E2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0478</w:t>
                  </w:r>
                </w:p>
              </w:tc>
            </w:tr>
            <w:tr w:rsidR="00197665" w:rsidTr="00736B12">
              <w:tc>
                <w:tcPr>
                  <w:tcW w:w="865" w:type="dxa"/>
                </w:tcPr>
                <w:p w:rsidR="00197665" w:rsidRDefault="00197665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C</w:t>
                  </w:r>
                </w:p>
              </w:tc>
              <w:tc>
                <w:tcPr>
                  <w:tcW w:w="1500" w:type="dxa"/>
                </w:tcPr>
                <w:p w:rsidR="00197665" w:rsidRDefault="001A05E2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04776</w:t>
                  </w:r>
                </w:p>
              </w:tc>
            </w:tr>
          </w:tbl>
          <w:p w:rsidR="00197665" w:rsidRPr="00B52014" w:rsidRDefault="00197665" w:rsidP="00736B12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</w:tr>
      <w:tr w:rsidR="00AD5F6B" w:rsidRPr="00496670" w:rsidTr="00736B12">
        <w:trPr>
          <w:jc w:val="center"/>
        </w:trPr>
        <w:tc>
          <w:tcPr>
            <w:tcW w:w="2905" w:type="dxa"/>
          </w:tcPr>
          <w:p w:rsidR="00197665" w:rsidRPr="00C47F47" w:rsidRDefault="00197665" w:rsidP="00736B12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Size</w:t>
            </w:r>
          </w:p>
        </w:tc>
        <w:tc>
          <w:tcPr>
            <w:tcW w:w="5556" w:type="dxa"/>
          </w:tcPr>
          <w:p w:rsidR="00197665" w:rsidRPr="00B52014" w:rsidRDefault="00197665" w:rsidP="00736B12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198.75</w:t>
            </w:r>
          </w:p>
        </w:tc>
        <w:tc>
          <w:tcPr>
            <w:tcW w:w="2591" w:type="dxa"/>
          </w:tcPr>
          <w:p w:rsidR="00197665" w:rsidRPr="00496670" w:rsidRDefault="00197665" w:rsidP="00736B12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  <w:vertAlign w:val="superscript"/>
              </w:rPr>
            </w:pPr>
            <w:r>
              <w:rPr>
                <w:rFonts w:asciiTheme="majorBidi" w:hAnsiTheme="majorBidi" w:cstheme="majorBidi"/>
                <w:noProof w:val="0"/>
                <w:sz w:val="28"/>
                <w:szCs w:val="28"/>
              </w:rPr>
              <w:t>µm</w:t>
            </w:r>
            <w:r>
              <w:rPr>
                <w:rFonts w:asciiTheme="majorBidi" w:hAnsiTheme="majorBidi" w:cstheme="majorBidi"/>
                <w:noProof w:val="0"/>
                <w:sz w:val="28"/>
                <w:szCs w:val="28"/>
                <w:vertAlign w:val="superscript"/>
              </w:rPr>
              <w:t>2</w:t>
            </w:r>
          </w:p>
        </w:tc>
      </w:tr>
      <w:tr w:rsidR="00AD5F6B" w:rsidRPr="00496670" w:rsidTr="00736B12">
        <w:trPr>
          <w:jc w:val="center"/>
        </w:trPr>
        <w:tc>
          <w:tcPr>
            <w:tcW w:w="2905" w:type="dxa"/>
          </w:tcPr>
          <w:p w:rsidR="00197665" w:rsidRPr="00C47F47" w:rsidRDefault="00197665" w:rsidP="00736B12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Dynamic power dissipation</w:t>
            </w:r>
          </w:p>
        </w:tc>
        <w:tc>
          <w:tcPr>
            <w:tcW w:w="5556" w:type="dxa"/>
            <w:vAlign w:val="center"/>
          </w:tcPr>
          <w:p w:rsidR="00197665" w:rsidRPr="00B52014" w:rsidRDefault="00197665" w:rsidP="00736B12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0.13977</w:t>
            </w:r>
          </w:p>
        </w:tc>
        <w:tc>
          <w:tcPr>
            <w:tcW w:w="2591" w:type="dxa"/>
            <w:vAlign w:val="center"/>
          </w:tcPr>
          <w:p w:rsidR="00197665" w:rsidRPr="00496670" w:rsidRDefault="00197665" w:rsidP="00736B12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496670">
              <w:rPr>
                <w:rFonts w:asciiTheme="majorBidi" w:hAnsiTheme="majorBidi" w:cstheme="majorBidi"/>
                <w:noProof w:val="0"/>
                <w:sz w:val="28"/>
                <w:szCs w:val="28"/>
              </w:rPr>
              <w:t>µWatt/ MHz</w:t>
            </w:r>
          </w:p>
        </w:tc>
      </w:tr>
      <w:tr w:rsidR="00197665" w:rsidRPr="00B52014" w:rsidTr="00736B12">
        <w:trPr>
          <w:jc w:val="center"/>
        </w:trPr>
        <w:tc>
          <w:tcPr>
            <w:tcW w:w="11052" w:type="dxa"/>
            <w:gridSpan w:val="3"/>
          </w:tcPr>
          <w:p w:rsidR="00CE1872" w:rsidRDefault="00CE1872" w:rsidP="00736B12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</w:p>
          <w:p w:rsidR="00197665" w:rsidRPr="00C47F47" w:rsidRDefault="00197665" w:rsidP="00CE1872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Prop</w:t>
            </w: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agation Delay</w:t>
            </w:r>
          </w:p>
          <w:tbl>
            <w:tblPr>
              <w:tblStyle w:val="TableGrid"/>
              <w:tblW w:w="10664" w:type="dxa"/>
              <w:jc w:val="center"/>
              <w:tblLook w:val="04A0" w:firstRow="1" w:lastRow="0" w:firstColumn="1" w:lastColumn="0" w:noHBand="0" w:noVBand="1"/>
            </w:tblPr>
            <w:tblGrid>
              <w:gridCol w:w="2246"/>
              <w:gridCol w:w="2045"/>
              <w:gridCol w:w="2138"/>
              <w:gridCol w:w="2045"/>
              <w:gridCol w:w="2190"/>
            </w:tblGrid>
            <w:tr w:rsidR="00197665" w:rsidTr="007F408E">
              <w:trPr>
                <w:trHeight w:val="70"/>
                <w:jc w:val="center"/>
              </w:trPr>
              <w:tc>
                <w:tcPr>
                  <w:tcW w:w="2246" w:type="dxa"/>
                </w:tcPr>
                <w:p w:rsidR="00197665" w:rsidRDefault="00197665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</w:p>
              </w:tc>
              <w:tc>
                <w:tcPr>
                  <w:tcW w:w="4183" w:type="dxa"/>
                  <w:gridSpan w:val="2"/>
                </w:tcPr>
                <w:p w:rsidR="00197665" w:rsidRDefault="00197665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Rise LH Transition</w:t>
                  </w:r>
                </w:p>
              </w:tc>
              <w:tc>
                <w:tcPr>
                  <w:tcW w:w="4235" w:type="dxa"/>
                  <w:gridSpan w:val="2"/>
                </w:tcPr>
                <w:p w:rsidR="00197665" w:rsidRDefault="00197665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Fall HL Transition</w:t>
                  </w:r>
                </w:p>
              </w:tc>
            </w:tr>
            <w:tr w:rsidR="00197665" w:rsidTr="007F408E">
              <w:trPr>
                <w:trHeight w:val="143"/>
                <w:jc w:val="center"/>
              </w:trPr>
              <w:tc>
                <w:tcPr>
                  <w:tcW w:w="2246" w:type="dxa"/>
                </w:tcPr>
                <w:p w:rsidR="00197665" w:rsidRDefault="00197665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Input Slope [ns]</w:t>
                  </w:r>
                </w:p>
              </w:tc>
              <w:tc>
                <w:tcPr>
                  <w:tcW w:w="2045" w:type="dxa"/>
                </w:tcPr>
                <w:p w:rsidR="00197665" w:rsidRDefault="00197665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5</w:t>
                  </w:r>
                </w:p>
              </w:tc>
              <w:tc>
                <w:tcPr>
                  <w:tcW w:w="2138" w:type="dxa"/>
                </w:tcPr>
                <w:p w:rsidR="00197665" w:rsidRDefault="00197665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</w:t>
                  </w:r>
                </w:p>
              </w:tc>
              <w:tc>
                <w:tcPr>
                  <w:tcW w:w="2045" w:type="dxa"/>
                </w:tcPr>
                <w:p w:rsidR="00197665" w:rsidRDefault="00197665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5</w:t>
                  </w:r>
                </w:p>
              </w:tc>
              <w:tc>
                <w:tcPr>
                  <w:tcW w:w="2190" w:type="dxa"/>
                </w:tcPr>
                <w:p w:rsidR="00197665" w:rsidRDefault="00197665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</w:t>
                  </w:r>
                </w:p>
              </w:tc>
            </w:tr>
            <w:tr w:rsidR="00197665" w:rsidTr="007F408E">
              <w:trPr>
                <w:trHeight w:val="80"/>
                <w:jc w:val="center"/>
              </w:trPr>
              <w:tc>
                <w:tcPr>
                  <w:tcW w:w="2246" w:type="dxa"/>
                </w:tcPr>
                <w:p w:rsidR="00197665" w:rsidRDefault="00197665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 xml:space="preserve">Delay A=&gt;F </w:t>
                  </w:r>
                </w:p>
              </w:tc>
              <w:tc>
                <w:tcPr>
                  <w:tcW w:w="2045" w:type="dxa"/>
                </w:tcPr>
                <w:p w:rsidR="00197665" w:rsidRDefault="00197665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.319</w:t>
                  </w:r>
                </w:p>
              </w:tc>
              <w:tc>
                <w:tcPr>
                  <w:tcW w:w="2138" w:type="dxa"/>
                </w:tcPr>
                <w:p w:rsidR="00197665" w:rsidRDefault="00197665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.539</w:t>
                  </w:r>
                </w:p>
              </w:tc>
              <w:tc>
                <w:tcPr>
                  <w:tcW w:w="2045" w:type="dxa"/>
                </w:tcPr>
                <w:p w:rsidR="00197665" w:rsidRDefault="00197665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.184</w:t>
                  </w:r>
                </w:p>
              </w:tc>
              <w:tc>
                <w:tcPr>
                  <w:tcW w:w="2190" w:type="dxa"/>
                </w:tcPr>
                <w:p w:rsidR="00197665" w:rsidRDefault="00197665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.452</w:t>
                  </w:r>
                </w:p>
              </w:tc>
            </w:tr>
            <w:tr w:rsidR="00197665" w:rsidTr="007F408E">
              <w:trPr>
                <w:trHeight w:val="197"/>
                <w:jc w:val="center"/>
              </w:trPr>
              <w:tc>
                <w:tcPr>
                  <w:tcW w:w="2246" w:type="dxa"/>
                </w:tcPr>
                <w:p w:rsidR="00197665" w:rsidRDefault="00197665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Delay B=&gt;F</w:t>
                  </w:r>
                </w:p>
              </w:tc>
              <w:tc>
                <w:tcPr>
                  <w:tcW w:w="2045" w:type="dxa"/>
                </w:tcPr>
                <w:p w:rsidR="00197665" w:rsidRDefault="00197665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.152</w:t>
                  </w:r>
                </w:p>
              </w:tc>
              <w:tc>
                <w:tcPr>
                  <w:tcW w:w="2138" w:type="dxa"/>
                </w:tcPr>
                <w:p w:rsidR="00197665" w:rsidRDefault="00197665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.424</w:t>
                  </w:r>
                </w:p>
              </w:tc>
              <w:tc>
                <w:tcPr>
                  <w:tcW w:w="2045" w:type="dxa"/>
                </w:tcPr>
                <w:p w:rsidR="00197665" w:rsidRDefault="00197665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.071</w:t>
                  </w:r>
                </w:p>
              </w:tc>
              <w:tc>
                <w:tcPr>
                  <w:tcW w:w="2190" w:type="dxa"/>
                </w:tcPr>
                <w:p w:rsidR="00197665" w:rsidRDefault="00197665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.378</w:t>
                  </w:r>
                </w:p>
              </w:tc>
            </w:tr>
            <w:tr w:rsidR="00197665" w:rsidTr="007F408E">
              <w:trPr>
                <w:trHeight w:val="70"/>
                <w:jc w:val="center"/>
              </w:trPr>
              <w:tc>
                <w:tcPr>
                  <w:tcW w:w="2246" w:type="dxa"/>
                </w:tcPr>
                <w:p w:rsidR="00197665" w:rsidRDefault="00197665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Delay C=&gt;F</w:t>
                  </w:r>
                </w:p>
              </w:tc>
              <w:tc>
                <w:tcPr>
                  <w:tcW w:w="2045" w:type="dxa"/>
                </w:tcPr>
                <w:p w:rsidR="00197665" w:rsidRDefault="00197665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556</w:t>
                  </w:r>
                </w:p>
              </w:tc>
              <w:tc>
                <w:tcPr>
                  <w:tcW w:w="2138" w:type="dxa"/>
                </w:tcPr>
                <w:p w:rsidR="00197665" w:rsidRDefault="00197665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878</w:t>
                  </w:r>
                </w:p>
              </w:tc>
              <w:tc>
                <w:tcPr>
                  <w:tcW w:w="2045" w:type="dxa"/>
                </w:tcPr>
                <w:p w:rsidR="00197665" w:rsidRDefault="00197665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591</w:t>
                  </w:r>
                </w:p>
              </w:tc>
              <w:tc>
                <w:tcPr>
                  <w:tcW w:w="2190" w:type="dxa"/>
                </w:tcPr>
                <w:p w:rsidR="00197665" w:rsidRDefault="00197665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.029</w:t>
                  </w:r>
                </w:p>
              </w:tc>
            </w:tr>
            <w:tr w:rsidR="00197665" w:rsidTr="007F408E">
              <w:trPr>
                <w:trHeight w:val="152"/>
                <w:jc w:val="center"/>
              </w:trPr>
              <w:tc>
                <w:tcPr>
                  <w:tcW w:w="2246" w:type="dxa"/>
                </w:tcPr>
                <w:p w:rsidR="00197665" w:rsidRDefault="00197665" w:rsidP="0019766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Delay C=&gt;F</w:t>
                  </w:r>
                </w:p>
              </w:tc>
              <w:tc>
                <w:tcPr>
                  <w:tcW w:w="2045" w:type="dxa"/>
                </w:tcPr>
                <w:p w:rsidR="00197665" w:rsidRDefault="00197665" w:rsidP="0019766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791</w:t>
                  </w:r>
                </w:p>
              </w:tc>
              <w:tc>
                <w:tcPr>
                  <w:tcW w:w="2138" w:type="dxa"/>
                </w:tcPr>
                <w:p w:rsidR="00197665" w:rsidRDefault="00197665" w:rsidP="0019766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.099</w:t>
                  </w:r>
                </w:p>
              </w:tc>
              <w:tc>
                <w:tcPr>
                  <w:tcW w:w="2045" w:type="dxa"/>
                </w:tcPr>
                <w:p w:rsidR="00197665" w:rsidRDefault="00197665" w:rsidP="0019766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595</w:t>
                  </w:r>
                </w:p>
              </w:tc>
              <w:tc>
                <w:tcPr>
                  <w:tcW w:w="2190" w:type="dxa"/>
                </w:tcPr>
                <w:p w:rsidR="00197665" w:rsidRDefault="00197665" w:rsidP="0019766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971</w:t>
                  </w:r>
                </w:p>
              </w:tc>
            </w:tr>
            <w:tr w:rsidR="00197665" w:rsidTr="007F408E">
              <w:trPr>
                <w:trHeight w:val="70"/>
                <w:jc w:val="center"/>
              </w:trPr>
              <w:tc>
                <w:tcPr>
                  <w:tcW w:w="2246" w:type="dxa"/>
                </w:tcPr>
                <w:p w:rsidR="00197665" w:rsidRDefault="00197665" w:rsidP="0019766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Delay C=&gt;F</w:t>
                  </w:r>
                </w:p>
              </w:tc>
              <w:tc>
                <w:tcPr>
                  <w:tcW w:w="2045" w:type="dxa"/>
                </w:tcPr>
                <w:p w:rsidR="00197665" w:rsidRDefault="00197665" w:rsidP="0019766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65</w:t>
                  </w:r>
                </w:p>
              </w:tc>
              <w:tc>
                <w:tcPr>
                  <w:tcW w:w="2138" w:type="dxa"/>
                </w:tcPr>
                <w:p w:rsidR="00197665" w:rsidRDefault="00197665" w:rsidP="0019766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952</w:t>
                  </w:r>
                </w:p>
              </w:tc>
              <w:tc>
                <w:tcPr>
                  <w:tcW w:w="2045" w:type="dxa"/>
                </w:tcPr>
                <w:p w:rsidR="00197665" w:rsidRDefault="00197665" w:rsidP="0019766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591</w:t>
                  </w:r>
                </w:p>
              </w:tc>
              <w:tc>
                <w:tcPr>
                  <w:tcW w:w="2190" w:type="dxa"/>
                </w:tcPr>
                <w:p w:rsidR="00197665" w:rsidRDefault="00197665" w:rsidP="0019766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972</w:t>
                  </w:r>
                </w:p>
              </w:tc>
            </w:tr>
          </w:tbl>
          <w:p w:rsidR="00197665" w:rsidRPr="00B52014" w:rsidRDefault="00197665" w:rsidP="00736B12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br/>
            </w:r>
          </w:p>
        </w:tc>
      </w:tr>
    </w:tbl>
    <w:p w:rsidR="00FF36A9" w:rsidRDefault="00FF36A9">
      <w:pPr>
        <w:bidi w:val="0"/>
        <w:rPr>
          <w:sz w:val="28"/>
          <w:szCs w:val="28"/>
        </w:rPr>
      </w:pPr>
    </w:p>
    <w:p w:rsidR="00310FF8" w:rsidRDefault="00310FF8">
      <w:pPr>
        <w:bidi w:val="0"/>
        <w:rPr>
          <w:sz w:val="28"/>
          <w:szCs w:val="28"/>
        </w:rPr>
      </w:pPr>
    </w:p>
    <w:p w:rsidR="00310FF8" w:rsidRDefault="00310FF8">
      <w:pPr>
        <w:bidi w:val="0"/>
        <w:rPr>
          <w:sz w:val="28"/>
          <w:szCs w:val="28"/>
        </w:rPr>
      </w:pPr>
      <w:r>
        <w:rPr>
          <w:sz w:val="28"/>
          <w:szCs w:val="28"/>
        </w:rPr>
        <w:br w:type="page"/>
      </w:r>
    </w:p>
    <w:tbl>
      <w:tblPr>
        <w:tblStyle w:val="TableGrid"/>
        <w:tblW w:w="11052" w:type="dxa"/>
        <w:jc w:val="center"/>
        <w:tblLook w:val="04A0" w:firstRow="1" w:lastRow="0" w:firstColumn="1" w:lastColumn="0" w:noHBand="0" w:noVBand="1"/>
      </w:tblPr>
      <w:tblGrid>
        <w:gridCol w:w="3321"/>
        <w:gridCol w:w="5381"/>
        <w:gridCol w:w="2788"/>
      </w:tblGrid>
      <w:tr w:rsidR="00AD5F6B" w:rsidRPr="00C47F47" w:rsidTr="00CB09CD">
        <w:trPr>
          <w:jc w:val="center"/>
        </w:trPr>
        <w:tc>
          <w:tcPr>
            <w:tcW w:w="11052" w:type="dxa"/>
            <w:gridSpan w:val="3"/>
            <w:vAlign w:val="center"/>
          </w:tcPr>
          <w:p w:rsidR="00AD5F6B" w:rsidRPr="00A42534" w:rsidRDefault="00AD5F6B" w:rsidP="00CB09CD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i/>
                <w:iCs/>
                <w:sz w:val="28"/>
                <w:szCs w:val="28"/>
                <w:highlight w:val="yellow"/>
              </w:rPr>
            </w:pPr>
            <w:r>
              <w:rPr>
                <w:rFonts w:asciiTheme="majorBidi" w:hAnsiTheme="majorBidi" w:cstheme="majorBidi"/>
                <w:b/>
                <w:bCs/>
                <w:i/>
                <w:iCs/>
                <w:sz w:val="28"/>
                <w:szCs w:val="28"/>
              </w:rPr>
              <w:lastRenderedPageBreak/>
              <w:t>Cell 053</w:t>
            </w:r>
            <w:r w:rsidRPr="00197665">
              <w:rPr>
                <w:rFonts w:asciiTheme="majorBidi" w:hAnsiTheme="majorBidi" w:cstheme="majorBidi"/>
                <w:b/>
                <w:bCs/>
                <w:i/>
                <w:iCs/>
                <w:sz w:val="28"/>
                <w:szCs w:val="28"/>
              </w:rPr>
              <w:t xml:space="preserve"> 2-AND 2-NOR</w:t>
            </w:r>
          </w:p>
        </w:tc>
      </w:tr>
      <w:tr w:rsidR="00AD5F6B" w:rsidRPr="00B52014" w:rsidTr="00CB09CD">
        <w:trPr>
          <w:trHeight w:val="2492"/>
          <w:jc w:val="center"/>
        </w:trPr>
        <w:tc>
          <w:tcPr>
            <w:tcW w:w="2905" w:type="dxa"/>
          </w:tcPr>
          <w:p w:rsidR="00AD5F6B" w:rsidRPr="00C47F47" w:rsidRDefault="00AD5F6B" w:rsidP="00CB09CD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Truth Table</w:t>
            </w:r>
          </w:p>
          <w:tbl>
            <w:tblPr>
              <w:tblStyle w:val="TableGrid"/>
              <w:tblW w:w="2861" w:type="dxa"/>
              <w:tblLook w:val="04A0" w:firstRow="1" w:lastRow="0" w:firstColumn="1" w:lastColumn="0" w:noHBand="0" w:noVBand="1"/>
            </w:tblPr>
            <w:tblGrid>
              <w:gridCol w:w="498"/>
              <w:gridCol w:w="499"/>
              <w:gridCol w:w="548"/>
              <w:gridCol w:w="580"/>
              <w:gridCol w:w="736"/>
            </w:tblGrid>
            <w:tr w:rsidR="00AD5F6B" w:rsidTr="00CB09CD">
              <w:trPr>
                <w:trHeight w:val="281"/>
              </w:trPr>
              <w:tc>
                <w:tcPr>
                  <w:tcW w:w="498" w:type="dxa"/>
                </w:tcPr>
                <w:p w:rsidR="00AD5F6B" w:rsidRDefault="00AD5F6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A</w:t>
                  </w:r>
                </w:p>
              </w:tc>
              <w:tc>
                <w:tcPr>
                  <w:tcW w:w="499" w:type="dxa"/>
                </w:tcPr>
                <w:p w:rsidR="00AD5F6B" w:rsidRDefault="00AD5F6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B</w:t>
                  </w:r>
                </w:p>
              </w:tc>
              <w:tc>
                <w:tcPr>
                  <w:tcW w:w="548" w:type="dxa"/>
                </w:tcPr>
                <w:p w:rsidR="00AD5F6B" w:rsidRDefault="00AD5F6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C</w:t>
                  </w:r>
                </w:p>
              </w:tc>
              <w:tc>
                <w:tcPr>
                  <w:tcW w:w="580" w:type="dxa"/>
                </w:tcPr>
                <w:p w:rsidR="00AD5F6B" w:rsidRDefault="00AD5F6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D</w:t>
                  </w:r>
                </w:p>
              </w:tc>
              <w:tc>
                <w:tcPr>
                  <w:tcW w:w="736" w:type="dxa"/>
                </w:tcPr>
                <w:p w:rsidR="00AD5F6B" w:rsidRDefault="00AD5F6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F</w:t>
                  </w:r>
                </w:p>
              </w:tc>
            </w:tr>
            <w:tr w:rsidR="00AD5F6B" w:rsidTr="00CB09CD">
              <w:trPr>
                <w:trHeight w:val="281"/>
              </w:trPr>
              <w:tc>
                <w:tcPr>
                  <w:tcW w:w="498" w:type="dxa"/>
                </w:tcPr>
                <w:p w:rsidR="00AD5F6B" w:rsidRDefault="00AD5F6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499" w:type="dxa"/>
                </w:tcPr>
                <w:p w:rsidR="00AD5F6B" w:rsidRDefault="00AD5F6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48" w:type="dxa"/>
                </w:tcPr>
                <w:p w:rsidR="00AD5F6B" w:rsidRDefault="00AD5F6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80" w:type="dxa"/>
                </w:tcPr>
                <w:p w:rsidR="00AD5F6B" w:rsidRDefault="00AD5F6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736" w:type="dxa"/>
                </w:tcPr>
                <w:p w:rsidR="00AD5F6B" w:rsidRDefault="00AD5F6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</w:tr>
            <w:tr w:rsidR="00AD5F6B" w:rsidTr="00CB09CD">
              <w:trPr>
                <w:trHeight w:val="377"/>
              </w:trPr>
              <w:tc>
                <w:tcPr>
                  <w:tcW w:w="498" w:type="dxa"/>
                </w:tcPr>
                <w:p w:rsidR="00AD5F6B" w:rsidRDefault="00AD5F6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499" w:type="dxa"/>
                </w:tcPr>
                <w:p w:rsidR="00AD5F6B" w:rsidRDefault="00AD5F6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48" w:type="dxa"/>
                </w:tcPr>
                <w:p w:rsidR="00AD5F6B" w:rsidRDefault="00AD5F6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80" w:type="dxa"/>
                </w:tcPr>
                <w:p w:rsidR="00AD5F6B" w:rsidRDefault="00AD5F6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736" w:type="dxa"/>
                </w:tcPr>
                <w:p w:rsidR="00AD5F6B" w:rsidRDefault="00AD5F6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  <w:tr w:rsidR="00AD5F6B" w:rsidTr="00CB09CD">
              <w:trPr>
                <w:trHeight w:val="350"/>
              </w:trPr>
              <w:tc>
                <w:tcPr>
                  <w:tcW w:w="498" w:type="dxa"/>
                </w:tcPr>
                <w:p w:rsidR="00AD5F6B" w:rsidRDefault="00AD5F6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499" w:type="dxa"/>
                </w:tcPr>
                <w:p w:rsidR="00AD5F6B" w:rsidRDefault="00AD5F6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48" w:type="dxa"/>
                </w:tcPr>
                <w:p w:rsidR="00AD5F6B" w:rsidRDefault="00AD5F6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80" w:type="dxa"/>
                </w:tcPr>
                <w:p w:rsidR="00AD5F6B" w:rsidRDefault="00AD5F6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736" w:type="dxa"/>
                </w:tcPr>
                <w:p w:rsidR="00AD5F6B" w:rsidRDefault="00AD5F6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  <w:tr w:rsidR="00AD5F6B" w:rsidTr="00CB09CD">
              <w:trPr>
                <w:trHeight w:val="350"/>
              </w:trPr>
              <w:tc>
                <w:tcPr>
                  <w:tcW w:w="498" w:type="dxa"/>
                </w:tcPr>
                <w:p w:rsidR="00AD5F6B" w:rsidRDefault="00AD5F6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499" w:type="dxa"/>
                </w:tcPr>
                <w:p w:rsidR="00AD5F6B" w:rsidRDefault="00AD5F6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48" w:type="dxa"/>
                </w:tcPr>
                <w:p w:rsidR="00AD5F6B" w:rsidRDefault="00AD5F6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80" w:type="dxa"/>
                </w:tcPr>
                <w:p w:rsidR="00AD5F6B" w:rsidRDefault="00AD5F6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736" w:type="dxa"/>
                </w:tcPr>
                <w:p w:rsidR="00AD5F6B" w:rsidRDefault="00AD5F6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  <w:tr w:rsidR="00AD5F6B" w:rsidTr="00CB09CD">
              <w:trPr>
                <w:trHeight w:val="350"/>
              </w:trPr>
              <w:tc>
                <w:tcPr>
                  <w:tcW w:w="498" w:type="dxa"/>
                </w:tcPr>
                <w:p w:rsidR="00AD5F6B" w:rsidRDefault="00AD5F6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499" w:type="dxa"/>
                </w:tcPr>
                <w:p w:rsidR="00AD5F6B" w:rsidRDefault="00AD5F6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48" w:type="dxa"/>
                </w:tcPr>
                <w:p w:rsidR="00AD5F6B" w:rsidRDefault="00AD5F6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80" w:type="dxa"/>
                </w:tcPr>
                <w:p w:rsidR="00AD5F6B" w:rsidRDefault="00AD5F6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736" w:type="dxa"/>
                </w:tcPr>
                <w:p w:rsidR="00AD5F6B" w:rsidRDefault="00AD5F6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</w:tr>
            <w:tr w:rsidR="00AD5F6B" w:rsidTr="00CB09CD">
              <w:trPr>
                <w:trHeight w:val="350"/>
              </w:trPr>
              <w:tc>
                <w:tcPr>
                  <w:tcW w:w="498" w:type="dxa"/>
                </w:tcPr>
                <w:p w:rsidR="00AD5F6B" w:rsidRDefault="00AD5F6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499" w:type="dxa"/>
                </w:tcPr>
                <w:p w:rsidR="00AD5F6B" w:rsidRDefault="00AD5F6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48" w:type="dxa"/>
                </w:tcPr>
                <w:p w:rsidR="00AD5F6B" w:rsidRDefault="00AD5F6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80" w:type="dxa"/>
                </w:tcPr>
                <w:p w:rsidR="00AD5F6B" w:rsidRDefault="00AD5F6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736" w:type="dxa"/>
                </w:tcPr>
                <w:p w:rsidR="00AD5F6B" w:rsidRDefault="00AD5F6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  <w:tr w:rsidR="00AD5F6B" w:rsidTr="00CB09CD">
              <w:trPr>
                <w:trHeight w:val="350"/>
              </w:trPr>
              <w:tc>
                <w:tcPr>
                  <w:tcW w:w="498" w:type="dxa"/>
                </w:tcPr>
                <w:p w:rsidR="00AD5F6B" w:rsidRDefault="00AD5F6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499" w:type="dxa"/>
                </w:tcPr>
                <w:p w:rsidR="00AD5F6B" w:rsidRDefault="00AD5F6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48" w:type="dxa"/>
                </w:tcPr>
                <w:p w:rsidR="00AD5F6B" w:rsidRDefault="00AD5F6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80" w:type="dxa"/>
                </w:tcPr>
                <w:p w:rsidR="00AD5F6B" w:rsidRDefault="00AD5F6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736" w:type="dxa"/>
                </w:tcPr>
                <w:p w:rsidR="00AD5F6B" w:rsidRDefault="00AD5F6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  <w:tr w:rsidR="00AD5F6B" w:rsidTr="00CB09CD">
              <w:trPr>
                <w:trHeight w:val="350"/>
              </w:trPr>
              <w:tc>
                <w:tcPr>
                  <w:tcW w:w="498" w:type="dxa"/>
                </w:tcPr>
                <w:p w:rsidR="00AD5F6B" w:rsidRDefault="00AD5F6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499" w:type="dxa"/>
                </w:tcPr>
                <w:p w:rsidR="00AD5F6B" w:rsidRDefault="00AD5F6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48" w:type="dxa"/>
                </w:tcPr>
                <w:p w:rsidR="00AD5F6B" w:rsidRDefault="00AD5F6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80" w:type="dxa"/>
                </w:tcPr>
                <w:p w:rsidR="00AD5F6B" w:rsidRDefault="00AD5F6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736" w:type="dxa"/>
                </w:tcPr>
                <w:p w:rsidR="00AD5F6B" w:rsidRDefault="00AD5F6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  <w:tr w:rsidR="00AD5F6B" w:rsidTr="00CB09CD">
              <w:trPr>
                <w:trHeight w:val="350"/>
              </w:trPr>
              <w:tc>
                <w:tcPr>
                  <w:tcW w:w="498" w:type="dxa"/>
                </w:tcPr>
                <w:p w:rsidR="00AD5F6B" w:rsidRDefault="00AD5F6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499" w:type="dxa"/>
                </w:tcPr>
                <w:p w:rsidR="00AD5F6B" w:rsidRDefault="00AD5F6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48" w:type="dxa"/>
                </w:tcPr>
                <w:p w:rsidR="00AD5F6B" w:rsidRDefault="00AD5F6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80" w:type="dxa"/>
                </w:tcPr>
                <w:p w:rsidR="00AD5F6B" w:rsidRDefault="00AD5F6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736" w:type="dxa"/>
                </w:tcPr>
                <w:p w:rsidR="00AD5F6B" w:rsidRDefault="00AD5F6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</w:tr>
            <w:tr w:rsidR="00AD5F6B" w:rsidTr="00CB09CD">
              <w:trPr>
                <w:trHeight w:val="350"/>
              </w:trPr>
              <w:tc>
                <w:tcPr>
                  <w:tcW w:w="498" w:type="dxa"/>
                </w:tcPr>
                <w:p w:rsidR="00AD5F6B" w:rsidRDefault="00AD5F6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499" w:type="dxa"/>
                </w:tcPr>
                <w:p w:rsidR="00AD5F6B" w:rsidRDefault="00AD5F6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48" w:type="dxa"/>
                </w:tcPr>
                <w:p w:rsidR="00AD5F6B" w:rsidRDefault="00AD5F6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80" w:type="dxa"/>
                </w:tcPr>
                <w:p w:rsidR="00AD5F6B" w:rsidRDefault="00AD5F6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736" w:type="dxa"/>
                </w:tcPr>
                <w:p w:rsidR="00AD5F6B" w:rsidRDefault="00AD5F6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  <w:tr w:rsidR="00AD5F6B" w:rsidTr="00CB09CD">
              <w:trPr>
                <w:trHeight w:val="350"/>
              </w:trPr>
              <w:tc>
                <w:tcPr>
                  <w:tcW w:w="498" w:type="dxa"/>
                </w:tcPr>
                <w:p w:rsidR="00AD5F6B" w:rsidRDefault="00AD5F6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499" w:type="dxa"/>
                </w:tcPr>
                <w:p w:rsidR="00AD5F6B" w:rsidRDefault="00AD5F6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48" w:type="dxa"/>
                </w:tcPr>
                <w:p w:rsidR="00AD5F6B" w:rsidRDefault="00AD5F6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80" w:type="dxa"/>
                </w:tcPr>
                <w:p w:rsidR="00AD5F6B" w:rsidRDefault="00AD5F6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736" w:type="dxa"/>
                </w:tcPr>
                <w:p w:rsidR="00AD5F6B" w:rsidRDefault="00AD5F6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  <w:tr w:rsidR="00AD5F6B" w:rsidTr="00CB09CD">
              <w:trPr>
                <w:trHeight w:val="350"/>
              </w:trPr>
              <w:tc>
                <w:tcPr>
                  <w:tcW w:w="498" w:type="dxa"/>
                </w:tcPr>
                <w:p w:rsidR="00AD5F6B" w:rsidRDefault="00AD5F6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499" w:type="dxa"/>
                </w:tcPr>
                <w:p w:rsidR="00AD5F6B" w:rsidRDefault="00AD5F6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48" w:type="dxa"/>
                </w:tcPr>
                <w:p w:rsidR="00AD5F6B" w:rsidRDefault="00AD5F6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80" w:type="dxa"/>
                </w:tcPr>
                <w:p w:rsidR="00AD5F6B" w:rsidRDefault="00AD5F6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736" w:type="dxa"/>
                </w:tcPr>
                <w:p w:rsidR="00AD5F6B" w:rsidRDefault="00AD5F6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  <w:tr w:rsidR="00AD5F6B" w:rsidTr="00CB09CD">
              <w:trPr>
                <w:trHeight w:val="350"/>
              </w:trPr>
              <w:tc>
                <w:tcPr>
                  <w:tcW w:w="498" w:type="dxa"/>
                </w:tcPr>
                <w:p w:rsidR="00AD5F6B" w:rsidRDefault="00AD5F6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499" w:type="dxa"/>
                </w:tcPr>
                <w:p w:rsidR="00AD5F6B" w:rsidRDefault="00AD5F6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48" w:type="dxa"/>
                </w:tcPr>
                <w:p w:rsidR="00AD5F6B" w:rsidRDefault="00AD5F6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80" w:type="dxa"/>
                </w:tcPr>
                <w:p w:rsidR="00AD5F6B" w:rsidRDefault="00AD5F6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736" w:type="dxa"/>
                </w:tcPr>
                <w:p w:rsidR="00AD5F6B" w:rsidRDefault="00AD5F6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  <w:tr w:rsidR="00AD5F6B" w:rsidTr="00CB09CD">
              <w:trPr>
                <w:trHeight w:val="350"/>
              </w:trPr>
              <w:tc>
                <w:tcPr>
                  <w:tcW w:w="498" w:type="dxa"/>
                </w:tcPr>
                <w:p w:rsidR="00AD5F6B" w:rsidRDefault="00AD5F6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499" w:type="dxa"/>
                </w:tcPr>
                <w:p w:rsidR="00AD5F6B" w:rsidRDefault="00AD5F6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48" w:type="dxa"/>
                </w:tcPr>
                <w:p w:rsidR="00AD5F6B" w:rsidRDefault="00AD5F6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80" w:type="dxa"/>
                </w:tcPr>
                <w:p w:rsidR="00AD5F6B" w:rsidRDefault="00AD5F6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736" w:type="dxa"/>
                </w:tcPr>
                <w:p w:rsidR="00AD5F6B" w:rsidRDefault="00AD5F6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  <w:tr w:rsidR="00AD5F6B" w:rsidTr="00CB09CD">
              <w:trPr>
                <w:trHeight w:val="350"/>
              </w:trPr>
              <w:tc>
                <w:tcPr>
                  <w:tcW w:w="498" w:type="dxa"/>
                </w:tcPr>
                <w:p w:rsidR="00AD5F6B" w:rsidRDefault="00AD5F6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499" w:type="dxa"/>
                </w:tcPr>
                <w:p w:rsidR="00AD5F6B" w:rsidRDefault="00AD5F6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48" w:type="dxa"/>
                </w:tcPr>
                <w:p w:rsidR="00AD5F6B" w:rsidRDefault="00AD5F6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80" w:type="dxa"/>
                </w:tcPr>
                <w:p w:rsidR="00AD5F6B" w:rsidRDefault="00AD5F6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736" w:type="dxa"/>
                </w:tcPr>
                <w:p w:rsidR="00AD5F6B" w:rsidRDefault="00AD5F6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  <w:tr w:rsidR="00AD5F6B" w:rsidTr="00CB09CD">
              <w:trPr>
                <w:trHeight w:val="350"/>
              </w:trPr>
              <w:tc>
                <w:tcPr>
                  <w:tcW w:w="498" w:type="dxa"/>
                </w:tcPr>
                <w:p w:rsidR="00AD5F6B" w:rsidRDefault="00AD5F6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499" w:type="dxa"/>
                </w:tcPr>
                <w:p w:rsidR="00AD5F6B" w:rsidRDefault="00AD5F6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48" w:type="dxa"/>
                </w:tcPr>
                <w:p w:rsidR="00AD5F6B" w:rsidRDefault="00AD5F6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80" w:type="dxa"/>
                </w:tcPr>
                <w:p w:rsidR="00AD5F6B" w:rsidRDefault="00AD5F6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736" w:type="dxa"/>
                </w:tcPr>
                <w:p w:rsidR="00AD5F6B" w:rsidRDefault="00AD5F6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</w:tbl>
          <w:p w:rsidR="00AD5F6B" w:rsidRPr="00B52014" w:rsidRDefault="00AD5F6B" w:rsidP="00CB09CD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5556" w:type="dxa"/>
          </w:tcPr>
          <w:p w:rsidR="00AD5F6B" w:rsidRPr="00C47F47" w:rsidRDefault="00AD5F6B" w:rsidP="00CB09CD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Symbol</w:t>
            </w:r>
          </w:p>
          <w:p w:rsidR="00AD5F6B" w:rsidRPr="00B52014" w:rsidRDefault="00AD5F6B" w:rsidP="00CB09CD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drawing>
                <wp:inline distT="0" distB="0" distL="0" distR="0" wp14:anchorId="17A801C2" wp14:editId="65D24D72">
                  <wp:extent cx="2686050" cy="1704975"/>
                  <wp:effectExtent l="0" t="0" r="0" b="9525"/>
                  <wp:docPr id="118" name="Picture 1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86050" cy="17049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591" w:type="dxa"/>
          </w:tcPr>
          <w:p w:rsidR="00AD5F6B" w:rsidRPr="00C47F47" w:rsidRDefault="00AD5F6B" w:rsidP="00CB09CD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Pin Capacitance</w:t>
            </w:r>
          </w:p>
          <w:tbl>
            <w:tblPr>
              <w:tblStyle w:val="TableGrid"/>
              <w:tblW w:w="2365" w:type="dxa"/>
              <w:tblLook w:val="04A0" w:firstRow="1" w:lastRow="0" w:firstColumn="1" w:lastColumn="0" w:noHBand="0" w:noVBand="1"/>
            </w:tblPr>
            <w:tblGrid>
              <w:gridCol w:w="865"/>
              <w:gridCol w:w="1500"/>
            </w:tblGrid>
            <w:tr w:rsidR="00AD5F6B" w:rsidTr="00CB09CD">
              <w:tc>
                <w:tcPr>
                  <w:tcW w:w="865" w:type="dxa"/>
                </w:tcPr>
                <w:p w:rsidR="00AD5F6B" w:rsidRDefault="00AD5F6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Pin</w:t>
                  </w:r>
                </w:p>
              </w:tc>
              <w:tc>
                <w:tcPr>
                  <w:tcW w:w="1500" w:type="dxa"/>
                </w:tcPr>
                <w:p w:rsidR="00AD5F6B" w:rsidRDefault="00AD5F6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Cap[pF]</w:t>
                  </w:r>
                </w:p>
              </w:tc>
            </w:tr>
            <w:tr w:rsidR="00AD5F6B" w:rsidTr="00CB09CD">
              <w:tc>
                <w:tcPr>
                  <w:tcW w:w="865" w:type="dxa"/>
                </w:tcPr>
                <w:p w:rsidR="00AD5F6B" w:rsidRDefault="00AD5F6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A</w:t>
                  </w:r>
                </w:p>
              </w:tc>
              <w:tc>
                <w:tcPr>
                  <w:tcW w:w="1500" w:type="dxa"/>
                </w:tcPr>
                <w:p w:rsidR="00AD5F6B" w:rsidRDefault="00AD5F6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  <w:rtl/>
                      <w:lang w:bidi="ar-EG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  <w:lang w:bidi="ar-EG"/>
                    </w:rPr>
                    <w:t>0.002378</w:t>
                  </w:r>
                </w:p>
              </w:tc>
            </w:tr>
            <w:tr w:rsidR="00AD5F6B" w:rsidTr="00CB09CD">
              <w:tc>
                <w:tcPr>
                  <w:tcW w:w="865" w:type="dxa"/>
                </w:tcPr>
                <w:p w:rsidR="00AD5F6B" w:rsidRDefault="00AD5F6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B</w:t>
                  </w:r>
                </w:p>
              </w:tc>
              <w:tc>
                <w:tcPr>
                  <w:tcW w:w="1500" w:type="dxa"/>
                </w:tcPr>
                <w:p w:rsidR="00AD5F6B" w:rsidRDefault="00AD5F6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021718</w:t>
                  </w:r>
                </w:p>
              </w:tc>
            </w:tr>
            <w:tr w:rsidR="00AD5F6B" w:rsidTr="00CB09CD">
              <w:tc>
                <w:tcPr>
                  <w:tcW w:w="865" w:type="dxa"/>
                </w:tcPr>
                <w:p w:rsidR="00AD5F6B" w:rsidRDefault="00AD5F6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C</w:t>
                  </w:r>
                </w:p>
              </w:tc>
              <w:tc>
                <w:tcPr>
                  <w:tcW w:w="1500" w:type="dxa"/>
                </w:tcPr>
                <w:p w:rsidR="00AD5F6B" w:rsidRDefault="00AD5F6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02399</w:t>
                  </w:r>
                </w:p>
              </w:tc>
            </w:tr>
            <w:tr w:rsidR="00AD5F6B" w:rsidTr="00CB09CD">
              <w:tc>
                <w:tcPr>
                  <w:tcW w:w="865" w:type="dxa"/>
                </w:tcPr>
                <w:p w:rsidR="00AD5F6B" w:rsidRDefault="00AD5F6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D</w:t>
                  </w:r>
                </w:p>
              </w:tc>
              <w:tc>
                <w:tcPr>
                  <w:tcW w:w="1500" w:type="dxa"/>
                </w:tcPr>
                <w:p w:rsidR="00AD5F6B" w:rsidRDefault="00AD5F6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0209</w:t>
                  </w:r>
                </w:p>
              </w:tc>
            </w:tr>
          </w:tbl>
          <w:p w:rsidR="00AD5F6B" w:rsidRPr="00B52014" w:rsidRDefault="00AD5F6B" w:rsidP="00CB09CD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</w:tr>
      <w:tr w:rsidR="00AD5F6B" w:rsidRPr="00496670" w:rsidTr="00CB09CD">
        <w:trPr>
          <w:jc w:val="center"/>
        </w:trPr>
        <w:tc>
          <w:tcPr>
            <w:tcW w:w="2905" w:type="dxa"/>
          </w:tcPr>
          <w:p w:rsidR="00AD5F6B" w:rsidRPr="00C47F47" w:rsidRDefault="00AD5F6B" w:rsidP="00CB09CD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Size</w:t>
            </w:r>
          </w:p>
        </w:tc>
        <w:tc>
          <w:tcPr>
            <w:tcW w:w="5556" w:type="dxa"/>
          </w:tcPr>
          <w:p w:rsidR="00AD5F6B" w:rsidRPr="00B52014" w:rsidRDefault="00AD5F6B" w:rsidP="00CB09CD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242.5</w:t>
            </w:r>
          </w:p>
        </w:tc>
        <w:tc>
          <w:tcPr>
            <w:tcW w:w="2591" w:type="dxa"/>
          </w:tcPr>
          <w:p w:rsidR="00AD5F6B" w:rsidRPr="00496670" w:rsidRDefault="00AD5F6B" w:rsidP="00CB09CD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  <w:vertAlign w:val="superscript"/>
              </w:rPr>
            </w:pPr>
            <w:r>
              <w:rPr>
                <w:rFonts w:asciiTheme="majorBidi" w:hAnsiTheme="majorBidi" w:cstheme="majorBidi"/>
                <w:noProof w:val="0"/>
                <w:sz w:val="28"/>
                <w:szCs w:val="28"/>
              </w:rPr>
              <w:t>µm</w:t>
            </w:r>
            <w:r>
              <w:rPr>
                <w:rFonts w:asciiTheme="majorBidi" w:hAnsiTheme="majorBidi" w:cstheme="majorBidi"/>
                <w:noProof w:val="0"/>
                <w:sz w:val="28"/>
                <w:szCs w:val="28"/>
                <w:vertAlign w:val="superscript"/>
              </w:rPr>
              <w:t>2</w:t>
            </w:r>
          </w:p>
        </w:tc>
      </w:tr>
      <w:tr w:rsidR="00AD5F6B" w:rsidRPr="00496670" w:rsidTr="00CB09CD">
        <w:trPr>
          <w:jc w:val="center"/>
        </w:trPr>
        <w:tc>
          <w:tcPr>
            <w:tcW w:w="2905" w:type="dxa"/>
          </w:tcPr>
          <w:p w:rsidR="00AD5F6B" w:rsidRPr="00C47F47" w:rsidRDefault="00AD5F6B" w:rsidP="00CB09CD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Dynamic power dissipation</w:t>
            </w:r>
          </w:p>
        </w:tc>
        <w:tc>
          <w:tcPr>
            <w:tcW w:w="5556" w:type="dxa"/>
            <w:vAlign w:val="center"/>
          </w:tcPr>
          <w:p w:rsidR="00AD5F6B" w:rsidRPr="00B52014" w:rsidRDefault="00AD5F6B" w:rsidP="00CB09CD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0.61425</w:t>
            </w:r>
          </w:p>
        </w:tc>
        <w:tc>
          <w:tcPr>
            <w:tcW w:w="2591" w:type="dxa"/>
            <w:vAlign w:val="center"/>
          </w:tcPr>
          <w:p w:rsidR="00AD5F6B" w:rsidRPr="00496670" w:rsidRDefault="00AD5F6B" w:rsidP="00CB09CD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496670">
              <w:rPr>
                <w:rFonts w:asciiTheme="majorBidi" w:hAnsiTheme="majorBidi" w:cstheme="majorBidi"/>
                <w:noProof w:val="0"/>
                <w:sz w:val="28"/>
                <w:szCs w:val="28"/>
              </w:rPr>
              <w:t>µWatt/ MHz</w:t>
            </w:r>
          </w:p>
        </w:tc>
      </w:tr>
      <w:tr w:rsidR="00AD5F6B" w:rsidRPr="00B52014" w:rsidTr="00CB09CD">
        <w:trPr>
          <w:jc w:val="center"/>
        </w:trPr>
        <w:tc>
          <w:tcPr>
            <w:tcW w:w="11052" w:type="dxa"/>
            <w:gridSpan w:val="3"/>
          </w:tcPr>
          <w:p w:rsidR="00AD5F6B" w:rsidRDefault="00AD5F6B" w:rsidP="00CB09CD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</w:p>
          <w:p w:rsidR="00AD5F6B" w:rsidRPr="00C47F47" w:rsidRDefault="00AD5F6B" w:rsidP="00CB09CD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Prop</w:t>
            </w: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agation Delay</w:t>
            </w:r>
          </w:p>
          <w:tbl>
            <w:tblPr>
              <w:tblStyle w:val="TableGrid"/>
              <w:tblW w:w="10664" w:type="dxa"/>
              <w:jc w:val="center"/>
              <w:tblLook w:val="04A0" w:firstRow="1" w:lastRow="0" w:firstColumn="1" w:lastColumn="0" w:noHBand="0" w:noVBand="1"/>
            </w:tblPr>
            <w:tblGrid>
              <w:gridCol w:w="2246"/>
              <w:gridCol w:w="2045"/>
              <w:gridCol w:w="2138"/>
              <w:gridCol w:w="2045"/>
              <w:gridCol w:w="2190"/>
            </w:tblGrid>
            <w:tr w:rsidR="00AD5F6B" w:rsidTr="00CB09CD">
              <w:trPr>
                <w:trHeight w:val="70"/>
                <w:jc w:val="center"/>
              </w:trPr>
              <w:tc>
                <w:tcPr>
                  <w:tcW w:w="2246" w:type="dxa"/>
                </w:tcPr>
                <w:p w:rsidR="00AD5F6B" w:rsidRDefault="00AD5F6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</w:p>
              </w:tc>
              <w:tc>
                <w:tcPr>
                  <w:tcW w:w="4183" w:type="dxa"/>
                  <w:gridSpan w:val="2"/>
                </w:tcPr>
                <w:p w:rsidR="00AD5F6B" w:rsidRDefault="00AD5F6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Rise LH Transition</w:t>
                  </w:r>
                </w:p>
              </w:tc>
              <w:tc>
                <w:tcPr>
                  <w:tcW w:w="4235" w:type="dxa"/>
                  <w:gridSpan w:val="2"/>
                </w:tcPr>
                <w:p w:rsidR="00AD5F6B" w:rsidRDefault="00AD5F6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Fall HL Transition</w:t>
                  </w:r>
                </w:p>
              </w:tc>
            </w:tr>
            <w:tr w:rsidR="00AD5F6B" w:rsidTr="00CB09CD">
              <w:trPr>
                <w:trHeight w:val="143"/>
                <w:jc w:val="center"/>
              </w:trPr>
              <w:tc>
                <w:tcPr>
                  <w:tcW w:w="2246" w:type="dxa"/>
                </w:tcPr>
                <w:p w:rsidR="00AD5F6B" w:rsidRDefault="00AD5F6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Input Slope [ns]</w:t>
                  </w:r>
                </w:p>
              </w:tc>
              <w:tc>
                <w:tcPr>
                  <w:tcW w:w="2045" w:type="dxa"/>
                </w:tcPr>
                <w:p w:rsidR="00AD5F6B" w:rsidRDefault="00AD5F6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5</w:t>
                  </w:r>
                </w:p>
              </w:tc>
              <w:tc>
                <w:tcPr>
                  <w:tcW w:w="2138" w:type="dxa"/>
                </w:tcPr>
                <w:p w:rsidR="00AD5F6B" w:rsidRDefault="00AD5F6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</w:t>
                  </w:r>
                </w:p>
              </w:tc>
              <w:tc>
                <w:tcPr>
                  <w:tcW w:w="2045" w:type="dxa"/>
                </w:tcPr>
                <w:p w:rsidR="00AD5F6B" w:rsidRDefault="00AD5F6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5</w:t>
                  </w:r>
                </w:p>
              </w:tc>
              <w:tc>
                <w:tcPr>
                  <w:tcW w:w="2190" w:type="dxa"/>
                </w:tcPr>
                <w:p w:rsidR="00AD5F6B" w:rsidRDefault="00AD5F6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</w:t>
                  </w:r>
                </w:p>
              </w:tc>
            </w:tr>
            <w:tr w:rsidR="00AD5F6B" w:rsidTr="00CB09CD">
              <w:trPr>
                <w:trHeight w:val="80"/>
                <w:jc w:val="center"/>
              </w:trPr>
              <w:tc>
                <w:tcPr>
                  <w:tcW w:w="2246" w:type="dxa"/>
                </w:tcPr>
                <w:p w:rsidR="00AD5F6B" w:rsidRDefault="00AD5F6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 xml:space="preserve">Delay A=&gt;F </w:t>
                  </w:r>
                </w:p>
              </w:tc>
              <w:tc>
                <w:tcPr>
                  <w:tcW w:w="2045" w:type="dxa"/>
                </w:tcPr>
                <w:p w:rsidR="00AD5F6B" w:rsidRDefault="00AD5F6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.078</w:t>
                  </w:r>
                </w:p>
              </w:tc>
              <w:tc>
                <w:tcPr>
                  <w:tcW w:w="2138" w:type="dxa"/>
                </w:tcPr>
                <w:p w:rsidR="00AD5F6B" w:rsidRDefault="00AD5F6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.5</w:t>
                  </w:r>
                </w:p>
              </w:tc>
              <w:tc>
                <w:tcPr>
                  <w:tcW w:w="2045" w:type="dxa"/>
                </w:tcPr>
                <w:p w:rsidR="00AD5F6B" w:rsidRDefault="00AD5F6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5.4945</w:t>
                  </w:r>
                </w:p>
              </w:tc>
              <w:tc>
                <w:tcPr>
                  <w:tcW w:w="2190" w:type="dxa"/>
                </w:tcPr>
                <w:p w:rsidR="00AD5F6B" w:rsidRDefault="00AD5F6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5.8333</w:t>
                  </w:r>
                </w:p>
              </w:tc>
            </w:tr>
            <w:tr w:rsidR="00AD5F6B" w:rsidTr="00CB09CD">
              <w:trPr>
                <w:trHeight w:val="197"/>
                <w:jc w:val="center"/>
              </w:trPr>
              <w:tc>
                <w:tcPr>
                  <w:tcW w:w="2246" w:type="dxa"/>
                </w:tcPr>
                <w:p w:rsidR="00AD5F6B" w:rsidRDefault="00AD5F6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Delay B=&gt;F</w:t>
                  </w:r>
                </w:p>
              </w:tc>
              <w:tc>
                <w:tcPr>
                  <w:tcW w:w="2045" w:type="dxa"/>
                </w:tcPr>
                <w:p w:rsidR="00AD5F6B" w:rsidRDefault="00AD5F6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.9954</w:t>
                  </w:r>
                </w:p>
              </w:tc>
              <w:tc>
                <w:tcPr>
                  <w:tcW w:w="2138" w:type="dxa"/>
                </w:tcPr>
                <w:p w:rsidR="00AD5F6B" w:rsidRDefault="00AD5F6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.3039</w:t>
                  </w:r>
                </w:p>
              </w:tc>
              <w:tc>
                <w:tcPr>
                  <w:tcW w:w="2045" w:type="dxa"/>
                </w:tcPr>
                <w:p w:rsidR="00AD5F6B" w:rsidRDefault="00AD5F6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4.9546</w:t>
                  </w:r>
                </w:p>
              </w:tc>
              <w:tc>
                <w:tcPr>
                  <w:tcW w:w="2190" w:type="dxa"/>
                </w:tcPr>
                <w:p w:rsidR="00AD5F6B" w:rsidRDefault="00AD5F6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5.2941</w:t>
                  </w:r>
                </w:p>
              </w:tc>
            </w:tr>
            <w:tr w:rsidR="00AD5F6B" w:rsidTr="00CB09CD">
              <w:trPr>
                <w:trHeight w:val="70"/>
                <w:jc w:val="center"/>
              </w:trPr>
              <w:tc>
                <w:tcPr>
                  <w:tcW w:w="2246" w:type="dxa"/>
                </w:tcPr>
                <w:p w:rsidR="00AD5F6B" w:rsidRDefault="00AD5F6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Delay C=&gt;F</w:t>
                  </w:r>
                </w:p>
              </w:tc>
              <w:tc>
                <w:tcPr>
                  <w:tcW w:w="2045" w:type="dxa"/>
                </w:tcPr>
                <w:p w:rsidR="00AD5F6B" w:rsidRDefault="00AD5F6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9252</w:t>
                  </w:r>
                </w:p>
              </w:tc>
              <w:tc>
                <w:tcPr>
                  <w:tcW w:w="2138" w:type="dxa"/>
                </w:tcPr>
                <w:p w:rsidR="00AD5F6B" w:rsidRDefault="00AD5F6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.3632</w:t>
                  </w:r>
                </w:p>
              </w:tc>
              <w:tc>
                <w:tcPr>
                  <w:tcW w:w="2045" w:type="dxa"/>
                </w:tcPr>
                <w:p w:rsidR="00AD5F6B" w:rsidRDefault="00AD5F6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3.5819</w:t>
                  </w:r>
                </w:p>
              </w:tc>
              <w:tc>
                <w:tcPr>
                  <w:tcW w:w="2190" w:type="dxa"/>
                </w:tcPr>
                <w:p w:rsidR="00AD5F6B" w:rsidRDefault="00AD5F6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3.8474</w:t>
                  </w:r>
                </w:p>
              </w:tc>
            </w:tr>
            <w:tr w:rsidR="00AD5F6B" w:rsidTr="00CB09CD">
              <w:trPr>
                <w:trHeight w:val="152"/>
                <w:jc w:val="center"/>
              </w:trPr>
              <w:tc>
                <w:tcPr>
                  <w:tcW w:w="2246" w:type="dxa"/>
                </w:tcPr>
                <w:p w:rsidR="00AD5F6B" w:rsidRDefault="00AD5F6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 xml:space="preserve">Delay </w:t>
                  </w: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D</w:t>
                  </w: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=&gt;F</w:t>
                  </w:r>
                </w:p>
              </w:tc>
              <w:tc>
                <w:tcPr>
                  <w:tcW w:w="2045" w:type="dxa"/>
                </w:tcPr>
                <w:p w:rsidR="00AD5F6B" w:rsidRDefault="00AD5F6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793</w:t>
                  </w:r>
                </w:p>
              </w:tc>
              <w:tc>
                <w:tcPr>
                  <w:tcW w:w="2138" w:type="dxa"/>
                </w:tcPr>
                <w:p w:rsidR="00AD5F6B" w:rsidRDefault="00AD5F6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.1941</w:t>
                  </w:r>
                </w:p>
              </w:tc>
              <w:tc>
                <w:tcPr>
                  <w:tcW w:w="2045" w:type="dxa"/>
                </w:tcPr>
                <w:p w:rsidR="00AD5F6B" w:rsidRDefault="00AD5F6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.9802</w:t>
                  </w:r>
                </w:p>
              </w:tc>
              <w:tc>
                <w:tcPr>
                  <w:tcW w:w="2190" w:type="dxa"/>
                </w:tcPr>
                <w:p w:rsidR="00AD5F6B" w:rsidRDefault="00AD5F6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3.2541</w:t>
                  </w:r>
                </w:p>
              </w:tc>
            </w:tr>
          </w:tbl>
          <w:p w:rsidR="00AD5F6B" w:rsidRPr="00B52014" w:rsidRDefault="00AD5F6B" w:rsidP="00CB09CD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br/>
            </w:r>
          </w:p>
        </w:tc>
      </w:tr>
    </w:tbl>
    <w:p w:rsidR="00310FF8" w:rsidRDefault="00310FF8">
      <w:pPr>
        <w:bidi w:val="0"/>
        <w:rPr>
          <w:sz w:val="28"/>
          <w:szCs w:val="28"/>
        </w:rPr>
      </w:pPr>
    </w:p>
    <w:p w:rsidR="00310FF8" w:rsidRDefault="00310FF8">
      <w:pPr>
        <w:bidi w:val="0"/>
        <w:rPr>
          <w:sz w:val="28"/>
          <w:szCs w:val="28"/>
        </w:rPr>
      </w:pPr>
      <w:r>
        <w:rPr>
          <w:sz w:val="28"/>
          <w:szCs w:val="28"/>
        </w:rPr>
        <w:br w:type="page"/>
      </w:r>
    </w:p>
    <w:tbl>
      <w:tblPr>
        <w:tblStyle w:val="TableGrid"/>
        <w:tblW w:w="11131" w:type="dxa"/>
        <w:jc w:val="center"/>
        <w:tblLook w:val="04A0" w:firstRow="1" w:lastRow="0" w:firstColumn="1" w:lastColumn="0" w:noHBand="0" w:noVBand="1"/>
      </w:tblPr>
      <w:tblGrid>
        <w:gridCol w:w="3087"/>
        <w:gridCol w:w="5453"/>
        <w:gridCol w:w="2591"/>
      </w:tblGrid>
      <w:tr w:rsidR="00EC6C2B" w:rsidRPr="00C47F47" w:rsidTr="00EC6C2B">
        <w:trPr>
          <w:jc w:val="center"/>
        </w:trPr>
        <w:tc>
          <w:tcPr>
            <w:tcW w:w="11131" w:type="dxa"/>
            <w:gridSpan w:val="3"/>
            <w:vAlign w:val="center"/>
          </w:tcPr>
          <w:p w:rsidR="00EC6C2B" w:rsidRPr="00C47F47" w:rsidRDefault="00EC6C2B" w:rsidP="00D42F3D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i/>
                <w:iCs/>
                <w:sz w:val="28"/>
                <w:szCs w:val="28"/>
              </w:rPr>
            </w:pPr>
            <w:r>
              <w:rPr>
                <w:rFonts w:asciiTheme="majorBidi" w:hAnsiTheme="majorBidi" w:cstheme="majorBidi"/>
                <w:b/>
                <w:bCs/>
                <w:i/>
                <w:iCs/>
                <w:sz w:val="28"/>
                <w:szCs w:val="28"/>
              </w:rPr>
              <w:lastRenderedPageBreak/>
              <w:t>Cell 054 2-AND-3-NOR</w:t>
            </w:r>
          </w:p>
        </w:tc>
      </w:tr>
      <w:tr w:rsidR="00EC6C2B" w:rsidRPr="00B52014" w:rsidTr="00EC6C2B">
        <w:trPr>
          <w:trHeight w:val="2492"/>
          <w:jc w:val="center"/>
        </w:trPr>
        <w:tc>
          <w:tcPr>
            <w:tcW w:w="3087" w:type="dxa"/>
          </w:tcPr>
          <w:p w:rsidR="00EC6C2B" w:rsidRPr="00C47F47" w:rsidRDefault="00EC6C2B" w:rsidP="00D42F3D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Truth Table</w:t>
            </w:r>
          </w:p>
          <w:tbl>
            <w:tblPr>
              <w:tblStyle w:val="TableGrid"/>
              <w:tblW w:w="2861" w:type="dxa"/>
              <w:tblLook w:val="04A0" w:firstRow="1" w:lastRow="0" w:firstColumn="1" w:lastColumn="0" w:noHBand="0" w:noVBand="1"/>
            </w:tblPr>
            <w:tblGrid>
              <w:gridCol w:w="498"/>
              <w:gridCol w:w="499"/>
              <w:gridCol w:w="548"/>
              <w:gridCol w:w="580"/>
              <w:gridCol w:w="736"/>
            </w:tblGrid>
            <w:tr w:rsidR="00EC6C2B" w:rsidTr="00D42F3D">
              <w:trPr>
                <w:trHeight w:val="281"/>
              </w:trPr>
              <w:tc>
                <w:tcPr>
                  <w:tcW w:w="498" w:type="dxa"/>
                </w:tcPr>
                <w:p w:rsidR="00EC6C2B" w:rsidRDefault="00EC6C2B" w:rsidP="00D42F3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A</w:t>
                  </w:r>
                </w:p>
              </w:tc>
              <w:tc>
                <w:tcPr>
                  <w:tcW w:w="499" w:type="dxa"/>
                </w:tcPr>
                <w:p w:rsidR="00EC6C2B" w:rsidRDefault="00EC6C2B" w:rsidP="00D42F3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B</w:t>
                  </w:r>
                </w:p>
              </w:tc>
              <w:tc>
                <w:tcPr>
                  <w:tcW w:w="548" w:type="dxa"/>
                </w:tcPr>
                <w:p w:rsidR="00EC6C2B" w:rsidRDefault="00EC6C2B" w:rsidP="00D42F3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C</w:t>
                  </w:r>
                </w:p>
              </w:tc>
              <w:tc>
                <w:tcPr>
                  <w:tcW w:w="580" w:type="dxa"/>
                </w:tcPr>
                <w:p w:rsidR="00EC6C2B" w:rsidRDefault="00EC6C2B" w:rsidP="00D42F3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D</w:t>
                  </w:r>
                </w:p>
              </w:tc>
              <w:tc>
                <w:tcPr>
                  <w:tcW w:w="736" w:type="dxa"/>
                </w:tcPr>
                <w:p w:rsidR="00EC6C2B" w:rsidRDefault="00EC6C2B" w:rsidP="00D42F3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F</w:t>
                  </w:r>
                </w:p>
              </w:tc>
            </w:tr>
            <w:tr w:rsidR="00EC6C2B" w:rsidTr="00D42F3D">
              <w:trPr>
                <w:trHeight w:val="281"/>
              </w:trPr>
              <w:tc>
                <w:tcPr>
                  <w:tcW w:w="498" w:type="dxa"/>
                </w:tcPr>
                <w:p w:rsidR="00EC6C2B" w:rsidRDefault="00EC6C2B" w:rsidP="00D42F3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499" w:type="dxa"/>
                </w:tcPr>
                <w:p w:rsidR="00EC6C2B" w:rsidRDefault="00EC6C2B" w:rsidP="00D42F3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48" w:type="dxa"/>
                </w:tcPr>
                <w:p w:rsidR="00EC6C2B" w:rsidRDefault="00EC6C2B" w:rsidP="00D42F3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80" w:type="dxa"/>
                </w:tcPr>
                <w:p w:rsidR="00EC6C2B" w:rsidRDefault="00EC6C2B" w:rsidP="00D42F3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736" w:type="dxa"/>
                </w:tcPr>
                <w:p w:rsidR="00EC6C2B" w:rsidRDefault="00EC6C2B" w:rsidP="00D42F3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</w:tr>
            <w:tr w:rsidR="00EC6C2B" w:rsidTr="00D42F3D">
              <w:trPr>
                <w:trHeight w:val="377"/>
              </w:trPr>
              <w:tc>
                <w:tcPr>
                  <w:tcW w:w="498" w:type="dxa"/>
                </w:tcPr>
                <w:p w:rsidR="00EC6C2B" w:rsidRDefault="00EC6C2B" w:rsidP="00D42F3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499" w:type="dxa"/>
                </w:tcPr>
                <w:p w:rsidR="00EC6C2B" w:rsidRDefault="00EC6C2B" w:rsidP="00D42F3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48" w:type="dxa"/>
                </w:tcPr>
                <w:p w:rsidR="00EC6C2B" w:rsidRDefault="00EC6C2B" w:rsidP="00D42F3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80" w:type="dxa"/>
                </w:tcPr>
                <w:p w:rsidR="00EC6C2B" w:rsidRDefault="00EC6C2B" w:rsidP="00D42F3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736" w:type="dxa"/>
                </w:tcPr>
                <w:p w:rsidR="00EC6C2B" w:rsidRDefault="00EC6C2B" w:rsidP="00D42F3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  <w:tr w:rsidR="00EC6C2B" w:rsidTr="00D42F3D">
              <w:trPr>
                <w:trHeight w:val="350"/>
              </w:trPr>
              <w:tc>
                <w:tcPr>
                  <w:tcW w:w="498" w:type="dxa"/>
                </w:tcPr>
                <w:p w:rsidR="00EC6C2B" w:rsidRDefault="00EC6C2B" w:rsidP="00D42F3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499" w:type="dxa"/>
                </w:tcPr>
                <w:p w:rsidR="00EC6C2B" w:rsidRDefault="00EC6C2B" w:rsidP="00D42F3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48" w:type="dxa"/>
                </w:tcPr>
                <w:p w:rsidR="00EC6C2B" w:rsidRDefault="00EC6C2B" w:rsidP="00D42F3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80" w:type="dxa"/>
                </w:tcPr>
                <w:p w:rsidR="00EC6C2B" w:rsidRDefault="00EC6C2B" w:rsidP="00D42F3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736" w:type="dxa"/>
                </w:tcPr>
                <w:p w:rsidR="00EC6C2B" w:rsidRDefault="00EC6C2B" w:rsidP="00D42F3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  <w:tr w:rsidR="00EC6C2B" w:rsidTr="00D42F3D">
              <w:trPr>
                <w:trHeight w:val="350"/>
              </w:trPr>
              <w:tc>
                <w:tcPr>
                  <w:tcW w:w="498" w:type="dxa"/>
                </w:tcPr>
                <w:p w:rsidR="00EC6C2B" w:rsidRDefault="00EC6C2B" w:rsidP="00D42F3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499" w:type="dxa"/>
                </w:tcPr>
                <w:p w:rsidR="00EC6C2B" w:rsidRDefault="00EC6C2B" w:rsidP="00D42F3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48" w:type="dxa"/>
                </w:tcPr>
                <w:p w:rsidR="00EC6C2B" w:rsidRDefault="00EC6C2B" w:rsidP="00D42F3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80" w:type="dxa"/>
                </w:tcPr>
                <w:p w:rsidR="00EC6C2B" w:rsidRDefault="00EC6C2B" w:rsidP="00D42F3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736" w:type="dxa"/>
                </w:tcPr>
                <w:p w:rsidR="00EC6C2B" w:rsidRDefault="00EC6C2B" w:rsidP="00D42F3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  <w:tr w:rsidR="00EC6C2B" w:rsidTr="00D42F3D">
              <w:trPr>
                <w:trHeight w:val="350"/>
              </w:trPr>
              <w:tc>
                <w:tcPr>
                  <w:tcW w:w="498" w:type="dxa"/>
                </w:tcPr>
                <w:p w:rsidR="00EC6C2B" w:rsidRDefault="00EC6C2B" w:rsidP="00D42F3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499" w:type="dxa"/>
                </w:tcPr>
                <w:p w:rsidR="00EC6C2B" w:rsidRDefault="00EC6C2B" w:rsidP="00D42F3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48" w:type="dxa"/>
                </w:tcPr>
                <w:p w:rsidR="00EC6C2B" w:rsidRDefault="00EC6C2B" w:rsidP="00D42F3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80" w:type="dxa"/>
                </w:tcPr>
                <w:p w:rsidR="00EC6C2B" w:rsidRDefault="00EC6C2B" w:rsidP="00D42F3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736" w:type="dxa"/>
                </w:tcPr>
                <w:p w:rsidR="00EC6C2B" w:rsidRDefault="00EC6C2B" w:rsidP="00D42F3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</w:tr>
            <w:tr w:rsidR="00EC6C2B" w:rsidTr="00D42F3D">
              <w:trPr>
                <w:trHeight w:val="350"/>
              </w:trPr>
              <w:tc>
                <w:tcPr>
                  <w:tcW w:w="498" w:type="dxa"/>
                </w:tcPr>
                <w:p w:rsidR="00EC6C2B" w:rsidRDefault="00EC6C2B" w:rsidP="00D42F3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499" w:type="dxa"/>
                </w:tcPr>
                <w:p w:rsidR="00EC6C2B" w:rsidRDefault="00EC6C2B" w:rsidP="00D42F3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48" w:type="dxa"/>
                </w:tcPr>
                <w:p w:rsidR="00EC6C2B" w:rsidRDefault="00EC6C2B" w:rsidP="00D42F3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80" w:type="dxa"/>
                </w:tcPr>
                <w:p w:rsidR="00EC6C2B" w:rsidRDefault="00EC6C2B" w:rsidP="00D42F3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736" w:type="dxa"/>
                </w:tcPr>
                <w:p w:rsidR="00EC6C2B" w:rsidRDefault="00EC6C2B" w:rsidP="00D42F3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  <w:tr w:rsidR="00EC6C2B" w:rsidTr="00D42F3D">
              <w:trPr>
                <w:trHeight w:val="350"/>
              </w:trPr>
              <w:tc>
                <w:tcPr>
                  <w:tcW w:w="498" w:type="dxa"/>
                </w:tcPr>
                <w:p w:rsidR="00EC6C2B" w:rsidRDefault="00EC6C2B" w:rsidP="00D42F3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499" w:type="dxa"/>
                </w:tcPr>
                <w:p w:rsidR="00EC6C2B" w:rsidRDefault="00EC6C2B" w:rsidP="00D42F3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48" w:type="dxa"/>
                </w:tcPr>
                <w:p w:rsidR="00EC6C2B" w:rsidRDefault="00EC6C2B" w:rsidP="00D42F3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80" w:type="dxa"/>
                </w:tcPr>
                <w:p w:rsidR="00EC6C2B" w:rsidRDefault="00EC6C2B" w:rsidP="00D42F3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736" w:type="dxa"/>
                </w:tcPr>
                <w:p w:rsidR="00EC6C2B" w:rsidRDefault="00EC6C2B" w:rsidP="00D42F3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  <w:tr w:rsidR="00EC6C2B" w:rsidTr="00D42F3D">
              <w:trPr>
                <w:trHeight w:val="350"/>
              </w:trPr>
              <w:tc>
                <w:tcPr>
                  <w:tcW w:w="498" w:type="dxa"/>
                </w:tcPr>
                <w:p w:rsidR="00EC6C2B" w:rsidRDefault="00EC6C2B" w:rsidP="00D42F3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499" w:type="dxa"/>
                </w:tcPr>
                <w:p w:rsidR="00EC6C2B" w:rsidRDefault="00EC6C2B" w:rsidP="00D42F3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48" w:type="dxa"/>
                </w:tcPr>
                <w:p w:rsidR="00EC6C2B" w:rsidRDefault="00EC6C2B" w:rsidP="00D42F3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80" w:type="dxa"/>
                </w:tcPr>
                <w:p w:rsidR="00EC6C2B" w:rsidRDefault="00EC6C2B" w:rsidP="00D42F3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736" w:type="dxa"/>
                </w:tcPr>
                <w:p w:rsidR="00EC6C2B" w:rsidRDefault="00EC6C2B" w:rsidP="00D42F3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  <w:tr w:rsidR="00EC6C2B" w:rsidTr="00D42F3D">
              <w:trPr>
                <w:trHeight w:val="350"/>
              </w:trPr>
              <w:tc>
                <w:tcPr>
                  <w:tcW w:w="498" w:type="dxa"/>
                </w:tcPr>
                <w:p w:rsidR="00EC6C2B" w:rsidRDefault="00EC6C2B" w:rsidP="00D42F3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499" w:type="dxa"/>
                </w:tcPr>
                <w:p w:rsidR="00EC6C2B" w:rsidRDefault="00EC6C2B" w:rsidP="00D42F3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48" w:type="dxa"/>
                </w:tcPr>
                <w:p w:rsidR="00EC6C2B" w:rsidRDefault="00EC6C2B" w:rsidP="00D42F3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80" w:type="dxa"/>
                </w:tcPr>
                <w:p w:rsidR="00EC6C2B" w:rsidRDefault="00EC6C2B" w:rsidP="00D42F3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736" w:type="dxa"/>
                </w:tcPr>
                <w:p w:rsidR="00EC6C2B" w:rsidRDefault="00EC6C2B" w:rsidP="00D42F3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</w:tr>
            <w:tr w:rsidR="00EC6C2B" w:rsidTr="00D42F3D">
              <w:trPr>
                <w:trHeight w:val="350"/>
              </w:trPr>
              <w:tc>
                <w:tcPr>
                  <w:tcW w:w="498" w:type="dxa"/>
                </w:tcPr>
                <w:p w:rsidR="00EC6C2B" w:rsidRDefault="00EC6C2B" w:rsidP="00D42F3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499" w:type="dxa"/>
                </w:tcPr>
                <w:p w:rsidR="00EC6C2B" w:rsidRDefault="00EC6C2B" w:rsidP="00D42F3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48" w:type="dxa"/>
                </w:tcPr>
                <w:p w:rsidR="00EC6C2B" w:rsidRDefault="00EC6C2B" w:rsidP="00D42F3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80" w:type="dxa"/>
                </w:tcPr>
                <w:p w:rsidR="00EC6C2B" w:rsidRDefault="00EC6C2B" w:rsidP="00D42F3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736" w:type="dxa"/>
                </w:tcPr>
                <w:p w:rsidR="00EC6C2B" w:rsidRDefault="00EC6C2B" w:rsidP="00D42F3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  <w:tr w:rsidR="00EC6C2B" w:rsidTr="00D42F3D">
              <w:trPr>
                <w:trHeight w:val="350"/>
              </w:trPr>
              <w:tc>
                <w:tcPr>
                  <w:tcW w:w="498" w:type="dxa"/>
                </w:tcPr>
                <w:p w:rsidR="00EC6C2B" w:rsidRDefault="00EC6C2B" w:rsidP="00D42F3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499" w:type="dxa"/>
                </w:tcPr>
                <w:p w:rsidR="00EC6C2B" w:rsidRDefault="00EC6C2B" w:rsidP="00D42F3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48" w:type="dxa"/>
                </w:tcPr>
                <w:p w:rsidR="00EC6C2B" w:rsidRDefault="00EC6C2B" w:rsidP="00D42F3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80" w:type="dxa"/>
                </w:tcPr>
                <w:p w:rsidR="00EC6C2B" w:rsidRDefault="00EC6C2B" w:rsidP="00D42F3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736" w:type="dxa"/>
                </w:tcPr>
                <w:p w:rsidR="00EC6C2B" w:rsidRDefault="00EC6C2B" w:rsidP="00D42F3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  <w:tr w:rsidR="00EC6C2B" w:rsidTr="00D42F3D">
              <w:trPr>
                <w:trHeight w:val="350"/>
              </w:trPr>
              <w:tc>
                <w:tcPr>
                  <w:tcW w:w="498" w:type="dxa"/>
                </w:tcPr>
                <w:p w:rsidR="00EC6C2B" w:rsidRDefault="00EC6C2B" w:rsidP="00D42F3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499" w:type="dxa"/>
                </w:tcPr>
                <w:p w:rsidR="00EC6C2B" w:rsidRDefault="00EC6C2B" w:rsidP="00D42F3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48" w:type="dxa"/>
                </w:tcPr>
                <w:p w:rsidR="00EC6C2B" w:rsidRDefault="00EC6C2B" w:rsidP="00D42F3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80" w:type="dxa"/>
                </w:tcPr>
                <w:p w:rsidR="00EC6C2B" w:rsidRDefault="00EC6C2B" w:rsidP="00D42F3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736" w:type="dxa"/>
                </w:tcPr>
                <w:p w:rsidR="00EC6C2B" w:rsidRDefault="00EC6C2B" w:rsidP="00D42F3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  <w:tr w:rsidR="00EC6C2B" w:rsidTr="00D42F3D">
              <w:trPr>
                <w:trHeight w:val="350"/>
              </w:trPr>
              <w:tc>
                <w:tcPr>
                  <w:tcW w:w="498" w:type="dxa"/>
                </w:tcPr>
                <w:p w:rsidR="00EC6C2B" w:rsidRDefault="00EC6C2B" w:rsidP="00D42F3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499" w:type="dxa"/>
                </w:tcPr>
                <w:p w:rsidR="00EC6C2B" w:rsidRDefault="00EC6C2B" w:rsidP="00D42F3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48" w:type="dxa"/>
                </w:tcPr>
                <w:p w:rsidR="00EC6C2B" w:rsidRDefault="00EC6C2B" w:rsidP="00D42F3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80" w:type="dxa"/>
                </w:tcPr>
                <w:p w:rsidR="00EC6C2B" w:rsidRDefault="00EC6C2B" w:rsidP="00D42F3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736" w:type="dxa"/>
                </w:tcPr>
                <w:p w:rsidR="00EC6C2B" w:rsidRDefault="00EC6C2B" w:rsidP="00D42F3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  <w:tr w:rsidR="00EC6C2B" w:rsidTr="00D42F3D">
              <w:trPr>
                <w:trHeight w:val="350"/>
              </w:trPr>
              <w:tc>
                <w:tcPr>
                  <w:tcW w:w="498" w:type="dxa"/>
                </w:tcPr>
                <w:p w:rsidR="00EC6C2B" w:rsidRDefault="00EC6C2B" w:rsidP="00D42F3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499" w:type="dxa"/>
                </w:tcPr>
                <w:p w:rsidR="00EC6C2B" w:rsidRDefault="00EC6C2B" w:rsidP="00D42F3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48" w:type="dxa"/>
                </w:tcPr>
                <w:p w:rsidR="00EC6C2B" w:rsidRDefault="00EC6C2B" w:rsidP="00D42F3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80" w:type="dxa"/>
                </w:tcPr>
                <w:p w:rsidR="00EC6C2B" w:rsidRDefault="00EC6C2B" w:rsidP="00D42F3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736" w:type="dxa"/>
                </w:tcPr>
                <w:p w:rsidR="00EC6C2B" w:rsidRDefault="00EC6C2B" w:rsidP="00D42F3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  <w:tr w:rsidR="00EC6C2B" w:rsidTr="00D42F3D">
              <w:trPr>
                <w:trHeight w:val="350"/>
              </w:trPr>
              <w:tc>
                <w:tcPr>
                  <w:tcW w:w="498" w:type="dxa"/>
                </w:tcPr>
                <w:p w:rsidR="00EC6C2B" w:rsidRDefault="00EC6C2B" w:rsidP="00D42F3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499" w:type="dxa"/>
                </w:tcPr>
                <w:p w:rsidR="00EC6C2B" w:rsidRDefault="00EC6C2B" w:rsidP="00D42F3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48" w:type="dxa"/>
                </w:tcPr>
                <w:p w:rsidR="00EC6C2B" w:rsidRDefault="00EC6C2B" w:rsidP="00D42F3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80" w:type="dxa"/>
                </w:tcPr>
                <w:p w:rsidR="00EC6C2B" w:rsidRDefault="00EC6C2B" w:rsidP="00D42F3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736" w:type="dxa"/>
                </w:tcPr>
                <w:p w:rsidR="00EC6C2B" w:rsidRDefault="00EC6C2B" w:rsidP="00D42F3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  <w:tr w:rsidR="00EC6C2B" w:rsidTr="00D42F3D">
              <w:trPr>
                <w:trHeight w:val="350"/>
              </w:trPr>
              <w:tc>
                <w:tcPr>
                  <w:tcW w:w="498" w:type="dxa"/>
                </w:tcPr>
                <w:p w:rsidR="00EC6C2B" w:rsidRDefault="00EC6C2B" w:rsidP="00D42F3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499" w:type="dxa"/>
                </w:tcPr>
                <w:p w:rsidR="00EC6C2B" w:rsidRDefault="00EC6C2B" w:rsidP="00D42F3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48" w:type="dxa"/>
                </w:tcPr>
                <w:p w:rsidR="00EC6C2B" w:rsidRDefault="00EC6C2B" w:rsidP="00D42F3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80" w:type="dxa"/>
                </w:tcPr>
                <w:p w:rsidR="00EC6C2B" w:rsidRDefault="00EC6C2B" w:rsidP="00D42F3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736" w:type="dxa"/>
                </w:tcPr>
                <w:p w:rsidR="00EC6C2B" w:rsidRDefault="00EC6C2B" w:rsidP="00D42F3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</w:tbl>
          <w:p w:rsidR="00EC6C2B" w:rsidRPr="00B52014" w:rsidRDefault="00EC6C2B" w:rsidP="00D42F3D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5453" w:type="dxa"/>
          </w:tcPr>
          <w:p w:rsidR="00EC6C2B" w:rsidRPr="00C47F47" w:rsidRDefault="00EC6C2B" w:rsidP="00D42F3D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Symbol</w:t>
            </w:r>
          </w:p>
          <w:p w:rsidR="00EC6C2B" w:rsidRPr="00B52014" w:rsidRDefault="00EC6C2B" w:rsidP="00D42F3D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drawing>
                <wp:inline distT="0" distB="0" distL="0" distR="0" wp14:anchorId="2203CCE9" wp14:editId="06D8BBB3">
                  <wp:extent cx="3287901" cy="1857983"/>
                  <wp:effectExtent l="0" t="0" r="0" b="0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54.jpg"/>
                          <pic:cNvPicPr/>
                        </pic:nvPicPr>
                        <pic:blipFill>
                          <a:blip r:embed="rId3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35115" cy="188466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591" w:type="dxa"/>
          </w:tcPr>
          <w:p w:rsidR="00EC6C2B" w:rsidRPr="00C47F47" w:rsidRDefault="00EC6C2B" w:rsidP="00D42F3D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Pin Capacitance</w:t>
            </w:r>
          </w:p>
          <w:tbl>
            <w:tblPr>
              <w:tblStyle w:val="TableGrid"/>
              <w:tblW w:w="2365" w:type="dxa"/>
              <w:tblLook w:val="04A0" w:firstRow="1" w:lastRow="0" w:firstColumn="1" w:lastColumn="0" w:noHBand="0" w:noVBand="1"/>
            </w:tblPr>
            <w:tblGrid>
              <w:gridCol w:w="819"/>
              <w:gridCol w:w="1546"/>
            </w:tblGrid>
            <w:tr w:rsidR="00EC6C2B" w:rsidTr="00D42F3D">
              <w:tc>
                <w:tcPr>
                  <w:tcW w:w="865" w:type="dxa"/>
                </w:tcPr>
                <w:p w:rsidR="00EC6C2B" w:rsidRDefault="00EC6C2B" w:rsidP="00D42F3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Pin</w:t>
                  </w:r>
                </w:p>
              </w:tc>
              <w:tc>
                <w:tcPr>
                  <w:tcW w:w="1500" w:type="dxa"/>
                </w:tcPr>
                <w:p w:rsidR="00EC6C2B" w:rsidRDefault="00EC6C2B" w:rsidP="00D42F3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Cap[pF]</w:t>
                  </w:r>
                </w:p>
              </w:tc>
            </w:tr>
            <w:tr w:rsidR="00EC6C2B" w:rsidTr="00D42F3D">
              <w:tc>
                <w:tcPr>
                  <w:tcW w:w="865" w:type="dxa"/>
                </w:tcPr>
                <w:p w:rsidR="00EC6C2B" w:rsidRDefault="00EC6C2B" w:rsidP="00D42F3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A</w:t>
                  </w:r>
                </w:p>
              </w:tc>
              <w:tc>
                <w:tcPr>
                  <w:tcW w:w="1500" w:type="dxa"/>
                </w:tcPr>
                <w:p w:rsidR="00EC6C2B" w:rsidRDefault="00EC6C2B" w:rsidP="00D42F3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  <w:rtl/>
                      <w:lang w:bidi="ar-EG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0242748</w:t>
                  </w:r>
                </w:p>
              </w:tc>
            </w:tr>
            <w:tr w:rsidR="00EC6C2B" w:rsidTr="00D42F3D">
              <w:tc>
                <w:tcPr>
                  <w:tcW w:w="865" w:type="dxa"/>
                </w:tcPr>
                <w:p w:rsidR="00EC6C2B" w:rsidRDefault="00EC6C2B" w:rsidP="00D42F3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B</w:t>
                  </w:r>
                </w:p>
              </w:tc>
              <w:tc>
                <w:tcPr>
                  <w:tcW w:w="1500" w:type="dxa"/>
                </w:tcPr>
                <w:p w:rsidR="00EC6C2B" w:rsidRDefault="00EC6C2B" w:rsidP="00D42F3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0238202</w:t>
                  </w:r>
                </w:p>
              </w:tc>
            </w:tr>
            <w:tr w:rsidR="00EC6C2B" w:rsidTr="00D42F3D">
              <w:tc>
                <w:tcPr>
                  <w:tcW w:w="865" w:type="dxa"/>
                </w:tcPr>
                <w:p w:rsidR="00EC6C2B" w:rsidRDefault="00EC6C2B" w:rsidP="00D42F3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C</w:t>
                  </w:r>
                </w:p>
              </w:tc>
              <w:tc>
                <w:tcPr>
                  <w:tcW w:w="1500" w:type="dxa"/>
                </w:tcPr>
                <w:p w:rsidR="00EC6C2B" w:rsidRDefault="00EC6C2B" w:rsidP="00D42F3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0226118</w:t>
                  </w:r>
                </w:p>
              </w:tc>
            </w:tr>
            <w:tr w:rsidR="00EC6C2B" w:rsidTr="00D42F3D">
              <w:tc>
                <w:tcPr>
                  <w:tcW w:w="865" w:type="dxa"/>
                </w:tcPr>
                <w:p w:rsidR="00EC6C2B" w:rsidRDefault="00EC6C2B" w:rsidP="00D42F3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D</w:t>
                  </w:r>
                </w:p>
              </w:tc>
              <w:tc>
                <w:tcPr>
                  <w:tcW w:w="1500" w:type="dxa"/>
                </w:tcPr>
                <w:p w:rsidR="00EC6C2B" w:rsidRDefault="00EC6C2B" w:rsidP="00D42F3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0226593</w:t>
                  </w:r>
                </w:p>
              </w:tc>
            </w:tr>
          </w:tbl>
          <w:p w:rsidR="00EC6C2B" w:rsidRPr="00B52014" w:rsidRDefault="00EC6C2B" w:rsidP="00D42F3D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</w:tr>
      <w:tr w:rsidR="00EC6C2B" w:rsidRPr="00496670" w:rsidTr="00EC6C2B">
        <w:trPr>
          <w:jc w:val="center"/>
        </w:trPr>
        <w:tc>
          <w:tcPr>
            <w:tcW w:w="3087" w:type="dxa"/>
          </w:tcPr>
          <w:p w:rsidR="00EC6C2B" w:rsidRPr="00C47F47" w:rsidRDefault="00EC6C2B" w:rsidP="00D42F3D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Size</w:t>
            </w:r>
          </w:p>
        </w:tc>
        <w:tc>
          <w:tcPr>
            <w:tcW w:w="5453" w:type="dxa"/>
          </w:tcPr>
          <w:p w:rsidR="00EC6C2B" w:rsidRPr="00B52014" w:rsidRDefault="00EC6C2B" w:rsidP="00D42F3D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216.25</w:t>
            </w:r>
          </w:p>
        </w:tc>
        <w:tc>
          <w:tcPr>
            <w:tcW w:w="2591" w:type="dxa"/>
          </w:tcPr>
          <w:p w:rsidR="00EC6C2B" w:rsidRPr="00496670" w:rsidRDefault="00EC6C2B" w:rsidP="00D42F3D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  <w:vertAlign w:val="superscript"/>
              </w:rPr>
            </w:pPr>
            <w:r>
              <w:rPr>
                <w:rFonts w:asciiTheme="majorBidi" w:hAnsiTheme="majorBidi" w:cstheme="majorBidi"/>
                <w:noProof w:val="0"/>
                <w:sz w:val="28"/>
                <w:szCs w:val="28"/>
              </w:rPr>
              <w:t>µm</w:t>
            </w:r>
            <w:r>
              <w:rPr>
                <w:rFonts w:asciiTheme="majorBidi" w:hAnsiTheme="majorBidi" w:cstheme="majorBidi"/>
                <w:noProof w:val="0"/>
                <w:sz w:val="28"/>
                <w:szCs w:val="28"/>
                <w:vertAlign w:val="superscript"/>
              </w:rPr>
              <w:t>2</w:t>
            </w:r>
          </w:p>
        </w:tc>
      </w:tr>
      <w:tr w:rsidR="00EC6C2B" w:rsidRPr="00496670" w:rsidTr="00EC6C2B">
        <w:trPr>
          <w:jc w:val="center"/>
        </w:trPr>
        <w:tc>
          <w:tcPr>
            <w:tcW w:w="3087" w:type="dxa"/>
          </w:tcPr>
          <w:p w:rsidR="00EC6C2B" w:rsidRPr="00C47F47" w:rsidRDefault="00EC6C2B" w:rsidP="00D42F3D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Dynamic power dissipation</w:t>
            </w:r>
          </w:p>
        </w:tc>
        <w:tc>
          <w:tcPr>
            <w:tcW w:w="5453" w:type="dxa"/>
            <w:vAlign w:val="center"/>
          </w:tcPr>
          <w:p w:rsidR="00EC6C2B" w:rsidRPr="00B52014" w:rsidRDefault="00EC6C2B" w:rsidP="00D42F3D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0.675</w:t>
            </w:r>
          </w:p>
        </w:tc>
        <w:tc>
          <w:tcPr>
            <w:tcW w:w="2591" w:type="dxa"/>
            <w:vAlign w:val="center"/>
          </w:tcPr>
          <w:p w:rsidR="00EC6C2B" w:rsidRPr="00496670" w:rsidRDefault="00EC6C2B" w:rsidP="00D42F3D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496670">
              <w:rPr>
                <w:rFonts w:asciiTheme="majorBidi" w:hAnsiTheme="majorBidi" w:cstheme="majorBidi"/>
                <w:noProof w:val="0"/>
                <w:sz w:val="28"/>
                <w:szCs w:val="28"/>
              </w:rPr>
              <w:t>µWatt/ MHz</w:t>
            </w:r>
          </w:p>
        </w:tc>
      </w:tr>
      <w:tr w:rsidR="00EC6C2B" w:rsidRPr="00B52014" w:rsidTr="00EC6C2B">
        <w:trPr>
          <w:jc w:val="center"/>
        </w:trPr>
        <w:tc>
          <w:tcPr>
            <w:tcW w:w="11131" w:type="dxa"/>
            <w:gridSpan w:val="3"/>
          </w:tcPr>
          <w:p w:rsidR="00EC6C2B" w:rsidRDefault="00EC6C2B" w:rsidP="00D42F3D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</w:p>
          <w:p w:rsidR="00EC6C2B" w:rsidRPr="00C47F47" w:rsidRDefault="00EC6C2B" w:rsidP="00D42F3D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Prop</w:t>
            </w: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agation Delay</w:t>
            </w:r>
          </w:p>
          <w:tbl>
            <w:tblPr>
              <w:tblStyle w:val="TableGrid"/>
              <w:tblW w:w="10579" w:type="dxa"/>
              <w:jc w:val="center"/>
              <w:tblLook w:val="04A0" w:firstRow="1" w:lastRow="0" w:firstColumn="1" w:lastColumn="0" w:noHBand="0" w:noVBand="1"/>
            </w:tblPr>
            <w:tblGrid>
              <w:gridCol w:w="2429"/>
              <w:gridCol w:w="1980"/>
              <w:gridCol w:w="2070"/>
              <w:gridCol w:w="1980"/>
              <w:gridCol w:w="2120"/>
            </w:tblGrid>
            <w:tr w:rsidR="00EC6C2B" w:rsidTr="007F408E">
              <w:trPr>
                <w:trHeight w:val="125"/>
                <w:jc w:val="center"/>
              </w:trPr>
              <w:tc>
                <w:tcPr>
                  <w:tcW w:w="2429" w:type="dxa"/>
                </w:tcPr>
                <w:p w:rsidR="00EC6C2B" w:rsidRDefault="00EC6C2B" w:rsidP="00D42F3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</w:p>
              </w:tc>
              <w:tc>
                <w:tcPr>
                  <w:tcW w:w="4050" w:type="dxa"/>
                  <w:gridSpan w:val="2"/>
                </w:tcPr>
                <w:p w:rsidR="00EC6C2B" w:rsidRDefault="00EC6C2B" w:rsidP="00D42F3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Rise LH Transition</w:t>
                  </w:r>
                </w:p>
              </w:tc>
              <w:tc>
                <w:tcPr>
                  <w:tcW w:w="4100" w:type="dxa"/>
                  <w:gridSpan w:val="2"/>
                </w:tcPr>
                <w:p w:rsidR="00EC6C2B" w:rsidRDefault="00EC6C2B" w:rsidP="00D42F3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Fall HL Transition</w:t>
                  </w:r>
                </w:p>
              </w:tc>
            </w:tr>
            <w:tr w:rsidR="00EC6C2B" w:rsidTr="007F408E">
              <w:trPr>
                <w:trHeight w:val="242"/>
                <w:jc w:val="center"/>
              </w:trPr>
              <w:tc>
                <w:tcPr>
                  <w:tcW w:w="2429" w:type="dxa"/>
                </w:tcPr>
                <w:p w:rsidR="00EC6C2B" w:rsidRDefault="00EC6C2B" w:rsidP="00D42F3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Input Slope [ns]</w:t>
                  </w:r>
                </w:p>
              </w:tc>
              <w:tc>
                <w:tcPr>
                  <w:tcW w:w="1980" w:type="dxa"/>
                </w:tcPr>
                <w:p w:rsidR="00EC6C2B" w:rsidRDefault="00EC6C2B" w:rsidP="00D42F3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5</w:t>
                  </w:r>
                </w:p>
              </w:tc>
              <w:tc>
                <w:tcPr>
                  <w:tcW w:w="2070" w:type="dxa"/>
                </w:tcPr>
                <w:p w:rsidR="00EC6C2B" w:rsidRDefault="00EC6C2B" w:rsidP="00D42F3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</w:t>
                  </w:r>
                </w:p>
              </w:tc>
              <w:tc>
                <w:tcPr>
                  <w:tcW w:w="1980" w:type="dxa"/>
                </w:tcPr>
                <w:p w:rsidR="00EC6C2B" w:rsidRDefault="00EC6C2B" w:rsidP="00D42F3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5</w:t>
                  </w:r>
                </w:p>
              </w:tc>
              <w:tc>
                <w:tcPr>
                  <w:tcW w:w="2120" w:type="dxa"/>
                </w:tcPr>
                <w:p w:rsidR="00EC6C2B" w:rsidRDefault="00EC6C2B" w:rsidP="00D42F3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</w:t>
                  </w:r>
                </w:p>
              </w:tc>
            </w:tr>
            <w:tr w:rsidR="00EC6C2B" w:rsidTr="007F408E">
              <w:trPr>
                <w:trHeight w:val="70"/>
                <w:jc w:val="center"/>
              </w:trPr>
              <w:tc>
                <w:tcPr>
                  <w:tcW w:w="2429" w:type="dxa"/>
                </w:tcPr>
                <w:p w:rsidR="00EC6C2B" w:rsidRDefault="00EC6C2B" w:rsidP="00D42F3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 xml:space="preserve">Delay A=&gt;F </w:t>
                  </w:r>
                </w:p>
              </w:tc>
              <w:tc>
                <w:tcPr>
                  <w:tcW w:w="1980" w:type="dxa"/>
                </w:tcPr>
                <w:p w:rsidR="00EC6C2B" w:rsidRDefault="00EC6C2B" w:rsidP="00D42F3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.5978</w:t>
                  </w:r>
                </w:p>
              </w:tc>
              <w:tc>
                <w:tcPr>
                  <w:tcW w:w="2070" w:type="dxa"/>
                </w:tcPr>
                <w:p w:rsidR="00EC6C2B" w:rsidRDefault="00EC6C2B" w:rsidP="00D42F3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.7305</w:t>
                  </w:r>
                </w:p>
              </w:tc>
              <w:tc>
                <w:tcPr>
                  <w:tcW w:w="1980" w:type="dxa"/>
                </w:tcPr>
                <w:p w:rsidR="00EC6C2B" w:rsidRDefault="00EC6C2B" w:rsidP="00D42F3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.989</w:t>
                  </w:r>
                </w:p>
              </w:tc>
              <w:tc>
                <w:tcPr>
                  <w:tcW w:w="2120" w:type="dxa"/>
                </w:tcPr>
                <w:p w:rsidR="00EC6C2B" w:rsidRDefault="00EC6C2B" w:rsidP="00D42F3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.22</w:t>
                  </w:r>
                </w:p>
              </w:tc>
            </w:tr>
            <w:tr w:rsidR="00EC6C2B" w:rsidTr="007F408E">
              <w:trPr>
                <w:trHeight w:val="125"/>
                <w:jc w:val="center"/>
              </w:trPr>
              <w:tc>
                <w:tcPr>
                  <w:tcW w:w="2429" w:type="dxa"/>
                </w:tcPr>
                <w:p w:rsidR="00EC6C2B" w:rsidRDefault="00EC6C2B" w:rsidP="00D42F3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Delay B=&gt;F</w:t>
                  </w:r>
                </w:p>
              </w:tc>
              <w:tc>
                <w:tcPr>
                  <w:tcW w:w="1980" w:type="dxa"/>
                </w:tcPr>
                <w:p w:rsidR="00EC6C2B" w:rsidRDefault="00EC6C2B" w:rsidP="00D42F3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.444</w:t>
                  </w:r>
                </w:p>
              </w:tc>
              <w:tc>
                <w:tcPr>
                  <w:tcW w:w="2070" w:type="dxa"/>
                </w:tcPr>
                <w:p w:rsidR="00EC6C2B" w:rsidRDefault="00EC6C2B" w:rsidP="00D42F3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.5933</w:t>
                  </w:r>
                </w:p>
              </w:tc>
              <w:tc>
                <w:tcPr>
                  <w:tcW w:w="1980" w:type="dxa"/>
                </w:tcPr>
                <w:p w:rsidR="00EC6C2B" w:rsidRDefault="00EC6C2B" w:rsidP="00D42F3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.922</w:t>
                  </w:r>
                </w:p>
              </w:tc>
              <w:tc>
                <w:tcPr>
                  <w:tcW w:w="2120" w:type="dxa"/>
                </w:tcPr>
                <w:p w:rsidR="00EC6C2B" w:rsidRDefault="00EC6C2B" w:rsidP="00D42F3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.235</w:t>
                  </w:r>
                </w:p>
              </w:tc>
            </w:tr>
            <w:tr w:rsidR="00EC6C2B" w:rsidTr="007F408E">
              <w:trPr>
                <w:trHeight w:val="70"/>
                <w:jc w:val="center"/>
              </w:trPr>
              <w:tc>
                <w:tcPr>
                  <w:tcW w:w="2429" w:type="dxa"/>
                </w:tcPr>
                <w:p w:rsidR="00EC6C2B" w:rsidRDefault="00EC6C2B" w:rsidP="00D42F3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Delay C=&gt;F</w:t>
                  </w:r>
                </w:p>
              </w:tc>
              <w:tc>
                <w:tcPr>
                  <w:tcW w:w="1980" w:type="dxa"/>
                </w:tcPr>
                <w:p w:rsidR="00EC6C2B" w:rsidRDefault="00EC6C2B" w:rsidP="00D42F3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.088</w:t>
                  </w:r>
                </w:p>
              </w:tc>
              <w:tc>
                <w:tcPr>
                  <w:tcW w:w="2070" w:type="dxa"/>
                </w:tcPr>
                <w:p w:rsidR="00EC6C2B" w:rsidRDefault="00EC6C2B" w:rsidP="00D42F3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.1966</w:t>
                  </w:r>
                </w:p>
              </w:tc>
              <w:tc>
                <w:tcPr>
                  <w:tcW w:w="1980" w:type="dxa"/>
                </w:tcPr>
                <w:p w:rsidR="00EC6C2B" w:rsidRDefault="00EC6C2B" w:rsidP="00D42F3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76</w:t>
                  </w:r>
                </w:p>
              </w:tc>
              <w:tc>
                <w:tcPr>
                  <w:tcW w:w="2120" w:type="dxa"/>
                </w:tcPr>
                <w:p w:rsidR="00EC6C2B" w:rsidRDefault="00EC6C2B" w:rsidP="00D42F3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.096</w:t>
                  </w:r>
                </w:p>
              </w:tc>
            </w:tr>
            <w:tr w:rsidR="00EC6C2B" w:rsidTr="007F408E">
              <w:trPr>
                <w:trHeight w:val="70"/>
                <w:jc w:val="center"/>
              </w:trPr>
              <w:tc>
                <w:tcPr>
                  <w:tcW w:w="2429" w:type="dxa"/>
                </w:tcPr>
                <w:p w:rsidR="00EC6C2B" w:rsidRDefault="00EC6C2B" w:rsidP="00D42F3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Delay D=&gt;F</w:t>
                  </w:r>
                </w:p>
              </w:tc>
              <w:tc>
                <w:tcPr>
                  <w:tcW w:w="1980" w:type="dxa"/>
                </w:tcPr>
                <w:p w:rsidR="00EC6C2B" w:rsidRDefault="00EC6C2B" w:rsidP="00D42F3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939</w:t>
                  </w:r>
                </w:p>
              </w:tc>
              <w:tc>
                <w:tcPr>
                  <w:tcW w:w="2070" w:type="dxa"/>
                </w:tcPr>
                <w:p w:rsidR="00EC6C2B" w:rsidRDefault="00EC6C2B" w:rsidP="00D42F3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.1291</w:t>
                  </w:r>
                </w:p>
              </w:tc>
              <w:tc>
                <w:tcPr>
                  <w:tcW w:w="1980" w:type="dxa"/>
                </w:tcPr>
                <w:p w:rsidR="00EC6C2B" w:rsidRDefault="00EC6C2B" w:rsidP="00D42F3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682</w:t>
                  </w:r>
                </w:p>
              </w:tc>
              <w:tc>
                <w:tcPr>
                  <w:tcW w:w="2120" w:type="dxa"/>
                </w:tcPr>
                <w:p w:rsidR="00EC6C2B" w:rsidRDefault="00EC6C2B" w:rsidP="00D42F3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.026</w:t>
                  </w:r>
                </w:p>
              </w:tc>
            </w:tr>
          </w:tbl>
          <w:p w:rsidR="00EC6C2B" w:rsidRPr="00B52014" w:rsidRDefault="00EC6C2B" w:rsidP="00D42F3D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br/>
            </w:r>
          </w:p>
        </w:tc>
      </w:tr>
    </w:tbl>
    <w:p w:rsidR="00FF36A9" w:rsidRDefault="00FF36A9">
      <w:pPr>
        <w:bidi w:val="0"/>
        <w:rPr>
          <w:sz w:val="28"/>
          <w:szCs w:val="28"/>
        </w:rPr>
      </w:pPr>
    </w:p>
    <w:p w:rsidR="00EC6C2B" w:rsidRDefault="00EC6C2B" w:rsidP="00EC6C2B">
      <w:pPr>
        <w:bidi w:val="0"/>
        <w:rPr>
          <w:sz w:val="28"/>
          <w:szCs w:val="28"/>
        </w:rPr>
      </w:pPr>
    </w:p>
    <w:p w:rsidR="00EC6C2B" w:rsidRDefault="00EC6C2B" w:rsidP="00EC6C2B">
      <w:pPr>
        <w:bidi w:val="0"/>
        <w:rPr>
          <w:sz w:val="28"/>
          <w:szCs w:val="28"/>
        </w:rPr>
      </w:pPr>
    </w:p>
    <w:p w:rsidR="00EC6C2B" w:rsidRDefault="00EC6C2B" w:rsidP="00EC6C2B">
      <w:pPr>
        <w:bidi w:val="0"/>
        <w:rPr>
          <w:sz w:val="28"/>
          <w:szCs w:val="28"/>
        </w:rPr>
      </w:pPr>
    </w:p>
    <w:p w:rsidR="00EC6C2B" w:rsidRDefault="00EC6C2B" w:rsidP="00EC6C2B">
      <w:pPr>
        <w:bidi w:val="0"/>
        <w:rPr>
          <w:sz w:val="28"/>
          <w:szCs w:val="28"/>
        </w:rPr>
      </w:pPr>
    </w:p>
    <w:tbl>
      <w:tblPr>
        <w:tblStyle w:val="TableGrid"/>
        <w:tblW w:w="11052" w:type="dxa"/>
        <w:jc w:val="center"/>
        <w:tblLook w:val="04A0" w:firstRow="1" w:lastRow="0" w:firstColumn="1" w:lastColumn="0" w:noHBand="0" w:noVBand="1"/>
      </w:tblPr>
      <w:tblGrid>
        <w:gridCol w:w="3087"/>
        <w:gridCol w:w="5453"/>
        <w:gridCol w:w="2591"/>
      </w:tblGrid>
      <w:tr w:rsidR="008951A5" w:rsidRPr="00C47F47" w:rsidTr="00736B12">
        <w:trPr>
          <w:jc w:val="center"/>
        </w:trPr>
        <w:tc>
          <w:tcPr>
            <w:tcW w:w="11052" w:type="dxa"/>
            <w:gridSpan w:val="3"/>
            <w:vAlign w:val="center"/>
          </w:tcPr>
          <w:p w:rsidR="008951A5" w:rsidRPr="00C47F47" w:rsidRDefault="008951A5" w:rsidP="008951A5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i/>
                <w:iCs/>
                <w:sz w:val="28"/>
                <w:szCs w:val="28"/>
              </w:rPr>
            </w:pPr>
            <w:r>
              <w:rPr>
                <w:rFonts w:asciiTheme="majorBidi" w:hAnsiTheme="majorBidi" w:cstheme="majorBidi"/>
                <w:b/>
                <w:bCs/>
                <w:i/>
                <w:iCs/>
                <w:sz w:val="28"/>
                <w:szCs w:val="28"/>
              </w:rPr>
              <w:lastRenderedPageBreak/>
              <w:t>Cell 055 2-AND-3-NOR</w:t>
            </w:r>
          </w:p>
        </w:tc>
      </w:tr>
      <w:tr w:rsidR="008951A5" w:rsidRPr="00B52014" w:rsidTr="00736B12">
        <w:trPr>
          <w:trHeight w:val="2492"/>
          <w:jc w:val="center"/>
        </w:trPr>
        <w:tc>
          <w:tcPr>
            <w:tcW w:w="2905" w:type="dxa"/>
          </w:tcPr>
          <w:p w:rsidR="008951A5" w:rsidRPr="00C47F47" w:rsidRDefault="008951A5" w:rsidP="00736B12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Truth Table</w:t>
            </w:r>
          </w:p>
          <w:tbl>
            <w:tblPr>
              <w:tblStyle w:val="TableGrid"/>
              <w:tblW w:w="2861" w:type="dxa"/>
              <w:tblLook w:val="04A0" w:firstRow="1" w:lastRow="0" w:firstColumn="1" w:lastColumn="0" w:noHBand="0" w:noVBand="1"/>
            </w:tblPr>
            <w:tblGrid>
              <w:gridCol w:w="498"/>
              <w:gridCol w:w="499"/>
              <w:gridCol w:w="548"/>
              <w:gridCol w:w="580"/>
              <w:gridCol w:w="736"/>
            </w:tblGrid>
            <w:tr w:rsidR="008951A5" w:rsidTr="00736B12">
              <w:trPr>
                <w:trHeight w:val="281"/>
              </w:trPr>
              <w:tc>
                <w:tcPr>
                  <w:tcW w:w="498" w:type="dxa"/>
                </w:tcPr>
                <w:p w:rsidR="008951A5" w:rsidRDefault="008951A5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A</w:t>
                  </w:r>
                </w:p>
              </w:tc>
              <w:tc>
                <w:tcPr>
                  <w:tcW w:w="499" w:type="dxa"/>
                </w:tcPr>
                <w:p w:rsidR="008951A5" w:rsidRDefault="008951A5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B</w:t>
                  </w:r>
                </w:p>
              </w:tc>
              <w:tc>
                <w:tcPr>
                  <w:tcW w:w="548" w:type="dxa"/>
                </w:tcPr>
                <w:p w:rsidR="008951A5" w:rsidRDefault="008951A5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C</w:t>
                  </w:r>
                </w:p>
              </w:tc>
              <w:tc>
                <w:tcPr>
                  <w:tcW w:w="580" w:type="dxa"/>
                </w:tcPr>
                <w:p w:rsidR="008951A5" w:rsidRDefault="008951A5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D</w:t>
                  </w:r>
                </w:p>
              </w:tc>
              <w:tc>
                <w:tcPr>
                  <w:tcW w:w="736" w:type="dxa"/>
                </w:tcPr>
                <w:p w:rsidR="008951A5" w:rsidRDefault="008951A5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F</w:t>
                  </w:r>
                </w:p>
              </w:tc>
            </w:tr>
            <w:tr w:rsidR="008951A5" w:rsidTr="00736B12">
              <w:trPr>
                <w:trHeight w:val="281"/>
              </w:trPr>
              <w:tc>
                <w:tcPr>
                  <w:tcW w:w="498" w:type="dxa"/>
                </w:tcPr>
                <w:p w:rsidR="008951A5" w:rsidRDefault="008951A5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499" w:type="dxa"/>
                </w:tcPr>
                <w:p w:rsidR="008951A5" w:rsidRDefault="008951A5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48" w:type="dxa"/>
                </w:tcPr>
                <w:p w:rsidR="008951A5" w:rsidRDefault="008951A5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80" w:type="dxa"/>
                </w:tcPr>
                <w:p w:rsidR="008951A5" w:rsidRDefault="008951A5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736" w:type="dxa"/>
                </w:tcPr>
                <w:p w:rsidR="008951A5" w:rsidRDefault="008951A5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</w:tr>
            <w:tr w:rsidR="008951A5" w:rsidTr="00736B12">
              <w:trPr>
                <w:trHeight w:val="377"/>
              </w:trPr>
              <w:tc>
                <w:tcPr>
                  <w:tcW w:w="498" w:type="dxa"/>
                </w:tcPr>
                <w:p w:rsidR="008951A5" w:rsidRDefault="008951A5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499" w:type="dxa"/>
                </w:tcPr>
                <w:p w:rsidR="008951A5" w:rsidRDefault="008951A5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48" w:type="dxa"/>
                </w:tcPr>
                <w:p w:rsidR="008951A5" w:rsidRDefault="008951A5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80" w:type="dxa"/>
                </w:tcPr>
                <w:p w:rsidR="008951A5" w:rsidRDefault="008951A5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736" w:type="dxa"/>
                </w:tcPr>
                <w:p w:rsidR="008951A5" w:rsidRDefault="008951A5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  <w:tr w:rsidR="008951A5" w:rsidTr="00736B12">
              <w:trPr>
                <w:trHeight w:val="350"/>
              </w:trPr>
              <w:tc>
                <w:tcPr>
                  <w:tcW w:w="498" w:type="dxa"/>
                </w:tcPr>
                <w:p w:rsidR="008951A5" w:rsidRDefault="008951A5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499" w:type="dxa"/>
                </w:tcPr>
                <w:p w:rsidR="008951A5" w:rsidRDefault="008951A5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48" w:type="dxa"/>
                </w:tcPr>
                <w:p w:rsidR="008951A5" w:rsidRDefault="008951A5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80" w:type="dxa"/>
                </w:tcPr>
                <w:p w:rsidR="008951A5" w:rsidRDefault="008951A5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736" w:type="dxa"/>
                </w:tcPr>
                <w:p w:rsidR="008951A5" w:rsidRDefault="008951A5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  <w:tr w:rsidR="008951A5" w:rsidTr="00736B12">
              <w:trPr>
                <w:trHeight w:val="350"/>
              </w:trPr>
              <w:tc>
                <w:tcPr>
                  <w:tcW w:w="498" w:type="dxa"/>
                </w:tcPr>
                <w:p w:rsidR="008951A5" w:rsidRDefault="008951A5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499" w:type="dxa"/>
                </w:tcPr>
                <w:p w:rsidR="008951A5" w:rsidRDefault="008951A5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48" w:type="dxa"/>
                </w:tcPr>
                <w:p w:rsidR="008951A5" w:rsidRDefault="008951A5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80" w:type="dxa"/>
                </w:tcPr>
                <w:p w:rsidR="008951A5" w:rsidRDefault="008951A5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736" w:type="dxa"/>
                </w:tcPr>
                <w:p w:rsidR="008951A5" w:rsidRDefault="008951A5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  <w:tr w:rsidR="008951A5" w:rsidTr="00736B12">
              <w:trPr>
                <w:trHeight w:val="350"/>
              </w:trPr>
              <w:tc>
                <w:tcPr>
                  <w:tcW w:w="498" w:type="dxa"/>
                </w:tcPr>
                <w:p w:rsidR="008951A5" w:rsidRDefault="008951A5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499" w:type="dxa"/>
                </w:tcPr>
                <w:p w:rsidR="008951A5" w:rsidRDefault="008951A5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48" w:type="dxa"/>
                </w:tcPr>
                <w:p w:rsidR="008951A5" w:rsidRDefault="008951A5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80" w:type="dxa"/>
                </w:tcPr>
                <w:p w:rsidR="008951A5" w:rsidRDefault="008951A5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736" w:type="dxa"/>
                </w:tcPr>
                <w:p w:rsidR="008951A5" w:rsidRDefault="008951A5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</w:tr>
            <w:tr w:rsidR="008951A5" w:rsidTr="00736B12">
              <w:trPr>
                <w:trHeight w:val="350"/>
              </w:trPr>
              <w:tc>
                <w:tcPr>
                  <w:tcW w:w="498" w:type="dxa"/>
                </w:tcPr>
                <w:p w:rsidR="008951A5" w:rsidRDefault="008951A5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499" w:type="dxa"/>
                </w:tcPr>
                <w:p w:rsidR="008951A5" w:rsidRDefault="008951A5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48" w:type="dxa"/>
                </w:tcPr>
                <w:p w:rsidR="008951A5" w:rsidRDefault="008951A5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80" w:type="dxa"/>
                </w:tcPr>
                <w:p w:rsidR="008951A5" w:rsidRDefault="008951A5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736" w:type="dxa"/>
                </w:tcPr>
                <w:p w:rsidR="008951A5" w:rsidRDefault="008951A5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  <w:tr w:rsidR="008951A5" w:rsidTr="00736B12">
              <w:trPr>
                <w:trHeight w:val="350"/>
              </w:trPr>
              <w:tc>
                <w:tcPr>
                  <w:tcW w:w="498" w:type="dxa"/>
                </w:tcPr>
                <w:p w:rsidR="008951A5" w:rsidRDefault="008951A5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499" w:type="dxa"/>
                </w:tcPr>
                <w:p w:rsidR="008951A5" w:rsidRDefault="008951A5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48" w:type="dxa"/>
                </w:tcPr>
                <w:p w:rsidR="008951A5" w:rsidRDefault="008951A5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80" w:type="dxa"/>
                </w:tcPr>
                <w:p w:rsidR="008951A5" w:rsidRDefault="008951A5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736" w:type="dxa"/>
                </w:tcPr>
                <w:p w:rsidR="008951A5" w:rsidRDefault="008951A5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  <w:tr w:rsidR="008951A5" w:rsidTr="00736B12">
              <w:trPr>
                <w:trHeight w:val="350"/>
              </w:trPr>
              <w:tc>
                <w:tcPr>
                  <w:tcW w:w="498" w:type="dxa"/>
                </w:tcPr>
                <w:p w:rsidR="008951A5" w:rsidRDefault="008951A5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499" w:type="dxa"/>
                </w:tcPr>
                <w:p w:rsidR="008951A5" w:rsidRDefault="008951A5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48" w:type="dxa"/>
                </w:tcPr>
                <w:p w:rsidR="008951A5" w:rsidRDefault="008951A5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80" w:type="dxa"/>
                </w:tcPr>
                <w:p w:rsidR="008951A5" w:rsidRDefault="008951A5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736" w:type="dxa"/>
                </w:tcPr>
                <w:p w:rsidR="008951A5" w:rsidRDefault="008951A5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  <w:tr w:rsidR="008951A5" w:rsidTr="00736B12">
              <w:trPr>
                <w:trHeight w:val="350"/>
              </w:trPr>
              <w:tc>
                <w:tcPr>
                  <w:tcW w:w="498" w:type="dxa"/>
                </w:tcPr>
                <w:p w:rsidR="008951A5" w:rsidRDefault="008951A5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499" w:type="dxa"/>
                </w:tcPr>
                <w:p w:rsidR="008951A5" w:rsidRDefault="008951A5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48" w:type="dxa"/>
                </w:tcPr>
                <w:p w:rsidR="008951A5" w:rsidRDefault="008951A5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80" w:type="dxa"/>
                </w:tcPr>
                <w:p w:rsidR="008951A5" w:rsidRDefault="008951A5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736" w:type="dxa"/>
                </w:tcPr>
                <w:p w:rsidR="008951A5" w:rsidRDefault="008951A5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</w:tr>
            <w:tr w:rsidR="008951A5" w:rsidTr="00736B12">
              <w:trPr>
                <w:trHeight w:val="350"/>
              </w:trPr>
              <w:tc>
                <w:tcPr>
                  <w:tcW w:w="498" w:type="dxa"/>
                </w:tcPr>
                <w:p w:rsidR="008951A5" w:rsidRDefault="008951A5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499" w:type="dxa"/>
                </w:tcPr>
                <w:p w:rsidR="008951A5" w:rsidRDefault="008951A5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48" w:type="dxa"/>
                </w:tcPr>
                <w:p w:rsidR="008951A5" w:rsidRDefault="008951A5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80" w:type="dxa"/>
                </w:tcPr>
                <w:p w:rsidR="008951A5" w:rsidRDefault="008951A5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736" w:type="dxa"/>
                </w:tcPr>
                <w:p w:rsidR="008951A5" w:rsidRDefault="008951A5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  <w:tr w:rsidR="008951A5" w:rsidTr="00736B12">
              <w:trPr>
                <w:trHeight w:val="350"/>
              </w:trPr>
              <w:tc>
                <w:tcPr>
                  <w:tcW w:w="498" w:type="dxa"/>
                </w:tcPr>
                <w:p w:rsidR="008951A5" w:rsidRDefault="008951A5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499" w:type="dxa"/>
                </w:tcPr>
                <w:p w:rsidR="008951A5" w:rsidRDefault="008951A5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48" w:type="dxa"/>
                </w:tcPr>
                <w:p w:rsidR="008951A5" w:rsidRDefault="008951A5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80" w:type="dxa"/>
                </w:tcPr>
                <w:p w:rsidR="008951A5" w:rsidRDefault="008951A5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736" w:type="dxa"/>
                </w:tcPr>
                <w:p w:rsidR="008951A5" w:rsidRDefault="008951A5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  <w:tr w:rsidR="008951A5" w:rsidTr="00736B12">
              <w:trPr>
                <w:trHeight w:val="350"/>
              </w:trPr>
              <w:tc>
                <w:tcPr>
                  <w:tcW w:w="498" w:type="dxa"/>
                </w:tcPr>
                <w:p w:rsidR="008951A5" w:rsidRDefault="008951A5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499" w:type="dxa"/>
                </w:tcPr>
                <w:p w:rsidR="008951A5" w:rsidRDefault="008951A5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48" w:type="dxa"/>
                </w:tcPr>
                <w:p w:rsidR="008951A5" w:rsidRDefault="008951A5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80" w:type="dxa"/>
                </w:tcPr>
                <w:p w:rsidR="008951A5" w:rsidRDefault="008951A5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736" w:type="dxa"/>
                </w:tcPr>
                <w:p w:rsidR="008951A5" w:rsidRDefault="008951A5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  <w:tr w:rsidR="008951A5" w:rsidTr="00736B12">
              <w:trPr>
                <w:trHeight w:val="350"/>
              </w:trPr>
              <w:tc>
                <w:tcPr>
                  <w:tcW w:w="498" w:type="dxa"/>
                </w:tcPr>
                <w:p w:rsidR="008951A5" w:rsidRDefault="008951A5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499" w:type="dxa"/>
                </w:tcPr>
                <w:p w:rsidR="008951A5" w:rsidRDefault="008951A5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48" w:type="dxa"/>
                </w:tcPr>
                <w:p w:rsidR="008951A5" w:rsidRDefault="008951A5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80" w:type="dxa"/>
                </w:tcPr>
                <w:p w:rsidR="008951A5" w:rsidRDefault="008951A5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736" w:type="dxa"/>
                </w:tcPr>
                <w:p w:rsidR="008951A5" w:rsidRDefault="008951A5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  <w:tr w:rsidR="008951A5" w:rsidTr="00736B12">
              <w:trPr>
                <w:trHeight w:val="350"/>
              </w:trPr>
              <w:tc>
                <w:tcPr>
                  <w:tcW w:w="498" w:type="dxa"/>
                </w:tcPr>
                <w:p w:rsidR="008951A5" w:rsidRDefault="008951A5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499" w:type="dxa"/>
                </w:tcPr>
                <w:p w:rsidR="008951A5" w:rsidRDefault="008951A5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48" w:type="dxa"/>
                </w:tcPr>
                <w:p w:rsidR="008951A5" w:rsidRDefault="008951A5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80" w:type="dxa"/>
                </w:tcPr>
                <w:p w:rsidR="008951A5" w:rsidRDefault="008951A5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736" w:type="dxa"/>
                </w:tcPr>
                <w:p w:rsidR="008951A5" w:rsidRDefault="008951A5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  <w:tr w:rsidR="008951A5" w:rsidTr="00736B12">
              <w:trPr>
                <w:trHeight w:val="350"/>
              </w:trPr>
              <w:tc>
                <w:tcPr>
                  <w:tcW w:w="498" w:type="dxa"/>
                </w:tcPr>
                <w:p w:rsidR="008951A5" w:rsidRDefault="008951A5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499" w:type="dxa"/>
                </w:tcPr>
                <w:p w:rsidR="008951A5" w:rsidRDefault="008951A5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48" w:type="dxa"/>
                </w:tcPr>
                <w:p w:rsidR="008951A5" w:rsidRDefault="008951A5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80" w:type="dxa"/>
                </w:tcPr>
                <w:p w:rsidR="008951A5" w:rsidRDefault="008951A5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736" w:type="dxa"/>
                </w:tcPr>
                <w:p w:rsidR="008951A5" w:rsidRDefault="008951A5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  <w:tr w:rsidR="008951A5" w:rsidTr="00736B12">
              <w:trPr>
                <w:trHeight w:val="350"/>
              </w:trPr>
              <w:tc>
                <w:tcPr>
                  <w:tcW w:w="498" w:type="dxa"/>
                </w:tcPr>
                <w:p w:rsidR="008951A5" w:rsidRDefault="008951A5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499" w:type="dxa"/>
                </w:tcPr>
                <w:p w:rsidR="008951A5" w:rsidRDefault="008951A5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48" w:type="dxa"/>
                </w:tcPr>
                <w:p w:rsidR="008951A5" w:rsidRDefault="008951A5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80" w:type="dxa"/>
                </w:tcPr>
                <w:p w:rsidR="008951A5" w:rsidRDefault="008951A5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736" w:type="dxa"/>
                </w:tcPr>
                <w:p w:rsidR="008951A5" w:rsidRDefault="008951A5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</w:tbl>
          <w:p w:rsidR="008951A5" w:rsidRPr="00B52014" w:rsidRDefault="008951A5" w:rsidP="00736B12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5556" w:type="dxa"/>
          </w:tcPr>
          <w:p w:rsidR="008951A5" w:rsidRPr="00C47F47" w:rsidRDefault="008951A5" w:rsidP="00736B12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Symbol</w:t>
            </w:r>
          </w:p>
          <w:p w:rsidR="008951A5" w:rsidRPr="00B52014" w:rsidRDefault="008951A5" w:rsidP="00736B12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drawing>
                <wp:inline distT="0" distB="0" distL="0" distR="0">
                  <wp:extent cx="2771775" cy="3733800"/>
                  <wp:effectExtent l="0" t="0" r="0" b="0"/>
                  <wp:docPr id="54" name="Picture 5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4" name="Capture.PNG"/>
                          <pic:cNvPicPr/>
                        </pic:nvPicPr>
                        <pic:blipFill>
                          <a:blip r:embed="rId3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72163" cy="373432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591" w:type="dxa"/>
          </w:tcPr>
          <w:p w:rsidR="008951A5" w:rsidRPr="00C47F47" w:rsidRDefault="008951A5" w:rsidP="00736B12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Pin Capacitance</w:t>
            </w:r>
          </w:p>
          <w:tbl>
            <w:tblPr>
              <w:tblStyle w:val="TableGrid"/>
              <w:tblW w:w="2365" w:type="dxa"/>
              <w:tblLook w:val="04A0" w:firstRow="1" w:lastRow="0" w:firstColumn="1" w:lastColumn="0" w:noHBand="0" w:noVBand="1"/>
            </w:tblPr>
            <w:tblGrid>
              <w:gridCol w:w="865"/>
              <w:gridCol w:w="1500"/>
            </w:tblGrid>
            <w:tr w:rsidR="008951A5" w:rsidTr="00736B12">
              <w:tc>
                <w:tcPr>
                  <w:tcW w:w="865" w:type="dxa"/>
                </w:tcPr>
                <w:p w:rsidR="008951A5" w:rsidRDefault="008951A5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Pin</w:t>
                  </w:r>
                </w:p>
              </w:tc>
              <w:tc>
                <w:tcPr>
                  <w:tcW w:w="1500" w:type="dxa"/>
                </w:tcPr>
                <w:p w:rsidR="008951A5" w:rsidRDefault="008951A5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Cap[pF]</w:t>
                  </w:r>
                </w:p>
              </w:tc>
            </w:tr>
            <w:tr w:rsidR="008951A5" w:rsidTr="00736B12">
              <w:tc>
                <w:tcPr>
                  <w:tcW w:w="865" w:type="dxa"/>
                </w:tcPr>
                <w:p w:rsidR="008951A5" w:rsidRDefault="008951A5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A</w:t>
                  </w:r>
                </w:p>
              </w:tc>
              <w:tc>
                <w:tcPr>
                  <w:tcW w:w="1500" w:type="dxa"/>
                </w:tcPr>
                <w:p w:rsidR="008951A5" w:rsidRDefault="008951A5" w:rsidP="008951A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  <w:rtl/>
                      <w:lang w:bidi="ar-EG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063</w:t>
                  </w:r>
                </w:p>
              </w:tc>
            </w:tr>
            <w:tr w:rsidR="008951A5" w:rsidTr="00736B12">
              <w:tc>
                <w:tcPr>
                  <w:tcW w:w="865" w:type="dxa"/>
                </w:tcPr>
                <w:p w:rsidR="008951A5" w:rsidRDefault="008951A5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B</w:t>
                  </w:r>
                </w:p>
              </w:tc>
              <w:tc>
                <w:tcPr>
                  <w:tcW w:w="1500" w:type="dxa"/>
                </w:tcPr>
                <w:p w:rsidR="008951A5" w:rsidRDefault="008951A5" w:rsidP="008951A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0346</w:t>
                  </w:r>
                </w:p>
              </w:tc>
            </w:tr>
            <w:tr w:rsidR="008951A5" w:rsidTr="00736B12">
              <w:tc>
                <w:tcPr>
                  <w:tcW w:w="865" w:type="dxa"/>
                </w:tcPr>
                <w:p w:rsidR="008951A5" w:rsidRDefault="008951A5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C</w:t>
                  </w:r>
                </w:p>
              </w:tc>
              <w:tc>
                <w:tcPr>
                  <w:tcW w:w="1500" w:type="dxa"/>
                </w:tcPr>
                <w:p w:rsidR="008951A5" w:rsidRDefault="008951A5" w:rsidP="008951A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032</w:t>
                  </w:r>
                </w:p>
              </w:tc>
            </w:tr>
            <w:tr w:rsidR="008951A5" w:rsidTr="00736B12">
              <w:tc>
                <w:tcPr>
                  <w:tcW w:w="865" w:type="dxa"/>
                </w:tcPr>
                <w:p w:rsidR="008951A5" w:rsidRDefault="008951A5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D</w:t>
                  </w:r>
                </w:p>
              </w:tc>
              <w:tc>
                <w:tcPr>
                  <w:tcW w:w="1500" w:type="dxa"/>
                </w:tcPr>
                <w:p w:rsidR="008951A5" w:rsidRDefault="008951A5" w:rsidP="008951A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06</w:t>
                  </w:r>
                </w:p>
              </w:tc>
            </w:tr>
          </w:tbl>
          <w:p w:rsidR="008951A5" w:rsidRPr="00B52014" w:rsidRDefault="008951A5" w:rsidP="00736B12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</w:tr>
      <w:tr w:rsidR="008951A5" w:rsidRPr="00496670" w:rsidTr="00736B12">
        <w:trPr>
          <w:jc w:val="center"/>
        </w:trPr>
        <w:tc>
          <w:tcPr>
            <w:tcW w:w="2905" w:type="dxa"/>
          </w:tcPr>
          <w:p w:rsidR="008951A5" w:rsidRPr="00C47F47" w:rsidRDefault="008951A5" w:rsidP="00736B12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Size</w:t>
            </w:r>
          </w:p>
        </w:tc>
        <w:tc>
          <w:tcPr>
            <w:tcW w:w="5556" w:type="dxa"/>
          </w:tcPr>
          <w:p w:rsidR="008951A5" w:rsidRPr="00B52014" w:rsidRDefault="008951A5" w:rsidP="00736B12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276.25</w:t>
            </w:r>
          </w:p>
        </w:tc>
        <w:tc>
          <w:tcPr>
            <w:tcW w:w="2591" w:type="dxa"/>
          </w:tcPr>
          <w:p w:rsidR="008951A5" w:rsidRPr="00496670" w:rsidRDefault="008951A5" w:rsidP="00736B12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  <w:vertAlign w:val="superscript"/>
              </w:rPr>
            </w:pPr>
            <w:r>
              <w:rPr>
                <w:rFonts w:asciiTheme="majorBidi" w:hAnsiTheme="majorBidi" w:cstheme="majorBidi"/>
                <w:noProof w:val="0"/>
                <w:sz w:val="28"/>
                <w:szCs w:val="28"/>
              </w:rPr>
              <w:t>µm</w:t>
            </w:r>
            <w:r>
              <w:rPr>
                <w:rFonts w:asciiTheme="majorBidi" w:hAnsiTheme="majorBidi" w:cstheme="majorBidi"/>
                <w:noProof w:val="0"/>
                <w:sz w:val="28"/>
                <w:szCs w:val="28"/>
                <w:vertAlign w:val="superscript"/>
              </w:rPr>
              <w:t>2</w:t>
            </w:r>
          </w:p>
        </w:tc>
      </w:tr>
      <w:tr w:rsidR="008951A5" w:rsidRPr="00496670" w:rsidTr="00736B12">
        <w:trPr>
          <w:jc w:val="center"/>
        </w:trPr>
        <w:tc>
          <w:tcPr>
            <w:tcW w:w="2905" w:type="dxa"/>
          </w:tcPr>
          <w:p w:rsidR="008951A5" w:rsidRPr="00C47F47" w:rsidRDefault="008951A5" w:rsidP="00736B12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Dynamic power dissipation</w:t>
            </w:r>
          </w:p>
        </w:tc>
        <w:tc>
          <w:tcPr>
            <w:tcW w:w="5556" w:type="dxa"/>
            <w:vAlign w:val="center"/>
          </w:tcPr>
          <w:p w:rsidR="008951A5" w:rsidRPr="00B52014" w:rsidRDefault="008951A5" w:rsidP="00736B12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0.11</w:t>
            </w:r>
          </w:p>
        </w:tc>
        <w:tc>
          <w:tcPr>
            <w:tcW w:w="2591" w:type="dxa"/>
            <w:vAlign w:val="center"/>
          </w:tcPr>
          <w:p w:rsidR="008951A5" w:rsidRPr="00496670" w:rsidRDefault="008951A5" w:rsidP="00736B12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496670">
              <w:rPr>
                <w:rFonts w:asciiTheme="majorBidi" w:hAnsiTheme="majorBidi" w:cstheme="majorBidi"/>
                <w:noProof w:val="0"/>
                <w:sz w:val="28"/>
                <w:szCs w:val="28"/>
              </w:rPr>
              <w:t>µWatt/ MHz</w:t>
            </w:r>
          </w:p>
        </w:tc>
      </w:tr>
      <w:tr w:rsidR="008951A5" w:rsidRPr="00B52014" w:rsidTr="00736B12">
        <w:trPr>
          <w:jc w:val="center"/>
        </w:trPr>
        <w:tc>
          <w:tcPr>
            <w:tcW w:w="11052" w:type="dxa"/>
            <w:gridSpan w:val="3"/>
          </w:tcPr>
          <w:p w:rsidR="00CE1872" w:rsidRDefault="00CE1872" w:rsidP="00736B12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</w:p>
          <w:p w:rsidR="008951A5" w:rsidRPr="00C47F47" w:rsidRDefault="008951A5" w:rsidP="00CE1872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Prop</w:t>
            </w: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agation Delay</w:t>
            </w:r>
          </w:p>
          <w:tbl>
            <w:tblPr>
              <w:tblStyle w:val="TableGrid"/>
              <w:tblW w:w="10489" w:type="dxa"/>
              <w:jc w:val="center"/>
              <w:tblLook w:val="04A0" w:firstRow="1" w:lastRow="0" w:firstColumn="1" w:lastColumn="0" w:noHBand="0" w:noVBand="1"/>
            </w:tblPr>
            <w:tblGrid>
              <w:gridCol w:w="2339"/>
              <w:gridCol w:w="1980"/>
              <w:gridCol w:w="2070"/>
              <w:gridCol w:w="1980"/>
              <w:gridCol w:w="2120"/>
            </w:tblGrid>
            <w:tr w:rsidR="008951A5" w:rsidTr="007F408E">
              <w:trPr>
                <w:trHeight w:val="125"/>
                <w:jc w:val="center"/>
              </w:trPr>
              <w:tc>
                <w:tcPr>
                  <w:tcW w:w="2339" w:type="dxa"/>
                </w:tcPr>
                <w:p w:rsidR="008951A5" w:rsidRDefault="008951A5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</w:p>
              </w:tc>
              <w:tc>
                <w:tcPr>
                  <w:tcW w:w="4050" w:type="dxa"/>
                  <w:gridSpan w:val="2"/>
                </w:tcPr>
                <w:p w:rsidR="008951A5" w:rsidRDefault="008951A5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Rise LH Transition</w:t>
                  </w:r>
                </w:p>
              </w:tc>
              <w:tc>
                <w:tcPr>
                  <w:tcW w:w="4100" w:type="dxa"/>
                  <w:gridSpan w:val="2"/>
                </w:tcPr>
                <w:p w:rsidR="008951A5" w:rsidRDefault="008951A5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Fall HL Transition</w:t>
                  </w:r>
                </w:p>
              </w:tc>
            </w:tr>
            <w:tr w:rsidR="008951A5" w:rsidTr="007F408E">
              <w:trPr>
                <w:trHeight w:val="242"/>
                <w:jc w:val="center"/>
              </w:trPr>
              <w:tc>
                <w:tcPr>
                  <w:tcW w:w="2339" w:type="dxa"/>
                </w:tcPr>
                <w:p w:rsidR="008951A5" w:rsidRDefault="008951A5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Input Slope [ns]</w:t>
                  </w:r>
                </w:p>
              </w:tc>
              <w:tc>
                <w:tcPr>
                  <w:tcW w:w="1980" w:type="dxa"/>
                </w:tcPr>
                <w:p w:rsidR="008951A5" w:rsidRDefault="008951A5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5</w:t>
                  </w:r>
                </w:p>
              </w:tc>
              <w:tc>
                <w:tcPr>
                  <w:tcW w:w="2070" w:type="dxa"/>
                </w:tcPr>
                <w:p w:rsidR="008951A5" w:rsidRDefault="008951A5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</w:t>
                  </w:r>
                </w:p>
              </w:tc>
              <w:tc>
                <w:tcPr>
                  <w:tcW w:w="1980" w:type="dxa"/>
                </w:tcPr>
                <w:p w:rsidR="008951A5" w:rsidRDefault="008951A5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5</w:t>
                  </w:r>
                </w:p>
              </w:tc>
              <w:tc>
                <w:tcPr>
                  <w:tcW w:w="2120" w:type="dxa"/>
                </w:tcPr>
                <w:p w:rsidR="008951A5" w:rsidRDefault="008951A5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</w:t>
                  </w:r>
                </w:p>
              </w:tc>
            </w:tr>
            <w:tr w:rsidR="008951A5" w:rsidTr="007F408E">
              <w:trPr>
                <w:trHeight w:val="70"/>
                <w:jc w:val="center"/>
              </w:trPr>
              <w:tc>
                <w:tcPr>
                  <w:tcW w:w="2339" w:type="dxa"/>
                </w:tcPr>
                <w:p w:rsidR="008951A5" w:rsidRDefault="008951A5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 xml:space="preserve">Delay A=&gt;F </w:t>
                  </w:r>
                </w:p>
              </w:tc>
              <w:tc>
                <w:tcPr>
                  <w:tcW w:w="1980" w:type="dxa"/>
                </w:tcPr>
                <w:p w:rsidR="008951A5" w:rsidRDefault="008951A5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.293</w:t>
                  </w:r>
                </w:p>
              </w:tc>
              <w:tc>
                <w:tcPr>
                  <w:tcW w:w="2070" w:type="dxa"/>
                </w:tcPr>
                <w:p w:rsidR="008951A5" w:rsidRDefault="008951A5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.64</w:t>
                  </w:r>
                </w:p>
              </w:tc>
              <w:tc>
                <w:tcPr>
                  <w:tcW w:w="1980" w:type="dxa"/>
                </w:tcPr>
                <w:p w:rsidR="008951A5" w:rsidRDefault="008951A5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.55</w:t>
                  </w:r>
                </w:p>
              </w:tc>
              <w:tc>
                <w:tcPr>
                  <w:tcW w:w="2120" w:type="dxa"/>
                </w:tcPr>
                <w:p w:rsidR="008951A5" w:rsidRDefault="008951A5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.97</w:t>
                  </w:r>
                </w:p>
              </w:tc>
            </w:tr>
            <w:tr w:rsidR="008951A5" w:rsidTr="007F408E">
              <w:trPr>
                <w:trHeight w:val="125"/>
                <w:jc w:val="center"/>
              </w:trPr>
              <w:tc>
                <w:tcPr>
                  <w:tcW w:w="2339" w:type="dxa"/>
                </w:tcPr>
                <w:p w:rsidR="008951A5" w:rsidRDefault="008951A5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Delay B=&gt;F</w:t>
                  </w:r>
                </w:p>
              </w:tc>
              <w:tc>
                <w:tcPr>
                  <w:tcW w:w="1980" w:type="dxa"/>
                </w:tcPr>
                <w:p w:rsidR="008951A5" w:rsidRDefault="008951A5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.37</w:t>
                  </w:r>
                </w:p>
              </w:tc>
              <w:tc>
                <w:tcPr>
                  <w:tcW w:w="2070" w:type="dxa"/>
                </w:tcPr>
                <w:p w:rsidR="008951A5" w:rsidRDefault="008951A5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.55</w:t>
                  </w:r>
                </w:p>
              </w:tc>
              <w:tc>
                <w:tcPr>
                  <w:tcW w:w="1980" w:type="dxa"/>
                </w:tcPr>
                <w:p w:rsidR="008951A5" w:rsidRDefault="008951A5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.55</w:t>
                  </w:r>
                </w:p>
              </w:tc>
              <w:tc>
                <w:tcPr>
                  <w:tcW w:w="2120" w:type="dxa"/>
                </w:tcPr>
                <w:p w:rsidR="008951A5" w:rsidRDefault="008951A5" w:rsidP="008951A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.88</w:t>
                  </w:r>
                </w:p>
              </w:tc>
            </w:tr>
            <w:tr w:rsidR="008951A5" w:rsidTr="007F408E">
              <w:trPr>
                <w:trHeight w:val="70"/>
                <w:jc w:val="center"/>
              </w:trPr>
              <w:tc>
                <w:tcPr>
                  <w:tcW w:w="2339" w:type="dxa"/>
                </w:tcPr>
                <w:p w:rsidR="008951A5" w:rsidRDefault="008951A5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Delay C=&gt;F</w:t>
                  </w:r>
                </w:p>
              </w:tc>
              <w:tc>
                <w:tcPr>
                  <w:tcW w:w="1980" w:type="dxa"/>
                </w:tcPr>
                <w:p w:rsidR="008951A5" w:rsidRDefault="008951A5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5</w:t>
                  </w:r>
                </w:p>
              </w:tc>
              <w:tc>
                <w:tcPr>
                  <w:tcW w:w="2070" w:type="dxa"/>
                </w:tcPr>
                <w:p w:rsidR="008951A5" w:rsidRDefault="008951A5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8</w:t>
                  </w:r>
                </w:p>
              </w:tc>
              <w:tc>
                <w:tcPr>
                  <w:tcW w:w="1980" w:type="dxa"/>
                </w:tcPr>
                <w:p w:rsidR="008951A5" w:rsidRDefault="008951A5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4</w:t>
                  </w:r>
                </w:p>
              </w:tc>
              <w:tc>
                <w:tcPr>
                  <w:tcW w:w="2120" w:type="dxa"/>
                </w:tcPr>
                <w:p w:rsidR="008951A5" w:rsidRDefault="008951A5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5</w:t>
                  </w:r>
                </w:p>
              </w:tc>
            </w:tr>
            <w:tr w:rsidR="008951A5" w:rsidTr="007F408E">
              <w:trPr>
                <w:trHeight w:val="70"/>
                <w:jc w:val="center"/>
              </w:trPr>
              <w:tc>
                <w:tcPr>
                  <w:tcW w:w="2339" w:type="dxa"/>
                </w:tcPr>
                <w:p w:rsidR="008951A5" w:rsidRDefault="008951A5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Delay D=&gt;F</w:t>
                  </w:r>
                </w:p>
              </w:tc>
              <w:tc>
                <w:tcPr>
                  <w:tcW w:w="1980" w:type="dxa"/>
                </w:tcPr>
                <w:p w:rsidR="008951A5" w:rsidRDefault="008951A5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57</w:t>
                  </w:r>
                </w:p>
              </w:tc>
              <w:tc>
                <w:tcPr>
                  <w:tcW w:w="2070" w:type="dxa"/>
                </w:tcPr>
                <w:p w:rsidR="008951A5" w:rsidRDefault="008951A5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6</w:t>
                  </w:r>
                </w:p>
              </w:tc>
              <w:tc>
                <w:tcPr>
                  <w:tcW w:w="1980" w:type="dxa"/>
                </w:tcPr>
                <w:p w:rsidR="008951A5" w:rsidRDefault="008951A5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32</w:t>
                  </w:r>
                </w:p>
              </w:tc>
              <w:tc>
                <w:tcPr>
                  <w:tcW w:w="2120" w:type="dxa"/>
                </w:tcPr>
                <w:p w:rsidR="008951A5" w:rsidRDefault="008951A5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4</w:t>
                  </w:r>
                </w:p>
              </w:tc>
            </w:tr>
          </w:tbl>
          <w:p w:rsidR="008951A5" w:rsidRPr="00B52014" w:rsidRDefault="008951A5" w:rsidP="00736B12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br/>
            </w:r>
          </w:p>
        </w:tc>
      </w:tr>
    </w:tbl>
    <w:p w:rsidR="00FF36A9" w:rsidRDefault="00FF36A9">
      <w:pPr>
        <w:bidi w:val="0"/>
        <w:rPr>
          <w:sz w:val="28"/>
          <w:szCs w:val="28"/>
        </w:rPr>
      </w:pPr>
    </w:p>
    <w:p w:rsidR="00FF36A9" w:rsidRDefault="00FF36A9">
      <w:pPr>
        <w:bidi w:val="0"/>
        <w:rPr>
          <w:sz w:val="28"/>
          <w:szCs w:val="28"/>
        </w:rPr>
      </w:pPr>
      <w:r>
        <w:rPr>
          <w:sz w:val="28"/>
          <w:szCs w:val="28"/>
        </w:rPr>
        <w:br w:type="page"/>
      </w:r>
    </w:p>
    <w:tbl>
      <w:tblPr>
        <w:tblStyle w:val="TableGrid"/>
        <w:tblW w:w="11052" w:type="dxa"/>
        <w:jc w:val="center"/>
        <w:tblLook w:val="04A0" w:firstRow="1" w:lastRow="0" w:firstColumn="1" w:lastColumn="0" w:noHBand="0" w:noVBand="1"/>
      </w:tblPr>
      <w:tblGrid>
        <w:gridCol w:w="3087"/>
        <w:gridCol w:w="5453"/>
        <w:gridCol w:w="2591"/>
      </w:tblGrid>
      <w:tr w:rsidR="008951A5" w:rsidRPr="00C47F47" w:rsidTr="00736B12">
        <w:trPr>
          <w:jc w:val="center"/>
        </w:trPr>
        <w:tc>
          <w:tcPr>
            <w:tcW w:w="11052" w:type="dxa"/>
            <w:gridSpan w:val="3"/>
            <w:vAlign w:val="center"/>
          </w:tcPr>
          <w:p w:rsidR="008951A5" w:rsidRPr="00C47F47" w:rsidRDefault="008951A5" w:rsidP="00736B12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i/>
                <w:iCs/>
                <w:sz w:val="28"/>
                <w:szCs w:val="28"/>
              </w:rPr>
            </w:pPr>
            <w:r>
              <w:rPr>
                <w:rFonts w:asciiTheme="majorBidi" w:hAnsiTheme="majorBidi" w:cstheme="majorBidi"/>
                <w:b/>
                <w:bCs/>
                <w:i/>
                <w:iCs/>
                <w:sz w:val="28"/>
                <w:szCs w:val="28"/>
              </w:rPr>
              <w:lastRenderedPageBreak/>
              <w:t>Cell 056 AND-OR-INVERT</w:t>
            </w:r>
          </w:p>
        </w:tc>
      </w:tr>
      <w:tr w:rsidR="008951A5" w:rsidRPr="00B52014" w:rsidTr="00736B12">
        <w:trPr>
          <w:trHeight w:val="2492"/>
          <w:jc w:val="center"/>
        </w:trPr>
        <w:tc>
          <w:tcPr>
            <w:tcW w:w="2905" w:type="dxa"/>
          </w:tcPr>
          <w:p w:rsidR="008951A5" w:rsidRPr="00C47F47" w:rsidRDefault="008951A5" w:rsidP="00736B12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Truth Table</w:t>
            </w:r>
          </w:p>
          <w:tbl>
            <w:tblPr>
              <w:tblStyle w:val="TableGrid"/>
              <w:tblW w:w="2861" w:type="dxa"/>
              <w:tblLook w:val="04A0" w:firstRow="1" w:lastRow="0" w:firstColumn="1" w:lastColumn="0" w:noHBand="0" w:noVBand="1"/>
            </w:tblPr>
            <w:tblGrid>
              <w:gridCol w:w="498"/>
              <w:gridCol w:w="499"/>
              <w:gridCol w:w="548"/>
              <w:gridCol w:w="580"/>
              <w:gridCol w:w="736"/>
            </w:tblGrid>
            <w:tr w:rsidR="008951A5" w:rsidTr="00736B12">
              <w:trPr>
                <w:trHeight w:val="281"/>
              </w:trPr>
              <w:tc>
                <w:tcPr>
                  <w:tcW w:w="498" w:type="dxa"/>
                </w:tcPr>
                <w:p w:rsidR="008951A5" w:rsidRDefault="008951A5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A</w:t>
                  </w:r>
                </w:p>
              </w:tc>
              <w:tc>
                <w:tcPr>
                  <w:tcW w:w="499" w:type="dxa"/>
                </w:tcPr>
                <w:p w:rsidR="008951A5" w:rsidRDefault="008951A5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B</w:t>
                  </w:r>
                </w:p>
              </w:tc>
              <w:tc>
                <w:tcPr>
                  <w:tcW w:w="548" w:type="dxa"/>
                </w:tcPr>
                <w:p w:rsidR="008951A5" w:rsidRDefault="008951A5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C</w:t>
                  </w:r>
                </w:p>
              </w:tc>
              <w:tc>
                <w:tcPr>
                  <w:tcW w:w="580" w:type="dxa"/>
                </w:tcPr>
                <w:p w:rsidR="008951A5" w:rsidRDefault="008951A5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D</w:t>
                  </w:r>
                </w:p>
              </w:tc>
              <w:tc>
                <w:tcPr>
                  <w:tcW w:w="736" w:type="dxa"/>
                </w:tcPr>
                <w:p w:rsidR="008951A5" w:rsidRDefault="008951A5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F</w:t>
                  </w:r>
                </w:p>
              </w:tc>
            </w:tr>
            <w:tr w:rsidR="008951A5" w:rsidTr="00736B12">
              <w:trPr>
                <w:trHeight w:val="281"/>
              </w:trPr>
              <w:tc>
                <w:tcPr>
                  <w:tcW w:w="498" w:type="dxa"/>
                </w:tcPr>
                <w:p w:rsidR="008951A5" w:rsidRDefault="008951A5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499" w:type="dxa"/>
                </w:tcPr>
                <w:p w:rsidR="008951A5" w:rsidRDefault="008951A5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48" w:type="dxa"/>
                </w:tcPr>
                <w:p w:rsidR="008951A5" w:rsidRDefault="008951A5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80" w:type="dxa"/>
                </w:tcPr>
                <w:p w:rsidR="008951A5" w:rsidRDefault="008951A5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736" w:type="dxa"/>
                </w:tcPr>
                <w:p w:rsidR="008951A5" w:rsidRDefault="008951A5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</w:tr>
            <w:tr w:rsidR="008951A5" w:rsidTr="00736B12">
              <w:trPr>
                <w:trHeight w:val="377"/>
              </w:trPr>
              <w:tc>
                <w:tcPr>
                  <w:tcW w:w="498" w:type="dxa"/>
                </w:tcPr>
                <w:p w:rsidR="008951A5" w:rsidRDefault="008951A5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499" w:type="dxa"/>
                </w:tcPr>
                <w:p w:rsidR="008951A5" w:rsidRDefault="008951A5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48" w:type="dxa"/>
                </w:tcPr>
                <w:p w:rsidR="008951A5" w:rsidRDefault="008951A5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80" w:type="dxa"/>
                </w:tcPr>
                <w:p w:rsidR="008951A5" w:rsidRDefault="008951A5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736" w:type="dxa"/>
                </w:tcPr>
                <w:p w:rsidR="008951A5" w:rsidRDefault="008951A5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  <w:tr w:rsidR="008951A5" w:rsidTr="00736B12">
              <w:trPr>
                <w:trHeight w:val="350"/>
              </w:trPr>
              <w:tc>
                <w:tcPr>
                  <w:tcW w:w="498" w:type="dxa"/>
                </w:tcPr>
                <w:p w:rsidR="008951A5" w:rsidRDefault="008951A5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499" w:type="dxa"/>
                </w:tcPr>
                <w:p w:rsidR="008951A5" w:rsidRDefault="008951A5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48" w:type="dxa"/>
                </w:tcPr>
                <w:p w:rsidR="008951A5" w:rsidRDefault="008951A5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80" w:type="dxa"/>
                </w:tcPr>
                <w:p w:rsidR="008951A5" w:rsidRDefault="008951A5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736" w:type="dxa"/>
                </w:tcPr>
                <w:p w:rsidR="008951A5" w:rsidRDefault="008951A5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  <w:tr w:rsidR="008951A5" w:rsidTr="00736B12">
              <w:trPr>
                <w:trHeight w:val="350"/>
              </w:trPr>
              <w:tc>
                <w:tcPr>
                  <w:tcW w:w="498" w:type="dxa"/>
                </w:tcPr>
                <w:p w:rsidR="008951A5" w:rsidRDefault="008951A5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499" w:type="dxa"/>
                </w:tcPr>
                <w:p w:rsidR="008951A5" w:rsidRDefault="008951A5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48" w:type="dxa"/>
                </w:tcPr>
                <w:p w:rsidR="008951A5" w:rsidRDefault="008951A5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80" w:type="dxa"/>
                </w:tcPr>
                <w:p w:rsidR="008951A5" w:rsidRDefault="008951A5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736" w:type="dxa"/>
                </w:tcPr>
                <w:p w:rsidR="008951A5" w:rsidRDefault="008951A5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  <w:tr w:rsidR="008951A5" w:rsidTr="00736B12">
              <w:trPr>
                <w:trHeight w:val="350"/>
              </w:trPr>
              <w:tc>
                <w:tcPr>
                  <w:tcW w:w="498" w:type="dxa"/>
                </w:tcPr>
                <w:p w:rsidR="008951A5" w:rsidRDefault="008951A5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499" w:type="dxa"/>
                </w:tcPr>
                <w:p w:rsidR="008951A5" w:rsidRDefault="008951A5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48" w:type="dxa"/>
                </w:tcPr>
                <w:p w:rsidR="008951A5" w:rsidRDefault="008951A5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80" w:type="dxa"/>
                </w:tcPr>
                <w:p w:rsidR="008951A5" w:rsidRDefault="008951A5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736" w:type="dxa"/>
                </w:tcPr>
                <w:p w:rsidR="008951A5" w:rsidRDefault="008951A5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</w:tr>
            <w:tr w:rsidR="008951A5" w:rsidTr="00736B12">
              <w:trPr>
                <w:trHeight w:val="350"/>
              </w:trPr>
              <w:tc>
                <w:tcPr>
                  <w:tcW w:w="498" w:type="dxa"/>
                </w:tcPr>
                <w:p w:rsidR="008951A5" w:rsidRDefault="008951A5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499" w:type="dxa"/>
                </w:tcPr>
                <w:p w:rsidR="008951A5" w:rsidRDefault="008951A5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48" w:type="dxa"/>
                </w:tcPr>
                <w:p w:rsidR="008951A5" w:rsidRDefault="008951A5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80" w:type="dxa"/>
                </w:tcPr>
                <w:p w:rsidR="008951A5" w:rsidRDefault="008951A5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736" w:type="dxa"/>
                </w:tcPr>
                <w:p w:rsidR="008951A5" w:rsidRDefault="008951A5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  <w:tr w:rsidR="008951A5" w:rsidTr="00736B12">
              <w:trPr>
                <w:trHeight w:val="350"/>
              </w:trPr>
              <w:tc>
                <w:tcPr>
                  <w:tcW w:w="498" w:type="dxa"/>
                </w:tcPr>
                <w:p w:rsidR="008951A5" w:rsidRDefault="008951A5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499" w:type="dxa"/>
                </w:tcPr>
                <w:p w:rsidR="008951A5" w:rsidRDefault="008951A5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48" w:type="dxa"/>
                </w:tcPr>
                <w:p w:rsidR="008951A5" w:rsidRDefault="008951A5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80" w:type="dxa"/>
                </w:tcPr>
                <w:p w:rsidR="008951A5" w:rsidRDefault="008951A5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736" w:type="dxa"/>
                </w:tcPr>
                <w:p w:rsidR="008951A5" w:rsidRDefault="008951A5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  <w:tr w:rsidR="008951A5" w:rsidTr="00736B12">
              <w:trPr>
                <w:trHeight w:val="350"/>
              </w:trPr>
              <w:tc>
                <w:tcPr>
                  <w:tcW w:w="498" w:type="dxa"/>
                </w:tcPr>
                <w:p w:rsidR="008951A5" w:rsidRDefault="008951A5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499" w:type="dxa"/>
                </w:tcPr>
                <w:p w:rsidR="008951A5" w:rsidRDefault="008951A5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48" w:type="dxa"/>
                </w:tcPr>
                <w:p w:rsidR="008951A5" w:rsidRDefault="008951A5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80" w:type="dxa"/>
                </w:tcPr>
                <w:p w:rsidR="008951A5" w:rsidRDefault="008951A5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736" w:type="dxa"/>
                </w:tcPr>
                <w:p w:rsidR="008951A5" w:rsidRDefault="008951A5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  <w:tr w:rsidR="008951A5" w:rsidTr="00736B12">
              <w:trPr>
                <w:trHeight w:val="350"/>
              </w:trPr>
              <w:tc>
                <w:tcPr>
                  <w:tcW w:w="498" w:type="dxa"/>
                </w:tcPr>
                <w:p w:rsidR="008951A5" w:rsidRDefault="008951A5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499" w:type="dxa"/>
                </w:tcPr>
                <w:p w:rsidR="008951A5" w:rsidRDefault="008951A5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48" w:type="dxa"/>
                </w:tcPr>
                <w:p w:rsidR="008951A5" w:rsidRDefault="008951A5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80" w:type="dxa"/>
                </w:tcPr>
                <w:p w:rsidR="008951A5" w:rsidRDefault="008951A5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736" w:type="dxa"/>
                </w:tcPr>
                <w:p w:rsidR="008951A5" w:rsidRDefault="008951A5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</w:tr>
            <w:tr w:rsidR="008951A5" w:rsidTr="00736B12">
              <w:trPr>
                <w:trHeight w:val="350"/>
              </w:trPr>
              <w:tc>
                <w:tcPr>
                  <w:tcW w:w="498" w:type="dxa"/>
                </w:tcPr>
                <w:p w:rsidR="008951A5" w:rsidRDefault="008951A5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499" w:type="dxa"/>
                </w:tcPr>
                <w:p w:rsidR="008951A5" w:rsidRDefault="008951A5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48" w:type="dxa"/>
                </w:tcPr>
                <w:p w:rsidR="008951A5" w:rsidRDefault="008951A5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80" w:type="dxa"/>
                </w:tcPr>
                <w:p w:rsidR="008951A5" w:rsidRDefault="008951A5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736" w:type="dxa"/>
                </w:tcPr>
                <w:p w:rsidR="008951A5" w:rsidRDefault="008951A5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  <w:tr w:rsidR="008951A5" w:rsidTr="00736B12">
              <w:trPr>
                <w:trHeight w:val="350"/>
              </w:trPr>
              <w:tc>
                <w:tcPr>
                  <w:tcW w:w="498" w:type="dxa"/>
                </w:tcPr>
                <w:p w:rsidR="008951A5" w:rsidRDefault="008951A5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499" w:type="dxa"/>
                </w:tcPr>
                <w:p w:rsidR="008951A5" w:rsidRDefault="008951A5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48" w:type="dxa"/>
                </w:tcPr>
                <w:p w:rsidR="008951A5" w:rsidRDefault="008951A5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80" w:type="dxa"/>
                </w:tcPr>
                <w:p w:rsidR="008951A5" w:rsidRDefault="008951A5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736" w:type="dxa"/>
                </w:tcPr>
                <w:p w:rsidR="008951A5" w:rsidRDefault="008951A5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  <w:tr w:rsidR="008951A5" w:rsidTr="00736B12">
              <w:trPr>
                <w:trHeight w:val="350"/>
              </w:trPr>
              <w:tc>
                <w:tcPr>
                  <w:tcW w:w="498" w:type="dxa"/>
                </w:tcPr>
                <w:p w:rsidR="008951A5" w:rsidRDefault="008951A5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499" w:type="dxa"/>
                </w:tcPr>
                <w:p w:rsidR="008951A5" w:rsidRDefault="008951A5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48" w:type="dxa"/>
                </w:tcPr>
                <w:p w:rsidR="008951A5" w:rsidRDefault="008951A5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80" w:type="dxa"/>
                </w:tcPr>
                <w:p w:rsidR="008951A5" w:rsidRDefault="008951A5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736" w:type="dxa"/>
                </w:tcPr>
                <w:p w:rsidR="008951A5" w:rsidRDefault="008951A5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  <w:tr w:rsidR="008951A5" w:rsidTr="00736B12">
              <w:trPr>
                <w:trHeight w:val="350"/>
              </w:trPr>
              <w:tc>
                <w:tcPr>
                  <w:tcW w:w="498" w:type="dxa"/>
                </w:tcPr>
                <w:p w:rsidR="008951A5" w:rsidRDefault="008951A5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499" w:type="dxa"/>
                </w:tcPr>
                <w:p w:rsidR="008951A5" w:rsidRDefault="008951A5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48" w:type="dxa"/>
                </w:tcPr>
                <w:p w:rsidR="008951A5" w:rsidRDefault="008951A5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80" w:type="dxa"/>
                </w:tcPr>
                <w:p w:rsidR="008951A5" w:rsidRDefault="008951A5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736" w:type="dxa"/>
                </w:tcPr>
                <w:p w:rsidR="008951A5" w:rsidRDefault="008951A5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  <w:tr w:rsidR="008951A5" w:rsidTr="00736B12">
              <w:trPr>
                <w:trHeight w:val="350"/>
              </w:trPr>
              <w:tc>
                <w:tcPr>
                  <w:tcW w:w="498" w:type="dxa"/>
                </w:tcPr>
                <w:p w:rsidR="008951A5" w:rsidRDefault="008951A5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499" w:type="dxa"/>
                </w:tcPr>
                <w:p w:rsidR="008951A5" w:rsidRDefault="008951A5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48" w:type="dxa"/>
                </w:tcPr>
                <w:p w:rsidR="008951A5" w:rsidRDefault="008951A5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80" w:type="dxa"/>
                </w:tcPr>
                <w:p w:rsidR="008951A5" w:rsidRDefault="008951A5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736" w:type="dxa"/>
                </w:tcPr>
                <w:p w:rsidR="008951A5" w:rsidRDefault="008951A5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  <w:tr w:rsidR="008951A5" w:rsidTr="00736B12">
              <w:trPr>
                <w:trHeight w:val="350"/>
              </w:trPr>
              <w:tc>
                <w:tcPr>
                  <w:tcW w:w="498" w:type="dxa"/>
                </w:tcPr>
                <w:p w:rsidR="008951A5" w:rsidRDefault="008951A5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499" w:type="dxa"/>
                </w:tcPr>
                <w:p w:rsidR="008951A5" w:rsidRDefault="008951A5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48" w:type="dxa"/>
                </w:tcPr>
                <w:p w:rsidR="008951A5" w:rsidRDefault="008951A5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80" w:type="dxa"/>
                </w:tcPr>
                <w:p w:rsidR="008951A5" w:rsidRDefault="008951A5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736" w:type="dxa"/>
                </w:tcPr>
                <w:p w:rsidR="008951A5" w:rsidRDefault="008951A5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  <w:tr w:rsidR="008951A5" w:rsidTr="00736B12">
              <w:trPr>
                <w:trHeight w:val="350"/>
              </w:trPr>
              <w:tc>
                <w:tcPr>
                  <w:tcW w:w="498" w:type="dxa"/>
                </w:tcPr>
                <w:p w:rsidR="008951A5" w:rsidRDefault="008951A5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499" w:type="dxa"/>
                </w:tcPr>
                <w:p w:rsidR="008951A5" w:rsidRDefault="008951A5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48" w:type="dxa"/>
                </w:tcPr>
                <w:p w:rsidR="008951A5" w:rsidRDefault="008951A5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80" w:type="dxa"/>
                </w:tcPr>
                <w:p w:rsidR="008951A5" w:rsidRDefault="008951A5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736" w:type="dxa"/>
                </w:tcPr>
                <w:p w:rsidR="008951A5" w:rsidRDefault="008951A5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</w:tbl>
          <w:p w:rsidR="008951A5" w:rsidRPr="00B52014" w:rsidRDefault="008951A5" w:rsidP="00736B12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5556" w:type="dxa"/>
          </w:tcPr>
          <w:p w:rsidR="008951A5" w:rsidRPr="00C47F47" w:rsidRDefault="008951A5" w:rsidP="00736B12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Symbol</w:t>
            </w:r>
          </w:p>
          <w:p w:rsidR="008951A5" w:rsidRPr="00B52014" w:rsidRDefault="008951A5" w:rsidP="00736B12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drawing>
                <wp:inline distT="0" distB="0" distL="0" distR="0">
                  <wp:extent cx="3152774" cy="3333750"/>
                  <wp:effectExtent l="0" t="0" r="0" b="0"/>
                  <wp:docPr id="56" name="Picture 5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6" name="Capture.PNG"/>
                          <pic:cNvPicPr/>
                        </pic:nvPicPr>
                        <pic:blipFill>
                          <a:blip r:embed="rId4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71021" cy="335304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591" w:type="dxa"/>
          </w:tcPr>
          <w:p w:rsidR="008951A5" w:rsidRPr="00C47F47" w:rsidRDefault="008951A5" w:rsidP="00736B12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Pin Capacitance</w:t>
            </w:r>
          </w:p>
          <w:tbl>
            <w:tblPr>
              <w:tblStyle w:val="TableGrid"/>
              <w:tblW w:w="2365" w:type="dxa"/>
              <w:tblLook w:val="04A0" w:firstRow="1" w:lastRow="0" w:firstColumn="1" w:lastColumn="0" w:noHBand="0" w:noVBand="1"/>
            </w:tblPr>
            <w:tblGrid>
              <w:gridCol w:w="865"/>
              <w:gridCol w:w="1500"/>
            </w:tblGrid>
            <w:tr w:rsidR="008951A5" w:rsidTr="00736B12">
              <w:tc>
                <w:tcPr>
                  <w:tcW w:w="865" w:type="dxa"/>
                </w:tcPr>
                <w:p w:rsidR="008951A5" w:rsidRDefault="008951A5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Pin</w:t>
                  </w:r>
                </w:p>
              </w:tc>
              <w:tc>
                <w:tcPr>
                  <w:tcW w:w="1500" w:type="dxa"/>
                </w:tcPr>
                <w:p w:rsidR="008951A5" w:rsidRDefault="008951A5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Cap[pF]</w:t>
                  </w:r>
                </w:p>
              </w:tc>
            </w:tr>
            <w:tr w:rsidR="008951A5" w:rsidTr="00736B12">
              <w:tc>
                <w:tcPr>
                  <w:tcW w:w="865" w:type="dxa"/>
                </w:tcPr>
                <w:p w:rsidR="008951A5" w:rsidRDefault="008951A5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A</w:t>
                  </w:r>
                </w:p>
              </w:tc>
              <w:tc>
                <w:tcPr>
                  <w:tcW w:w="1500" w:type="dxa"/>
                </w:tcPr>
                <w:p w:rsidR="008951A5" w:rsidRDefault="00693044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  <w:rtl/>
                      <w:lang w:bidi="ar-EG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3.6428</w:t>
                  </w:r>
                </w:p>
              </w:tc>
            </w:tr>
            <w:tr w:rsidR="008951A5" w:rsidTr="00736B12">
              <w:tc>
                <w:tcPr>
                  <w:tcW w:w="865" w:type="dxa"/>
                </w:tcPr>
                <w:p w:rsidR="008951A5" w:rsidRDefault="008951A5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B</w:t>
                  </w:r>
                </w:p>
              </w:tc>
              <w:tc>
                <w:tcPr>
                  <w:tcW w:w="1500" w:type="dxa"/>
                </w:tcPr>
                <w:p w:rsidR="008951A5" w:rsidRDefault="00693044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3.</w:t>
                  </w:r>
                  <w:r w:rsidR="008951A5">
                    <w:rPr>
                      <w:rFonts w:asciiTheme="majorBidi" w:hAnsiTheme="majorBidi" w:cstheme="majorBidi"/>
                      <w:sz w:val="28"/>
                      <w:szCs w:val="28"/>
                    </w:rPr>
                    <w:t>6</w:t>
                  </w: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426</w:t>
                  </w:r>
                </w:p>
              </w:tc>
            </w:tr>
            <w:tr w:rsidR="008951A5" w:rsidTr="00736B12">
              <w:tc>
                <w:tcPr>
                  <w:tcW w:w="865" w:type="dxa"/>
                </w:tcPr>
                <w:p w:rsidR="008951A5" w:rsidRDefault="008951A5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C</w:t>
                  </w:r>
                </w:p>
              </w:tc>
              <w:tc>
                <w:tcPr>
                  <w:tcW w:w="1500" w:type="dxa"/>
                </w:tcPr>
                <w:p w:rsidR="008951A5" w:rsidRDefault="00693044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3.6425</w:t>
                  </w:r>
                </w:p>
              </w:tc>
            </w:tr>
            <w:tr w:rsidR="008951A5" w:rsidTr="00736B12">
              <w:tc>
                <w:tcPr>
                  <w:tcW w:w="865" w:type="dxa"/>
                </w:tcPr>
                <w:p w:rsidR="008951A5" w:rsidRDefault="008951A5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D</w:t>
                  </w:r>
                </w:p>
              </w:tc>
              <w:tc>
                <w:tcPr>
                  <w:tcW w:w="1500" w:type="dxa"/>
                </w:tcPr>
                <w:p w:rsidR="008951A5" w:rsidRDefault="00693044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3.6428</w:t>
                  </w:r>
                </w:p>
              </w:tc>
            </w:tr>
          </w:tbl>
          <w:p w:rsidR="008951A5" w:rsidRPr="00B52014" w:rsidRDefault="008951A5" w:rsidP="00736B12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</w:tr>
      <w:tr w:rsidR="008951A5" w:rsidRPr="00496670" w:rsidTr="00736B12">
        <w:trPr>
          <w:jc w:val="center"/>
        </w:trPr>
        <w:tc>
          <w:tcPr>
            <w:tcW w:w="2905" w:type="dxa"/>
          </w:tcPr>
          <w:p w:rsidR="008951A5" w:rsidRPr="00C47F47" w:rsidRDefault="008951A5" w:rsidP="00736B12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Size</w:t>
            </w:r>
          </w:p>
        </w:tc>
        <w:tc>
          <w:tcPr>
            <w:tcW w:w="5556" w:type="dxa"/>
          </w:tcPr>
          <w:p w:rsidR="008951A5" w:rsidRPr="00B52014" w:rsidRDefault="00693044" w:rsidP="00736B12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202.5</w:t>
            </w:r>
          </w:p>
        </w:tc>
        <w:tc>
          <w:tcPr>
            <w:tcW w:w="2591" w:type="dxa"/>
          </w:tcPr>
          <w:p w:rsidR="008951A5" w:rsidRPr="00496670" w:rsidRDefault="008951A5" w:rsidP="00736B12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  <w:vertAlign w:val="superscript"/>
              </w:rPr>
            </w:pPr>
            <w:r>
              <w:rPr>
                <w:rFonts w:asciiTheme="majorBidi" w:hAnsiTheme="majorBidi" w:cstheme="majorBidi"/>
                <w:noProof w:val="0"/>
                <w:sz w:val="28"/>
                <w:szCs w:val="28"/>
              </w:rPr>
              <w:t>µm</w:t>
            </w:r>
            <w:r>
              <w:rPr>
                <w:rFonts w:asciiTheme="majorBidi" w:hAnsiTheme="majorBidi" w:cstheme="majorBidi"/>
                <w:noProof w:val="0"/>
                <w:sz w:val="28"/>
                <w:szCs w:val="28"/>
                <w:vertAlign w:val="superscript"/>
              </w:rPr>
              <w:t>2</w:t>
            </w:r>
          </w:p>
        </w:tc>
      </w:tr>
      <w:tr w:rsidR="008951A5" w:rsidRPr="00496670" w:rsidTr="00736B12">
        <w:trPr>
          <w:jc w:val="center"/>
        </w:trPr>
        <w:tc>
          <w:tcPr>
            <w:tcW w:w="2905" w:type="dxa"/>
          </w:tcPr>
          <w:p w:rsidR="008951A5" w:rsidRPr="00C47F47" w:rsidRDefault="008951A5" w:rsidP="00736B12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Dynamic power dissipation</w:t>
            </w:r>
          </w:p>
        </w:tc>
        <w:tc>
          <w:tcPr>
            <w:tcW w:w="5556" w:type="dxa"/>
            <w:vAlign w:val="center"/>
          </w:tcPr>
          <w:p w:rsidR="008951A5" w:rsidRPr="00B52014" w:rsidRDefault="00693044" w:rsidP="00736B12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0.0276</w:t>
            </w:r>
          </w:p>
        </w:tc>
        <w:tc>
          <w:tcPr>
            <w:tcW w:w="2591" w:type="dxa"/>
            <w:vAlign w:val="center"/>
          </w:tcPr>
          <w:p w:rsidR="008951A5" w:rsidRPr="00496670" w:rsidRDefault="008951A5" w:rsidP="00736B12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496670">
              <w:rPr>
                <w:rFonts w:asciiTheme="majorBidi" w:hAnsiTheme="majorBidi" w:cstheme="majorBidi"/>
                <w:noProof w:val="0"/>
                <w:sz w:val="28"/>
                <w:szCs w:val="28"/>
              </w:rPr>
              <w:t>µWatt/ MHz</w:t>
            </w:r>
          </w:p>
        </w:tc>
      </w:tr>
      <w:tr w:rsidR="008951A5" w:rsidRPr="00B52014" w:rsidTr="00736B12">
        <w:trPr>
          <w:jc w:val="center"/>
        </w:trPr>
        <w:tc>
          <w:tcPr>
            <w:tcW w:w="11052" w:type="dxa"/>
            <w:gridSpan w:val="3"/>
          </w:tcPr>
          <w:p w:rsidR="00CE1872" w:rsidRDefault="00CE1872" w:rsidP="00736B12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</w:p>
          <w:p w:rsidR="008951A5" w:rsidRPr="00C47F47" w:rsidRDefault="008951A5" w:rsidP="00CE1872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Prop</w:t>
            </w: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agation Delay</w:t>
            </w:r>
          </w:p>
          <w:tbl>
            <w:tblPr>
              <w:tblStyle w:val="TableGrid"/>
              <w:tblW w:w="10579" w:type="dxa"/>
              <w:jc w:val="center"/>
              <w:tblLook w:val="04A0" w:firstRow="1" w:lastRow="0" w:firstColumn="1" w:lastColumn="0" w:noHBand="0" w:noVBand="1"/>
            </w:tblPr>
            <w:tblGrid>
              <w:gridCol w:w="2429"/>
              <w:gridCol w:w="1980"/>
              <w:gridCol w:w="2070"/>
              <w:gridCol w:w="1980"/>
              <w:gridCol w:w="2120"/>
            </w:tblGrid>
            <w:tr w:rsidR="008951A5" w:rsidTr="007F408E">
              <w:trPr>
                <w:trHeight w:val="125"/>
                <w:jc w:val="center"/>
              </w:trPr>
              <w:tc>
                <w:tcPr>
                  <w:tcW w:w="2429" w:type="dxa"/>
                </w:tcPr>
                <w:p w:rsidR="008951A5" w:rsidRDefault="008951A5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</w:p>
              </w:tc>
              <w:tc>
                <w:tcPr>
                  <w:tcW w:w="4050" w:type="dxa"/>
                  <w:gridSpan w:val="2"/>
                </w:tcPr>
                <w:p w:rsidR="008951A5" w:rsidRDefault="008951A5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Rise LH Transition</w:t>
                  </w:r>
                </w:p>
              </w:tc>
              <w:tc>
                <w:tcPr>
                  <w:tcW w:w="4100" w:type="dxa"/>
                  <w:gridSpan w:val="2"/>
                </w:tcPr>
                <w:p w:rsidR="008951A5" w:rsidRDefault="008951A5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Fall HL Transition</w:t>
                  </w:r>
                </w:p>
              </w:tc>
            </w:tr>
            <w:tr w:rsidR="008951A5" w:rsidTr="007F408E">
              <w:trPr>
                <w:trHeight w:val="152"/>
                <w:jc w:val="center"/>
              </w:trPr>
              <w:tc>
                <w:tcPr>
                  <w:tcW w:w="2429" w:type="dxa"/>
                </w:tcPr>
                <w:p w:rsidR="008951A5" w:rsidRDefault="008951A5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Input Slope [ns]</w:t>
                  </w:r>
                </w:p>
              </w:tc>
              <w:tc>
                <w:tcPr>
                  <w:tcW w:w="1980" w:type="dxa"/>
                </w:tcPr>
                <w:p w:rsidR="008951A5" w:rsidRDefault="008951A5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5</w:t>
                  </w:r>
                </w:p>
              </w:tc>
              <w:tc>
                <w:tcPr>
                  <w:tcW w:w="2070" w:type="dxa"/>
                </w:tcPr>
                <w:p w:rsidR="008951A5" w:rsidRDefault="008951A5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</w:t>
                  </w:r>
                </w:p>
              </w:tc>
              <w:tc>
                <w:tcPr>
                  <w:tcW w:w="1980" w:type="dxa"/>
                </w:tcPr>
                <w:p w:rsidR="008951A5" w:rsidRDefault="008951A5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5</w:t>
                  </w:r>
                </w:p>
              </w:tc>
              <w:tc>
                <w:tcPr>
                  <w:tcW w:w="2120" w:type="dxa"/>
                </w:tcPr>
                <w:p w:rsidR="008951A5" w:rsidRDefault="008951A5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</w:t>
                  </w:r>
                </w:p>
              </w:tc>
            </w:tr>
            <w:tr w:rsidR="008951A5" w:rsidTr="007F408E">
              <w:trPr>
                <w:trHeight w:val="98"/>
                <w:jc w:val="center"/>
              </w:trPr>
              <w:tc>
                <w:tcPr>
                  <w:tcW w:w="2429" w:type="dxa"/>
                </w:tcPr>
                <w:p w:rsidR="008951A5" w:rsidRDefault="008951A5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 xml:space="preserve">Delay A=&gt;F </w:t>
                  </w:r>
                </w:p>
              </w:tc>
              <w:tc>
                <w:tcPr>
                  <w:tcW w:w="1980" w:type="dxa"/>
                </w:tcPr>
                <w:p w:rsidR="008951A5" w:rsidRDefault="00693044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.772</w:t>
                  </w:r>
                </w:p>
              </w:tc>
              <w:tc>
                <w:tcPr>
                  <w:tcW w:w="2070" w:type="dxa"/>
                </w:tcPr>
                <w:p w:rsidR="008951A5" w:rsidRDefault="00693044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.96</w:t>
                  </w:r>
                </w:p>
              </w:tc>
              <w:tc>
                <w:tcPr>
                  <w:tcW w:w="1980" w:type="dxa"/>
                </w:tcPr>
                <w:p w:rsidR="008951A5" w:rsidRDefault="00693044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.638</w:t>
                  </w:r>
                </w:p>
              </w:tc>
              <w:tc>
                <w:tcPr>
                  <w:tcW w:w="2120" w:type="dxa"/>
                </w:tcPr>
                <w:p w:rsidR="008951A5" w:rsidRDefault="00693044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.06</w:t>
                  </w:r>
                </w:p>
              </w:tc>
            </w:tr>
            <w:tr w:rsidR="008951A5" w:rsidTr="007F408E">
              <w:trPr>
                <w:trHeight w:val="70"/>
                <w:jc w:val="center"/>
              </w:trPr>
              <w:tc>
                <w:tcPr>
                  <w:tcW w:w="2429" w:type="dxa"/>
                </w:tcPr>
                <w:p w:rsidR="008951A5" w:rsidRDefault="008951A5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Delay B=&gt;F</w:t>
                  </w:r>
                </w:p>
              </w:tc>
              <w:tc>
                <w:tcPr>
                  <w:tcW w:w="1980" w:type="dxa"/>
                </w:tcPr>
                <w:p w:rsidR="008951A5" w:rsidRDefault="00693044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3.093</w:t>
                  </w:r>
                </w:p>
              </w:tc>
              <w:tc>
                <w:tcPr>
                  <w:tcW w:w="2070" w:type="dxa"/>
                </w:tcPr>
                <w:p w:rsidR="008951A5" w:rsidRDefault="00693044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3.38</w:t>
                  </w:r>
                </w:p>
              </w:tc>
              <w:tc>
                <w:tcPr>
                  <w:tcW w:w="1980" w:type="dxa"/>
                </w:tcPr>
                <w:p w:rsidR="008951A5" w:rsidRDefault="008951A5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  <w:r w:rsidR="00693044">
                    <w:rPr>
                      <w:rFonts w:asciiTheme="majorBidi" w:hAnsiTheme="majorBidi" w:cstheme="majorBidi"/>
                      <w:sz w:val="28"/>
                      <w:szCs w:val="28"/>
                    </w:rPr>
                    <w:t>.732</w:t>
                  </w:r>
                </w:p>
              </w:tc>
              <w:tc>
                <w:tcPr>
                  <w:tcW w:w="2120" w:type="dxa"/>
                </w:tcPr>
                <w:p w:rsidR="008951A5" w:rsidRDefault="00693044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.042</w:t>
                  </w:r>
                </w:p>
              </w:tc>
            </w:tr>
            <w:tr w:rsidR="008951A5" w:rsidTr="007F408E">
              <w:trPr>
                <w:trHeight w:val="143"/>
                <w:jc w:val="center"/>
              </w:trPr>
              <w:tc>
                <w:tcPr>
                  <w:tcW w:w="2429" w:type="dxa"/>
                </w:tcPr>
                <w:p w:rsidR="008951A5" w:rsidRDefault="008951A5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Delay C=&gt;F</w:t>
                  </w:r>
                </w:p>
              </w:tc>
              <w:tc>
                <w:tcPr>
                  <w:tcW w:w="1980" w:type="dxa"/>
                </w:tcPr>
                <w:p w:rsidR="008951A5" w:rsidRDefault="00693044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.886</w:t>
                  </w:r>
                </w:p>
              </w:tc>
              <w:tc>
                <w:tcPr>
                  <w:tcW w:w="2070" w:type="dxa"/>
                </w:tcPr>
                <w:p w:rsidR="008951A5" w:rsidRDefault="00693044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.957</w:t>
                  </w:r>
                </w:p>
              </w:tc>
              <w:tc>
                <w:tcPr>
                  <w:tcW w:w="1980" w:type="dxa"/>
                </w:tcPr>
                <w:p w:rsidR="008951A5" w:rsidRDefault="00693044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638</w:t>
                  </w:r>
                </w:p>
              </w:tc>
              <w:tc>
                <w:tcPr>
                  <w:tcW w:w="2120" w:type="dxa"/>
                </w:tcPr>
                <w:p w:rsidR="008951A5" w:rsidRDefault="00693044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.09</w:t>
                  </w:r>
                </w:p>
              </w:tc>
            </w:tr>
            <w:tr w:rsidR="008951A5" w:rsidTr="007F408E">
              <w:trPr>
                <w:trHeight w:val="170"/>
                <w:jc w:val="center"/>
              </w:trPr>
              <w:tc>
                <w:tcPr>
                  <w:tcW w:w="2429" w:type="dxa"/>
                </w:tcPr>
                <w:p w:rsidR="008951A5" w:rsidRDefault="008951A5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Delay D=&gt;F</w:t>
                  </w:r>
                </w:p>
              </w:tc>
              <w:tc>
                <w:tcPr>
                  <w:tcW w:w="1980" w:type="dxa"/>
                </w:tcPr>
                <w:p w:rsidR="008951A5" w:rsidRDefault="00693044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.67</w:t>
                  </w:r>
                </w:p>
              </w:tc>
              <w:tc>
                <w:tcPr>
                  <w:tcW w:w="2070" w:type="dxa"/>
                </w:tcPr>
                <w:p w:rsidR="008951A5" w:rsidRDefault="00693044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.932</w:t>
                  </w:r>
                </w:p>
              </w:tc>
              <w:tc>
                <w:tcPr>
                  <w:tcW w:w="1980" w:type="dxa"/>
                </w:tcPr>
                <w:p w:rsidR="008951A5" w:rsidRDefault="008951A5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</w:t>
                  </w:r>
                  <w:r w:rsidR="00693044">
                    <w:rPr>
                      <w:rFonts w:asciiTheme="majorBidi" w:hAnsiTheme="majorBidi" w:cstheme="majorBidi"/>
                      <w:sz w:val="28"/>
                      <w:szCs w:val="28"/>
                    </w:rPr>
                    <w:t>586</w:t>
                  </w:r>
                </w:p>
              </w:tc>
              <w:tc>
                <w:tcPr>
                  <w:tcW w:w="2120" w:type="dxa"/>
                </w:tcPr>
                <w:p w:rsidR="008951A5" w:rsidRDefault="00693044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988</w:t>
                  </w:r>
                </w:p>
              </w:tc>
            </w:tr>
          </w:tbl>
          <w:p w:rsidR="008951A5" w:rsidRPr="00B52014" w:rsidRDefault="008951A5" w:rsidP="00736B12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br/>
            </w:r>
          </w:p>
        </w:tc>
      </w:tr>
    </w:tbl>
    <w:p w:rsidR="00FF36A9" w:rsidRDefault="00FF36A9">
      <w:pPr>
        <w:bidi w:val="0"/>
        <w:rPr>
          <w:sz w:val="28"/>
          <w:szCs w:val="28"/>
        </w:rPr>
      </w:pPr>
    </w:p>
    <w:p w:rsidR="00FF36A9" w:rsidRDefault="00FF36A9">
      <w:pPr>
        <w:bidi w:val="0"/>
        <w:rPr>
          <w:sz w:val="28"/>
          <w:szCs w:val="28"/>
        </w:rPr>
      </w:pPr>
      <w:r>
        <w:rPr>
          <w:sz w:val="28"/>
          <w:szCs w:val="28"/>
        </w:rPr>
        <w:br w:type="page"/>
      </w:r>
    </w:p>
    <w:tbl>
      <w:tblPr>
        <w:tblStyle w:val="TableGrid"/>
        <w:tblW w:w="12017" w:type="dxa"/>
        <w:jc w:val="center"/>
        <w:tblLook w:val="04A0" w:firstRow="1" w:lastRow="0" w:firstColumn="1" w:lastColumn="0" w:noHBand="0" w:noVBand="1"/>
      </w:tblPr>
      <w:tblGrid>
        <w:gridCol w:w="3399"/>
        <w:gridCol w:w="5176"/>
        <w:gridCol w:w="3442"/>
      </w:tblGrid>
      <w:tr w:rsidR="00693044" w:rsidRPr="00C47F47" w:rsidTr="007F408E">
        <w:trPr>
          <w:jc w:val="center"/>
        </w:trPr>
        <w:tc>
          <w:tcPr>
            <w:tcW w:w="12017" w:type="dxa"/>
            <w:gridSpan w:val="3"/>
            <w:vAlign w:val="center"/>
          </w:tcPr>
          <w:p w:rsidR="00693044" w:rsidRPr="00C47F47" w:rsidRDefault="00693044" w:rsidP="00693044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i/>
                <w:iCs/>
                <w:sz w:val="28"/>
                <w:szCs w:val="28"/>
              </w:rPr>
            </w:pPr>
            <w:r>
              <w:rPr>
                <w:rFonts w:asciiTheme="majorBidi" w:hAnsiTheme="majorBidi" w:cstheme="majorBidi"/>
                <w:b/>
                <w:bCs/>
                <w:i/>
                <w:iCs/>
                <w:sz w:val="28"/>
                <w:szCs w:val="28"/>
              </w:rPr>
              <w:lastRenderedPageBreak/>
              <w:t>Cell 057 3AND-2NOR</w:t>
            </w:r>
          </w:p>
        </w:tc>
      </w:tr>
      <w:tr w:rsidR="007F408E" w:rsidRPr="00B52014" w:rsidTr="007F408E">
        <w:trPr>
          <w:trHeight w:val="2492"/>
          <w:jc w:val="center"/>
        </w:trPr>
        <w:tc>
          <w:tcPr>
            <w:tcW w:w="3399" w:type="dxa"/>
          </w:tcPr>
          <w:p w:rsidR="00693044" w:rsidRPr="00C47F47" w:rsidRDefault="00693044" w:rsidP="00736B12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Truth Table</w:t>
            </w:r>
          </w:p>
          <w:tbl>
            <w:tblPr>
              <w:tblStyle w:val="TableGrid"/>
              <w:tblW w:w="2861" w:type="dxa"/>
              <w:jc w:val="center"/>
              <w:tblLook w:val="04A0" w:firstRow="1" w:lastRow="0" w:firstColumn="1" w:lastColumn="0" w:noHBand="0" w:noVBand="1"/>
            </w:tblPr>
            <w:tblGrid>
              <w:gridCol w:w="498"/>
              <w:gridCol w:w="499"/>
              <w:gridCol w:w="548"/>
              <w:gridCol w:w="580"/>
              <w:gridCol w:w="736"/>
            </w:tblGrid>
            <w:tr w:rsidR="00693044" w:rsidTr="007F408E">
              <w:trPr>
                <w:trHeight w:val="281"/>
                <w:jc w:val="center"/>
              </w:trPr>
              <w:tc>
                <w:tcPr>
                  <w:tcW w:w="498" w:type="dxa"/>
                </w:tcPr>
                <w:p w:rsidR="00693044" w:rsidRDefault="00693044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A</w:t>
                  </w:r>
                </w:p>
              </w:tc>
              <w:tc>
                <w:tcPr>
                  <w:tcW w:w="499" w:type="dxa"/>
                </w:tcPr>
                <w:p w:rsidR="00693044" w:rsidRDefault="00693044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B</w:t>
                  </w:r>
                </w:p>
              </w:tc>
              <w:tc>
                <w:tcPr>
                  <w:tcW w:w="548" w:type="dxa"/>
                </w:tcPr>
                <w:p w:rsidR="00693044" w:rsidRDefault="00693044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C</w:t>
                  </w:r>
                </w:p>
              </w:tc>
              <w:tc>
                <w:tcPr>
                  <w:tcW w:w="580" w:type="dxa"/>
                </w:tcPr>
                <w:p w:rsidR="00693044" w:rsidRDefault="00693044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D</w:t>
                  </w:r>
                </w:p>
              </w:tc>
              <w:tc>
                <w:tcPr>
                  <w:tcW w:w="736" w:type="dxa"/>
                </w:tcPr>
                <w:p w:rsidR="00693044" w:rsidRDefault="00693044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F</w:t>
                  </w:r>
                </w:p>
              </w:tc>
            </w:tr>
            <w:tr w:rsidR="00693044" w:rsidTr="007F408E">
              <w:trPr>
                <w:trHeight w:val="281"/>
                <w:jc w:val="center"/>
              </w:trPr>
              <w:tc>
                <w:tcPr>
                  <w:tcW w:w="498" w:type="dxa"/>
                </w:tcPr>
                <w:p w:rsidR="00693044" w:rsidRDefault="00693044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499" w:type="dxa"/>
                </w:tcPr>
                <w:p w:rsidR="00693044" w:rsidRDefault="00693044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X</w:t>
                  </w:r>
                </w:p>
              </w:tc>
              <w:tc>
                <w:tcPr>
                  <w:tcW w:w="548" w:type="dxa"/>
                </w:tcPr>
                <w:p w:rsidR="00693044" w:rsidRDefault="00693044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X</w:t>
                  </w:r>
                </w:p>
              </w:tc>
              <w:tc>
                <w:tcPr>
                  <w:tcW w:w="580" w:type="dxa"/>
                </w:tcPr>
                <w:p w:rsidR="00693044" w:rsidRDefault="00693044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736" w:type="dxa"/>
                </w:tcPr>
                <w:p w:rsidR="00693044" w:rsidRDefault="00693044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</w:tr>
            <w:tr w:rsidR="00693044" w:rsidTr="007F408E">
              <w:trPr>
                <w:trHeight w:val="377"/>
                <w:jc w:val="center"/>
              </w:trPr>
              <w:tc>
                <w:tcPr>
                  <w:tcW w:w="498" w:type="dxa"/>
                </w:tcPr>
                <w:p w:rsidR="00693044" w:rsidRDefault="00693044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X</w:t>
                  </w:r>
                </w:p>
              </w:tc>
              <w:tc>
                <w:tcPr>
                  <w:tcW w:w="499" w:type="dxa"/>
                </w:tcPr>
                <w:p w:rsidR="00693044" w:rsidRDefault="00693044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48" w:type="dxa"/>
                </w:tcPr>
                <w:p w:rsidR="00693044" w:rsidRDefault="00693044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X</w:t>
                  </w:r>
                </w:p>
              </w:tc>
              <w:tc>
                <w:tcPr>
                  <w:tcW w:w="580" w:type="dxa"/>
                </w:tcPr>
                <w:p w:rsidR="00693044" w:rsidRDefault="00693044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736" w:type="dxa"/>
                </w:tcPr>
                <w:p w:rsidR="00693044" w:rsidRDefault="00693044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</w:tr>
            <w:tr w:rsidR="00693044" w:rsidTr="007F408E">
              <w:trPr>
                <w:trHeight w:val="350"/>
                <w:jc w:val="center"/>
              </w:trPr>
              <w:tc>
                <w:tcPr>
                  <w:tcW w:w="498" w:type="dxa"/>
                </w:tcPr>
                <w:p w:rsidR="00693044" w:rsidRDefault="00693044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X</w:t>
                  </w:r>
                </w:p>
              </w:tc>
              <w:tc>
                <w:tcPr>
                  <w:tcW w:w="499" w:type="dxa"/>
                </w:tcPr>
                <w:p w:rsidR="00693044" w:rsidRDefault="00693044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X</w:t>
                  </w:r>
                </w:p>
              </w:tc>
              <w:tc>
                <w:tcPr>
                  <w:tcW w:w="548" w:type="dxa"/>
                </w:tcPr>
                <w:p w:rsidR="00693044" w:rsidRDefault="00693044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80" w:type="dxa"/>
                </w:tcPr>
                <w:p w:rsidR="00693044" w:rsidRDefault="00693044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736" w:type="dxa"/>
                </w:tcPr>
                <w:p w:rsidR="00693044" w:rsidRDefault="00693044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</w:tr>
            <w:tr w:rsidR="00693044" w:rsidTr="007F408E">
              <w:trPr>
                <w:trHeight w:val="350"/>
                <w:jc w:val="center"/>
              </w:trPr>
              <w:tc>
                <w:tcPr>
                  <w:tcW w:w="498" w:type="dxa"/>
                </w:tcPr>
                <w:p w:rsidR="00693044" w:rsidRDefault="00693044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499" w:type="dxa"/>
                </w:tcPr>
                <w:p w:rsidR="00693044" w:rsidRDefault="00693044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48" w:type="dxa"/>
                </w:tcPr>
                <w:p w:rsidR="00693044" w:rsidRDefault="00693044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80" w:type="dxa"/>
                </w:tcPr>
                <w:p w:rsidR="00693044" w:rsidRDefault="00693044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X</w:t>
                  </w:r>
                </w:p>
              </w:tc>
              <w:tc>
                <w:tcPr>
                  <w:tcW w:w="736" w:type="dxa"/>
                </w:tcPr>
                <w:p w:rsidR="00693044" w:rsidRDefault="00693044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  <w:tr w:rsidR="00693044" w:rsidTr="007F408E">
              <w:trPr>
                <w:trHeight w:val="350"/>
                <w:jc w:val="center"/>
              </w:trPr>
              <w:tc>
                <w:tcPr>
                  <w:tcW w:w="498" w:type="dxa"/>
                </w:tcPr>
                <w:p w:rsidR="00693044" w:rsidRDefault="00693044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X</w:t>
                  </w:r>
                </w:p>
              </w:tc>
              <w:tc>
                <w:tcPr>
                  <w:tcW w:w="499" w:type="dxa"/>
                </w:tcPr>
                <w:p w:rsidR="00693044" w:rsidRDefault="00693044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X</w:t>
                  </w:r>
                </w:p>
              </w:tc>
              <w:tc>
                <w:tcPr>
                  <w:tcW w:w="548" w:type="dxa"/>
                </w:tcPr>
                <w:p w:rsidR="00693044" w:rsidRDefault="00693044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X</w:t>
                  </w:r>
                </w:p>
              </w:tc>
              <w:tc>
                <w:tcPr>
                  <w:tcW w:w="580" w:type="dxa"/>
                </w:tcPr>
                <w:p w:rsidR="00693044" w:rsidRDefault="00693044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736" w:type="dxa"/>
                </w:tcPr>
                <w:p w:rsidR="00693044" w:rsidRDefault="00693044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</w:tbl>
          <w:p w:rsidR="00693044" w:rsidRPr="00B52014" w:rsidRDefault="00693044" w:rsidP="00736B12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5176" w:type="dxa"/>
          </w:tcPr>
          <w:p w:rsidR="00693044" w:rsidRPr="00C47F47" w:rsidRDefault="00693044" w:rsidP="00736B12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Symbol</w:t>
            </w:r>
          </w:p>
          <w:p w:rsidR="00693044" w:rsidRPr="00B52014" w:rsidRDefault="00693044" w:rsidP="00736B12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drawing>
                <wp:inline distT="0" distB="0" distL="0" distR="0" wp14:anchorId="2F2E0A32" wp14:editId="1449F237">
                  <wp:extent cx="3091056" cy="1624520"/>
                  <wp:effectExtent l="0" t="0" r="0" b="0"/>
                  <wp:docPr id="58" name="Picture 5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8" name="Capture.PNG"/>
                          <pic:cNvPicPr/>
                        </pic:nvPicPr>
                        <pic:blipFill>
                          <a:blip r:embed="rId4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85890" cy="16743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42" w:type="dxa"/>
          </w:tcPr>
          <w:p w:rsidR="00693044" w:rsidRPr="00C47F47" w:rsidRDefault="00693044" w:rsidP="00736B12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Pin Capacitance</w:t>
            </w:r>
          </w:p>
          <w:tbl>
            <w:tblPr>
              <w:tblStyle w:val="TableGrid"/>
              <w:tblW w:w="2365" w:type="dxa"/>
              <w:jc w:val="center"/>
              <w:tblLook w:val="04A0" w:firstRow="1" w:lastRow="0" w:firstColumn="1" w:lastColumn="0" w:noHBand="0" w:noVBand="1"/>
            </w:tblPr>
            <w:tblGrid>
              <w:gridCol w:w="865"/>
              <w:gridCol w:w="1500"/>
            </w:tblGrid>
            <w:tr w:rsidR="00693044" w:rsidTr="007F408E">
              <w:trPr>
                <w:jc w:val="center"/>
              </w:trPr>
              <w:tc>
                <w:tcPr>
                  <w:tcW w:w="865" w:type="dxa"/>
                </w:tcPr>
                <w:p w:rsidR="00693044" w:rsidRDefault="00693044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Pin</w:t>
                  </w:r>
                </w:p>
              </w:tc>
              <w:tc>
                <w:tcPr>
                  <w:tcW w:w="1500" w:type="dxa"/>
                </w:tcPr>
                <w:p w:rsidR="00693044" w:rsidRDefault="00693044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Cap[pF]</w:t>
                  </w:r>
                </w:p>
              </w:tc>
            </w:tr>
            <w:tr w:rsidR="00693044" w:rsidTr="007F408E">
              <w:trPr>
                <w:jc w:val="center"/>
              </w:trPr>
              <w:tc>
                <w:tcPr>
                  <w:tcW w:w="865" w:type="dxa"/>
                </w:tcPr>
                <w:p w:rsidR="00693044" w:rsidRDefault="00693044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A</w:t>
                  </w:r>
                </w:p>
              </w:tc>
              <w:tc>
                <w:tcPr>
                  <w:tcW w:w="1500" w:type="dxa"/>
                </w:tcPr>
                <w:p w:rsidR="00693044" w:rsidRDefault="00693044" w:rsidP="0069304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  <w:rtl/>
                      <w:lang w:bidi="ar-EG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5355</w:t>
                  </w:r>
                </w:p>
              </w:tc>
            </w:tr>
            <w:tr w:rsidR="00693044" w:rsidTr="007F408E">
              <w:trPr>
                <w:jc w:val="center"/>
              </w:trPr>
              <w:tc>
                <w:tcPr>
                  <w:tcW w:w="865" w:type="dxa"/>
                </w:tcPr>
                <w:p w:rsidR="00693044" w:rsidRDefault="00693044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B</w:t>
                  </w:r>
                </w:p>
              </w:tc>
              <w:tc>
                <w:tcPr>
                  <w:tcW w:w="1500" w:type="dxa"/>
                </w:tcPr>
                <w:p w:rsidR="00693044" w:rsidRDefault="00693044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57493</w:t>
                  </w:r>
                </w:p>
              </w:tc>
            </w:tr>
            <w:tr w:rsidR="00693044" w:rsidTr="007F408E">
              <w:trPr>
                <w:jc w:val="center"/>
              </w:trPr>
              <w:tc>
                <w:tcPr>
                  <w:tcW w:w="865" w:type="dxa"/>
                </w:tcPr>
                <w:p w:rsidR="00693044" w:rsidRDefault="00693044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C</w:t>
                  </w:r>
                </w:p>
              </w:tc>
              <w:tc>
                <w:tcPr>
                  <w:tcW w:w="1500" w:type="dxa"/>
                </w:tcPr>
                <w:p w:rsidR="00693044" w:rsidRDefault="00693044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57438</w:t>
                  </w:r>
                </w:p>
              </w:tc>
            </w:tr>
            <w:tr w:rsidR="00693044" w:rsidTr="007F408E">
              <w:trPr>
                <w:jc w:val="center"/>
              </w:trPr>
              <w:tc>
                <w:tcPr>
                  <w:tcW w:w="865" w:type="dxa"/>
                </w:tcPr>
                <w:p w:rsidR="00693044" w:rsidRDefault="00693044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D</w:t>
                  </w:r>
                </w:p>
              </w:tc>
              <w:tc>
                <w:tcPr>
                  <w:tcW w:w="1500" w:type="dxa"/>
                </w:tcPr>
                <w:p w:rsidR="00693044" w:rsidRDefault="00693044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56672</w:t>
                  </w:r>
                </w:p>
              </w:tc>
            </w:tr>
          </w:tbl>
          <w:p w:rsidR="00693044" w:rsidRPr="00B52014" w:rsidRDefault="00693044" w:rsidP="00736B12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</w:tr>
      <w:tr w:rsidR="007F408E" w:rsidRPr="00496670" w:rsidTr="007F408E">
        <w:trPr>
          <w:jc w:val="center"/>
        </w:trPr>
        <w:tc>
          <w:tcPr>
            <w:tcW w:w="3399" w:type="dxa"/>
          </w:tcPr>
          <w:p w:rsidR="00693044" w:rsidRPr="00C47F47" w:rsidRDefault="00693044" w:rsidP="00736B12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Size</w:t>
            </w:r>
          </w:p>
        </w:tc>
        <w:tc>
          <w:tcPr>
            <w:tcW w:w="5176" w:type="dxa"/>
          </w:tcPr>
          <w:p w:rsidR="00693044" w:rsidRPr="00B52014" w:rsidRDefault="00693044" w:rsidP="00693044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227.8125</w:t>
            </w:r>
          </w:p>
        </w:tc>
        <w:tc>
          <w:tcPr>
            <w:tcW w:w="3442" w:type="dxa"/>
          </w:tcPr>
          <w:p w:rsidR="00693044" w:rsidRPr="00496670" w:rsidRDefault="00693044" w:rsidP="00736B12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  <w:vertAlign w:val="superscript"/>
              </w:rPr>
            </w:pPr>
            <w:r>
              <w:rPr>
                <w:rFonts w:asciiTheme="majorBidi" w:hAnsiTheme="majorBidi" w:cstheme="majorBidi"/>
                <w:noProof w:val="0"/>
                <w:sz w:val="28"/>
                <w:szCs w:val="28"/>
              </w:rPr>
              <w:t>µm</w:t>
            </w:r>
            <w:r>
              <w:rPr>
                <w:rFonts w:asciiTheme="majorBidi" w:hAnsiTheme="majorBidi" w:cstheme="majorBidi"/>
                <w:noProof w:val="0"/>
                <w:sz w:val="28"/>
                <w:szCs w:val="28"/>
                <w:vertAlign w:val="superscript"/>
              </w:rPr>
              <w:t>2</w:t>
            </w:r>
          </w:p>
        </w:tc>
      </w:tr>
      <w:tr w:rsidR="007F408E" w:rsidRPr="00496670" w:rsidTr="007F408E">
        <w:trPr>
          <w:jc w:val="center"/>
        </w:trPr>
        <w:tc>
          <w:tcPr>
            <w:tcW w:w="3399" w:type="dxa"/>
          </w:tcPr>
          <w:p w:rsidR="00693044" w:rsidRPr="00C47F47" w:rsidRDefault="00693044" w:rsidP="00736B12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Dynamic power dissipation</w:t>
            </w:r>
          </w:p>
        </w:tc>
        <w:tc>
          <w:tcPr>
            <w:tcW w:w="5176" w:type="dxa"/>
            <w:vAlign w:val="center"/>
          </w:tcPr>
          <w:p w:rsidR="00693044" w:rsidRPr="00B52014" w:rsidRDefault="00693044" w:rsidP="00736B12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11.85</w:t>
            </w:r>
          </w:p>
        </w:tc>
        <w:tc>
          <w:tcPr>
            <w:tcW w:w="3442" w:type="dxa"/>
            <w:vAlign w:val="center"/>
          </w:tcPr>
          <w:p w:rsidR="00693044" w:rsidRPr="00496670" w:rsidRDefault="00693044" w:rsidP="00736B12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496670">
              <w:rPr>
                <w:rFonts w:asciiTheme="majorBidi" w:hAnsiTheme="majorBidi" w:cstheme="majorBidi"/>
                <w:noProof w:val="0"/>
                <w:sz w:val="28"/>
                <w:szCs w:val="28"/>
              </w:rPr>
              <w:t>µWatt/ MHz</w:t>
            </w:r>
          </w:p>
        </w:tc>
      </w:tr>
      <w:tr w:rsidR="00693044" w:rsidRPr="00B52014" w:rsidTr="007F408E">
        <w:trPr>
          <w:jc w:val="center"/>
        </w:trPr>
        <w:tc>
          <w:tcPr>
            <w:tcW w:w="12017" w:type="dxa"/>
            <w:gridSpan w:val="3"/>
          </w:tcPr>
          <w:p w:rsidR="001A05E2" w:rsidRDefault="001A05E2" w:rsidP="00736B12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</w:p>
          <w:p w:rsidR="00693044" w:rsidRPr="00C47F47" w:rsidRDefault="00693044" w:rsidP="001A05E2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Prop</w:t>
            </w: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agation Delay</w:t>
            </w:r>
          </w:p>
          <w:tbl>
            <w:tblPr>
              <w:tblStyle w:val="TableGrid"/>
              <w:tblW w:w="11289" w:type="dxa"/>
              <w:jc w:val="center"/>
              <w:tblLook w:val="04A0" w:firstRow="1" w:lastRow="0" w:firstColumn="1" w:lastColumn="0" w:noHBand="0" w:noVBand="1"/>
            </w:tblPr>
            <w:tblGrid>
              <w:gridCol w:w="2477"/>
              <w:gridCol w:w="2140"/>
              <w:gridCol w:w="2239"/>
              <w:gridCol w:w="2140"/>
              <w:gridCol w:w="2293"/>
            </w:tblGrid>
            <w:tr w:rsidR="00693044" w:rsidTr="007F408E">
              <w:trPr>
                <w:trHeight w:val="215"/>
                <w:jc w:val="center"/>
              </w:trPr>
              <w:tc>
                <w:tcPr>
                  <w:tcW w:w="2477" w:type="dxa"/>
                </w:tcPr>
                <w:p w:rsidR="00693044" w:rsidRDefault="00693044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</w:p>
              </w:tc>
              <w:tc>
                <w:tcPr>
                  <w:tcW w:w="4379" w:type="dxa"/>
                  <w:gridSpan w:val="2"/>
                </w:tcPr>
                <w:p w:rsidR="00693044" w:rsidRDefault="00693044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Rise LH Transition</w:t>
                  </w:r>
                </w:p>
              </w:tc>
              <w:tc>
                <w:tcPr>
                  <w:tcW w:w="4433" w:type="dxa"/>
                  <w:gridSpan w:val="2"/>
                </w:tcPr>
                <w:p w:rsidR="00693044" w:rsidRDefault="00693044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Fall HL Transition</w:t>
                  </w:r>
                </w:p>
              </w:tc>
            </w:tr>
            <w:tr w:rsidR="00693044" w:rsidTr="007F408E">
              <w:trPr>
                <w:trHeight w:val="70"/>
                <w:jc w:val="center"/>
              </w:trPr>
              <w:tc>
                <w:tcPr>
                  <w:tcW w:w="2477" w:type="dxa"/>
                </w:tcPr>
                <w:p w:rsidR="00693044" w:rsidRDefault="00693044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Input Slope [ns]</w:t>
                  </w:r>
                </w:p>
              </w:tc>
              <w:tc>
                <w:tcPr>
                  <w:tcW w:w="2140" w:type="dxa"/>
                </w:tcPr>
                <w:p w:rsidR="00693044" w:rsidRDefault="00693044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5</w:t>
                  </w:r>
                </w:p>
              </w:tc>
              <w:tc>
                <w:tcPr>
                  <w:tcW w:w="2239" w:type="dxa"/>
                </w:tcPr>
                <w:p w:rsidR="00693044" w:rsidRDefault="00693044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</w:t>
                  </w:r>
                </w:p>
              </w:tc>
              <w:tc>
                <w:tcPr>
                  <w:tcW w:w="2140" w:type="dxa"/>
                </w:tcPr>
                <w:p w:rsidR="00693044" w:rsidRDefault="00693044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5</w:t>
                  </w:r>
                </w:p>
              </w:tc>
              <w:tc>
                <w:tcPr>
                  <w:tcW w:w="2293" w:type="dxa"/>
                </w:tcPr>
                <w:p w:rsidR="00693044" w:rsidRDefault="00693044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</w:t>
                  </w:r>
                </w:p>
              </w:tc>
            </w:tr>
            <w:tr w:rsidR="00693044" w:rsidTr="007F408E">
              <w:trPr>
                <w:trHeight w:val="70"/>
                <w:jc w:val="center"/>
              </w:trPr>
              <w:tc>
                <w:tcPr>
                  <w:tcW w:w="2477" w:type="dxa"/>
                </w:tcPr>
                <w:p w:rsidR="00693044" w:rsidRDefault="00693044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 xml:space="preserve">Delay A=&gt;F </w:t>
                  </w:r>
                </w:p>
              </w:tc>
              <w:tc>
                <w:tcPr>
                  <w:tcW w:w="2140" w:type="dxa"/>
                </w:tcPr>
                <w:p w:rsidR="00693044" w:rsidRDefault="00693044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.01</w:t>
                  </w:r>
                </w:p>
              </w:tc>
              <w:tc>
                <w:tcPr>
                  <w:tcW w:w="2239" w:type="dxa"/>
                </w:tcPr>
                <w:p w:rsidR="00693044" w:rsidRDefault="00693044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.263</w:t>
                  </w:r>
                </w:p>
              </w:tc>
              <w:tc>
                <w:tcPr>
                  <w:tcW w:w="2140" w:type="dxa"/>
                </w:tcPr>
                <w:p w:rsidR="00693044" w:rsidRDefault="00693044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.01</w:t>
                  </w:r>
                </w:p>
              </w:tc>
              <w:tc>
                <w:tcPr>
                  <w:tcW w:w="2293" w:type="dxa"/>
                </w:tcPr>
                <w:p w:rsidR="00693044" w:rsidRDefault="00693044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.263</w:t>
                  </w:r>
                </w:p>
              </w:tc>
            </w:tr>
            <w:tr w:rsidR="00693044" w:rsidTr="007F408E">
              <w:trPr>
                <w:trHeight w:val="70"/>
                <w:jc w:val="center"/>
              </w:trPr>
              <w:tc>
                <w:tcPr>
                  <w:tcW w:w="2477" w:type="dxa"/>
                </w:tcPr>
                <w:p w:rsidR="00693044" w:rsidRDefault="00693044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Delay B=&gt;F</w:t>
                  </w:r>
                </w:p>
              </w:tc>
              <w:tc>
                <w:tcPr>
                  <w:tcW w:w="2140" w:type="dxa"/>
                </w:tcPr>
                <w:p w:rsidR="00693044" w:rsidRDefault="00693044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.097</w:t>
                  </w:r>
                </w:p>
              </w:tc>
              <w:tc>
                <w:tcPr>
                  <w:tcW w:w="2239" w:type="dxa"/>
                </w:tcPr>
                <w:p w:rsidR="00693044" w:rsidRDefault="00693044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.287</w:t>
                  </w:r>
                </w:p>
              </w:tc>
              <w:tc>
                <w:tcPr>
                  <w:tcW w:w="2140" w:type="dxa"/>
                </w:tcPr>
                <w:p w:rsidR="00693044" w:rsidRDefault="00693044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.097</w:t>
                  </w:r>
                </w:p>
              </w:tc>
              <w:tc>
                <w:tcPr>
                  <w:tcW w:w="2293" w:type="dxa"/>
                </w:tcPr>
                <w:p w:rsidR="00693044" w:rsidRDefault="00693044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.287</w:t>
                  </w:r>
                </w:p>
              </w:tc>
            </w:tr>
            <w:tr w:rsidR="00693044" w:rsidTr="007F408E">
              <w:trPr>
                <w:trHeight w:val="70"/>
                <w:jc w:val="center"/>
              </w:trPr>
              <w:tc>
                <w:tcPr>
                  <w:tcW w:w="2477" w:type="dxa"/>
                </w:tcPr>
                <w:p w:rsidR="00693044" w:rsidRDefault="00693044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Delay C=&gt;F</w:t>
                  </w:r>
                </w:p>
              </w:tc>
              <w:tc>
                <w:tcPr>
                  <w:tcW w:w="2140" w:type="dxa"/>
                </w:tcPr>
                <w:p w:rsidR="00693044" w:rsidRDefault="00693044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.93</w:t>
                  </w:r>
                </w:p>
              </w:tc>
              <w:tc>
                <w:tcPr>
                  <w:tcW w:w="2239" w:type="dxa"/>
                </w:tcPr>
                <w:p w:rsidR="00693044" w:rsidRDefault="00693044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.074</w:t>
                  </w:r>
                </w:p>
              </w:tc>
              <w:tc>
                <w:tcPr>
                  <w:tcW w:w="2140" w:type="dxa"/>
                </w:tcPr>
                <w:p w:rsidR="00693044" w:rsidRDefault="00693044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.93</w:t>
                  </w:r>
                </w:p>
              </w:tc>
              <w:tc>
                <w:tcPr>
                  <w:tcW w:w="2293" w:type="dxa"/>
                </w:tcPr>
                <w:p w:rsidR="00693044" w:rsidRDefault="00693044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.074</w:t>
                  </w:r>
                </w:p>
              </w:tc>
            </w:tr>
            <w:tr w:rsidR="00693044" w:rsidTr="007F408E">
              <w:trPr>
                <w:trHeight w:val="70"/>
                <w:jc w:val="center"/>
              </w:trPr>
              <w:tc>
                <w:tcPr>
                  <w:tcW w:w="2477" w:type="dxa"/>
                </w:tcPr>
                <w:p w:rsidR="00693044" w:rsidRDefault="00693044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Delay D=&gt;F</w:t>
                  </w:r>
                </w:p>
              </w:tc>
              <w:tc>
                <w:tcPr>
                  <w:tcW w:w="2140" w:type="dxa"/>
                </w:tcPr>
                <w:p w:rsidR="00693044" w:rsidRDefault="00693044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792</w:t>
                  </w:r>
                </w:p>
              </w:tc>
              <w:tc>
                <w:tcPr>
                  <w:tcW w:w="2239" w:type="dxa"/>
                </w:tcPr>
                <w:p w:rsidR="00693044" w:rsidRDefault="00693044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914</w:t>
                  </w:r>
                </w:p>
              </w:tc>
              <w:tc>
                <w:tcPr>
                  <w:tcW w:w="2140" w:type="dxa"/>
                </w:tcPr>
                <w:p w:rsidR="00693044" w:rsidRDefault="00693044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792</w:t>
                  </w:r>
                </w:p>
              </w:tc>
              <w:tc>
                <w:tcPr>
                  <w:tcW w:w="2293" w:type="dxa"/>
                </w:tcPr>
                <w:p w:rsidR="00693044" w:rsidRDefault="00037289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914</w:t>
                  </w:r>
                </w:p>
              </w:tc>
            </w:tr>
          </w:tbl>
          <w:p w:rsidR="00693044" w:rsidRPr="00B52014" w:rsidRDefault="00693044" w:rsidP="00736B12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br/>
            </w:r>
          </w:p>
        </w:tc>
      </w:tr>
    </w:tbl>
    <w:p w:rsidR="00FF36A9" w:rsidRDefault="00FF36A9">
      <w:pPr>
        <w:bidi w:val="0"/>
        <w:rPr>
          <w:sz w:val="28"/>
          <w:szCs w:val="28"/>
        </w:rPr>
      </w:pPr>
    </w:p>
    <w:p w:rsidR="00FF36A9" w:rsidRDefault="00FF36A9">
      <w:pPr>
        <w:bidi w:val="0"/>
        <w:rPr>
          <w:sz w:val="28"/>
          <w:szCs w:val="28"/>
        </w:rPr>
      </w:pPr>
      <w:r>
        <w:rPr>
          <w:sz w:val="28"/>
          <w:szCs w:val="28"/>
        </w:rPr>
        <w:br w:type="page"/>
      </w:r>
    </w:p>
    <w:tbl>
      <w:tblPr>
        <w:tblStyle w:val="TableGrid"/>
        <w:tblW w:w="11588" w:type="dxa"/>
        <w:jc w:val="center"/>
        <w:tblLook w:val="04A0" w:firstRow="1" w:lastRow="0" w:firstColumn="1" w:lastColumn="0" w:noHBand="0" w:noVBand="1"/>
      </w:tblPr>
      <w:tblGrid>
        <w:gridCol w:w="3310"/>
        <w:gridCol w:w="6002"/>
        <w:gridCol w:w="2704"/>
      </w:tblGrid>
      <w:tr w:rsidR="00037289" w:rsidRPr="00C47F47" w:rsidTr="001A05E2">
        <w:trPr>
          <w:jc w:val="center"/>
        </w:trPr>
        <w:tc>
          <w:tcPr>
            <w:tcW w:w="11588" w:type="dxa"/>
            <w:gridSpan w:val="3"/>
            <w:vAlign w:val="center"/>
          </w:tcPr>
          <w:p w:rsidR="00037289" w:rsidRPr="00C47F47" w:rsidRDefault="00037289" w:rsidP="00736B12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i/>
                <w:iCs/>
                <w:sz w:val="28"/>
                <w:szCs w:val="28"/>
              </w:rPr>
            </w:pPr>
            <w:r>
              <w:rPr>
                <w:rFonts w:asciiTheme="majorBidi" w:hAnsiTheme="majorBidi" w:cstheme="majorBidi"/>
                <w:b/>
                <w:bCs/>
                <w:i/>
                <w:iCs/>
                <w:sz w:val="28"/>
                <w:szCs w:val="28"/>
              </w:rPr>
              <w:lastRenderedPageBreak/>
              <w:t>Cell 058 3AND-2NOR</w:t>
            </w:r>
          </w:p>
        </w:tc>
      </w:tr>
      <w:tr w:rsidR="007F408E" w:rsidRPr="00B52014" w:rsidTr="001A05E2">
        <w:trPr>
          <w:trHeight w:val="2492"/>
          <w:jc w:val="center"/>
        </w:trPr>
        <w:tc>
          <w:tcPr>
            <w:tcW w:w="3256" w:type="dxa"/>
          </w:tcPr>
          <w:p w:rsidR="00037289" w:rsidRPr="00C47F47" w:rsidRDefault="00037289" w:rsidP="00736B12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Truth Table</w:t>
            </w:r>
          </w:p>
          <w:tbl>
            <w:tblPr>
              <w:tblStyle w:val="TableGrid"/>
              <w:tblW w:w="2861" w:type="dxa"/>
              <w:jc w:val="center"/>
              <w:tblLook w:val="04A0" w:firstRow="1" w:lastRow="0" w:firstColumn="1" w:lastColumn="0" w:noHBand="0" w:noVBand="1"/>
            </w:tblPr>
            <w:tblGrid>
              <w:gridCol w:w="498"/>
              <w:gridCol w:w="499"/>
              <w:gridCol w:w="548"/>
              <w:gridCol w:w="580"/>
              <w:gridCol w:w="736"/>
            </w:tblGrid>
            <w:tr w:rsidR="00037289" w:rsidTr="00E81DEF">
              <w:trPr>
                <w:trHeight w:val="281"/>
                <w:jc w:val="center"/>
              </w:trPr>
              <w:tc>
                <w:tcPr>
                  <w:tcW w:w="498" w:type="dxa"/>
                </w:tcPr>
                <w:p w:rsidR="00037289" w:rsidRDefault="00037289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A</w:t>
                  </w:r>
                </w:p>
              </w:tc>
              <w:tc>
                <w:tcPr>
                  <w:tcW w:w="499" w:type="dxa"/>
                </w:tcPr>
                <w:p w:rsidR="00037289" w:rsidRDefault="00037289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B</w:t>
                  </w:r>
                </w:p>
              </w:tc>
              <w:tc>
                <w:tcPr>
                  <w:tcW w:w="548" w:type="dxa"/>
                </w:tcPr>
                <w:p w:rsidR="00037289" w:rsidRDefault="00037289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C</w:t>
                  </w:r>
                </w:p>
              </w:tc>
              <w:tc>
                <w:tcPr>
                  <w:tcW w:w="580" w:type="dxa"/>
                </w:tcPr>
                <w:p w:rsidR="00037289" w:rsidRDefault="00037289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D</w:t>
                  </w:r>
                </w:p>
              </w:tc>
              <w:tc>
                <w:tcPr>
                  <w:tcW w:w="736" w:type="dxa"/>
                </w:tcPr>
                <w:p w:rsidR="00037289" w:rsidRDefault="00037289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F</w:t>
                  </w:r>
                </w:p>
              </w:tc>
            </w:tr>
            <w:tr w:rsidR="00037289" w:rsidTr="00E81DEF">
              <w:trPr>
                <w:trHeight w:val="281"/>
                <w:jc w:val="center"/>
              </w:trPr>
              <w:tc>
                <w:tcPr>
                  <w:tcW w:w="498" w:type="dxa"/>
                </w:tcPr>
                <w:p w:rsidR="00037289" w:rsidRDefault="00037289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499" w:type="dxa"/>
                </w:tcPr>
                <w:p w:rsidR="00037289" w:rsidRDefault="00037289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X</w:t>
                  </w:r>
                </w:p>
              </w:tc>
              <w:tc>
                <w:tcPr>
                  <w:tcW w:w="548" w:type="dxa"/>
                </w:tcPr>
                <w:p w:rsidR="00037289" w:rsidRDefault="00037289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X</w:t>
                  </w:r>
                </w:p>
              </w:tc>
              <w:tc>
                <w:tcPr>
                  <w:tcW w:w="580" w:type="dxa"/>
                </w:tcPr>
                <w:p w:rsidR="00037289" w:rsidRDefault="00037289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736" w:type="dxa"/>
                </w:tcPr>
                <w:p w:rsidR="00037289" w:rsidRDefault="00037289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</w:tr>
            <w:tr w:rsidR="00037289" w:rsidTr="00E81DEF">
              <w:trPr>
                <w:trHeight w:val="377"/>
                <w:jc w:val="center"/>
              </w:trPr>
              <w:tc>
                <w:tcPr>
                  <w:tcW w:w="498" w:type="dxa"/>
                </w:tcPr>
                <w:p w:rsidR="00037289" w:rsidRDefault="00037289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X</w:t>
                  </w:r>
                </w:p>
              </w:tc>
              <w:tc>
                <w:tcPr>
                  <w:tcW w:w="499" w:type="dxa"/>
                </w:tcPr>
                <w:p w:rsidR="00037289" w:rsidRDefault="00037289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48" w:type="dxa"/>
                </w:tcPr>
                <w:p w:rsidR="00037289" w:rsidRDefault="00037289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X</w:t>
                  </w:r>
                </w:p>
              </w:tc>
              <w:tc>
                <w:tcPr>
                  <w:tcW w:w="580" w:type="dxa"/>
                </w:tcPr>
                <w:p w:rsidR="00037289" w:rsidRDefault="00037289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736" w:type="dxa"/>
                </w:tcPr>
                <w:p w:rsidR="00037289" w:rsidRDefault="00037289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</w:tr>
            <w:tr w:rsidR="00037289" w:rsidTr="00E81DEF">
              <w:trPr>
                <w:trHeight w:val="350"/>
                <w:jc w:val="center"/>
              </w:trPr>
              <w:tc>
                <w:tcPr>
                  <w:tcW w:w="498" w:type="dxa"/>
                </w:tcPr>
                <w:p w:rsidR="00037289" w:rsidRDefault="00037289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X</w:t>
                  </w:r>
                </w:p>
              </w:tc>
              <w:tc>
                <w:tcPr>
                  <w:tcW w:w="499" w:type="dxa"/>
                </w:tcPr>
                <w:p w:rsidR="00037289" w:rsidRDefault="00037289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X</w:t>
                  </w:r>
                </w:p>
              </w:tc>
              <w:tc>
                <w:tcPr>
                  <w:tcW w:w="548" w:type="dxa"/>
                </w:tcPr>
                <w:p w:rsidR="00037289" w:rsidRDefault="00037289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80" w:type="dxa"/>
                </w:tcPr>
                <w:p w:rsidR="00037289" w:rsidRDefault="00037289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736" w:type="dxa"/>
                </w:tcPr>
                <w:p w:rsidR="00037289" w:rsidRDefault="00037289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</w:tr>
            <w:tr w:rsidR="00037289" w:rsidTr="00E81DEF">
              <w:trPr>
                <w:trHeight w:val="350"/>
                <w:jc w:val="center"/>
              </w:trPr>
              <w:tc>
                <w:tcPr>
                  <w:tcW w:w="498" w:type="dxa"/>
                </w:tcPr>
                <w:p w:rsidR="00037289" w:rsidRDefault="00037289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499" w:type="dxa"/>
                </w:tcPr>
                <w:p w:rsidR="00037289" w:rsidRDefault="00037289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48" w:type="dxa"/>
                </w:tcPr>
                <w:p w:rsidR="00037289" w:rsidRDefault="00037289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80" w:type="dxa"/>
                </w:tcPr>
                <w:p w:rsidR="00037289" w:rsidRDefault="00037289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X</w:t>
                  </w:r>
                </w:p>
              </w:tc>
              <w:tc>
                <w:tcPr>
                  <w:tcW w:w="736" w:type="dxa"/>
                </w:tcPr>
                <w:p w:rsidR="00037289" w:rsidRDefault="00037289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  <w:tr w:rsidR="00037289" w:rsidTr="00E81DEF">
              <w:trPr>
                <w:trHeight w:val="350"/>
                <w:jc w:val="center"/>
              </w:trPr>
              <w:tc>
                <w:tcPr>
                  <w:tcW w:w="498" w:type="dxa"/>
                </w:tcPr>
                <w:p w:rsidR="00037289" w:rsidRDefault="00037289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X</w:t>
                  </w:r>
                </w:p>
              </w:tc>
              <w:tc>
                <w:tcPr>
                  <w:tcW w:w="499" w:type="dxa"/>
                </w:tcPr>
                <w:p w:rsidR="00037289" w:rsidRDefault="00037289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X</w:t>
                  </w:r>
                </w:p>
              </w:tc>
              <w:tc>
                <w:tcPr>
                  <w:tcW w:w="548" w:type="dxa"/>
                </w:tcPr>
                <w:p w:rsidR="00037289" w:rsidRDefault="00037289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X</w:t>
                  </w:r>
                </w:p>
              </w:tc>
              <w:tc>
                <w:tcPr>
                  <w:tcW w:w="580" w:type="dxa"/>
                </w:tcPr>
                <w:p w:rsidR="00037289" w:rsidRDefault="00037289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736" w:type="dxa"/>
                </w:tcPr>
                <w:p w:rsidR="00037289" w:rsidRDefault="00037289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</w:tbl>
          <w:p w:rsidR="00037289" w:rsidRPr="00B52014" w:rsidRDefault="00037289" w:rsidP="00736B12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5751" w:type="dxa"/>
          </w:tcPr>
          <w:p w:rsidR="00037289" w:rsidRPr="00C47F47" w:rsidRDefault="00037289" w:rsidP="00736B12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Symbol</w:t>
            </w:r>
          </w:p>
          <w:p w:rsidR="00037289" w:rsidRPr="00B52014" w:rsidRDefault="00037289" w:rsidP="00736B12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drawing>
                <wp:inline distT="0" distB="0" distL="0" distR="0" wp14:anchorId="3044DA3F" wp14:editId="5C7581BF">
                  <wp:extent cx="3514725" cy="1702435"/>
                  <wp:effectExtent l="0" t="0" r="0" b="0"/>
                  <wp:docPr id="59" name="Picture 5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8" name="Capture.PNG"/>
                          <pic:cNvPicPr/>
                        </pic:nvPicPr>
                        <pic:blipFill>
                          <a:blip r:embed="rId4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593617" cy="174064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581" w:type="dxa"/>
          </w:tcPr>
          <w:p w:rsidR="00037289" w:rsidRPr="00C47F47" w:rsidRDefault="00037289" w:rsidP="00736B12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Pin Capacitance</w:t>
            </w:r>
          </w:p>
          <w:tbl>
            <w:tblPr>
              <w:tblStyle w:val="TableGrid"/>
              <w:tblW w:w="2365" w:type="dxa"/>
              <w:tblLook w:val="04A0" w:firstRow="1" w:lastRow="0" w:firstColumn="1" w:lastColumn="0" w:noHBand="0" w:noVBand="1"/>
            </w:tblPr>
            <w:tblGrid>
              <w:gridCol w:w="865"/>
              <w:gridCol w:w="1500"/>
            </w:tblGrid>
            <w:tr w:rsidR="00037289" w:rsidTr="00736B12">
              <w:tc>
                <w:tcPr>
                  <w:tcW w:w="865" w:type="dxa"/>
                </w:tcPr>
                <w:p w:rsidR="00037289" w:rsidRDefault="00037289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Pin</w:t>
                  </w:r>
                </w:p>
              </w:tc>
              <w:tc>
                <w:tcPr>
                  <w:tcW w:w="1500" w:type="dxa"/>
                </w:tcPr>
                <w:p w:rsidR="00037289" w:rsidRDefault="00037289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Cap[pF]</w:t>
                  </w:r>
                </w:p>
              </w:tc>
            </w:tr>
            <w:tr w:rsidR="00037289" w:rsidTr="00736B12">
              <w:tc>
                <w:tcPr>
                  <w:tcW w:w="865" w:type="dxa"/>
                </w:tcPr>
                <w:p w:rsidR="00037289" w:rsidRDefault="00037289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A</w:t>
                  </w:r>
                </w:p>
              </w:tc>
              <w:tc>
                <w:tcPr>
                  <w:tcW w:w="1500" w:type="dxa"/>
                </w:tcPr>
                <w:p w:rsidR="00037289" w:rsidRDefault="00037289" w:rsidP="0003728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  <w:rtl/>
                      <w:lang w:bidi="ar-EG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022859</w:t>
                  </w:r>
                </w:p>
              </w:tc>
            </w:tr>
            <w:tr w:rsidR="00037289" w:rsidTr="00736B12">
              <w:tc>
                <w:tcPr>
                  <w:tcW w:w="865" w:type="dxa"/>
                </w:tcPr>
                <w:p w:rsidR="00037289" w:rsidRDefault="00037289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B</w:t>
                  </w:r>
                </w:p>
              </w:tc>
              <w:tc>
                <w:tcPr>
                  <w:tcW w:w="1500" w:type="dxa"/>
                </w:tcPr>
                <w:p w:rsidR="00037289" w:rsidRDefault="00037289" w:rsidP="0003728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0225</w:t>
                  </w:r>
                </w:p>
              </w:tc>
            </w:tr>
            <w:tr w:rsidR="00037289" w:rsidTr="00736B12">
              <w:tc>
                <w:tcPr>
                  <w:tcW w:w="865" w:type="dxa"/>
                </w:tcPr>
                <w:p w:rsidR="00037289" w:rsidRDefault="00037289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C</w:t>
                  </w:r>
                </w:p>
              </w:tc>
              <w:tc>
                <w:tcPr>
                  <w:tcW w:w="1500" w:type="dxa"/>
                </w:tcPr>
                <w:p w:rsidR="00037289" w:rsidRDefault="00037289" w:rsidP="0003728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02249</w:t>
                  </w:r>
                </w:p>
              </w:tc>
            </w:tr>
            <w:tr w:rsidR="00037289" w:rsidTr="00736B12">
              <w:tc>
                <w:tcPr>
                  <w:tcW w:w="865" w:type="dxa"/>
                </w:tcPr>
                <w:p w:rsidR="00037289" w:rsidRDefault="00037289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D</w:t>
                  </w:r>
                </w:p>
              </w:tc>
              <w:tc>
                <w:tcPr>
                  <w:tcW w:w="1500" w:type="dxa"/>
                </w:tcPr>
                <w:p w:rsidR="00037289" w:rsidRDefault="00037289" w:rsidP="0003728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02495</w:t>
                  </w:r>
                </w:p>
              </w:tc>
            </w:tr>
          </w:tbl>
          <w:p w:rsidR="00037289" w:rsidRPr="00B52014" w:rsidRDefault="00037289" w:rsidP="00736B12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</w:tr>
      <w:tr w:rsidR="007F408E" w:rsidRPr="00496670" w:rsidTr="001A05E2">
        <w:trPr>
          <w:jc w:val="center"/>
        </w:trPr>
        <w:tc>
          <w:tcPr>
            <w:tcW w:w="3256" w:type="dxa"/>
          </w:tcPr>
          <w:p w:rsidR="00037289" w:rsidRPr="00C47F47" w:rsidRDefault="00037289" w:rsidP="00736B12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Size</w:t>
            </w:r>
          </w:p>
        </w:tc>
        <w:tc>
          <w:tcPr>
            <w:tcW w:w="5751" w:type="dxa"/>
          </w:tcPr>
          <w:p w:rsidR="00037289" w:rsidRPr="00B52014" w:rsidRDefault="00037289" w:rsidP="00736B12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196.25</w:t>
            </w:r>
          </w:p>
        </w:tc>
        <w:tc>
          <w:tcPr>
            <w:tcW w:w="2581" w:type="dxa"/>
          </w:tcPr>
          <w:p w:rsidR="00037289" w:rsidRPr="00496670" w:rsidRDefault="00037289" w:rsidP="00736B12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  <w:vertAlign w:val="superscript"/>
              </w:rPr>
            </w:pPr>
            <w:r>
              <w:rPr>
                <w:rFonts w:asciiTheme="majorBidi" w:hAnsiTheme="majorBidi" w:cstheme="majorBidi"/>
                <w:noProof w:val="0"/>
                <w:sz w:val="28"/>
                <w:szCs w:val="28"/>
              </w:rPr>
              <w:t>µm</w:t>
            </w:r>
            <w:r>
              <w:rPr>
                <w:rFonts w:asciiTheme="majorBidi" w:hAnsiTheme="majorBidi" w:cstheme="majorBidi"/>
                <w:noProof w:val="0"/>
                <w:sz w:val="28"/>
                <w:szCs w:val="28"/>
                <w:vertAlign w:val="superscript"/>
              </w:rPr>
              <w:t>2</w:t>
            </w:r>
          </w:p>
        </w:tc>
      </w:tr>
      <w:tr w:rsidR="007F408E" w:rsidRPr="00496670" w:rsidTr="001A05E2">
        <w:trPr>
          <w:jc w:val="center"/>
        </w:trPr>
        <w:tc>
          <w:tcPr>
            <w:tcW w:w="3256" w:type="dxa"/>
          </w:tcPr>
          <w:p w:rsidR="00037289" w:rsidRPr="00C47F47" w:rsidRDefault="00037289" w:rsidP="00736B12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Dynamic power dissipation</w:t>
            </w:r>
          </w:p>
        </w:tc>
        <w:tc>
          <w:tcPr>
            <w:tcW w:w="5751" w:type="dxa"/>
            <w:vAlign w:val="center"/>
          </w:tcPr>
          <w:p w:rsidR="00037289" w:rsidRPr="00B52014" w:rsidRDefault="00037289" w:rsidP="00736B12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50</w:t>
            </w:r>
          </w:p>
        </w:tc>
        <w:tc>
          <w:tcPr>
            <w:tcW w:w="2581" w:type="dxa"/>
            <w:vAlign w:val="center"/>
          </w:tcPr>
          <w:p w:rsidR="00037289" w:rsidRPr="00496670" w:rsidRDefault="00037289" w:rsidP="00736B12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496670">
              <w:rPr>
                <w:rFonts w:asciiTheme="majorBidi" w:hAnsiTheme="majorBidi" w:cstheme="majorBidi"/>
                <w:noProof w:val="0"/>
                <w:sz w:val="28"/>
                <w:szCs w:val="28"/>
              </w:rPr>
              <w:t>µWatt/ MHz</w:t>
            </w:r>
          </w:p>
        </w:tc>
      </w:tr>
      <w:tr w:rsidR="00037289" w:rsidRPr="00B52014" w:rsidTr="001A05E2">
        <w:trPr>
          <w:jc w:val="center"/>
        </w:trPr>
        <w:tc>
          <w:tcPr>
            <w:tcW w:w="11588" w:type="dxa"/>
            <w:gridSpan w:val="3"/>
          </w:tcPr>
          <w:p w:rsidR="001A05E2" w:rsidRDefault="001A05E2" w:rsidP="00736B12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</w:p>
          <w:p w:rsidR="00037289" w:rsidRPr="00C47F47" w:rsidRDefault="00037289" w:rsidP="001A05E2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Prop</w:t>
            </w: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agation Delay</w:t>
            </w:r>
          </w:p>
          <w:tbl>
            <w:tblPr>
              <w:tblStyle w:val="TableGrid"/>
              <w:tblW w:w="11790" w:type="dxa"/>
              <w:tblLook w:val="04A0" w:firstRow="1" w:lastRow="0" w:firstColumn="1" w:lastColumn="0" w:noHBand="0" w:noVBand="1"/>
            </w:tblPr>
            <w:tblGrid>
              <w:gridCol w:w="2978"/>
              <w:gridCol w:w="2140"/>
              <w:gridCol w:w="2239"/>
              <w:gridCol w:w="2140"/>
              <w:gridCol w:w="2293"/>
            </w:tblGrid>
            <w:tr w:rsidR="00037289" w:rsidTr="001A05E2">
              <w:trPr>
                <w:trHeight w:val="125"/>
              </w:trPr>
              <w:tc>
                <w:tcPr>
                  <w:tcW w:w="2978" w:type="dxa"/>
                </w:tcPr>
                <w:p w:rsidR="00037289" w:rsidRDefault="00037289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</w:p>
              </w:tc>
              <w:tc>
                <w:tcPr>
                  <w:tcW w:w="4379" w:type="dxa"/>
                  <w:gridSpan w:val="2"/>
                </w:tcPr>
                <w:p w:rsidR="00037289" w:rsidRDefault="00037289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Rise LH Transition</w:t>
                  </w:r>
                </w:p>
              </w:tc>
              <w:tc>
                <w:tcPr>
                  <w:tcW w:w="4433" w:type="dxa"/>
                  <w:gridSpan w:val="2"/>
                </w:tcPr>
                <w:p w:rsidR="00037289" w:rsidRDefault="00037289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Fall HL Transition</w:t>
                  </w:r>
                </w:p>
              </w:tc>
            </w:tr>
            <w:tr w:rsidR="00037289" w:rsidTr="001A05E2">
              <w:trPr>
                <w:trHeight w:val="70"/>
              </w:trPr>
              <w:tc>
                <w:tcPr>
                  <w:tcW w:w="2978" w:type="dxa"/>
                </w:tcPr>
                <w:p w:rsidR="00037289" w:rsidRDefault="00037289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Input Slope [ns]</w:t>
                  </w:r>
                </w:p>
              </w:tc>
              <w:tc>
                <w:tcPr>
                  <w:tcW w:w="2140" w:type="dxa"/>
                </w:tcPr>
                <w:p w:rsidR="00037289" w:rsidRDefault="00037289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5</w:t>
                  </w:r>
                </w:p>
              </w:tc>
              <w:tc>
                <w:tcPr>
                  <w:tcW w:w="2238" w:type="dxa"/>
                </w:tcPr>
                <w:p w:rsidR="00037289" w:rsidRDefault="00037289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</w:t>
                  </w:r>
                </w:p>
              </w:tc>
              <w:tc>
                <w:tcPr>
                  <w:tcW w:w="2140" w:type="dxa"/>
                </w:tcPr>
                <w:p w:rsidR="00037289" w:rsidRDefault="00037289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5</w:t>
                  </w:r>
                </w:p>
              </w:tc>
              <w:tc>
                <w:tcPr>
                  <w:tcW w:w="2292" w:type="dxa"/>
                </w:tcPr>
                <w:p w:rsidR="00037289" w:rsidRDefault="00037289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</w:t>
                  </w:r>
                </w:p>
              </w:tc>
            </w:tr>
            <w:tr w:rsidR="00037289" w:rsidTr="001A05E2">
              <w:trPr>
                <w:trHeight w:val="98"/>
              </w:trPr>
              <w:tc>
                <w:tcPr>
                  <w:tcW w:w="2978" w:type="dxa"/>
                </w:tcPr>
                <w:p w:rsidR="00037289" w:rsidRDefault="00037289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 xml:space="preserve">Delay A=&gt;F </w:t>
                  </w:r>
                </w:p>
              </w:tc>
              <w:tc>
                <w:tcPr>
                  <w:tcW w:w="2140" w:type="dxa"/>
                </w:tcPr>
                <w:p w:rsidR="00037289" w:rsidRDefault="00037289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763364</w:t>
                  </w:r>
                </w:p>
              </w:tc>
              <w:tc>
                <w:tcPr>
                  <w:tcW w:w="2238" w:type="dxa"/>
                </w:tcPr>
                <w:p w:rsidR="00037289" w:rsidRDefault="00037289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961365</w:t>
                  </w:r>
                </w:p>
              </w:tc>
              <w:tc>
                <w:tcPr>
                  <w:tcW w:w="2140" w:type="dxa"/>
                </w:tcPr>
                <w:p w:rsidR="00037289" w:rsidRDefault="00037289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.58</w:t>
                  </w:r>
                </w:p>
              </w:tc>
              <w:tc>
                <w:tcPr>
                  <w:tcW w:w="2292" w:type="dxa"/>
                </w:tcPr>
                <w:p w:rsidR="00037289" w:rsidRDefault="00037289" w:rsidP="0003728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.9387</w:t>
                  </w:r>
                </w:p>
              </w:tc>
            </w:tr>
            <w:tr w:rsidR="00037289" w:rsidTr="001A05E2">
              <w:trPr>
                <w:trHeight w:val="70"/>
              </w:trPr>
              <w:tc>
                <w:tcPr>
                  <w:tcW w:w="2978" w:type="dxa"/>
                </w:tcPr>
                <w:p w:rsidR="00037289" w:rsidRDefault="00037289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Delay B=&gt;F</w:t>
                  </w:r>
                </w:p>
              </w:tc>
              <w:tc>
                <w:tcPr>
                  <w:tcW w:w="2140" w:type="dxa"/>
                </w:tcPr>
                <w:p w:rsidR="00037289" w:rsidRDefault="00037289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731027</w:t>
                  </w:r>
                </w:p>
              </w:tc>
              <w:tc>
                <w:tcPr>
                  <w:tcW w:w="2238" w:type="dxa"/>
                </w:tcPr>
                <w:p w:rsidR="00037289" w:rsidRDefault="00037289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886016</w:t>
                  </w:r>
                </w:p>
              </w:tc>
              <w:tc>
                <w:tcPr>
                  <w:tcW w:w="2140" w:type="dxa"/>
                </w:tcPr>
                <w:p w:rsidR="00037289" w:rsidRDefault="00037289" w:rsidP="0003728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.46</w:t>
                  </w:r>
                </w:p>
              </w:tc>
              <w:tc>
                <w:tcPr>
                  <w:tcW w:w="2292" w:type="dxa"/>
                </w:tcPr>
                <w:p w:rsidR="00037289" w:rsidRDefault="00037289" w:rsidP="0003728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.752</w:t>
                  </w:r>
                </w:p>
              </w:tc>
            </w:tr>
            <w:tr w:rsidR="00037289" w:rsidTr="001A05E2">
              <w:trPr>
                <w:trHeight w:val="70"/>
              </w:trPr>
              <w:tc>
                <w:tcPr>
                  <w:tcW w:w="2978" w:type="dxa"/>
                </w:tcPr>
                <w:p w:rsidR="00037289" w:rsidRDefault="00037289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Delay C=&gt;F</w:t>
                  </w:r>
                </w:p>
              </w:tc>
              <w:tc>
                <w:tcPr>
                  <w:tcW w:w="2140" w:type="dxa"/>
                </w:tcPr>
                <w:p w:rsidR="00037289" w:rsidRDefault="00037289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637914</w:t>
                  </w:r>
                </w:p>
              </w:tc>
              <w:tc>
                <w:tcPr>
                  <w:tcW w:w="2238" w:type="dxa"/>
                </w:tcPr>
                <w:p w:rsidR="00037289" w:rsidRDefault="00037289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845313</w:t>
                  </w:r>
                </w:p>
              </w:tc>
              <w:tc>
                <w:tcPr>
                  <w:tcW w:w="2140" w:type="dxa"/>
                </w:tcPr>
                <w:p w:rsidR="00037289" w:rsidRDefault="00037289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.36</w:t>
                  </w:r>
                </w:p>
              </w:tc>
              <w:tc>
                <w:tcPr>
                  <w:tcW w:w="2292" w:type="dxa"/>
                </w:tcPr>
                <w:p w:rsidR="00037289" w:rsidRDefault="00037289" w:rsidP="0003728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.625</w:t>
                  </w:r>
                </w:p>
              </w:tc>
            </w:tr>
            <w:tr w:rsidR="00037289" w:rsidTr="001A05E2">
              <w:trPr>
                <w:trHeight w:val="80"/>
              </w:trPr>
              <w:tc>
                <w:tcPr>
                  <w:tcW w:w="2978" w:type="dxa"/>
                </w:tcPr>
                <w:p w:rsidR="00037289" w:rsidRDefault="00037289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Delay D=&gt;F</w:t>
                  </w:r>
                </w:p>
              </w:tc>
              <w:tc>
                <w:tcPr>
                  <w:tcW w:w="2140" w:type="dxa"/>
                </w:tcPr>
                <w:p w:rsidR="00037289" w:rsidRDefault="00037289" w:rsidP="0003728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300549</w:t>
                  </w:r>
                </w:p>
              </w:tc>
              <w:tc>
                <w:tcPr>
                  <w:tcW w:w="2238" w:type="dxa"/>
                </w:tcPr>
                <w:p w:rsidR="00037289" w:rsidRDefault="00037289" w:rsidP="0003728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454607</w:t>
                  </w:r>
                </w:p>
              </w:tc>
              <w:tc>
                <w:tcPr>
                  <w:tcW w:w="2140" w:type="dxa"/>
                </w:tcPr>
                <w:p w:rsidR="00037289" w:rsidRDefault="00037289" w:rsidP="0003728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495672</w:t>
                  </w:r>
                </w:p>
              </w:tc>
              <w:tc>
                <w:tcPr>
                  <w:tcW w:w="2292" w:type="dxa"/>
                </w:tcPr>
                <w:p w:rsidR="00037289" w:rsidRDefault="00037289" w:rsidP="0003728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889202</w:t>
                  </w:r>
                </w:p>
              </w:tc>
            </w:tr>
          </w:tbl>
          <w:p w:rsidR="00037289" w:rsidRPr="00B52014" w:rsidRDefault="00037289" w:rsidP="00736B12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br/>
            </w:r>
          </w:p>
        </w:tc>
      </w:tr>
    </w:tbl>
    <w:p w:rsidR="00C62851" w:rsidRDefault="00C62851">
      <w:pPr>
        <w:bidi w:val="0"/>
        <w:rPr>
          <w:sz w:val="28"/>
          <w:szCs w:val="28"/>
        </w:rPr>
      </w:pPr>
    </w:p>
    <w:p w:rsidR="003001C6" w:rsidRDefault="003001C6" w:rsidP="00990B90">
      <w:pPr>
        <w:bidi w:val="0"/>
        <w:jc w:val="both"/>
        <w:rPr>
          <w:sz w:val="28"/>
          <w:szCs w:val="28"/>
        </w:rPr>
      </w:pPr>
    </w:p>
    <w:p w:rsidR="00310FF8" w:rsidRDefault="00310FF8">
      <w:pPr>
        <w:bidi w:val="0"/>
        <w:rPr>
          <w:sz w:val="28"/>
          <w:szCs w:val="28"/>
        </w:rPr>
      </w:pPr>
    </w:p>
    <w:p w:rsidR="00310FF8" w:rsidRDefault="00310FF8">
      <w:pPr>
        <w:bidi w:val="0"/>
        <w:rPr>
          <w:sz w:val="28"/>
          <w:szCs w:val="28"/>
        </w:rPr>
      </w:pPr>
      <w:r>
        <w:rPr>
          <w:sz w:val="28"/>
          <w:szCs w:val="28"/>
        </w:rPr>
        <w:br w:type="page"/>
      </w:r>
    </w:p>
    <w:tbl>
      <w:tblPr>
        <w:tblStyle w:val="TableGrid"/>
        <w:tblW w:w="11052" w:type="dxa"/>
        <w:jc w:val="center"/>
        <w:tblLook w:val="04A0" w:firstRow="1" w:lastRow="0" w:firstColumn="1" w:lastColumn="0" w:noHBand="0" w:noVBand="1"/>
      </w:tblPr>
      <w:tblGrid>
        <w:gridCol w:w="3442"/>
        <w:gridCol w:w="5686"/>
        <w:gridCol w:w="2889"/>
      </w:tblGrid>
      <w:tr w:rsidR="00645C60" w:rsidRPr="00C47F47" w:rsidTr="00247F7B">
        <w:trPr>
          <w:jc w:val="center"/>
        </w:trPr>
        <w:tc>
          <w:tcPr>
            <w:tcW w:w="11052" w:type="dxa"/>
            <w:gridSpan w:val="3"/>
            <w:vAlign w:val="center"/>
          </w:tcPr>
          <w:p w:rsidR="00645C60" w:rsidRPr="00C47F47" w:rsidRDefault="00645C60" w:rsidP="00247F7B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i/>
                <w:iCs/>
                <w:sz w:val="28"/>
                <w:szCs w:val="28"/>
              </w:rPr>
            </w:pPr>
            <w:r>
              <w:rPr>
                <w:rFonts w:asciiTheme="majorBidi" w:hAnsiTheme="majorBidi" w:cstheme="majorBidi"/>
                <w:b/>
                <w:bCs/>
                <w:i/>
                <w:iCs/>
                <w:sz w:val="28"/>
                <w:szCs w:val="28"/>
              </w:rPr>
              <w:lastRenderedPageBreak/>
              <w:t>Cell 059 3AND-2NOR</w:t>
            </w:r>
          </w:p>
        </w:tc>
      </w:tr>
      <w:tr w:rsidR="00645C60" w:rsidRPr="00B52014" w:rsidTr="00247F7B">
        <w:trPr>
          <w:trHeight w:val="2492"/>
          <w:jc w:val="center"/>
        </w:trPr>
        <w:tc>
          <w:tcPr>
            <w:tcW w:w="2905" w:type="dxa"/>
          </w:tcPr>
          <w:p w:rsidR="00645C60" w:rsidRPr="00C47F47" w:rsidRDefault="00645C60" w:rsidP="00247F7B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Truth Table</w:t>
            </w:r>
          </w:p>
          <w:tbl>
            <w:tblPr>
              <w:tblStyle w:val="TableGrid"/>
              <w:tblW w:w="2861" w:type="dxa"/>
              <w:tblLook w:val="04A0" w:firstRow="1" w:lastRow="0" w:firstColumn="1" w:lastColumn="0" w:noHBand="0" w:noVBand="1"/>
            </w:tblPr>
            <w:tblGrid>
              <w:gridCol w:w="498"/>
              <w:gridCol w:w="499"/>
              <w:gridCol w:w="548"/>
              <w:gridCol w:w="580"/>
              <w:gridCol w:w="736"/>
            </w:tblGrid>
            <w:tr w:rsidR="00645C60" w:rsidTr="00247F7B">
              <w:trPr>
                <w:trHeight w:val="281"/>
              </w:trPr>
              <w:tc>
                <w:tcPr>
                  <w:tcW w:w="498" w:type="dxa"/>
                </w:tcPr>
                <w:p w:rsidR="00645C60" w:rsidRDefault="00645C60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A</w:t>
                  </w:r>
                </w:p>
              </w:tc>
              <w:tc>
                <w:tcPr>
                  <w:tcW w:w="499" w:type="dxa"/>
                </w:tcPr>
                <w:p w:rsidR="00645C60" w:rsidRDefault="00645C60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B</w:t>
                  </w:r>
                </w:p>
              </w:tc>
              <w:tc>
                <w:tcPr>
                  <w:tcW w:w="548" w:type="dxa"/>
                </w:tcPr>
                <w:p w:rsidR="00645C60" w:rsidRDefault="00645C60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C</w:t>
                  </w:r>
                </w:p>
              </w:tc>
              <w:tc>
                <w:tcPr>
                  <w:tcW w:w="580" w:type="dxa"/>
                </w:tcPr>
                <w:p w:rsidR="00645C60" w:rsidRDefault="00645C60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D</w:t>
                  </w:r>
                </w:p>
              </w:tc>
              <w:tc>
                <w:tcPr>
                  <w:tcW w:w="736" w:type="dxa"/>
                </w:tcPr>
                <w:p w:rsidR="00645C60" w:rsidRDefault="00645C60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F</w:t>
                  </w:r>
                </w:p>
              </w:tc>
            </w:tr>
            <w:tr w:rsidR="00645C60" w:rsidTr="00247F7B">
              <w:trPr>
                <w:trHeight w:val="281"/>
              </w:trPr>
              <w:tc>
                <w:tcPr>
                  <w:tcW w:w="498" w:type="dxa"/>
                </w:tcPr>
                <w:p w:rsidR="00645C60" w:rsidRDefault="00645C60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499" w:type="dxa"/>
                </w:tcPr>
                <w:p w:rsidR="00645C60" w:rsidRDefault="00645C60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48" w:type="dxa"/>
                </w:tcPr>
                <w:p w:rsidR="00645C60" w:rsidRDefault="00645C60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80" w:type="dxa"/>
                </w:tcPr>
                <w:p w:rsidR="00645C60" w:rsidRDefault="00645C60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736" w:type="dxa"/>
                </w:tcPr>
                <w:p w:rsidR="00645C60" w:rsidRDefault="00645C60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</w:tr>
            <w:tr w:rsidR="00645C60" w:rsidTr="00247F7B">
              <w:trPr>
                <w:trHeight w:val="377"/>
              </w:trPr>
              <w:tc>
                <w:tcPr>
                  <w:tcW w:w="498" w:type="dxa"/>
                </w:tcPr>
                <w:p w:rsidR="00645C60" w:rsidRDefault="00645C60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499" w:type="dxa"/>
                </w:tcPr>
                <w:p w:rsidR="00645C60" w:rsidRDefault="00645C60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48" w:type="dxa"/>
                </w:tcPr>
                <w:p w:rsidR="00645C60" w:rsidRDefault="00645C60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80" w:type="dxa"/>
                </w:tcPr>
                <w:p w:rsidR="00645C60" w:rsidRDefault="00645C60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736" w:type="dxa"/>
                </w:tcPr>
                <w:p w:rsidR="00645C60" w:rsidRDefault="00645C60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  <w:tr w:rsidR="00645C60" w:rsidTr="00247F7B">
              <w:trPr>
                <w:trHeight w:val="350"/>
              </w:trPr>
              <w:tc>
                <w:tcPr>
                  <w:tcW w:w="498" w:type="dxa"/>
                </w:tcPr>
                <w:p w:rsidR="00645C60" w:rsidRDefault="00645C60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499" w:type="dxa"/>
                </w:tcPr>
                <w:p w:rsidR="00645C60" w:rsidRDefault="00645C60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48" w:type="dxa"/>
                </w:tcPr>
                <w:p w:rsidR="00645C60" w:rsidRDefault="00645C60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80" w:type="dxa"/>
                </w:tcPr>
                <w:p w:rsidR="00645C60" w:rsidRDefault="00645C60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736" w:type="dxa"/>
                </w:tcPr>
                <w:p w:rsidR="00645C60" w:rsidRDefault="00645C60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</w:tr>
            <w:tr w:rsidR="00645C60" w:rsidTr="00247F7B">
              <w:trPr>
                <w:trHeight w:val="350"/>
              </w:trPr>
              <w:tc>
                <w:tcPr>
                  <w:tcW w:w="498" w:type="dxa"/>
                </w:tcPr>
                <w:p w:rsidR="00645C60" w:rsidRDefault="00645C60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499" w:type="dxa"/>
                </w:tcPr>
                <w:p w:rsidR="00645C60" w:rsidRDefault="00645C60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48" w:type="dxa"/>
                </w:tcPr>
                <w:p w:rsidR="00645C60" w:rsidRDefault="00645C60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80" w:type="dxa"/>
                </w:tcPr>
                <w:p w:rsidR="00645C60" w:rsidRDefault="00645C60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736" w:type="dxa"/>
                </w:tcPr>
                <w:p w:rsidR="00645C60" w:rsidRDefault="00645C60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  <w:tr w:rsidR="00645C60" w:rsidTr="00247F7B">
              <w:trPr>
                <w:trHeight w:val="350"/>
              </w:trPr>
              <w:tc>
                <w:tcPr>
                  <w:tcW w:w="498" w:type="dxa"/>
                </w:tcPr>
                <w:p w:rsidR="00645C60" w:rsidRDefault="00645C60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499" w:type="dxa"/>
                </w:tcPr>
                <w:p w:rsidR="00645C60" w:rsidRDefault="00645C60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48" w:type="dxa"/>
                </w:tcPr>
                <w:p w:rsidR="00645C60" w:rsidRDefault="00645C60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80" w:type="dxa"/>
                </w:tcPr>
                <w:p w:rsidR="00645C60" w:rsidRDefault="00645C60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736" w:type="dxa"/>
                </w:tcPr>
                <w:p w:rsidR="00645C60" w:rsidRDefault="00645C60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</w:tr>
            <w:tr w:rsidR="00645C60" w:rsidTr="00247F7B">
              <w:trPr>
                <w:trHeight w:val="350"/>
              </w:trPr>
              <w:tc>
                <w:tcPr>
                  <w:tcW w:w="498" w:type="dxa"/>
                </w:tcPr>
                <w:p w:rsidR="00645C60" w:rsidRDefault="00645C60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499" w:type="dxa"/>
                </w:tcPr>
                <w:p w:rsidR="00645C60" w:rsidRDefault="00645C60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48" w:type="dxa"/>
                </w:tcPr>
                <w:p w:rsidR="00645C60" w:rsidRDefault="00645C60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80" w:type="dxa"/>
                </w:tcPr>
                <w:p w:rsidR="00645C60" w:rsidRDefault="00645C60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736" w:type="dxa"/>
                </w:tcPr>
                <w:p w:rsidR="00645C60" w:rsidRDefault="00645C60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  <w:tr w:rsidR="00645C60" w:rsidTr="00247F7B">
              <w:trPr>
                <w:trHeight w:val="350"/>
              </w:trPr>
              <w:tc>
                <w:tcPr>
                  <w:tcW w:w="498" w:type="dxa"/>
                </w:tcPr>
                <w:p w:rsidR="00645C60" w:rsidRDefault="00645C60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499" w:type="dxa"/>
                </w:tcPr>
                <w:p w:rsidR="00645C60" w:rsidRDefault="00645C60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48" w:type="dxa"/>
                </w:tcPr>
                <w:p w:rsidR="00645C60" w:rsidRDefault="00645C60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80" w:type="dxa"/>
                </w:tcPr>
                <w:p w:rsidR="00645C60" w:rsidRDefault="00645C60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736" w:type="dxa"/>
                </w:tcPr>
                <w:p w:rsidR="00645C60" w:rsidRDefault="00645C60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</w:tr>
            <w:tr w:rsidR="00645C60" w:rsidTr="00247F7B">
              <w:trPr>
                <w:trHeight w:val="350"/>
              </w:trPr>
              <w:tc>
                <w:tcPr>
                  <w:tcW w:w="498" w:type="dxa"/>
                </w:tcPr>
                <w:p w:rsidR="00645C60" w:rsidRDefault="00645C60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499" w:type="dxa"/>
                </w:tcPr>
                <w:p w:rsidR="00645C60" w:rsidRDefault="00645C60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48" w:type="dxa"/>
                </w:tcPr>
                <w:p w:rsidR="00645C60" w:rsidRDefault="00645C60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80" w:type="dxa"/>
                </w:tcPr>
                <w:p w:rsidR="00645C60" w:rsidRDefault="00645C60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736" w:type="dxa"/>
                </w:tcPr>
                <w:p w:rsidR="00645C60" w:rsidRDefault="00645C60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  <w:tr w:rsidR="00645C60" w:rsidTr="00247F7B">
              <w:trPr>
                <w:trHeight w:val="350"/>
              </w:trPr>
              <w:tc>
                <w:tcPr>
                  <w:tcW w:w="498" w:type="dxa"/>
                </w:tcPr>
                <w:p w:rsidR="00645C60" w:rsidRDefault="00645C60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499" w:type="dxa"/>
                </w:tcPr>
                <w:p w:rsidR="00645C60" w:rsidRDefault="00645C60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48" w:type="dxa"/>
                </w:tcPr>
                <w:p w:rsidR="00645C60" w:rsidRDefault="00645C60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80" w:type="dxa"/>
                </w:tcPr>
                <w:p w:rsidR="00645C60" w:rsidRDefault="00645C60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736" w:type="dxa"/>
                </w:tcPr>
                <w:p w:rsidR="00645C60" w:rsidRDefault="00645C60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</w:tr>
            <w:tr w:rsidR="00645C60" w:rsidTr="00247F7B">
              <w:trPr>
                <w:trHeight w:val="350"/>
              </w:trPr>
              <w:tc>
                <w:tcPr>
                  <w:tcW w:w="498" w:type="dxa"/>
                </w:tcPr>
                <w:p w:rsidR="00645C60" w:rsidRDefault="00645C60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499" w:type="dxa"/>
                </w:tcPr>
                <w:p w:rsidR="00645C60" w:rsidRDefault="00645C60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48" w:type="dxa"/>
                </w:tcPr>
                <w:p w:rsidR="00645C60" w:rsidRDefault="00645C60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80" w:type="dxa"/>
                </w:tcPr>
                <w:p w:rsidR="00645C60" w:rsidRDefault="00645C60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736" w:type="dxa"/>
                </w:tcPr>
                <w:p w:rsidR="00645C60" w:rsidRDefault="00645C60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  <w:tr w:rsidR="00645C60" w:rsidTr="00247F7B">
              <w:trPr>
                <w:trHeight w:val="350"/>
              </w:trPr>
              <w:tc>
                <w:tcPr>
                  <w:tcW w:w="498" w:type="dxa"/>
                </w:tcPr>
                <w:p w:rsidR="00645C60" w:rsidRDefault="00645C60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499" w:type="dxa"/>
                </w:tcPr>
                <w:p w:rsidR="00645C60" w:rsidRDefault="00645C60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48" w:type="dxa"/>
                </w:tcPr>
                <w:p w:rsidR="00645C60" w:rsidRDefault="00645C60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80" w:type="dxa"/>
                </w:tcPr>
                <w:p w:rsidR="00645C60" w:rsidRDefault="00645C60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736" w:type="dxa"/>
                </w:tcPr>
                <w:p w:rsidR="00645C60" w:rsidRDefault="00645C60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</w:tr>
            <w:tr w:rsidR="00645C60" w:rsidTr="00247F7B">
              <w:trPr>
                <w:trHeight w:val="350"/>
              </w:trPr>
              <w:tc>
                <w:tcPr>
                  <w:tcW w:w="498" w:type="dxa"/>
                </w:tcPr>
                <w:p w:rsidR="00645C60" w:rsidRDefault="00645C60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499" w:type="dxa"/>
                </w:tcPr>
                <w:p w:rsidR="00645C60" w:rsidRDefault="00645C60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48" w:type="dxa"/>
                </w:tcPr>
                <w:p w:rsidR="00645C60" w:rsidRDefault="00645C60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80" w:type="dxa"/>
                </w:tcPr>
                <w:p w:rsidR="00645C60" w:rsidRDefault="00645C60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736" w:type="dxa"/>
                </w:tcPr>
                <w:p w:rsidR="00645C60" w:rsidRDefault="00645C60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  <w:tr w:rsidR="00645C60" w:rsidTr="00247F7B">
              <w:trPr>
                <w:trHeight w:val="350"/>
              </w:trPr>
              <w:tc>
                <w:tcPr>
                  <w:tcW w:w="498" w:type="dxa"/>
                </w:tcPr>
                <w:p w:rsidR="00645C60" w:rsidRDefault="00645C60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499" w:type="dxa"/>
                </w:tcPr>
                <w:p w:rsidR="00645C60" w:rsidRDefault="00645C60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48" w:type="dxa"/>
                </w:tcPr>
                <w:p w:rsidR="00645C60" w:rsidRDefault="00645C60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80" w:type="dxa"/>
                </w:tcPr>
                <w:p w:rsidR="00645C60" w:rsidRDefault="00645C60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736" w:type="dxa"/>
                </w:tcPr>
                <w:p w:rsidR="00645C60" w:rsidRDefault="00645C60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</w:tr>
            <w:tr w:rsidR="00645C60" w:rsidTr="00247F7B">
              <w:trPr>
                <w:trHeight w:val="350"/>
              </w:trPr>
              <w:tc>
                <w:tcPr>
                  <w:tcW w:w="498" w:type="dxa"/>
                </w:tcPr>
                <w:p w:rsidR="00645C60" w:rsidRDefault="00645C60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499" w:type="dxa"/>
                </w:tcPr>
                <w:p w:rsidR="00645C60" w:rsidRDefault="00645C60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48" w:type="dxa"/>
                </w:tcPr>
                <w:p w:rsidR="00645C60" w:rsidRDefault="00645C60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80" w:type="dxa"/>
                </w:tcPr>
                <w:p w:rsidR="00645C60" w:rsidRDefault="00645C60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736" w:type="dxa"/>
                </w:tcPr>
                <w:p w:rsidR="00645C60" w:rsidRDefault="00645C60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  <w:tr w:rsidR="00645C60" w:rsidTr="00247F7B">
              <w:trPr>
                <w:trHeight w:val="350"/>
              </w:trPr>
              <w:tc>
                <w:tcPr>
                  <w:tcW w:w="498" w:type="dxa"/>
                </w:tcPr>
                <w:p w:rsidR="00645C60" w:rsidRDefault="00645C60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499" w:type="dxa"/>
                </w:tcPr>
                <w:p w:rsidR="00645C60" w:rsidRDefault="00645C60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48" w:type="dxa"/>
                </w:tcPr>
                <w:p w:rsidR="00645C60" w:rsidRDefault="00645C60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80" w:type="dxa"/>
                </w:tcPr>
                <w:p w:rsidR="00645C60" w:rsidRDefault="00645C60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736" w:type="dxa"/>
                </w:tcPr>
                <w:p w:rsidR="00645C60" w:rsidRDefault="00645C60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  <w:tr w:rsidR="00645C60" w:rsidTr="00247F7B">
              <w:trPr>
                <w:trHeight w:val="350"/>
              </w:trPr>
              <w:tc>
                <w:tcPr>
                  <w:tcW w:w="498" w:type="dxa"/>
                </w:tcPr>
                <w:p w:rsidR="00645C60" w:rsidRDefault="00645C60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499" w:type="dxa"/>
                </w:tcPr>
                <w:p w:rsidR="00645C60" w:rsidRDefault="00645C60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48" w:type="dxa"/>
                </w:tcPr>
                <w:p w:rsidR="00645C60" w:rsidRDefault="00645C60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80" w:type="dxa"/>
                </w:tcPr>
                <w:p w:rsidR="00645C60" w:rsidRDefault="00645C60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736" w:type="dxa"/>
                </w:tcPr>
                <w:p w:rsidR="00645C60" w:rsidRDefault="00645C60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</w:tbl>
          <w:p w:rsidR="00645C60" w:rsidRPr="00B52014" w:rsidRDefault="00645C60" w:rsidP="00247F7B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5556" w:type="dxa"/>
          </w:tcPr>
          <w:p w:rsidR="00645C60" w:rsidRPr="00C47F47" w:rsidRDefault="00645C60" w:rsidP="00247F7B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Symbol</w:t>
            </w:r>
          </w:p>
          <w:p w:rsidR="00645C60" w:rsidRPr="00B52014" w:rsidRDefault="00645C60" w:rsidP="00247F7B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BC77AC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object w:dxaOrig="12870" w:dyaOrig="3090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9" type="#_x0000_t75" style="width:221.25pt;height:146.25pt" o:ole="">
                  <v:imagedata r:id="rId42" o:title=""/>
                </v:shape>
                <o:OLEObject Type="Embed" ProgID="PBrush" ShapeID="_x0000_i1029" DrawAspect="Content" ObjectID="_1533870178" r:id="rId43"/>
              </w:object>
            </w:r>
          </w:p>
        </w:tc>
        <w:tc>
          <w:tcPr>
            <w:tcW w:w="2591" w:type="dxa"/>
          </w:tcPr>
          <w:p w:rsidR="00645C60" w:rsidRPr="00C47F47" w:rsidRDefault="00645C60" w:rsidP="00247F7B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Pin Capacitance</w:t>
            </w:r>
          </w:p>
          <w:tbl>
            <w:tblPr>
              <w:tblStyle w:val="TableGrid"/>
              <w:tblW w:w="2365" w:type="dxa"/>
              <w:tblLook w:val="04A0" w:firstRow="1" w:lastRow="0" w:firstColumn="1" w:lastColumn="0" w:noHBand="0" w:noVBand="1"/>
            </w:tblPr>
            <w:tblGrid>
              <w:gridCol w:w="865"/>
              <w:gridCol w:w="1500"/>
            </w:tblGrid>
            <w:tr w:rsidR="00645C60" w:rsidTr="00247F7B">
              <w:tc>
                <w:tcPr>
                  <w:tcW w:w="865" w:type="dxa"/>
                </w:tcPr>
                <w:p w:rsidR="00645C60" w:rsidRDefault="00645C60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Pin</w:t>
                  </w:r>
                </w:p>
              </w:tc>
              <w:tc>
                <w:tcPr>
                  <w:tcW w:w="1500" w:type="dxa"/>
                </w:tcPr>
                <w:p w:rsidR="00645C60" w:rsidRDefault="00645C60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Cap[pF]</w:t>
                  </w:r>
                </w:p>
              </w:tc>
            </w:tr>
            <w:tr w:rsidR="00645C60" w:rsidTr="00247F7B">
              <w:tc>
                <w:tcPr>
                  <w:tcW w:w="865" w:type="dxa"/>
                </w:tcPr>
                <w:p w:rsidR="00645C60" w:rsidRDefault="00645C60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A</w:t>
                  </w:r>
                </w:p>
              </w:tc>
              <w:tc>
                <w:tcPr>
                  <w:tcW w:w="1500" w:type="dxa"/>
                </w:tcPr>
                <w:p w:rsidR="00645C60" w:rsidRDefault="00645C60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  <w:rtl/>
                      <w:lang w:bidi="ar-EG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  <w:lang w:bidi="ar-EG"/>
                    </w:rPr>
                    <w:t>0.00396</w:t>
                  </w:r>
                </w:p>
              </w:tc>
            </w:tr>
            <w:tr w:rsidR="00645C60" w:rsidTr="00247F7B">
              <w:tc>
                <w:tcPr>
                  <w:tcW w:w="865" w:type="dxa"/>
                </w:tcPr>
                <w:p w:rsidR="00645C60" w:rsidRDefault="00645C60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B</w:t>
                  </w:r>
                </w:p>
              </w:tc>
              <w:tc>
                <w:tcPr>
                  <w:tcW w:w="1500" w:type="dxa"/>
                </w:tcPr>
                <w:p w:rsidR="00645C60" w:rsidRDefault="00645C60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03937</w:t>
                  </w:r>
                </w:p>
              </w:tc>
            </w:tr>
            <w:tr w:rsidR="00645C60" w:rsidTr="00247F7B">
              <w:tc>
                <w:tcPr>
                  <w:tcW w:w="865" w:type="dxa"/>
                </w:tcPr>
                <w:p w:rsidR="00645C60" w:rsidRDefault="00645C60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C</w:t>
                  </w:r>
                </w:p>
              </w:tc>
              <w:tc>
                <w:tcPr>
                  <w:tcW w:w="1500" w:type="dxa"/>
                </w:tcPr>
                <w:p w:rsidR="00645C60" w:rsidRDefault="00645C60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039705</w:t>
                  </w:r>
                </w:p>
              </w:tc>
            </w:tr>
            <w:tr w:rsidR="00645C60" w:rsidTr="00247F7B">
              <w:tc>
                <w:tcPr>
                  <w:tcW w:w="865" w:type="dxa"/>
                </w:tcPr>
                <w:p w:rsidR="00645C60" w:rsidRDefault="00645C60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D</w:t>
                  </w:r>
                </w:p>
              </w:tc>
              <w:tc>
                <w:tcPr>
                  <w:tcW w:w="1500" w:type="dxa"/>
                </w:tcPr>
                <w:p w:rsidR="00645C60" w:rsidRDefault="00645C60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039696</w:t>
                  </w:r>
                </w:p>
              </w:tc>
            </w:tr>
          </w:tbl>
          <w:p w:rsidR="00645C60" w:rsidRPr="00B52014" w:rsidRDefault="00645C60" w:rsidP="00247F7B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</w:tr>
      <w:tr w:rsidR="00645C60" w:rsidRPr="00496670" w:rsidTr="00247F7B">
        <w:trPr>
          <w:jc w:val="center"/>
        </w:trPr>
        <w:tc>
          <w:tcPr>
            <w:tcW w:w="2905" w:type="dxa"/>
          </w:tcPr>
          <w:p w:rsidR="00645C60" w:rsidRPr="00C47F47" w:rsidRDefault="00645C60" w:rsidP="00247F7B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Size</w:t>
            </w:r>
          </w:p>
        </w:tc>
        <w:tc>
          <w:tcPr>
            <w:tcW w:w="5556" w:type="dxa"/>
          </w:tcPr>
          <w:p w:rsidR="00645C60" w:rsidRPr="00B52014" w:rsidRDefault="00645C60" w:rsidP="00247F7B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291.25</w:t>
            </w:r>
          </w:p>
        </w:tc>
        <w:tc>
          <w:tcPr>
            <w:tcW w:w="2591" w:type="dxa"/>
          </w:tcPr>
          <w:p w:rsidR="00645C60" w:rsidRPr="00496670" w:rsidRDefault="00645C60" w:rsidP="00247F7B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  <w:vertAlign w:val="superscript"/>
              </w:rPr>
            </w:pPr>
            <w:r>
              <w:rPr>
                <w:rFonts w:asciiTheme="majorBidi" w:hAnsiTheme="majorBidi" w:cstheme="majorBidi"/>
                <w:noProof w:val="0"/>
                <w:sz w:val="28"/>
                <w:szCs w:val="28"/>
              </w:rPr>
              <w:t>µm</w:t>
            </w:r>
            <w:r>
              <w:rPr>
                <w:rFonts w:asciiTheme="majorBidi" w:hAnsiTheme="majorBidi" w:cstheme="majorBidi"/>
                <w:noProof w:val="0"/>
                <w:sz w:val="28"/>
                <w:szCs w:val="28"/>
                <w:vertAlign w:val="superscript"/>
              </w:rPr>
              <w:t>2</w:t>
            </w:r>
          </w:p>
        </w:tc>
      </w:tr>
      <w:tr w:rsidR="00645C60" w:rsidRPr="00496670" w:rsidTr="00247F7B">
        <w:trPr>
          <w:jc w:val="center"/>
        </w:trPr>
        <w:tc>
          <w:tcPr>
            <w:tcW w:w="2905" w:type="dxa"/>
          </w:tcPr>
          <w:p w:rsidR="00645C60" w:rsidRPr="00C47F47" w:rsidRDefault="00645C60" w:rsidP="00247F7B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Dynamic power dissipation</w:t>
            </w:r>
          </w:p>
        </w:tc>
        <w:tc>
          <w:tcPr>
            <w:tcW w:w="5556" w:type="dxa"/>
            <w:vAlign w:val="center"/>
          </w:tcPr>
          <w:p w:rsidR="00645C60" w:rsidRPr="00B52014" w:rsidRDefault="00645C60" w:rsidP="00247F7B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1.2256</w:t>
            </w:r>
          </w:p>
        </w:tc>
        <w:tc>
          <w:tcPr>
            <w:tcW w:w="2591" w:type="dxa"/>
            <w:vAlign w:val="center"/>
          </w:tcPr>
          <w:p w:rsidR="00645C60" w:rsidRPr="00496670" w:rsidRDefault="00645C60" w:rsidP="00247F7B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496670">
              <w:rPr>
                <w:rFonts w:asciiTheme="majorBidi" w:hAnsiTheme="majorBidi" w:cstheme="majorBidi"/>
                <w:noProof w:val="0"/>
                <w:sz w:val="28"/>
                <w:szCs w:val="28"/>
              </w:rPr>
              <w:t>µWatt/ MHz</w:t>
            </w:r>
          </w:p>
        </w:tc>
      </w:tr>
      <w:tr w:rsidR="00645C60" w:rsidRPr="00B52014" w:rsidTr="00247F7B">
        <w:trPr>
          <w:jc w:val="center"/>
        </w:trPr>
        <w:tc>
          <w:tcPr>
            <w:tcW w:w="11052" w:type="dxa"/>
            <w:gridSpan w:val="3"/>
          </w:tcPr>
          <w:p w:rsidR="00645C60" w:rsidRDefault="00645C60" w:rsidP="00247F7B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</w:p>
          <w:p w:rsidR="00645C60" w:rsidRPr="00C47F47" w:rsidRDefault="00645C60" w:rsidP="00247F7B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Prop</w:t>
            </w: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agation Delay</w:t>
            </w:r>
          </w:p>
          <w:tbl>
            <w:tblPr>
              <w:tblStyle w:val="TableGrid"/>
              <w:tblW w:w="11790" w:type="dxa"/>
              <w:tblLook w:val="04A0" w:firstRow="1" w:lastRow="0" w:firstColumn="1" w:lastColumn="0" w:noHBand="0" w:noVBand="1"/>
            </w:tblPr>
            <w:tblGrid>
              <w:gridCol w:w="2978"/>
              <w:gridCol w:w="2140"/>
              <w:gridCol w:w="2239"/>
              <w:gridCol w:w="2140"/>
              <w:gridCol w:w="2293"/>
            </w:tblGrid>
            <w:tr w:rsidR="00645C60" w:rsidTr="00247F7B">
              <w:trPr>
                <w:trHeight w:val="305"/>
              </w:trPr>
              <w:tc>
                <w:tcPr>
                  <w:tcW w:w="2978" w:type="dxa"/>
                </w:tcPr>
                <w:p w:rsidR="00645C60" w:rsidRDefault="00645C60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</w:p>
              </w:tc>
              <w:tc>
                <w:tcPr>
                  <w:tcW w:w="4379" w:type="dxa"/>
                  <w:gridSpan w:val="2"/>
                </w:tcPr>
                <w:p w:rsidR="00645C60" w:rsidRDefault="00645C60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Rise LH Transition</w:t>
                  </w:r>
                </w:p>
              </w:tc>
              <w:tc>
                <w:tcPr>
                  <w:tcW w:w="4433" w:type="dxa"/>
                  <w:gridSpan w:val="2"/>
                </w:tcPr>
                <w:p w:rsidR="00645C60" w:rsidRDefault="00645C60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Fall HL Transition</w:t>
                  </w:r>
                </w:p>
              </w:tc>
            </w:tr>
            <w:tr w:rsidR="00645C60" w:rsidTr="00247F7B">
              <w:trPr>
                <w:trHeight w:val="188"/>
              </w:trPr>
              <w:tc>
                <w:tcPr>
                  <w:tcW w:w="2978" w:type="dxa"/>
                </w:tcPr>
                <w:p w:rsidR="00645C60" w:rsidRDefault="00645C60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Input Slope [ns]</w:t>
                  </w:r>
                </w:p>
              </w:tc>
              <w:tc>
                <w:tcPr>
                  <w:tcW w:w="2140" w:type="dxa"/>
                </w:tcPr>
                <w:p w:rsidR="00645C60" w:rsidRDefault="00645C60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5</w:t>
                  </w:r>
                </w:p>
              </w:tc>
              <w:tc>
                <w:tcPr>
                  <w:tcW w:w="2238" w:type="dxa"/>
                </w:tcPr>
                <w:p w:rsidR="00645C60" w:rsidRDefault="00645C60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</w:t>
                  </w:r>
                </w:p>
              </w:tc>
              <w:tc>
                <w:tcPr>
                  <w:tcW w:w="2140" w:type="dxa"/>
                </w:tcPr>
                <w:p w:rsidR="00645C60" w:rsidRDefault="00645C60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5</w:t>
                  </w:r>
                </w:p>
              </w:tc>
              <w:tc>
                <w:tcPr>
                  <w:tcW w:w="2292" w:type="dxa"/>
                </w:tcPr>
                <w:p w:rsidR="00645C60" w:rsidRDefault="00645C60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</w:t>
                  </w:r>
                </w:p>
              </w:tc>
            </w:tr>
            <w:tr w:rsidR="00645C60" w:rsidTr="00247F7B">
              <w:trPr>
                <w:trHeight w:val="215"/>
              </w:trPr>
              <w:tc>
                <w:tcPr>
                  <w:tcW w:w="2978" w:type="dxa"/>
                </w:tcPr>
                <w:p w:rsidR="00645C60" w:rsidRDefault="00645C60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 xml:space="preserve">Delay A=&gt;F </w:t>
                  </w:r>
                </w:p>
              </w:tc>
              <w:tc>
                <w:tcPr>
                  <w:tcW w:w="2140" w:type="dxa"/>
                </w:tcPr>
                <w:p w:rsidR="00645C60" w:rsidRDefault="00645C60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.583</w:t>
                  </w:r>
                </w:p>
              </w:tc>
              <w:tc>
                <w:tcPr>
                  <w:tcW w:w="2238" w:type="dxa"/>
                </w:tcPr>
                <w:p w:rsidR="00645C60" w:rsidRDefault="00645C60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.973</w:t>
                  </w:r>
                </w:p>
              </w:tc>
              <w:tc>
                <w:tcPr>
                  <w:tcW w:w="2140" w:type="dxa"/>
                </w:tcPr>
                <w:p w:rsidR="00645C60" w:rsidRDefault="00645C60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3.621</w:t>
                  </w:r>
                </w:p>
              </w:tc>
              <w:tc>
                <w:tcPr>
                  <w:tcW w:w="2292" w:type="dxa"/>
                </w:tcPr>
                <w:p w:rsidR="00645C60" w:rsidRDefault="00645C60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4.013</w:t>
                  </w:r>
                </w:p>
              </w:tc>
            </w:tr>
            <w:tr w:rsidR="00645C60" w:rsidTr="00247F7B">
              <w:trPr>
                <w:trHeight w:val="70"/>
              </w:trPr>
              <w:tc>
                <w:tcPr>
                  <w:tcW w:w="2978" w:type="dxa"/>
                </w:tcPr>
                <w:p w:rsidR="00645C60" w:rsidRDefault="00645C60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Delay B=&gt;F</w:t>
                  </w:r>
                </w:p>
              </w:tc>
              <w:tc>
                <w:tcPr>
                  <w:tcW w:w="2140" w:type="dxa"/>
                </w:tcPr>
                <w:p w:rsidR="00645C60" w:rsidRDefault="00645C60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.584</w:t>
                  </w:r>
                </w:p>
              </w:tc>
              <w:tc>
                <w:tcPr>
                  <w:tcW w:w="2238" w:type="dxa"/>
                </w:tcPr>
                <w:p w:rsidR="00645C60" w:rsidRDefault="00645C60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.974</w:t>
                  </w:r>
                </w:p>
              </w:tc>
              <w:tc>
                <w:tcPr>
                  <w:tcW w:w="2140" w:type="dxa"/>
                </w:tcPr>
                <w:p w:rsidR="00645C60" w:rsidRDefault="00645C60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3.675</w:t>
                  </w:r>
                </w:p>
              </w:tc>
              <w:tc>
                <w:tcPr>
                  <w:tcW w:w="2292" w:type="dxa"/>
                </w:tcPr>
                <w:p w:rsidR="00645C60" w:rsidRDefault="00645C60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4.013</w:t>
                  </w:r>
                </w:p>
              </w:tc>
            </w:tr>
            <w:tr w:rsidR="00645C60" w:rsidTr="00247F7B">
              <w:trPr>
                <w:trHeight w:val="188"/>
              </w:trPr>
              <w:tc>
                <w:tcPr>
                  <w:tcW w:w="2978" w:type="dxa"/>
                </w:tcPr>
                <w:p w:rsidR="00645C60" w:rsidRDefault="00645C60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Delay C=&gt;F</w:t>
                  </w:r>
                </w:p>
              </w:tc>
              <w:tc>
                <w:tcPr>
                  <w:tcW w:w="2140" w:type="dxa"/>
                </w:tcPr>
                <w:p w:rsidR="00645C60" w:rsidRDefault="00645C60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.58</w:t>
                  </w:r>
                </w:p>
              </w:tc>
              <w:tc>
                <w:tcPr>
                  <w:tcW w:w="2238" w:type="dxa"/>
                </w:tcPr>
                <w:p w:rsidR="00645C60" w:rsidRDefault="00645C60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.974</w:t>
                  </w:r>
                </w:p>
              </w:tc>
              <w:tc>
                <w:tcPr>
                  <w:tcW w:w="2140" w:type="dxa"/>
                </w:tcPr>
                <w:p w:rsidR="00645C60" w:rsidRDefault="00645C60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3.617</w:t>
                  </w:r>
                </w:p>
              </w:tc>
              <w:tc>
                <w:tcPr>
                  <w:tcW w:w="2292" w:type="dxa"/>
                </w:tcPr>
                <w:p w:rsidR="00645C60" w:rsidRDefault="00645C60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3.013</w:t>
                  </w:r>
                </w:p>
              </w:tc>
            </w:tr>
            <w:tr w:rsidR="00645C60" w:rsidTr="00247F7B">
              <w:trPr>
                <w:trHeight w:val="70"/>
              </w:trPr>
              <w:tc>
                <w:tcPr>
                  <w:tcW w:w="2978" w:type="dxa"/>
                </w:tcPr>
                <w:p w:rsidR="00645C60" w:rsidRDefault="00645C60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Delay D=&gt;F</w:t>
                  </w:r>
                </w:p>
              </w:tc>
              <w:tc>
                <w:tcPr>
                  <w:tcW w:w="2140" w:type="dxa"/>
                </w:tcPr>
                <w:p w:rsidR="00645C60" w:rsidRDefault="00645C60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459</w:t>
                  </w:r>
                </w:p>
              </w:tc>
              <w:tc>
                <w:tcPr>
                  <w:tcW w:w="2238" w:type="dxa"/>
                </w:tcPr>
                <w:p w:rsidR="00645C60" w:rsidRDefault="00645C60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527</w:t>
                  </w:r>
                </w:p>
              </w:tc>
              <w:tc>
                <w:tcPr>
                  <w:tcW w:w="2140" w:type="dxa"/>
                </w:tcPr>
                <w:p w:rsidR="00645C60" w:rsidRDefault="00645C60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531</w:t>
                  </w:r>
                </w:p>
              </w:tc>
              <w:tc>
                <w:tcPr>
                  <w:tcW w:w="2292" w:type="dxa"/>
                </w:tcPr>
                <w:p w:rsidR="00645C60" w:rsidRDefault="00645C60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855</w:t>
                  </w:r>
                </w:p>
              </w:tc>
            </w:tr>
          </w:tbl>
          <w:p w:rsidR="00645C60" w:rsidRPr="00B52014" w:rsidRDefault="00645C60" w:rsidP="00247F7B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br/>
            </w:r>
          </w:p>
        </w:tc>
      </w:tr>
    </w:tbl>
    <w:p w:rsidR="003001C6" w:rsidRDefault="003001C6">
      <w:pPr>
        <w:bidi w:val="0"/>
        <w:rPr>
          <w:sz w:val="28"/>
          <w:szCs w:val="28"/>
        </w:rPr>
      </w:pPr>
      <w:r>
        <w:rPr>
          <w:sz w:val="28"/>
          <w:szCs w:val="28"/>
        </w:rPr>
        <w:br w:type="page"/>
      </w:r>
    </w:p>
    <w:tbl>
      <w:tblPr>
        <w:tblStyle w:val="TableGrid"/>
        <w:tblW w:w="11052" w:type="dxa"/>
        <w:jc w:val="center"/>
        <w:tblLook w:val="04A0" w:firstRow="1" w:lastRow="0" w:firstColumn="1" w:lastColumn="0" w:noHBand="0" w:noVBand="1"/>
      </w:tblPr>
      <w:tblGrid>
        <w:gridCol w:w="3107"/>
        <w:gridCol w:w="6301"/>
        <w:gridCol w:w="2608"/>
      </w:tblGrid>
      <w:tr w:rsidR="006865E2" w:rsidRPr="00C47F47" w:rsidTr="00736B12">
        <w:trPr>
          <w:jc w:val="center"/>
        </w:trPr>
        <w:tc>
          <w:tcPr>
            <w:tcW w:w="11052" w:type="dxa"/>
            <w:gridSpan w:val="3"/>
            <w:vAlign w:val="center"/>
          </w:tcPr>
          <w:p w:rsidR="006865E2" w:rsidRPr="00C47F47" w:rsidRDefault="006865E2" w:rsidP="00736B12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i/>
                <w:iCs/>
                <w:sz w:val="28"/>
                <w:szCs w:val="28"/>
              </w:rPr>
            </w:pPr>
            <w:r>
              <w:rPr>
                <w:rFonts w:asciiTheme="majorBidi" w:hAnsiTheme="majorBidi" w:cstheme="majorBidi"/>
                <w:b/>
                <w:bCs/>
                <w:i/>
                <w:iCs/>
                <w:sz w:val="28"/>
                <w:szCs w:val="28"/>
              </w:rPr>
              <w:lastRenderedPageBreak/>
              <w:t>Cell 060 3AND-2NOR</w:t>
            </w:r>
          </w:p>
        </w:tc>
      </w:tr>
      <w:tr w:rsidR="006865E2" w:rsidRPr="00B52014" w:rsidTr="00736B12">
        <w:trPr>
          <w:trHeight w:val="2492"/>
          <w:jc w:val="center"/>
        </w:trPr>
        <w:tc>
          <w:tcPr>
            <w:tcW w:w="2905" w:type="dxa"/>
          </w:tcPr>
          <w:p w:rsidR="006865E2" w:rsidRPr="00C47F47" w:rsidRDefault="006865E2" w:rsidP="00736B12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Truth Table</w:t>
            </w:r>
          </w:p>
          <w:tbl>
            <w:tblPr>
              <w:tblStyle w:val="TableGrid"/>
              <w:tblW w:w="2861" w:type="dxa"/>
              <w:tblLook w:val="04A0" w:firstRow="1" w:lastRow="0" w:firstColumn="1" w:lastColumn="0" w:noHBand="0" w:noVBand="1"/>
            </w:tblPr>
            <w:tblGrid>
              <w:gridCol w:w="498"/>
              <w:gridCol w:w="499"/>
              <w:gridCol w:w="548"/>
              <w:gridCol w:w="580"/>
              <w:gridCol w:w="736"/>
            </w:tblGrid>
            <w:tr w:rsidR="006865E2" w:rsidTr="00736B12">
              <w:trPr>
                <w:trHeight w:val="281"/>
              </w:trPr>
              <w:tc>
                <w:tcPr>
                  <w:tcW w:w="498" w:type="dxa"/>
                </w:tcPr>
                <w:p w:rsidR="006865E2" w:rsidRDefault="006865E2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A</w:t>
                  </w:r>
                </w:p>
              </w:tc>
              <w:tc>
                <w:tcPr>
                  <w:tcW w:w="499" w:type="dxa"/>
                </w:tcPr>
                <w:p w:rsidR="006865E2" w:rsidRDefault="006865E2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B</w:t>
                  </w:r>
                </w:p>
              </w:tc>
              <w:tc>
                <w:tcPr>
                  <w:tcW w:w="548" w:type="dxa"/>
                </w:tcPr>
                <w:p w:rsidR="006865E2" w:rsidRDefault="006865E2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C</w:t>
                  </w:r>
                </w:p>
              </w:tc>
              <w:tc>
                <w:tcPr>
                  <w:tcW w:w="580" w:type="dxa"/>
                </w:tcPr>
                <w:p w:rsidR="006865E2" w:rsidRDefault="006865E2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D</w:t>
                  </w:r>
                </w:p>
              </w:tc>
              <w:tc>
                <w:tcPr>
                  <w:tcW w:w="736" w:type="dxa"/>
                </w:tcPr>
                <w:p w:rsidR="006865E2" w:rsidRDefault="006865E2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F</w:t>
                  </w:r>
                </w:p>
              </w:tc>
            </w:tr>
            <w:tr w:rsidR="006865E2" w:rsidTr="00736B12">
              <w:trPr>
                <w:trHeight w:val="281"/>
              </w:trPr>
              <w:tc>
                <w:tcPr>
                  <w:tcW w:w="498" w:type="dxa"/>
                </w:tcPr>
                <w:p w:rsidR="006865E2" w:rsidRDefault="006865E2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499" w:type="dxa"/>
                </w:tcPr>
                <w:p w:rsidR="006865E2" w:rsidRDefault="006865E2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X</w:t>
                  </w:r>
                </w:p>
              </w:tc>
              <w:tc>
                <w:tcPr>
                  <w:tcW w:w="548" w:type="dxa"/>
                </w:tcPr>
                <w:p w:rsidR="006865E2" w:rsidRDefault="006865E2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X</w:t>
                  </w:r>
                </w:p>
              </w:tc>
              <w:tc>
                <w:tcPr>
                  <w:tcW w:w="580" w:type="dxa"/>
                </w:tcPr>
                <w:p w:rsidR="006865E2" w:rsidRDefault="006865E2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736" w:type="dxa"/>
                </w:tcPr>
                <w:p w:rsidR="006865E2" w:rsidRDefault="006865E2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</w:tr>
            <w:tr w:rsidR="006865E2" w:rsidTr="00736B12">
              <w:trPr>
                <w:trHeight w:val="377"/>
              </w:trPr>
              <w:tc>
                <w:tcPr>
                  <w:tcW w:w="498" w:type="dxa"/>
                </w:tcPr>
                <w:p w:rsidR="006865E2" w:rsidRDefault="006865E2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X</w:t>
                  </w:r>
                </w:p>
              </w:tc>
              <w:tc>
                <w:tcPr>
                  <w:tcW w:w="499" w:type="dxa"/>
                </w:tcPr>
                <w:p w:rsidR="006865E2" w:rsidRDefault="006865E2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48" w:type="dxa"/>
                </w:tcPr>
                <w:p w:rsidR="006865E2" w:rsidRDefault="006865E2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X</w:t>
                  </w:r>
                </w:p>
              </w:tc>
              <w:tc>
                <w:tcPr>
                  <w:tcW w:w="580" w:type="dxa"/>
                </w:tcPr>
                <w:p w:rsidR="006865E2" w:rsidRDefault="006865E2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736" w:type="dxa"/>
                </w:tcPr>
                <w:p w:rsidR="006865E2" w:rsidRDefault="006865E2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</w:tr>
            <w:tr w:rsidR="006865E2" w:rsidTr="00736B12">
              <w:trPr>
                <w:trHeight w:val="350"/>
              </w:trPr>
              <w:tc>
                <w:tcPr>
                  <w:tcW w:w="498" w:type="dxa"/>
                </w:tcPr>
                <w:p w:rsidR="006865E2" w:rsidRDefault="006865E2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X</w:t>
                  </w:r>
                </w:p>
              </w:tc>
              <w:tc>
                <w:tcPr>
                  <w:tcW w:w="499" w:type="dxa"/>
                </w:tcPr>
                <w:p w:rsidR="006865E2" w:rsidRDefault="006865E2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X</w:t>
                  </w:r>
                </w:p>
              </w:tc>
              <w:tc>
                <w:tcPr>
                  <w:tcW w:w="548" w:type="dxa"/>
                </w:tcPr>
                <w:p w:rsidR="006865E2" w:rsidRDefault="006865E2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80" w:type="dxa"/>
                </w:tcPr>
                <w:p w:rsidR="006865E2" w:rsidRDefault="006865E2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736" w:type="dxa"/>
                </w:tcPr>
                <w:p w:rsidR="006865E2" w:rsidRDefault="006865E2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</w:tr>
            <w:tr w:rsidR="006865E2" w:rsidTr="00736B12">
              <w:trPr>
                <w:trHeight w:val="350"/>
              </w:trPr>
              <w:tc>
                <w:tcPr>
                  <w:tcW w:w="498" w:type="dxa"/>
                </w:tcPr>
                <w:p w:rsidR="006865E2" w:rsidRDefault="006865E2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499" w:type="dxa"/>
                </w:tcPr>
                <w:p w:rsidR="006865E2" w:rsidRDefault="006865E2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48" w:type="dxa"/>
                </w:tcPr>
                <w:p w:rsidR="006865E2" w:rsidRDefault="006865E2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80" w:type="dxa"/>
                </w:tcPr>
                <w:p w:rsidR="006865E2" w:rsidRDefault="006865E2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X</w:t>
                  </w:r>
                </w:p>
              </w:tc>
              <w:tc>
                <w:tcPr>
                  <w:tcW w:w="736" w:type="dxa"/>
                </w:tcPr>
                <w:p w:rsidR="006865E2" w:rsidRDefault="006865E2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  <w:tr w:rsidR="006865E2" w:rsidTr="00736B12">
              <w:trPr>
                <w:trHeight w:val="350"/>
              </w:trPr>
              <w:tc>
                <w:tcPr>
                  <w:tcW w:w="498" w:type="dxa"/>
                </w:tcPr>
                <w:p w:rsidR="006865E2" w:rsidRDefault="006865E2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X</w:t>
                  </w:r>
                </w:p>
              </w:tc>
              <w:tc>
                <w:tcPr>
                  <w:tcW w:w="499" w:type="dxa"/>
                </w:tcPr>
                <w:p w:rsidR="006865E2" w:rsidRDefault="006865E2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X</w:t>
                  </w:r>
                </w:p>
              </w:tc>
              <w:tc>
                <w:tcPr>
                  <w:tcW w:w="548" w:type="dxa"/>
                </w:tcPr>
                <w:p w:rsidR="006865E2" w:rsidRDefault="006865E2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X</w:t>
                  </w:r>
                </w:p>
              </w:tc>
              <w:tc>
                <w:tcPr>
                  <w:tcW w:w="580" w:type="dxa"/>
                </w:tcPr>
                <w:p w:rsidR="006865E2" w:rsidRDefault="006865E2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736" w:type="dxa"/>
                </w:tcPr>
                <w:p w:rsidR="006865E2" w:rsidRDefault="006865E2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</w:tbl>
          <w:p w:rsidR="006865E2" w:rsidRPr="00B52014" w:rsidRDefault="006865E2" w:rsidP="00736B12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5556" w:type="dxa"/>
          </w:tcPr>
          <w:p w:rsidR="006865E2" w:rsidRPr="00C47F47" w:rsidRDefault="006865E2" w:rsidP="00736B12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Symbol</w:t>
            </w:r>
          </w:p>
          <w:p w:rsidR="006865E2" w:rsidRPr="00B52014" w:rsidRDefault="006865E2" w:rsidP="00736B12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drawing>
                <wp:inline distT="0" distB="0" distL="0" distR="0" wp14:anchorId="7D1C7C40" wp14:editId="48D7A8D9">
                  <wp:extent cx="3838575" cy="1702464"/>
                  <wp:effectExtent l="0" t="0" r="0" b="0"/>
                  <wp:docPr id="60" name="Picture 6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8" name="Capture.PNG"/>
                          <pic:cNvPicPr/>
                        </pic:nvPicPr>
                        <pic:blipFill>
                          <a:blip r:embed="rId4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877163" cy="171957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591" w:type="dxa"/>
          </w:tcPr>
          <w:p w:rsidR="006865E2" w:rsidRPr="00C47F47" w:rsidRDefault="006865E2" w:rsidP="00736B12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Pin Capacitance</w:t>
            </w:r>
          </w:p>
          <w:tbl>
            <w:tblPr>
              <w:tblStyle w:val="TableGrid"/>
              <w:tblW w:w="2365" w:type="dxa"/>
              <w:tblLook w:val="04A0" w:firstRow="1" w:lastRow="0" w:firstColumn="1" w:lastColumn="0" w:noHBand="0" w:noVBand="1"/>
            </w:tblPr>
            <w:tblGrid>
              <w:gridCol w:w="865"/>
              <w:gridCol w:w="1500"/>
            </w:tblGrid>
            <w:tr w:rsidR="006865E2" w:rsidTr="00736B12">
              <w:tc>
                <w:tcPr>
                  <w:tcW w:w="865" w:type="dxa"/>
                </w:tcPr>
                <w:p w:rsidR="006865E2" w:rsidRDefault="006865E2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Pin</w:t>
                  </w:r>
                </w:p>
              </w:tc>
              <w:tc>
                <w:tcPr>
                  <w:tcW w:w="1500" w:type="dxa"/>
                </w:tcPr>
                <w:p w:rsidR="006865E2" w:rsidRDefault="006865E2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Cap[pF]</w:t>
                  </w:r>
                </w:p>
              </w:tc>
            </w:tr>
            <w:tr w:rsidR="006865E2" w:rsidTr="00736B12">
              <w:tc>
                <w:tcPr>
                  <w:tcW w:w="865" w:type="dxa"/>
                </w:tcPr>
                <w:p w:rsidR="006865E2" w:rsidRDefault="006865E2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A</w:t>
                  </w:r>
                </w:p>
              </w:tc>
              <w:tc>
                <w:tcPr>
                  <w:tcW w:w="1500" w:type="dxa"/>
                </w:tcPr>
                <w:p w:rsidR="006865E2" w:rsidRDefault="006865E2" w:rsidP="006865E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  <w:rtl/>
                      <w:lang w:bidi="ar-EG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0368</w:t>
                  </w:r>
                </w:p>
              </w:tc>
            </w:tr>
            <w:tr w:rsidR="006865E2" w:rsidTr="00736B12">
              <w:tc>
                <w:tcPr>
                  <w:tcW w:w="865" w:type="dxa"/>
                </w:tcPr>
                <w:p w:rsidR="006865E2" w:rsidRDefault="006865E2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B</w:t>
                  </w:r>
                </w:p>
              </w:tc>
              <w:tc>
                <w:tcPr>
                  <w:tcW w:w="1500" w:type="dxa"/>
                </w:tcPr>
                <w:p w:rsidR="006865E2" w:rsidRDefault="006865E2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03703</w:t>
                  </w:r>
                </w:p>
              </w:tc>
            </w:tr>
            <w:tr w:rsidR="006865E2" w:rsidTr="00736B12">
              <w:tc>
                <w:tcPr>
                  <w:tcW w:w="865" w:type="dxa"/>
                </w:tcPr>
                <w:p w:rsidR="006865E2" w:rsidRDefault="006865E2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C</w:t>
                  </w:r>
                </w:p>
              </w:tc>
              <w:tc>
                <w:tcPr>
                  <w:tcW w:w="1500" w:type="dxa"/>
                </w:tcPr>
                <w:p w:rsidR="006865E2" w:rsidRDefault="006865E2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03681</w:t>
                  </w:r>
                </w:p>
              </w:tc>
            </w:tr>
            <w:tr w:rsidR="006865E2" w:rsidTr="00736B12">
              <w:tc>
                <w:tcPr>
                  <w:tcW w:w="865" w:type="dxa"/>
                </w:tcPr>
                <w:p w:rsidR="006865E2" w:rsidRDefault="006865E2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D</w:t>
                  </w:r>
                </w:p>
              </w:tc>
              <w:tc>
                <w:tcPr>
                  <w:tcW w:w="1500" w:type="dxa"/>
                </w:tcPr>
                <w:p w:rsidR="006865E2" w:rsidRDefault="006865E2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03689</w:t>
                  </w:r>
                </w:p>
              </w:tc>
            </w:tr>
          </w:tbl>
          <w:p w:rsidR="006865E2" w:rsidRPr="00B52014" w:rsidRDefault="006865E2" w:rsidP="00736B12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</w:tr>
      <w:tr w:rsidR="006865E2" w:rsidRPr="00496670" w:rsidTr="00736B12">
        <w:trPr>
          <w:jc w:val="center"/>
        </w:trPr>
        <w:tc>
          <w:tcPr>
            <w:tcW w:w="2905" w:type="dxa"/>
          </w:tcPr>
          <w:p w:rsidR="006865E2" w:rsidRPr="00C47F47" w:rsidRDefault="006865E2" w:rsidP="00736B12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Size</w:t>
            </w:r>
          </w:p>
        </w:tc>
        <w:tc>
          <w:tcPr>
            <w:tcW w:w="5556" w:type="dxa"/>
          </w:tcPr>
          <w:p w:rsidR="006865E2" w:rsidRPr="00B52014" w:rsidRDefault="006865E2" w:rsidP="00736B12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255</w:t>
            </w:r>
          </w:p>
        </w:tc>
        <w:tc>
          <w:tcPr>
            <w:tcW w:w="2591" w:type="dxa"/>
          </w:tcPr>
          <w:p w:rsidR="006865E2" w:rsidRPr="00496670" w:rsidRDefault="006865E2" w:rsidP="00736B12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  <w:vertAlign w:val="superscript"/>
              </w:rPr>
            </w:pPr>
            <w:r>
              <w:rPr>
                <w:rFonts w:asciiTheme="majorBidi" w:hAnsiTheme="majorBidi" w:cstheme="majorBidi"/>
                <w:noProof w:val="0"/>
                <w:sz w:val="28"/>
                <w:szCs w:val="28"/>
              </w:rPr>
              <w:t>µm</w:t>
            </w:r>
            <w:r>
              <w:rPr>
                <w:rFonts w:asciiTheme="majorBidi" w:hAnsiTheme="majorBidi" w:cstheme="majorBidi"/>
                <w:noProof w:val="0"/>
                <w:sz w:val="28"/>
                <w:szCs w:val="28"/>
                <w:vertAlign w:val="superscript"/>
              </w:rPr>
              <w:t>2</w:t>
            </w:r>
          </w:p>
        </w:tc>
      </w:tr>
      <w:tr w:rsidR="006865E2" w:rsidRPr="00496670" w:rsidTr="00736B12">
        <w:trPr>
          <w:jc w:val="center"/>
        </w:trPr>
        <w:tc>
          <w:tcPr>
            <w:tcW w:w="2905" w:type="dxa"/>
          </w:tcPr>
          <w:p w:rsidR="006865E2" w:rsidRPr="00C47F47" w:rsidRDefault="006865E2" w:rsidP="00736B12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Dynamic power dissipation</w:t>
            </w:r>
          </w:p>
        </w:tc>
        <w:tc>
          <w:tcPr>
            <w:tcW w:w="5556" w:type="dxa"/>
            <w:vAlign w:val="center"/>
          </w:tcPr>
          <w:p w:rsidR="006865E2" w:rsidRPr="00B52014" w:rsidRDefault="001A05E2" w:rsidP="00736B12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50</w:t>
            </w:r>
          </w:p>
        </w:tc>
        <w:tc>
          <w:tcPr>
            <w:tcW w:w="2591" w:type="dxa"/>
            <w:vAlign w:val="center"/>
          </w:tcPr>
          <w:p w:rsidR="006865E2" w:rsidRPr="00496670" w:rsidRDefault="006865E2" w:rsidP="00736B12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496670">
              <w:rPr>
                <w:rFonts w:asciiTheme="majorBidi" w:hAnsiTheme="majorBidi" w:cstheme="majorBidi"/>
                <w:noProof w:val="0"/>
                <w:sz w:val="28"/>
                <w:szCs w:val="28"/>
              </w:rPr>
              <w:t>µWatt/ MHz</w:t>
            </w:r>
          </w:p>
        </w:tc>
      </w:tr>
      <w:tr w:rsidR="006865E2" w:rsidRPr="00B52014" w:rsidTr="00736B12">
        <w:trPr>
          <w:jc w:val="center"/>
        </w:trPr>
        <w:tc>
          <w:tcPr>
            <w:tcW w:w="11052" w:type="dxa"/>
            <w:gridSpan w:val="3"/>
          </w:tcPr>
          <w:p w:rsidR="001A05E2" w:rsidRDefault="001A05E2" w:rsidP="00736B12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</w:p>
          <w:p w:rsidR="006865E2" w:rsidRPr="00C47F47" w:rsidRDefault="006865E2" w:rsidP="001A05E2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Prop</w:t>
            </w: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agation Delay</w:t>
            </w:r>
          </w:p>
          <w:tbl>
            <w:tblPr>
              <w:tblStyle w:val="TableGrid"/>
              <w:tblW w:w="11790" w:type="dxa"/>
              <w:tblLook w:val="04A0" w:firstRow="1" w:lastRow="0" w:firstColumn="1" w:lastColumn="0" w:noHBand="0" w:noVBand="1"/>
            </w:tblPr>
            <w:tblGrid>
              <w:gridCol w:w="2978"/>
              <w:gridCol w:w="2140"/>
              <w:gridCol w:w="2239"/>
              <w:gridCol w:w="2140"/>
              <w:gridCol w:w="2293"/>
            </w:tblGrid>
            <w:tr w:rsidR="006865E2" w:rsidTr="001A05E2">
              <w:trPr>
                <w:trHeight w:val="305"/>
              </w:trPr>
              <w:tc>
                <w:tcPr>
                  <w:tcW w:w="2978" w:type="dxa"/>
                </w:tcPr>
                <w:p w:rsidR="006865E2" w:rsidRDefault="006865E2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</w:p>
              </w:tc>
              <w:tc>
                <w:tcPr>
                  <w:tcW w:w="4379" w:type="dxa"/>
                  <w:gridSpan w:val="2"/>
                </w:tcPr>
                <w:p w:rsidR="006865E2" w:rsidRDefault="006865E2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Rise LH Transition</w:t>
                  </w:r>
                </w:p>
              </w:tc>
              <w:tc>
                <w:tcPr>
                  <w:tcW w:w="4433" w:type="dxa"/>
                  <w:gridSpan w:val="2"/>
                </w:tcPr>
                <w:p w:rsidR="006865E2" w:rsidRDefault="006865E2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Fall HL Transition</w:t>
                  </w:r>
                </w:p>
              </w:tc>
            </w:tr>
            <w:tr w:rsidR="006865E2" w:rsidTr="001A05E2">
              <w:trPr>
                <w:trHeight w:val="188"/>
              </w:trPr>
              <w:tc>
                <w:tcPr>
                  <w:tcW w:w="2978" w:type="dxa"/>
                </w:tcPr>
                <w:p w:rsidR="006865E2" w:rsidRDefault="006865E2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Input Slope [ns]</w:t>
                  </w:r>
                </w:p>
              </w:tc>
              <w:tc>
                <w:tcPr>
                  <w:tcW w:w="2140" w:type="dxa"/>
                </w:tcPr>
                <w:p w:rsidR="006865E2" w:rsidRDefault="006865E2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5</w:t>
                  </w:r>
                </w:p>
              </w:tc>
              <w:tc>
                <w:tcPr>
                  <w:tcW w:w="2238" w:type="dxa"/>
                </w:tcPr>
                <w:p w:rsidR="006865E2" w:rsidRDefault="006865E2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</w:t>
                  </w:r>
                </w:p>
              </w:tc>
              <w:tc>
                <w:tcPr>
                  <w:tcW w:w="2140" w:type="dxa"/>
                </w:tcPr>
                <w:p w:rsidR="006865E2" w:rsidRDefault="006865E2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5</w:t>
                  </w:r>
                </w:p>
              </w:tc>
              <w:tc>
                <w:tcPr>
                  <w:tcW w:w="2292" w:type="dxa"/>
                </w:tcPr>
                <w:p w:rsidR="006865E2" w:rsidRDefault="006865E2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</w:t>
                  </w:r>
                </w:p>
              </w:tc>
            </w:tr>
            <w:tr w:rsidR="006865E2" w:rsidTr="001A05E2">
              <w:trPr>
                <w:trHeight w:val="215"/>
              </w:trPr>
              <w:tc>
                <w:tcPr>
                  <w:tcW w:w="2978" w:type="dxa"/>
                </w:tcPr>
                <w:p w:rsidR="006865E2" w:rsidRDefault="006865E2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 xml:space="preserve">Delay A=&gt;F </w:t>
                  </w:r>
                </w:p>
              </w:tc>
              <w:tc>
                <w:tcPr>
                  <w:tcW w:w="2140" w:type="dxa"/>
                </w:tcPr>
                <w:p w:rsidR="006865E2" w:rsidRDefault="006865E2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3.6416</w:t>
                  </w:r>
                </w:p>
              </w:tc>
              <w:tc>
                <w:tcPr>
                  <w:tcW w:w="2238" w:type="dxa"/>
                </w:tcPr>
                <w:p w:rsidR="006865E2" w:rsidRDefault="006865E2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3.9988</w:t>
                  </w:r>
                </w:p>
              </w:tc>
              <w:tc>
                <w:tcPr>
                  <w:tcW w:w="2140" w:type="dxa"/>
                </w:tcPr>
                <w:p w:rsidR="006865E2" w:rsidRDefault="006865E2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.308</w:t>
                  </w:r>
                </w:p>
              </w:tc>
              <w:tc>
                <w:tcPr>
                  <w:tcW w:w="2292" w:type="dxa"/>
                </w:tcPr>
                <w:p w:rsidR="006865E2" w:rsidRDefault="006865E2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.6635</w:t>
                  </w:r>
                </w:p>
              </w:tc>
            </w:tr>
            <w:tr w:rsidR="006865E2" w:rsidTr="001A05E2">
              <w:trPr>
                <w:trHeight w:val="70"/>
              </w:trPr>
              <w:tc>
                <w:tcPr>
                  <w:tcW w:w="2978" w:type="dxa"/>
                </w:tcPr>
                <w:p w:rsidR="006865E2" w:rsidRDefault="006865E2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Delay B=&gt;F</w:t>
                  </w:r>
                </w:p>
              </w:tc>
              <w:tc>
                <w:tcPr>
                  <w:tcW w:w="2140" w:type="dxa"/>
                </w:tcPr>
                <w:p w:rsidR="006865E2" w:rsidRDefault="006865E2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3.9749</w:t>
                  </w:r>
                </w:p>
              </w:tc>
              <w:tc>
                <w:tcPr>
                  <w:tcW w:w="2238" w:type="dxa"/>
                </w:tcPr>
                <w:p w:rsidR="006865E2" w:rsidRDefault="006865E2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4.3365</w:t>
                  </w:r>
                </w:p>
              </w:tc>
              <w:tc>
                <w:tcPr>
                  <w:tcW w:w="2140" w:type="dxa"/>
                </w:tcPr>
                <w:p w:rsidR="006865E2" w:rsidRDefault="006865E2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.6416</w:t>
                  </w:r>
                </w:p>
              </w:tc>
              <w:tc>
                <w:tcPr>
                  <w:tcW w:w="2292" w:type="dxa"/>
                </w:tcPr>
                <w:p w:rsidR="006865E2" w:rsidRDefault="006865E2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3.0032</w:t>
                  </w:r>
                </w:p>
              </w:tc>
            </w:tr>
            <w:tr w:rsidR="006865E2" w:rsidTr="001A05E2">
              <w:trPr>
                <w:trHeight w:val="188"/>
              </w:trPr>
              <w:tc>
                <w:tcPr>
                  <w:tcW w:w="2978" w:type="dxa"/>
                </w:tcPr>
                <w:p w:rsidR="006865E2" w:rsidRDefault="006865E2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Delay C=&gt;F</w:t>
                  </w:r>
                </w:p>
              </w:tc>
              <w:tc>
                <w:tcPr>
                  <w:tcW w:w="2140" w:type="dxa"/>
                </w:tcPr>
                <w:p w:rsidR="006865E2" w:rsidRDefault="006865E2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4.3084</w:t>
                  </w:r>
                </w:p>
              </w:tc>
              <w:tc>
                <w:tcPr>
                  <w:tcW w:w="2238" w:type="dxa"/>
                </w:tcPr>
                <w:p w:rsidR="006865E2" w:rsidRDefault="006865E2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4.6667</w:t>
                  </w:r>
                </w:p>
              </w:tc>
              <w:tc>
                <w:tcPr>
                  <w:tcW w:w="2140" w:type="dxa"/>
                </w:tcPr>
                <w:p w:rsidR="006865E2" w:rsidRDefault="006865E2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.9749</w:t>
                  </w:r>
                </w:p>
              </w:tc>
              <w:tc>
                <w:tcPr>
                  <w:tcW w:w="2292" w:type="dxa"/>
                </w:tcPr>
                <w:p w:rsidR="006865E2" w:rsidRDefault="006865E2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3.333</w:t>
                  </w:r>
                </w:p>
              </w:tc>
            </w:tr>
            <w:tr w:rsidR="006865E2" w:rsidTr="001A05E2">
              <w:trPr>
                <w:trHeight w:val="70"/>
              </w:trPr>
              <w:tc>
                <w:tcPr>
                  <w:tcW w:w="2978" w:type="dxa"/>
                </w:tcPr>
                <w:p w:rsidR="006865E2" w:rsidRDefault="006865E2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Delay D=&gt;F</w:t>
                  </w:r>
                </w:p>
              </w:tc>
              <w:tc>
                <w:tcPr>
                  <w:tcW w:w="2140" w:type="dxa"/>
                </w:tcPr>
                <w:p w:rsidR="006865E2" w:rsidRDefault="006865E2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59174</w:t>
                  </w:r>
                </w:p>
              </w:tc>
              <w:tc>
                <w:tcPr>
                  <w:tcW w:w="2238" w:type="dxa"/>
                </w:tcPr>
                <w:p w:rsidR="006865E2" w:rsidRDefault="006865E2" w:rsidP="006865E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65317</w:t>
                  </w:r>
                </w:p>
              </w:tc>
              <w:tc>
                <w:tcPr>
                  <w:tcW w:w="2140" w:type="dxa"/>
                </w:tcPr>
                <w:p w:rsidR="006865E2" w:rsidRDefault="006865E2" w:rsidP="006865E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13083</w:t>
                  </w:r>
                </w:p>
              </w:tc>
              <w:tc>
                <w:tcPr>
                  <w:tcW w:w="2292" w:type="dxa"/>
                </w:tcPr>
                <w:p w:rsidR="006865E2" w:rsidRDefault="006865E2" w:rsidP="006865E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16635</w:t>
                  </w:r>
                </w:p>
              </w:tc>
            </w:tr>
          </w:tbl>
          <w:p w:rsidR="006865E2" w:rsidRPr="00B52014" w:rsidRDefault="006865E2" w:rsidP="00736B12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br/>
            </w:r>
          </w:p>
        </w:tc>
      </w:tr>
    </w:tbl>
    <w:p w:rsidR="003001C6" w:rsidRDefault="003001C6" w:rsidP="00990B90">
      <w:pPr>
        <w:bidi w:val="0"/>
        <w:jc w:val="both"/>
        <w:rPr>
          <w:sz w:val="28"/>
          <w:szCs w:val="28"/>
        </w:rPr>
      </w:pPr>
    </w:p>
    <w:p w:rsidR="003001C6" w:rsidRDefault="003001C6">
      <w:pPr>
        <w:bidi w:val="0"/>
        <w:rPr>
          <w:sz w:val="28"/>
          <w:szCs w:val="28"/>
        </w:rPr>
      </w:pPr>
      <w:r>
        <w:rPr>
          <w:sz w:val="28"/>
          <w:szCs w:val="28"/>
        </w:rPr>
        <w:br w:type="page"/>
      </w:r>
    </w:p>
    <w:tbl>
      <w:tblPr>
        <w:tblStyle w:val="TableGrid"/>
        <w:tblW w:w="11052" w:type="dxa"/>
        <w:jc w:val="center"/>
        <w:tblLook w:val="04A0" w:firstRow="1" w:lastRow="0" w:firstColumn="1" w:lastColumn="0" w:noHBand="0" w:noVBand="1"/>
      </w:tblPr>
      <w:tblGrid>
        <w:gridCol w:w="3006"/>
        <w:gridCol w:w="6131"/>
        <w:gridCol w:w="2879"/>
      </w:tblGrid>
      <w:tr w:rsidR="006E442C" w:rsidRPr="00C47F47" w:rsidTr="00736B12">
        <w:trPr>
          <w:jc w:val="center"/>
        </w:trPr>
        <w:tc>
          <w:tcPr>
            <w:tcW w:w="11052" w:type="dxa"/>
            <w:gridSpan w:val="3"/>
            <w:vAlign w:val="center"/>
          </w:tcPr>
          <w:p w:rsidR="006E442C" w:rsidRPr="00C47F47" w:rsidRDefault="006E442C" w:rsidP="006E442C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i/>
                <w:iCs/>
                <w:sz w:val="28"/>
                <w:szCs w:val="28"/>
              </w:rPr>
            </w:pPr>
            <w:r>
              <w:rPr>
                <w:rFonts w:asciiTheme="majorBidi" w:hAnsiTheme="majorBidi" w:cstheme="majorBidi"/>
                <w:b/>
                <w:bCs/>
                <w:i/>
                <w:iCs/>
                <w:sz w:val="28"/>
                <w:szCs w:val="28"/>
              </w:rPr>
              <w:lastRenderedPageBreak/>
              <w:t>Cell 061</w:t>
            </w:r>
            <w:r w:rsidR="00736B12">
              <w:rPr>
                <w:rFonts w:asciiTheme="majorBidi" w:hAnsiTheme="majorBidi" w:cstheme="majorBidi"/>
                <w:b/>
                <w:bCs/>
                <w:i/>
                <w:iCs/>
                <w:sz w:val="28"/>
                <w:szCs w:val="28"/>
              </w:rPr>
              <w:t xml:space="preserve"> Majority AB+BC+AC</w:t>
            </w:r>
          </w:p>
        </w:tc>
      </w:tr>
      <w:tr w:rsidR="006E442C" w:rsidRPr="00B52014" w:rsidTr="00736B12">
        <w:trPr>
          <w:trHeight w:val="2492"/>
          <w:jc w:val="center"/>
        </w:trPr>
        <w:tc>
          <w:tcPr>
            <w:tcW w:w="2905" w:type="dxa"/>
          </w:tcPr>
          <w:p w:rsidR="006E442C" w:rsidRPr="00C47F47" w:rsidRDefault="006E442C" w:rsidP="00736B12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Truth Table</w:t>
            </w:r>
          </w:p>
          <w:tbl>
            <w:tblPr>
              <w:tblStyle w:val="TableGrid"/>
              <w:tblW w:w="2281" w:type="dxa"/>
              <w:tblLook w:val="04A0" w:firstRow="1" w:lastRow="0" w:firstColumn="1" w:lastColumn="0" w:noHBand="0" w:noVBand="1"/>
            </w:tblPr>
            <w:tblGrid>
              <w:gridCol w:w="498"/>
              <w:gridCol w:w="499"/>
              <w:gridCol w:w="548"/>
              <w:gridCol w:w="736"/>
            </w:tblGrid>
            <w:tr w:rsidR="006E442C" w:rsidTr="006E442C">
              <w:trPr>
                <w:trHeight w:val="281"/>
              </w:trPr>
              <w:tc>
                <w:tcPr>
                  <w:tcW w:w="498" w:type="dxa"/>
                </w:tcPr>
                <w:p w:rsidR="006E442C" w:rsidRDefault="006E442C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A</w:t>
                  </w:r>
                </w:p>
              </w:tc>
              <w:tc>
                <w:tcPr>
                  <w:tcW w:w="499" w:type="dxa"/>
                </w:tcPr>
                <w:p w:rsidR="006E442C" w:rsidRDefault="006E442C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B</w:t>
                  </w:r>
                </w:p>
              </w:tc>
              <w:tc>
                <w:tcPr>
                  <w:tcW w:w="548" w:type="dxa"/>
                </w:tcPr>
                <w:p w:rsidR="006E442C" w:rsidRDefault="006E442C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C</w:t>
                  </w:r>
                </w:p>
              </w:tc>
              <w:tc>
                <w:tcPr>
                  <w:tcW w:w="736" w:type="dxa"/>
                </w:tcPr>
                <w:p w:rsidR="006E442C" w:rsidRDefault="006E442C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F</w:t>
                  </w:r>
                </w:p>
              </w:tc>
            </w:tr>
            <w:tr w:rsidR="006E442C" w:rsidTr="006E442C">
              <w:trPr>
                <w:trHeight w:val="281"/>
              </w:trPr>
              <w:tc>
                <w:tcPr>
                  <w:tcW w:w="498" w:type="dxa"/>
                </w:tcPr>
                <w:p w:rsidR="006E442C" w:rsidRDefault="006E442C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499" w:type="dxa"/>
                </w:tcPr>
                <w:p w:rsidR="006E442C" w:rsidRDefault="006E442C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48" w:type="dxa"/>
                </w:tcPr>
                <w:p w:rsidR="006E442C" w:rsidRDefault="006E442C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736" w:type="dxa"/>
                </w:tcPr>
                <w:p w:rsidR="006E442C" w:rsidRDefault="006E442C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  <w:tr w:rsidR="006E442C" w:rsidTr="006E442C">
              <w:trPr>
                <w:trHeight w:val="377"/>
              </w:trPr>
              <w:tc>
                <w:tcPr>
                  <w:tcW w:w="498" w:type="dxa"/>
                </w:tcPr>
                <w:p w:rsidR="006E442C" w:rsidRDefault="006E442C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499" w:type="dxa"/>
                </w:tcPr>
                <w:p w:rsidR="006E442C" w:rsidRDefault="006E442C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48" w:type="dxa"/>
                </w:tcPr>
                <w:p w:rsidR="006E442C" w:rsidRDefault="006E442C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736" w:type="dxa"/>
                </w:tcPr>
                <w:p w:rsidR="006E442C" w:rsidRDefault="006E442C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  <w:tr w:rsidR="006E442C" w:rsidTr="006E442C">
              <w:trPr>
                <w:trHeight w:val="350"/>
              </w:trPr>
              <w:tc>
                <w:tcPr>
                  <w:tcW w:w="498" w:type="dxa"/>
                </w:tcPr>
                <w:p w:rsidR="006E442C" w:rsidRDefault="006E442C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499" w:type="dxa"/>
                </w:tcPr>
                <w:p w:rsidR="006E442C" w:rsidRDefault="006E442C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48" w:type="dxa"/>
                </w:tcPr>
                <w:p w:rsidR="006E442C" w:rsidRDefault="006E442C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736" w:type="dxa"/>
                </w:tcPr>
                <w:p w:rsidR="006E442C" w:rsidRDefault="006E442C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  <w:tr w:rsidR="006E442C" w:rsidTr="006E442C">
              <w:trPr>
                <w:trHeight w:val="350"/>
              </w:trPr>
              <w:tc>
                <w:tcPr>
                  <w:tcW w:w="498" w:type="dxa"/>
                </w:tcPr>
                <w:p w:rsidR="006E442C" w:rsidRDefault="006E442C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499" w:type="dxa"/>
                </w:tcPr>
                <w:p w:rsidR="006E442C" w:rsidRDefault="006E442C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48" w:type="dxa"/>
                </w:tcPr>
                <w:p w:rsidR="006E442C" w:rsidRDefault="006E442C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736" w:type="dxa"/>
                </w:tcPr>
                <w:p w:rsidR="006E442C" w:rsidRDefault="006E442C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</w:tr>
            <w:tr w:rsidR="006E442C" w:rsidTr="006E442C">
              <w:trPr>
                <w:trHeight w:val="350"/>
              </w:trPr>
              <w:tc>
                <w:tcPr>
                  <w:tcW w:w="498" w:type="dxa"/>
                </w:tcPr>
                <w:p w:rsidR="006E442C" w:rsidRDefault="006E442C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499" w:type="dxa"/>
                </w:tcPr>
                <w:p w:rsidR="006E442C" w:rsidRDefault="006E442C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48" w:type="dxa"/>
                </w:tcPr>
                <w:p w:rsidR="006E442C" w:rsidRDefault="006E442C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736" w:type="dxa"/>
                </w:tcPr>
                <w:p w:rsidR="006E442C" w:rsidRDefault="006E442C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  <w:tr w:rsidR="006E442C" w:rsidTr="006E442C">
              <w:trPr>
                <w:trHeight w:val="350"/>
              </w:trPr>
              <w:tc>
                <w:tcPr>
                  <w:tcW w:w="498" w:type="dxa"/>
                </w:tcPr>
                <w:p w:rsidR="006E442C" w:rsidRDefault="006E442C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499" w:type="dxa"/>
                </w:tcPr>
                <w:p w:rsidR="006E442C" w:rsidRDefault="006E442C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48" w:type="dxa"/>
                </w:tcPr>
                <w:p w:rsidR="006E442C" w:rsidRDefault="006E442C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736" w:type="dxa"/>
                </w:tcPr>
                <w:p w:rsidR="006E442C" w:rsidRDefault="006E442C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</w:tr>
            <w:tr w:rsidR="006E442C" w:rsidTr="006E442C">
              <w:trPr>
                <w:trHeight w:val="350"/>
              </w:trPr>
              <w:tc>
                <w:tcPr>
                  <w:tcW w:w="498" w:type="dxa"/>
                </w:tcPr>
                <w:p w:rsidR="006E442C" w:rsidRDefault="006E442C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499" w:type="dxa"/>
                </w:tcPr>
                <w:p w:rsidR="006E442C" w:rsidRDefault="006E442C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48" w:type="dxa"/>
                </w:tcPr>
                <w:p w:rsidR="006E442C" w:rsidRDefault="006E442C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736" w:type="dxa"/>
                </w:tcPr>
                <w:p w:rsidR="006E442C" w:rsidRDefault="006E442C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</w:tr>
            <w:tr w:rsidR="006E442C" w:rsidTr="006E442C">
              <w:trPr>
                <w:trHeight w:val="350"/>
              </w:trPr>
              <w:tc>
                <w:tcPr>
                  <w:tcW w:w="498" w:type="dxa"/>
                </w:tcPr>
                <w:p w:rsidR="006E442C" w:rsidRDefault="006E442C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499" w:type="dxa"/>
                </w:tcPr>
                <w:p w:rsidR="006E442C" w:rsidRDefault="006E442C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48" w:type="dxa"/>
                </w:tcPr>
                <w:p w:rsidR="006E442C" w:rsidRDefault="006E442C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736" w:type="dxa"/>
                </w:tcPr>
                <w:p w:rsidR="006E442C" w:rsidRDefault="006E442C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</w:tr>
          </w:tbl>
          <w:p w:rsidR="006E442C" w:rsidRPr="00B52014" w:rsidRDefault="006E442C" w:rsidP="00736B12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5556" w:type="dxa"/>
          </w:tcPr>
          <w:p w:rsidR="006E442C" w:rsidRPr="00C47F47" w:rsidRDefault="006E442C" w:rsidP="00736B12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Symbol</w:t>
            </w:r>
          </w:p>
          <w:p w:rsidR="006E442C" w:rsidRPr="00B52014" w:rsidRDefault="006E442C" w:rsidP="00736B12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drawing>
                <wp:inline distT="0" distB="0" distL="0" distR="0">
                  <wp:extent cx="3343742" cy="4439270"/>
                  <wp:effectExtent l="0" t="0" r="0" b="0"/>
                  <wp:docPr id="62" name="Picture 6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2" name="Capture.PNG"/>
                          <pic:cNvPicPr/>
                        </pic:nvPicPr>
                        <pic:blipFill>
                          <a:blip r:embed="rId4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43742" cy="44392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591" w:type="dxa"/>
          </w:tcPr>
          <w:p w:rsidR="006E442C" w:rsidRPr="00C47F47" w:rsidRDefault="006E442C" w:rsidP="00736B12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Pin Capacitance</w:t>
            </w:r>
          </w:p>
          <w:tbl>
            <w:tblPr>
              <w:tblStyle w:val="TableGrid"/>
              <w:tblW w:w="2365" w:type="dxa"/>
              <w:tblLook w:val="04A0" w:firstRow="1" w:lastRow="0" w:firstColumn="1" w:lastColumn="0" w:noHBand="0" w:noVBand="1"/>
            </w:tblPr>
            <w:tblGrid>
              <w:gridCol w:w="865"/>
              <w:gridCol w:w="1500"/>
            </w:tblGrid>
            <w:tr w:rsidR="006E442C" w:rsidTr="00736B12">
              <w:tc>
                <w:tcPr>
                  <w:tcW w:w="865" w:type="dxa"/>
                </w:tcPr>
                <w:p w:rsidR="006E442C" w:rsidRDefault="006E442C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Pin</w:t>
                  </w:r>
                </w:p>
              </w:tc>
              <w:tc>
                <w:tcPr>
                  <w:tcW w:w="1500" w:type="dxa"/>
                </w:tcPr>
                <w:p w:rsidR="006E442C" w:rsidRDefault="006E442C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Cap[pF]</w:t>
                  </w:r>
                </w:p>
              </w:tc>
            </w:tr>
            <w:tr w:rsidR="006E442C" w:rsidTr="00736B12">
              <w:tc>
                <w:tcPr>
                  <w:tcW w:w="865" w:type="dxa"/>
                </w:tcPr>
                <w:p w:rsidR="006E442C" w:rsidRDefault="006E442C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A</w:t>
                  </w:r>
                </w:p>
              </w:tc>
              <w:tc>
                <w:tcPr>
                  <w:tcW w:w="1500" w:type="dxa"/>
                </w:tcPr>
                <w:p w:rsidR="006E442C" w:rsidRDefault="006E442C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  <w:rtl/>
                      <w:lang w:bidi="ar-EG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.26</w:t>
                  </w:r>
                </w:p>
              </w:tc>
            </w:tr>
            <w:tr w:rsidR="006E442C" w:rsidTr="00736B12">
              <w:tc>
                <w:tcPr>
                  <w:tcW w:w="865" w:type="dxa"/>
                </w:tcPr>
                <w:p w:rsidR="006E442C" w:rsidRDefault="006E442C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B</w:t>
                  </w:r>
                </w:p>
              </w:tc>
              <w:tc>
                <w:tcPr>
                  <w:tcW w:w="1500" w:type="dxa"/>
                </w:tcPr>
                <w:p w:rsidR="006E442C" w:rsidRDefault="006E442C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.13</w:t>
                  </w:r>
                </w:p>
              </w:tc>
            </w:tr>
            <w:tr w:rsidR="006E442C" w:rsidTr="00736B12">
              <w:tc>
                <w:tcPr>
                  <w:tcW w:w="865" w:type="dxa"/>
                </w:tcPr>
                <w:p w:rsidR="006E442C" w:rsidRDefault="006E442C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C</w:t>
                  </w:r>
                </w:p>
              </w:tc>
              <w:tc>
                <w:tcPr>
                  <w:tcW w:w="1500" w:type="dxa"/>
                </w:tcPr>
                <w:p w:rsidR="006E442C" w:rsidRDefault="006E442C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.4166</w:t>
                  </w:r>
                </w:p>
              </w:tc>
            </w:tr>
          </w:tbl>
          <w:p w:rsidR="006E442C" w:rsidRPr="00B52014" w:rsidRDefault="006E442C" w:rsidP="00736B12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</w:tr>
      <w:tr w:rsidR="006E442C" w:rsidRPr="00496670" w:rsidTr="00736B12">
        <w:trPr>
          <w:jc w:val="center"/>
        </w:trPr>
        <w:tc>
          <w:tcPr>
            <w:tcW w:w="2905" w:type="dxa"/>
          </w:tcPr>
          <w:p w:rsidR="006E442C" w:rsidRPr="00C47F47" w:rsidRDefault="006E442C" w:rsidP="00736B12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Size</w:t>
            </w:r>
          </w:p>
        </w:tc>
        <w:tc>
          <w:tcPr>
            <w:tcW w:w="5556" w:type="dxa"/>
          </w:tcPr>
          <w:p w:rsidR="006E442C" w:rsidRPr="00B52014" w:rsidRDefault="006E442C" w:rsidP="00736B12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350</w:t>
            </w:r>
          </w:p>
        </w:tc>
        <w:tc>
          <w:tcPr>
            <w:tcW w:w="2591" w:type="dxa"/>
          </w:tcPr>
          <w:p w:rsidR="006E442C" w:rsidRPr="00496670" w:rsidRDefault="006E442C" w:rsidP="00736B12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  <w:vertAlign w:val="superscript"/>
              </w:rPr>
            </w:pPr>
            <w:r>
              <w:rPr>
                <w:rFonts w:asciiTheme="majorBidi" w:hAnsiTheme="majorBidi" w:cstheme="majorBidi"/>
                <w:noProof w:val="0"/>
                <w:sz w:val="28"/>
                <w:szCs w:val="28"/>
              </w:rPr>
              <w:t>µm</w:t>
            </w:r>
            <w:r>
              <w:rPr>
                <w:rFonts w:asciiTheme="majorBidi" w:hAnsiTheme="majorBidi" w:cstheme="majorBidi"/>
                <w:noProof w:val="0"/>
                <w:sz w:val="28"/>
                <w:szCs w:val="28"/>
                <w:vertAlign w:val="superscript"/>
              </w:rPr>
              <w:t>2</w:t>
            </w:r>
          </w:p>
        </w:tc>
      </w:tr>
      <w:tr w:rsidR="006E442C" w:rsidRPr="00496670" w:rsidTr="00736B12">
        <w:trPr>
          <w:jc w:val="center"/>
        </w:trPr>
        <w:tc>
          <w:tcPr>
            <w:tcW w:w="2905" w:type="dxa"/>
          </w:tcPr>
          <w:p w:rsidR="006E442C" w:rsidRPr="00C47F47" w:rsidRDefault="006E442C" w:rsidP="00736B12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Dynamic power dissipation</w:t>
            </w:r>
          </w:p>
        </w:tc>
        <w:tc>
          <w:tcPr>
            <w:tcW w:w="5556" w:type="dxa"/>
            <w:vAlign w:val="center"/>
          </w:tcPr>
          <w:p w:rsidR="006E442C" w:rsidRPr="00B52014" w:rsidRDefault="00736B12" w:rsidP="00736B12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1.24*10^-10</w:t>
            </w:r>
          </w:p>
        </w:tc>
        <w:tc>
          <w:tcPr>
            <w:tcW w:w="2591" w:type="dxa"/>
            <w:vAlign w:val="center"/>
          </w:tcPr>
          <w:p w:rsidR="006E442C" w:rsidRPr="00496670" w:rsidRDefault="006E442C" w:rsidP="00736B12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496670">
              <w:rPr>
                <w:rFonts w:asciiTheme="majorBidi" w:hAnsiTheme="majorBidi" w:cstheme="majorBidi"/>
                <w:noProof w:val="0"/>
                <w:sz w:val="28"/>
                <w:szCs w:val="28"/>
              </w:rPr>
              <w:t>µWatt/ MHz</w:t>
            </w:r>
          </w:p>
        </w:tc>
      </w:tr>
      <w:tr w:rsidR="006E442C" w:rsidRPr="00B52014" w:rsidTr="00736B12">
        <w:trPr>
          <w:jc w:val="center"/>
        </w:trPr>
        <w:tc>
          <w:tcPr>
            <w:tcW w:w="11052" w:type="dxa"/>
            <w:gridSpan w:val="3"/>
          </w:tcPr>
          <w:p w:rsidR="001A05E2" w:rsidRDefault="001A05E2" w:rsidP="00736B12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</w:p>
          <w:p w:rsidR="006E442C" w:rsidRPr="00C47F47" w:rsidRDefault="006E442C" w:rsidP="001A05E2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Prop</w:t>
            </w: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agation Delay</w:t>
            </w:r>
          </w:p>
          <w:tbl>
            <w:tblPr>
              <w:tblStyle w:val="TableGrid"/>
              <w:tblW w:w="11790" w:type="dxa"/>
              <w:tblLook w:val="04A0" w:firstRow="1" w:lastRow="0" w:firstColumn="1" w:lastColumn="0" w:noHBand="0" w:noVBand="1"/>
            </w:tblPr>
            <w:tblGrid>
              <w:gridCol w:w="2978"/>
              <w:gridCol w:w="2140"/>
              <w:gridCol w:w="2239"/>
              <w:gridCol w:w="2140"/>
              <w:gridCol w:w="2293"/>
            </w:tblGrid>
            <w:tr w:rsidR="006E442C" w:rsidTr="001A05E2">
              <w:trPr>
                <w:trHeight w:val="233"/>
              </w:trPr>
              <w:tc>
                <w:tcPr>
                  <w:tcW w:w="2978" w:type="dxa"/>
                </w:tcPr>
                <w:p w:rsidR="006E442C" w:rsidRDefault="006E442C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</w:p>
              </w:tc>
              <w:tc>
                <w:tcPr>
                  <w:tcW w:w="4379" w:type="dxa"/>
                  <w:gridSpan w:val="2"/>
                </w:tcPr>
                <w:p w:rsidR="006E442C" w:rsidRDefault="006E442C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Rise LH Transition</w:t>
                  </w:r>
                </w:p>
              </w:tc>
              <w:tc>
                <w:tcPr>
                  <w:tcW w:w="4433" w:type="dxa"/>
                  <w:gridSpan w:val="2"/>
                </w:tcPr>
                <w:p w:rsidR="006E442C" w:rsidRDefault="006E442C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Fall HL Transition</w:t>
                  </w:r>
                </w:p>
              </w:tc>
            </w:tr>
            <w:tr w:rsidR="006E442C" w:rsidTr="001A05E2">
              <w:trPr>
                <w:trHeight w:val="170"/>
              </w:trPr>
              <w:tc>
                <w:tcPr>
                  <w:tcW w:w="2978" w:type="dxa"/>
                </w:tcPr>
                <w:p w:rsidR="006E442C" w:rsidRDefault="006E442C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Input Slope [ns]</w:t>
                  </w:r>
                </w:p>
              </w:tc>
              <w:tc>
                <w:tcPr>
                  <w:tcW w:w="2140" w:type="dxa"/>
                </w:tcPr>
                <w:p w:rsidR="006E442C" w:rsidRDefault="006E442C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5</w:t>
                  </w:r>
                </w:p>
              </w:tc>
              <w:tc>
                <w:tcPr>
                  <w:tcW w:w="2239" w:type="dxa"/>
                </w:tcPr>
                <w:p w:rsidR="006E442C" w:rsidRDefault="006E442C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</w:t>
                  </w:r>
                </w:p>
              </w:tc>
              <w:tc>
                <w:tcPr>
                  <w:tcW w:w="2140" w:type="dxa"/>
                </w:tcPr>
                <w:p w:rsidR="006E442C" w:rsidRDefault="006E442C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5</w:t>
                  </w:r>
                </w:p>
              </w:tc>
              <w:tc>
                <w:tcPr>
                  <w:tcW w:w="2293" w:type="dxa"/>
                </w:tcPr>
                <w:p w:rsidR="006E442C" w:rsidRDefault="006E442C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</w:t>
                  </w:r>
                </w:p>
              </w:tc>
            </w:tr>
            <w:tr w:rsidR="006E442C" w:rsidTr="001A05E2">
              <w:trPr>
                <w:trHeight w:val="287"/>
              </w:trPr>
              <w:tc>
                <w:tcPr>
                  <w:tcW w:w="2978" w:type="dxa"/>
                </w:tcPr>
                <w:p w:rsidR="006E442C" w:rsidRDefault="006E442C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 xml:space="preserve">Delay A=&gt;F </w:t>
                  </w:r>
                </w:p>
              </w:tc>
              <w:tc>
                <w:tcPr>
                  <w:tcW w:w="2140" w:type="dxa"/>
                </w:tcPr>
                <w:p w:rsidR="006E442C" w:rsidRDefault="00736B12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.2155</w:t>
                  </w:r>
                </w:p>
              </w:tc>
              <w:tc>
                <w:tcPr>
                  <w:tcW w:w="2239" w:type="dxa"/>
                </w:tcPr>
                <w:p w:rsidR="006E442C" w:rsidRDefault="00736B12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.4686</w:t>
                  </w:r>
                </w:p>
              </w:tc>
              <w:tc>
                <w:tcPr>
                  <w:tcW w:w="2140" w:type="dxa"/>
                </w:tcPr>
                <w:p w:rsidR="006E442C" w:rsidRDefault="00736B12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3.6677</w:t>
                  </w:r>
                </w:p>
              </w:tc>
              <w:tc>
                <w:tcPr>
                  <w:tcW w:w="2293" w:type="dxa"/>
                </w:tcPr>
                <w:p w:rsidR="006E442C" w:rsidRDefault="00736B12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3.9399</w:t>
                  </w:r>
                </w:p>
              </w:tc>
            </w:tr>
            <w:tr w:rsidR="006E442C" w:rsidTr="001A05E2">
              <w:trPr>
                <w:trHeight w:val="70"/>
              </w:trPr>
              <w:tc>
                <w:tcPr>
                  <w:tcW w:w="2978" w:type="dxa"/>
                </w:tcPr>
                <w:p w:rsidR="006E442C" w:rsidRDefault="006E442C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Delay B=&gt;F</w:t>
                  </w:r>
                </w:p>
              </w:tc>
              <w:tc>
                <w:tcPr>
                  <w:tcW w:w="2140" w:type="dxa"/>
                </w:tcPr>
                <w:p w:rsidR="006E442C" w:rsidRDefault="00736B12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.4585</w:t>
                  </w:r>
                </w:p>
              </w:tc>
              <w:tc>
                <w:tcPr>
                  <w:tcW w:w="2239" w:type="dxa"/>
                </w:tcPr>
                <w:p w:rsidR="006E442C" w:rsidRDefault="00736B12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.7931</w:t>
                  </w:r>
                </w:p>
              </w:tc>
              <w:tc>
                <w:tcPr>
                  <w:tcW w:w="2140" w:type="dxa"/>
                </w:tcPr>
                <w:p w:rsidR="006E442C" w:rsidRDefault="00736B12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6.6375</w:t>
                  </w:r>
                </w:p>
              </w:tc>
              <w:tc>
                <w:tcPr>
                  <w:tcW w:w="2293" w:type="dxa"/>
                </w:tcPr>
                <w:p w:rsidR="006E442C" w:rsidRDefault="00736B12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7.2064</w:t>
                  </w:r>
                </w:p>
              </w:tc>
            </w:tr>
            <w:tr w:rsidR="006E442C" w:rsidTr="001A05E2">
              <w:trPr>
                <w:trHeight w:val="70"/>
              </w:trPr>
              <w:tc>
                <w:tcPr>
                  <w:tcW w:w="2978" w:type="dxa"/>
                </w:tcPr>
                <w:p w:rsidR="006E442C" w:rsidRDefault="006E442C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Delay C=&gt;F</w:t>
                  </w:r>
                </w:p>
              </w:tc>
              <w:tc>
                <w:tcPr>
                  <w:tcW w:w="2140" w:type="dxa"/>
                </w:tcPr>
                <w:p w:rsidR="006E442C" w:rsidRDefault="00736B12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.9914</w:t>
                  </w:r>
                </w:p>
              </w:tc>
              <w:tc>
                <w:tcPr>
                  <w:tcW w:w="2239" w:type="dxa"/>
                </w:tcPr>
                <w:p w:rsidR="006E442C" w:rsidRDefault="00736B12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3.4091</w:t>
                  </w:r>
                </w:p>
              </w:tc>
              <w:tc>
                <w:tcPr>
                  <w:tcW w:w="2140" w:type="dxa"/>
                </w:tcPr>
                <w:p w:rsidR="006E442C" w:rsidRDefault="00736B12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5.9655</w:t>
                  </w:r>
                </w:p>
              </w:tc>
              <w:tc>
                <w:tcPr>
                  <w:tcW w:w="2293" w:type="dxa"/>
                </w:tcPr>
                <w:p w:rsidR="006E442C" w:rsidRDefault="00736B12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ZERO</w:t>
                  </w:r>
                </w:p>
              </w:tc>
            </w:tr>
          </w:tbl>
          <w:p w:rsidR="006E442C" w:rsidRPr="00B52014" w:rsidRDefault="006E442C" w:rsidP="00736B12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br/>
            </w:r>
          </w:p>
        </w:tc>
      </w:tr>
    </w:tbl>
    <w:p w:rsidR="003001C6" w:rsidRDefault="003001C6" w:rsidP="00990B90">
      <w:pPr>
        <w:bidi w:val="0"/>
        <w:jc w:val="both"/>
        <w:rPr>
          <w:sz w:val="28"/>
          <w:szCs w:val="28"/>
        </w:rPr>
      </w:pPr>
    </w:p>
    <w:p w:rsidR="001A05E2" w:rsidRDefault="001A05E2" w:rsidP="001A05E2">
      <w:pPr>
        <w:bidi w:val="0"/>
        <w:jc w:val="both"/>
        <w:rPr>
          <w:sz w:val="28"/>
          <w:szCs w:val="28"/>
        </w:rPr>
      </w:pPr>
    </w:p>
    <w:p w:rsidR="001A05E2" w:rsidRDefault="001A05E2" w:rsidP="001A05E2">
      <w:pPr>
        <w:bidi w:val="0"/>
        <w:jc w:val="both"/>
        <w:rPr>
          <w:sz w:val="28"/>
          <w:szCs w:val="28"/>
        </w:rPr>
      </w:pPr>
    </w:p>
    <w:p w:rsidR="001A05E2" w:rsidRDefault="001A05E2" w:rsidP="001A05E2">
      <w:pPr>
        <w:bidi w:val="0"/>
        <w:jc w:val="both"/>
        <w:rPr>
          <w:sz w:val="28"/>
          <w:szCs w:val="28"/>
        </w:rPr>
      </w:pPr>
    </w:p>
    <w:tbl>
      <w:tblPr>
        <w:tblStyle w:val="TableGrid"/>
        <w:tblW w:w="11052" w:type="dxa"/>
        <w:jc w:val="center"/>
        <w:tblLook w:val="04A0" w:firstRow="1" w:lastRow="0" w:firstColumn="1" w:lastColumn="0" w:noHBand="0" w:noVBand="1"/>
      </w:tblPr>
      <w:tblGrid>
        <w:gridCol w:w="2879"/>
        <w:gridCol w:w="6546"/>
        <w:gridCol w:w="2591"/>
      </w:tblGrid>
      <w:tr w:rsidR="00736B12" w:rsidRPr="00C47F47" w:rsidTr="00736B12">
        <w:trPr>
          <w:jc w:val="center"/>
        </w:trPr>
        <w:tc>
          <w:tcPr>
            <w:tcW w:w="11052" w:type="dxa"/>
            <w:gridSpan w:val="3"/>
            <w:vAlign w:val="center"/>
          </w:tcPr>
          <w:p w:rsidR="00736B12" w:rsidRPr="00C47F47" w:rsidRDefault="00736B12" w:rsidP="00736B12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i/>
                <w:iCs/>
                <w:sz w:val="28"/>
                <w:szCs w:val="28"/>
              </w:rPr>
            </w:pPr>
            <w:r>
              <w:rPr>
                <w:rFonts w:asciiTheme="majorBidi" w:hAnsiTheme="majorBidi" w:cstheme="majorBidi"/>
                <w:b/>
                <w:bCs/>
                <w:i/>
                <w:iCs/>
                <w:sz w:val="28"/>
                <w:szCs w:val="28"/>
              </w:rPr>
              <w:lastRenderedPageBreak/>
              <w:t>Cell 062 Majority AB+BC+AC</w:t>
            </w:r>
          </w:p>
        </w:tc>
      </w:tr>
      <w:tr w:rsidR="00736B12" w:rsidRPr="00B52014" w:rsidTr="00736B12">
        <w:trPr>
          <w:trHeight w:val="2492"/>
          <w:jc w:val="center"/>
        </w:trPr>
        <w:tc>
          <w:tcPr>
            <w:tcW w:w="2905" w:type="dxa"/>
          </w:tcPr>
          <w:p w:rsidR="00736B12" w:rsidRPr="00C47F47" w:rsidRDefault="00736B12" w:rsidP="00736B12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Truth Table</w:t>
            </w:r>
          </w:p>
          <w:tbl>
            <w:tblPr>
              <w:tblStyle w:val="TableGrid"/>
              <w:tblW w:w="2281" w:type="dxa"/>
              <w:tblLook w:val="04A0" w:firstRow="1" w:lastRow="0" w:firstColumn="1" w:lastColumn="0" w:noHBand="0" w:noVBand="1"/>
            </w:tblPr>
            <w:tblGrid>
              <w:gridCol w:w="498"/>
              <w:gridCol w:w="499"/>
              <w:gridCol w:w="548"/>
              <w:gridCol w:w="736"/>
            </w:tblGrid>
            <w:tr w:rsidR="00736B12" w:rsidTr="00736B12">
              <w:trPr>
                <w:trHeight w:val="281"/>
              </w:trPr>
              <w:tc>
                <w:tcPr>
                  <w:tcW w:w="498" w:type="dxa"/>
                </w:tcPr>
                <w:p w:rsidR="00736B12" w:rsidRDefault="00736B12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A</w:t>
                  </w:r>
                </w:p>
              </w:tc>
              <w:tc>
                <w:tcPr>
                  <w:tcW w:w="499" w:type="dxa"/>
                </w:tcPr>
                <w:p w:rsidR="00736B12" w:rsidRDefault="00736B12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B</w:t>
                  </w:r>
                </w:p>
              </w:tc>
              <w:tc>
                <w:tcPr>
                  <w:tcW w:w="548" w:type="dxa"/>
                </w:tcPr>
                <w:p w:rsidR="00736B12" w:rsidRDefault="00736B12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C</w:t>
                  </w:r>
                </w:p>
              </w:tc>
              <w:tc>
                <w:tcPr>
                  <w:tcW w:w="736" w:type="dxa"/>
                </w:tcPr>
                <w:p w:rsidR="00736B12" w:rsidRDefault="00736B12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F</w:t>
                  </w:r>
                </w:p>
              </w:tc>
            </w:tr>
            <w:tr w:rsidR="00736B12" w:rsidTr="00736B12">
              <w:trPr>
                <w:trHeight w:val="281"/>
              </w:trPr>
              <w:tc>
                <w:tcPr>
                  <w:tcW w:w="498" w:type="dxa"/>
                </w:tcPr>
                <w:p w:rsidR="00736B12" w:rsidRDefault="00736B12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499" w:type="dxa"/>
                </w:tcPr>
                <w:p w:rsidR="00736B12" w:rsidRDefault="00736B12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48" w:type="dxa"/>
                </w:tcPr>
                <w:p w:rsidR="00736B12" w:rsidRDefault="00736B12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736" w:type="dxa"/>
                </w:tcPr>
                <w:p w:rsidR="00736B12" w:rsidRDefault="00736B12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  <w:tr w:rsidR="00736B12" w:rsidTr="00736B12">
              <w:trPr>
                <w:trHeight w:val="377"/>
              </w:trPr>
              <w:tc>
                <w:tcPr>
                  <w:tcW w:w="498" w:type="dxa"/>
                </w:tcPr>
                <w:p w:rsidR="00736B12" w:rsidRDefault="00736B12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499" w:type="dxa"/>
                </w:tcPr>
                <w:p w:rsidR="00736B12" w:rsidRDefault="00736B12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48" w:type="dxa"/>
                </w:tcPr>
                <w:p w:rsidR="00736B12" w:rsidRDefault="00736B12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736" w:type="dxa"/>
                </w:tcPr>
                <w:p w:rsidR="00736B12" w:rsidRDefault="00736B12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  <w:tr w:rsidR="00736B12" w:rsidTr="00736B12">
              <w:trPr>
                <w:trHeight w:val="350"/>
              </w:trPr>
              <w:tc>
                <w:tcPr>
                  <w:tcW w:w="498" w:type="dxa"/>
                </w:tcPr>
                <w:p w:rsidR="00736B12" w:rsidRDefault="00736B12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499" w:type="dxa"/>
                </w:tcPr>
                <w:p w:rsidR="00736B12" w:rsidRDefault="00736B12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48" w:type="dxa"/>
                </w:tcPr>
                <w:p w:rsidR="00736B12" w:rsidRDefault="00736B12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736" w:type="dxa"/>
                </w:tcPr>
                <w:p w:rsidR="00736B12" w:rsidRDefault="00736B12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  <w:tr w:rsidR="00736B12" w:rsidTr="00736B12">
              <w:trPr>
                <w:trHeight w:val="350"/>
              </w:trPr>
              <w:tc>
                <w:tcPr>
                  <w:tcW w:w="498" w:type="dxa"/>
                </w:tcPr>
                <w:p w:rsidR="00736B12" w:rsidRDefault="00736B12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499" w:type="dxa"/>
                </w:tcPr>
                <w:p w:rsidR="00736B12" w:rsidRDefault="00736B12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48" w:type="dxa"/>
                </w:tcPr>
                <w:p w:rsidR="00736B12" w:rsidRDefault="00736B12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736" w:type="dxa"/>
                </w:tcPr>
                <w:p w:rsidR="00736B12" w:rsidRDefault="00736B12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</w:tr>
            <w:tr w:rsidR="00736B12" w:rsidTr="00736B12">
              <w:trPr>
                <w:trHeight w:val="350"/>
              </w:trPr>
              <w:tc>
                <w:tcPr>
                  <w:tcW w:w="498" w:type="dxa"/>
                </w:tcPr>
                <w:p w:rsidR="00736B12" w:rsidRDefault="00736B12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499" w:type="dxa"/>
                </w:tcPr>
                <w:p w:rsidR="00736B12" w:rsidRDefault="00736B12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48" w:type="dxa"/>
                </w:tcPr>
                <w:p w:rsidR="00736B12" w:rsidRDefault="00736B12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736" w:type="dxa"/>
                </w:tcPr>
                <w:p w:rsidR="00736B12" w:rsidRDefault="00736B12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  <w:tr w:rsidR="00736B12" w:rsidTr="00736B12">
              <w:trPr>
                <w:trHeight w:val="350"/>
              </w:trPr>
              <w:tc>
                <w:tcPr>
                  <w:tcW w:w="498" w:type="dxa"/>
                </w:tcPr>
                <w:p w:rsidR="00736B12" w:rsidRDefault="00736B12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499" w:type="dxa"/>
                </w:tcPr>
                <w:p w:rsidR="00736B12" w:rsidRDefault="00736B12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48" w:type="dxa"/>
                </w:tcPr>
                <w:p w:rsidR="00736B12" w:rsidRDefault="00736B12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736" w:type="dxa"/>
                </w:tcPr>
                <w:p w:rsidR="00736B12" w:rsidRDefault="00736B12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</w:tr>
            <w:tr w:rsidR="00736B12" w:rsidTr="00736B12">
              <w:trPr>
                <w:trHeight w:val="350"/>
              </w:trPr>
              <w:tc>
                <w:tcPr>
                  <w:tcW w:w="498" w:type="dxa"/>
                </w:tcPr>
                <w:p w:rsidR="00736B12" w:rsidRDefault="00736B12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499" w:type="dxa"/>
                </w:tcPr>
                <w:p w:rsidR="00736B12" w:rsidRDefault="00736B12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48" w:type="dxa"/>
                </w:tcPr>
                <w:p w:rsidR="00736B12" w:rsidRDefault="00736B12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736" w:type="dxa"/>
                </w:tcPr>
                <w:p w:rsidR="00736B12" w:rsidRDefault="00736B12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</w:tr>
            <w:tr w:rsidR="00736B12" w:rsidTr="00736B12">
              <w:trPr>
                <w:trHeight w:val="350"/>
              </w:trPr>
              <w:tc>
                <w:tcPr>
                  <w:tcW w:w="498" w:type="dxa"/>
                </w:tcPr>
                <w:p w:rsidR="00736B12" w:rsidRDefault="00736B12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499" w:type="dxa"/>
                </w:tcPr>
                <w:p w:rsidR="00736B12" w:rsidRDefault="00736B12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48" w:type="dxa"/>
                </w:tcPr>
                <w:p w:rsidR="00736B12" w:rsidRDefault="00736B12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736" w:type="dxa"/>
                </w:tcPr>
                <w:p w:rsidR="00736B12" w:rsidRDefault="00736B12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</w:tr>
          </w:tbl>
          <w:p w:rsidR="00736B12" w:rsidRPr="00B52014" w:rsidRDefault="00736B12" w:rsidP="00736B12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5556" w:type="dxa"/>
          </w:tcPr>
          <w:p w:rsidR="00736B12" w:rsidRPr="00C47F47" w:rsidRDefault="00736B12" w:rsidP="00736B12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Symbol</w:t>
            </w:r>
          </w:p>
          <w:p w:rsidR="00736B12" w:rsidRPr="00B52014" w:rsidRDefault="00736B12" w:rsidP="00736B12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drawing>
                <wp:inline distT="0" distB="0" distL="0" distR="0">
                  <wp:extent cx="4020111" cy="3219899"/>
                  <wp:effectExtent l="0" t="0" r="0" b="0"/>
                  <wp:docPr id="64" name="Picture 6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4" name="Capture.PNG"/>
                          <pic:cNvPicPr/>
                        </pic:nvPicPr>
                        <pic:blipFill>
                          <a:blip r:embed="rId4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020111" cy="321989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591" w:type="dxa"/>
          </w:tcPr>
          <w:p w:rsidR="00736B12" w:rsidRPr="00C47F47" w:rsidRDefault="00736B12" w:rsidP="00736B12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Pin Capacitance</w:t>
            </w:r>
          </w:p>
          <w:tbl>
            <w:tblPr>
              <w:tblStyle w:val="TableGrid"/>
              <w:tblW w:w="2365" w:type="dxa"/>
              <w:tblLook w:val="04A0" w:firstRow="1" w:lastRow="0" w:firstColumn="1" w:lastColumn="0" w:noHBand="0" w:noVBand="1"/>
            </w:tblPr>
            <w:tblGrid>
              <w:gridCol w:w="865"/>
              <w:gridCol w:w="1500"/>
            </w:tblGrid>
            <w:tr w:rsidR="00736B12" w:rsidTr="00736B12">
              <w:tc>
                <w:tcPr>
                  <w:tcW w:w="865" w:type="dxa"/>
                </w:tcPr>
                <w:p w:rsidR="00736B12" w:rsidRDefault="00736B12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Pin</w:t>
                  </w:r>
                </w:p>
              </w:tc>
              <w:tc>
                <w:tcPr>
                  <w:tcW w:w="1500" w:type="dxa"/>
                </w:tcPr>
                <w:p w:rsidR="00736B12" w:rsidRDefault="00736B12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Cap[pF]</w:t>
                  </w:r>
                </w:p>
              </w:tc>
            </w:tr>
            <w:tr w:rsidR="00736B12" w:rsidTr="00736B12">
              <w:tc>
                <w:tcPr>
                  <w:tcW w:w="865" w:type="dxa"/>
                </w:tcPr>
                <w:p w:rsidR="00736B12" w:rsidRDefault="00736B12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A</w:t>
                  </w:r>
                </w:p>
              </w:tc>
              <w:tc>
                <w:tcPr>
                  <w:tcW w:w="1500" w:type="dxa"/>
                </w:tcPr>
                <w:p w:rsidR="00736B12" w:rsidRDefault="00736B12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  <w:rtl/>
                      <w:lang w:bidi="ar-EG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411</w:t>
                  </w:r>
                </w:p>
              </w:tc>
            </w:tr>
            <w:tr w:rsidR="00736B12" w:rsidTr="00736B12">
              <w:tc>
                <w:tcPr>
                  <w:tcW w:w="865" w:type="dxa"/>
                </w:tcPr>
                <w:p w:rsidR="00736B12" w:rsidRDefault="00736B12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B</w:t>
                  </w:r>
                </w:p>
              </w:tc>
              <w:tc>
                <w:tcPr>
                  <w:tcW w:w="1500" w:type="dxa"/>
                </w:tcPr>
                <w:p w:rsidR="00736B12" w:rsidRDefault="00736B12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416</w:t>
                  </w:r>
                </w:p>
              </w:tc>
            </w:tr>
            <w:tr w:rsidR="00736B12" w:rsidTr="00736B12">
              <w:tc>
                <w:tcPr>
                  <w:tcW w:w="865" w:type="dxa"/>
                </w:tcPr>
                <w:p w:rsidR="00736B12" w:rsidRDefault="00736B12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C</w:t>
                  </w:r>
                </w:p>
              </w:tc>
              <w:tc>
                <w:tcPr>
                  <w:tcW w:w="1500" w:type="dxa"/>
                </w:tcPr>
                <w:p w:rsidR="00736B12" w:rsidRDefault="00736B12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412</w:t>
                  </w:r>
                </w:p>
              </w:tc>
            </w:tr>
          </w:tbl>
          <w:p w:rsidR="00736B12" w:rsidRPr="00B52014" w:rsidRDefault="00736B12" w:rsidP="00736B12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</w:tr>
      <w:tr w:rsidR="00736B12" w:rsidRPr="00496670" w:rsidTr="00736B12">
        <w:trPr>
          <w:jc w:val="center"/>
        </w:trPr>
        <w:tc>
          <w:tcPr>
            <w:tcW w:w="2905" w:type="dxa"/>
          </w:tcPr>
          <w:p w:rsidR="00736B12" w:rsidRPr="00C47F47" w:rsidRDefault="00736B12" w:rsidP="00736B12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Size</w:t>
            </w:r>
          </w:p>
        </w:tc>
        <w:tc>
          <w:tcPr>
            <w:tcW w:w="5556" w:type="dxa"/>
          </w:tcPr>
          <w:p w:rsidR="00736B12" w:rsidRPr="00B52014" w:rsidRDefault="00736B12" w:rsidP="00736B12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525</w:t>
            </w:r>
          </w:p>
        </w:tc>
        <w:tc>
          <w:tcPr>
            <w:tcW w:w="2591" w:type="dxa"/>
          </w:tcPr>
          <w:p w:rsidR="00736B12" w:rsidRPr="00496670" w:rsidRDefault="00736B12" w:rsidP="00736B12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  <w:vertAlign w:val="superscript"/>
              </w:rPr>
            </w:pPr>
            <w:r>
              <w:rPr>
                <w:rFonts w:asciiTheme="majorBidi" w:hAnsiTheme="majorBidi" w:cstheme="majorBidi"/>
                <w:noProof w:val="0"/>
                <w:sz w:val="28"/>
                <w:szCs w:val="28"/>
              </w:rPr>
              <w:t>µm</w:t>
            </w:r>
            <w:r>
              <w:rPr>
                <w:rFonts w:asciiTheme="majorBidi" w:hAnsiTheme="majorBidi" w:cstheme="majorBidi"/>
                <w:noProof w:val="0"/>
                <w:sz w:val="28"/>
                <w:szCs w:val="28"/>
                <w:vertAlign w:val="superscript"/>
              </w:rPr>
              <w:t>2</w:t>
            </w:r>
          </w:p>
        </w:tc>
      </w:tr>
      <w:tr w:rsidR="00736B12" w:rsidRPr="00496670" w:rsidTr="00736B12">
        <w:trPr>
          <w:jc w:val="center"/>
        </w:trPr>
        <w:tc>
          <w:tcPr>
            <w:tcW w:w="2905" w:type="dxa"/>
          </w:tcPr>
          <w:p w:rsidR="00736B12" w:rsidRPr="00C47F47" w:rsidRDefault="00736B12" w:rsidP="00736B12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Dynamic power dissipation</w:t>
            </w:r>
          </w:p>
        </w:tc>
        <w:tc>
          <w:tcPr>
            <w:tcW w:w="5556" w:type="dxa"/>
            <w:vAlign w:val="center"/>
          </w:tcPr>
          <w:p w:rsidR="00736B12" w:rsidRPr="00B52014" w:rsidRDefault="00736B12" w:rsidP="00736B12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25</w:t>
            </w:r>
          </w:p>
        </w:tc>
        <w:tc>
          <w:tcPr>
            <w:tcW w:w="2591" w:type="dxa"/>
            <w:vAlign w:val="center"/>
          </w:tcPr>
          <w:p w:rsidR="00736B12" w:rsidRPr="00496670" w:rsidRDefault="00736B12" w:rsidP="00736B12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496670">
              <w:rPr>
                <w:rFonts w:asciiTheme="majorBidi" w:hAnsiTheme="majorBidi" w:cstheme="majorBidi"/>
                <w:noProof w:val="0"/>
                <w:sz w:val="28"/>
                <w:szCs w:val="28"/>
              </w:rPr>
              <w:t>µWatt/ MHz</w:t>
            </w:r>
          </w:p>
        </w:tc>
      </w:tr>
      <w:tr w:rsidR="00736B12" w:rsidRPr="00B52014" w:rsidTr="00736B12">
        <w:trPr>
          <w:jc w:val="center"/>
        </w:trPr>
        <w:tc>
          <w:tcPr>
            <w:tcW w:w="11052" w:type="dxa"/>
            <w:gridSpan w:val="3"/>
          </w:tcPr>
          <w:p w:rsidR="001A05E2" w:rsidRDefault="001A05E2" w:rsidP="00736B12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</w:p>
          <w:p w:rsidR="00736B12" w:rsidRPr="00C47F47" w:rsidRDefault="00736B12" w:rsidP="001A05E2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Prop</w:t>
            </w: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agation Delay</w:t>
            </w:r>
          </w:p>
          <w:tbl>
            <w:tblPr>
              <w:tblStyle w:val="TableGrid"/>
              <w:tblW w:w="11790" w:type="dxa"/>
              <w:tblLook w:val="04A0" w:firstRow="1" w:lastRow="0" w:firstColumn="1" w:lastColumn="0" w:noHBand="0" w:noVBand="1"/>
            </w:tblPr>
            <w:tblGrid>
              <w:gridCol w:w="2978"/>
              <w:gridCol w:w="2140"/>
              <w:gridCol w:w="2239"/>
              <w:gridCol w:w="2140"/>
              <w:gridCol w:w="2293"/>
            </w:tblGrid>
            <w:tr w:rsidR="00736B12" w:rsidTr="001A05E2">
              <w:trPr>
                <w:trHeight w:val="70"/>
              </w:trPr>
              <w:tc>
                <w:tcPr>
                  <w:tcW w:w="2978" w:type="dxa"/>
                </w:tcPr>
                <w:p w:rsidR="00736B12" w:rsidRDefault="00736B12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</w:p>
              </w:tc>
              <w:tc>
                <w:tcPr>
                  <w:tcW w:w="4379" w:type="dxa"/>
                  <w:gridSpan w:val="2"/>
                </w:tcPr>
                <w:p w:rsidR="00736B12" w:rsidRDefault="00736B12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Rise LH Transition</w:t>
                  </w:r>
                </w:p>
              </w:tc>
              <w:tc>
                <w:tcPr>
                  <w:tcW w:w="4433" w:type="dxa"/>
                  <w:gridSpan w:val="2"/>
                </w:tcPr>
                <w:p w:rsidR="00736B12" w:rsidRDefault="00736B12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Fall HL Transition</w:t>
                  </w:r>
                </w:p>
              </w:tc>
            </w:tr>
            <w:tr w:rsidR="00736B12" w:rsidTr="001A05E2">
              <w:trPr>
                <w:trHeight w:val="70"/>
              </w:trPr>
              <w:tc>
                <w:tcPr>
                  <w:tcW w:w="2978" w:type="dxa"/>
                </w:tcPr>
                <w:p w:rsidR="00736B12" w:rsidRDefault="00736B12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Input Slope [ns]</w:t>
                  </w:r>
                </w:p>
              </w:tc>
              <w:tc>
                <w:tcPr>
                  <w:tcW w:w="2140" w:type="dxa"/>
                </w:tcPr>
                <w:p w:rsidR="00736B12" w:rsidRDefault="00736B12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5</w:t>
                  </w:r>
                </w:p>
              </w:tc>
              <w:tc>
                <w:tcPr>
                  <w:tcW w:w="2239" w:type="dxa"/>
                </w:tcPr>
                <w:p w:rsidR="00736B12" w:rsidRDefault="00736B12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</w:t>
                  </w:r>
                </w:p>
              </w:tc>
              <w:tc>
                <w:tcPr>
                  <w:tcW w:w="2140" w:type="dxa"/>
                </w:tcPr>
                <w:p w:rsidR="00736B12" w:rsidRDefault="00736B12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5</w:t>
                  </w:r>
                </w:p>
              </w:tc>
              <w:tc>
                <w:tcPr>
                  <w:tcW w:w="2293" w:type="dxa"/>
                </w:tcPr>
                <w:p w:rsidR="00736B12" w:rsidRDefault="00736B12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</w:t>
                  </w:r>
                </w:p>
              </w:tc>
            </w:tr>
            <w:tr w:rsidR="00736B12" w:rsidTr="001A05E2">
              <w:trPr>
                <w:trHeight w:val="70"/>
              </w:trPr>
              <w:tc>
                <w:tcPr>
                  <w:tcW w:w="2978" w:type="dxa"/>
                </w:tcPr>
                <w:p w:rsidR="00736B12" w:rsidRDefault="00736B12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 xml:space="preserve">Delay A=&gt;F </w:t>
                  </w:r>
                </w:p>
              </w:tc>
              <w:tc>
                <w:tcPr>
                  <w:tcW w:w="2140" w:type="dxa"/>
                </w:tcPr>
                <w:p w:rsidR="00736B12" w:rsidRDefault="00736B12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.2324</w:t>
                  </w:r>
                </w:p>
              </w:tc>
              <w:tc>
                <w:tcPr>
                  <w:tcW w:w="2239" w:type="dxa"/>
                </w:tcPr>
                <w:p w:rsidR="00736B12" w:rsidRDefault="00736B12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.6497</w:t>
                  </w:r>
                </w:p>
              </w:tc>
              <w:tc>
                <w:tcPr>
                  <w:tcW w:w="2140" w:type="dxa"/>
                </w:tcPr>
                <w:p w:rsidR="00736B12" w:rsidRDefault="00736B12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.0215</w:t>
                  </w:r>
                </w:p>
              </w:tc>
              <w:tc>
                <w:tcPr>
                  <w:tcW w:w="2293" w:type="dxa"/>
                </w:tcPr>
                <w:p w:rsidR="00736B12" w:rsidRDefault="00736B12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.205</w:t>
                  </w:r>
                </w:p>
              </w:tc>
            </w:tr>
            <w:tr w:rsidR="00736B12" w:rsidTr="001A05E2">
              <w:trPr>
                <w:trHeight w:val="70"/>
              </w:trPr>
              <w:tc>
                <w:tcPr>
                  <w:tcW w:w="2978" w:type="dxa"/>
                </w:tcPr>
                <w:p w:rsidR="00736B12" w:rsidRDefault="00736B12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Delay B=&gt;F</w:t>
                  </w:r>
                </w:p>
              </w:tc>
              <w:tc>
                <w:tcPr>
                  <w:tcW w:w="2140" w:type="dxa"/>
                </w:tcPr>
                <w:p w:rsidR="00736B12" w:rsidRDefault="00736B12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.72215</w:t>
                  </w:r>
                </w:p>
              </w:tc>
              <w:tc>
                <w:tcPr>
                  <w:tcW w:w="2239" w:type="dxa"/>
                </w:tcPr>
                <w:p w:rsidR="00736B12" w:rsidRDefault="00736B12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.03085</w:t>
                  </w:r>
                </w:p>
              </w:tc>
              <w:tc>
                <w:tcPr>
                  <w:tcW w:w="2140" w:type="dxa"/>
                </w:tcPr>
                <w:p w:rsidR="00736B12" w:rsidRDefault="00736B12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.67</w:t>
                  </w:r>
                </w:p>
              </w:tc>
              <w:tc>
                <w:tcPr>
                  <w:tcW w:w="2293" w:type="dxa"/>
                </w:tcPr>
                <w:p w:rsidR="00736B12" w:rsidRDefault="00736B12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.936</w:t>
                  </w:r>
                </w:p>
              </w:tc>
            </w:tr>
            <w:tr w:rsidR="00736B12" w:rsidTr="001A05E2">
              <w:trPr>
                <w:trHeight w:val="98"/>
              </w:trPr>
              <w:tc>
                <w:tcPr>
                  <w:tcW w:w="2978" w:type="dxa"/>
                </w:tcPr>
                <w:p w:rsidR="00736B12" w:rsidRDefault="00736B12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Delay C=&gt;F</w:t>
                  </w:r>
                </w:p>
              </w:tc>
              <w:tc>
                <w:tcPr>
                  <w:tcW w:w="2140" w:type="dxa"/>
                </w:tcPr>
                <w:p w:rsidR="00736B12" w:rsidRDefault="00736B12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.8893</w:t>
                  </w:r>
                </w:p>
              </w:tc>
              <w:tc>
                <w:tcPr>
                  <w:tcW w:w="2239" w:type="dxa"/>
                </w:tcPr>
                <w:p w:rsidR="00736B12" w:rsidRDefault="00736B12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.2756</w:t>
                  </w:r>
                </w:p>
              </w:tc>
              <w:tc>
                <w:tcPr>
                  <w:tcW w:w="2140" w:type="dxa"/>
                </w:tcPr>
                <w:p w:rsidR="00736B12" w:rsidRDefault="00736B12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.7905</w:t>
                  </w:r>
                </w:p>
              </w:tc>
              <w:tc>
                <w:tcPr>
                  <w:tcW w:w="2293" w:type="dxa"/>
                </w:tcPr>
                <w:p w:rsidR="00736B12" w:rsidRDefault="00736B12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.0175</w:t>
                  </w:r>
                </w:p>
              </w:tc>
            </w:tr>
          </w:tbl>
          <w:p w:rsidR="00736B12" w:rsidRPr="00B52014" w:rsidRDefault="00736B12" w:rsidP="00736B12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br/>
            </w:r>
          </w:p>
        </w:tc>
      </w:tr>
    </w:tbl>
    <w:p w:rsidR="003001C6" w:rsidRDefault="003001C6">
      <w:pPr>
        <w:bidi w:val="0"/>
        <w:rPr>
          <w:sz w:val="28"/>
          <w:szCs w:val="28"/>
        </w:rPr>
      </w:pPr>
      <w:r>
        <w:rPr>
          <w:sz w:val="28"/>
          <w:szCs w:val="28"/>
        </w:rPr>
        <w:br w:type="page"/>
      </w:r>
    </w:p>
    <w:tbl>
      <w:tblPr>
        <w:tblStyle w:val="TableGrid"/>
        <w:tblW w:w="11052" w:type="dxa"/>
        <w:jc w:val="center"/>
        <w:tblLook w:val="04A0" w:firstRow="1" w:lastRow="0" w:firstColumn="1" w:lastColumn="0" w:noHBand="0" w:noVBand="1"/>
      </w:tblPr>
      <w:tblGrid>
        <w:gridCol w:w="3006"/>
        <w:gridCol w:w="6131"/>
        <w:gridCol w:w="2879"/>
      </w:tblGrid>
      <w:tr w:rsidR="00736B12" w:rsidRPr="00C47F47" w:rsidTr="00736B12">
        <w:trPr>
          <w:jc w:val="center"/>
        </w:trPr>
        <w:tc>
          <w:tcPr>
            <w:tcW w:w="11052" w:type="dxa"/>
            <w:gridSpan w:val="3"/>
            <w:vAlign w:val="center"/>
          </w:tcPr>
          <w:p w:rsidR="00736B12" w:rsidRPr="00C47F47" w:rsidRDefault="00736B12" w:rsidP="00736B12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i/>
                <w:iCs/>
                <w:sz w:val="28"/>
                <w:szCs w:val="28"/>
              </w:rPr>
            </w:pPr>
            <w:r>
              <w:rPr>
                <w:rFonts w:asciiTheme="majorBidi" w:hAnsiTheme="majorBidi" w:cstheme="majorBidi"/>
                <w:b/>
                <w:bCs/>
                <w:i/>
                <w:iCs/>
                <w:sz w:val="28"/>
                <w:szCs w:val="28"/>
              </w:rPr>
              <w:lastRenderedPageBreak/>
              <w:t>Cell 063 Majority AB+BC+AC</w:t>
            </w:r>
          </w:p>
        </w:tc>
      </w:tr>
      <w:tr w:rsidR="00736B12" w:rsidRPr="00B52014" w:rsidTr="00736B12">
        <w:trPr>
          <w:trHeight w:val="2492"/>
          <w:jc w:val="center"/>
        </w:trPr>
        <w:tc>
          <w:tcPr>
            <w:tcW w:w="2905" w:type="dxa"/>
          </w:tcPr>
          <w:p w:rsidR="00736B12" w:rsidRPr="00C47F47" w:rsidRDefault="00736B12" w:rsidP="00736B12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Truth Table</w:t>
            </w:r>
          </w:p>
          <w:tbl>
            <w:tblPr>
              <w:tblStyle w:val="TableGrid"/>
              <w:tblW w:w="2281" w:type="dxa"/>
              <w:jc w:val="center"/>
              <w:tblLook w:val="04A0" w:firstRow="1" w:lastRow="0" w:firstColumn="1" w:lastColumn="0" w:noHBand="0" w:noVBand="1"/>
            </w:tblPr>
            <w:tblGrid>
              <w:gridCol w:w="498"/>
              <w:gridCol w:w="499"/>
              <w:gridCol w:w="548"/>
              <w:gridCol w:w="736"/>
            </w:tblGrid>
            <w:tr w:rsidR="00736B12" w:rsidTr="00E81DEF">
              <w:trPr>
                <w:trHeight w:val="281"/>
                <w:jc w:val="center"/>
              </w:trPr>
              <w:tc>
                <w:tcPr>
                  <w:tcW w:w="498" w:type="dxa"/>
                </w:tcPr>
                <w:p w:rsidR="00736B12" w:rsidRDefault="00736B12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A</w:t>
                  </w:r>
                </w:p>
              </w:tc>
              <w:tc>
                <w:tcPr>
                  <w:tcW w:w="499" w:type="dxa"/>
                </w:tcPr>
                <w:p w:rsidR="00736B12" w:rsidRDefault="00736B12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B</w:t>
                  </w:r>
                </w:p>
              </w:tc>
              <w:tc>
                <w:tcPr>
                  <w:tcW w:w="548" w:type="dxa"/>
                </w:tcPr>
                <w:p w:rsidR="00736B12" w:rsidRDefault="00736B12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C</w:t>
                  </w:r>
                </w:p>
              </w:tc>
              <w:tc>
                <w:tcPr>
                  <w:tcW w:w="736" w:type="dxa"/>
                </w:tcPr>
                <w:p w:rsidR="00736B12" w:rsidRDefault="00736B12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F</w:t>
                  </w:r>
                </w:p>
              </w:tc>
            </w:tr>
            <w:tr w:rsidR="00736B12" w:rsidTr="00E81DEF">
              <w:trPr>
                <w:trHeight w:val="281"/>
                <w:jc w:val="center"/>
              </w:trPr>
              <w:tc>
                <w:tcPr>
                  <w:tcW w:w="498" w:type="dxa"/>
                </w:tcPr>
                <w:p w:rsidR="00736B12" w:rsidRDefault="00736B12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499" w:type="dxa"/>
                </w:tcPr>
                <w:p w:rsidR="00736B12" w:rsidRDefault="00736B12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48" w:type="dxa"/>
                </w:tcPr>
                <w:p w:rsidR="00736B12" w:rsidRDefault="00736B12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736" w:type="dxa"/>
                </w:tcPr>
                <w:p w:rsidR="00736B12" w:rsidRDefault="00736B12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  <w:tr w:rsidR="00736B12" w:rsidTr="00E81DEF">
              <w:trPr>
                <w:trHeight w:val="377"/>
                <w:jc w:val="center"/>
              </w:trPr>
              <w:tc>
                <w:tcPr>
                  <w:tcW w:w="498" w:type="dxa"/>
                </w:tcPr>
                <w:p w:rsidR="00736B12" w:rsidRDefault="00736B12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499" w:type="dxa"/>
                </w:tcPr>
                <w:p w:rsidR="00736B12" w:rsidRDefault="00736B12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48" w:type="dxa"/>
                </w:tcPr>
                <w:p w:rsidR="00736B12" w:rsidRDefault="00736B12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736" w:type="dxa"/>
                </w:tcPr>
                <w:p w:rsidR="00736B12" w:rsidRDefault="00736B12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  <w:tr w:rsidR="00736B12" w:rsidTr="00E81DEF">
              <w:trPr>
                <w:trHeight w:val="350"/>
                <w:jc w:val="center"/>
              </w:trPr>
              <w:tc>
                <w:tcPr>
                  <w:tcW w:w="498" w:type="dxa"/>
                </w:tcPr>
                <w:p w:rsidR="00736B12" w:rsidRDefault="00736B12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499" w:type="dxa"/>
                </w:tcPr>
                <w:p w:rsidR="00736B12" w:rsidRDefault="00736B12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48" w:type="dxa"/>
                </w:tcPr>
                <w:p w:rsidR="00736B12" w:rsidRDefault="00736B12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736" w:type="dxa"/>
                </w:tcPr>
                <w:p w:rsidR="00736B12" w:rsidRDefault="00736B12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  <w:tr w:rsidR="00736B12" w:rsidTr="00E81DEF">
              <w:trPr>
                <w:trHeight w:val="350"/>
                <w:jc w:val="center"/>
              </w:trPr>
              <w:tc>
                <w:tcPr>
                  <w:tcW w:w="498" w:type="dxa"/>
                </w:tcPr>
                <w:p w:rsidR="00736B12" w:rsidRDefault="00736B12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499" w:type="dxa"/>
                </w:tcPr>
                <w:p w:rsidR="00736B12" w:rsidRDefault="00736B12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48" w:type="dxa"/>
                </w:tcPr>
                <w:p w:rsidR="00736B12" w:rsidRDefault="00736B12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736" w:type="dxa"/>
                </w:tcPr>
                <w:p w:rsidR="00736B12" w:rsidRDefault="00736B12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</w:tr>
            <w:tr w:rsidR="00736B12" w:rsidTr="00E81DEF">
              <w:trPr>
                <w:trHeight w:val="350"/>
                <w:jc w:val="center"/>
              </w:trPr>
              <w:tc>
                <w:tcPr>
                  <w:tcW w:w="498" w:type="dxa"/>
                </w:tcPr>
                <w:p w:rsidR="00736B12" w:rsidRDefault="00736B12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499" w:type="dxa"/>
                </w:tcPr>
                <w:p w:rsidR="00736B12" w:rsidRDefault="00736B12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48" w:type="dxa"/>
                </w:tcPr>
                <w:p w:rsidR="00736B12" w:rsidRDefault="00736B12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736" w:type="dxa"/>
                </w:tcPr>
                <w:p w:rsidR="00736B12" w:rsidRDefault="00736B12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  <w:tr w:rsidR="00736B12" w:rsidTr="00E81DEF">
              <w:trPr>
                <w:trHeight w:val="350"/>
                <w:jc w:val="center"/>
              </w:trPr>
              <w:tc>
                <w:tcPr>
                  <w:tcW w:w="498" w:type="dxa"/>
                </w:tcPr>
                <w:p w:rsidR="00736B12" w:rsidRDefault="00736B12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499" w:type="dxa"/>
                </w:tcPr>
                <w:p w:rsidR="00736B12" w:rsidRDefault="00736B12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48" w:type="dxa"/>
                </w:tcPr>
                <w:p w:rsidR="00736B12" w:rsidRDefault="00736B12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736" w:type="dxa"/>
                </w:tcPr>
                <w:p w:rsidR="00736B12" w:rsidRDefault="00736B12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</w:tr>
            <w:tr w:rsidR="00736B12" w:rsidTr="00E81DEF">
              <w:trPr>
                <w:trHeight w:val="350"/>
                <w:jc w:val="center"/>
              </w:trPr>
              <w:tc>
                <w:tcPr>
                  <w:tcW w:w="498" w:type="dxa"/>
                </w:tcPr>
                <w:p w:rsidR="00736B12" w:rsidRDefault="00736B12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499" w:type="dxa"/>
                </w:tcPr>
                <w:p w:rsidR="00736B12" w:rsidRDefault="00736B12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48" w:type="dxa"/>
                </w:tcPr>
                <w:p w:rsidR="00736B12" w:rsidRDefault="00736B12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736" w:type="dxa"/>
                </w:tcPr>
                <w:p w:rsidR="00736B12" w:rsidRDefault="00736B12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</w:tr>
            <w:tr w:rsidR="00736B12" w:rsidTr="00E81DEF">
              <w:trPr>
                <w:trHeight w:val="350"/>
                <w:jc w:val="center"/>
              </w:trPr>
              <w:tc>
                <w:tcPr>
                  <w:tcW w:w="498" w:type="dxa"/>
                </w:tcPr>
                <w:p w:rsidR="00736B12" w:rsidRDefault="00736B12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499" w:type="dxa"/>
                </w:tcPr>
                <w:p w:rsidR="00736B12" w:rsidRDefault="00736B12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48" w:type="dxa"/>
                </w:tcPr>
                <w:p w:rsidR="00736B12" w:rsidRDefault="00736B12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736" w:type="dxa"/>
                </w:tcPr>
                <w:p w:rsidR="00736B12" w:rsidRDefault="00736B12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</w:tr>
          </w:tbl>
          <w:p w:rsidR="00736B12" w:rsidRPr="00B52014" w:rsidRDefault="00736B12" w:rsidP="00736B12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5556" w:type="dxa"/>
          </w:tcPr>
          <w:p w:rsidR="00736B12" w:rsidRPr="00C47F47" w:rsidRDefault="00736B12" w:rsidP="00736B12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Symbol</w:t>
            </w:r>
          </w:p>
          <w:p w:rsidR="00736B12" w:rsidRPr="00B52014" w:rsidRDefault="00736B12" w:rsidP="00736B12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drawing>
                <wp:inline distT="0" distB="0" distL="0" distR="0" wp14:anchorId="5F5BA671" wp14:editId="5A0D21E7">
                  <wp:extent cx="3343742" cy="4439270"/>
                  <wp:effectExtent l="0" t="0" r="0" b="0"/>
                  <wp:docPr id="65" name="Picture 6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2" name="Capture.PNG"/>
                          <pic:cNvPicPr/>
                        </pic:nvPicPr>
                        <pic:blipFill>
                          <a:blip r:embed="rId4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43742" cy="44392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591" w:type="dxa"/>
          </w:tcPr>
          <w:p w:rsidR="00736B12" w:rsidRPr="00C47F47" w:rsidRDefault="00736B12" w:rsidP="00736B12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Pin Capacitance</w:t>
            </w:r>
          </w:p>
          <w:tbl>
            <w:tblPr>
              <w:tblStyle w:val="TableGrid"/>
              <w:tblW w:w="2365" w:type="dxa"/>
              <w:jc w:val="center"/>
              <w:tblLook w:val="04A0" w:firstRow="1" w:lastRow="0" w:firstColumn="1" w:lastColumn="0" w:noHBand="0" w:noVBand="1"/>
            </w:tblPr>
            <w:tblGrid>
              <w:gridCol w:w="865"/>
              <w:gridCol w:w="1500"/>
            </w:tblGrid>
            <w:tr w:rsidR="00736B12" w:rsidTr="00E81DEF">
              <w:trPr>
                <w:jc w:val="center"/>
              </w:trPr>
              <w:tc>
                <w:tcPr>
                  <w:tcW w:w="865" w:type="dxa"/>
                </w:tcPr>
                <w:p w:rsidR="00736B12" w:rsidRDefault="00736B12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Pin</w:t>
                  </w:r>
                </w:p>
              </w:tc>
              <w:tc>
                <w:tcPr>
                  <w:tcW w:w="1500" w:type="dxa"/>
                </w:tcPr>
                <w:p w:rsidR="00736B12" w:rsidRDefault="00736B12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Cap[pF]</w:t>
                  </w:r>
                </w:p>
              </w:tc>
            </w:tr>
            <w:tr w:rsidR="00736B12" w:rsidTr="00E81DEF">
              <w:trPr>
                <w:jc w:val="center"/>
              </w:trPr>
              <w:tc>
                <w:tcPr>
                  <w:tcW w:w="865" w:type="dxa"/>
                </w:tcPr>
                <w:p w:rsidR="00736B12" w:rsidRDefault="00736B12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A</w:t>
                  </w:r>
                </w:p>
              </w:tc>
              <w:tc>
                <w:tcPr>
                  <w:tcW w:w="1500" w:type="dxa"/>
                </w:tcPr>
                <w:p w:rsidR="00736B12" w:rsidRDefault="00736B12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  <w:rtl/>
                      <w:lang w:bidi="ar-EG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.16</w:t>
                  </w:r>
                </w:p>
              </w:tc>
            </w:tr>
            <w:tr w:rsidR="00736B12" w:rsidTr="00E81DEF">
              <w:trPr>
                <w:jc w:val="center"/>
              </w:trPr>
              <w:tc>
                <w:tcPr>
                  <w:tcW w:w="865" w:type="dxa"/>
                </w:tcPr>
                <w:p w:rsidR="00736B12" w:rsidRDefault="00736B12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B</w:t>
                  </w:r>
                </w:p>
              </w:tc>
              <w:tc>
                <w:tcPr>
                  <w:tcW w:w="1500" w:type="dxa"/>
                </w:tcPr>
                <w:p w:rsidR="00736B12" w:rsidRDefault="00736B12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.13</w:t>
                  </w:r>
                </w:p>
              </w:tc>
            </w:tr>
            <w:tr w:rsidR="00736B12" w:rsidTr="00E81DEF">
              <w:trPr>
                <w:jc w:val="center"/>
              </w:trPr>
              <w:tc>
                <w:tcPr>
                  <w:tcW w:w="865" w:type="dxa"/>
                </w:tcPr>
                <w:p w:rsidR="00736B12" w:rsidRDefault="00736B12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C</w:t>
                  </w:r>
                </w:p>
              </w:tc>
              <w:tc>
                <w:tcPr>
                  <w:tcW w:w="1500" w:type="dxa"/>
                </w:tcPr>
                <w:p w:rsidR="00736B12" w:rsidRDefault="00736B12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.46</w:t>
                  </w:r>
                </w:p>
              </w:tc>
            </w:tr>
          </w:tbl>
          <w:p w:rsidR="00736B12" w:rsidRPr="00B52014" w:rsidRDefault="00736B12" w:rsidP="00736B12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</w:tr>
      <w:tr w:rsidR="00736B12" w:rsidRPr="00496670" w:rsidTr="00736B12">
        <w:trPr>
          <w:jc w:val="center"/>
        </w:trPr>
        <w:tc>
          <w:tcPr>
            <w:tcW w:w="2905" w:type="dxa"/>
          </w:tcPr>
          <w:p w:rsidR="00736B12" w:rsidRPr="00C47F47" w:rsidRDefault="00736B12" w:rsidP="00736B12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Size</w:t>
            </w:r>
          </w:p>
        </w:tc>
        <w:tc>
          <w:tcPr>
            <w:tcW w:w="5556" w:type="dxa"/>
          </w:tcPr>
          <w:p w:rsidR="00736B12" w:rsidRPr="00B52014" w:rsidRDefault="00736B12" w:rsidP="00736B12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320</w:t>
            </w:r>
          </w:p>
        </w:tc>
        <w:tc>
          <w:tcPr>
            <w:tcW w:w="2591" w:type="dxa"/>
          </w:tcPr>
          <w:p w:rsidR="00736B12" w:rsidRPr="00496670" w:rsidRDefault="00736B12" w:rsidP="00736B12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  <w:vertAlign w:val="superscript"/>
              </w:rPr>
            </w:pPr>
            <w:r>
              <w:rPr>
                <w:rFonts w:asciiTheme="majorBidi" w:hAnsiTheme="majorBidi" w:cstheme="majorBidi"/>
                <w:noProof w:val="0"/>
                <w:sz w:val="28"/>
                <w:szCs w:val="28"/>
              </w:rPr>
              <w:t>µm</w:t>
            </w:r>
            <w:r>
              <w:rPr>
                <w:rFonts w:asciiTheme="majorBidi" w:hAnsiTheme="majorBidi" w:cstheme="majorBidi"/>
                <w:noProof w:val="0"/>
                <w:sz w:val="28"/>
                <w:szCs w:val="28"/>
                <w:vertAlign w:val="superscript"/>
              </w:rPr>
              <w:t>2</w:t>
            </w:r>
          </w:p>
        </w:tc>
      </w:tr>
      <w:tr w:rsidR="00736B12" w:rsidRPr="00496670" w:rsidTr="00736B12">
        <w:trPr>
          <w:jc w:val="center"/>
        </w:trPr>
        <w:tc>
          <w:tcPr>
            <w:tcW w:w="2905" w:type="dxa"/>
          </w:tcPr>
          <w:p w:rsidR="00736B12" w:rsidRPr="00C47F47" w:rsidRDefault="00736B12" w:rsidP="00736B12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Dynamic power dissipation</w:t>
            </w:r>
          </w:p>
        </w:tc>
        <w:tc>
          <w:tcPr>
            <w:tcW w:w="5556" w:type="dxa"/>
            <w:vAlign w:val="center"/>
          </w:tcPr>
          <w:p w:rsidR="00736B12" w:rsidRPr="00B52014" w:rsidRDefault="00736B12" w:rsidP="00736B12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35</w:t>
            </w:r>
          </w:p>
        </w:tc>
        <w:tc>
          <w:tcPr>
            <w:tcW w:w="2591" w:type="dxa"/>
            <w:vAlign w:val="center"/>
          </w:tcPr>
          <w:p w:rsidR="00736B12" w:rsidRPr="00496670" w:rsidRDefault="00736B12" w:rsidP="00736B12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496670">
              <w:rPr>
                <w:rFonts w:asciiTheme="majorBidi" w:hAnsiTheme="majorBidi" w:cstheme="majorBidi"/>
                <w:noProof w:val="0"/>
                <w:sz w:val="28"/>
                <w:szCs w:val="28"/>
              </w:rPr>
              <w:t>µWatt/ MHz</w:t>
            </w:r>
          </w:p>
        </w:tc>
      </w:tr>
      <w:tr w:rsidR="00736B12" w:rsidRPr="00B52014" w:rsidTr="00736B12">
        <w:trPr>
          <w:jc w:val="center"/>
        </w:trPr>
        <w:tc>
          <w:tcPr>
            <w:tcW w:w="11052" w:type="dxa"/>
            <w:gridSpan w:val="3"/>
          </w:tcPr>
          <w:p w:rsidR="001A05E2" w:rsidRDefault="001A05E2" w:rsidP="00736B12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</w:p>
          <w:p w:rsidR="00736B12" w:rsidRPr="00C47F47" w:rsidRDefault="00736B12" w:rsidP="001A05E2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Prop</w:t>
            </w: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agation Delay</w:t>
            </w:r>
          </w:p>
          <w:tbl>
            <w:tblPr>
              <w:tblStyle w:val="TableGrid"/>
              <w:tblW w:w="11790" w:type="dxa"/>
              <w:tblLook w:val="04A0" w:firstRow="1" w:lastRow="0" w:firstColumn="1" w:lastColumn="0" w:noHBand="0" w:noVBand="1"/>
            </w:tblPr>
            <w:tblGrid>
              <w:gridCol w:w="2978"/>
              <w:gridCol w:w="2140"/>
              <w:gridCol w:w="2239"/>
              <w:gridCol w:w="2140"/>
              <w:gridCol w:w="2293"/>
            </w:tblGrid>
            <w:tr w:rsidR="00736B12" w:rsidTr="001A05E2">
              <w:trPr>
                <w:trHeight w:val="70"/>
              </w:trPr>
              <w:tc>
                <w:tcPr>
                  <w:tcW w:w="2978" w:type="dxa"/>
                </w:tcPr>
                <w:p w:rsidR="00736B12" w:rsidRDefault="00736B12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</w:p>
              </w:tc>
              <w:tc>
                <w:tcPr>
                  <w:tcW w:w="4379" w:type="dxa"/>
                  <w:gridSpan w:val="2"/>
                </w:tcPr>
                <w:p w:rsidR="00736B12" w:rsidRDefault="00736B12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Rise LH Transition</w:t>
                  </w:r>
                </w:p>
              </w:tc>
              <w:tc>
                <w:tcPr>
                  <w:tcW w:w="4433" w:type="dxa"/>
                  <w:gridSpan w:val="2"/>
                </w:tcPr>
                <w:p w:rsidR="00736B12" w:rsidRDefault="00736B12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Fall HL Transition</w:t>
                  </w:r>
                </w:p>
              </w:tc>
            </w:tr>
            <w:tr w:rsidR="00736B12" w:rsidTr="001A05E2">
              <w:trPr>
                <w:trHeight w:val="70"/>
              </w:trPr>
              <w:tc>
                <w:tcPr>
                  <w:tcW w:w="2978" w:type="dxa"/>
                </w:tcPr>
                <w:p w:rsidR="00736B12" w:rsidRDefault="00736B12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Input Slope [ns]</w:t>
                  </w:r>
                </w:p>
              </w:tc>
              <w:tc>
                <w:tcPr>
                  <w:tcW w:w="2140" w:type="dxa"/>
                </w:tcPr>
                <w:p w:rsidR="00736B12" w:rsidRDefault="00736B12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5</w:t>
                  </w:r>
                </w:p>
              </w:tc>
              <w:tc>
                <w:tcPr>
                  <w:tcW w:w="2239" w:type="dxa"/>
                </w:tcPr>
                <w:p w:rsidR="00736B12" w:rsidRDefault="00736B12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</w:t>
                  </w:r>
                </w:p>
              </w:tc>
              <w:tc>
                <w:tcPr>
                  <w:tcW w:w="2140" w:type="dxa"/>
                </w:tcPr>
                <w:p w:rsidR="00736B12" w:rsidRDefault="00736B12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5</w:t>
                  </w:r>
                </w:p>
              </w:tc>
              <w:tc>
                <w:tcPr>
                  <w:tcW w:w="2293" w:type="dxa"/>
                </w:tcPr>
                <w:p w:rsidR="00736B12" w:rsidRDefault="00736B12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</w:t>
                  </w:r>
                </w:p>
              </w:tc>
            </w:tr>
            <w:tr w:rsidR="00736B12" w:rsidTr="001A05E2">
              <w:trPr>
                <w:trHeight w:val="70"/>
              </w:trPr>
              <w:tc>
                <w:tcPr>
                  <w:tcW w:w="2978" w:type="dxa"/>
                </w:tcPr>
                <w:p w:rsidR="00736B12" w:rsidRDefault="00736B12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 xml:space="preserve">Delay A=&gt;F </w:t>
                  </w:r>
                </w:p>
              </w:tc>
              <w:tc>
                <w:tcPr>
                  <w:tcW w:w="2140" w:type="dxa"/>
                </w:tcPr>
                <w:p w:rsidR="00736B12" w:rsidRDefault="00D90E8C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.58115</w:t>
                  </w:r>
                </w:p>
              </w:tc>
              <w:tc>
                <w:tcPr>
                  <w:tcW w:w="2239" w:type="dxa"/>
                </w:tcPr>
                <w:p w:rsidR="00736B12" w:rsidRDefault="00D90E8C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.4991</w:t>
                  </w:r>
                </w:p>
              </w:tc>
              <w:tc>
                <w:tcPr>
                  <w:tcW w:w="2140" w:type="dxa"/>
                </w:tcPr>
                <w:p w:rsidR="00736B12" w:rsidRDefault="00D90E8C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.2794</w:t>
                  </w:r>
                </w:p>
              </w:tc>
              <w:tc>
                <w:tcPr>
                  <w:tcW w:w="2293" w:type="dxa"/>
                </w:tcPr>
                <w:p w:rsidR="00736B12" w:rsidRDefault="00D90E8C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.1754</w:t>
                  </w:r>
                </w:p>
              </w:tc>
            </w:tr>
            <w:tr w:rsidR="00736B12" w:rsidTr="001A05E2">
              <w:trPr>
                <w:trHeight w:val="70"/>
              </w:trPr>
              <w:tc>
                <w:tcPr>
                  <w:tcW w:w="2978" w:type="dxa"/>
                </w:tcPr>
                <w:p w:rsidR="00736B12" w:rsidRDefault="00736B12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Delay B=&gt;F</w:t>
                  </w:r>
                </w:p>
              </w:tc>
              <w:tc>
                <w:tcPr>
                  <w:tcW w:w="2140" w:type="dxa"/>
                </w:tcPr>
                <w:p w:rsidR="00736B12" w:rsidRDefault="00D90E8C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.13235</w:t>
                  </w:r>
                </w:p>
              </w:tc>
              <w:tc>
                <w:tcPr>
                  <w:tcW w:w="2239" w:type="dxa"/>
                </w:tcPr>
                <w:p w:rsidR="00736B12" w:rsidRDefault="00D90E8C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.035</w:t>
                  </w:r>
                </w:p>
              </w:tc>
              <w:tc>
                <w:tcPr>
                  <w:tcW w:w="2140" w:type="dxa"/>
                </w:tcPr>
                <w:p w:rsidR="00736B12" w:rsidRDefault="00D90E8C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.038</w:t>
                  </w:r>
                </w:p>
              </w:tc>
              <w:tc>
                <w:tcPr>
                  <w:tcW w:w="2293" w:type="dxa"/>
                </w:tcPr>
                <w:p w:rsidR="00736B12" w:rsidRDefault="00D90E8C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.06705</w:t>
                  </w:r>
                </w:p>
              </w:tc>
            </w:tr>
            <w:tr w:rsidR="00736B12" w:rsidTr="001A05E2">
              <w:trPr>
                <w:trHeight w:val="70"/>
              </w:trPr>
              <w:tc>
                <w:tcPr>
                  <w:tcW w:w="2978" w:type="dxa"/>
                </w:tcPr>
                <w:p w:rsidR="00736B12" w:rsidRDefault="00736B12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Delay C=&gt;F</w:t>
                  </w:r>
                </w:p>
              </w:tc>
              <w:tc>
                <w:tcPr>
                  <w:tcW w:w="2140" w:type="dxa"/>
                </w:tcPr>
                <w:p w:rsidR="00736B12" w:rsidRDefault="00D90E8C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.3314</w:t>
                  </w:r>
                </w:p>
              </w:tc>
              <w:tc>
                <w:tcPr>
                  <w:tcW w:w="2239" w:type="dxa"/>
                </w:tcPr>
                <w:p w:rsidR="00736B12" w:rsidRDefault="00D90E8C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.283</w:t>
                  </w:r>
                </w:p>
              </w:tc>
              <w:tc>
                <w:tcPr>
                  <w:tcW w:w="2140" w:type="dxa"/>
                </w:tcPr>
                <w:p w:rsidR="00736B12" w:rsidRDefault="00D90E8C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.2265</w:t>
                  </w:r>
                </w:p>
              </w:tc>
              <w:tc>
                <w:tcPr>
                  <w:tcW w:w="2293" w:type="dxa"/>
                </w:tcPr>
                <w:p w:rsidR="00736B12" w:rsidRDefault="00D90E8C" w:rsidP="00736B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.1563</w:t>
                  </w:r>
                </w:p>
              </w:tc>
            </w:tr>
          </w:tbl>
          <w:p w:rsidR="00736B12" w:rsidRPr="00B52014" w:rsidRDefault="00736B12" w:rsidP="00736B12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br/>
            </w:r>
          </w:p>
        </w:tc>
      </w:tr>
    </w:tbl>
    <w:p w:rsidR="003001C6" w:rsidRDefault="003001C6" w:rsidP="00990B90">
      <w:pPr>
        <w:bidi w:val="0"/>
        <w:jc w:val="both"/>
        <w:rPr>
          <w:sz w:val="28"/>
          <w:szCs w:val="28"/>
        </w:rPr>
      </w:pPr>
    </w:p>
    <w:p w:rsidR="001A05E2" w:rsidRDefault="001A05E2" w:rsidP="001A05E2">
      <w:pPr>
        <w:bidi w:val="0"/>
        <w:jc w:val="both"/>
        <w:rPr>
          <w:sz w:val="28"/>
          <w:szCs w:val="28"/>
        </w:rPr>
      </w:pPr>
    </w:p>
    <w:p w:rsidR="001A05E2" w:rsidRDefault="001A05E2" w:rsidP="001A05E2">
      <w:pPr>
        <w:bidi w:val="0"/>
        <w:jc w:val="both"/>
        <w:rPr>
          <w:sz w:val="28"/>
          <w:szCs w:val="28"/>
        </w:rPr>
      </w:pPr>
    </w:p>
    <w:p w:rsidR="001A05E2" w:rsidRDefault="001A05E2" w:rsidP="001A05E2">
      <w:pPr>
        <w:bidi w:val="0"/>
        <w:jc w:val="both"/>
        <w:rPr>
          <w:sz w:val="28"/>
          <w:szCs w:val="28"/>
        </w:rPr>
      </w:pPr>
    </w:p>
    <w:tbl>
      <w:tblPr>
        <w:tblStyle w:val="TableGrid"/>
        <w:tblW w:w="11052" w:type="dxa"/>
        <w:jc w:val="center"/>
        <w:tblLook w:val="04A0" w:firstRow="1" w:lastRow="0" w:firstColumn="1" w:lastColumn="0" w:noHBand="0" w:noVBand="1"/>
      </w:tblPr>
      <w:tblGrid>
        <w:gridCol w:w="3006"/>
        <w:gridCol w:w="6131"/>
        <w:gridCol w:w="2879"/>
      </w:tblGrid>
      <w:tr w:rsidR="00D90E8C" w:rsidRPr="00C47F47" w:rsidTr="00BA5CD2">
        <w:trPr>
          <w:jc w:val="center"/>
        </w:trPr>
        <w:tc>
          <w:tcPr>
            <w:tcW w:w="11052" w:type="dxa"/>
            <w:gridSpan w:val="3"/>
            <w:vAlign w:val="center"/>
          </w:tcPr>
          <w:p w:rsidR="00D90E8C" w:rsidRPr="00C47F47" w:rsidRDefault="00D90E8C" w:rsidP="00BA5CD2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i/>
                <w:iCs/>
                <w:sz w:val="28"/>
                <w:szCs w:val="28"/>
              </w:rPr>
            </w:pPr>
            <w:r>
              <w:rPr>
                <w:rFonts w:asciiTheme="majorBidi" w:hAnsiTheme="majorBidi" w:cstheme="majorBidi"/>
                <w:b/>
                <w:bCs/>
                <w:i/>
                <w:iCs/>
                <w:sz w:val="28"/>
                <w:szCs w:val="28"/>
              </w:rPr>
              <w:lastRenderedPageBreak/>
              <w:t>Cell 064 Majority AB+BC+AC</w:t>
            </w:r>
          </w:p>
        </w:tc>
      </w:tr>
      <w:tr w:rsidR="00D90E8C" w:rsidRPr="00B52014" w:rsidTr="00BA5CD2">
        <w:trPr>
          <w:trHeight w:val="2492"/>
          <w:jc w:val="center"/>
        </w:trPr>
        <w:tc>
          <w:tcPr>
            <w:tcW w:w="2905" w:type="dxa"/>
          </w:tcPr>
          <w:p w:rsidR="00D90E8C" w:rsidRPr="00C47F47" w:rsidRDefault="00D90E8C" w:rsidP="00BA5CD2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Truth Table</w:t>
            </w:r>
          </w:p>
          <w:tbl>
            <w:tblPr>
              <w:tblStyle w:val="TableGrid"/>
              <w:tblW w:w="2281" w:type="dxa"/>
              <w:jc w:val="center"/>
              <w:tblLook w:val="04A0" w:firstRow="1" w:lastRow="0" w:firstColumn="1" w:lastColumn="0" w:noHBand="0" w:noVBand="1"/>
            </w:tblPr>
            <w:tblGrid>
              <w:gridCol w:w="498"/>
              <w:gridCol w:w="499"/>
              <w:gridCol w:w="548"/>
              <w:gridCol w:w="736"/>
            </w:tblGrid>
            <w:tr w:rsidR="00D90E8C" w:rsidTr="00E81DEF">
              <w:trPr>
                <w:trHeight w:val="281"/>
                <w:jc w:val="center"/>
              </w:trPr>
              <w:tc>
                <w:tcPr>
                  <w:tcW w:w="498" w:type="dxa"/>
                </w:tcPr>
                <w:p w:rsidR="00D90E8C" w:rsidRDefault="00D90E8C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A</w:t>
                  </w:r>
                </w:p>
              </w:tc>
              <w:tc>
                <w:tcPr>
                  <w:tcW w:w="499" w:type="dxa"/>
                </w:tcPr>
                <w:p w:rsidR="00D90E8C" w:rsidRDefault="00D90E8C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B</w:t>
                  </w:r>
                </w:p>
              </w:tc>
              <w:tc>
                <w:tcPr>
                  <w:tcW w:w="548" w:type="dxa"/>
                </w:tcPr>
                <w:p w:rsidR="00D90E8C" w:rsidRDefault="00D90E8C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C</w:t>
                  </w:r>
                </w:p>
              </w:tc>
              <w:tc>
                <w:tcPr>
                  <w:tcW w:w="736" w:type="dxa"/>
                </w:tcPr>
                <w:p w:rsidR="00D90E8C" w:rsidRDefault="00D90E8C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F</w:t>
                  </w:r>
                </w:p>
              </w:tc>
            </w:tr>
            <w:tr w:rsidR="00D90E8C" w:rsidTr="00E81DEF">
              <w:trPr>
                <w:trHeight w:val="281"/>
                <w:jc w:val="center"/>
              </w:trPr>
              <w:tc>
                <w:tcPr>
                  <w:tcW w:w="498" w:type="dxa"/>
                </w:tcPr>
                <w:p w:rsidR="00D90E8C" w:rsidRDefault="00D90E8C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499" w:type="dxa"/>
                </w:tcPr>
                <w:p w:rsidR="00D90E8C" w:rsidRDefault="00D90E8C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48" w:type="dxa"/>
                </w:tcPr>
                <w:p w:rsidR="00D90E8C" w:rsidRDefault="00D90E8C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736" w:type="dxa"/>
                </w:tcPr>
                <w:p w:rsidR="00D90E8C" w:rsidRDefault="00D90E8C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  <w:tr w:rsidR="00D90E8C" w:rsidTr="00E81DEF">
              <w:trPr>
                <w:trHeight w:val="377"/>
                <w:jc w:val="center"/>
              </w:trPr>
              <w:tc>
                <w:tcPr>
                  <w:tcW w:w="498" w:type="dxa"/>
                </w:tcPr>
                <w:p w:rsidR="00D90E8C" w:rsidRDefault="00D90E8C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499" w:type="dxa"/>
                </w:tcPr>
                <w:p w:rsidR="00D90E8C" w:rsidRDefault="00D90E8C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48" w:type="dxa"/>
                </w:tcPr>
                <w:p w:rsidR="00D90E8C" w:rsidRDefault="00D90E8C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736" w:type="dxa"/>
                </w:tcPr>
                <w:p w:rsidR="00D90E8C" w:rsidRDefault="00D90E8C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  <w:tr w:rsidR="00D90E8C" w:rsidTr="00E81DEF">
              <w:trPr>
                <w:trHeight w:val="350"/>
                <w:jc w:val="center"/>
              </w:trPr>
              <w:tc>
                <w:tcPr>
                  <w:tcW w:w="498" w:type="dxa"/>
                </w:tcPr>
                <w:p w:rsidR="00D90E8C" w:rsidRDefault="00D90E8C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499" w:type="dxa"/>
                </w:tcPr>
                <w:p w:rsidR="00D90E8C" w:rsidRDefault="00D90E8C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48" w:type="dxa"/>
                </w:tcPr>
                <w:p w:rsidR="00D90E8C" w:rsidRDefault="00D90E8C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736" w:type="dxa"/>
                </w:tcPr>
                <w:p w:rsidR="00D90E8C" w:rsidRDefault="00D90E8C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  <w:tr w:rsidR="00D90E8C" w:rsidTr="00E81DEF">
              <w:trPr>
                <w:trHeight w:val="350"/>
                <w:jc w:val="center"/>
              </w:trPr>
              <w:tc>
                <w:tcPr>
                  <w:tcW w:w="498" w:type="dxa"/>
                </w:tcPr>
                <w:p w:rsidR="00D90E8C" w:rsidRDefault="00D90E8C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499" w:type="dxa"/>
                </w:tcPr>
                <w:p w:rsidR="00D90E8C" w:rsidRDefault="00D90E8C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48" w:type="dxa"/>
                </w:tcPr>
                <w:p w:rsidR="00D90E8C" w:rsidRDefault="00D90E8C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736" w:type="dxa"/>
                </w:tcPr>
                <w:p w:rsidR="00D90E8C" w:rsidRDefault="00D90E8C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</w:tr>
            <w:tr w:rsidR="00D90E8C" w:rsidTr="00E81DEF">
              <w:trPr>
                <w:trHeight w:val="350"/>
                <w:jc w:val="center"/>
              </w:trPr>
              <w:tc>
                <w:tcPr>
                  <w:tcW w:w="498" w:type="dxa"/>
                </w:tcPr>
                <w:p w:rsidR="00D90E8C" w:rsidRDefault="00D90E8C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499" w:type="dxa"/>
                </w:tcPr>
                <w:p w:rsidR="00D90E8C" w:rsidRDefault="00D90E8C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48" w:type="dxa"/>
                </w:tcPr>
                <w:p w:rsidR="00D90E8C" w:rsidRDefault="00D90E8C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736" w:type="dxa"/>
                </w:tcPr>
                <w:p w:rsidR="00D90E8C" w:rsidRDefault="00D90E8C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  <w:tr w:rsidR="00D90E8C" w:rsidTr="00E81DEF">
              <w:trPr>
                <w:trHeight w:val="350"/>
                <w:jc w:val="center"/>
              </w:trPr>
              <w:tc>
                <w:tcPr>
                  <w:tcW w:w="498" w:type="dxa"/>
                </w:tcPr>
                <w:p w:rsidR="00D90E8C" w:rsidRDefault="00D90E8C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499" w:type="dxa"/>
                </w:tcPr>
                <w:p w:rsidR="00D90E8C" w:rsidRDefault="00D90E8C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48" w:type="dxa"/>
                </w:tcPr>
                <w:p w:rsidR="00D90E8C" w:rsidRDefault="00D90E8C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736" w:type="dxa"/>
                </w:tcPr>
                <w:p w:rsidR="00D90E8C" w:rsidRDefault="00D90E8C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</w:tr>
            <w:tr w:rsidR="00D90E8C" w:rsidTr="00E81DEF">
              <w:trPr>
                <w:trHeight w:val="350"/>
                <w:jc w:val="center"/>
              </w:trPr>
              <w:tc>
                <w:tcPr>
                  <w:tcW w:w="498" w:type="dxa"/>
                </w:tcPr>
                <w:p w:rsidR="00D90E8C" w:rsidRDefault="00D90E8C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499" w:type="dxa"/>
                </w:tcPr>
                <w:p w:rsidR="00D90E8C" w:rsidRDefault="00D90E8C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48" w:type="dxa"/>
                </w:tcPr>
                <w:p w:rsidR="00D90E8C" w:rsidRDefault="00D90E8C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736" w:type="dxa"/>
                </w:tcPr>
                <w:p w:rsidR="00D90E8C" w:rsidRDefault="00D90E8C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</w:tr>
            <w:tr w:rsidR="00D90E8C" w:rsidTr="00E81DEF">
              <w:trPr>
                <w:trHeight w:val="350"/>
                <w:jc w:val="center"/>
              </w:trPr>
              <w:tc>
                <w:tcPr>
                  <w:tcW w:w="498" w:type="dxa"/>
                </w:tcPr>
                <w:p w:rsidR="00D90E8C" w:rsidRDefault="00D90E8C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499" w:type="dxa"/>
                </w:tcPr>
                <w:p w:rsidR="00D90E8C" w:rsidRDefault="00D90E8C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48" w:type="dxa"/>
                </w:tcPr>
                <w:p w:rsidR="00D90E8C" w:rsidRDefault="00D90E8C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736" w:type="dxa"/>
                </w:tcPr>
                <w:p w:rsidR="00D90E8C" w:rsidRDefault="00D90E8C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</w:tr>
          </w:tbl>
          <w:p w:rsidR="00D90E8C" w:rsidRPr="00B52014" w:rsidRDefault="00D90E8C" w:rsidP="00BA5CD2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5556" w:type="dxa"/>
          </w:tcPr>
          <w:p w:rsidR="00D90E8C" w:rsidRPr="00C47F47" w:rsidRDefault="00D90E8C" w:rsidP="00BA5CD2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Symbol</w:t>
            </w:r>
          </w:p>
          <w:p w:rsidR="00D90E8C" w:rsidRPr="00B52014" w:rsidRDefault="00D90E8C" w:rsidP="00BA5CD2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drawing>
                <wp:inline distT="0" distB="0" distL="0" distR="0" wp14:anchorId="622A0162" wp14:editId="0084004C">
                  <wp:extent cx="3343742" cy="4439270"/>
                  <wp:effectExtent l="0" t="0" r="0" b="0"/>
                  <wp:docPr id="66" name="Picture 6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2" name="Capture.PNG"/>
                          <pic:cNvPicPr/>
                        </pic:nvPicPr>
                        <pic:blipFill>
                          <a:blip r:embed="rId4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43742" cy="44392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591" w:type="dxa"/>
          </w:tcPr>
          <w:p w:rsidR="00D90E8C" w:rsidRPr="00C47F47" w:rsidRDefault="00D90E8C" w:rsidP="00BA5CD2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Pin Capacitance</w:t>
            </w:r>
          </w:p>
          <w:tbl>
            <w:tblPr>
              <w:tblStyle w:val="TableGrid"/>
              <w:tblW w:w="2365" w:type="dxa"/>
              <w:tblLook w:val="04A0" w:firstRow="1" w:lastRow="0" w:firstColumn="1" w:lastColumn="0" w:noHBand="0" w:noVBand="1"/>
            </w:tblPr>
            <w:tblGrid>
              <w:gridCol w:w="865"/>
              <w:gridCol w:w="1500"/>
            </w:tblGrid>
            <w:tr w:rsidR="00D90E8C" w:rsidTr="00BA5CD2">
              <w:tc>
                <w:tcPr>
                  <w:tcW w:w="865" w:type="dxa"/>
                </w:tcPr>
                <w:p w:rsidR="00D90E8C" w:rsidRDefault="00D90E8C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Pin</w:t>
                  </w:r>
                </w:p>
              </w:tc>
              <w:tc>
                <w:tcPr>
                  <w:tcW w:w="1500" w:type="dxa"/>
                </w:tcPr>
                <w:p w:rsidR="00D90E8C" w:rsidRDefault="00D90E8C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Cap[pF]</w:t>
                  </w:r>
                </w:p>
              </w:tc>
            </w:tr>
            <w:tr w:rsidR="00D90E8C" w:rsidTr="00BA5CD2">
              <w:tc>
                <w:tcPr>
                  <w:tcW w:w="865" w:type="dxa"/>
                </w:tcPr>
                <w:p w:rsidR="00D90E8C" w:rsidRDefault="00D90E8C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A</w:t>
                  </w:r>
                </w:p>
              </w:tc>
              <w:tc>
                <w:tcPr>
                  <w:tcW w:w="1500" w:type="dxa"/>
                </w:tcPr>
                <w:p w:rsidR="00D90E8C" w:rsidRDefault="00D90E8C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  <w:rtl/>
                      <w:lang w:bidi="ar-EG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51125</w:t>
                  </w:r>
                </w:p>
              </w:tc>
            </w:tr>
            <w:tr w:rsidR="00D90E8C" w:rsidTr="00BA5CD2">
              <w:tc>
                <w:tcPr>
                  <w:tcW w:w="865" w:type="dxa"/>
                </w:tcPr>
                <w:p w:rsidR="00D90E8C" w:rsidRDefault="00D90E8C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B</w:t>
                  </w:r>
                </w:p>
              </w:tc>
              <w:tc>
                <w:tcPr>
                  <w:tcW w:w="1500" w:type="dxa"/>
                </w:tcPr>
                <w:p w:rsidR="00D90E8C" w:rsidRDefault="00D90E8C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53875</w:t>
                  </w:r>
                </w:p>
              </w:tc>
            </w:tr>
            <w:tr w:rsidR="00D90E8C" w:rsidTr="00BA5CD2">
              <w:tc>
                <w:tcPr>
                  <w:tcW w:w="865" w:type="dxa"/>
                </w:tcPr>
                <w:p w:rsidR="00D90E8C" w:rsidRDefault="00D90E8C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C</w:t>
                  </w:r>
                </w:p>
              </w:tc>
              <w:tc>
                <w:tcPr>
                  <w:tcW w:w="1500" w:type="dxa"/>
                </w:tcPr>
                <w:p w:rsidR="00D90E8C" w:rsidRDefault="00D90E8C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5437</w:t>
                  </w:r>
                </w:p>
              </w:tc>
            </w:tr>
          </w:tbl>
          <w:p w:rsidR="00D90E8C" w:rsidRPr="00B52014" w:rsidRDefault="00D90E8C" w:rsidP="00BA5CD2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</w:tr>
      <w:tr w:rsidR="00D90E8C" w:rsidRPr="00496670" w:rsidTr="00BA5CD2">
        <w:trPr>
          <w:jc w:val="center"/>
        </w:trPr>
        <w:tc>
          <w:tcPr>
            <w:tcW w:w="2905" w:type="dxa"/>
          </w:tcPr>
          <w:p w:rsidR="00D90E8C" w:rsidRPr="00C47F47" w:rsidRDefault="00D90E8C" w:rsidP="00BA5CD2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Size</w:t>
            </w:r>
          </w:p>
        </w:tc>
        <w:tc>
          <w:tcPr>
            <w:tcW w:w="5556" w:type="dxa"/>
          </w:tcPr>
          <w:p w:rsidR="00D90E8C" w:rsidRPr="00B52014" w:rsidRDefault="00D90E8C" w:rsidP="00BA5CD2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322.5</w:t>
            </w:r>
          </w:p>
        </w:tc>
        <w:tc>
          <w:tcPr>
            <w:tcW w:w="2591" w:type="dxa"/>
          </w:tcPr>
          <w:p w:rsidR="00D90E8C" w:rsidRPr="00496670" w:rsidRDefault="00D90E8C" w:rsidP="00BA5CD2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  <w:vertAlign w:val="superscript"/>
              </w:rPr>
            </w:pPr>
            <w:r>
              <w:rPr>
                <w:rFonts w:asciiTheme="majorBidi" w:hAnsiTheme="majorBidi" w:cstheme="majorBidi"/>
                <w:noProof w:val="0"/>
                <w:sz w:val="28"/>
                <w:szCs w:val="28"/>
              </w:rPr>
              <w:t>µm</w:t>
            </w:r>
            <w:r>
              <w:rPr>
                <w:rFonts w:asciiTheme="majorBidi" w:hAnsiTheme="majorBidi" w:cstheme="majorBidi"/>
                <w:noProof w:val="0"/>
                <w:sz w:val="28"/>
                <w:szCs w:val="28"/>
                <w:vertAlign w:val="superscript"/>
              </w:rPr>
              <w:t>2</w:t>
            </w:r>
          </w:p>
        </w:tc>
      </w:tr>
      <w:tr w:rsidR="00D90E8C" w:rsidRPr="00496670" w:rsidTr="00BA5CD2">
        <w:trPr>
          <w:jc w:val="center"/>
        </w:trPr>
        <w:tc>
          <w:tcPr>
            <w:tcW w:w="2905" w:type="dxa"/>
          </w:tcPr>
          <w:p w:rsidR="00D90E8C" w:rsidRPr="00C47F47" w:rsidRDefault="00D90E8C" w:rsidP="00BA5CD2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Dynamic power dissipation</w:t>
            </w:r>
          </w:p>
        </w:tc>
        <w:tc>
          <w:tcPr>
            <w:tcW w:w="5556" w:type="dxa"/>
            <w:vAlign w:val="center"/>
          </w:tcPr>
          <w:p w:rsidR="00D90E8C" w:rsidRPr="00B52014" w:rsidRDefault="00D90E8C" w:rsidP="00BA5CD2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33.33</w:t>
            </w:r>
          </w:p>
        </w:tc>
        <w:tc>
          <w:tcPr>
            <w:tcW w:w="2591" w:type="dxa"/>
            <w:vAlign w:val="center"/>
          </w:tcPr>
          <w:p w:rsidR="00D90E8C" w:rsidRPr="00496670" w:rsidRDefault="00D90E8C" w:rsidP="00BA5CD2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496670">
              <w:rPr>
                <w:rFonts w:asciiTheme="majorBidi" w:hAnsiTheme="majorBidi" w:cstheme="majorBidi"/>
                <w:noProof w:val="0"/>
                <w:sz w:val="28"/>
                <w:szCs w:val="28"/>
              </w:rPr>
              <w:t>µWatt/ MHz</w:t>
            </w:r>
          </w:p>
        </w:tc>
      </w:tr>
      <w:tr w:rsidR="00D90E8C" w:rsidRPr="00B52014" w:rsidTr="00BA5CD2">
        <w:trPr>
          <w:jc w:val="center"/>
        </w:trPr>
        <w:tc>
          <w:tcPr>
            <w:tcW w:w="11052" w:type="dxa"/>
            <w:gridSpan w:val="3"/>
          </w:tcPr>
          <w:p w:rsidR="001A05E2" w:rsidRDefault="001A05E2" w:rsidP="00BA5CD2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</w:p>
          <w:p w:rsidR="00D90E8C" w:rsidRPr="00C47F47" w:rsidRDefault="00D90E8C" w:rsidP="001A05E2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Prop</w:t>
            </w: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agation Delay</w:t>
            </w:r>
          </w:p>
          <w:tbl>
            <w:tblPr>
              <w:tblStyle w:val="TableGrid"/>
              <w:tblW w:w="11790" w:type="dxa"/>
              <w:tblLook w:val="04A0" w:firstRow="1" w:lastRow="0" w:firstColumn="1" w:lastColumn="0" w:noHBand="0" w:noVBand="1"/>
            </w:tblPr>
            <w:tblGrid>
              <w:gridCol w:w="2978"/>
              <w:gridCol w:w="2140"/>
              <w:gridCol w:w="2239"/>
              <w:gridCol w:w="2140"/>
              <w:gridCol w:w="2293"/>
            </w:tblGrid>
            <w:tr w:rsidR="00D90E8C" w:rsidTr="001A05E2">
              <w:trPr>
                <w:trHeight w:val="70"/>
              </w:trPr>
              <w:tc>
                <w:tcPr>
                  <w:tcW w:w="2978" w:type="dxa"/>
                </w:tcPr>
                <w:p w:rsidR="00D90E8C" w:rsidRDefault="00D90E8C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</w:p>
              </w:tc>
              <w:tc>
                <w:tcPr>
                  <w:tcW w:w="4379" w:type="dxa"/>
                  <w:gridSpan w:val="2"/>
                </w:tcPr>
                <w:p w:rsidR="00D90E8C" w:rsidRDefault="00D90E8C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Rise LH Transition</w:t>
                  </w:r>
                </w:p>
              </w:tc>
              <w:tc>
                <w:tcPr>
                  <w:tcW w:w="4433" w:type="dxa"/>
                  <w:gridSpan w:val="2"/>
                </w:tcPr>
                <w:p w:rsidR="00D90E8C" w:rsidRDefault="00D90E8C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Fall HL Transition</w:t>
                  </w:r>
                </w:p>
              </w:tc>
            </w:tr>
            <w:tr w:rsidR="00D90E8C" w:rsidTr="001A05E2">
              <w:trPr>
                <w:trHeight w:val="70"/>
              </w:trPr>
              <w:tc>
                <w:tcPr>
                  <w:tcW w:w="2978" w:type="dxa"/>
                </w:tcPr>
                <w:p w:rsidR="00D90E8C" w:rsidRDefault="00D90E8C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Input Slope [ns]</w:t>
                  </w:r>
                </w:p>
              </w:tc>
              <w:tc>
                <w:tcPr>
                  <w:tcW w:w="2140" w:type="dxa"/>
                </w:tcPr>
                <w:p w:rsidR="00D90E8C" w:rsidRDefault="00D90E8C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5</w:t>
                  </w:r>
                </w:p>
              </w:tc>
              <w:tc>
                <w:tcPr>
                  <w:tcW w:w="2239" w:type="dxa"/>
                </w:tcPr>
                <w:p w:rsidR="00D90E8C" w:rsidRDefault="00D90E8C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</w:t>
                  </w:r>
                </w:p>
              </w:tc>
              <w:tc>
                <w:tcPr>
                  <w:tcW w:w="2140" w:type="dxa"/>
                </w:tcPr>
                <w:p w:rsidR="00D90E8C" w:rsidRDefault="00D90E8C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5</w:t>
                  </w:r>
                </w:p>
              </w:tc>
              <w:tc>
                <w:tcPr>
                  <w:tcW w:w="2293" w:type="dxa"/>
                </w:tcPr>
                <w:p w:rsidR="00D90E8C" w:rsidRDefault="00D90E8C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</w:t>
                  </w:r>
                </w:p>
              </w:tc>
            </w:tr>
            <w:tr w:rsidR="00D90E8C" w:rsidTr="001A05E2">
              <w:trPr>
                <w:trHeight w:val="70"/>
              </w:trPr>
              <w:tc>
                <w:tcPr>
                  <w:tcW w:w="2978" w:type="dxa"/>
                </w:tcPr>
                <w:p w:rsidR="00D90E8C" w:rsidRDefault="00D90E8C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 xml:space="preserve">Delay A=&gt;F </w:t>
                  </w:r>
                </w:p>
              </w:tc>
              <w:tc>
                <w:tcPr>
                  <w:tcW w:w="2140" w:type="dxa"/>
                </w:tcPr>
                <w:p w:rsidR="00D90E8C" w:rsidRDefault="00D90E8C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4.57</w:t>
                  </w:r>
                </w:p>
              </w:tc>
              <w:tc>
                <w:tcPr>
                  <w:tcW w:w="2239" w:type="dxa"/>
                </w:tcPr>
                <w:p w:rsidR="00D90E8C" w:rsidRDefault="00D90E8C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4.94</w:t>
                  </w:r>
                </w:p>
              </w:tc>
              <w:tc>
                <w:tcPr>
                  <w:tcW w:w="2140" w:type="dxa"/>
                </w:tcPr>
                <w:p w:rsidR="00D90E8C" w:rsidRDefault="00D90E8C" w:rsidP="00D90E8C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5.3</w:t>
                  </w:r>
                </w:p>
              </w:tc>
              <w:tc>
                <w:tcPr>
                  <w:tcW w:w="2293" w:type="dxa"/>
                </w:tcPr>
                <w:p w:rsidR="00D90E8C" w:rsidRDefault="00D90E8C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5.44</w:t>
                  </w:r>
                </w:p>
              </w:tc>
            </w:tr>
            <w:tr w:rsidR="00D90E8C" w:rsidTr="001A05E2">
              <w:trPr>
                <w:trHeight w:val="70"/>
              </w:trPr>
              <w:tc>
                <w:tcPr>
                  <w:tcW w:w="2978" w:type="dxa"/>
                </w:tcPr>
                <w:p w:rsidR="00D90E8C" w:rsidRDefault="00D90E8C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Delay B=&gt;F</w:t>
                  </w:r>
                </w:p>
              </w:tc>
              <w:tc>
                <w:tcPr>
                  <w:tcW w:w="2140" w:type="dxa"/>
                </w:tcPr>
                <w:p w:rsidR="00D90E8C" w:rsidRDefault="00D90E8C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4.14</w:t>
                  </w:r>
                </w:p>
              </w:tc>
              <w:tc>
                <w:tcPr>
                  <w:tcW w:w="2239" w:type="dxa"/>
                </w:tcPr>
                <w:p w:rsidR="00D90E8C" w:rsidRDefault="00D90E8C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4.44</w:t>
                  </w:r>
                </w:p>
              </w:tc>
              <w:tc>
                <w:tcPr>
                  <w:tcW w:w="2140" w:type="dxa"/>
                </w:tcPr>
                <w:p w:rsidR="00D90E8C" w:rsidRDefault="00D90E8C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5.6</w:t>
                  </w:r>
                </w:p>
              </w:tc>
              <w:tc>
                <w:tcPr>
                  <w:tcW w:w="2293" w:type="dxa"/>
                </w:tcPr>
                <w:p w:rsidR="00D90E8C" w:rsidRDefault="00D90E8C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5.94</w:t>
                  </w:r>
                </w:p>
              </w:tc>
            </w:tr>
            <w:tr w:rsidR="00D90E8C" w:rsidTr="001A05E2">
              <w:trPr>
                <w:trHeight w:val="70"/>
              </w:trPr>
              <w:tc>
                <w:tcPr>
                  <w:tcW w:w="2978" w:type="dxa"/>
                </w:tcPr>
                <w:p w:rsidR="00D90E8C" w:rsidRDefault="00D90E8C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Delay C=&gt;F</w:t>
                  </w:r>
                </w:p>
              </w:tc>
              <w:tc>
                <w:tcPr>
                  <w:tcW w:w="2140" w:type="dxa"/>
                </w:tcPr>
                <w:p w:rsidR="00D90E8C" w:rsidRDefault="00D90E8C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3.5</w:t>
                  </w:r>
                </w:p>
              </w:tc>
              <w:tc>
                <w:tcPr>
                  <w:tcW w:w="2239" w:type="dxa"/>
                </w:tcPr>
                <w:p w:rsidR="00D90E8C" w:rsidRDefault="00D90E8C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4.7</w:t>
                  </w:r>
                </w:p>
              </w:tc>
              <w:tc>
                <w:tcPr>
                  <w:tcW w:w="2140" w:type="dxa"/>
                </w:tcPr>
                <w:p w:rsidR="00D90E8C" w:rsidRDefault="00D90E8C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6.3</w:t>
                  </w:r>
                </w:p>
              </w:tc>
              <w:tc>
                <w:tcPr>
                  <w:tcW w:w="2293" w:type="dxa"/>
                </w:tcPr>
                <w:p w:rsidR="00D90E8C" w:rsidRDefault="00D90E8C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6.5</w:t>
                  </w:r>
                </w:p>
              </w:tc>
            </w:tr>
          </w:tbl>
          <w:p w:rsidR="00D90E8C" w:rsidRPr="00B52014" w:rsidRDefault="00D90E8C" w:rsidP="00BA5CD2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br/>
            </w:r>
          </w:p>
        </w:tc>
      </w:tr>
    </w:tbl>
    <w:p w:rsidR="00310FF8" w:rsidRDefault="00310FF8">
      <w:pPr>
        <w:bidi w:val="0"/>
        <w:rPr>
          <w:sz w:val="28"/>
          <w:szCs w:val="28"/>
        </w:rPr>
      </w:pPr>
    </w:p>
    <w:p w:rsidR="00310FF8" w:rsidRDefault="00310FF8">
      <w:pPr>
        <w:bidi w:val="0"/>
        <w:rPr>
          <w:sz w:val="28"/>
          <w:szCs w:val="28"/>
        </w:rPr>
      </w:pPr>
      <w:r>
        <w:rPr>
          <w:sz w:val="28"/>
          <w:szCs w:val="28"/>
        </w:rPr>
        <w:br w:type="page"/>
      </w:r>
    </w:p>
    <w:tbl>
      <w:tblPr>
        <w:tblStyle w:val="TableGrid"/>
        <w:tblW w:w="11052" w:type="dxa"/>
        <w:jc w:val="center"/>
        <w:tblLook w:val="04A0" w:firstRow="1" w:lastRow="0" w:firstColumn="1" w:lastColumn="0" w:noHBand="0" w:noVBand="1"/>
      </w:tblPr>
      <w:tblGrid>
        <w:gridCol w:w="3277"/>
        <w:gridCol w:w="5602"/>
        <w:gridCol w:w="3138"/>
      </w:tblGrid>
      <w:tr w:rsidR="007E0FEC" w:rsidRPr="00C47F47" w:rsidTr="00247F7B">
        <w:trPr>
          <w:jc w:val="center"/>
        </w:trPr>
        <w:tc>
          <w:tcPr>
            <w:tcW w:w="11052" w:type="dxa"/>
            <w:gridSpan w:val="3"/>
            <w:vAlign w:val="center"/>
          </w:tcPr>
          <w:p w:rsidR="007E0FEC" w:rsidRPr="00C47F47" w:rsidRDefault="007E0FEC" w:rsidP="00247F7B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i/>
                <w:iCs/>
                <w:sz w:val="28"/>
                <w:szCs w:val="28"/>
              </w:rPr>
            </w:pPr>
            <w:r>
              <w:rPr>
                <w:rFonts w:asciiTheme="majorBidi" w:hAnsiTheme="majorBidi" w:cstheme="majorBidi"/>
                <w:b/>
                <w:bCs/>
                <w:i/>
                <w:iCs/>
                <w:sz w:val="28"/>
                <w:szCs w:val="28"/>
              </w:rPr>
              <w:lastRenderedPageBreak/>
              <w:t>Cell 065 Inv Majority</w:t>
            </w:r>
          </w:p>
        </w:tc>
      </w:tr>
      <w:tr w:rsidR="007E0FEC" w:rsidRPr="00B52014" w:rsidTr="00247F7B">
        <w:trPr>
          <w:trHeight w:val="2492"/>
          <w:jc w:val="center"/>
        </w:trPr>
        <w:tc>
          <w:tcPr>
            <w:tcW w:w="2905" w:type="dxa"/>
          </w:tcPr>
          <w:p w:rsidR="007E0FEC" w:rsidRPr="00C47F47" w:rsidRDefault="007E0FEC" w:rsidP="00247F7B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Truth Table</w:t>
            </w:r>
          </w:p>
          <w:tbl>
            <w:tblPr>
              <w:tblStyle w:val="TableGrid"/>
              <w:tblW w:w="2281" w:type="dxa"/>
              <w:jc w:val="center"/>
              <w:tblLook w:val="04A0" w:firstRow="1" w:lastRow="0" w:firstColumn="1" w:lastColumn="0" w:noHBand="0" w:noVBand="1"/>
            </w:tblPr>
            <w:tblGrid>
              <w:gridCol w:w="498"/>
              <w:gridCol w:w="499"/>
              <w:gridCol w:w="548"/>
              <w:gridCol w:w="736"/>
            </w:tblGrid>
            <w:tr w:rsidR="007E0FEC" w:rsidTr="00247F7B">
              <w:trPr>
                <w:trHeight w:val="281"/>
                <w:jc w:val="center"/>
              </w:trPr>
              <w:tc>
                <w:tcPr>
                  <w:tcW w:w="498" w:type="dxa"/>
                </w:tcPr>
                <w:p w:rsidR="007E0FEC" w:rsidRDefault="007E0FEC" w:rsidP="007E0FEC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A</w:t>
                  </w:r>
                </w:p>
              </w:tc>
              <w:tc>
                <w:tcPr>
                  <w:tcW w:w="499" w:type="dxa"/>
                </w:tcPr>
                <w:p w:rsidR="007E0FEC" w:rsidRDefault="007E0FEC" w:rsidP="007E0FEC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B</w:t>
                  </w:r>
                </w:p>
              </w:tc>
              <w:tc>
                <w:tcPr>
                  <w:tcW w:w="548" w:type="dxa"/>
                </w:tcPr>
                <w:p w:rsidR="007E0FEC" w:rsidRDefault="007E0FEC" w:rsidP="007E0FEC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C</w:t>
                  </w:r>
                </w:p>
              </w:tc>
              <w:tc>
                <w:tcPr>
                  <w:tcW w:w="736" w:type="dxa"/>
                </w:tcPr>
                <w:p w:rsidR="007E0FEC" w:rsidRDefault="007E0FEC" w:rsidP="007E0FEC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F</w:t>
                  </w:r>
                </w:p>
              </w:tc>
            </w:tr>
            <w:tr w:rsidR="007E0FEC" w:rsidTr="00247F7B">
              <w:trPr>
                <w:trHeight w:val="281"/>
                <w:jc w:val="center"/>
              </w:trPr>
              <w:tc>
                <w:tcPr>
                  <w:tcW w:w="498" w:type="dxa"/>
                </w:tcPr>
                <w:p w:rsidR="007E0FEC" w:rsidRDefault="007E0FEC" w:rsidP="007E0FEC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499" w:type="dxa"/>
                </w:tcPr>
                <w:p w:rsidR="007E0FEC" w:rsidRDefault="007E0FEC" w:rsidP="007E0FEC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48" w:type="dxa"/>
                </w:tcPr>
                <w:p w:rsidR="007E0FEC" w:rsidRDefault="007E0FEC" w:rsidP="007E0FEC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736" w:type="dxa"/>
                </w:tcPr>
                <w:p w:rsidR="007E0FEC" w:rsidRDefault="007E0FEC" w:rsidP="007E0FEC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</w:tr>
            <w:tr w:rsidR="007E0FEC" w:rsidTr="00247F7B">
              <w:trPr>
                <w:trHeight w:val="377"/>
                <w:jc w:val="center"/>
              </w:trPr>
              <w:tc>
                <w:tcPr>
                  <w:tcW w:w="498" w:type="dxa"/>
                </w:tcPr>
                <w:p w:rsidR="007E0FEC" w:rsidRDefault="007E0FEC" w:rsidP="007E0FEC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499" w:type="dxa"/>
                </w:tcPr>
                <w:p w:rsidR="007E0FEC" w:rsidRDefault="007E0FEC" w:rsidP="007E0FEC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48" w:type="dxa"/>
                </w:tcPr>
                <w:p w:rsidR="007E0FEC" w:rsidRDefault="007E0FEC" w:rsidP="007E0FEC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736" w:type="dxa"/>
                </w:tcPr>
                <w:p w:rsidR="007E0FEC" w:rsidRDefault="007E0FEC" w:rsidP="007E0FEC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</w:tr>
            <w:tr w:rsidR="007E0FEC" w:rsidTr="00247F7B">
              <w:trPr>
                <w:trHeight w:val="350"/>
                <w:jc w:val="center"/>
              </w:trPr>
              <w:tc>
                <w:tcPr>
                  <w:tcW w:w="498" w:type="dxa"/>
                </w:tcPr>
                <w:p w:rsidR="007E0FEC" w:rsidRDefault="007E0FEC" w:rsidP="007E0FEC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499" w:type="dxa"/>
                </w:tcPr>
                <w:p w:rsidR="007E0FEC" w:rsidRDefault="007E0FEC" w:rsidP="007E0FEC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48" w:type="dxa"/>
                </w:tcPr>
                <w:p w:rsidR="007E0FEC" w:rsidRDefault="007E0FEC" w:rsidP="007E0FEC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736" w:type="dxa"/>
                </w:tcPr>
                <w:p w:rsidR="007E0FEC" w:rsidRDefault="007E0FEC" w:rsidP="007E0FEC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</w:tr>
            <w:tr w:rsidR="007E0FEC" w:rsidTr="00247F7B">
              <w:trPr>
                <w:trHeight w:val="350"/>
                <w:jc w:val="center"/>
              </w:trPr>
              <w:tc>
                <w:tcPr>
                  <w:tcW w:w="498" w:type="dxa"/>
                </w:tcPr>
                <w:p w:rsidR="007E0FEC" w:rsidRDefault="007E0FEC" w:rsidP="007E0FEC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499" w:type="dxa"/>
                </w:tcPr>
                <w:p w:rsidR="007E0FEC" w:rsidRDefault="007E0FEC" w:rsidP="007E0FEC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48" w:type="dxa"/>
                </w:tcPr>
                <w:p w:rsidR="007E0FEC" w:rsidRDefault="007E0FEC" w:rsidP="007E0FEC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736" w:type="dxa"/>
                </w:tcPr>
                <w:p w:rsidR="007E0FEC" w:rsidRDefault="007E0FEC" w:rsidP="007E0FEC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  <w:tr w:rsidR="007E0FEC" w:rsidTr="00247F7B">
              <w:trPr>
                <w:trHeight w:val="350"/>
                <w:jc w:val="center"/>
              </w:trPr>
              <w:tc>
                <w:tcPr>
                  <w:tcW w:w="498" w:type="dxa"/>
                </w:tcPr>
                <w:p w:rsidR="007E0FEC" w:rsidRDefault="007E0FEC" w:rsidP="007E0FEC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499" w:type="dxa"/>
                </w:tcPr>
                <w:p w:rsidR="007E0FEC" w:rsidRDefault="007E0FEC" w:rsidP="007E0FEC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48" w:type="dxa"/>
                </w:tcPr>
                <w:p w:rsidR="007E0FEC" w:rsidRDefault="007E0FEC" w:rsidP="007E0FEC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736" w:type="dxa"/>
                </w:tcPr>
                <w:p w:rsidR="007E0FEC" w:rsidRDefault="007E0FEC" w:rsidP="007E0FEC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</w:tr>
            <w:tr w:rsidR="007E0FEC" w:rsidTr="00247F7B">
              <w:trPr>
                <w:trHeight w:val="350"/>
                <w:jc w:val="center"/>
              </w:trPr>
              <w:tc>
                <w:tcPr>
                  <w:tcW w:w="498" w:type="dxa"/>
                </w:tcPr>
                <w:p w:rsidR="007E0FEC" w:rsidRDefault="007E0FEC" w:rsidP="007E0FEC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499" w:type="dxa"/>
                </w:tcPr>
                <w:p w:rsidR="007E0FEC" w:rsidRDefault="007E0FEC" w:rsidP="007E0FEC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48" w:type="dxa"/>
                </w:tcPr>
                <w:p w:rsidR="007E0FEC" w:rsidRDefault="007E0FEC" w:rsidP="007E0FEC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736" w:type="dxa"/>
                </w:tcPr>
                <w:p w:rsidR="007E0FEC" w:rsidRDefault="007E0FEC" w:rsidP="007E0FEC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  <w:tr w:rsidR="007E0FEC" w:rsidTr="00247F7B">
              <w:trPr>
                <w:trHeight w:val="350"/>
                <w:jc w:val="center"/>
              </w:trPr>
              <w:tc>
                <w:tcPr>
                  <w:tcW w:w="498" w:type="dxa"/>
                </w:tcPr>
                <w:p w:rsidR="007E0FEC" w:rsidRDefault="007E0FEC" w:rsidP="007E0FEC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499" w:type="dxa"/>
                </w:tcPr>
                <w:p w:rsidR="007E0FEC" w:rsidRDefault="007E0FEC" w:rsidP="007E0FEC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48" w:type="dxa"/>
                </w:tcPr>
                <w:p w:rsidR="007E0FEC" w:rsidRDefault="007E0FEC" w:rsidP="007E0FEC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736" w:type="dxa"/>
                </w:tcPr>
                <w:p w:rsidR="007E0FEC" w:rsidRDefault="007E0FEC" w:rsidP="007E0FEC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  <w:tr w:rsidR="007E0FEC" w:rsidTr="00247F7B">
              <w:trPr>
                <w:trHeight w:val="350"/>
                <w:jc w:val="center"/>
              </w:trPr>
              <w:tc>
                <w:tcPr>
                  <w:tcW w:w="498" w:type="dxa"/>
                </w:tcPr>
                <w:p w:rsidR="007E0FEC" w:rsidRDefault="007E0FEC" w:rsidP="007E0FEC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499" w:type="dxa"/>
                </w:tcPr>
                <w:p w:rsidR="007E0FEC" w:rsidRDefault="007E0FEC" w:rsidP="007E0FEC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48" w:type="dxa"/>
                </w:tcPr>
                <w:p w:rsidR="007E0FEC" w:rsidRDefault="007E0FEC" w:rsidP="007E0FEC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736" w:type="dxa"/>
                </w:tcPr>
                <w:p w:rsidR="007E0FEC" w:rsidRDefault="007E0FEC" w:rsidP="007E0FEC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</w:tbl>
          <w:p w:rsidR="007E0FEC" w:rsidRPr="00B52014" w:rsidRDefault="007E0FEC" w:rsidP="00247F7B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5556" w:type="dxa"/>
          </w:tcPr>
          <w:p w:rsidR="007E0FEC" w:rsidRPr="00C47F47" w:rsidRDefault="007E0FEC" w:rsidP="00247F7B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Symbol</w:t>
            </w:r>
          </w:p>
          <w:p w:rsidR="007E0FEC" w:rsidRPr="00B52014" w:rsidRDefault="007E0FEC" w:rsidP="00247F7B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drawing>
                <wp:inline distT="0" distB="0" distL="0" distR="0" wp14:anchorId="2A014164" wp14:editId="7BB97821">
                  <wp:extent cx="2209800" cy="2209800"/>
                  <wp:effectExtent l="0" t="0" r="0" b="0"/>
                  <wp:docPr id="96" name="Picture 9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09800" cy="2209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591" w:type="dxa"/>
          </w:tcPr>
          <w:p w:rsidR="007E0FEC" w:rsidRPr="00C47F47" w:rsidRDefault="007E0FEC" w:rsidP="00247F7B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Pin Capacitance</w:t>
            </w:r>
          </w:p>
          <w:tbl>
            <w:tblPr>
              <w:tblStyle w:val="TableGrid"/>
              <w:tblW w:w="2365" w:type="dxa"/>
              <w:tblLook w:val="04A0" w:firstRow="1" w:lastRow="0" w:firstColumn="1" w:lastColumn="0" w:noHBand="0" w:noVBand="1"/>
            </w:tblPr>
            <w:tblGrid>
              <w:gridCol w:w="865"/>
              <w:gridCol w:w="1500"/>
            </w:tblGrid>
            <w:tr w:rsidR="007E0FEC" w:rsidTr="00247F7B">
              <w:tc>
                <w:tcPr>
                  <w:tcW w:w="865" w:type="dxa"/>
                </w:tcPr>
                <w:p w:rsidR="007E0FEC" w:rsidRDefault="007E0FEC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Pin</w:t>
                  </w:r>
                </w:p>
              </w:tc>
              <w:tc>
                <w:tcPr>
                  <w:tcW w:w="1500" w:type="dxa"/>
                </w:tcPr>
                <w:p w:rsidR="007E0FEC" w:rsidRDefault="007E0FEC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Cap[pF]</w:t>
                  </w:r>
                </w:p>
              </w:tc>
            </w:tr>
            <w:tr w:rsidR="007E0FEC" w:rsidTr="00247F7B">
              <w:tc>
                <w:tcPr>
                  <w:tcW w:w="865" w:type="dxa"/>
                </w:tcPr>
                <w:p w:rsidR="007E0FEC" w:rsidRDefault="007E0FEC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A</w:t>
                  </w:r>
                </w:p>
              </w:tc>
              <w:tc>
                <w:tcPr>
                  <w:tcW w:w="1500" w:type="dxa"/>
                </w:tcPr>
                <w:p w:rsidR="007E0FEC" w:rsidRDefault="007E0FEC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  <w:rtl/>
                      <w:lang w:bidi="ar-EG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  <w:lang w:bidi="ar-EG"/>
                    </w:rPr>
                    <w:t>0.01225</w:t>
                  </w:r>
                </w:p>
              </w:tc>
            </w:tr>
            <w:tr w:rsidR="007E0FEC" w:rsidTr="00247F7B">
              <w:tc>
                <w:tcPr>
                  <w:tcW w:w="865" w:type="dxa"/>
                </w:tcPr>
                <w:p w:rsidR="007E0FEC" w:rsidRDefault="007E0FEC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B</w:t>
                  </w:r>
                </w:p>
              </w:tc>
              <w:tc>
                <w:tcPr>
                  <w:tcW w:w="1500" w:type="dxa"/>
                </w:tcPr>
                <w:p w:rsidR="007E0FEC" w:rsidRDefault="007E0FEC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02435</w:t>
                  </w:r>
                </w:p>
              </w:tc>
            </w:tr>
            <w:tr w:rsidR="007E0FEC" w:rsidTr="00247F7B">
              <w:tc>
                <w:tcPr>
                  <w:tcW w:w="865" w:type="dxa"/>
                </w:tcPr>
                <w:p w:rsidR="007E0FEC" w:rsidRDefault="007E0FEC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C</w:t>
                  </w:r>
                </w:p>
              </w:tc>
              <w:tc>
                <w:tcPr>
                  <w:tcW w:w="1500" w:type="dxa"/>
                </w:tcPr>
                <w:p w:rsidR="007E0FEC" w:rsidRDefault="007E0FEC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043196</w:t>
                  </w:r>
                </w:p>
              </w:tc>
            </w:tr>
          </w:tbl>
          <w:p w:rsidR="007E0FEC" w:rsidRPr="00B52014" w:rsidRDefault="007E0FEC" w:rsidP="00247F7B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</w:tr>
      <w:tr w:rsidR="007E0FEC" w:rsidRPr="00496670" w:rsidTr="00247F7B">
        <w:trPr>
          <w:jc w:val="center"/>
        </w:trPr>
        <w:tc>
          <w:tcPr>
            <w:tcW w:w="2905" w:type="dxa"/>
          </w:tcPr>
          <w:p w:rsidR="007E0FEC" w:rsidRPr="00C47F47" w:rsidRDefault="007E0FEC" w:rsidP="00247F7B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Size</w:t>
            </w:r>
          </w:p>
        </w:tc>
        <w:tc>
          <w:tcPr>
            <w:tcW w:w="5556" w:type="dxa"/>
          </w:tcPr>
          <w:p w:rsidR="007E0FEC" w:rsidRPr="00B52014" w:rsidRDefault="007E0FEC" w:rsidP="00247F7B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238.75</w:t>
            </w:r>
          </w:p>
        </w:tc>
        <w:tc>
          <w:tcPr>
            <w:tcW w:w="2591" w:type="dxa"/>
          </w:tcPr>
          <w:p w:rsidR="007E0FEC" w:rsidRPr="00496670" w:rsidRDefault="007E0FEC" w:rsidP="00247F7B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  <w:vertAlign w:val="superscript"/>
              </w:rPr>
            </w:pPr>
            <w:r>
              <w:rPr>
                <w:rFonts w:asciiTheme="majorBidi" w:hAnsiTheme="majorBidi" w:cstheme="majorBidi"/>
                <w:noProof w:val="0"/>
                <w:sz w:val="28"/>
                <w:szCs w:val="28"/>
              </w:rPr>
              <w:t>µm</w:t>
            </w:r>
            <w:r>
              <w:rPr>
                <w:rFonts w:asciiTheme="majorBidi" w:hAnsiTheme="majorBidi" w:cstheme="majorBidi"/>
                <w:noProof w:val="0"/>
                <w:sz w:val="28"/>
                <w:szCs w:val="28"/>
                <w:vertAlign w:val="superscript"/>
              </w:rPr>
              <w:t>2</w:t>
            </w:r>
          </w:p>
        </w:tc>
      </w:tr>
      <w:tr w:rsidR="007E0FEC" w:rsidRPr="00496670" w:rsidTr="00247F7B">
        <w:trPr>
          <w:jc w:val="center"/>
        </w:trPr>
        <w:tc>
          <w:tcPr>
            <w:tcW w:w="2905" w:type="dxa"/>
          </w:tcPr>
          <w:p w:rsidR="007E0FEC" w:rsidRPr="00C47F47" w:rsidRDefault="007E0FEC" w:rsidP="00247F7B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Dynamic power dissipation</w:t>
            </w:r>
          </w:p>
        </w:tc>
        <w:tc>
          <w:tcPr>
            <w:tcW w:w="5556" w:type="dxa"/>
            <w:vAlign w:val="center"/>
          </w:tcPr>
          <w:p w:rsidR="007E0FEC" w:rsidRPr="00B52014" w:rsidRDefault="007E0FEC" w:rsidP="00247F7B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206824</w:t>
            </w:r>
          </w:p>
        </w:tc>
        <w:tc>
          <w:tcPr>
            <w:tcW w:w="2591" w:type="dxa"/>
            <w:vAlign w:val="center"/>
          </w:tcPr>
          <w:p w:rsidR="007E0FEC" w:rsidRPr="00496670" w:rsidRDefault="007E0FEC" w:rsidP="00247F7B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496670">
              <w:rPr>
                <w:rFonts w:asciiTheme="majorBidi" w:hAnsiTheme="majorBidi" w:cstheme="majorBidi"/>
                <w:noProof w:val="0"/>
                <w:sz w:val="28"/>
                <w:szCs w:val="28"/>
              </w:rPr>
              <w:t>µWatt/ MHz</w:t>
            </w:r>
          </w:p>
        </w:tc>
      </w:tr>
      <w:tr w:rsidR="007E0FEC" w:rsidRPr="00B52014" w:rsidTr="00247F7B">
        <w:trPr>
          <w:jc w:val="center"/>
        </w:trPr>
        <w:tc>
          <w:tcPr>
            <w:tcW w:w="11052" w:type="dxa"/>
            <w:gridSpan w:val="3"/>
          </w:tcPr>
          <w:p w:rsidR="007E0FEC" w:rsidRDefault="007E0FEC" w:rsidP="00247F7B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</w:p>
          <w:p w:rsidR="007E0FEC" w:rsidRPr="00C47F47" w:rsidRDefault="007E0FEC" w:rsidP="00247F7B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Prop</w:t>
            </w: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agation Delay</w:t>
            </w:r>
          </w:p>
          <w:tbl>
            <w:tblPr>
              <w:tblStyle w:val="TableGrid"/>
              <w:tblW w:w="11790" w:type="dxa"/>
              <w:tblLook w:val="04A0" w:firstRow="1" w:lastRow="0" w:firstColumn="1" w:lastColumn="0" w:noHBand="0" w:noVBand="1"/>
            </w:tblPr>
            <w:tblGrid>
              <w:gridCol w:w="2978"/>
              <w:gridCol w:w="2140"/>
              <w:gridCol w:w="2239"/>
              <w:gridCol w:w="2140"/>
              <w:gridCol w:w="2293"/>
            </w:tblGrid>
            <w:tr w:rsidR="007E0FEC" w:rsidTr="00247F7B">
              <w:trPr>
                <w:trHeight w:val="70"/>
              </w:trPr>
              <w:tc>
                <w:tcPr>
                  <w:tcW w:w="2978" w:type="dxa"/>
                </w:tcPr>
                <w:p w:rsidR="007E0FEC" w:rsidRDefault="007E0FEC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</w:p>
              </w:tc>
              <w:tc>
                <w:tcPr>
                  <w:tcW w:w="4379" w:type="dxa"/>
                  <w:gridSpan w:val="2"/>
                </w:tcPr>
                <w:p w:rsidR="007E0FEC" w:rsidRDefault="007E0FEC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Rise LH Transition</w:t>
                  </w:r>
                </w:p>
              </w:tc>
              <w:tc>
                <w:tcPr>
                  <w:tcW w:w="4433" w:type="dxa"/>
                  <w:gridSpan w:val="2"/>
                </w:tcPr>
                <w:p w:rsidR="007E0FEC" w:rsidRDefault="007E0FEC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Fall HL Transition</w:t>
                  </w:r>
                </w:p>
              </w:tc>
            </w:tr>
            <w:tr w:rsidR="007E0FEC" w:rsidTr="00247F7B">
              <w:trPr>
                <w:trHeight w:val="70"/>
              </w:trPr>
              <w:tc>
                <w:tcPr>
                  <w:tcW w:w="2978" w:type="dxa"/>
                </w:tcPr>
                <w:p w:rsidR="007E0FEC" w:rsidRDefault="007E0FEC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Input Slope [ns]</w:t>
                  </w:r>
                </w:p>
              </w:tc>
              <w:tc>
                <w:tcPr>
                  <w:tcW w:w="2140" w:type="dxa"/>
                </w:tcPr>
                <w:p w:rsidR="007E0FEC" w:rsidRDefault="007E0FEC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5</w:t>
                  </w:r>
                </w:p>
              </w:tc>
              <w:tc>
                <w:tcPr>
                  <w:tcW w:w="2239" w:type="dxa"/>
                </w:tcPr>
                <w:p w:rsidR="007E0FEC" w:rsidRDefault="007E0FEC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</w:t>
                  </w:r>
                </w:p>
              </w:tc>
              <w:tc>
                <w:tcPr>
                  <w:tcW w:w="2140" w:type="dxa"/>
                </w:tcPr>
                <w:p w:rsidR="007E0FEC" w:rsidRDefault="007E0FEC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5</w:t>
                  </w:r>
                </w:p>
              </w:tc>
              <w:tc>
                <w:tcPr>
                  <w:tcW w:w="2293" w:type="dxa"/>
                </w:tcPr>
                <w:p w:rsidR="007E0FEC" w:rsidRDefault="007E0FEC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</w:t>
                  </w:r>
                </w:p>
              </w:tc>
            </w:tr>
            <w:tr w:rsidR="007E0FEC" w:rsidTr="00247F7B">
              <w:trPr>
                <w:trHeight w:val="70"/>
              </w:trPr>
              <w:tc>
                <w:tcPr>
                  <w:tcW w:w="2978" w:type="dxa"/>
                </w:tcPr>
                <w:p w:rsidR="007E0FEC" w:rsidRDefault="007E0FEC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 xml:space="preserve">Delay A=&gt;F </w:t>
                  </w:r>
                </w:p>
              </w:tc>
              <w:tc>
                <w:tcPr>
                  <w:tcW w:w="2140" w:type="dxa"/>
                </w:tcPr>
                <w:p w:rsidR="007E0FEC" w:rsidRDefault="007E0FEC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3</w:t>
                  </w:r>
                </w:p>
              </w:tc>
              <w:tc>
                <w:tcPr>
                  <w:tcW w:w="2239" w:type="dxa"/>
                </w:tcPr>
                <w:p w:rsidR="007E0FEC" w:rsidRDefault="007E0FEC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3</w:t>
                  </w:r>
                </w:p>
              </w:tc>
              <w:tc>
                <w:tcPr>
                  <w:tcW w:w="2140" w:type="dxa"/>
                </w:tcPr>
                <w:p w:rsidR="007E0FEC" w:rsidRDefault="007E0FEC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</w:t>
                  </w:r>
                </w:p>
              </w:tc>
              <w:tc>
                <w:tcPr>
                  <w:tcW w:w="2293" w:type="dxa"/>
                </w:tcPr>
                <w:p w:rsidR="007E0FEC" w:rsidRDefault="007E0FEC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</w:t>
                  </w:r>
                </w:p>
              </w:tc>
            </w:tr>
            <w:tr w:rsidR="007E0FEC" w:rsidTr="00247F7B">
              <w:trPr>
                <w:trHeight w:val="70"/>
              </w:trPr>
              <w:tc>
                <w:tcPr>
                  <w:tcW w:w="2978" w:type="dxa"/>
                </w:tcPr>
                <w:p w:rsidR="007E0FEC" w:rsidRDefault="007E0FEC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Delay B=&gt;F</w:t>
                  </w:r>
                </w:p>
              </w:tc>
              <w:tc>
                <w:tcPr>
                  <w:tcW w:w="2140" w:type="dxa"/>
                </w:tcPr>
                <w:p w:rsidR="007E0FEC" w:rsidRDefault="007E0FEC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4</w:t>
                  </w:r>
                </w:p>
              </w:tc>
              <w:tc>
                <w:tcPr>
                  <w:tcW w:w="2239" w:type="dxa"/>
                </w:tcPr>
                <w:p w:rsidR="007E0FEC" w:rsidRDefault="007E0FEC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4</w:t>
                  </w:r>
                </w:p>
              </w:tc>
              <w:tc>
                <w:tcPr>
                  <w:tcW w:w="2140" w:type="dxa"/>
                </w:tcPr>
                <w:p w:rsidR="007E0FEC" w:rsidRDefault="007E0FEC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</w:t>
                  </w:r>
                </w:p>
              </w:tc>
              <w:tc>
                <w:tcPr>
                  <w:tcW w:w="2293" w:type="dxa"/>
                </w:tcPr>
                <w:p w:rsidR="007E0FEC" w:rsidRDefault="007E0FEC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3</w:t>
                  </w:r>
                </w:p>
              </w:tc>
            </w:tr>
            <w:tr w:rsidR="007E0FEC" w:rsidTr="00247F7B">
              <w:trPr>
                <w:trHeight w:val="70"/>
              </w:trPr>
              <w:tc>
                <w:tcPr>
                  <w:tcW w:w="2978" w:type="dxa"/>
                </w:tcPr>
                <w:p w:rsidR="007E0FEC" w:rsidRDefault="007E0FEC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Delay C=&gt;F</w:t>
                  </w:r>
                </w:p>
              </w:tc>
              <w:tc>
                <w:tcPr>
                  <w:tcW w:w="2140" w:type="dxa"/>
                </w:tcPr>
                <w:p w:rsidR="007E0FEC" w:rsidRDefault="007E0FEC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5</w:t>
                  </w:r>
                </w:p>
              </w:tc>
              <w:tc>
                <w:tcPr>
                  <w:tcW w:w="2239" w:type="dxa"/>
                </w:tcPr>
                <w:p w:rsidR="007E0FEC" w:rsidRDefault="007E0FEC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5</w:t>
                  </w:r>
                </w:p>
              </w:tc>
              <w:tc>
                <w:tcPr>
                  <w:tcW w:w="2140" w:type="dxa"/>
                </w:tcPr>
                <w:p w:rsidR="007E0FEC" w:rsidRDefault="007E0FEC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</w:t>
                  </w:r>
                </w:p>
              </w:tc>
              <w:tc>
                <w:tcPr>
                  <w:tcW w:w="2293" w:type="dxa"/>
                </w:tcPr>
                <w:p w:rsidR="007E0FEC" w:rsidRDefault="007E0FEC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3</w:t>
                  </w:r>
                </w:p>
              </w:tc>
            </w:tr>
          </w:tbl>
          <w:p w:rsidR="007E0FEC" w:rsidRPr="00B52014" w:rsidRDefault="007E0FEC" w:rsidP="00247F7B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br/>
            </w:r>
          </w:p>
        </w:tc>
      </w:tr>
    </w:tbl>
    <w:p w:rsidR="00310FF8" w:rsidRDefault="00310FF8">
      <w:pPr>
        <w:bidi w:val="0"/>
        <w:rPr>
          <w:sz w:val="28"/>
          <w:szCs w:val="28"/>
        </w:rPr>
      </w:pPr>
    </w:p>
    <w:p w:rsidR="00310FF8" w:rsidRDefault="00310FF8">
      <w:pPr>
        <w:bidi w:val="0"/>
        <w:rPr>
          <w:sz w:val="28"/>
          <w:szCs w:val="28"/>
        </w:rPr>
      </w:pPr>
      <w:r>
        <w:rPr>
          <w:sz w:val="28"/>
          <w:szCs w:val="28"/>
        </w:rPr>
        <w:br w:type="page"/>
      </w:r>
    </w:p>
    <w:tbl>
      <w:tblPr>
        <w:tblStyle w:val="TableGrid"/>
        <w:tblW w:w="11408" w:type="dxa"/>
        <w:jc w:val="center"/>
        <w:tblLook w:val="04A0" w:firstRow="1" w:lastRow="0" w:firstColumn="1" w:lastColumn="0" w:noHBand="0" w:noVBand="1"/>
      </w:tblPr>
      <w:tblGrid>
        <w:gridCol w:w="3480"/>
        <w:gridCol w:w="5188"/>
        <w:gridCol w:w="3348"/>
      </w:tblGrid>
      <w:tr w:rsidR="00A7346B" w:rsidRPr="00C47F47" w:rsidTr="00A7346B">
        <w:trPr>
          <w:jc w:val="center"/>
        </w:trPr>
        <w:tc>
          <w:tcPr>
            <w:tcW w:w="11408" w:type="dxa"/>
            <w:gridSpan w:val="3"/>
            <w:vAlign w:val="center"/>
          </w:tcPr>
          <w:p w:rsidR="00A7346B" w:rsidRPr="00C47F47" w:rsidRDefault="00A7346B" w:rsidP="00A7346B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i/>
                <w:iCs/>
                <w:sz w:val="28"/>
                <w:szCs w:val="28"/>
              </w:rPr>
            </w:pPr>
            <w:r>
              <w:rPr>
                <w:rFonts w:asciiTheme="majorBidi" w:hAnsiTheme="majorBidi" w:cstheme="majorBidi"/>
                <w:b/>
                <w:bCs/>
                <w:i/>
                <w:iCs/>
                <w:sz w:val="28"/>
                <w:szCs w:val="28"/>
              </w:rPr>
              <w:lastRenderedPageBreak/>
              <w:t>Cell 066 Inv-Majority</w:t>
            </w:r>
          </w:p>
        </w:tc>
      </w:tr>
      <w:tr w:rsidR="00A7346B" w:rsidRPr="00B52014" w:rsidTr="00A7346B">
        <w:trPr>
          <w:trHeight w:val="2492"/>
          <w:jc w:val="center"/>
        </w:trPr>
        <w:tc>
          <w:tcPr>
            <w:tcW w:w="3510" w:type="dxa"/>
          </w:tcPr>
          <w:p w:rsidR="00A7346B" w:rsidRPr="00C47F47" w:rsidRDefault="00A7346B" w:rsidP="00660EC5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Truth Table</w:t>
            </w:r>
          </w:p>
          <w:tbl>
            <w:tblPr>
              <w:tblStyle w:val="TableGrid"/>
              <w:tblW w:w="2281" w:type="dxa"/>
              <w:jc w:val="center"/>
              <w:tblLook w:val="04A0" w:firstRow="1" w:lastRow="0" w:firstColumn="1" w:lastColumn="0" w:noHBand="0" w:noVBand="1"/>
            </w:tblPr>
            <w:tblGrid>
              <w:gridCol w:w="498"/>
              <w:gridCol w:w="499"/>
              <w:gridCol w:w="548"/>
              <w:gridCol w:w="736"/>
            </w:tblGrid>
            <w:tr w:rsidR="00A7346B" w:rsidTr="00660EC5">
              <w:trPr>
                <w:trHeight w:val="281"/>
                <w:jc w:val="center"/>
              </w:trPr>
              <w:tc>
                <w:tcPr>
                  <w:tcW w:w="498" w:type="dxa"/>
                </w:tcPr>
                <w:p w:rsidR="00A7346B" w:rsidRDefault="00A7346B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A</w:t>
                  </w:r>
                </w:p>
              </w:tc>
              <w:tc>
                <w:tcPr>
                  <w:tcW w:w="499" w:type="dxa"/>
                </w:tcPr>
                <w:p w:rsidR="00A7346B" w:rsidRDefault="00A7346B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B</w:t>
                  </w:r>
                </w:p>
              </w:tc>
              <w:tc>
                <w:tcPr>
                  <w:tcW w:w="548" w:type="dxa"/>
                </w:tcPr>
                <w:p w:rsidR="00A7346B" w:rsidRDefault="00A7346B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C</w:t>
                  </w:r>
                </w:p>
              </w:tc>
              <w:tc>
                <w:tcPr>
                  <w:tcW w:w="736" w:type="dxa"/>
                </w:tcPr>
                <w:p w:rsidR="00A7346B" w:rsidRDefault="00A7346B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F</w:t>
                  </w:r>
                </w:p>
              </w:tc>
            </w:tr>
            <w:tr w:rsidR="00A7346B" w:rsidTr="00660EC5">
              <w:trPr>
                <w:trHeight w:val="281"/>
                <w:jc w:val="center"/>
              </w:trPr>
              <w:tc>
                <w:tcPr>
                  <w:tcW w:w="498" w:type="dxa"/>
                </w:tcPr>
                <w:p w:rsidR="00A7346B" w:rsidRDefault="00A7346B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499" w:type="dxa"/>
                </w:tcPr>
                <w:p w:rsidR="00A7346B" w:rsidRDefault="00A7346B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48" w:type="dxa"/>
                </w:tcPr>
                <w:p w:rsidR="00A7346B" w:rsidRDefault="00A7346B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736" w:type="dxa"/>
                </w:tcPr>
                <w:p w:rsidR="00A7346B" w:rsidRDefault="00A7346B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</w:tr>
            <w:tr w:rsidR="00A7346B" w:rsidTr="00660EC5">
              <w:trPr>
                <w:trHeight w:val="377"/>
                <w:jc w:val="center"/>
              </w:trPr>
              <w:tc>
                <w:tcPr>
                  <w:tcW w:w="498" w:type="dxa"/>
                </w:tcPr>
                <w:p w:rsidR="00A7346B" w:rsidRDefault="00A7346B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499" w:type="dxa"/>
                </w:tcPr>
                <w:p w:rsidR="00A7346B" w:rsidRDefault="00A7346B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48" w:type="dxa"/>
                </w:tcPr>
                <w:p w:rsidR="00A7346B" w:rsidRDefault="00A7346B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736" w:type="dxa"/>
                </w:tcPr>
                <w:p w:rsidR="00A7346B" w:rsidRDefault="00A7346B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</w:tr>
            <w:tr w:rsidR="00A7346B" w:rsidTr="00660EC5">
              <w:trPr>
                <w:trHeight w:val="350"/>
                <w:jc w:val="center"/>
              </w:trPr>
              <w:tc>
                <w:tcPr>
                  <w:tcW w:w="498" w:type="dxa"/>
                </w:tcPr>
                <w:p w:rsidR="00A7346B" w:rsidRDefault="00A7346B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499" w:type="dxa"/>
                </w:tcPr>
                <w:p w:rsidR="00A7346B" w:rsidRDefault="00A7346B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48" w:type="dxa"/>
                </w:tcPr>
                <w:p w:rsidR="00A7346B" w:rsidRDefault="00A7346B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736" w:type="dxa"/>
                </w:tcPr>
                <w:p w:rsidR="00A7346B" w:rsidRDefault="00A7346B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</w:tr>
            <w:tr w:rsidR="00A7346B" w:rsidTr="00660EC5">
              <w:trPr>
                <w:trHeight w:val="350"/>
                <w:jc w:val="center"/>
              </w:trPr>
              <w:tc>
                <w:tcPr>
                  <w:tcW w:w="498" w:type="dxa"/>
                </w:tcPr>
                <w:p w:rsidR="00A7346B" w:rsidRDefault="00A7346B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499" w:type="dxa"/>
                </w:tcPr>
                <w:p w:rsidR="00A7346B" w:rsidRDefault="00A7346B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48" w:type="dxa"/>
                </w:tcPr>
                <w:p w:rsidR="00A7346B" w:rsidRDefault="00A7346B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736" w:type="dxa"/>
                </w:tcPr>
                <w:p w:rsidR="00A7346B" w:rsidRDefault="00A7346B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  <w:tr w:rsidR="00A7346B" w:rsidTr="00660EC5">
              <w:trPr>
                <w:trHeight w:val="350"/>
                <w:jc w:val="center"/>
              </w:trPr>
              <w:tc>
                <w:tcPr>
                  <w:tcW w:w="498" w:type="dxa"/>
                </w:tcPr>
                <w:p w:rsidR="00A7346B" w:rsidRDefault="00A7346B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499" w:type="dxa"/>
                </w:tcPr>
                <w:p w:rsidR="00A7346B" w:rsidRDefault="00A7346B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48" w:type="dxa"/>
                </w:tcPr>
                <w:p w:rsidR="00A7346B" w:rsidRDefault="00A7346B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736" w:type="dxa"/>
                </w:tcPr>
                <w:p w:rsidR="00A7346B" w:rsidRDefault="00A7346B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</w:tr>
            <w:tr w:rsidR="00A7346B" w:rsidTr="00660EC5">
              <w:trPr>
                <w:trHeight w:val="350"/>
                <w:jc w:val="center"/>
              </w:trPr>
              <w:tc>
                <w:tcPr>
                  <w:tcW w:w="498" w:type="dxa"/>
                </w:tcPr>
                <w:p w:rsidR="00A7346B" w:rsidRDefault="00A7346B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499" w:type="dxa"/>
                </w:tcPr>
                <w:p w:rsidR="00A7346B" w:rsidRDefault="00A7346B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48" w:type="dxa"/>
                </w:tcPr>
                <w:p w:rsidR="00A7346B" w:rsidRDefault="00A7346B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736" w:type="dxa"/>
                </w:tcPr>
                <w:p w:rsidR="00A7346B" w:rsidRDefault="00A7346B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  <w:tr w:rsidR="00A7346B" w:rsidTr="00660EC5">
              <w:trPr>
                <w:trHeight w:val="350"/>
                <w:jc w:val="center"/>
              </w:trPr>
              <w:tc>
                <w:tcPr>
                  <w:tcW w:w="498" w:type="dxa"/>
                </w:tcPr>
                <w:p w:rsidR="00A7346B" w:rsidRDefault="00A7346B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499" w:type="dxa"/>
                </w:tcPr>
                <w:p w:rsidR="00A7346B" w:rsidRDefault="00A7346B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48" w:type="dxa"/>
                </w:tcPr>
                <w:p w:rsidR="00A7346B" w:rsidRDefault="00A7346B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736" w:type="dxa"/>
                </w:tcPr>
                <w:p w:rsidR="00A7346B" w:rsidRDefault="00A7346B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  <w:tr w:rsidR="00A7346B" w:rsidTr="00660EC5">
              <w:trPr>
                <w:trHeight w:val="350"/>
                <w:jc w:val="center"/>
              </w:trPr>
              <w:tc>
                <w:tcPr>
                  <w:tcW w:w="498" w:type="dxa"/>
                </w:tcPr>
                <w:p w:rsidR="00A7346B" w:rsidRDefault="00A7346B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499" w:type="dxa"/>
                </w:tcPr>
                <w:p w:rsidR="00A7346B" w:rsidRDefault="00A7346B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48" w:type="dxa"/>
                </w:tcPr>
                <w:p w:rsidR="00A7346B" w:rsidRDefault="00A7346B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736" w:type="dxa"/>
                </w:tcPr>
                <w:p w:rsidR="00A7346B" w:rsidRDefault="00A7346B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</w:tbl>
          <w:p w:rsidR="00A7346B" w:rsidRPr="00B52014" w:rsidRDefault="00A7346B" w:rsidP="00660EC5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4698" w:type="dxa"/>
          </w:tcPr>
          <w:p w:rsidR="00A7346B" w:rsidRPr="00C47F47" w:rsidRDefault="00A7346B" w:rsidP="00660EC5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Symbol</w:t>
            </w:r>
          </w:p>
          <w:p w:rsidR="00A7346B" w:rsidRPr="00B52014" w:rsidRDefault="00A7346B" w:rsidP="00660EC5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drawing>
                <wp:inline distT="0" distB="0" distL="0" distR="0" wp14:anchorId="02598CC7" wp14:editId="4C92EFDC">
                  <wp:extent cx="2577830" cy="2228850"/>
                  <wp:effectExtent l="0" t="0" r="0" b="0"/>
                  <wp:docPr id="43" name="Picture 4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88220" cy="223783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00" w:type="dxa"/>
          </w:tcPr>
          <w:p w:rsidR="00A7346B" w:rsidRPr="00C47F47" w:rsidRDefault="00A7346B" w:rsidP="00660EC5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Pin Capacitance</w:t>
            </w:r>
          </w:p>
          <w:tbl>
            <w:tblPr>
              <w:tblStyle w:val="TableGrid"/>
              <w:tblW w:w="2365" w:type="dxa"/>
              <w:tblLook w:val="04A0" w:firstRow="1" w:lastRow="0" w:firstColumn="1" w:lastColumn="0" w:noHBand="0" w:noVBand="1"/>
            </w:tblPr>
            <w:tblGrid>
              <w:gridCol w:w="865"/>
              <w:gridCol w:w="1500"/>
            </w:tblGrid>
            <w:tr w:rsidR="00A7346B" w:rsidTr="00660EC5">
              <w:tc>
                <w:tcPr>
                  <w:tcW w:w="865" w:type="dxa"/>
                </w:tcPr>
                <w:p w:rsidR="00A7346B" w:rsidRDefault="00A7346B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Pin</w:t>
                  </w:r>
                </w:p>
              </w:tc>
              <w:tc>
                <w:tcPr>
                  <w:tcW w:w="1500" w:type="dxa"/>
                </w:tcPr>
                <w:p w:rsidR="00A7346B" w:rsidRDefault="00A7346B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Cap[pF]</w:t>
                  </w:r>
                </w:p>
              </w:tc>
            </w:tr>
            <w:tr w:rsidR="00A7346B" w:rsidTr="00660EC5">
              <w:tc>
                <w:tcPr>
                  <w:tcW w:w="865" w:type="dxa"/>
                </w:tcPr>
                <w:p w:rsidR="00A7346B" w:rsidRDefault="00A7346B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A</w:t>
                  </w:r>
                </w:p>
              </w:tc>
              <w:tc>
                <w:tcPr>
                  <w:tcW w:w="1500" w:type="dxa"/>
                </w:tcPr>
                <w:p w:rsidR="00A7346B" w:rsidRDefault="00A7346B" w:rsidP="00A7346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  <w:rtl/>
                      <w:lang w:bidi="ar-EG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03814</w:t>
                  </w:r>
                </w:p>
              </w:tc>
            </w:tr>
            <w:tr w:rsidR="00A7346B" w:rsidTr="00660EC5">
              <w:tc>
                <w:tcPr>
                  <w:tcW w:w="865" w:type="dxa"/>
                </w:tcPr>
                <w:p w:rsidR="00A7346B" w:rsidRDefault="00A7346B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B</w:t>
                  </w:r>
                </w:p>
              </w:tc>
              <w:tc>
                <w:tcPr>
                  <w:tcW w:w="1500" w:type="dxa"/>
                </w:tcPr>
                <w:p w:rsidR="00A7346B" w:rsidRDefault="00A7346B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05535</w:t>
                  </w:r>
                </w:p>
              </w:tc>
            </w:tr>
            <w:tr w:rsidR="00A7346B" w:rsidTr="00660EC5">
              <w:tc>
                <w:tcPr>
                  <w:tcW w:w="865" w:type="dxa"/>
                </w:tcPr>
                <w:p w:rsidR="00A7346B" w:rsidRDefault="00A7346B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C</w:t>
                  </w:r>
                </w:p>
              </w:tc>
              <w:tc>
                <w:tcPr>
                  <w:tcW w:w="1500" w:type="dxa"/>
                </w:tcPr>
                <w:p w:rsidR="00A7346B" w:rsidRDefault="00A7346B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064717</w:t>
                  </w:r>
                </w:p>
              </w:tc>
            </w:tr>
          </w:tbl>
          <w:p w:rsidR="00A7346B" w:rsidRPr="00B52014" w:rsidRDefault="00A7346B" w:rsidP="00660EC5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</w:tr>
      <w:tr w:rsidR="00A7346B" w:rsidRPr="00496670" w:rsidTr="00A7346B">
        <w:trPr>
          <w:jc w:val="center"/>
        </w:trPr>
        <w:tc>
          <w:tcPr>
            <w:tcW w:w="3510" w:type="dxa"/>
          </w:tcPr>
          <w:p w:rsidR="00A7346B" w:rsidRPr="00C47F47" w:rsidRDefault="00A7346B" w:rsidP="00660EC5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Size</w:t>
            </w:r>
          </w:p>
        </w:tc>
        <w:tc>
          <w:tcPr>
            <w:tcW w:w="4698" w:type="dxa"/>
          </w:tcPr>
          <w:p w:rsidR="00A7346B" w:rsidRPr="00B52014" w:rsidRDefault="00A7346B" w:rsidP="00660EC5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276.25</w:t>
            </w:r>
          </w:p>
        </w:tc>
        <w:tc>
          <w:tcPr>
            <w:tcW w:w="3200" w:type="dxa"/>
          </w:tcPr>
          <w:p w:rsidR="00A7346B" w:rsidRPr="00496670" w:rsidRDefault="00A7346B" w:rsidP="00660EC5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  <w:vertAlign w:val="superscript"/>
              </w:rPr>
            </w:pPr>
            <w:r>
              <w:rPr>
                <w:rFonts w:asciiTheme="majorBidi" w:hAnsiTheme="majorBidi" w:cstheme="majorBidi"/>
                <w:noProof w:val="0"/>
                <w:sz w:val="28"/>
                <w:szCs w:val="28"/>
              </w:rPr>
              <w:t>µm</w:t>
            </w:r>
            <w:r>
              <w:rPr>
                <w:rFonts w:asciiTheme="majorBidi" w:hAnsiTheme="majorBidi" w:cstheme="majorBidi"/>
                <w:noProof w:val="0"/>
                <w:sz w:val="28"/>
                <w:szCs w:val="28"/>
                <w:vertAlign w:val="superscript"/>
              </w:rPr>
              <w:t>2</w:t>
            </w:r>
          </w:p>
        </w:tc>
      </w:tr>
      <w:tr w:rsidR="00A7346B" w:rsidRPr="00496670" w:rsidTr="00A7346B">
        <w:trPr>
          <w:jc w:val="center"/>
        </w:trPr>
        <w:tc>
          <w:tcPr>
            <w:tcW w:w="3510" w:type="dxa"/>
          </w:tcPr>
          <w:p w:rsidR="00A7346B" w:rsidRPr="00C47F47" w:rsidRDefault="00A7346B" w:rsidP="00660EC5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Dynamic power dissipation</w:t>
            </w:r>
          </w:p>
        </w:tc>
        <w:tc>
          <w:tcPr>
            <w:tcW w:w="4698" w:type="dxa"/>
            <w:vAlign w:val="center"/>
          </w:tcPr>
          <w:p w:rsidR="00A7346B" w:rsidRPr="00B52014" w:rsidRDefault="00A7346B" w:rsidP="00660EC5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0.5</w:t>
            </w:r>
          </w:p>
        </w:tc>
        <w:tc>
          <w:tcPr>
            <w:tcW w:w="3200" w:type="dxa"/>
            <w:vAlign w:val="center"/>
          </w:tcPr>
          <w:p w:rsidR="00A7346B" w:rsidRPr="00496670" w:rsidRDefault="00A7346B" w:rsidP="00660EC5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496670">
              <w:rPr>
                <w:rFonts w:asciiTheme="majorBidi" w:hAnsiTheme="majorBidi" w:cstheme="majorBidi"/>
                <w:noProof w:val="0"/>
                <w:sz w:val="28"/>
                <w:szCs w:val="28"/>
              </w:rPr>
              <w:t>µWatt/ MHz</w:t>
            </w:r>
          </w:p>
        </w:tc>
      </w:tr>
      <w:tr w:rsidR="00A7346B" w:rsidRPr="00B52014" w:rsidTr="00A7346B">
        <w:trPr>
          <w:jc w:val="center"/>
        </w:trPr>
        <w:tc>
          <w:tcPr>
            <w:tcW w:w="11408" w:type="dxa"/>
            <w:gridSpan w:val="3"/>
          </w:tcPr>
          <w:p w:rsidR="00A7346B" w:rsidRDefault="00A7346B" w:rsidP="00660EC5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</w:p>
          <w:p w:rsidR="00A7346B" w:rsidRPr="00C47F47" w:rsidRDefault="00A7346B" w:rsidP="00660EC5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Prop</w:t>
            </w: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agation Delay</w:t>
            </w:r>
          </w:p>
          <w:tbl>
            <w:tblPr>
              <w:tblStyle w:val="TableGrid"/>
              <w:tblW w:w="11790" w:type="dxa"/>
              <w:tblLook w:val="04A0" w:firstRow="1" w:lastRow="0" w:firstColumn="1" w:lastColumn="0" w:noHBand="0" w:noVBand="1"/>
            </w:tblPr>
            <w:tblGrid>
              <w:gridCol w:w="2978"/>
              <w:gridCol w:w="2140"/>
              <w:gridCol w:w="2239"/>
              <w:gridCol w:w="2140"/>
              <w:gridCol w:w="2293"/>
            </w:tblGrid>
            <w:tr w:rsidR="00A7346B" w:rsidTr="00660EC5">
              <w:trPr>
                <w:trHeight w:val="70"/>
              </w:trPr>
              <w:tc>
                <w:tcPr>
                  <w:tcW w:w="2978" w:type="dxa"/>
                </w:tcPr>
                <w:p w:rsidR="00A7346B" w:rsidRDefault="00A7346B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</w:p>
              </w:tc>
              <w:tc>
                <w:tcPr>
                  <w:tcW w:w="4379" w:type="dxa"/>
                  <w:gridSpan w:val="2"/>
                </w:tcPr>
                <w:p w:rsidR="00A7346B" w:rsidRDefault="00A7346B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Rise LH Transition</w:t>
                  </w:r>
                </w:p>
              </w:tc>
              <w:tc>
                <w:tcPr>
                  <w:tcW w:w="4433" w:type="dxa"/>
                  <w:gridSpan w:val="2"/>
                </w:tcPr>
                <w:p w:rsidR="00A7346B" w:rsidRDefault="00A7346B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Fall HL Transition</w:t>
                  </w:r>
                </w:p>
              </w:tc>
            </w:tr>
            <w:tr w:rsidR="00A7346B" w:rsidTr="00660EC5">
              <w:trPr>
                <w:trHeight w:val="70"/>
              </w:trPr>
              <w:tc>
                <w:tcPr>
                  <w:tcW w:w="2978" w:type="dxa"/>
                </w:tcPr>
                <w:p w:rsidR="00A7346B" w:rsidRDefault="00A7346B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Input Slope [ns]</w:t>
                  </w:r>
                </w:p>
              </w:tc>
              <w:tc>
                <w:tcPr>
                  <w:tcW w:w="2140" w:type="dxa"/>
                </w:tcPr>
                <w:p w:rsidR="00A7346B" w:rsidRDefault="00A7346B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5</w:t>
                  </w:r>
                </w:p>
              </w:tc>
              <w:tc>
                <w:tcPr>
                  <w:tcW w:w="2239" w:type="dxa"/>
                </w:tcPr>
                <w:p w:rsidR="00A7346B" w:rsidRDefault="00A7346B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</w:t>
                  </w:r>
                </w:p>
              </w:tc>
              <w:tc>
                <w:tcPr>
                  <w:tcW w:w="2140" w:type="dxa"/>
                </w:tcPr>
                <w:p w:rsidR="00A7346B" w:rsidRDefault="00A7346B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5</w:t>
                  </w:r>
                </w:p>
              </w:tc>
              <w:tc>
                <w:tcPr>
                  <w:tcW w:w="2293" w:type="dxa"/>
                </w:tcPr>
                <w:p w:rsidR="00A7346B" w:rsidRDefault="00A7346B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</w:t>
                  </w:r>
                </w:p>
              </w:tc>
            </w:tr>
            <w:tr w:rsidR="00A7346B" w:rsidTr="00660EC5">
              <w:trPr>
                <w:trHeight w:val="70"/>
              </w:trPr>
              <w:tc>
                <w:tcPr>
                  <w:tcW w:w="2978" w:type="dxa"/>
                </w:tcPr>
                <w:p w:rsidR="00A7346B" w:rsidRDefault="00A7346B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 xml:space="preserve">Delay A=&gt;F </w:t>
                  </w:r>
                </w:p>
              </w:tc>
              <w:tc>
                <w:tcPr>
                  <w:tcW w:w="2140" w:type="dxa"/>
                </w:tcPr>
                <w:p w:rsidR="00A7346B" w:rsidRDefault="00A7346B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8651</w:t>
                  </w:r>
                </w:p>
              </w:tc>
              <w:tc>
                <w:tcPr>
                  <w:tcW w:w="2239" w:type="dxa"/>
                </w:tcPr>
                <w:p w:rsidR="00A7346B" w:rsidRDefault="00A7346B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.0674</w:t>
                  </w:r>
                </w:p>
              </w:tc>
              <w:tc>
                <w:tcPr>
                  <w:tcW w:w="2140" w:type="dxa"/>
                </w:tcPr>
                <w:p w:rsidR="00A7346B" w:rsidRDefault="00A7346B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.876</w:t>
                  </w:r>
                </w:p>
              </w:tc>
              <w:tc>
                <w:tcPr>
                  <w:tcW w:w="2293" w:type="dxa"/>
                </w:tcPr>
                <w:p w:rsidR="00A7346B" w:rsidRDefault="00A7346B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3.247</w:t>
                  </w:r>
                </w:p>
              </w:tc>
            </w:tr>
            <w:tr w:rsidR="00A7346B" w:rsidTr="00660EC5">
              <w:trPr>
                <w:trHeight w:val="70"/>
              </w:trPr>
              <w:tc>
                <w:tcPr>
                  <w:tcW w:w="2978" w:type="dxa"/>
                </w:tcPr>
                <w:p w:rsidR="00A7346B" w:rsidRDefault="00A7346B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Delay B=&gt;F</w:t>
                  </w:r>
                </w:p>
              </w:tc>
              <w:tc>
                <w:tcPr>
                  <w:tcW w:w="2140" w:type="dxa"/>
                </w:tcPr>
                <w:p w:rsidR="00A7346B" w:rsidRDefault="00A7346B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9887</w:t>
                  </w:r>
                </w:p>
              </w:tc>
              <w:tc>
                <w:tcPr>
                  <w:tcW w:w="2239" w:type="dxa"/>
                </w:tcPr>
                <w:p w:rsidR="00A7346B" w:rsidRDefault="00A7346B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.179</w:t>
                  </w:r>
                </w:p>
              </w:tc>
              <w:tc>
                <w:tcPr>
                  <w:tcW w:w="2140" w:type="dxa"/>
                </w:tcPr>
                <w:p w:rsidR="00A7346B" w:rsidRDefault="00A7346B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.8315</w:t>
                  </w:r>
                </w:p>
              </w:tc>
              <w:tc>
                <w:tcPr>
                  <w:tcW w:w="2293" w:type="dxa"/>
                </w:tcPr>
                <w:p w:rsidR="00A7346B" w:rsidRDefault="00A7346B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3.168</w:t>
                  </w:r>
                </w:p>
              </w:tc>
            </w:tr>
            <w:tr w:rsidR="00A7346B" w:rsidTr="00660EC5">
              <w:trPr>
                <w:trHeight w:val="70"/>
              </w:trPr>
              <w:tc>
                <w:tcPr>
                  <w:tcW w:w="2978" w:type="dxa"/>
                </w:tcPr>
                <w:p w:rsidR="00A7346B" w:rsidRDefault="00A7346B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Delay C=&gt;F</w:t>
                  </w:r>
                </w:p>
              </w:tc>
              <w:tc>
                <w:tcPr>
                  <w:tcW w:w="2140" w:type="dxa"/>
                </w:tcPr>
                <w:p w:rsidR="00A7346B" w:rsidRDefault="00A7346B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.01</w:t>
                  </w:r>
                </w:p>
              </w:tc>
              <w:tc>
                <w:tcPr>
                  <w:tcW w:w="2239" w:type="dxa"/>
                </w:tcPr>
                <w:p w:rsidR="00A7346B" w:rsidRDefault="00A7346B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.1124</w:t>
                  </w:r>
                </w:p>
              </w:tc>
              <w:tc>
                <w:tcPr>
                  <w:tcW w:w="2140" w:type="dxa"/>
                </w:tcPr>
                <w:p w:rsidR="00A7346B" w:rsidRDefault="00A7346B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3.0899</w:t>
                  </w:r>
                </w:p>
              </w:tc>
              <w:tc>
                <w:tcPr>
                  <w:tcW w:w="2293" w:type="dxa"/>
                </w:tcPr>
                <w:p w:rsidR="00A7346B" w:rsidRDefault="00A7346B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3.382</w:t>
                  </w:r>
                </w:p>
              </w:tc>
            </w:tr>
          </w:tbl>
          <w:p w:rsidR="00A7346B" w:rsidRPr="00B52014" w:rsidRDefault="00A7346B" w:rsidP="00660EC5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br/>
            </w:r>
          </w:p>
        </w:tc>
      </w:tr>
    </w:tbl>
    <w:p w:rsidR="00310FF8" w:rsidRDefault="00310FF8">
      <w:pPr>
        <w:bidi w:val="0"/>
        <w:rPr>
          <w:sz w:val="28"/>
          <w:szCs w:val="28"/>
        </w:rPr>
      </w:pPr>
    </w:p>
    <w:p w:rsidR="00310FF8" w:rsidRDefault="00310FF8">
      <w:pPr>
        <w:bidi w:val="0"/>
        <w:rPr>
          <w:sz w:val="28"/>
          <w:szCs w:val="28"/>
        </w:rPr>
      </w:pPr>
      <w:r>
        <w:rPr>
          <w:sz w:val="28"/>
          <w:szCs w:val="28"/>
        </w:rPr>
        <w:br w:type="page"/>
      </w:r>
    </w:p>
    <w:tbl>
      <w:tblPr>
        <w:tblStyle w:val="TableGrid"/>
        <w:tblW w:w="11768" w:type="dxa"/>
        <w:jc w:val="center"/>
        <w:tblLook w:val="04A0" w:firstRow="1" w:lastRow="0" w:firstColumn="1" w:lastColumn="0" w:noHBand="0" w:noVBand="1"/>
      </w:tblPr>
      <w:tblGrid>
        <w:gridCol w:w="3934"/>
        <w:gridCol w:w="4698"/>
        <w:gridCol w:w="3384"/>
      </w:tblGrid>
      <w:tr w:rsidR="00251A45" w:rsidRPr="00C47F47" w:rsidTr="00CB09CD">
        <w:trPr>
          <w:jc w:val="center"/>
        </w:trPr>
        <w:tc>
          <w:tcPr>
            <w:tcW w:w="11768" w:type="dxa"/>
            <w:gridSpan w:val="3"/>
            <w:vAlign w:val="center"/>
          </w:tcPr>
          <w:p w:rsidR="00251A45" w:rsidRPr="00C47F47" w:rsidRDefault="00251A45" w:rsidP="00CB09CD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i/>
                <w:iCs/>
                <w:sz w:val="28"/>
                <w:szCs w:val="28"/>
              </w:rPr>
            </w:pPr>
            <w:r>
              <w:rPr>
                <w:rFonts w:asciiTheme="majorBidi" w:hAnsiTheme="majorBidi" w:cstheme="majorBidi"/>
                <w:b/>
                <w:bCs/>
                <w:i/>
                <w:iCs/>
                <w:sz w:val="28"/>
                <w:szCs w:val="28"/>
              </w:rPr>
              <w:lastRenderedPageBreak/>
              <w:t>Cell 067</w:t>
            </w:r>
            <w:r>
              <w:rPr>
                <w:rFonts w:asciiTheme="majorBidi" w:hAnsiTheme="majorBidi" w:cstheme="majorBidi"/>
                <w:b/>
                <w:bCs/>
                <w:i/>
                <w:iCs/>
                <w:sz w:val="28"/>
                <w:szCs w:val="28"/>
              </w:rPr>
              <w:t xml:space="preserve"> </w:t>
            </w:r>
            <w:r w:rsidRPr="000A4B85">
              <w:rPr>
                <w:rFonts w:asciiTheme="majorBidi" w:hAnsiTheme="majorBidi" w:cstheme="majorBidi"/>
                <w:b/>
                <w:bCs/>
                <w:i/>
                <w:iCs/>
                <w:sz w:val="28"/>
                <w:szCs w:val="28"/>
              </w:rPr>
              <w:t>inv-majority</w:t>
            </w:r>
          </w:p>
        </w:tc>
      </w:tr>
      <w:tr w:rsidR="00251A45" w:rsidRPr="00B52014" w:rsidTr="00CB09CD">
        <w:trPr>
          <w:trHeight w:val="2492"/>
          <w:jc w:val="center"/>
        </w:trPr>
        <w:tc>
          <w:tcPr>
            <w:tcW w:w="4140" w:type="dxa"/>
          </w:tcPr>
          <w:p w:rsidR="00251A45" w:rsidRPr="00C47F47" w:rsidRDefault="00251A45" w:rsidP="00CB09CD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Truth Table</w:t>
            </w:r>
          </w:p>
          <w:tbl>
            <w:tblPr>
              <w:tblStyle w:val="TableGrid"/>
              <w:tblW w:w="2281" w:type="dxa"/>
              <w:jc w:val="center"/>
              <w:tblLook w:val="04A0" w:firstRow="1" w:lastRow="0" w:firstColumn="1" w:lastColumn="0" w:noHBand="0" w:noVBand="1"/>
            </w:tblPr>
            <w:tblGrid>
              <w:gridCol w:w="498"/>
              <w:gridCol w:w="499"/>
              <w:gridCol w:w="548"/>
              <w:gridCol w:w="736"/>
            </w:tblGrid>
            <w:tr w:rsidR="00251A45" w:rsidTr="00CB09CD">
              <w:trPr>
                <w:trHeight w:val="281"/>
                <w:jc w:val="center"/>
              </w:trPr>
              <w:tc>
                <w:tcPr>
                  <w:tcW w:w="498" w:type="dxa"/>
                </w:tcPr>
                <w:p w:rsidR="00251A45" w:rsidRDefault="00251A45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A</w:t>
                  </w:r>
                </w:p>
              </w:tc>
              <w:tc>
                <w:tcPr>
                  <w:tcW w:w="499" w:type="dxa"/>
                </w:tcPr>
                <w:p w:rsidR="00251A45" w:rsidRDefault="00251A45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B</w:t>
                  </w:r>
                </w:p>
              </w:tc>
              <w:tc>
                <w:tcPr>
                  <w:tcW w:w="548" w:type="dxa"/>
                </w:tcPr>
                <w:p w:rsidR="00251A45" w:rsidRDefault="00251A45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C</w:t>
                  </w:r>
                </w:p>
              </w:tc>
              <w:tc>
                <w:tcPr>
                  <w:tcW w:w="736" w:type="dxa"/>
                </w:tcPr>
                <w:p w:rsidR="00251A45" w:rsidRDefault="00251A45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F</w:t>
                  </w:r>
                </w:p>
              </w:tc>
            </w:tr>
            <w:tr w:rsidR="00251A45" w:rsidTr="00CB09CD">
              <w:trPr>
                <w:trHeight w:val="281"/>
                <w:jc w:val="center"/>
              </w:trPr>
              <w:tc>
                <w:tcPr>
                  <w:tcW w:w="498" w:type="dxa"/>
                </w:tcPr>
                <w:p w:rsidR="00251A45" w:rsidRDefault="00251A45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499" w:type="dxa"/>
                </w:tcPr>
                <w:p w:rsidR="00251A45" w:rsidRDefault="00251A45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48" w:type="dxa"/>
                </w:tcPr>
                <w:p w:rsidR="00251A45" w:rsidRDefault="00251A45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736" w:type="dxa"/>
                </w:tcPr>
                <w:p w:rsidR="00251A45" w:rsidRDefault="00251A45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</w:tr>
            <w:tr w:rsidR="00251A45" w:rsidTr="00CB09CD">
              <w:trPr>
                <w:trHeight w:val="377"/>
                <w:jc w:val="center"/>
              </w:trPr>
              <w:tc>
                <w:tcPr>
                  <w:tcW w:w="498" w:type="dxa"/>
                </w:tcPr>
                <w:p w:rsidR="00251A45" w:rsidRDefault="00251A45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499" w:type="dxa"/>
                </w:tcPr>
                <w:p w:rsidR="00251A45" w:rsidRDefault="00251A45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48" w:type="dxa"/>
                </w:tcPr>
                <w:p w:rsidR="00251A45" w:rsidRDefault="00251A45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736" w:type="dxa"/>
                </w:tcPr>
                <w:p w:rsidR="00251A45" w:rsidRDefault="00251A45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</w:tr>
            <w:tr w:rsidR="00251A45" w:rsidTr="00CB09CD">
              <w:trPr>
                <w:trHeight w:val="350"/>
                <w:jc w:val="center"/>
              </w:trPr>
              <w:tc>
                <w:tcPr>
                  <w:tcW w:w="498" w:type="dxa"/>
                </w:tcPr>
                <w:p w:rsidR="00251A45" w:rsidRDefault="00251A45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499" w:type="dxa"/>
                </w:tcPr>
                <w:p w:rsidR="00251A45" w:rsidRDefault="00251A45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48" w:type="dxa"/>
                </w:tcPr>
                <w:p w:rsidR="00251A45" w:rsidRDefault="00251A45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736" w:type="dxa"/>
                </w:tcPr>
                <w:p w:rsidR="00251A45" w:rsidRDefault="00251A45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</w:tr>
            <w:tr w:rsidR="00251A45" w:rsidTr="00CB09CD">
              <w:trPr>
                <w:trHeight w:val="350"/>
                <w:jc w:val="center"/>
              </w:trPr>
              <w:tc>
                <w:tcPr>
                  <w:tcW w:w="498" w:type="dxa"/>
                </w:tcPr>
                <w:p w:rsidR="00251A45" w:rsidRDefault="00251A45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499" w:type="dxa"/>
                </w:tcPr>
                <w:p w:rsidR="00251A45" w:rsidRDefault="00251A45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48" w:type="dxa"/>
                </w:tcPr>
                <w:p w:rsidR="00251A45" w:rsidRDefault="00251A45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736" w:type="dxa"/>
                </w:tcPr>
                <w:p w:rsidR="00251A45" w:rsidRDefault="00251A45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  <w:tr w:rsidR="00251A45" w:rsidTr="00CB09CD">
              <w:trPr>
                <w:trHeight w:val="350"/>
                <w:jc w:val="center"/>
              </w:trPr>
              <w:tc>
                <w:tcPr>
                  <w:tcW w:w="498" w:type="dxa"/>
                </w:tcPr>
                <w:p w:rsidR="00251A45" w:rsidRDefault="00251A45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499" w:type="dxa"/>
                </w:tcPr>
                <w:p w:rsidR="00251A45" w:rsidRDefault="00251A45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48" w:type="dxa"/>
                </w:tcPr>
                <w:p w:rsidR="00251A45" w:rsidRDefault="00251A45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736" w:type="dxa"/>
                </w:tcPr>
                <w:p w:rsidR="00251A45" w:rsidRDefault="00251A45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</w:tr>
            <w:tr w:rsidR="00251A45" w:rsidTr="00CB09CD">
              <w:trPr>
                <w:trHeight w:val="350"/>
                <w:jc w:val="center"/>
              </w:trPr>
              <w:tc>
                <w:tcPr>
                  <w:tcW w:w="498" w:type="dxa"/>
                </w:tcPr>
                <w:p w:rsidR="00251A45" w:rsidRDefault="00251A45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499" w:type="dxa"/>
                </w:tcPr>
                <w:p w:rsidR="00251A45" w:rsidRDefault="00251A45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48" w:type="dxa"/>
                </w:tcPr>
                <w:p w:rsidR="00251A45" w:rsidRDefault="00251A45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736" w:type="dxa"/>
                </w:tcPr>
                <w:p w:rsidR="00251A45" w:rsidRDefault="00251A45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  <w:tr w:rsidR="00251A45" w:rsidTr="00CB09CD">
              <w:trPr>
                <w:trHeight w:val="350"/>
                <w:jc w:val="center"/>
              </w:trPr>
              <w:tc>
                <w:tcPr>
                  <w:tcW w:w="498" w:type="dxa"/>
                </w:tcPr>
                <w:p w:rsidR="00251A45" w:rsidRDefault="00251A45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499" w:type="dxa"/>
                </w:tcPr>
                <w:p w:rsidR="00251A45" w:rsidRDefault="00251A45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48" w:type="dxa"/>
                </w:tcPr>
                <w:p w:rsidR="00251A45" w:rsidRDefault="00251A45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736" w:type="dxa"/>
                </w:tcPr>
                <w:p w:rsidR="00251A45" w:rsidRDefault="00251A45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  <w:tr w:rsidR="00251A45" w:rsidTr="00CB09CD">
              <w:trPr>
                <w:trHeight w:val="350"/>
                <w:jc w:val="center"/>
              </w:trPr>
              <w:tc>
                <w:tcPr>
                  <w:tcW w:w="498" w:type="dxa"/>
                </w:tcPr>
                <w:p w:rsidR="00251A45" w:rsidRDefault="00251A45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499" w:type="dxa"/>
                </w:tcPr>
                <w:p w:rsidR="00251A45" w:rsidRDefault="00251A45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48" w:type="dxa"/>
                </w:tcPr>
                <w:p w:rsidR="00251A45" w:rsidRDefault="00251A45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736" w:type="dxa"/>
                </w:tcPr>
                <w:p w:rsidR="00251A45" w:rsidRDefault="00251A45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</w:tbl>
          <w:p w:rsidR="00251A45" w:rsidRPr="00B52014" w:rsidRDefault="00251A45" w:rsidP="00CB09CD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4313" w:type="dxa"/>
          </w:tcPr>
          <w:p w:rsidR="00251A45" w:rsidRPr="00C47F47" w:rsidRDefault="00251A45" w:rsidP="00CB09CD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Symbol</w:t>
            </w:r>
          </w:p>
          <w:p w:rsidR="00251A45" w:rsidRPr="00B52014" w:rsidRDefault="00251A45" w:rsidP="00CB09CD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drawing>
                <wp:inline distT="0" distB="0" distL="0" distR="0" wp14:anchorId="4CA3E9A3" wp14:editId="4746F7AB">
                  <wp:extent cx="2330576" cy="2344366"/>
                  <wp:effectExtent l="0" t="0" r="0" b="0"/>
                  <wp:docPr id="108" name="Picture 98" descr="Capture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Capture.PNG"/>
                          <pic:cNvPicPr/>
                        </pic:nvPicPr>
                        <pic:blipFill>
                          <a:blip r:embed="rId48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58214" cy="237216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315" w:type="dxa"/>
          </w:tcPr>
          <w:p w:rsidR="00251A45" w:rsidRPr="00C47F47" w:rsidRDefault="00251A45" w:rsidP="00CB09CD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Pin Capacitance</w:t>
            </w:r>
          </w:p>
          <w:tbl>
            <w:tblPr>
              <w:tblStyle w:val="TableGrid"/>
              <w:tblW w:w="2365" w:type="dxa"/>
              <w:jc w:val="center"/>
              <w:tblLook w:val="04A0" w:firstRow="1" w:lastRow="0" w:firstColumn="1" w:lastColumn="0" w:noHBand="0" w:noVBand="1"/>
            </w:tblPr>
            <w:tblGrid>
              <w:gridCol w:w="865"/>
              <w:gridCol w:w="1500"/>
            </w:tblGrid>
            <w:tr w:rsidR="00251A45" w:rsidTr="00CB09CD">
              <w:trPr>
                <w:jc w:val="center"/>
              </w:trPr>
              <w:tc>
                <w:tcPr>
                  <w:tcW w:w="865" w:type="dxa"/>
                </w:tcPr>
                <w:p w:rsidR="00251A45" w:rsidRDefault="00251A45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Pin</w:t>
                  </w:r>
                </w:p>
              </w:tc>
              <w:tc>
                <w:tcPr>
                  <w:tcW w:w="1500" w:type="dxa"/>
                </w:tcPr>
                <w:p w:rsidR="00251A45" w:rsidRDefault="00251A45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Cap[pF]</w:t>
                  </w:r>
                </w:p>
              </w:tc>
            </w:tr>
            <w:tr w:rsidR="00BA0BCE" w:rsidTr="00CB09CD">
              <w:trPr>
                <w:jc w:val="center"/>
              </w:trPr>
              <w:tc>
                <w:tcPr>
                  <w:tcW w:w="865" w:type="dxa"/>
                </w:tcPr>
                <w:p w:rsidR="00BA0BCE" w:rsidRDefault="00BA0BCE" w:rsidP="00BA0BCE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A</w:t>
                  </w:r>
                </w:p>
              </w:tc>
              <w:tc>
                <w:tcPr>
                  <w:tcW w:w="1500" w:type="dxa"/>
                </w:tcPr>
                <w:p w:rsidR="00BA0BCE" w:rsidRPr="00BA0BCE" w:rsidRDefault="00BA0BCE" w:rsidP="00BA0BCE">
                  <w:pPr>
                    <w:autoSpaceDE w:val="0"/>
                    <w:autoSpaceDN w:val="0"/>
                    <w:bidi w:val="0"/>
                    <w:adjustRightInd w:val="0"/>
                    <w:jc w:val="center"/>
                    <w:rPr>
                      <w:rFonts w:asciiTheme="majorBidi" w:hAnsiTheme="majorBidi" w:cstheme="majorBidi"/>
                      <w:noProof w:val="0"/>
                      <w:sz w:val="28"/>
                      <w:szCs w:val="28"/>
                    </w:rPr>
                  </w:pPr>
                  <w:r w:rsidRPr="00BA0BCE">
                    <w:rPr>
                      <w:rFonts w:asciiTheme="majorBidi" w:hAnsiTheme="majorBidi" w:cstheme="majorBidi"/>
                      <w:noProof w:val="0"/>
                      <w:sz w:val="28"/>
                      <w:szCs w:val="28"/>
                    </w:rPr>
                    <w:t>0.497</w:t>
                  </w:r>
                </w:p>
              </w:tc>
            </w:tr>
            <w:tr w:rsidR="00BA0BCE" w:rsidTr="00CB09CD">
              <w:trPr>
                <w:jc w:val="center"/>
              </w:trPr>
              <w:tc>
                <w:tcPr>
                  <w:tcW w:w="865" w:type="dxa"/>
                </w:tcPr>
                <w:p w:rsidR="00BA0BCE" w:rsidRDefault="00BA0BCE" w:rsidP="00BA0BCE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B</w:t>
                  </w:r>
                </w:p>
              </w:tc>
              <w:tc>
                <w:tcPr>
                  <w:tcW w:w="1500" w:type="dxa"/>
                </w:tcPr>
                <w:p w:rsidR="00BA0BCE" w:rsidRPr="00BA0BCE" w:rsidRDefault="00BA0BCE" w:rsidP="00BA0BCE">
                  <w:pPr>
                    <w:autoSpaceDE w:val="0"/>
                    <w:autoSpaceDN w:val="0"/>
                    <w:bidi w:val="0"/>
                    <w:adjustRightInd w:val="0"/>
                    <w:jc w:val="center"/>
                    <w:rPr>
                      <w:rFonts w:asciiTheme="majorBidi" w:hAnsiTheme="majorBidi" w:cstheme="majorBidi"/>
                      <w:noProof w:val="0"/>
                      <w:sz w:val="28"/>
                      <w:szCs w:val="28"/>
                    </w:rPr>
                  </w:pPr>
                  <w:r w:rsidRPr="00BA0BCE">
                    <w:rPr>
                      <w:rFonts w:asciiTheme="majorBidi" w:hAnsiTheme="majorBidi" w:cstheme="majorBidi"/>
                      <w:noProof w:val="0"/>
                      <w:sz w:val="28"/>
                      <w:szCs w:val="28"/>
                    </w:rPr>
                    <w:t>0.49</w:t>
                  </w:r>
                </w:p>
              </w:tc>
            </w:tr>
            <w:tr w:rsidR="00BA0BCE" w:rsidTr="00CB09CD">
              <w:trPr>
                <w:jc w:val="center"/>
              </w:trPr>
              <w:tc>
                <w:tcPr>
                  <w:tcW w:w="865" w:type="dxa"/>
                </w:tcPr>
                <w:p w:rsidR="00BA0BCE" w:rsidRDefault="00BA0BCE" w:rsidP="00BA0BCE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C</w:t>
                  </w:r>
                </w:p>
              </w:tc>
              <w:tc>
                <w:tcPr>
                  <w:tcW w:w="1500" w:type="dxa"/>
                </w:tcPr>
                <w:p w:rsidR="00BA0BCE" w:rsidRPr="00BA0BCE" w:rsidRDefault="00BA0BCE" w:rsidP="00BA0BCE">
                  <w:pPr>
                    <w:autoSpaceDE w:val="0"/>
                    <w:autoSpaceDN w:val="0"/>
                    <w:bidi w:val="0"/>
                    <w:adjustRightInd w:val="0"/>
                    <w:jc w:val="center"/>
                    <w:rPr>
                      <w:rFonts w:asciiTheme="majorBidi" w:hAnsiTheme="majorBidi" w:cstheme="majorBidi"/>
                      <w:noProof w:val="0"/>
                      <w:sz w:val="28"/>
                      <w:szCs w:val="28"/>
                    </w:rPr>
                  </w:pPr>
                  <w:r w:rsidRPr="00BA0BCE">
                    <w:rPr>
                      <w:rFonts w:asciiTheme="majorBidi" w:hAnsiTheme="majorBidi" w:cstheme="majorBidi"/>
                      <w:noProof w:val="0"/>
                      <w:sz w:val="28"/>
                      <w:szCs w:val="28"/>
                    </w:rPr>
                    <w:t>0.49</w:t>
                  </w:r>
                </w:p>
              </w:tc>
            </w:tr>
          </w:tbl>
          <w:p w:rsidR="00251A45" w:rsidRPr="00B52014" w:rsidRDefault="00251A45" w:rsidP="00CB09CD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</w:tr>
      <w:tr w:rsidR="00251A45" w:rsidRPr="00496670" w:rsidTr="00CB09CD">
        <w:trPr>
          <w:jc w:val="center"/>
        </w:trPr>
        <w:tc>
          <w:tcPr>
            <w:tcW w:w="4140" w:type="dxa"/>
          </w:tcPr>
          <w:p w:rsidR="00251A45" w:rsidRPr="00C47F47" w:rsidRDefault="00251A45" w:rsidP="00CB09CD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Size</w:t>
            </w:r>
          </w:p>
        </w:tc>
        <w:tc>
          <w:tcPr>
            <w:tcW w:w="4313" w:type="dxa"/>
          </w:tcPr>
          <w:p w:rsidR="00251A45" w:rsidRPr="00B52014" w:rsidRDefault="00251A45" w:rsidP="00CB09CD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300</w:t>
            </w:r>
          </w:p>
        </w:tc>
        <w:tc>
          <w:tcPr>
            <w:tcW w:w="3315" w:type="dxa"/>
          </w:tcPr>
          <w:p w:rsidR="00251A45" w:rsidRPr="00496670" w:rsidRDefault="00251A45" w:rsidP="00CB09CD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  <w:vertAlign w:val="superscript"/>
              </w:rPr>
            </w:pPr>
            <w:r>
              <w:rPr>
                <w:rFonts w:asciiTheme="majorBidi" w:hAnsiTheme="majorBidi" w:cstheme="majorBidi"/>
                <w:noProof w:val="0"/>
                <w:sz w:val="28"/>
                <w:szCs w:val="28"/>
              </w:rPr>
              <w:t>µm</w:t>
            </w:r>
            <w:r>
              <w:rPr>
                <w:rFonts w:asciiTheme="majorBidi" w:hAnsiTheme="majorBidi" w:cstheme="majorBidi"/>
                <w:noProof w:val="0"/>
                <w:sz w:val="28"/>
                <w:szCs w:val="28"/>
                <w:vertAlign w:val="superscript"/>
              </w:rPr>
              <w:t>2</w:t>
            </w:r>
          </w:p>
        </w:tc>
      </w:tr>
      <w:tr w:rsidR="00251A45" w:rsidRPr="00496670" w:rsidTr="00CB09CD">
        <w:trPr>
          <w:jc w:val="center"/>
        </w:trPr>
        <w:tc>
          <w:tcPr>
            <w:tcW w:w="4140" w:type="dxa"/>
          </w:tcPr>
          <w:p w:rsidR="00251A45" w:rsidRPr="00C47F47" w:rsidRDefault="00251A45" w:rsidP="00CB09CD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Dynamic power dissipation</w:t>
            </w:r>
          </w:p>
        </w:tc>
        <w:tc>
          <w:tcPr>
            <w:tcW w:w="4313" w:type="dxa"/>
            <w:vAlign w:val="center"/>
          </w:tcPr>
          <w:p w:rsidR="00251A45" w:rsidRPr="00B52014" w:rsidRDefault="00BA0BCE" w:rsidP="00CB09CD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76</w:t>
            </w:r>
          </w:p>
        </w:tc>
        <w:tc>
          <w:tcPr>
            <w:tcW w:w="3315" w:type="dxa"/>
            <w:vAlign w:val="center"/>
          </w:tcPr>
          <w:p w:rsidR="00251A45" w:rsidRPr="00496670" w:rsidRDefault="00251A45" w:rsidP="00CB09CD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496670">
              <w:rPr>
                <w:rFonts w:asciiTheme="majorBidi" w:hAnsiTheme="majorBidi" w:cstheme="majorBidi"/>
                <w:noProof w:val="0"/>
                <w:sz w:val="28"/>
                <w:szCs w:val="28"/>
              </w:rPr>
              <w:t>µWatt/ MHz</w:t>
            </w:r>
          </w:p>
        </w:tc>
      </w:tr>
      <w:tr w:rsidR="00251A45" w:rsidRPr="00B52014" w:rsidTr="00CB09CD">
        <w:trPr>
          <w:jc w:val="center"/>
        </w:trPr>
        <w:tc>
          <w:tcPr>
            <w:tcW w:w="11768" w:type="dxa"/>
            <w:gridSpan w:val="3"/>
          </w:tcPr>
          <w:p w:rsidR="00251A45" w:rsidRDefault="00251A45" w:rsidP="00CB09CD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</w:p>
          <w:p w:rsidR="00251A45" w:rsidRPr="00C47F47" w:rsidRDefault="00251A45" w:rsidP="00CB09CD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Prop</w:t>
            </w: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agation Delay</w:t>
            </w:r>
          </w:p>
          <w:tbl>
            <w:tblPr>
              <w:tblStyle w:val="TableGrid"/>
              <w:tblW w:w="11790" w:type="dxa"/>
              <w:tblLook w:val="04A0" w:firstRow="1" w:lastRow="0" w:firstColumn="1" w:lastColumn="0" w:noHBand="0" w:noVBand="1"/>
            </w:tblPr>
            <w:tblGrid>
              <w:gridCol w:w="2978"/>
              <w:gridCol w:w="2140"/>
              <w:gridCol w:w="2239"/>
              <w:gridCol w:w="2140"/>
              <w:gridCol w:w="2293"/>
            </w:tblGrid>
            <w:tr w:rsidR="00251A45" w:rsidTr="00CB09CD">
              <w:trPr>
                <w:trHeight w:val="70"/>
              </w:trPr>
              <w:tc>
                <w:tcPr>
                  <w:tcW w:w="2978" w:type="dxa"/>
                </w:tcPr>
                <w:p w:rsidR="00251A45" w:rsidRDefault="00251A45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</w:p>
              </w:tc>
              <w:tc>
                <w:tcPr>
                  <w:tcW w:w="4379" w:type="dxa"/>
                  <w:gridSpan w:val="2"/>
                </w:tcPr>
                <w:p w:rsidR="00251A45" w:rsidRDefault="00251A45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Rise LH Transition</w:t>
                  </w:r>
                </w:p>
              </w:tc>
              <w:tc>
                <w:tcPr>
                  <w:tcW w:w="4433" w:type="dxa"/>
                  <w:gridSpan w:val="2"/>
                </w:tcPr>
                <w:p w:rsidR="00251A45" w:rsidRDefault="00251A45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Fall HL Transition</w:t>
                  </w:r>
                </w:p>
              </w:tc>
            </w:tr>
            <w:tr w:rsidR="00251A45" w:rsidTr="00CB09CD">
              <w:trPr>
                <w:trHeight w:val="70"/>
              </w:trPr>
              <w:tc>
                <w:tcPr>
                  <w:tcW w:w="2978" w:type="dxa"/>
                </w:tcPr>
                <w:p w:rsidR="00251A45" w:rsidRDefault="00251A45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Input Slope [ns]</w:t>
                  </w:r>
                </w:p>
              </w:tc>
              <w:tc>
                <w:tcPr>
                  <w:tcW w:w="2140" w:type="dxa"/>
                </w:tcPr>
                <w:p w:rsidR="00251A45" w:rsidRDefault="00251A45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5</w:t>
                  </w:r>
                </w:p>
              </w:tc>
              <w:tc>
                <w:tcPr>
                  <w:tcW w:w="2239" w:type="dxa"/>
                </w:tcPr>
                <w:p w:rsidR="00251A45" w:rsidRDefault="00251A45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</w:t>
                  </w:r>
                </w:p>
              </w:tc>
              <w:tc>
                <w:tcPr>
                  <w:tcW w:w="2140" w:type="dxa"/>
                </w:tcPr>
                <w:p w:rsidR="00251A45" w:rsidRDefault="00251A45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5</w:t>
                  </w:r>
                </w:p>
              </w:tc>
              <w:tc>
                <w:tcPr>
                  <w:tcW w:w="2293" w:type="dxa"/>
                </w:tcPr>
                <w:p w:rsidR="00251A45" w:rsidRDefault="00251A45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</w:t>
                  </w:r>
                </w:p>
              </w:tc>
            </w:tr>
            <w:tr w:rsidR="00BA0BCE" w:rsidTr="00CB09CD">
              <w:trPr>
                <w:trHeight w:val="70"/>
              </w:trPr>
              <w:tc>
                <w:tcPr>
                  <w:tcW w:w="2978" w:type="dxa"/>
                </w:tcPr>
                <w:p w:rsidR="00BA0BCE" w:rsidRDefault="00BA0BCE" w:rsidP="00BA0BCE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Delay A=&gt;F</w:t>
                  </w:r>
                </w:p>
              </w:tc>
              <w:tc>
                <w:tcPr>
                  <w:tcW w:w="2140" w:type="dxa"/>
                </w:tcPr>
                <w:p w:rsidR="00BA0BCE" w:rsidRPr="00BA0BCE" w:rsidRDefault="00BA0BCE" w:rsidP="00BA0BCE">
                  <w:pPr>
                    <w:bidi w:val="0"/>
                    <w:jc w:val="center"/>
                    <w:rPr>
                      <w:rFonts w:asciiTheme="majorBidi" w:hAnsiTheme="majorBidi" w:cstheme="majorBidi"/>
                      <w:noProof w:val="0"/>
                      <w:sz w:val="28"/>
                      <w:szCs w:val="28"/>
                    </w:rPr>
                  </w:pPr>
                  <w:r w:rsidRPr="00BA0BCE">
                    <w:rPr>
                      <w:rFonts w:asciiTheme="majorBidi" w:hAnsiTheme="majorBidi" w:cstheme="majorBidi"/>
                      <w:noProof w:val="0"/>
                      <w:sz w:val="28"/>
                      <w:szCs w:val="28"/>
                    </w:rPr>
                    <w:t>0.75</w:t>
                  </w:r>
                </w:p>
              </w:tc>
              <w:tc>
                <w:tcPr>
                  <w:tcW w:w="2239" w:type="dxa"/>
                </w:tcPr>
                <w:p w:rsidR="00BA0BCE" w:rsidRPr="00BA0BCE" w:rsidRDefault="00BA0BCE" w:rsidP="00BA0BCE">
                  <w:pPr>
                    <w:bidi w:val="0"/>
                    <w:jc w:val="center"/>
                    <w:rPr>
                      <w:rFonts w:asciiTheme="majorBidi" w:hAnsiTheme="majorBidi" w:cstheme="majorBidi"/>
                      <w:noProof w:val="0"/>
                      <w:sz w:val="28"/>
                      <w:szCs w:val="28"/>
                    </w:rPr>
                  </w:pPr>
                  <w:r w:rsidRPr="00BA0BCE">
                    <w:rPr>
                      <w:rFonts w:asciiTheme="majorBidi" w:hAnsiTheme="majorBidi" w:cstheme="majorBidi"/>
                      <w:noProof w:val="0"/>
                      <w:sz w:val="28"/>
                      <w:szCs w:val="28"/>
                    </w:rPr>
                    <w:t>0.95</w:t>
                  </w:r>
                </w:p>
              </w:tc>
              <w:tc>
                <w:tcPr>
                  <w:tcW w:w="2140" w:type="dxa"/>
                </w:tcPr>
                <w:p w:rsidR="00BA0BCE" w:rsidRPr="00BA0BCE" w:rsidRDefault="00BA0BCE" w:rsidP="00BA0BCE">
                  <w:pPr>
                    <w:bidi w:val="0"/>
                    <w:jc w:val="center"/>
                    <w:rPr>
                      <w:rFonts w:asciiTheme="majorBidi" w:hAnsiTheme="majorBidi" w:cstheme="majorBidi"/>
                      <w:noProof w:val="0"/>
                      <w:sz w:val="28"/>
                      <w:szCs w:val="28"/>
                    </w:rPr>
                  </w:pPr>
                  <w:r w:rsidRPr="00BA0BCE">
                    <w:rPr>
                      <w:rFonts w:asciiTheme="majorBidi" w:hAnsiTheme="majorBidi" w:cstheme="majorBidi"/>
                      <w:noProof w:val="0"/>
                      <w:sz w:val="28"/>
                      <w:szCs w:val="28"/>
                    </w:rPr>
                    <w:t>2.7</w:t>
                  </w:r>
                </w:p>
              </w:tc>
              <w:tc>
                <w:tcPr>
                  <w:tcW w:w="2293" w:type="dxa"/>
                </w:tcPr>
                <w:p w:rsidR="00BA0BCE" w:rsidRPr="00BA0BCE" w:rsidRDefault="00BA0BCE" w:rsidP="00BA0BCE">
                  <w:pPr>
                    <w:bidi w:val="0"/>
                    <w:jc w:val="center"/>
                    <w:rPr>
                      <w:rFonts w:asciiTheme="majorBidi" w:hAnsiTheme="majorBidi" w:cstheme="majorBidi"/>
                      <w:noProof w:val="0"/>
                      <w:sz w:val="28"/>
                      <w:szCs w:val="28"/>
                    </w:rPr>
                  </w:pPr>
                  <w:r w:rsidRPr="00BA0BCE">
                    <w:rPr>
                      <w:rFonts w:asciiTheme="majorBidi" w:hAnsiTheme="majorBidi" w:cstheme="majorBidi"/>
                      <w:noProof w:val="0"/>
                      <w:sz w:val="28"/>
                      <w:szCs w:val="28"/>
                    </w:rPr>
                    <w:t>3.1</w:t>
                  </w:r>
                </w:p>
              </w:tc>
            </w:tr>
            <w:tr w:rsidR="00BA0BCE" w:rsidTr="00CB09CD">
              <w:trPr>
                <w:trHeight w:val="70"/>
              </w:trPr>
              <w:tc>
                <w:tcPr>
                  <w:tcW w:w="2978" w:type="dxa"/>
                </w:tcPr>
                <w:p w:rsidR="00BA0BCE" w:rsidRDefault="00BA0BCE" w:rsidP="00BA0BCE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Delay B=&gt;F</w:t>
                  </w:r>
                </w:p>
              </w:tc>
              <w:tc>
                <w:tcPr>
                  <w:tcW w:w="2140" w:type="dxa"/>
                </w:tcPr>
                <w:p w:rsidR="00BA0BCE" w:rsidRPr="00BA0BCE" w:rsidRDefault="00BA0BCE" w:rsidP="00BA0BCE">
                  <w:pPr>
                    <w:bidi w:val="0"/>
                    <w:jc w:val="center"/>
                    <w:rPr>
                      <w:rFonts w:asciiTheme="majorBidi" w:hAnsiTheme="majorBidi" w:cstheme="majorBidi"/>
                      <w:noProof w:val="0"/>
                      <w:sz w:val="28"/>
                      <w:szCs w:val="28"/>
                    </w:rPr>
                  </w:pPr>
                  <w:r w:rsidRPr="00BA0BCE">
                    <w:rPr>
                      <w:rFonts w:asciiTheme="majorBidi" w:hAnsiTheme="majorBidi" w:cstheme="majorBidi"/>
                      <w:noProof w:val="0"/>
                      <w:sz w:val="28"/>
                      <w:szCs w:val="28"/>
                    </w:rPr>
                    <w:t>0.5</w:t>
                  </w:r>
                </w:p>
              </w:tc>
              <w:tc>
                <w:tcPr>
                  <w:tcW w:w="2239" w:type="dxa"/>
                </w:tcPr>
                <w:p w:rsidR="00BA0BCE" w:rsidRPr="00BA0BCE" w:rsidRDefault="00BA0BCE" w:rsidP="00BA0BCE">
                  <w:pPr>
                    <w:bidi w:val="0"/>
                    <w:jc w:val="center"/>
                    <w:rPr>
                      <w:rFonts w:asciiTheme="majorBidi" w:hAnsiTheme="majorBidi" w:cstheme="majorBidi"/>
                      <w:noProof w:val="0"/>
                      <w:sz w:val="28"/>
                      <w:szCs w:val="28"/>
                    </w:rPr>
                  </w:pPr>
                  <w:r w:rsidRPr="00BA0BCE">
                    <w:rPr>
                      <w:rFonts w:asciiTheme="majorBidi" w:hAnsiTheme="majorBidi" w:cstheme="majorBidi"/>
                      <w:noProof w:val="0"/>
                      <w:sz w:val="28"/>
                      <w:szCs w:val="28"/>
                    </w:rPr>
                    <w:t>0.75</w:t>
                  </w:r>
                </w:p>
              </w:tc>
              <w:tc>
                <w:tcPr>
                  <w:tcW w:w="2140" w:type="dxa"/>
                </w:tcPr>
                <w:p w:rsidR="00BA0BCE" w:rsidRPr="00BA0BCE" w:rsidRDefault="00BA0BCE" w:rsidP="00BA0BCE">
                  <w:pPr>
                    <w:bidi w:val="0"/>
                    <w:jc w:val="center"/>
                    <w:rPr>
                      <w:rFonts w:asciiTheme="majorBidi" w:hAnsiTheme="majorBidi" w:cstheme="majorBidi"/>
                      <w:noProof w:val="0"/>
                      <w:sz w:val="28"/>
                      <w:szCs w:val="28"/>
                    </w:rPr>
                  </w:pPr>
                  <w:r w:rsidRPr="00BA0BCE">
                    <w:rPr>
                      <w:rFonts w:asciiTheme="majorBidi" w:hAnsiTheme="majorBidi" w:cstheme="majorBidi"/>
                      <w:noProof w:val="0"/>
                      <w:sz w:val="28"/>
                      <w:szCs w:val="28"/>
                    </w:rPr>
                    <w:t>1.75</w:t>
                  </w:r>
                </w:p>
              </w:tc>
              <w:tc>
                <w:tcPr>
                  <w:tcW w:w="2293" w:type="dxa"/>
                </w:tcPr>
                <w:p w:rsidR="00BA0BCE" w:rsidRPr="00BA0BCE" w:rsidRDefault="00BA0BCE" w:rsidP="00BA0BCE">
                  <w:pPr>
                    <w:bidi w:val="0"/>
                    <w:jc w:val="center"/>
                    <w:rPr>
                      <w:rFonts w:asciiTheme="majorBidi" w:hAnsiTheme="majorBidi" w:cstheme="majorBidi"/>
                      <w:noProof w:val="0"/>
                      <w:sz w:val="28"/>
                      <w:szCs w:val="28"/>
                    </w:rPr>
                  </w:pPr>
                  <w:r w:rsidRPr="00BA0BCE">
                    <w:rPr>
                      <w:rFonts w:asciiTheme="majorBidi" w:hAnsiTheme="majorBidi" w:cstheme="majorBidi"/>
                      <w:noProof w:val="0"/>
                      <w:sz w:val="28"/>
                      <w:szCs w:val="28"/>
                    </w:rPr>
                    <w:t>2.1</w:t>
                  </w:r>
                </w:p>
              </w:tc>
            </w:tr>
            <w:tr w:rsidR="00BA0BCE" w:rsidTr="00CB09CD">
              <w:trPr>
                <w:trHeight w:val="70"/>
              </w:trPr>
              <w:tc>
                <w:tcPr>
                  <w:tcW w:w="2978" w:type="dxa"/>
                </w:tcPr>
                <w:p w:rsidR="00BA0BCE" w:rsidRDefault="00BA0BCE" w:rsidP="00BA0BCE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Delay C=&gt;F</w:t>
                  </w:r>
                </w:p>
              </w:tc>
              <w:tc>
                <w:tcPr>
                  <w:tcW w:w="2140" w:type="dxa"/>
                </w:tcPr>
                <w:p w:rsidR="00BA0BCE" w:rsidRPr="00BA0BCE" w:rsidRDefault="00BA0BCE" w:rsidP="00BA0BCE">
                  <w:pPr>
                    <w:bidi w:val="0"/>
                    <w:jc w:val="center"/>
                    <w:rPr>
                      <w:rFonts w:asciiTheme="majorBidi" w:hAnsiTheme="majorBidi" w:cstheme="majorBidi"/>
                      <w:noProof w:val="0"/>
                      <w:sz w:val="28"/>
                      <w:szCs w:val="28"/>
                    </w:rPr>
                  </w:pPr>
                  <w:r w:rsidRPr="00BA0BCE">
                    <w:rPr>
                      <w:rFonts w:asciiTheme="majorBidi" w:hAnsiTheme="majorBidi" w:cstheme="majorBidi"/>
                      <w:noProof w:val="0"/>
                      <w:sz w:val="28"/>
                      <w:szCs w:val="28"/>
                    </w:rPr>
                    <w:t>0.9</w:t>
                  </w:r>
                </w:p>
              </w:tc>
              <w:tc>
                <w:tcPr>
                  <w:tcW w:w="2239" w:type="dxa"/>
                </w:tcPr>
                <w:p w:rsidR="00BA0BCE" w:rsidRPr="00BA0BCE" w:rsidRDefault="00BA0BCE" w:rsidP="00BA0BCE">
                  <w:pPr>
                    <w:bidi w:val="0"/>
                    <w:jc w:val="center"/>
                    <w:rPr>
                      <w:rFonts w:asciiTheme="majorBidi" w:hAnsiTheme="majorBidi" w:cstheme="majorBidi"/>
                      <w:noProof w:val="0"/>
                      <w:sz w:val="28"/>
                      <w:szCs w:val="28"/>
                    </w:rPr>
                  </w:pPr>
                  <w:r w:rsidRPr="00BA0BCE">
                    <w:rPr>
                      <w:rFonts w:asciiTheme="majorBidi" w:hAnsiTheme="majorBidi" w:cstheme="majorBidi"/>
                      <w:noProof w:val="0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2140" w:type="dxa"/>
                </w:tcPr>
                <w:p w:rsidR="00BA0BCE" w:rsidRPr="00BA0BCE" w:rsidRDefault="00BA0BCE" w:rsidP="00BA0BCE">
                  <w:pPr>
                    <w:bidi w:val="0"/>
                    <w:jc w:val="center"/>
                    <w:rPr>
                      <w:rFonts w:asciiTheme="majorBidi" w:hAnsiTheme="majorBidi" w:cstheme="majorBidi"/>
                      <w:noProof w:val="0"/>
                      <w:sz w:val="28"/>
                      <w:szCs w:val="28"/>
                    </w:rPr>
                  </w:pPr>
                  <w:r w:rsidRPr="00BA0BCE">
                    <w:rPr>
                      <w:rFonts w:asciiTheme="majorBidi" w:hAnsiTheme="majorBidi" w:cstheme="majorBidi"/>
                      <w:noProof w:val="0"/>
                      <w:sz w:val="28"/>
                      <w:szCs w:val="28"/>
                    </w:rPr>
                    <w:t>3</w:t>
                  </w:r>
                </w:p>
              </w:tc>
              <w:tc>
                <w:tcPr>
                  <w:tcW w:w="2293" w:type="dxa"/>
                </w:tcPr>
                <w:p w:rsidR="00BA0BCE" w:rsidRPr="00BA0BCE" w:rsidRDefault="00BA0BCE" w:rsidP="00BA0BCE">
                  <w:pPr>
                    <w:bidi w:val="0"/>
                    <w:jc w:val="center"/>
                    <w:rPr>
                      <w:rFonts w:asciiTheme="majorBidi" w:hAnsiTheme="majorBidi" w:cstheme="majorBidi"/>
                      <w:noProof w:val="0"/>
                      <w:sz w:val="28"/>
                      <w:szCs w:val="28"/>
                    </w:rPr>
                  </w:pPr>
                  <w:r w:rsidRPr="00BA0BCE">
                    <w:rPr>
                      <w:rFonts w:asciiTheme="majorBidi" w:hAnsiTheme="majorBidi" w:cstheme="majorBidi"/>
                      <w:noProof w:val="0"/>
                      <w:sz w:val="28"/>
                      <w:szCs w:val="28"/>
                    </w:rPr>
                    <w:t>3.2</w:t>
                  </w:r>
                </w:p>
              </w:tc>
            </w:tr>
          </w:tbl>
          <w:p w:rsidR="00251A45" w:rsidRPr="00B52014" w:rsidRDefault="00251A45" w:rsidP="00CB09CD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br/>
            </w:r>
          </w:p>
        </w:tc>
      </w:tr>
    </w:tbl>
    <w:p w:rsidR="00310FF8" w:rsidRDefault="00310FF8">
      <w:pPr>
        <w:bidi w:val="0"/>
        <w:rPr>
          <w:sz w:val="28"/>
          <w:szCs w:val="28"/>
        </w:rPr>
      </w:pPr>
    </w:p>
    <w:p w:rsidR="00310FF8" w:rsidRDefault="00310FF8">
      <w:pPr>
        <w:bidi w:val="0"/>
        <w:rPr>
          <w:sz w:val="28"/>
          <w:szCs w:val="28"/>
        </w:rPr>
      </w:pPr>
      <w:r>
        <w:rPr>
          <w:sz w:val="28"/>
          <w:szCs w:val="28"/>
        </w:rPr>
        <w:br w:type="page"/>
      </w:r>
    </w:p>
    <w:tbl>
      <w:tblPr>
        <w:tblStyle w:val="TableGrid"/>
        <w:tblW w:w="11768" w:type="dxa"/>
        <w:jc w:val="center"/>
        <w:tblLook w:val="04A0" w:firstRow="1" w:lastRow="0" w:firstColumn="1" w:lastColumn="0" w:noHBand="0" w:noVBand="1"/>
      </w:tblPr>
      <w:tblGrid>
        <w:gridCol w:w="3934"/>
        <w:gridCol w:w="4698"/>
        <w:gridCol w:w="3384"/>
      </w:tblGrid>
      <w:tr w:rsidR="000A4B85" w:rsidRPr="00C47F47" w:rsidTr="00E81DEF">
        <w:trPr>
          <w:jc w:val="center"/>
        </w:trPr>
        <w:tc>
          <w:tcPr>
            <w:tcW w:w="11768" w:type="dxa"/>
            <w:gridSpan w:val="3"/>
            <w:vAlign w:val="center"/>
          </w:tcPr>
          <w:p w:rsidR="000A4B85" w:rsidRPr="00C47F47" w:rsidRDefault="000A4B85" w:rsidP="000A4B85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i/>
                <w:iCs/>
                <w:sz w:val="28"/>
                <w:szCs w:val="28"/>
              </w:rPr>
            </w:pPr>
            <w:r>
              <w:rPr>
                <w:rFonts w:asciiTheme="majorBidi" w:hAnsiTheme="majorBidi" w:cstheme="majorBidi"/>
                <w:b/>
                <w:bCs/>
                <w:i/>
                <w:iCs/>
                <w:sz w:val="28"/>
                <w:szCs w:val="28"/>
              </w:rPr>
              <w:lastRenderedPageBreak/>
              <w:t xml:space="preserve">Cell 068 </w:t>
            </w:r>
            <w:r w:rsidRPr="000A4B85">
              <w:rPr>
                <w:rFonts w:asciiTheme="majorBidi" w:hAnsiTheme="majorBidi" w:cstheme="majorBidi"/>
                <w:b/>
                <w:bCs/>
                <w:i/>
                <w:iCs/>
                <w:sz w:val="28"/>
                <w:szCs w:val="28"/>
              </w:rPr>
              <w:t>inv-majority</w:t>
            </w:r>
          </w:p>
        </w:tc>
      </w:tr>
      <w:tr w:rsidR="007F408E" w:rsidRPr="00B52014" w:rsidTr="00E81DEF">
        <w:trPr>
          <w:trHeight w:val="2492"/>
          <w:jc w:val="center"/>
        </w:trPr>
        <w:tc>
          <w:tcPr>
            <w:tcW w:w="4140" w:type="dxa"/>
          </w:tcPr>
          <w:p w:rsidR="000A4B85" w:rsidRPr="00C47F47" w:rsidRDefault="000A4B85" w:rsidP="00660EC5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Truth Table</w:t>
            </w:r>
          </w:p>
          <w:tbl>
            <w:tblPr>
              <w:tblStyle w:val="TableGrid"/>
              <w:tblW w:w="2281" w:type="dxa"/>
              <w:jc w:val="center"/>
              <w:tblLook w:val="04A0" w:firstRow="1" w:lastRow="0" w:firstColumn="1" w:lastColumn="0" w:noHBand="0" w:noVBand="1"/>
            </w:tblPr>
            <w:tblGrid>
              <w:gridCol w:w="498"/>
              <w:gridCol w:w="499"/>
              <w:gridCol w:w="548"/>
              <w:gridCol w:w="736"/>
            </w:tblGrid>
            <w:tr w:rsidR="000A4B85" w:rsidTr="00E81DEF">
              <w:trPr>
                <w:trHeight w:val="281"/>
                <w:jc w:val="center"/>
              </w:trPr>
              <w:tc>
                <w:tcPr>
                  <w:tcW w:w="498" w:type="dxa"/>
                </w:tcPr>
                <w:p w:rsidR="000A4B85" w:rsidRDefault="000A4B85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A</w:t>
                  </w:r>
                </w:p>
              </w:tc>
              <w:tc>
                <w:tcPr>
                  <w:tcW w:w="499" w:type="dxa"/>
                </w:tcPr>
                <w:p w:rsidR="000A4B85" w:rsidRDefault="000A4B85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B</w:t>
                  </w:r>
                </w:p>
              </w:tc>
              <w:tc>
                <w:tcPr>
                  <w:tcW w:w="548" w:type="dxa"/>
                </w:tcPr>
                <w:p w:rsidR="000A4B85" w:rsidRDefault="000A4B85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C</w:t>
                  </w:r>
                </w:p>
              </w:tc>
              <w:tc>
                <w:tcPr>
                  <w:tcW w:w="736" w:type="dxa"/>
                </w:tcPr>
                <w:p w:rsidR="000A4B85" w:rsidRDefault="000A4B85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F</w:t>
                  </w:r>
                </w:p>
              </w:tc>
            </w:tr>
            <w:tr w:rsidR="000A4B85" w:rsidTr="00E81DEF">
              <w:trPr>
                <w:trHeight w:val="281"/>
                <w:jc w:val="center"/>
              </w:trPr>
              <w:tc>
                <w:tcPr>
                  <w:tcW w:w="498" w:type="dxa"/>
                </w:tcPr>
                <w:p w:rsidR="000A4B85" w:rsidRDefault="000A4B85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499" w:type="dxa"/>
                </w:tcPr>
                <w:p w:rsidR="000A4B85" w:rsidRDefault="000A4B85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48" w:type="dxa"/>
                </w:tcPr>
                <w:p w:rsidR="000A4B85" w:rsidRDefault="000A4B85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736" w:type="dxa"/>
                </w:tcPr>
                <w:p w:rsidR="000A4B85" w:rsidRDefault="000A4B85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</w:tr>
            <w:tr w:rsidR="000A4B85" w:rsidTr="00E81DEF">
              <w:trPr>
                <w:trHeight w:val="377"/>
                <w:jc w:val="center"/>
              </w:trPr>
              <w:tc>
                <w:tcPr>
                  <w:tcW w:w="498" w:type="dxa"/>
                </w:tcPr>
                <w:p w:rsidR="000A4B85" w:rsidRDefault="000A4B85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499" w:type="dxa"/>
                </w:tcPr>
                <w:p w:rsidR="000A4B85" w:rsidRDefault="000A4B85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48" w:type="dxa"/>
                </w:tcPr>
                <w:p w:rsidR="000A4B85" w:rsidRDefault="000A4B85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736" w:type="dxa"/>
                </w:tcPr>
                <w:p w:rsidR="000A4B85" w:rsidRDefault="000A4B85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</w:tr>
            <w:tr w:rsidR="000A4B85" w:rsidTr="00E81DEF">
              <w:trPr>
                <w:trHeight w:val="350"/>
                <w:jc w:val="center"/>
              </w:trPr>
              <w:tc>
                <w:tcPr>
                  <w:tcW w:w="498" w:type="dxa"/>
                </w:tcPr>
                <w:p w:rsidR="000A4B85" w:rsidRDefault="000A4B85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499" w:type="dxa"/>
                </w:tcPr>
                <w:p w:rsidR="000A4B85" w:rsidRDefault="000A4B85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48" w:type="dxa"/>
                </w:tcPr>
                <w:p w:rsidR="000A4B85" w:rsidRDefault="000A4B85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736" w:type="dxa"/>
                </w:tcPr>
                <w:p w:rsidR="000A4B85" w:rsidRDefault="000A4B85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</w:tr>
            <w:tr w:rsidR="000A4B85" w:rsidTr="00E81DEF">
              <w:trPr>
                <w:trHeight w:val="350"/>
                <w:jc w:val="center"/>
              </w:trPr>
              <w:tc>
                <w:tcPr>
                  <w:tcW w:w="498" w:type="dxa"/>
                </w:tcPr>
                <w:p w:rsidR="000A4B85" w:rsidRDefault="000A4B85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499" w:type="dxa"/>
                </w:tcPr>
                <w:p w:rsidR="000A4B85" w:rsidRDefault="000A4B85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48" w:type="dxa"/>
                </w:tcPr>
                <w:p w:rsidR="000A4B85" w:rsidRDefault="000A4B85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736" w:type="dxa"/>
                </w:tcPr>
                <w:p w:rsidR="000A4B85" w:rsidRDefault="000A4B85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  <w:tr w:rsidR="000A4B85" w:rsidTr="00E81DEF">
              <w:trPr>
                <w:trHeight w:val="350"/>
                <w:jc w:val="center"/>
              </w:trPr>
              <w:tc>
                <w:tcPr>
                  <w:tcW w:w="498" w:type="dxa"/>
                </w:tcPr>
                <w:p w:rsidR="000A4B85" w:rsidRDefault="000A4B85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499" w:type="dxa"/>
                </w:tcPr>
                <w:p w:rsidR="000A4B85" w:rsidRDefault="000A4B85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48" w:type="dxa"/>
                </w:tcPr>
                <w:p w:rsidR="000A4B85" w:rsidRDefault="000A4B85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736" w:type="dxa"/>
                </w:tcPr>
                <w:p w:rsidR="000A4B85" w:rsidRDefault="000A4B85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</w:tr>
            <w:tr w:rsidR="000A4B85" w:rsidTr="00E81DEF">
              <w:trPr>
                <w:trHeight w:val="350"/>
                <w:jc w:val="center"/>
              </w:trPr>
              <w:tc>
                <w:tcPr>
                  <w:tcW w:w="498" w:type="dxa"/>
                </w:tcPr>
                <w:p w:rsidR="000A4B85" w:rsidRDefault="000A4B85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499" w:type="dxa"/>
                </w:tcPr>
                <w:p w:rsidR="000A4B85" w:rsidRDefault="000A4B85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48" w:type="dxa"/>
                </w:tcPr>
                <w:p w:rsidR="000A4B85" w:rsidRDefault="000A4B85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736" w:type="dxa"/>
                </w:tcPr>
                <w:p w:rsidR="000A4B85" w:rsidRDefault="000A4B85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  <w:tr w:rsidR="000A4B85" w:rsidTr="00E81DEF">
              <w:trPr>
                <w:trHeight w:val="350"/>
                <w:jc w:val="center"/>
              </w:trPr>
              <w:tc>
                <w:tcPr>
                  <w:tcW w:w="498" w:type="dxa"/>
                </w:tcPr>
                <w:p w:rsidR="000A4B85" w:rsidRDefault="000A4B85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499" w:type="dxa"/>
                </w:tcPr>
                <w:p w:rsidR="000A4B85" w:rsidRDefault="000A4B85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48" w:type="dxa"/>
                </w:tcPr>
                <w:p w:rsidR="000A4B85" w:rsidRDefault="000A4B85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736" w:type="dxa"/>
                </w:tcPr>
                <w:p w:rsidR="000A4B85" w:rsidRDefault="000A4B85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  <w:tr w:rsidR="000A4B85" w:rsidTr="00E81DEF">
              <w:trPr>
                <w:trHeight w:val="350"/>
                <w:jc w:val="center"/>
              </w:trPr>
              <w:tc>
                <w:tcPr>
                  <w:tcW w:w="498" w:type="dxa"/>
                </w:tcPr>
                <w:p w:rsidR="000A4B85" w:rsidRDefault="000A4B85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499" w:type="dxa"/>
                </w:tcPr>
                <w:p w:rsidR="000A4B85" w:rsidRDefault="000A4B85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48" w:type="dxa"/>
                </w:tcPr>
                <w:p w:rsidR="000A4B85" w:rsidRDefault="000A4B85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736" w:type="dxa"/>
                </w:tcPr>
                <w:p w:rsidR="000A4B85" w:rsidRDefault="000A4B85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</w:tbl>
          <w:p w:rsidR="000A4B85" w:rsidRPr="00B52014" w:rsidRDefault="000A4B85" w:rsidP="00660EC5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4313" w:type="dxa"/>
          </w:tcPr>
          <w:p w:rsidR="000A4B85" w:rsidRPr="00C47F47" w:rsidRDefault="000A4B85" w:rsidP="00660EC5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Symbol</w:t>
            </w:r>
          </w:p>
          <w:p w:rsidR="000A4B85" w:rsidRPr="00B52014" w:rsidRDefault="000A4B85" w:rsidP="00660EC5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drawing>
                <wp:inline distT="0" distB="0" distL="0" distR="0" wp14:anchorId="585B346F" wp14:editId="3DF77CDC">
                  <wp:extent cx="2330576" cy="2344366"/>
                  <wp:effectExtent l="0" t="0" r="0" b="0"/>
                  <wp:docPr id="99" name="Picture 98" descr="Capture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Capture.PNG"/>
                          <pic:cNvPicPr/>
                        </pic:nvPicPr>
                        <pic:blipFill>
                          <a:blip r:embed="rId48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58214" cy="237216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315" w:type="dxa"/>
          </w:tcPr>
          <w:p w:rsidR="000A4B85" w:rsidRPr="00C47F47" w:rsidRDefault="000A4B85" w:rsidP="00660EC5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Pin Capacitance</w:t>
            </w:r>
          </w:p>
          <w:tbl>
            <w:tblPr>
              <w:tblStyle w:val="TableGrid"/>
              <w:tblW w:w="2365" w:type="dxa"/>
              <w:jc w:val="center"/>
              <w:tblLook w:val="04A0" w:firstRow="1" w:lastRow="0" w:firstColumn="1" w:lastColumn="0" w:noHBand="0" w:noVBand="1"/>
            </w:tblPr>
            <w:tblGrid>
              <w:gridCol w:w="865"/>
              <w:gridCol w:w="1500"/>
            </w:tblGrid>
            <w:tr w:rsidR="000A4B85" w:rsidTr="00E81DEF">
              <w:trPr>
                <w:jc w:val="center"/>
              </w:trPr>
              <w:tc>
                <w:tcPr>
                  <w:tcW w:w="865" w:type="dxa"/>
                </w:tcPr>
                <w:p w:rsidR="000A4B85" w:rsidRDefault="000A4B85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Pin</w:t>
                  </w:r>
                </w:p>
              </w:tc>
              <w:tc>
                <w:tcPr>
                  <w:tcW w:w="1500" w:type="dxa"/>
                </w:tcPr>
                <w:p w:rsidR="000A4B85" w:rsidRDefault="000A4B85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Cap[pF]</w:t>
                  </w:r>
                </w:p>
              </w:tc>
            </w:tr>
            <w:tr w:rsidR="000A4B85" w:rsidTr="00E81DEF">
              <w:trPr>
                <w:jc w:val="center"/>
              </w:trPr>
              <w:tc>
                <w:tcPr>
                  <w:tcW w:w="865" w:type="dxa"/>
                </w:tcPr>
                <w:p w:rsidR="000A4B85" w:rsidRDefault="000A4B85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A</w:t>
                  </w:r>
                </w:p>
              </w:tc>
              <w:tc>
                <w:tcPr>
                  <w:tcW w:w="1500" w:type="dxa"/>
                </w:tcPr>
                <w:p w:rsidR="000A4B85" w:rsidRDefault="000A4B85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  <w:rtl/>
                      <w:lang w:bidi="ar-EG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107</w:t>
                  </w:r>
                </w:p>
              </w:tc>
            </w:tr>
            <w:tr w:rsidR="000A4B85" w:rsidTr="00E81DEF">
              <w:trPr>
                <w:jc w:val="center"/>
              </w:trPr>
              <w:tc>
                <w:tcPr>
                  <w:tcW w:w="865" w:type="dxa"/>
                </w:tcPr>
                <w:p w:rsidR="000A4B85" w:rsidRDefault="000A4B85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B</w:t>
                  </w:r>
                </w:p>
              </w:tc>
              <w:tc>
                <w:tcPr>
                  <w:tcW w:w="1500" w:type="dxa"/>
                </w:tcPr>
                <w:p w:rsidR="000A4B85" w:rsidRDefault="000A4B85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222</w:t>
                  </w:r>
                </w:p>
              </w:tc>
            </w:tr>
            <w:tr w:rsidR="000A4B85" w:rsidTr="00E81DEF">
              <w:trPr>
                <w:jc w:val="center"/>
              </w:trPr>
              <w:tc>
                <w:tcPr>
                  <w:tcW w:w="865" w:type="dxa"/>
                </w:tcPr>
                <w:p w:rsidR="000A4B85" w:rsidRDefault="000A4B85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C</w:t>
                  </w:r>
                </w:p>
              </w:tc>
              <w:tc>
                <w:tcPr>
                  <w:tcW w:w="1500" w:type="dxa"/>
                </w:tcPr>
                <w:p w:rsidR="000A4B85" w:rsidRDefault="000A4B85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214</w:t>
                  </w:r>
                </w:p>
              </w:tc>
            </w:tr>
          </w:tbl>
          <w:p w:rsidR="000A4B85" w:rsidRPr="00B52014" w:rsidRDefault="000A4B85" w:rsidP="00660EC5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</w:tr>
      <w:tr w:rsidR="007F408E" w:rsidRPr="00496670" w:rsidTr="00E81DEF">
        <w:trPr>
          <w:jc w:val="center"/>
        </w:trPr>
        <w:tc>
          <w:tcPr>
            <w:tcW w:w="4140" w:type="dxa"/>
          </w:tcPr>
          <w:p w:rsidR="000A4B85" w:rsidRPr="00C47F47" w:rsidRDefault="000A4B85" w:rsidP="00660EC5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Size</w:t>
            </w:r>
          </w:p>
        </w:tc>
        <w:tc>
          <w:tcPr>
            <w:tcW w:w="4313" w:type="dxa"/>
          </w:tcPr>
          <w:p w:rsidR="000A4B85" w:rsidRPr="00B52014" w:rsidRDefault="000A4B85" w:rsidP="00660EC5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341.25</w:t>
            </w:r>
          </w:p>
        </w:tc>
        <w:tc>
          <w:tcPr>
            <w:tcW w:w="3315" w:type="dxa"/>
          </w:tcPr>
          <w:p w:rsidR="000A4B85" w:rsidRPr="00496670" w:rsidRDefault="000A4B85" w:rsidP="00660EC5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  <w:vertAlign w:val="superscript"/>
              </w:rPr>
            </w:pPr>
            <w:r>
              <w:rPr>
                <w:rFonts w:asciiTheme="majorBidi" w:hAnsiTheme="majorBidi" w:cstheme="majorBidi"/>
                <w:noProof w:val="0"/>
                <w:sz w:val="28"/>
                <w:szCs w:val="28"/>
              </w:rPr>
              <w:t>µm</w:t>
            </w:r>
            <w:r>
              <w:rPr>
                <w:rFonts w:asciiTheme="majorBidi" w:hAnsiTheme="majorBidi" w:cstheme="majorBidi"/>
                <w:noProof w:val="0"/>
                <w:sz w:val="28"/>
                <w:szCs w:val="28"/>
                <w:vertAlign w:val="superscript"/>
              </w:rPr>
              <w:t>2</w:t>
            </w:r>
          </w:p>
        </w:tc>
      </w:tr>
      <w:tr w:rsidR="007F408E" w:rsidRPr="00496670" w:rsidTr="00E81DEF">
        <w:trPr>
          <w:jc w:val="center"/>
        </w:trPr>
        <w:tc>
          <w:tcPr>
            <w:tcW w:w="4140" w:type="dxa"/>
          </w:tcPr>
          <w:p w:rsidR="000A4B85" w:rsidRPr="00C47F47" w:rsidRDefault="000A4B85" w:rsidP="00660EC5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Dynamic power dissipation</w:t>
            </w:r>
          </w:p>
        </w:tc>
        <w:tc>
          <w:tcPr>
            <w:tcW w:w="4313" w:type="dxa"/>
            <w:vAlign w:val="center"/>
          </w:tcPr>
          <w:p w:rsidR="000A4B85" w:rsidRPr="00B52014" w:rsidRDefault="000A4B85" w:rsidP="00660EC5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0.359</w:t>
            </w:r>
          </w:p>
        </w:tc>
        <w:tc>
          <w:tcPr>
            <w:tcW w:w="3315" w:type="dxa"/>
            <w:vAlign w:val="center"/>
          </w:tcPr>
          <w:p w:rsidR="000A4B85" w:rsidRPr="00496670" w:rsidRDefault="000A4B85" w:rsidP="00660EC5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496670">
              <w:rPr>
                <w:rFonts w:asciiTheme="majorBidi" w:hAnsiTheme="majorBidi" w:cstheme="majorBidi"/>
                <w:noProof w:val="0"/>
                <w:sz w:val="28"/>
                <w:szCs w:val="28"/>
              </w:rPr>
              <w:t>µWatt/ MHz</w:t>
            </w:r>
          </w:p>
        </w:tc>
      </w:tr>
      <w:tr w:rsidR="000A4B85" w:rsidRPr="00B52014" w:rsidTr="00E81DEF">
        <w:trPr>
          <w:jc w:val="center"/>
        </w:trPr>
        <w:tc>
          <w:tcPr>
            <w:tcW w:w="11768" w:type="dxa"/>
            <w:gridSpan w:val="3"/>
          </w:tcPr>
          <w:p w:rsidR="000A4B85" w:rsidRDefault="000A4B85" w:rsidP="00660EC5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</w:p>
          <w:p w:rsidR="000A4B85" w:rsidRPr="00C47F47" w:rsidRDefault="000A4B85" w:rsidP="00660EC5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Prop</w:t>
            </w: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agation Delay</w:t>
            </w:r>
          </w:p>
          <w:tbl>
            <w:tblPr>
              <w:tblStyle w:val="TableGrid"/>
              <w:tblW w:w="11790" w:type="dxa"/>
              <w:tblLook w:val="04A0" w:firstRow="1" w:lastRow="0" w:firstColumn="1" w:lastColumn="0" w:noHBand="0" w:noVBand="1"/>
            </w:tblPr>
            <w:tblGrid>
              <w:gridCol w:w="2978"/>
              <w:gridCol w:w="2140"/>
              <w:gridCol w:w="2239"/>
              <w:gridCol w:w="2140"/>
              <w:gridCol w:w="2293"/>
            </w:tblGrid>
            <w:tr w:rsidR="000A4B85" w:rsidTr="00660EC5">
              <w:trPr>
                <w:trHeight w:val="70"/>
              </w:trPr>
              <w:tc>
                <w:tcPr>
                  <w:tcW w:w="2978" w:type="dxa"/>
                </w:tcPr>
                <w:p w:rsidR="000A4B85" w:rsidRDefault="000A4B85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</w:p>
              </w:tc>
              <w:tc>
                <w:tcPr>
                  <w:tcW w:w="4379" w:type="dxa"/>
                  <w:gridSpan w:val="2"/>
                </w:tcPr>
                <w:p w:rsidR="000A4B85" w:rsidRDefault="000A4B85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Rise LH Transition</w:t>
                  </w:r>
                </w:p>
              </w:tc>
              <w:tc>
                <w:tcPr>
                  <w:tcW w:w="4433" w:type="dxa"/>
                  <w:gridSpan w:val="2"/>
                </w:tcPr>
                <w:p w:rsidR="000A4B85" w:rsidRDefault="000A4B85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Fall HL Transition</w:t>
                  </w:r>
                </w:p>
              </w:tc>
            </w:tr>
            <w:tr w:rsidR="000A4B85" w:rsidTr="00660EC5">
              <w:trPr>
                <w:trHeight w:val="70"/>
              </w:trPr>
              <w:tc>
                <w:tcPr>
                  <w:tcW w:w="2978" w:type="dxa"/>
                </w:tcPr>
                <w:p w:rsidR="000A4B85" w:rsidRDefault="000A4B85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Input Slope [ns]</w:t>
                  </w:r>
                </w:p>
              </w:tc>
              <w:tc>
                <w:tcPr>
                  <w:tcW w:w="2140" w:type="dxa"/>
                </w:tcPr>
                <w:p w:rsidR="000A4B85" w:rsidRDefault="000A4B85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5</w:t>
                  </w:r>
                </w:p>
              </w:tc>
              <w:tc>
                <w:tcPr>
                  <w:tcW w:w="2239" w:type="dxa"/>
                </w:tcPr>
                <w:p w:rsidR="000A4B85" w:rsidRDefault="000A4B85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</w:t>
                  </w:r>
                </w:p>
              </w:tc>
              <w:tc>
                <w:tcPr>
                  <w:tcW w:w="2140" w:type="dxa"/>
                </w:tcPr>
                <w:p w:rsidR="000A4B85" w:rsidRDefault="000A4B85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5</w:t>
                  </w:r>
                </w:p>
              </w:tc>
              <w:tc>
                <w:tcPr>
                  <w:tcW w:w="2293" w:type="dxa"/>
                </w:tcPr>
                <w:p w:rsidR="000A4B85" w:rsidRDefault="000A4B85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</w:t>
                  </w:r>
                </w:p>
              </w:tc>
            </w:tr>
            <w:tr w:rsidR="000A4B85" w:rsidTr="00660EC5">
              <w:trPr>
                <w:trHeight w:val="70"/>
              </w:trPr>
              <w:tc>
                <w:tcPr>
                  <w:tcW w:w="2978" w:type="dxa"/>
                </w:tcPr>
                <w:p w:rsidR="000A4B85" w:rsidRDefault="000A4B85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 xml:space="preserve">Delay A=&gt;F </w:t>
                  </w:r>
                </w:p>
              </w:tc>
              <w:tc>
                <w:tcPr>
                  <w:tcW w:w="2140" w:type="dxa"/>
                </w:tcPr>
                <w:p w:rsidR="000A4B85" w:rsidRDefault="000A4B85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.256</w:t>
                  </w:r>
                </w:p>
              </w:tc>
              <w:tc>
                <w:tcPr>
                  <w:tcW w:w="2239" w:type="dxa"/>
                </w:tcPr>
                <w:p w:rsidR="000A4B85" w:rsidRDefault="000A4B85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.837</w:t>
                  </w:r>
                </w:p>
              </w:tc>
              <w:tc>
                <w:tcPr>
                  <w:tcW w:w="2140" w:type="dxa"/>
                </w:tcPr>
                <w:p w:rsidR="000A4B85" w:rsidRDefault="000A4B85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.549</w:t>
                  </w:r>
                </w:p>
              </w:tc>
              <w:tc>
                <w:tcPr>
                  <w:tcW w:w="2293" w:type="dxa"/>
                </w:tcPr>
                <w:p w:rsidR="000A4B85" w:rsidRDefault="00EB33DC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.5981</w:t>
                  </w:r>
                </w:p>
              </w:tc>
            </w:tr>
            <w:tr w:rsidR="000A4B85" w:rsidTr="00660EC5">
              <w:trPr>
                <w:trHeight w:val="70"/>
              </w:trPr>
              <w:tc>
                <w:tcPr>
                  <w:tcW w:w="2978" w:type="dxa"/>
                </w:tcPr>
                <w:p w:rsidR="000A4B85" w:rsidRDefault="000A4B85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Delay B=&gt;F</w:t>
                  </w:r>
                </w:p>
              </w:tc>
              <w:tc>
                <w:tcPr>
                  <w:tcW w:w="2140" w:type="dxa"/>
                </w:tcPr>
                <w:p w:rsidR="000A4B85" w:rsidRDefault="000A4B85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.325</w:t>
                  </w:r>
                </w:p>
              </w:tc>
              <w:tc>
                <w:tcPr>
                  <w:tcW w:w="2239" w:type="dxa"/>
                </w:tcPr>
                <w:p w:rsidR="000A4B85" w:rsidRDefault="000A4B85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.649</w:t>
                  </w:r>
                </w:p>
              </w:tc>
              <w:tc>
                <w:tcPr>
                  <w:tcW w:w="2140" w:type="dxa"/>
                </w:tcPr>
                <w:p w:rsidR="000A4B85" w:rsidRDefault="000A4B85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.1751</w:t>
                  </w:r>
                </w:p>
              </w:tc>
              <w:tc>
                <w:tcPr>
                  <w:tcW w:w="2293" w:type="dxa"/>
                </w:tcPr>
                <w:p w:rsidR="000A4B85" w:rsidRDefault="00EB33DC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.6488</w:t>
                  </w:r>
                </w:p>
              </w:tc>
            </w:tr>
            <w:tr w:rsidR="000A4B85" w:rsidTr="00660EC5">
              <w:trPr>
                <w:trHeight w:val="70"/>
              </w:trPr>
              <w:tc>
                <w:tcPr>
                  <w:tcW w:w="2978" w:type="dxa"/>
                </w:tcPr>
                <w:p w:rsidR="000A4B85" w:rsidRDefault="000A4B85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Delay C=&gt;F</w:t>
                  </w:r>
                </w:p>
              </w:tc>
              <w:tc>
                <w:tcPr>
                  <w:tcW w:w="2140" w:type="dxa"/>
                </w:tcPr>
                <w:p w:rsidR="000A4B85" w:rsidRDefault="000A4B85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.539</w:t>
                  </w:r>
                </w:p>
              </w:tc>
              <w:tc>
                <w:tcPr>
                  <w:tcW w:w="2239" w:type="dxa"/>
                </w:tcPr>
                <w:p w:rsidR="000A4B85" w:rsidRDefault="000A4B85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.994</w:t>
                  </w:r>
                </w:p>
              </w:tc>
              <w:tc>
                <w:tcPr>
                  <w:tcW w:w="2140" w:type="dxa"/>
                </w:tcPr>
                <w:p w:rsidR="000A4B85" w:rsidRDefault="000A4B85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.031</w:t>
                  </w:r>
                </w:p>
              </w:tc>
              <w:tc>
                <w:tcPr>
                  <w:tcW w:w="2293" w:type="dxa"/>
                </w:tcPr>
                <w:p w:rsidR="000A4B85" w:rsidRDefault="00EB33DC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.7319</w:t>
                  </w:r>
                </w:p>
              </w:tc>
            </w:tr>
          </w:tbl>
          <w:p w:rsidR="000A4B85" w:rsidRPr="00B52014" w:rsidRDefault="000A4B85" w:rsidP="00660EC5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br/>
            </w:r>
          </w:p>
        </w:tc>
      </w:tr>
    </w:tbl>
    <w:p w:rsidR="003001C6" w:rsidRDefault="003001C6">
      <w:pPr>
        <w:bidi w:val="0"/>
        <w:rPr>
          <w:sz w:val="28"/>
          <w:szCs w:val="28"/>
        </w:rPr>
      </w:pPr>
      <w:r>
        <w:rPr>
          <w:sz w:val="28"/>
          <w:szCs w:val="28"/>
        </w:rPr>
        <w:br w:type="page"/>
      </w:r>
    </w:p>
    <w:tbl>
      <w:tblPr>
        <w:tblStyle w:val="TableGrid"/>
        <w:tblW w:w="11052" w:type="dxa"/>
        <w:jc w:val="center"/>
        <w:tblLook w:val="04A0" w:firstRow="1" w:lastRow="0" w:firstColumn="1" w:lastColumn="0" w:noHBand="0" w:noVBand="1"/>
      </w:tblPr>
      <w:tblGrid>
        <w:gridCol w:w="2931"/>
        <w:gridCol w:w="6278"/>
        <w:gridCol w:w="2807"/>
      </w:tblGrid>
      <w:tr w:rsidR="00D90E8C" w:rsidRPr="00C47F47" w:rsidTr="00BA5CD2">
        <w:trPr>
          <w:jc w:val="center"/>
        </w:trPr>
        <w:tc>
          <w:tcPr>
            <w:tcW w:w="11052" w:type="dxa"/>
            <w:gridSpan w:val="3"/>
            <w:vAlign w:val="center"/>
          </w:tcPr>
          <w:p w:rsidR="00D90E8C" w:rsidRPr="00C47F47" w:rsidRDefault="00D90E8C" w:rsidP="00D90E8C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i/>
                <w:iCs/>
                <w:sz w:val="28"/>
                <w:szCs w:val="28"/>
              </w:rPr>
            </w:pPr>
            <w:r>
              <w:rPr>
                <w:rFonts w:asciiTheme="majorBidi" w:hAnsiTheme="majorBidi" w:cstheme="majorBidi"/>
                <w:b/>
                <w:bCs/>
                <w:i/>
                <w:iCs/>
                <w:sz w:val="28"/>
                <w:szCs w:val="28"/>
              </w:rPr>
              <w:lastRenderedPageBreak/>
              <w:t>Cell 069 OR-AND-INVERT</w:t>
            </w:r>
          </w:p>
        </w:tc>
      </w:tr>
      <w:tr w:rsidR="00D90E8C" w:rsidRPr="00B52014" w:rsidTr="00BA5CD2">
        <w:trPr>
          <w:trHeight w:val="2492"/>
          <w:jc w:val="center"/>
        </w:trPr>
        <w:tc>
          <w:tcPr>
            <w:tcW w:w="2905" w:type="dxa"/>
          </w:tcPr>
          <w:p w:rsidR="00D90E8C" w:rsidRPr="00C47F47" w:rsidRDefault="00D90E8C" w:rsidP="00BA5CD2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Truth Table</w:t>
            </w:r>
          </w:p>
          <w:tbl>
            <w:tblPr>
              <w:tblStyle w:val="TableGrid"/>
              <w:tblW w:w="2281" w:type="dxa"/>
              <w:jc w:val="center"/>
              <w:tblLook w:val="04A0" w:firstRow="1" w:lastRow="0" w:firstColumn="1" w:lastColumn="0" w:noHBand="0" w:noVBand="1"/>
            </w:tblPr>
            <w:tblGrid>
              <w:gridCol w:w="498"/>
              <w:gridCol w:w="499"/>
              <w:gridCol w:w="548"/>
              <w:gridCol w:w="736"/>
            </w:tblGrid>
            <w:tr w:rsidR="00D90E8C" w:rsidTr="000A4B85">
              <w:trPr>
                <w:trHeight w:val="281"/>
                <w:jc w:val="center"/>
              </w:trPr>
              <w:tc>
                <w:tcPr>
                  <w:tcW w:w="498" w:type="dxa"/>
                </w:tcPr>
                <w:p w:rsidR="00D90E8C" w:rsidRDefault="00D90E8C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A</w:t>
                  </w:r>
                </w:p>
              </w:tc>
              <w:tc>
                <w:tcPr>
                  <w:tcW w:w="499" w:type="dxa"/>
                </w:tcPr>
                <w:p w:rsidR="00D90E8C" w:rsidRDefault="00D90E8C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B</w:t>
                  </w:r>
                </w:p>
              </w:tc>
              <w:tc>
                <w:tcPr>
                  <w:tcW w:w="548" w:type="dxa"/>
                </w:tcPr>
                <w:p w:rsidR="00D90E8C" w:rsidRDefault="00D90E8C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C</w:t>
                  </w:r>
                </w:p>
              </w:tc>
              <w:tc>
                <w:tcPr>
                  <w:tcW w:w="736" w:type="dxa"/>
                </w:tcPr>
                <w:p w:rsidR="00D90E8C" w:rsidRDefault="00D90E8C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F</w:t>
                  </w:r>
                </w:p>
              </w:tc>
            </w:tr>
            <w:tr w:rsidR="00D90E8C" w:rsidTr="000A4B85">
              <w:trPr>
                <w:trHeight w:val="281"/>
                <w:jc w:val="center"/>
              </w:trPr>
              <w:tc>
                <w:tcPr>
                  <w:tcW w:w="498" w:type="dxa"/>
                </w:tcPr>
                <w:p w:rsidR="00D90E8C" w:rsidRDefault="00D90E8C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499" w:type="dxa"/>
                </w:tcPr>
                <w:p w:rsidR="00D90E8C" w:rsidRDefault="00D90E8C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48" w:type="dxa"/>
                </w:tcPr>
                <w:p w:rsidR="00D90E8C" w:rsidRDefault="00D90E8C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736" w:type="dxa"/>
                </w:tcPr>
                <w:p w:rsidR="00D90E8C" w:rsidRDefault="00D90E8C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</w:tr>
            <w:tr w:rsidR="00D90E8C" w:rsidTr="000A4B85">
              <w:trPr>
                <w:trHeight w:val="377"/>
                <w:jc w:val="center"/>
              </w:trPr>
              <w:tc>
                <w:tcPr>
                  <w:tcW w:w="498" w:type="dxa"/>
                </w:tcPr>
                <w:p w:rsidR="00D90E8C" w:rsidRDefault="00D90E8C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499" w:type="dxa"/>
                </w:tcPr>
                <w:p w:rsidR="00D90E8C" w:rsidRDefault="00D90E8C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48" w:type="dxa"/>
                </w:tcPr>
                <w:p w:rsidR="00D90E8C" w:rsidRDefault="00D90E8C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736" w:type="dxa"/>
                </w:tcPr>
                <w:p w:rsidR="00D90E8C" w:rsidRDefault="00D90E8C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</w:tr>
            <w:tr w:rsidR="00D90E8C" w:rsidTr="000A4B85">
              <w:trPr>
                <w:trHeight w:val="350"/>
                <w:jc w:val="center"/>
              </w:trPr>
              <w:tc>
                <w:tcPr>
                  <w:tcW w:w="498" w:type="dxa"/>
                </w:tcPr>
                <w:p w:rsidR="00D90E8C" w:rsidRDefault="00D90E8C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499" w:type="dxa"/>
                </w:tcPr>
                <w:p w:rsidR="00D90E8C" w:rsidRDefault="00D90E8C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48" w:type="dxa"/>
                </w:tcPr>
                <w:p w:rsidR="00D90E8C" w:rsidRDefault="00D90E8C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736" w:type="dxa"/>
                </w:tcPr>
                <w:p w:rsidR="00D90E8C" w:rsidRDefault="00D90E8C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</w:tr>
            <w:tr w:rsidR="00D90E8C" w:rsidTr="000A4B85">
              <w:trPr>
                <w:trHeight w:val="350"/>
                <w:jc w:val="center"/>
              </w:trPr>
              <w:tc>
                <w:tcPr>
                  <w:tcW w:w="498" w:type="dxa"/>
                </w:tcPr>
                <w:p w:rsidR="00D90E8C" w:rsidRDefault="00D90E8C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499" w:type="dxa"/>
                </w:tcPr>
                <w:p w:rsidR="00D90E8C" w:rsidRDefault="00D90E8C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48" w:type="dxa"/>
                </w:tcPr>
                <w:p w:rsidR="00D90E8C" w:rsidRDefault="00D90E8C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736" w:type="dxa"/>
                </w:tcPr>
                <w:p w:rsidR="00D90E8C" w:rsidRDefault="00D90E8C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</w:tr>
            <w:tr w:rsidR="00D90E8C" w:rsidTr="000A4B85">
              <w:trPr>
                <w:trHeight w:val="350"/>
                <w:jc w:val="center"/>
              </w:trPr>
              <w:tc>
                <w:tcPr>
                  <w:tcW w:w="498" w:type="dxa"/>
                </w:tcPr>
                <w:p w:rsidR="00D90E8C" w:rsidRDefault="00D90E8C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499" w:type="dxa"/>
                </w:tcPr>
                <w:p w:rsidR="00D90E8C" w:rsidRDefault="00D90E8C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48" w:type="dxa"/>
                </w:tcPr>
                <w:p w:rsidR="00D90E8C" w:rsidRDefault="00D90E8C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736" w:type="dxa"/>
                </w:tcPr>
                <w:p w:rsidR="00D90E8C" w:rsidRDefault="00D90E8C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</w:tr>
            <w:tr w:rsidR="00D90E8C" w:rsidTr="000A4B85">
              <w:trPr>
                <w:trHeight w:val="350"/>
                <w:jc w:val="center"/>
              </w:trPr>
              <w:tc>
                <w:tcPr>
                  <w:tcW w:w="498" w:type="dxa"/>
                </w:tcPr>
                <w:p w:rsidR="00D90E8C" w:rsidRDefault="00D90E8C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499" w:type="dxa"/>
                </w:tcPr>
                <w:p w:rsidR="00D90E8C" w:rsidRDefault="00D90E8C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48" w:type="dxa"/>
                </w:tcPr>
                <w:p w:rsidR="00D90E8C" w:rsidRDefault="00D90E8C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736" w:type="dxa"/>
                </w:tcPr>
                <w:p w:rsidR="00D90E8C" w:rsidRDefault="00D90E8C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  <w:tr w:rsidR="00D90E8C" w:rsidTr="000A4B85">
              <w:trPr>
                <w:trHeight w:val="350"/>
                <w:jc w:val="center"/>
              </w:trPr>
              <w:tc>
                <w:tcPr>
                  <w:tcW w:w="498" w:type="dxa"/>
                </w:tcPr>
                <w:p w:rsidR="00D90E8C" w:rsidRDefault="00D90E8C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499" w:type="dxa"/>
                </w:tcPr>
                <w:p w:rsidR="00D90E8C" w:rsidRDefault="00D90E8C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48" w:type="dxa"/>
                </w:tcPr>
                <w:p w:rsidR="00D90E8C" w:rsidRDefault="00D90E8C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736" w:type="dxa"/>
                </w:tcPr>
                <w:p w:rsidR="00D90E8C" w:rsidRDefault="00A5527E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</w:tr>
            <w:tr w:rsidR="00D90E8C" w:rsidTr="000A4B85">
              <w:trPr>
                <w:trHeight w:val="350"/>
                <w:jc w:val="center"/>
              </w:trPr>
              <w:tc>
                <w:tcPr>
                  <w:tcW w:w="498" w:type="dxa"/>
                </w:tcPr>
                <w:p w:rsidR="00D90E8C" w:rsidRDefault="00D90E8C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499" w:type="dxa"/>
                </w:tcPr>
                <w:p w:rsidR="00D90E8C" w:rsidRDefault="00D90E8C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48" w:type="dxa"/>
                </w:tcPr>
                <w:p w:rsidR="00D90E8C" w:rsidRDefault="00D90E8C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736" w:type="dxa"/>
                </w:tcPr>
                <w:p w:rsidR="00D90E8C" w:rsidRDefault="00D90E8C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</w:tbl>
          <w:p w:rsidR="00D90E8C" w:rsidRPr="00B52014" w:rsidRDefault="00D90E8C" w:rsidP="00BA5CD2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5556" w:type="dxa"/>
          </w:tcPr>
          <w:p w:rsidR="00D90E8C" w:rsidRPr="00C47F47" w:rsidRDefault="00D90E8C" w:rsidP="00BA5CD2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Symbol</w:t>
            </w:r>
          </w:p>
          <w:p w:rsidR="00D90E8C" w:rsidRPr="00B52014" w:rsidRDefault="00D90E8C" w:rsidP="00BA5CD2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drawing>
                <wp:inline distT="0" distB="0" distL="0" distR="0">
                  <wp:extent cx="3543795" cy="2762636"/>
                  <wp:effectExtent l="0" t="0" r="0" b="0"/>
                  <wp:docPr id="69" name="Picture 6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9" name="Capture.PNG"/>
                          <pic:cNvPicPr/>
                        </pic:nvPicPr>
                        <pic:blipFill>
                          <a:blip r:embed="rId4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543795" cy="276263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591" w:type="dxa"/>
          </w:tcPr>
          <w:p w:rsidR="00D90E8C" w:rsidRPr="00C47F47" w:rsidRDefault="00D90E8C" w:rsidP="00BA5CD2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Pin Capacitance</w:t>
            </w:r>
          </w:p>
          <w:tbl>
            <w:tblPr>
              <w:tblStyle w:val="TableGrid"/>
              <w:tblW w:w="2365" w:type="dxa"/>
              <w:tblLook w:val="04A0" w:firstRow="1" w:lastRow="0" w:firstColumn="1" w:lastColumn="0" w:noHBand="0" w:noVBand="1"/>
            </w:tblPr>
            <w:tblGrid>
              <w:gridCol w:w="865"/>
              <w:gridCol w:w="1500"/>
            </w:tblGrid>
            <w:tr w:rsidR="00D90E8C" w:rsidTr="00BA5CD2">
              <w:tc>
                <w:tcPr>
                  <w:tcW w:w="865" w:type="dxa"/>
                </w:tcPr>
                <w:p w:rsidR="00D90E8C" w:rsidRDefault="00D90E8C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Pin</w:t>
                  </w:r>
                </w:p>
              </w:tc>
              <w:tc>
                <w:tcPr>
                  <w:tcW w:w="1500" w:type="dxa"/>
                </w:tcPr>
                <w:p w:rsidR="00D90E8C" w:rsidRDefault="00D90E8C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Cap[pF]</w:t>
                  </w:r>
                </w:p>
              </w:tc>
            </w:tr>
            <w:tr w:rsidR="00D90E8C" w:rsidTr="00BA5CD2">
              <w:tc>
                <w:tcPr>
                  <w:tcW w:w="865" w:type="dxa"/>
                </w:tcPr>
                <w:p w:rsidR="00D90E8C" w:rsidRDefault="00D90E8C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A</w:t>
                  </w:r>
                </w:p>
              </w:tc>
              <w:tc>
                <w:tcPr>
                  <w:tcW w:w="1500" w:type="dxa"/>
                </w:tcPr>
                <w:p w:rsidR="00D90E8C" w:rsidRDefault="00D90E8C" w:rsidP="00A5527E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  <w:rtl/>
                      <w:lang w:bidi="ar-EG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5</w:t>
                  </w:r>
                  <w:r w:rsidR="00A5527E">
                    <w:rPr>
                      <w:rFonts w:asciiTheme="majorBidi" w:hAnsiTheme="majorBidi" w:cstheme="majorBidi"/>
                      <w:sz w:val="28"/>
                      <w:szCs w:val="28"/>
                    </w:rPr>
                    <w:t>9</w:t>
                  </w:r>
                </w:p>
              </w:tc>
            </w:tr>
            <w:tr w:rsidR="00D90E8C" w:rsidTr="00BA5CD2">
              <w:tc>
                <w:tcPr>
                  <w:tcW w:w="865" w:type="dxa"/>
                </w:tcPr>
                <w:p w:rsidR="00D90E8C" w:rsidRDefault="00D90E8C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B</w:t>
                  </w:r>
                </w:p>
              </w:tc>
              <w:tc>
                <w:tcPr>
                  <w:tcW w:w="1500" w:type="dxa"/>
                </w:tcPr>
                <w:p w:rsidR="00D90E8C" w:rsidRDefault="00D90E8C" w:rsidP="00A5527E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5</w:t>
                  </w:r>
                  <w:r w:rsidR="00A5527E">
                    <w:rPr>
                      <w:rFonts w:asciiTheme="majorBidi" w:hAnsiTheme="majorBidi" w:cstheme="majorBidi"/>
                      <w:sz w:val="28"/>
                      <w:szCs w:val="28"/>
                    </w:rPr>
                    <w:t>9</w:t>
                  </w:r>
                </w:p>
              </w:tc>
            </w:tr>
            <w:tr w:rsidR="00D90E8C" w:rsidTr="00BA5CD2">
              <w:tc>
                <w:tcPr>
                  <w:tcW w:w="865" w:type="dxa"/>
                </w:tcPr>
                <w:p w:rsidR="00D90E8C" w:rsidRDefault="00D90E8C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C</w:t>
                  </w:r>
                </w:p>
              </w:tc>
              <w:tc>
                <w:tcPr>
                  <w:tcW w:w="1500" w:type="dxa"/>
                </w:tcPr>
                <w:p w:rsidR="00D90E8C" w:rsidRDefault="00D90E8C" w:rsidP="00A5527E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5</w:t>
                  </w:r>
                  <w:r w:rsidR="00A5527E">
                    <w:rPr>
                      <w:rFonts w:asciiTheme="majorBidi" w:hAnsiTheme="majorBidi" w:cstheme="majorBidi"/>
                      <w:sz w:val="28"/>
                      <w:szCs w:val="28"/>
                    </w:rPr>
                    <w:t>9</w:t>
                  </w:r>
                </w:p>
              </w:tc>
            </w:tr>
          </w:tbl>
          <w:p w:rsidR="00D90E8C" w:rsidRPr="00B52014" w:rsidRDefault="00D90E8C" w:rsidP="00BA5CD2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</w:tr>
      <w:tr w:rsidR="00D90E8C" w:rsidRPr="00496670" w:rsidTr="00BA5CD2">
        <w:trPr>
          <w:jc w:val="center"/>
        </w:trPr>
        <w:tc>
          <w:tcPr>
            <w:tcW w:w="2905" w:type="dxa"/>
          </w:tcPr>
          <w:p w:rsidR="00D90E8C" w:rsidRPr="00C47F47" w:rsidRDefault="00D90E8C" w:rsidP="00BA5CD2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Size</w:t>
            </w:r>
          </w:p>
        </w:tc>
        <w:tc>
          <w:tcPr>
            <w:tcW w:w="5556" w:type="dxa"/>
          </w:tcPr>
          <w:p w:rsidR="00D90E8C" w:rsidRPr="00B52014" w:rsidRDefault="00A5527E" w:rsidP="00BA5CD2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203.75</w:t>
            </w:r>
          </w:p>
        </w:tc>
        <w:tc>
          <w:tcPr>
            <w:tcW w:w="2591" w:type="dxa"/>
          </w:tcPr>
          <w:p w:rsidR="00D90E8C" w:rsidRPr="00496670" w:rsidRDefault="00D90E8C" w:rsidP="00BA5CD2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  <w:vertAlign w:val="superscript"/>
              </w:rPr>
            </w:pPr>
            <w:r>
              <w:rPr>
                <w:rFonts w:asciiTheme="majorBidi" w:hAnsiTheme="majorBidi" w:cstheme="majorBidi"/>
                <w:noProof w:val="0"/>
                <w:sz w:val="28"/>
                <w:szCs w:val="28"/>
              </w:rPr>
              <w:t>µm</w:t>
            </w:r>
            <w:r>
              <w:rPr>
                <w:rFonts w:asciiTheme="majorBidi" w:hAnsiTheme="majorBidi" w:cstheme="majorBidi"/>
                <w:noProof w:val="0"/>
                <w:sz w:val="28"/>
                <w:szCs w:val="28"/>
                <w:vertAlign w:val="superscript"/>
              </w:rPr>
              <w:t>2</w:t>
            </w:r>
          </w:p>
        </w:tc>
      </w:tr>
      <w:tr w:rsidR="00D90E8C" w:rsidRPr="00496670" w:rsidTr="00BA5CD2">
        <w:trPr>
          <w:jc w:val="center"/>
        </w:trPr>
        <w:tc>
          <w:tcPr>
            <w:tcW w:w="2905" w:type="dxa"/>
          </w:tcPr>
          <w:p w:rsidR="00D90E8C" w:rsidRPr="00C47F47" w:rsidRDefault="00D90E8C" w:rsidP="00BA5CD2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Dynamic power dissipation</w:t>
            </w:r>
          </w:p>
        </w:tc>
        <w:tc>
          <w:tcPr>
            <w:tcW w:w="5556" w:type="dxa"/>
            <w:vAlign w:val="center"/>
          </w:tcPr>
          <w:p w:rsidR="00D90E8C" w:rsidRPr="00B52014" w:rsidRDefault="00A5527E" w:rsidP="00BA5CD2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4.1667</w:t>
            </w:r>
          </w:p>
        </w:tc>
        <w:tc>
          <w:tcPr>
            <w:tcW w:w="2591" w:type="dxa"/>
            <w:vAlign w:val="center"/>
          </w:tcPr>
          <w:p w:rsidR="00D90E8C" w:rsidRPr="00496670" w:rsidRDefault="00D90E8C" w:rsidP="00BA5CD2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496670">
              <w:rPr>
                <w:rFonts w:asciiTheme="majorBidi" w:hAnsiTheme="majorBidi" w:cstheme="majorBidi"/>
                <w:noProof w:val="0"/>
                <w:sz w:val="28"/>
                <w:szCs w:val="28"/>
              </w:rPr>
              <w:t>µWatt/ MHz</w:t>
            </w:r>
          </w:p>
        </w:tc>
      </w:tr>
      <w:tr w:rsidR="00D90E8C" w:rsidRPr="00B52014" w:rsidTr="00BA5CD2">
        <w:trPr>
          <w:jc w:val="center"/>
        </w:trPr>
        <w:tc>
          <w:tcPr>
            <w:tcW w:w="11052" w:type="dxa"/>
            <w:gridSpan w:val="3"/>
          </w:tcPr>
          <w:p w:rsidR="001A05E2" w:rsidRDefault="001A05E2" w:rsidP="00BA5CD2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</w:p>
          <w:p w:rsidR="00D90E8C" w:rsidRPr="00C47F47" w:rsidRDefault="00D90E8C" w:rsidP="001A05E2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Prop</w:t>
            </w: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agation Delay</w:t>
            </w:r>
          </w:p>
          <w:tbl>
            <w:tblPr>
              <w:tblStyle w:val="TableGrid"/>
              <w:tblW w:w="11790" w:type="dxa"/>
              <w:tblLook w:val="04A0" w:firstRow="1" w:lastRow="0" w:firstColumn="1" w:lastColumn="0" w:noHBand="0" w:noVBand="1"/>
            </w:tblPr>
            <w:tblGrid>
              <w:gridCol w:w="2978"/>
              <w:gridCol w:w="2140"/>
              <w:gridCol w:w="2239"/>
              <w:gridCol w:w="2140"/>
              <w:gridCol w:w="2293"/>
            </w:tblGrid>
            <w:tr w:rsidR="00D90E8C" w:rsidTr="001A05E2">
              <w:trPr>
                <w:trHeight w:val="70"/>
              </w:trPr>
              <w:tc>
                <w:tcPr>
                  <w:tcW w:w="2978" w:type="dxa"/>
                </w:tcPr>
                <w:p w:rsidR="00D90E8C" w:rsidRDefault="00D90E8C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</w:p>
              </w:tc>
              <w:tc>
                <w:tcPr>
                  <w:tcW w:w="4379" w:type="dxa"/>
                  <w:gridSpan w:val="2"/>
                </w:tcPr>
                <w:p w:rsidR="00D90E8C" w:rsidRDefault="00D90E8C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Rise LH Transition</w:t>
                  </w:r>
                </w:p>
              </w:tc>
              <w:tc>
                <w:tcPr>
                  <w:tcW w:w="4433" w:type="dxa"/>
                  <w:gridSpan w:val="2"/>
                </w:tcPr>
                <w:p w:rsidR="00D90E8C" w:rsidRDefault="00D90E8C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Fall HL Transition</w:t>
                  </w:r>
                </w:p>
              </w:tc>
            </w:tr>
            <w:tr w:rsidR="00D90E8C" w:rsidTr="001A05E2">
              <w:trPr>
                <w:trHeight w:val="70"/>
              </w:trPr>
              <w:tc>
                <w:tcPr>
                  <w:tcW w:w="2978" w:type="dxa"/>
                </w:tcPr>
                <w:p w:rsidR="00D90E8C" w:rsidRDefault="00D90E8C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Input Slope [ns]</w:t>
                  </w:r>
                </w:p>
              </w:tc>
              <w:tc>
                <w:tcPr>
                  <w:tcW w:w="2140" w:type="dxa"/>
                </w:tcPr>
                <w:p w:rsidR="00D90E8C" w:rsidRDefault="00D90E8C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5</w:t>
                  </w:r>
                </w:p>
              </w:tc>
              <w:tc>
                <w:tcPr>
                  <w:tcW w:w="2239" w:type="dxa"/>
                </w:tcPr>
                <w:p w:rsidR="00D90E8C" w:rsidRDefault="00D90E8C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</w:t>
                  </w:r>
                </w:p>
              </w:tc>
              <w:tc>
                <w:tcPr>
                  <w:tcW w:w="2140" w:type="dxa"/>
                </w:tcPr>
                <w:p w:rsidR="00D90E8C" w:rsidRDefault="00D90E8C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5</w:t>
                  </w:r>
                </w:p>
              </w:tc>
              <w:tc>
                <w:tcPr>
                  <w:tcW w:w="2293" w:type="dxa"/>
                </w:tcPr>
                <w:p w:rsidR="00D90E8C" w:rsidRDefault="00D90E8C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</w:t>
                  </w:r>
                </w:p>
              </w:tc>
            </w:tr>
            <w:tr w:rsidR="00D90E8C" w:rsidTr="001A05E2">
              <w:trPr>
                <w:trHeight w:val="70"/>
              </w:trPr>
              <w:tc>
                <w:tcPr>
                  <w:tcW w:w="2978" w:type="dxa"/>
                </w:tcPr>
                <w:p w:rsidR="00D90E8C" w:rsidRDefault="00D90E8C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 xml:space="preserve">Delay A=&gt;F </w:t>
                  </w:r>
                </w:p>
              </w:tc>
              <w:tc>
                <w:tcPr>
                  <w:tcW w:w="2140" w:type="dxa"/>
                </w:tcPr>
                <w:p w:rsidR="00D90E8C" w:rsidRDefault="00A5527E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.449</w:t>
                  </w:r>
                </w:p>
              </w:tc>
              <w:tc>
                <w:tcPr>
                  <w:tcW w:w="2239" w:type="dxa"/>
                </w:tcPr>
                <w:p w:rsidR="00D90E8C" w:rsidRDefault="00A5527E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.8009</w:t>
                  </w:r>
                </w:p>
              </w:tc>
              <w:tc>
                <w:tcPr>
                  <w:tcW w:w="2140" w:type="dxa"/>
                </w:tcPr>
                <w:p w:rsidR="00D90E8C" w:rsidRDefault="00A5527E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.712</w:t>
                  </w:r>
                </w:p>
              </w:tc>
              <w:tc>
                <w:tcPr>
                  <w:tcW w:w="2293" w:type="dxa"/>
                </w:tcPr>
                <w:p w:rsidR="00D90E8C" w:rsidRDefault="00A5527E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3</w:t>
                  </w:r>
                </w:p>
              </w:tc>
            </w:tr>
            <w:tr w:rsidR="00D90E8C" w:rsidTr="001A05E2">
              <w:trPr>
                <w:trHeight w:val="70"/>
              </w:trPr>
              <w:tc>
                <w:tcPr>
                  <w:tcW w:w="2978" w:type="dxa"/>
                </w:tcPr>
                <w:p w:rsidR="00D90E8C" w:rsidRDefault="00D90E8C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Delay B=&gt;F</w:t>
                  </w:r>
                </w:p>
              </w:tc>
              <w:tc>
                <w:tcPr>
                  <w:tcW w:w="2140" w:type="dxa"/>
                </w:tcPr>
                <w:p w:rsidR="00D90E8C" w:rsidRDefault="00A5527E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.268</w:t>
                  </w:r>
                </w:p>
              </w:tc>
              <w:tc>
                <w:tcPr>
                  <w:tcW w:w="2239" w:type="dxa"/>
                </w:tcPr>
                <w:p w:rsidR="00D90E8C" w:rsidRDefault="00A5527E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.579</w:t>
                  </w:r>
                </w:p>
              </w:tc>
              <w:tc>
                <w:tcPr>
                  <w:tcW w:w="2140" w:type="dxa"/>
                </w:tcPr>
                <w:p w:rsidR="00D90E8C" w:rsidRDefault="00A5527E" w:rsidP="00A5527E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.454</w:t>
                  </w:r>
                </w:p>
              </w:tc>
              <w:tc>
                <w:tcPr>
                  <w:tcW w:w="2293" w:type="dxa"/>
                </w:tcPr>
                <w:p w:rsidR="00D90E8C" w:rsidRDefault="00A5527E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.749</w:t>
                  </w:r>
                </w:p>
              </w:tc>
            </w:tr>
            <w:tr w:rsidR="00D90E8C" w:rsidTr="001A05E2">
              <w:trPr>
                <w:trHeight w:val="70"/>
              </w:trPr>
              <w:tc>
                <w:tcPr>
                  <w:tcW w:w="2978" w:type="dxa"/>
                </w:tcPr>
                <w:p w:rsidR="00D90E8C" w:rsidRDefault="00D90E8C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Delay C=&gt;F</w:t>
                  </w:r>
                </w:p>
              </w:tc>
              <w:tc>
                <w:tcPr>
                  <w:tcW w:w="2140" w:type="dxa"/>
                </w:tcPr>
                <w:p w:rsidR="00D90E8C" w:rsidRDefault="00A5527E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705</w:t>
                  </w:r>
                </w:p>
              </w:tc>
              <w:tc>
                <w:tcPr>
                  <w:tcW w:w="2239" w:type="dxa"/>
                </w:tcPr>
                <w:p w:rsidR="00D90E8C" w:rsidRDefault="00A5527E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.0824</w:t>
                  </w:r>
                </w:p>
              </w:tc>
              <w:tc>
                <w:tcPr>
                  <w:tcW w:w="2140" w:type="dxa"/>
                </w:tcPr>
                <w:p w:rsidR="00D90E8C" w:rsidRDefault="00A5527E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734</w:t>
                  </w:r>
                </w:p>
              </w:tc>
              <w:tc>
                <w:tcPr>
                  <w:tcW w:w="2293" w:type="dxa"/>
                </w:tcPr>
                <w:p w:rsidR="00D90E8C" w:rsidRDefault="00A5527E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.057</w:t>
                  </w:r>
                </w:p>
              </w:tc>
            </w:tr>
          </w:tbl>
          <w:p w:rsidR="00D90E8C" w:rsidRPr="00B52014" w:rsidRDefault="00D90E8C" w:rsidP="00BA5CD2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br/>
            </w:r>
          </w:p>
        </w:tc>
      </w:tr>
    </w:tbl>
    <w:p w:rsidR="003001C6" w:rsidRDefault="003001C6" w:rsidP="00990B90">
      <w:pPr>
        <w:bidi w:val="0"/>
        <w:jc w:val="both"/>
        <w:rPr>
          <w:sz w:val="28"/>
          <w:szCs w:val="28"/>
        </w:rPr>
      </w:pPr>
    </w:p>
    <w:p w:rsidR="003001C6" w:rsidRDefault="003001C6">
      <w:pPr>
        <w:bidi w:val="0"/>
        <w:rPr>
          <w:sz w:val="28"/>
          <w:szCs w:val="28"/>
        </w:rPr>
      </w:pPr>
      <w:r>
        <w:rPr>
          <w:sz w:val="28"/>
          <w:szCs w:val="28"/>
        </w:rPr>
        <w:br w:type="page"/>
      </w:r>
    </w:p>
    <w:tbl>
      <w:tblPr>
        <w:tblStyle w:val="TableGrid"/>
        <w:tblW w:w="11052" w:type="dxa"/>
        <w:jc w:val="center"/>
        <w:tblLook w:val="04A0" w:firstRow="1" w:lastRow="0" w:firstColumn="1" w:lastColumn="0" w:noHBand="0" w:noVBand="1"/>
      </w:tblPr>
      <w:tblGrid>
        <w:gridCol w:w="2931"/>
        <w:gridCol w:w="6278"/>
        <w:gridCol w:w="2807"/>
      </w:tblGrid>
      <w:tr w:rsidR="00A5527E" w:rsidRPr="00C47F47" w:rsidTr="00BA5CD2">
        <w:trPr>
          <w:jc w:val="center"/>
        </w:trPr>
        <w:tc>
          <w:tcPr>
            <w:tcW w:w="11052" w:type="dxa"/>
            <w:gridSpan w:val="3"/>
            <w:vAlign w:val="center"/>
          </w:tcPr>
          <w:p w:rsidR="00A5527E" w:rsidRPr="00C47F47" w:rsidRDefault="00A5527E" w:rsidP="00A5527E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i/>
                <w:iCs/>
                <w:sz w:val="28"/>
                <w:szCs w:val="28"/>
              </w:rPr>
            </w:pPr>
            <w:r>
              <w:rPr>
                <w:rFonts w:asciiTheme="majorBidi" w:hAnsiTheme="majorBidi" w:cstheme="majorBidi"/>
                <w:b/>
                <w:bCs/>
                <w:i/>
                <w:iCs/>
                <w:sz w:val="28"/>
                <w:szCs w:val="28"/>
              </w:rPr>
              <w:lastRenderedPageBreak/>
              <w:t>Cell 070 OR-AND-INVERT</w:t>
            </w:r>
          </w:p>
        </w:tc>
      </w:tr>
      <w:tr w:rsidR="00A5527E" w:rsidRPr="00B52014" w:rsidTr="00BA5CD2">
        <w:trPr>
          <w:trHeight w:val="2492"/>
          <w:jc w:val="center"/>
        </w:trPr>
        <w:tc>
          <w:tcPr>
            <w:tcW w:w="2905" w:type="dxa"/>
          </w:tcPr>
          <w:p w:rsidR="00A5527E" w:rsidRPr="00C47F47" w:rsidRDefault="00A5527E" w:rsidP="00BA5CD2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Truth Table</w:t>
            </w:r>
          </w:p>
          <w:tbl>
            <w:tblPr>
              <w:tblStyle w:val="TableGrid"/>
              <w:tblW w:w="2281" w:type="dxa"/>
              <w:jc w:val="center"/>
              <w:tblLook w:val="04A0" w:firstRow="1" w:lastRow="0" w:firstColumn="1" w:lastColumn="0" w:noHBand="0" w:noVBand="1"/>
            </w:tblPr>
            <w:tblGrid>
              <w:gridCol w:w="498"/>
              <w:gridCol w:w="499"/>
              <w:gridCol w:w="548"/>
              <w:gridCol w:w="736"/>
            </w:tblGrid>
            <w:tr w:rsidR="00A5527E" w:rsidTr="000A4B85">
              <w:trPr>
                <w:trHeight w:val="281"/>
                <w:jc w:val="center"/>
              </w:trPr>
              <w:tc>
                <w:tcPr>
                  <w:tcW w:w="498" w:type="dxa"/>
                </w:tcPr>
                <w:p w:rsidR="00A5527E" w:rsidRDefault="00A5527E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A</w:t>
                  </w:r>
                </w:p>
              </w:tc>
              <w:tc>
                <w:tcPr>
                  <w:tcW w:w="499" w:type="dxa"/>
                </w:tcPr>
                <w:p w:rsidR="00A5527E" w:rsidRDefault="00A5527E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B</w:t>
                  </w:r>
                </w:p>
              </w:tc>
              <w:tc>
                <w:tcPr>
                  <w:tcW w:w="548" w:type="dxa"/>
                </w:tcPr>
                <w:p w:rsidR="00A5527E" w:rsidRDefault="00A5527E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C</w:t>
                  </w:r>
                </w:p>
              </w:tc>
              <w:tc>
                <w:tcPr>
                  <w:tcW w:w="736" w:type="dxa"/>
                </w:tcPr>
                <w:p w:rsidR="00A5527E" w:rsidRDefault="00A5527E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F</w:t>
                  </w:r>
                </w:p>
              </w:tc>
            </w:tr>
            <w:tr w:rsidR="00A5527E" w:rsidTr="000A4B85">
              <w:trPr>
                <w:trHeight w:val="281"/>
                <w:jc w:val="center"/>
              </w:trPr>
              <w:tc>
                <w:tcPr>
                  <w:tcW w:w="498" w:type="dxa"/>
                </w:tcPr>
                <w:p w:rsidR="00A5527E" w:rsidRDefault="00A5527E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499" w:type="dxa"/>
                </w:tcPr>
                <w:p w:rsidR="00A5527E" w:rsidRDefault="00A5527E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48" w:type="dxa"/>
                </w:tcPr>
                <w:p w:rsidR="00A5527E" w:rsidRDefault="00A5527E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736" w:type="dxa"/>
                </w:tcPr>
                <w:p w:rsidR="00A5527E" w:rsidRDefault="00A5527E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</w:tr>
            <w:tr w:rsidR="00A5527E" w:rsidTr="000A4B85">
              <w:trPr>
                <w:trHeight w:val="377"/>
                <w:jc w:val="center"/>
              </w:trPr>
              <w:tc>
                <w:tcPr>
                  <w:tcW w:w="498" w:type="dxa"/>
                </w:tcPr>
                <w:p w:rsidR="00A5527E" w:rsidRDefault="00A5527E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499" w:type="dxa"/>
                </w:tcPr>
                <w:p w:rsidR="00A5527E" w:rsidRDefault="00A5527E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48" w:type="dxa"/>
                </w:tcPr>
                <w:p w:rsidR="00A5527E" w:rsidRDefault="00A5527E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736" w:type="dxa"/>
                </w:tcPr>
                <w:p w:rsidR="00A5527E" w:rsidRDefault="00A5527E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</w:tr>
            <w:tr w:rsidR="00A5527E" w:rsidTr="000A4B85">
              <w:trPr>
                <w:trHeight w:val="350"/>
                <w:jc w:val="center"/>
              </w:trPr>
              <w:tc>
                <w:tcPr>
                  <w:tcW w:w="498" w:type="dxa"/>
                </w:tcPr>
                <w:p w:rsidR="00A5527E" w:rsidRDefault="00A5527E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499" w:type="dxa"/>
                </w:tcPr>
                <w:p w:rsidR="00A5527E" w:rsidRDefault="00A5527E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48" w:type="dxa"/>
                </w:tcPr>
                <w:p w:rsidR="00A5527E" w:rsidRDefault="00A5527E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736" w:type="dxa"/>
                </w:tcPr>
                <w:p w:rsidR="00A5527E" w:rsidRDefault="00A5527E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</w:tr>
            <w:tr w:rsidR="00A5527E" w:rsidTr="000A4B85">
              <w:trPr>
                <w:trHeight w:val="350"/>
                <w:jc w:val="center"/>
              </w:trPr>
              <w:tc>
                <w:tcPr>
                  <w:tcW w:w="498" w:type="dxa"/>
                </w:tcPr>
                <w:p w:rsidR="00A5527E" w:rsidRDefault="00A5527E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499" w:type="dxa"/>
                </w:tcPr>
                <w:p w:rsidR="00A5527E" w:rsidRDefault="00A5527E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48" w:type="dxa"/>
                </w:tcPr>
                <w:p w:rsidR="00A5527E" w:rsidRDefault="00A5527E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736" w:type="dxa"/>
                </w:tcPr>
                <w:p w:rsidR="00A5527E" w:rsidRDefault="006765D8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  <w:tr w:rsidR="00A5527E" w:rsidTr="000A4B85">
              <w:trPr>
                <w:trHeight w:val="350"/>
                <w:jc w:val="center"/>
              </w:trPr>
              <w:tc>
                <w:tcPr>
                  <w:tcW w:w="498" w:type="dxa"/>
                </w:tcPr>
                <w:p w:rsidR="00A5527E" w:rsidRDefault="00A5527E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499" w:type="dxa"/>
                </w:tcPr>
                <w:p w:rsidR="00A5527E" w:rsidRDefault="00A5527E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48" w:type="dxa"/>
                </w:tcPr>
                <w:p w:rsidR="00A5527E" w:rsidRDefault="00A5527E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736" w:type="dxa"/>
                </w:tcPr>
                <w:p w:rsidR="00A5527E" w:rsidRDefault="00A5527E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</w:tr>
            <w:tr w:rsidR="00A5527E" w:rsidTr="000A4B85">
              <w:trPr>
                <w:trHeight w:val="350"/>
                <w:jc w:val="center"/>
              </w:trPr>
              <w:tc>
                <w:tcPr>
                  <w:tcW w:w="498" w:type="dxa"/>
                </w:tcPr>
                <w:p w:rsidR="00A5527E" w:rsidRDefault="00A5527E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499" w:type="dxa"/>
                </w:tcPr>
                <w:p w:rsidR="00A5527E" w:rsidRDefault="00A5527E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48" w:type="dxa"/>
                </w:tcPr>
                <w:p w:rsidR="00A5527E" w:rsidRDefault="00A5527E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736" w:type="dxa"/>
                </w:tcPr>
                <w:p w:rsidR="00A5527E" w:rsidRDefault="00A5527E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  <w:tr w:rsidR="00A5527E" w:rsidTr="000A4B85">
              <w:trPr>
                <w:trHeight w:val="350"/>
                <w:jc w:val="center"/>
              </w:trPr>
              <w:tc>
                <w:tcPr>
                  <w:tcW w:w="498" w:type="dxa"/>
                </w:tcPr>
                <w:p w:rsidR="00A5527E" w:rsidRDefault="00A5527E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499" w:type="dxa"/>
                </w:tcPr>
                <w:p w:rsidR="00A5527E" w:rsidRDefault="00A5527E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48" w:type="dxa"/>
                </w:tcPr>
                <w:p w:rsidR="00A5527E" w:rsidRDefault="00A5527E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736" w:type="dxa"/>
                </w:tcPr>
                <w:p w:rsidR="00A5527E" w:rsidRDefault="00A5527E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</w:tr>
            <w:tr w:rsidR="00A5527E" w:rsidTr="000A4B85">
              <w:trPr>
                <w:trHeight w:val="350"/>
                <w:jc w:val="center"/>
              </w:trPr>
              <w:tc>
                <w:tcPr>
                  <w:tcW w:w="498" w:type="dxa"/>
                </w:tcPr>
                <w:p w:rsidR="00A5527E" w:rsidRDefault="00A5527E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499" w:type="dxa"/>
                </w:tcPr>
                <w:p w:rsidR="00A5527E" w:rsidRDefault="00A5527E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48" w:type="dxa"/>
                </w:tcPr>
                <w:p w:rsidR="00A5527E" w:rsidRDefault="00A5527E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736" w:type="dxa"/>
                </w:tcPr>
                <w:p w:rsidR="00A5527E" w:rsidRDefault="00A5527E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</w:tbl>
          <w:p w:rsidR="00A5527E" w:rsidRPr="00B52014" w:rsidRDefault="00A5527E" w:rsidP="00BA5CD2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5556" w:type="dxa"/>
          </w:tcPr>
          <w:p w:rsidR="00A5527E" w:rsidRPr="00C47F47" w:rsidRDefault="00A5527E" w:rsidP="00BA5CD2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Symbol</w:t>
            </w:r>
          </w:p>
          <w:p w:rsidR="00A5527E" w:rsidRPr="00B52014" w:rsidRDefault="00A5527E" w:rsidP="00BA5CD2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drawing>
                <wp:inline distT="0" distB="0" distL="0" distR="0" wp14:anchorId="28954E37" wp14:editId="02E66655">
                  <wp:extent cx="3543795" cy="2762636"/>
                  <wp:effectExtent l="0" t="0" r="0" b="0"/>
                  <wp:docPr id="70" name="Picture 7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9" name="Capture.PNG"/>
                          <pic:cNvPicPr/>
                        </pic:nvPicPr>
                        <pic:blipFill>
                          <a:blip r:embed="rId4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543795" cy="276263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591" w:type="dxa"/>
          </w:tcPr>
          <w:p w:rsidR="00A5527E" w:rsidRPr="00C47F47" w:rsidRDefault="00A5527E" w:rsidP="00BA5CD2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Pin Capacitance</w:t>
            </w:r>
          </w:p>
          <w:tbl>
            <w:tblPr>
              <w:tblStyle w:val="TableGrid"/>
              <w:tblW w:w="2365" w:type="dxa"/>
              <w:tblLook w:val="04A0" w:firstRow="1" w:lastRow="0" w:firstColumn="1" w:lastColumn="0" w:noHBand="0" w:noVBand="1"/>
            </w:tblPr>
            <w:tblGrid>
              <w:gridCol w:w="819"/>
              <w:gridCol w:w="1546"/>
            </w:tblGrid>
            <w:tr w:rsidR="00A5527E" w:rsidTr="00BA5CD2">
              <w:tc>
                <w:tcPr>
                  <w:tcW w:w="865" w:type="dxa"/>
                </w:tcPr>
                <w:p w:rsidR="00A5527E" w:rsidRDefault="00A5527E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Pin</w:t>
                  </w:r>
                </w:p>
              </w:tc>
              <w:tc>
                <w:tcPr>
                  <w:tcW w:w="1500" w:type="dxa"/>
                </w:tcPr>
                <w:p w:rsidR="00A5527E" w:rsidRDefault="00A5527E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Cap[pF]</w:t>
                  </w:r>
                </w:p>
              </w:tc>
            </w:tr>
            <w:tr w:rsidR="00A5527E" w:rsidTr="00BA5CD2">
              <w:tc>
                <w:tcPr>
                  <w:tcW w:w="865" w:type="dxa"/>
                </w:tcPr>
                <w:p w:rsidR="00A5527E" w:rsidRDefault="00A5527E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A</w:t>
                  </w:r>
                </w:p>
              </w:tc>
              <w:tc>
                <w:tcPr>
                  <w:tcW w:w="1500" w:type="dxa"/>
                </w:tcPr>
                <w:p w:rsidR="00A5527E" w:rsidRDefault="00A5527E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  <w:rtl/>
                      <w:lang w:bidi="ar-EG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0416</w:t>
                  </w:r>
                </w:p>
              </w:tc>
            </w:tr>
            <w:tr w:rsidR="00A5527E" w:rsidTr="00BA5CD2">
              <w:tc>
                <w:tcPr>
                  <w:tcW w:w="865" w:type="dxa"/>
                </w:tcPr>
                <w:p w:rsidR="00A5527E" w:rsidRDefault="00A5527E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B</w:t>
                  </w:r>
                </w:p>
              </w:tc>
              <w:tc>
                <w:tcPr>
                  <w:tcW w:w="1500" w:type="dxa"/>
                </w:tcPr>
                <w:p w:rsidR="00A5527E" w:rsidRDefault="00A5527E" w:rsidP="00A5527E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0416215</w:t>
                  </w:r>
                </w:p>
              </w:tc>
            </w:tr>
            <w:tr w:rsidR="00A5527E" w:rsidTr="00BA5CD2">
              <w:tc>
                <w:tcPr>
                  <w:tcW w:w="865" w:type="dxa"/>
                </w:tcPr>
                <w:p w:rsidR="00A5527E" w:rsidRDefault="00A5527E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C</w:t>
                  </w:r>
                </w:p>
              </w:tc>
              <w:tc>
                <w:tcPr>
                  <w:tcW w:w="1500" w:type="dxa"/>
                </w:tcPr>
                <w:p w:rsidR="00A5527E" w:rsidRDefault="00A5527E" w:rsidP="00A5527E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0415</w:t>
                  </w:r>
                </w:p>
              </w:tc>
            </w:tr>
          </w:tbl>
          <w:p w:rsidR="00A5527E" w:rsidRPr="00B52014" w:rsidRDefault="00A5527E" w:rsidP="00BA5CD2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</w:tr>
      <w:tr w:rsidR="00A5527E" w:rsidRPr="00496670" w:rsidTr="00BA5CD2">
        <w:trPr>
          <w:jc w:val="center"/>
        </w:trPr>
        <w:tc>
          <w:tcPr>
            <w:tcW w:w="2905" w:type="dxa"/>
          </w:tcPr>
          <w:p w:rsidR="00A5527E" w:rsidRPr="00C47F47" w:rsidRDefault="00A5527E" w:rsidP="00BA5CD2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Size</w:t>
            </w:r>
          </w:p>
        </w:tc>
        <w:tc>
          <w:tcPr>
            <w:tcW w:w="5556" w:type="dxa"/>
          </w:tcPr>
          <w:p w:rsidR="00A5527E" w:rsidRPr="00B52014" w:rsidRDefault="00A5527E" w:rsidP="00BA5CD2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187.5</w:t>
            </w:r>
          </w:p>
        </w:tc>
        <w:tc>
          <w:tcPr>
            <w:tcW w:w="2591" w:type="dxa"/>
          </w:tcPr>
          <w:p w:rsidR="00A5527E" w:rsidRPr="00496670" w:rsidRDefault="00A5527E" w:rsidP="00BA5CD2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  <w:vertAlign w:val="superscript"/>
              </w:rPr>
            </w:pPr>
            <w:r>
              <w:rPr>
                <w:rFonts w:asciiTheme="majorBidi" w:hAnsiTheme="majorBidi" w:cstheme="majorBidi"/>
                <w:noProof w:val="0"/>
                <w:sz w:val="28"/>
                <w:szCs w:val="28"/>
              </w:rPr>
              <w:t>µm</w:t>
            </w:r>
            <w:r>
              <w:rPr>
                <w:rFonts w:asciiTheme="majorBidi" w:hAnsiTheme="majorBidi" w:cstheme="majorBidi"/>
                <w:noProof w:val="0"/>
                <w:sz w:val="28"/>
                <w:szCs w:val="28"/>
                <w:vertAlign w:val="superscript"/>
              </w:rPr>
              <w:t>2</w:t>
            </w:r>
          </w:p>
        </w:tc>
      </w:tr>
      <w:tr w:rsidR="00A5527E" w:rsidRPr="00496670" w:rsidTr="00BA5CD2">
        <w:trPr>
          <w:jc w:val="center"/>
        </w:trPr>
        <w:tc>
          <w:tcPr>
            <w:tcW w:w="2905" w:type="dxa"/>
          </w:tcPr>
          <w:p w:rsidR="00A5527E" w:rsidRPr="00C47F47" w:rsidRDefault="00A5527E" w:rsidP="00BA5CD2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Dynamic power dissipation</w:t>
            </w:r>
          </w:p>
        </w:tc>
        <w:tc>
          <w:tcPr>
            <w:tcW w:w="5556" w:type="dxa"/>
            <w:vAlign w:val="center"/>
          </w:tcPr>
          <w:p w:rsidR="00A5527E" w:rsidRPr="00B52014" w:rsidRDefault="00A5527E" w:rsidP="00BA5CD2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50/3</w:t>
            </w:r>
          </w:p>
        </w:tc>
        <w:tc>
          <w:tcPr>
            <w:tcW w:w="2591" w:type="dxa"/>
            <w:vAlign w:val="center"/>
          </w:tcPr>
          <w:p w:rsidR="00A5527E" w:rsidRPr="00496670" w:rsidRDefault="00A5527E" w:rsidP="00BA5CD2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496670">
              <w:rPr>
                <w:rFonts w:asciiTheme="majorBidi" w:hAnsiTheme="majorBidi" w:cstheme="majorBidi"/>
                <w:noProof w:val="0"/>
                <w:sz w:val="28"/>
                <w:szCs w:val="28"/>
              </w:rPr>
              <w:t>µWatt/ MHz</w:t>
            </w:r>
          </w:p>
        </w:tc>
      </w:tr>
      <w:tr w:rsidR="00A5527E" w:rsidRPr="00B52014" w:rsidTr="00BA5CD2">
        <w:trPr>
          <w:jc w:val="center"/>
        </w:trPr>
        <w:tc>
          <w:tcPr>
            <w:tcW w:w="11052" w:type="dxa"/>
            <w:gridSpan w:val="3"/>
          </w:tcPr>
          <w:p w:rsidR="001A05E2" w:rsidRDefault="001A05E2" w:rsidP="00BA5CD2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</w:p>
          <w:p w:rsidR="00A5527E" w:rsidRPr="00C47F47" w:rsidRDefault="00A5527E" w:rsidP="001A05E2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Prop</w:t>
            </w: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agation Delay</w:t>
            </w:r>
          </w:p>
          <w:tbl>
            <w:tblPr>
              <w:tblStyle w:val="TableGrid"/>
              <w:tblW w:w="11790" w:type="dxa"/>
              <w:tblLook w:val="04A0" w:firstRow="1" w:lastRow="0" w:firstColumn="1" w:lastColumn="0" w:noHBand="0" w:noVBand="1"/>
            </w:tblPr>
            <w:tblGrid>
              <w:gridCol w:w="2978"/>
              <w:gridCol w:w="2140"/>
              <w:gridCol w:w="2239"/>
              <w:gridCol w:w="2140"/>
              <w:gridCol w:w="2293"/>
            </w:tblGrid>
            <w:tr w:rsidR="00A5527E" w:rsidTr="001A05E2">
              <w:trPr>
                <w:trHeight w:val="80"/>
              </w:trPr>
              <w:tc>
                <w:tcPr>
                  <w:tcW w:w="2978" w:type="dxa"/>
                </w:tcPr>
                <w:p w:rsidR="00A5527E" w:rsidRDefault="00A5527E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</w:p>
              </w:tc>
              <w:tc>
                <w:tcPr>
                  <w:tcW w:w="4379" w:type="dxa"/>
                  <w:gridSpan w:val="2"/>
                </w:tcPr>
                <w:p w:rsidR="00A5527E" w:rsidRDefault="00A5527E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Rise LH Transition</w:t>
                  </w:r>
                </w:p>
              </w:tc>
              <w:tc>
                <w:tcPr>
                  <w:tcW w:w="4433" w:type="dxa"/>
                  <w:gridSpan w:val="2"/>
                </w:tcPr>
                <w:p w:rsidR="00A5527E" w:rsidRDefault="00A5527E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Fall HL Transition</w:t>
                  </w:r>
                </w:p>
              </w:tc>
            </w:tr>
            <w:tr w:rsidR="00A5527E" w:rsidTr="001A05E2">
              <w:trPr>
                <w:trHeight w:val="107"/>
              </w:trPr>
              <w:tc>
                <w:tcPr>
                  <w:tcW w:w="2978" w:type="dxa"/>
                </w:tcPr>
                <w:p w:rsidR="00A5527E" w:rsidRDefault="00A5527E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Input Slope [ns]</w:t>
                  </w:r>
                </w:p>
              </w:tc>
              <w:tc>
                <w:tcPr>
                  <w:tcW w:w="2140" w:type="dxa"/>
                </w:tcPr>
                <w:p w:rsidR="00A5527E" w:rsidRDefault="00A5527E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5</w:t>
                  </w:r>
                </w:p>
              </w:tc>
              <w:tc>
                <w:tcPr>
                  <w:tcW w:w="2239" w:type="dxa"/>
                </w:tcPr>
                <w:p w:rsidR="00A5527E" w:rsidRDefault="00A5527E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</w:t>
                  </w:r>
                </w:p>
              </w:tc>
              <w:tc>
                <w:tcPr>
                  <w:tcW w:w="2140" w:type="dxa"/>
                </w:tcPr>
                <w:p w:rsidR="00A5527E" w:rsidRDefault="00A5527E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5</w:t>
                  </w:r>
                </w:p>
              </w:tc>
              <w:tc>
                <w:tcPr>
                  <w:tcW w:w="2293" w:type="dxa"/>
                </w:tcPr>
                <w:p w:rsidR="00A5527E" w:rsidRDefault="00A5527E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</w:t>
                  </w:r>
                </w:p>
              </w:tc>
            </w:tr>
            <w:tr w:rsidR="00A5527E" w:rsidTr="001A05E2">
              <w:trPr>
                <w:trHeight w:val="70"/>
              </w:trPr>
              <w:tc>
                <w:tcPr>
                  <w:tcW w:w="2978" w:type="dxa"/>
                </w:tcPr>
                <w:p w:rsidR="00A5527E" w:rsidRDefault="00A5527E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 xml:space="preserve">Delay A=&gt;F </w:t>
                  </w:r>
                </w:p>
              </w:tc>
              <w:tc>
                <w:tcPr>
                  <w:tcW w:w="2140" w:type="dxa"/>
                </w:tcPr>
                <w:p w:rsidR="00A5527E" w:rsidRDefault="00A5527E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.8</w:t>
                  </w:r>
                </w:p>
              </w:tc>
              <w:tc>
                <w:tcPr>
                  <w:tcW w:w="2239" w:type="dxa"/>
                </w:tcPr>
                <w:p w:rsidR="00A5527E" w:rsidRDefault="00A5527E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3.1</w:t>
                  </w:r>
                </w:p>
              </w:tc>
              <w:tc>
                <w:tcPr>
                  <w:tcW w:w="2140" w:type="dxa"/>
                </w:tcPr>
                <w:p w:rsidR="00A5527E" w:rsidRDefault="00A5527E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5</w:t>
                  </w:r>
                </w:p>
              </w:tc>
              <w:tc>
                <w:tcPr>
                  <w:tcW w:w="2293" w:type="dxa"/>
                </w:tcPr>
                <w:p w:rsidR="00A5527E" w:rsidRDefault="00A5527E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789</w:t>
                  </w:r>
                </w:p>
              </w:tc>
            </w:tr>
            <w:tr w:rsidR="00A5527E" w:rsidTr="001A05E2">
              <w:trPr>
                <w:trHeight w:val="70"/>
              </w:trPr>
              <w:tc>
                <w:tcPr>
                  <w:tcW w:w="2978" w:type="dxa"/>
                </w:tcPr>
                <w:p w:rsidR="00A5527E" w:rsidRDefault="00A5527E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Delay B=&gt;F</w:t>
                  </w:r>
                </w:p>
              </w:tc>
              <w:tc>
                <w:tcPr>
                  <w:tcW w:w="2140" w:type="dxa"/>
                </w:tcPr>
                <w:p w:rsidR="00A5527E" w:rsidRDefault="00A5527E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.75</w:t>
                  </w:r>
                </w:p>
              </w:tc>
              <w:tc>
                <w:tcPr>
                  <w:tcW w:w="2239" w:type="dxa"/>
                </w:tcPr>
                <w:p w:rsidR="00A5527E" w:rsidRDefault="00A5527E" w:rsidP="00A5527E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.85</w:t>
                  </w:r>
                </w:p>
              </w:tc>
              <w:tc>
                <w:tcPr>
                  <w:tcW w:w="2140" w:type="dxa"/>
                </w:tcPr>
                <w:p w:rsidR="00A5527E" w:rsidRDefault="00A5527E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53</w:t>
                  </w:r>
                </w:p>
              </w:tc>
              <w:tc>
                <w:tcPr>
                  <w:tcW w:w="2293" w:type="dxa"/>
                </w:tcPr>
                <w:p w:rsidR="00A5527E" w:rsidRDefault="00A5527E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87</w:t>
                  </w:r>
                </w:p>
              </w:tc>
            </w:tr>
            <w:tr w:rsidR="00A5527E" w:rsidTr="001A05E2">
              <w:trPr>
                <w:trHeight w:val="70"/>
              </w:trPr>
              <w:tc>
                <w:tcPr>
                  <w:tcW w:w="2978" w:type="dxa"/>
                </w:tcPr>
                <w:p w:rsidR="00A5527E" w:rsidRDefault="00A5527E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Delay C=&gt;F</w:t>
                  </w:r>
                </w:p>
              </w:tc>
              <w:tc>
                <w:tcPr>
                  <w:tcW w:w="2140" w:type="dxa"/>
                </w:tcPr>
                <w:p w:rsidR="00A5527E" w:rsidRDefault="00A5527E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.1</w:t>
                  </w:r>
                </w:p>
              </w:tc>
              <w:tc>
                <w:tcPr>
                  <w:tcW w:w="2239" w:type="dxa"/>
                </w:tcPr>
                <w:p w:rsidR="00A5527E" w:rsidRDefault="00A5527E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.3</w:t>
                  </w:r>
                </w:p>
              </w:tc>
              <w:tc>
                <w:tcPr>
                  <w:tcW w:w="2140" w:type="dxa"/>
                </w:tcPr>
                <w:p w:rsidR="00A5527E" w:rsidRDefault="00A5527E" w:rsidP="00A5527E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7</w:t>
                  </w:r>
                </w:p>
              </w:tc>
              <w:tc>
                <w:tcPr>
                  <w:tcW w:w="2293" w:type="dxa"/>
                </w:tcPr>
                <w:p w:rsidR="00A5527E" w:rsidRDefault="00A5527E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88</w:t>
                  </w:r>
                </w:p>
              </w:tc>
            </w:tr>
          </w:tbl>
          <w:p w:rsidR="00A5527E" w:rsidRPr="00B52014" w:rsidRDefault="00A5527E" w:rsidP="00BA5CD2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br/>
            </w:r>
          </w:p>
        </w:tc>
      </w:tr>
    </w:tbl>
    <w:p w:rsidR="003001C6" w:rsidRDefault="003001C6" w:rsidP="00990B90">
      <w:pPr>
        <w:bidi w:val="0"/>
        <w:jc w:val="both"/>
        <w:rPr>
          <w:sz w:val="28"/>
          <w:szCs w:val="28"/>
        </w:rPr>
      </w:pPr>
    </w:p>
    <w:p w:rsidR="00310FF8" w:rsidRDefault="00310FF8">
      <w:pPr>
        <w:bidi w:val="0"/>
        <w:rPr>
          <w:sz w:val="28"/>
          <w:szCs w:val="28"/>
        </w:rPr>
      </w:pPr>
    </w:p>
    <w:p w:rsidR="00310FF8" w:rsidRDefault="00310FF8">
      <w:pPr>
        <w:bidi w:val="0"/>
        <w:rPr>
          <w:sz w:val="28"/>
          <w:szCs w:val="28"/>
        </w:rPr>
      </w:pPr>
      <w:r>
        <w:rPr>
          <w:sz w:val="28"/>
          <w:szCs w:val="28"/>
        </w:rPr>
        <w:br w:type="page"/>
      </w:r>
    </w:p>
    <w:tbl>
      <w:tblPr>
        <w:tblStyle w:val="TableGrid"/>
        <w:tblW w:w="11052" w:type="dxa"/>
        <w:jc w:val="center"/>
        <w:tblLook w:val="04A0" w:firstRow="1" w:lastRow="0" w:firstColumn="1" w:lastColumn="0" w:noHBand="0" w:noVBand="1"/>
      </w:tblPr>
      <w:tblGrid>
        <w:gridCol w:w="3200"/>
        <w:gridCol w:w="5753"/>
        <w:gridCol w:w="3063"/>
      </w:tblGrid>
      <w:tr w:rsidR="006765D8" w:rsidRPr="00C47F47" w:rsidTr="00CB09CD">
        <w:trPr>
          <w:jc w:val="center"/>
        </w:trPr>
        <w:tc>
          <w:tcPr>
            <w:tcW w:w="11052" w:type="dxa"/>
            <w:gridSpan w:val="3"/>
            <w:vAlign w:val="center"/>
          </w:tcPr>
          <w:p w:rsidR="006765D8" w:rsidRPr="00C47F47" w:rsidRDefault="006765D8" w:rsidP="00CB09CD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i/>
                <w:iCs/>
                <w:sz w:val="28"/>
                <w:szCs w:val="28"/>
              </w:rPr>
            </w:pPr>
            <w:r>
              <w:rPr>
                <w:rFonts w:asciiTheme="majorBidi" w:hAnsiTheme="majorBidi" w:cstheme="majorBidi"/>
                <w:b/>
                <w:bCs/>
                <w:i/>
                <w:iCs/>
                <w:sz w:val="28"/>
                <w:szCs w:val="28"/>
              </w:rPr>
              <w:lastRenderedPageBreak/>
              <w:t>Cell 071</w:t>
            </w:r>
            <w:r>
              <w:rPr>
                <w:rFonts w:asciiTheme="majorBidi" w:hAnsiTheme="majorBidi" w:cstheme="majorBidi"/>
                <w:b/>
                <w:bCs/>
                <w:i/>
                <w:iCs/>
                <w:sz w:val="28"/>
                <w:szCs w:val="28"/>
              </w:rPr>
              <w:t xml:space="preserve"> OR-AND-INVERT</w:t>
            </w:r>
          </w:p>
        </w:tc>
      </w:tr>
      <w:tr w:rsidR="006765D8" w:rsidRPr="00B52014" w:rsidTr="00CB09CD">
        <w:trPr>
          <w:trHeight w:val="2492"/>
          <w:jc w:val="center"/>
        </w:trPr>
        <w:tc>
          <w:tcPr>
            <w:tcW w:w="2905" w:type="dxa"/>
          </w:tcPr>
          <w:p w:rsidR="006765D8" w:rsidRPr="00C47F47" w:rsidRDefault="006765D8" w:rsidP="00CB09CD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Truth Table</w:t>
            </w:r>
          </w:p>
          <w:tbl>
            <w:tblPr>
              <w:tblStyle w:val="TableGrid"/>
              <w:tblW w:w="2281" w:type="dxa"/>
              <w:jc w:val="center"/>
              <w:tblLook w:val="04A0" w:firstRow="1" w:lastRow="0" w:firstColumn="1" w:lastColumn="0" w:noHBand="0" w:noVBand="1"/>
            </w:tblPr>
            <w:tblGrid>
              <w:gridCol w:w="498"/>
              <w:gridCol w:w="499"/>
              <w:gridCol w:w="548"/>
              <w:gridCol w:w="736"/>
            </w:tblGrid>
            <w:tr w:rsidR="006765D8" w:rsidTr="00CB09CD">
              <w:trPr>
                <w:trHeight w:val="281"/>
                <w:jc w:val="center"/>
              </w:trPr>
              <w:tc>
                <w:tcPr>
                  <w:tcW w:w="498" w:type="dxa"/>
                </w:tcPr>
                <w:p w:rsidR="006765D8" w:rsidRDefault="006765D8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A</w:t>
                  </w:r>
                </w:p>
              </w:tc>
              <w:tc>
                <w:tcPr>
                  <w:tcW w:w="499" w:type="dxa"/>
                </w:tcPr>
                <w:p w:rsidR="006765D8" w:rsidRDefault="006765D8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B</w:t>
                  </w:r>
                </w:p>
              </w:tc>
              <w:tc>
                <w:tcPr>
                  <w:tcW w:w="548" w:type="dxa"/>
                </w:tcPr>
                <w:p w:rsidR="006765D8" w:rsidRDefault="006765D8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C</w:t>
                  </w:r>
                </w:p>
              </w:tc>
              <w:tc>
                <w:tcPr>
                  <w:tcW w:w="736" w:type="dxa"/>
                </w:tcPr>
                <w:p w:rsidR="006765D8" w:rsidRDefault="006765D8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F</w:t>
                  </w:r>
                </w:p>
              </w:tc>
            </w:tr>
            <w:tr w:rsidR="006765D8" w:rsidTr="00CB09CD">
              <w:trPr>
                <w:trHeight w:val="281"/>
                <w:jc w:val="center"/>
              </w:trPr>
              <w:tc>
                <w:tcPr>
                  <w:tcW w:w="498" w:type="dxa"/>
                </w:tcPr>
                <w:p w:rsidR="006765D8" w:rsidRDefault="006765D8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499" w:type="dxa"/>
                </w:tcPr>
                <w:p w:rsidR="006765D8" w:rsidRDefault="006765D8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48" w:type="dxa"/>
                </w:tcPr>
                <w:p w:rsidR="006765D8" w:rsidRDefault="006765D8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736" w:type="dxa"/>
                </w:tcPr>
                <w:p w:rsidR="006765D8" w:rsidRDefault="006765D8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</w:tr>
            <w:tr w:rsidR="006765D8" w:rsidTr="00CB09CD">
              <w:trPr>
                <w:trHeight w:val="377"/>
                <w:jc w:val="center"/>
              </w:trPr>
              <w:tc>
                <w:tcPr>
                  <w:tcW w:w="498" w:type="dxa"/>
                </w:tcPr>
                <w:p w:rsidR="006765D8" w:rsidRDefault="006765D8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499" w:type="dxa"/>
                </w:tcPr>
                <w:p w:rsidR="006765D8" w:rsidRDefault="006765D8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48" w:type="dxa"/>
                </w:tcPr>
                <w:p w:rsidR="006765D8" w:rsidRDefault="006765D8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736" w:type="dxa"/>
                </w:tcPr>
                <w:p w:rsidR="006765D8" w:rsidRDefault="006765D8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</w:tr>
            <w:tr w:rsidR="006765D8" w:rsidTr="00CB09CD">
              <w:trPr>
                <w:trHeight w:val="350"/>
                <w:jc w:val="center"/>
              </w:trPr>
              <w:tc>
                <w:tcPr>
                  <w:tcW w:w="498" w:type="dxa"/>
                </w:tcPr>
                <w:p w:rsidR="006765D8" w:rsidRDefault="006765D8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499" w:type="dxa"/>
                </w:tcPr>
                <w:p w:rsidR="006765D8" w:rsidRDefault="006765D8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48" w:type="dxa"/>
                </w:tcPr>
                <w:p w:rsidR="006765D8" w:rsidRDefault="006765D8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736" w:type="dxa"/>
                </w:tcPr>
                <w:p w:rsidR="006765D8" w:rsidRDefault="006765D8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</w:tr>
            <w:tr w:rsidR="006765D8" w:rsidTr="00CB09CD">
              <w:trPr>
                <w:trHeight w:val="350"/>
                <w:jc w:val="center"/>
              </w:trPr>
              <w:tc>
                <w:tcPr>
                  <w:tcW w:w="498" w:type="dxa"/>
                </w:tcPr>
                <w:p w:rsidR="006765D8" w:rsidRDefault="006765D8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499" w:type="dxa"/>
                </w:tcPr>
                <w:p w:rsidR="006765D8" w:rsidRDefault="006765D8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48" w:type="dxa"/>
                </w:tcPr>
                <w:p w:rsidR="006765D8" w:rsidRDefault="006765D8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736" w:type="dxa"/>
                </w:tcPr>
                <w:p w:rsidR="006765D8" w:rsidRDefault="006765D8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  <w:tr w:rsidR="006765D8" w:rsidTr="00CB09CD">
              <w:trPr>
                <w:trHeight w:val="350"/>
                <w:jc w:val="center"/>
              </w:trPr>
              <w:tc>
                <w:tcPr>
                  <w:tcW w:w="498" w:type="dxa"/>
                </w:tcPr>
                <w:p w:rsidR="006765D8" w:rsidRDefault="006765D8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499" w:type="dxa"/>
                </w:tcPr>
                <w:p w:rsidR="006765D8" w:rsidRDefault="006765D8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48" w:type="dxa"/>
                </w:tcPr>
                <w:p w:rsidR="006765D8" w:rsidRDefault="006765D8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736" w:type="dxa"/>
                </w:tcPr>
                <w:p w:rsidR="006765D8" w:rsidRDefault="006765D8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</w:tr>
            <w:tr w:rsidR="006765D8" w:rsidTr="00CB09CD">
              <w:trPr>
                <w:trHeight w:val="350"/>
                <w:jc w:val="center"/>
              </w:trPr>
              <w:tc>
                <w:tcPr>
                  <w:tcW w:w="498" w:type="dxa"/>
                </w:tcPr>
                <w:p w:rsidR="006765D8" w:rsidRDefault="006765D8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499" w:type="dxa"/>
                </w:tcPr>
                <w:p w:rsidR="006765D8" w:rsidRDefault="006765D8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48" w:type="dxa"/>
                </w:tcPr>
                <w:p w:rsidR="006765D8" w:rsidRDefault="006765D8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736" w:type="dxa"/>
                </w:tcPr>
                <w:p w:rsidR="006765D8" w:rsidRDefault="006765D8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  <w:tr w:rsidR="006765D8" w:rsidTr="00CB09CD">
              <w:trPr>
                <w:trHeight w:val="350"/>
                <w:jc w:val="center"/>
              </w:trPr>
              <w:tc>
                <w:tcPr>
                  <w:tcW w:w="498" w:type="dxa"/>
                </w:tcPr>
                <w:p w:rsidR="006765D8" w:rsidRDefault="006765D8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499" w:type="dxa"/>
                </w:tcPr>
                <w:p w:rsidR="006765D8" w:rsidRDefault="006765D8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48" w:type="dxa"/>
                </w:tcPr>
                <w:p w:rsidR="006765D8" w:rsidRDefault="006765D8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736" w:type="dxa"/>
                </w:tcPr>
                <w:p w:rsidR="006765D8" w:rsidRDefault="006765D8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</w:tr>
            <w:tr w:rsidR="006765D8" w:rsidTr="00CB09CD">
              <w:trPr>
                <w:trHeight w:val="350"/>
                <w:jc w:val="center"/>
              </w:trPr>
              <w:tc>
                <w:tcPr>
                  <w:tcW w:w="498" w:type="dxa"/>
                </w:tcPr>
                <w:p w:rsidR="006765D8" w:rsidRDefault="006765D8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499" w:type="dxa"/>
                </w:tcPr>
                <w:p w:rsidR="006765D8" w:rsidRDefault="006765D8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48" w:type="dxa"/>
                </w:tcPr>
                <w:p w:rsidR="006765D8" w:rsidRDefault="006765D8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736" w:type="dxa"/>
                </w:tcPr>
                <w:p w:rsidR="006765D8" w:rsidRDefault="006765D8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</w:tbl>
          <w:p w:rsidR="006765D8" w:rsidRPr="00B52014" w:rsidRDefault="006765D8" w:rsidP="00CB09CD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5556" w:type="dxa"/>
          </w:tcPr>
          <w:p w:rsidR="006765D8" w:rsidRPr="00C47F47" w:rsidRDefault="006765D8" w:rsidP="00CB09CD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Symbol</w:t>
            </w:r>
          </w:p>
          <w:p w:rsidR="006765D8" w:rsidRPr="00B52014" w:rsidRDefault="006765D8" w:rsidP="00CB09CD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drawing>
                <wp:inline distT="0" distB="0" distL="0" distR="0" wp14:anchorId="4C1F76FE" wp14:editId="00BA617C">
                  <wp:extent cx="2505075" cy="1485900"/>
                  <wp:effectExtent l="0" t="0" r="9525" b="0"/>
                  <wp:docPr id="130" name="Picture 13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05075" cy="14859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591" w:type="dxa"/>
          </w:tcPr>
          <w:p w:rsidR="006765D8" w:rsidRPr="00C47F47" w:rsidRDefault="006765D8" w:rsidP="00CB09CD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Pin Capacitance</w:t>
            </w:r>
          </w:p>
          <w:tbl>
            <w:tblPr>
              <w:tblStyle w:val="TableGrid"/>
              <w:tblW w:w="2365" w:type="dxa"/>
              <w:tblLook w:val="04A0" w:firstRow="1" w:lastRow="0" w:firstColumn="1" w:lastColumn="0" w:noHBand="0" w:noVBand="1"/>
            </w:tblPr>
            <w:tblGrid>
              <w:gridCol w:w="865"/>
              <w:gridCol w:w="1500"/>
            </w:tblGrid>
            <w:tr w:rsidR="006765D8" w:rsidTr="00CB09CD">
              <w:tc>
                <w:tcPr>
                  <w:tcW w:w="865" w:type="dxa"/>
                </w:tcPr>
                <w:p w:rsidR="006765D8" w:rsidRDefault="006765D8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Pin</w:t>
                  </w:r>
                </w:p>
              </w:tc>
              <w:tc>
                <w:tcPr>
                  <w:tcW w:w="1500" w:type="dxa"/>
                </w:tcPr>
                <w:p w:rsidR="006765D8" w:rsidRDefault="006765D8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Cap[pF]</w:t>
                  </w:r>
                </w:p>
              </w:tc>
            </w:tr>
            <w:tr w:rsidR="006765D8" w:rsidTr="00CB09CD">
              <w:tc>
                <w:tcPr>
                  <w:tcW w:w="865" w:type="dxa"/>
                </w:tcPr>
                <w:p w:rsidR="006765D8" w:rsidRDefault="006765D8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A</w:t>
                  </w:r>
                </w:p>
              </w:tc>
              <w:tc>
                <w:tcPr>
                  <w:tcW w:w="1500" w:type="dxa"/>
                </w:tcPr>
                <w:p w:rsidR="006765D8" w:rsidRDefault="006765D8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  <w:rtl/>
                      <w:lang w:bidi="ar-EG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  <w:lang w:bidi="ar-EG"/>
                    </w:rPr>
                    <w:t>0.00575</w:t>
                  </w:r>
                </w:p>
              </w:tc>
            </w:tr>
            <w:tr w:rsidR="006765D8" w:rsidTr="00CB09CD">
              <w:tc>
                <w:tcPr>
                  <w:tcW w:w="865" w:type="dxa"/>
                </w:tcPr>
                <w:p w:rsidR="006765D8" w:rsidRDefault="006765D8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B</w:t>
                  </w:r>
                </w:p>
              </w:tc>
              <w:tc>
                <w:tcPr>
                  <w:tcW w:w="1500" w:type="dxa"/>
                </w:tcPr>
                <w:p w:rsidR="006765D8" w:rsidRDefault="006765D8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05956</w:t>
                  </w:r>
                </w:p>
              </w:tc>
            </w:tr>
            <w:tr w:rsidR="006765D8" w:rsidTr="00CB09CD">
              <w:tc>
                <w:tcPr>
                  <w:tcW w:w="865" w:type="dxa"/>
                </w:tcPr>
                <w:p w:rsidR="006765D8" w:rsidRDefault="006765D8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C</w:t>
                  </w:r>
                </w:p>
              </w:tc>
              <w:tc>
                <w:tcPr>
                  <w:tcW w:w="1500" w:type="dxa"/>
                </w:tcPr>
                <w:p w:rsidR="006765D8" w:rsidRDefault="006765D8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06004</w:t>
                  </w:r>
                </w:p>
              </w:tc>
            </w:tr>
          </w:tbl>
          <w:p w:rsidR="006765D8" w:rsidRPr="00B52014" w:rsidRDefault="006765D8" w:rsidP="00CB09CD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</w:tr>
      <w:tr w:rsidR="006765D8" w:rsidRPr="00496670" w:rsidTr="00CB09CD">
        <w:trPr>
          <w:jc w:val="center"/>
        </w:trPr>
        <w:tc>
          <w:tcPr>
            <w:tcW w:w="2905" w:type="dxa"/>
          </w:tcPr>
          <w:p w:rsidR="006765D8" w:rsidRPr="00C47F47" w:rsidRDefault="006765D8" w:rsidP="00CB09CD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Size</w:t>
            </w:r>
          </w:p>
        </w:tc>
        <w:tc>
          <w:tcPr>
            <w:tcW w:w="5556" w:type="dxa"/>
          </w:tcPr>
          <w:p w:rsidR="006765D8" w:rsidRPr="00B52014" w:rsidRDefault="006765D8" w:rsidP="00CB09CD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128.75</w:t>
            </w:r>
          </w:p>
        </w:tc>
        <w:tc>
          <w:tcPr>
            <w:tcW w:w="2591" w:type="dxa"/>
          </w:tcPr>
          <w:p w:rsidR="006765D8" w:rsidRPr="00496670" w:rsidRDefault="006765D8" w:rsidP="00CB09CD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  <w:vertAlign w:val="superscript"/>
              </w:rPr>
            </w:pPr>
            <w:r>
              <w:rPr>
                <w:rFonts w:asciiTheme="majorBidi" w:hAnsiTheme="majorBidi" w:cstheme="majorBidi"/>
                <w:noProof w:val="0"/>
                <w:sz w:val="28"/>
                <w:szCs w:val="28"/>
              </w:rPr>
              <w:t>µm</w:t>
            </w:r>
            <w:r>
              <w:rPr>
                <w:rFonts w:asciiTheme="majorBidi" w:hAnsiTheme="majorBidi" w:cstheme="majorBidi"/>
                <w:noProof w:val="0"/>
                <w:sz w:val="28"/>
                <w:szCs w:val="28"/>
                <w:vertAlign w:val="superscript"/>
              </w:rPr>
              <w:t>2</w:t>
            </w:r>
          </w:p>
        </w:tc>
      </w:tr>
      <w:tr w:rsidR="006765D8" w:rsidRPr="00496670" w:rsidTr="00CB09CD">
        <w:trPr>
          <w:jc w:val="center"/>
        </w:trPr>
        <w:tc>
          <w:tcPr>
            <w:tcW w:w="2905" w:type="dxa"/>
          </w:tcPr>
          <w:p w:rsidR="006765D8" w:rsidRPr="00C47F47" w:rsidRDefault="006765D8" w:rsidP="00CB09CD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Dynamic power dissipation</w:t>
            </w:r>
          </w:p>
        </w:tc>
        <w:tc>
          <w:tcPr>
            <w:tcW w:w="5556" w:type="dxa"/>
            <w:vAlign w:val="center"/>
          </w:tcPr>
          <w:p w:rsidR="006765D8" w:rsidRPr="00B52014" w:rsidRDefault="006765D8" w:rsidP="00CB09CD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0.38677</w:t>
            </w:r>
          </w:p>
        </w:tc>
        <w:tc>
          <w:tcPr>
            <w:tcW w:w="2591" w:type="dxa"/>
            <w:vAlign w:val="center"/>
          </w:tcPr>
          <w:p w:rsidR="006765D8" w:rsidRPr="00496670" w:rsidRDefault="006765D8" w:rsidP="00CB09CD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496670">
              <w:rPr>
                <w:rFonts w:asciiTheme="majorBidi" w:hAnsiTheme="majorBidi" w:cstheme="majorBidi"/>
                <w:noProof w:val="0"/>
                <w:sz w:val="28"/>
                <w:szCs w:val="28"/>
              </w:rPr>
              <w:t>µWatt/ MHz</w:t>
            </w:r>
          </w:p>
        </w:tc>
      </w:tr>
      <w:tr w:rsidR="006765D8" w:rsidRPr="00B52014" w:rsidTr="00CB09CD">
        <w:trPr>
          <w:jc w:val="center"/>
        </w:trPr>
        <w:tc>
          <w:tcPr>
            <w:tcW w:w="11052" w:type="dxa"/>
            <w:gridSpan w:val="3"/>
          </w:tcPr>
          <w:p w:rsidR="006765D8" w:rsidRDefault="006765D8" w:rsidP="00CB09CD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</w:p>
          <w:p w:rsidR="006765D8" w:rsidRPr="00C47F47" w:rsidRDefault="006765D8" w:rsidP="00CB09CD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Prop</w:t>
            </w: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agation Delay</w:t>
            </w:r>
          </w:p>
          <w:tbl>
            <w:tblPr>
              <w:tblStyle w:val="TableGrid"/>
              <w:tblW w:w="11790" w:type="dxa"/>
              <w:tblLook w:val="04A0" w:firstRow="1" w:lastRow="0" w:firstColumn="1" w:lastColumn="0" w:noHBand="0" w:noVBand="1"/>
            </w:tblPr>
            <w:tblGrid>
              <w:gridCol w:w="2978"/>
              <w:gridCol w:w="2140"/>
              <w:gridCol w:w="2239"/>
              <w:gridCol w:w="2140"/>
              <w:gridCol w:w="2293"/>
            </w:tblGrid>
            <w:tr w:rsidR="006765D8" w:rsidTr="00CB09CD">
              <w:trPr>
                <w:trHeight w:val="80"/>
              </w:trPr>
              <w:tc>
                <w:tcPr>
                  <w:tcW w:w="2978" w:type="dxa"/>
                </w:tcPr>
                <w:p w:rsidR="006765D8" w:rsidRDefault="006765D8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</w:p>
              </w:tc>
              <w:tc>
                <w:tcPr>
                  <w:tcW w:w="4379" w:type="dxa"/>
                  <w:gridSpan w:val="2"/>
                </w:tcPr>
                <w:p w:rsidR="006765D8" w:rsidRDefault="006765D8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Rise LH Transition</w:t>
                  </w:r>
                </w:p>
              </w:tc>
              <w:tc>
                <w:tcPr>
                  <w:tcW w:w="4433" w:type="dxa"/>
                  <w:gridSpan w:val="2"/>
                </w:tcPr>
                <w:p w:rsidR="006765D8" w:rsidRDefault="006765D8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Fall HL Transition</w:t>
                  </w:r>
                </w:p>
              </w:tc>
            </w:tr>
            <w:tr w:rsidR="006765D8" w:rsidTr="00CB09CD">
              <w:trPr>
                <w:trHeight w:val="107"/>
              </w:trPr>
              <w:tc>
                <w:tcPr>
                  <w:tcW w:w="2978" w:type="dxa"/>
                </w:tcPr>
                <w:p w:rsidR="006765D8" w:rsidRDefault="006765D8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Input Slope [ns]</w:t>
                  </w:r>
                </w:p>
              </w:tc>
              <w:tc>
                <w:tcPr>
                  <w:tcW w:w="2140" w:type="dxa"/>
                </w:tcPr>
                <w:p w:rsidR="006765D8" w:rsidRDefault="006765D8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5</w:t>
                  </w:r>
                </w:p>
              </w:tc>
              <w:tc>
                <w:tcPr>
                  <w:tcW w:w="2239" w:type="dxa"/>
                </w:tcPr>
                <w:p w:rsidR="006765D8" w:rsidRDefault="006765D8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</w:t>
                  </w:r>
                </w:p>
              </w:tc>
              <w:tc>
                <w:tcPr>
                  <w:tcW w:w="2140" w:type="dxa"/>
                </w:tcPr>
                <w:p w:rsidR="006765D8" w:rsidRDefault="006765D8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5</w:t>
                  </w:r>
                </w:p>
              </w:tc>
              <w:tc>
                <w:tcPr>
                  <w:tcW w:w="2293" w:type="dxa"/>
                </w:tcPr>
                <w:p w:rsidR="006765D8" w:rsidRDefault="006765D8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</w:t>
                  </w:r>
                </w:p>
              </w:tc>
            </w:tr>
            <w:tr w:rsidR="006765D8" w:rsidTr="00CB09CD">
              <w:trPr>
                <w:trHeight w:val="70"/>
              </w:trPr>
              <w:tc>
                <w:tcPr>
                  <w:tcW w:w="2978" w:type="dxa"/>
                </w:tcPr>
                <w:p w:rsidR="006765D8" w:rsidRDefault="006765D8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 xml:space="preserve">Delay A=&gt;F </w:t>
                  </w:r>
                </w:p>
              </w:tc>
              <w:tc>
                <w:tcPr>
                  <w:tcW w:w="2140" w:type="dxa"/>
                </w:tcPr>
                <w:p w:rsidR="006765D8" w:rsidRDefault="006765D8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793</w:t>
                  </w:r>
                </w:p>
              </w:tc>
              <w:tc>
                <w:tcPr>
                  <w:tcW w:w="2239" w:type="dxa"/>
                </w:tcPr>
                <w:p w:rsidR="006765D8" w:rsidRDefault="006765D8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869</w:t>
                  </w:r>
                </w:p>
              </w:tc>
              <w:tc>
                <w:tcPr>
                  <w:tcW w:w="2140" w:type="dxa"/>
                </w:tcPr>
                <w:p w:rsidR="006765D8" w:rsidRDefault="006765D8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.725</w:t>
                  </w:r>
                </w:p>
              </w:tc>
              <w:tc>
                <w:tcPr>
                  <w:tcW w:w="2293" w:type="dxa"/>
                </w:tcPr>
                <w:p w:rsidR="006765D8" w:rsidRDefault="006765D8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3.002</w:t>
                  </w:r>
                </w:p>
              </w:tc>
            </w:tr>
            <w:tr w:rsidR="006765D8" w:rsidTr="00CB09CD">
              <w:trPr>
                <w:trHeight w:val="70"/>
              </w:trPr>
              <w:tc>
                <w:tcPr>
                  <w:tcW w:w="2978" w:type="dxa"/>
                </w:tcPr>
                <w:p w:rsidR="006765D8" w:rsidRDefault="006765D8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Delay B=&gt;F</w:t>
                  </w:r>
                </w:p>
              </w:tc>
              <w:tc>
                <w:tcPr>
                  <w:tcW w:w="2140" w:type="dxa"/>
                </w:tcPr>
                <w:p w:rsidR="006765D8" w:rsidRDefault="006765D8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72</w:t>
                  </w:r>
                </w:p>
              </w:tc>
              <w:tc>
                <w:tcPr>
                  <w:tcW w:w="2239" w:type="dxa"/>
                </w:tcPr>
                <w:p w:rsidR="006765D8" w:rsidRDefault="006765D8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815</w:t>
                  </w:r>
                </w:p>
              </w:tc>
              <w:tc>
                <w:tcPr>
                  <w:tcW w:w="2140" w:type="dxa"/>
                </w:tcPr>
                <w:p w:rsidR="006765D8" w:rsidRDefault="006765D8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.097</w:t>
                  </w:r>
                </w:p>
              </w:tc>
              <w:tc>
                <w:tcPr>
                  <w:tcW w:w="2293" w:type="dxa"/>
                </w:tcPr>
                <w:p w:rsidR="006765D8" w:rsidRDefault="006765D8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.364</w:t>
                  </w:r>
                </w:p>
              </w:tc>
            </w:tr>
            <w:tr w:rsidR="006765D8" w:rsidTr="00CB09CD">
              <w:trPr>
                <w:trHeight w:val="70"/>
              </w:trPr>
              <w:tc>
                <w:tcPr>
                  <w:tcW w:w="2978" w:type="dxa"/>
                </w:tcPr>
                <w:p w:rsidR="006765D8" w:rsidRDefault="006765D8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Delay C=&gt;F</w:t>
                  </w:r>
                </w:p>
              </w:tc>
              <w:tc>
                <w:tcPr>
                  <w:tcW w:w="2140" w:type="dxa"/>
                </w:tcPr>
                <w:p w:rsidR="006765D8" w:rsidRDefault="006765D8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468</w:t>
                  </w:r>
                </w:p>
              </w:tc>
              <w:tc>
                <w:tcPr>
                  <w:tcW w:w="2239" w:type="dxa"/>
                </w:tcPr>
                <w:p w:rsidR="006765D8" w:rsidRDefault="006765D8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496</w:t>
                  </w:r>
                </w:p>
              </w:tc>
              <w:tc>
                <w:tcPr>
                  <w:tcW w:w="2140" w:type="dxa"/>
                </w:tcPr>
                <w:p w:rsidR="006765D8" w:rsidRDefault="006765D8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.48</w:t>
                  </w:r>
                </w:p>
              </w:tc>
              <w:tc>
                <w:tcPr>
                  <w:tcW w:w="2293" w:type="dxa"/>
                </w:tcPr>
                <w:p w:rsidR="006765D8" w:rsidRDefault="006765D8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.844</w:t>
                  </w:r>
                </w:p>
              </w:tc>
            </w:tr>
          </w:tbl>
          <w:p w:rsidR="006765D8" w:rsidRPr="00B52014" w:rsidRDefault="006765D8" w:rsidP="00CB09CD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br/>
            </w:r>
          </w:p>
        </w:tc>
      </w:tr>
    </w:tbl>
    <w:p w:rsidR="00310FF8" w:rsidRDefault="00310FF8">
      <w:pPr>
        <w:bidi w:val="0"/>
        <w:rPr>
          <w:sz w:val="28"/>
          <w:szCs w:val="28"/>
        </w:rPr>
      </w:pPr>
    </w:p>
    <w:p w:rsidR="00310FF8" w:rsidRDefault="00310FF8">
      <w:pPr>
        <w:bidi w:val="0"/>
        <w:rPr>
          <w:sz w:val="28"/>
          <w:szCs w:val="28"/>
        </w:rPr>
      </w:pPr>
      <w:r>
        <w:rPr>
          <w:sz w:val="28"/>
          <w:szCs w:val="28"/>
        </w:rPr>
        <w:br w:type="page"/>
      </w:r>
    </w:p>
    <w:tbl>
      <w:tblPr>
        <w:tblStyle w:val="TableGrid"/>
        <w:tblW w:w="11052" w:type="dxa"/>
        <w:jc w:val="center"/>
        <w:tblLook w:val="04A0" w:firstRow="1" w:lastRow="0" w:firstColumn="1" w:lastColumn="0" w:noHBand="0" w:noVBand="1"/>
      </w:tblPr>
      <w:tblGrid>
        <w:gridCol w:w="3200"/>
        <w:gridCol w:w="5753"/>
        <w:gridCol w:w="3063"/>
      </w:tblGrid>
      <w:tr w:rsidR="006765D8" w:rsidRPr="00C47F47" w:rsidTr="00CB09CD">
        <w:trPr>
          <w:jc w:val="center"/>
        </w:trPr>
        <w:tc>
          <w:tcPr>
            <w:tcW w:w="11052" w:type="dxa"/>
            <w:gridSpan w:val="3"/>
            <w:vAlign w:val="center"/>
          </w:tcPr>
          <w:p w:rsidR="006765D8" w:rsidRPr="00C47F47" w:rsidRDefault="006765D8" w:rsidP="00CB09CD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i/>
                <w:iCs/>
                <w:sz w:val="28"/>
                <w:szCs w:val="28"/>
              </w:rPr>
            </w:pPr>
            <w:r>
              <w:rPr>
                <w:rFonts w:asciiTheme="majorBidi" w:hAnsiTheme="majorBidi" w:cstheme="majorBidi"/>
                <w:b/>
                <w:bCs/>
                <w:i/>
                <w:iCs/>
                <w:sz w:val="28"/>
                <w:szCs w:val="28"/>
              </w:rPr>
              <w:lastRenderedPageBreak/>
              <w:t>Cell 072</w:t>
            </w:r>
            <w:r>
              <w:rPr>
                <w:rFonts w:asciiTheme="majorBidi" w:hAnsiTheme="majorBidi" w:cstheme="majorBidi"/>
                <w:b/>
                <w:bCs/>
                <w:i/>
                <w:iCs/>
                <w:sz w:val="28"/>
                <w:szCs w:val="28"/>
              </w:rPr>
              <w:t xml:space="preserve"> OR-AND-INVERT</w:t>
            </w:r>
          </w:p>
        </w:tc>
      </w:tr>
      <w:tr w:rsidR="006765D8" w:rsidRPr="00B52014" w:rsidTr="00CB09CD">
        <w:trPr>
          <w:trHeight w:val="2492"/>
          <w:jc w:val="center"/>
        </w:trPr>
        <w:tc>
          <w:tcPr>
            <w:tcW w:w="2905" w:type="dxa"/>
          </w:tcPr>
          <w:p w:rsidR="006765D8" w:rsidRPr="00C47F47" w:rsidRDefault="006765D8" w:rsidP="00CB09CD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Truth Table</w:t>
            </w:r>
          </w:p>
          <w:tbl>
            <w:tblPr>
              <w:tblStyle w:val="TableGrid"/>
              <w:tblW w:w="2281" w:type="dxa"/>
              <w:jc w:val="center"/>
              <w:tblLook w:val="04A0" w:firstRow="1" w:lastRow="0" w:firstColumn="1" w:lastColumn="0" w:noHBand="0" w:noVBand="1"/>
            </w:tblPr>
            <w:tblGrid>
              <w:gridCol w:w="498"/>
              <w:gridCol w:w="499"/>
              <w:gridCol w:w="548"/>
              <w:gridCol w:w="736"/>
            </w:tblGrid>
            <w:tr w:rsidR="006765D8" w:rsidTr="00CB09CD">
              <w:trPr>
                <w:trHeight w:val="281"/>
                <w:jc w:val="center"/>
              </w:trPr>
              <w:tc>
                <w:tcPr>
                  <w:tcW w:w="498" w:type="dxa"/>
                </w:tcPr>
                <w:p w:rsidR="006765D8" w:rsidRDefault="006765D8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A</w:t>
                  </w:r>
                </w:p>
              </w:tc>
              <w:tc>
                <w:tcPr>
                  <w:tcW w:w="499" w:type="dxa"/>
                </w:tcPr>
                <w:p w:rsidR="006765D8" w:rsidRDefault="006765D8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B</w:t>
                  </w:r>
                </w:p>
              </w:tc>
              <w:tc>
                <w:tcPr>
                  <w:tcW w:w="548" w:type="dxa"/>
                </w:tcPr>
                <w:p w:rsidR="006765D8" w:rsidRDefault="006765D8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C</w:t>
                  </w:r>
                </w:p>
              </w:tc>
              <w:tc>
                <w:tcPr>
                  <w:tcW w:w="736" w:type="dxa"/>
                </w:tcPr>
                <w:p w:rsidR="006765D8" w:rsidRDefault="006765D8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F</w:t>
                  </w:r>
                </w:p>
              </w:tc>
            </w:tr>
            <w:tr w:rsidR="006765D8" w:rsidTr="00CB09CD">
              <w:trPr>
                <w:trHeight w:val="281"/>
                <w:jc w:val="center"/>
              </w:trPr>
              <w:tc>
                <w:tcPr>
                  <w:tcW w:w="498" w:type="dxa"/>
                </w:tcPr>
                <w:p w:rsidR="006765D8" w:rsidRDefault="006765D8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499" w:type="dxa"/>
                </w:tcPr>
                <w:p w:rsidR="006765D8" w:rsidRDefault="006765D8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48" w:type="dxa"/>
                </w:tcPr>
                <w:p w:rsidR="006765D8" w:rsidRDefault="006765D8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736" w:type="dxa"/>
                </w:tcPr>
                <w:p w:rsidR="006765D8" w:rsidRDefault="006765D8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</w:tr>
            <w:tr w:rsidR="006765D8" w:rsidTr="00CB09CD">
              <w:trPr>
                <w:trHeight w:val="377"/>
                <w:jc w:val="center"/>
              </w:trPr>
              <w:tc>
                <w:tcPr>
                  <w:tcW w:w="498" w:type="dxa"/>
                </w:tcPr>
                <w:p w:rsidR="006765D8" w:rsidRDefault="006765D8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499" w:type="dxa"/>
                </w:tcPr>
                <w:p w:rsidR="006765D8" w:rsidRDefault="006765D8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48" w:type="dxa"/>
                </w:tcPr>
                <w:p w:rsidR="006765D8" w:rsidRDefault="006765D8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736" w:type="dxa"/>
                </w:tcPr>
                <w:p w:rsidR="006765D8" w:rsidRDefault="006765D8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</w:tr>
            <w:tr w:rsidR="006765D8" w:rsidTr="00CB09CD">
              <w:trPr>
                <w:trHeight w:val="350"/>
                <w:jc w:val="center"/>
              </w:trPr>
              <w:tc>
                <w:tcPr>
                  <w:tcW w:w="498" w:type="dxa"/>
                </w:tcPr>
                <w:p w:rsidR="006765D8" w:rsidRDefault="006765D8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499" w:type="dxa"/>
                </w:tcPr>
                <w:p w:rsidR="006765D8" w:rsidRDefault="006765D8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48" w:type="dxa"/>
                </w:tcPr>
                <w:p w:rsidR="006765D8" w:rsidRDefault="006765D8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736" w:type="dxa"/>
                </w:tcPr>
                <w:p w:rsidR="006765D8" w:rsidRDefault="006765D8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</w:tr>
            <w:tr w:rsidR="006765D8" w:rsidTr="00CB09CD">
              <w:trPr>
                <w:trHeight w:val="350"/>
                <w:jc w:val="center"/>
              </w:trPr>
              <w:tc>
                <w:tcPr>
                  <w:tcW w:w="498" w:type="dxa"/>
                </w:tcPr>
                <w:p w:rsidR="006765D8" w:rsidRDefault="006765D8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499" w:type="dxa"/>
                </w:tcPr>
                <w:p w:rsidR="006765D8" w:rsidRDefault="006765D8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48" w:type="dxa"/>
                </w:tcPr>
                <w:p w:rsidR="006765D8" w:rsidRDefault="006765D8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736" w:type="dxa"/>
                </w:tcPr>
                <w:p w:rsidR="006765D8" w:rsidRDefault="006765D8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  <w:tr w:rsidR="006765D8" w:rsidTr="00CB09CD">
              <w:trPr>
                <w:trHeight w:val="350"/>
                <w:jc w:val="center"/>
              </w:trPr>
              <w:tc>
                <w:tcPr>
                  <w:tcW w:w="498" w:type="dxa"/>
                </w:tcPr>
                <w:p w:rsidR="006765D8" w:rsidRDefault="006765D8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499" w:type="dxa"/>
                </w:tcPr>
                <w:p w:rsidR="006765D8" w:rsidRDefault="006765D8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48" w:type="dxa"/>
                </w:tcPr>
                <w:p w:rsidR="006765D8" w:rsidRDefault="006765D8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736" w:type="dxa"/>
                </w:tcPr>
                <w:p w:rsidR="006765D8" w:rsidRDefault="006765D8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</w:tr>
            <w:tr w:rsidR="006765D8" w:rsidTr="00CB09CD">
              <w:trPr>
                <w:trHeight w:val="350"/>
                <w:jc w:val="center"/>
              </w:trPr>
              <w:tc>
                <w:tcPr>
                  <w:tcW w:w="498" w:type="dxa"/>
                </w:tcPr>
                <w:p w:rsidR="006765D8" w:rsidRDefault="006765D8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499" w:type="dxa"/>
                </w:tcPr>
                <w:p w:rsidR="006765D8" w:rsidRDefault="006765D8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48" w:type="dxa"/>
                </w:tcPr>
                <w:p w:rsidR="006765D8" w:rsidRDefault="006765D8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736" w:type="dxa"/>
                </w:tcPr>
                <w:p w:rsidR="006765D8" w:rsidRDefault="006765D8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  <w:tr w:rsidR="006765D8" w:rsidTr="00CB09CD">
              <w:trPr>
                <w:trHeight w:val="350"/>
                <w:jc w:val="center"/>
              </w:trPr>
              <w:tc>
                <w:tcPr>
                  <w:tcW w:w="498" w:type="dxa"/>
                </w:tcPr>
                <w:p w:rsidR="006765D8" w:rsidRDefault="006765D8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499" w:type="dxa"/>
                </w:tcPr>
                <w:p w:rsidR="006765D8" w:rsidRDefault="006765D8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48" w:type="dxa"/>
                </w:tcPr>
                <w:p w:rsidR="006765D8" w:rsidRDefault="006765D8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736" w:type="dxa"/>
                </w:tcPr>
                <w:p w:rsidR="006765D8" w:rsidRDefault="006765D8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</w:tr>
            <w:tr w:rsidR="006765D8" w:rsidTr="00CB09CD">
              <w:trPr>
                <w:trHeight w:val="350"/>
                <w:jc w:val="center"/>
              </w:trPr>
              <w:tc>
                <w:tcPr>
                  <w:tcW w:w="498" w:type="dxa"/>
                </w:tcPr>
                <w:p w:rsidR="006765D8" w:rsidRDefault="006765D8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499" w:type="dxa"/>
                </w:tcPr>
                <w:p w:rsidR="006765D8" w:rsidRDefault="006765D8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48" w:type="dxa"/>
                </w:tcPr>
                <w:p w:rsidR="006765D8" w:rsidRDefault="006765D8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736" w:type="dxa"/>
                </w:tcPr>
                <w:p w:rsidR="006765D8" w:rsidRDefault="006765D8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</w:tbl>
          <w:p w:rsidR="006765D8" w:rsidRPr="00B52014" w:rsidRDefault="006765D8" w:rsidP="00CB09CD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5556" w:type="dxa"/>
          </w:tcPr>
          <w:p w:rsidR="006765D8" w:rsidRPr="00C47F47" w:rsidRDefault="006765D8" w:rsidP="00CB09CD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Symbol</w:t>
            </w:r>
          </w:p>
          <w:p w:rsidR="006765D8" w:rsidRPr="00B52014" w:rsidRDefault="006765D8" w:rsidP="00CB09CD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drawing>
                <wp:inline distT="0" distB="0" distL="0" distR="0" wp14:anchorId="3883BC50" wp14:editId="24F7E5BC">
                  <wp:extent cx="2505075" cy="1409700"/>
                  <wp:effectExtent l="0" t="0" r="9525" b="0"/>
                  <wp:docPr id="132" name="Picture 13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05075" cy="14097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591" w:type="dxa"/>
          </w:tcPr>
          <w:p w:rsidR="006765D8" w:rsidRPr="00C47F47" w:rsidRDefault="006765D8" w:rsidP="00CB09CD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Pin Capacitance</w:t>
            </w:r>
          </w:p>
          <w:tbl>
            <w:tblPr>
              <w:tblStyle w:val="TableGrid"/>
              <w:tblW w:w="2365" w:type="dxa"/>
              <w:tblLook w:val="04A0" w:firstRow="1" w:lastRow="0" w:firstColumn="1" w:lastColumn="0" w:noHBand="0" w:noVBand="1"/>
            </w:tblPr>
            <w:tblGrid>
              <w:gridCol w:w="865"/>
              <w:gridCol w:w="1500"/>
            </w:tblGrid>
            <w:tr w:rsidR="006765D8" w:rsidTr="00CB09CD">
              <w:tc>
                <w:tcPr>
                  <w:tcW w:w="865" w:type="dxa"/>
                </w:tcPr>
                <w:p w:rsidR="006765D8" w:rsidRDefault="006765D8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Pin</w:t>
                  </w:r>
                </w:p>
              </w:tc>
              <w:tc>
                <w:tcPr>
                  <w:tcW w:w="1500" w:type="dxa"/>
                </w:tcPr>
                <w:p w:rsidR="006765D8" w:rsidRDefault="006765D8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Cap[pF]</w:t>
                  </w:r>
                </w:p>
              </w:tc>
            </w:tr>
            <w:tr w:rsidR="006765D8" w:rsidTr="00CB09CD">
              <w:tc>
                <w:tcPr>
                  <w:tcW w:w="865" w:type="dxa"/>
                </w:tcPr>
                <w:p w:rsidR="006765D8" w:rsidRDefault="006765D8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A</w:t>
                  </w:r>
                </w:p>
              </w:tc>
              <w:tc>
                <w:tcPr>
                  <w:tcW w:w="1500" w:type="dxa"/>
                </w:tcPr>
                <w:p w:rsidR="006765D8" w:rsidRDefault="006765D8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  <w:rtl/>
                      <w:lang w:bidi="ar-EG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  <w:lang w:bidi="ar-EG"/>
                    </w:rPr>
                    <w:t>0.0051</w:t>
                  </w:r>
                </w:p>
              </w:tc>
            </w:tr>
            <w:tr w:rsidR="006765D8" w:rsidTr="00CB09CD">
              <w:tc>
                <w:tcPr>
                  <w:tcW w:w="865" w:type="dxa"/>
                </w:tcPr>
                <w:p w:rsidR="006765D8" w:rsidRDefault="006765D8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B</w:t>
                  </w:r>
                </w:p>
              </w:tc>
              <w:tc>
                <w:tcPr>
                  <w:tcW w:w="1500" w:type="dxa"/>
                </w:tcPr>
                <w:p w:rsidR="006765D8" w:rsidRDefault="006765D8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05</w:t>
                  </w:r>
                </w:p>
              </w:tc>
            </w:tr>
            <w:tr w:rsidR="006765D8" w:rsidTr="00CB09CD">
              <w:tc>
                <w:tcPr>
                  <w:tcW w:w="865" w:type="dxa"/>
                </w:tcPr>
                <w:p w:rsidR="006765D8" w:rsidRDefault="006765D8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C</w:t>
                  </w:r>
                </w:p>
              </w:tc>
              <w:tc>
                <w:tcPr>
                  <w:tcW w:w="1500" w:type="dxa"/>
                </w:tcPr>
                <w:p w:rsidR="006765D8" w:rsidRDefault="006765D8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0485</w:t>
                  </w:r>
                </w:p>
              </w:tc>
            </w:tr>
          </w:tbl>
          <w:p w:rsidR="006765D8" w:rsidRPr="00B52014" w:rsidRDefault="006765D8" w:rsidP="00CB09CD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</w:tr>
      <w:tr w:rsidR="006765D8" w:rsidRPr="00496670" w:rsidTr="00CB09CD">
        <w:trPr>
          <w:jc w:val="center"/>
        </w:trPr>
        <w:tc>
          <w:tcPr>
            <w:tcW w:w="2905" w:type="dxa"/>
          </w:tcPr>
          <w:p w:rsidR="006765D8" w:rsidRPr="00C47F47" w:rsidRDefault="006765D8" w:rsidP="00CB09CD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Size</w:t>
            </w:r>
          </w:p>
        </w:tc>
        <w:tc>
          <w:tcPr>
            <w:tcW w:w="5556" w:type="dxa"/>
          </w:tcPr>
          <w:p w:rsidR="006765D8" w:rsidRPr="00B52014" w:rsidRDefault="006765D8" w:rsidP="00CB09CD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150</w:t>
            </w:r>
          </w:p>
        </w:tc>
        <w:tc>
          <w:tcPr>
            <w:tcW w:w="2591" w:type="dxa"/>
          </w:tcPr>
          <w:p w:rsidR="006765D8" w:rsidRPr="00496670" w:rsidRDefault="006765D8" w:rsidP="00CB09CD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  <w:vertAlign w:val="superscript"/>
              </w:rPr>
            </w:pPr>
            <w:r>
              <w:rPr>
                <w:rFonts w:asciiTheme="majorBidi" w:hAnsiTheme="majorBidi" w:cstheme="majorBidi"/>
                <w:noProof w:val="0"/>
                <w:sz w:val="28"/>
                <w:szCs w:val="28"/>
              </w:rPr>
              <w:t>µm</w:t>
            </w:r>
            <w:r>
              <w:rPr>
                <w:rFonts w:asciiTheme="majorBidi" w:hAnsiTheme="majorBidi" w:cstheme="majorBidi"/>
                <w:noProof w:val="0"/>
                <w:sz w:val="28"/>
                <w:szCs w:val="28"/>
                <w:vertAlign w:val="superscript"/>
              </w:rPr>
              <w:t>2</w:t>
            </w:r>
          </w:p>
        </w:tc>
      </w:tr>
      <w:tr w:rsidR="006765D8" w:rsidRPr="00496670" w:rsidTr="00CB09CD">
        <w:trPr>
          <w:jc w:val="center"/>
        </w:trPr>
        <w:tc>
          <w:tcPr>
            <w:tcW w:w="2905" w:type="dxa"/>
          </w:tcPr>
          <w:p w:rsidR="006765D8" w:rsidRPr="00C47F47" w:rsidRDefault="006765D8" w:rsidP="00CB09CD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Dynamic power dissipation</w:t>
            </w:r>
          </w:p>
        </w:tc>
        <w:tc>
          <w:tcPr>
            <w:tcW w:w="5556" w:type="dxa"/>
            <w:vAlign w:val="center"/>
          </w:tcPr>
          <w:p w:rsidR="006765D8" w:rsidRPr="00B52014" w:rsidRDefault="006765D8" w:rsidP="00CB09CD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0.290485</w:t>
            </w:r>
          </w:p>
        </w:tc>
        <w:tc>
          <w:tcPr>
            <w:tcW w:w="2591" w:type="dxa"/>
            <w:vAlign w:val="center"/>
          </w:tcPr>
          <w:p w:rsidR="006765D8" w:rsidRPr="00496670" w:rsidRDefault="006765D8" w:rsidP="00CB09CD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496670">
              <w:rPr>
                <w:rFonts w:asciiTheme="majorBidi" w:hAnsiTheme="majorBidi" w:cstheme="majorBidi"/>
                <w:noProof w:val="0"/>
                <w:sz w:val="28"/>
                <w:szCs w:val="28"/>
              </w:rPr>
              <w:t>µWatt/ MHz</w:t>
            </w:r>
          </w:p>
        </w:tc>
      </w:tr>
      <w:tr w:rsidR="006765D8" w:rsidRPr="00B52014" w:rsidTr="00CB09CD">
        <w:trPr>
          <w:jc w:val="center"/>
        </w:trPr>
        <w:tc>
          <w:tcPr>
            <w:tcW w:w="11052" w:type="dxa"/>
            <w:gridSpan w:val="3"/>
          </w:tcPr>
          <w:p w:rsidR="006765D8" w:rsidRDefault="006765D8" w:rsidP="00CB09CD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</w:p>
          <w:p w:rsidR="006765D8" w:rsidRPr="00C47F47" w:rsidRDefault="006765D8" w:rsidP="00CB09CD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Prop</w:t>
            </w: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agation Delay</w:t>
            </w:r>
          </w:p>
          <w:tbl>
            <w:tblPr>
              <w:tblStyle w:val="TableGrid"/>
              <w:tblW w:w="11790" w:type="dxa"/>
              <w:tblLook w:val="04A0" w:firstRow="1" w:lastRow="0" w:firstColumn="1" w:lastColumn="0" w:noHBand="0" w:noVBand="1"/>
            </w:tblPr>
            <w:tblGrid>
              <w:gridCol w:w="2978"/>
              <w:gridCol w:w="2140"/>
              <w:gridCol w:w="2239"/>
              <w:gridCol w:w="2140"/>
              <w:gridCol w:w="2293"/>
            </w:tblGrid>
            <w:tr w:rsidR="006765D8" w:rsidTr="00CB09CD">
              <w:trPr>
                <w:trHeight w:val="80"/>
              </w:trPr>
              <w:tc>
                <w:tcPr>
                  <w:tcW w:w="2978" w:type="dxa"/>
                </w:tcPr>
                <w:p w:rsidR="006765D8" w:rsidRDefault="006765D8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</w:p>
              </w:tc>
              <w:tc>
                <w:tcPr>
                  <w:tcW w:w="4379" w:type="dxa"/>
                  <w:gridSpan w:val="2"/>
                </w:tcPr>
                <w:p w:rsidR="006765D8" w:rsidRDefault="006765D8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Rise LH Transition</w:t>
                  </w:r>
                </w:p>
              </w:tc>
              <w:tc>
                <w:tcPr>
                  <w:tcW w:w="4433" w:type="dxa"/>
                  <w:gridSpan w:val="2"/>
                </w:tcPr>
                <w:p w:rsidR="006765D8" w:rsidRDefault="006765D8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Fall HL Transition</w:t>
                  </w:r>
                </w:p>
              </w:tc>
            </w:tr>
            <w:tr w:rsidR="006765D8" w:rsidTr="00CB09CD">
              <w:trPr>
                <w:trHeight w:val="107"/>
              </w:trPr>
              <w:tc>
                <w:tcPr>
                  <w:tcW w:w="2978" w:type="dxa"/>
                </w:tcPr>
                <w:p w:rsidR="006765D8" w:rsidRDefault="006765D8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Input Slope [ns]</w:t>
                  </w:r>
                </w:p>
              </w:tc>
              <w:tc>
                <w:tcPr>
                  <w:tcW w:w="2140" w:type="dxa"/>
                </w:tcPr>
                <w:p w:rsidR="006765D8" w:rsidRDefault="006765D8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5</w:t>
                  </w:r>
                </w:p>
              </w:tc>
              <w:tc>
                <w:tcPr>
                  <w:tcW w:w="2239" w:type="dxa"/>
                </w:tcPr>
                <w:p w:rsidR="006765D8" w:rsidRDefault="006765D8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</w:t>
                  </w:r>
                </w:p>
              </w:tc>
              <w:tc>
                <w:tcPr>
                  <w:tcW w:w="2140" w:type="dxa"/>
                </w:tcPr>
                <w:p w:rsidR="006765D8" w:rsidRDefault="006765D8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5</w:t>
                  </w:r>
                </w:p>
              </w:tc>
              <w:tc>
                <w:tcPr>
                  <w:tcW w:w="2293" w:type="dxa"/>
                </w:tcPr>
                <w:p w:rsidR="006765D8" w:rsidRDefault="006765D8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</w:t>
                  </w:r>
                </w:p>
              </w:tc>
            </w:tr>
            <w:tr w:rsidR="006765D8" w:rsidTr="00CB09CD">
              <w:trPr>
                <w:trHeight w:val="70"/>
              </w:trPr>
              <w:tc>
                <w:tcPr>
                  <w:tcW w:w="2978" w:type="dxa"/>
                </w:tcPr>
                <w:p w:rsidR="006765D8" w:rsidRDefault="006765D8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 xml:space="preserve">Delay A=&gt;F </w:t>
                  </w:r>
                </w:p>
              </w:tc>
              <w:tc>
                <w:tcPr>
                  <w:tcW w:w="2140" w:type="dxa"/>
                </w:tcPr>
                <w:p w:rsidR="006765D8" w:rsidRDefault="006765D8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.3987</w:t>
                  </w:r>
                </w:p>
              </w:tc>
              <w:tc>
                <w:tcPr>
                  <w:tcW w:w="2239" w:type="dxa"/>
                </w:tcPr>
                <w:p w:rsidR="006765D8" w:rsidRDefault="006765D8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.7014</w:t>
                  </w:r>
                </w:p>
              </w:tc>
              <w:tc>
                <w:tcPr>
                  <w:tcW w:w="2140" w:type="dxa"/>
                </w:tcPr>
                <w:p w:rsidR="006765D8" w:rsidRDefault="006765D8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.947</w:t>
                  </w:r>
                </w:p>
              </w:tc>
              <w:tc>
                <w:tcPr>
                  <w:tcW w:w="2293" w:type="dxa"/>
                </w:tcPr>
                <w:p w:rsidR="006765D8" w:rsidRDefault="006765D8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.3406</w:t>
                  </w:r>
                </w:p>
              </w:tc>
            </w:tr>
            <w:tr w:rsidR="006765D8" w:rsidTr="00CB09CD">
              <w:trPr>
                <w:trHeight w:val="70"/>
              </w:trPr>
              <w:tc>
                <w:tcPr>
                  <w:tcW w:w="2978" w:type="dxa"/>
                </w:tcPr>
                <w:p w:rsidR="006765D8" w:rsidRDefault="006765D8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Delay B=&gt;F</w:t>
                  </w:r>
                </w:p>
              </w:tc>
              <w:tc>
                <w:tcPr>
                  <w:tcW w:w="2140" w:type="dxa"/>
                </w:tcPr>
                <w:p w:rsidR="006765D8" w:rsidRDefault="006765D8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.117</w:t>
                  </w:r>
                </w:p>
              </w:tc>
              <w:tc>
                <w:tcPr>
                  <w:tcW w:w="2239" w:type="dxa"/>
                </w:tcPr>
                <w:p w:rsidR="006765D8" w:rsidRDefault="006765D8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.3284</w:t>
                  </w:r>
                </w:p>
              </w:tc>
              <w:tc>
                <w:tcPr>
                  <w:tcW w:w="2140" w:type="dxa"/>
                </w:tcPr>
                <w:p w:rsidR="006765D8" w:rsidRDefault="006765D8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.5922</w:t>
                  </w:r>
                </w:p>
              </w:tc>
              <w:tc>
                <w:tcPr>
                  <w:tcW w:w="2293" w:type="dxa"/>
                </w:tcPr>
                <w:p w:rsidR="006765D8" w:rsidRDefault="006765D8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.0062</w:t>
                  </w:r>
                </w:p>
              </w:tc>
            </w:tr>
            <w:tr w:rsidR="006765D8" w:rsidTr="00CB09CD">
              <w:trPr>
                <w:trHeight w:val="70"/>
              </w:trPr>
              <w:tc>
                <w:tcPr>
                  <w:tcW w:w="2978" w:type="dxa"/>
                </w:tcPr>
                <w:p w:rsidR="006765D8" w:rsidRDefault="006765D8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Delay C=&gt;F</w:t>
                  </w:r>
                </w:p>
              </w:tc>
              <w:tc>
                <w:tcPr>
                  <w:tcW w:w="2140" w:type="dxa"/>
                </w:tcPr>
                <w:p w:rsidR="006765D8" w:rsidRDefault="006765D8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7209</w:t>
                  </w:r>
                </w:p>
              </w:tc>
              <w:tc>
                <w:tcPr>
                  <w:tcW w:w="2239" w:type="dxa"/>
                </w:tcPr>
                <w:p w:rsidR="006765D8" w:rsidRDefault="006765D8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.0604</w:t>
                  </w:r>
                </w:p>
              </w:tc>
              <w:tc>
                <w:tcPr>
                  <w:tcW w:w="2140" w:type="dxa"/>
                </w:tcPr>
                <w:p w:rsidR="006765D8" w:rsidRDefault="006765D8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9881</w:t>
                  </w:r>
                </w:p>
              </w:tc>
              <w:tc>
                <w:tcPr>
                  <w:tcW w:w="2293" w:type="dxa"/>
                </w:tcPr>
                <w:p w:rsidR="006765D8" w:rsidRDefault="006765D8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.3161</w:t>
                  </w:r>
                </w:p>
              </w:tc>
            </w:tr>
          </w:tbl>
          <w:p w:rsidR="006765D8" w:rsidRPr="00B52014" w:rsidRDefault="006765D8" w:rsidP="00CB09CD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br/>
            </w:r>
          </w:p>
        </w:tc>
      </w:tr>
    </w:tbl>
    <w:p w:rsidR="00310FF8" w:rsidRDefault="00310FF8">
      <w:pPr>
        <w:bidi w:val="0"/>
        <w:rPr>
          <w:sz w:val="28"/>
          <w:szCs w:val="28"/>
        </w:rPr>
      </w:pPr>
    </w:p>
    <w:p w:rsidR="00310FF8" w:rsidRDefault="00310FF8">
      <w:pPr>
        <w:bidi w:val="0"/>
        <w:rPr>
          <w:sz w:val="28"/>
          <w:szCs w:val="28"/>
        </w:rPr>
      </w:pPr>
      <w:r>
        <w:rPr>
          <w:sz w:val="28"/>
          <w:szCs w:val="28"/>
        </w:rPr>
        <w:br w:type="page"/>
      </w:r>
    </w:p>
    <w:tbl>
      <w:tblPr>
        <w:tblStyle w:val="TableGrid"/>
        <w:tblW w:w="11052" w:type="dxa"/>
        <w:jc w:val="center"/>
        <w:tblLook w:val="04A0" w:firstRow="1" w:lastRow="0" w:firstColumn="1" w:lastColumn="0" w:noHBand="0" w:noVBand="1"/>
      </w:tblPr>
      <w:tblGrid>
        <w:gridCol w:w="3095"/>
        <w:gridCol w:w="5966"/>
        <w:gridCol w:w="2955"/>
      </w:tblGrid>
      <w:tr w:rsidR="00D42F3D" w:rsidRPr="00C47F47" w:rsidTr="00D42F3D">
        <w:trPr>
          <w:jc w:val="center"/>
        </w:trPr>
        <w:tc>
          <w:tcPr>
            <w:tcW w:w="11052" w:type="dxa"/>
            <w:gridSpan w:val="3"/>
            <w:vAlign w:val="center"/>
          </w:tcPr>
          <w:p w:rsidR="00D42F3D" w:rsidRPr="00C47F47" w:rsidRDefault="00D42F3D" w:rsidP="00D42F3D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i/>
                <w:iCs/>
                <w:sz w:val="28"/>
                <w:szCs w:val="28"/>
              </w:rPr>
            </w:pPr>
            <w:r>
              <w:rPr>
                <w:rFonts w:asciiTheme="majorBidi" w:hAnsiTheme="majorBidi" w:cstheme="majorBidi"/>
                <w:b/>
                <w:bCs/>
                <w:i/>
                <w:iCs/>
                <w:sz w:val="28"/>
                <w:szCs w:val="28"/>
              </w:rPr>
              <w:lastRenderedPageBreak/>
              <w:t xml:space="preserve">Cell 073 </w:t>
            </w:r>
            <w:r w:rsidRPr="00D42F3D">
              <w:rPr>
                <w:rFonts w:asciiTheme="majorBidi" w:hAnsiTheme="majorBidi" w:cstheme="majorBidi"/>
                <w:b/>
                <w:bCs/>
                <w:i/>
                <w:iCs/>
                <w:sz w:val="28"/>
                <w:szCs w:val="28"/>
              </w:rPr>
              <w:t>(3ipNAND_2ipOR)</w:t>
            </w:r>
          </w:p>
        </w:tc>
      </w:tr>
      <w:tr w:rsidR="00D42F3D" w:rsidRPr="00B52014" w:rsidTr="00D42F3D">
        <w:trPr>
          <w:trHeight w:val="2492"/>
          <w:jc w:val="center"/>
        </w:trPr>
        <w:tc>
          <w:tcPr>
            <w:tcW w:w="2905" w:type="dxa"/>
          </w:tcPr>
          <w:p w:rsidR="00D42F3D" w:rsidRPr="00C47F47" w:rsidRDefault="00D42F3D" w:rsidP="00D42F3D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Truth Table</w:t>
            </w:r>
          </w:p>
          <w:tbl>
            <w:tblPr>
              <w:tblStyle w:val="TableGrid"/>
              <w:tblW w:w="0" w:type="auto"/>
              <w:jc w:val="center"/>
              <w:tblLook w:val="01E0" w:firstRow="1" w:lastRow="1" w:firstColumn="1" w:lastColumn="1" w:noHBand="0" w:noVBand="0"/>
            </w:tblPr>
            <w:tblGrid>
              <w:gridCol w:w="559"/>
              <w:gridCol w:w="559"/>
              <w:gridCol w:w="439"/>
              <w:gridCol w:w="451"/>
              <w:gridCol w:w="431"/>
            </w:tblGrid>
            <w:tr w:rsidR="00D42F3D" w:rsidRPr="00D42F3D" w:rsidTr="00D42F3D">
              <w:trPr>
                <w:trHeight w:val="350"/>
                <w:jc w:val="center"/>
              </w:trPr>
              <w:tc>
                <w:tcPr>
                  <w:tcW w:w="559" w:type="dxa"/>
                  <w:shd w:val="clear" w:color="auto" w:fill="auto"/>
                  <w:vAlign w:val="center"/>
                </w:tcPr>
                <w:p w:rsidR="00D42F3D" w:rsidRPr="00D42F3D" w:rsidRDefault="00D42F3D" w:rsidP="00D42F3D">
                  <w:pPr>
                    <w:pStyle w:val="NoSpacing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 w:rsidRPr="00D42F3D">
                    <w:rPr>
                      <w:rFonts w:asciiTheme="majorBidi" w:hAnsiTheme="majorBidi" w:cstheme="majorBidi"/>
                      <w:sz w:val="28"/>
                      <w:szCs w:val="28"/>
                    </w:rPr>
                    <w:t>N1</w:t>
                  </w:r>
                </w:p>
              </w:tc>
              <w:tc>
                <w:tcPr>
                  <w:tcW w:w="559" w:type="dxa"/>
                  <w:shd w:val="clear" w:color="auto" w:fill="auto"/>
                  <w:vAlign w:val="center"/>
                </w:tcPr>
                <w:p w:rsidR="00D42F3D" w:rsidRPr="00D42F3D" w:rsidRDefault="00D42F3D" w:rsidP="00D42F3D">
                  <w:pPr>
                    <w:pStyle w:val="NoSpacing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 w:rsidRPr="00D42F3D">
                    <w:rPr>
                      <w:rFonts w:asciiTheme="majorBidi" w:hAnsiTheme="majorBidi" w:cstheme="majorBidi"/>
                      <w:sz w:val="28"/>
                      <w:szCs w:val="28"/>
                    </w:rPr>
                    <w:t>N2</w:t>
                  </w:r>
                </w:p>
              </w:tc>
              <w:tc>
                <w:tcPr>
                  <w:tcW w:w="439" w:type="dxa"/>
                  <w:shd w:val="clear" w:color="auto" w:fill="auto"/>
                  <w:vAlign w:val="center"/>
                </w:tcPr>
                <w:p w:rsidR="00D42F3D" w:rsidRPr="00D42F3D" w:rsidRDefault="00D42F3D" w:rsidP="00D42F3D">
                  <w:pPr>
                    <w:pStyle w:val="NoSpacing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 w:rsidRPr="00D42F3D">
                    <w:rPr>
                      <w:rFonts w:asciiTheme="majorBidi" w:hAnsiTheme="majorBidi" w:cstheme="majorBidi"/>
                      <w:sz w:val="28"/>
                      <w:szCs w:val="28"/>
                    </w:rPr>
                    <w:t>B</w:t>
                  </w:r>
                </w:p>
              </w:tc>
              <w:tc>
                <w:tcPr>
                  <w:tcW w:w="451" w:type="dxa"/>
                  <w:shd w:val="clear" w:color="auto" w:fill="auto"/>
                  <w:vAlign w:val="center"/>
                </w:tcPr>
                <w:p w:rsidR="00D42F3D" w:rsidRPr="00D42F3D" w:rsidRDefault="00D42F3D" w:rsidP="00D42F3D">
                  <w:pPr>
                    <w:pStyle w:val="NoSpacing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 w:rsidRPr="00D42F3D">
                    <w:rPr>
                      <w:rFonts w:asciiTheme="majorBidi" w:hAnsiTheme="majorBidi" w:cstheme="majorBidi"/>
                      <w:sz w:val="28"/>
                      <w:szCs w:val="28"/>
                    </w:rPr>
                    <w:t>C</w:t>
                  </w:r>
                </w:p>
              </w:tc>
              <w:tc>
                <w:tcPr>
                  <w:tcW w:w="431" w:type="dxa"/>
                  <w:shd w:val="clear" w:color="auto" w:fill="auto"/>
                  <w:vAlign w:val="center"/>
                </w:tcPr>
                <w:p w:rsidR="00D42F3D" w:rsidRPr="00D42F3D" w:rsidRDefault="00D42F3D" w:rsidP="00D42F3D">
                  <w:pPr>
                    <w:pStyle w:val="NoSpacing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 w:rsidRPr="00D42F3D">
                    <w:rPr>
                      <w:rFonts w:asciiTheme="majorBidi" w:hAnsiTheme="majorBidi" w:cstheme="majorBidi"/>
                      <w:sz w:val="28"/>
                      <w:szCs w:val="28"/>
                    </w:rPr>
                    <w:t>F</w:t>
                  </w:r>
                </w:p>
              </w:tc>
            </w:tr>
            <w:tr w:rsidR="00D42F3D" w:rsidRPr="00D42F3D" w:rsidTr="00D42F3D">
              <w:trPr>
                <w:trHeight w:val="395"/>
                <w:jc w:val="center"/>
              </w:trPr>
              <w:tc>
                <w:tcPr>
                  <w:tcW w:w="559" w:type="dxa"/>
                  <w:shd w:val="clear" w:color="auto" w:fill="auto"/>
                  <w:vAlign w:val="center"/>
                </w:tcPr>
                <w:p w:rsidR="00D42F3D" w:rsidRPr="00D42F3D" w:rsidRDefault="00D42F3D" w:rsidP="00D42F3D">
                  <w:pPr>
                    <w:pStyle w:val="NoSpacing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 w:rsidRPr="00D42F3D"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59" w:type="dxa"/>
                  <w:shd w:val="clear" w:color="auto" w:fill="auto"/>
                  <w:vAlign w:val="center"/>
                </w:tcPr>
                <w:p w:rsidR="00D42F3D" w:rsidRPr="00D42F3D" w:rsidRDefault="00D42F3D" w:rsidP="00D42F3D">
                  <w:pPr>
                    <w:pStyle w:val="NoSpacing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 w:rsidRPr="00D42F3D"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439" w:type="dxa"/>
                  <w:shd w:val="clear" w:color="auto" w:fill="auto"/>
                  <w:vAlign w:val="center"/>
                </w:tcPr>
                <w:p w:rsidR="00D42F3D" w:rsidRPr="00D42F3D" w:rsidRDefault="00D42F3D" w:rsidP="00D42F3D">
                  <w:pPr>
                    <w:pStyle w:val="NoSpacing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 w:rsidRPr="00D42F3D"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451" w:type="dxa"/>
                  <w:shd w:val="clear" w:color="auto" w:fill="auto"/>
                  <w:vAlign w:val="center"/>
                </w:tcPr>
                <w:p w:rsidR="00D42F3D" w:rsidRPr="00D42F3D" w:rsidRDefault="00D42F3D" w:rsidP="00D42F3D">
                  <w:pPr>
                    <w:pStyle w:val="NoSpacing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 w:rsidRPr="00D42F3D"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431" w:type="dxa"/>
                  <w:shd w:val="clear" w:color="auto" w:fill="auto"/>
                  <w:vAlign w:val="center"/>
                </w:tcPr>
                <w:p w:rsidR="00D42F3D" w:rsidRPr="00D42F3D" w:rsidRDefault="00D42F3D" w:rsidP="00D42F3D">
                  <w:pPr>
                    <w:pStyle w:val="NoSpacing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 w:rsidRPr="00D42F3D"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</w:tr>
            <w:tr w:rsidR="00D42F3D" w:rsidRPr="00D42F3D" w:rsidTr="00D42F3D">
              <w:trPr>
                <w:trHeight w:val="289"/>
                <w:jc w:val="center"/>
              </w:trPr>
              <w:tc>
                <w:tcPr>
                  <w:tcW w:w="559" w:type="dxa"/>
                  <w:shd w:val="clear" w:color="auto" w:fill="auto"/>
                  <w:vAlign w:val="center"/>
                </w:tcPr>
                <w:p w:rsidR="00D42F3D" w:rsidRPr="00D42F3D" w:rsidRDefault="00D42F3D" w:rsidP="00D42F3D">
                  <w:pPr>
                    <w:pStyle w:val="NoSpacing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 w:rsidRPr="00D42F3D"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59" w:type="dxa"/>
                  <w:shd w:val="clear" w:color="auto" w:fill="auto"/>
                  <w:vAlign w:val="center"/>
                </w:tcPr>
                <w:p w:rsidR="00D42F3D" w:rsidRPr="00D42F3D" w:rsidRDefault="00D42F3D" w:rsidP="00D42F3D">
                  <w:pPr>
                    <w:pStyle w:val="NoSpacing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 w:rsidRPr="00D42F3D"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439" w:type="dxa"/>
                  <w:shd w:val="clear" w:color="auto" w:fill="auto"/>
                  <w:vAlign w:val="center"/>
                </w:tcPr>
                <w:p w:rsidR="00D42F3D" w:rsidRPr="00D42F3D" w:rsidRDefault="00D42F3D" w:rsidP="00D42F3D">
                  <w:pPr>
                    <w:pStyle w:val="NoSpacing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 w:rsidRPr="00D42F3D"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451" w:type="dxa"/>
                  <w:shd w:val="clear" w:color="auto" w:fill="auto"/>
                  <w:vAlign w:val="center"/>
                </w:tcPr>
                <w:p w:rsidR="00D42F3D" w:rsidRPr="00D42F3D" w:rsidRDefault="00D42F3D" w:rsidP="00D42F3D">
                  <w:pPr>
                    <w:pStyle w:val="NoSpacing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 w:rsidRPr="00D42F3D"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431" w:type="dxa"/>
                  <w:shd w:val="clear" w:color="auto" w:fill="auto"/>
                  <w:vAlign w:val="center"/>
                </w:tcPr>
                <w:p w:rsidR="00D42F3D" w:rsidRPr="00D42F3D" w:rsidRDefault="00D42F3D" w:rsidP="00D42F3D">
                  <w:pPr>
                    <w:pStyle w:val="NoSpacing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 w:rsidRPr="00D42F3D"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</w:tr>
            <w:tr w:rsidR="00D42F3D" w:rsidRPr="00D42F3D" w:rsidTr="00D42F3D">
              <w:trPr>
                <w:trHeight w:val="289"/>
                <w:jc w:val="center"/>
              </w:trPr>
              <w:tc>
                <w:tcPr>
                  <w:tcW w:w="559" w:type="dxa"/>
                  <w:shd w:val="clear" w:color="auto" w:fill="auto"/>
                  <w:vAlign w:val="center"/>
                </w:tcPr>
                <w:p w:rsidR="00D42F3D" w:rsidRPr="00D42F3D" w:rsidRDefault="00D42F3D" w:rsidP="00D42F3D">
                  <w:pPr>
                    <w:pStyle w:val="NoSpacing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 w:rsidRPr="00D42F3D"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59" w:type="dxa"/>
                  <w:shd w:val="clear" w:color="auto" w:fill="auto"/>
                  <w:vAlign w:val="center"/>
                </w:tcPr>
                <w:p w:rsidR="00D42F3D" w:rsidRPr="00D42F3D" w:rsidRDefault="00D42F3D" w:rsidP="00D42F3D">
                  <w:pPr>
                    <w:pStyle w:val="NoSpacing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 w:rsidRPr="00D42F3D"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439" w:type="dxa"/>
                  <w:shd w:val="clear" w:color="auto" w:fill="auto"/>
                  <w:vAlign w:val="center"/>
                </w:tcPr>
                <w:p w:rsidR="00D42F3D" w:rsidRPr="00D42F3D" w:rsidRDefault="00D42F3D" w:rsidP="00D42F3D">
                  <w:pPr>
                    <w:pStyle w:val="NoSpacing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 w:rsidRPr="00D42F3D"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451" w:type="dxa"/>
                  <w:shd w:val="clear" w:color="auto" w:fill="auto"/>
                  <w:vAlign w:val="center"/>
                </w:tcPr>
                <w:p w:rsidR="00D42F3D" w:rsidRPr="00D42F3D" w:rsidRDefault="00D42F3D" w:rsidP="00D42F3D">
                  <w:pPr>
                    <w:pStyle w:val="NoSpacing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 w:rsidRPr="00D42F3D"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431" w:type="dxa"/>
                  <w:shd w:val="clear" w:color="auto" w:fill="auto"/>
                  <w:vAlign w:val="center"/>
                </w:tcPr>
                <w:p w:rsidR="00D42F3D" w:rsidRPr="00D42F3D" w:rsidRDefault="00D42F3D" w:rsidP="00D42F3D">
                  <w:pPr>
                    <w:pStyle w:val="NoSpacing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 w:rsidRPr="00D42F3D"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</w:tr>
            <w:tr w:rsidR="00D42F3D" w:rsidRPr="00D42F3D" w:rsidTr="00D42F3D">
              <w:trPr>
                <w:trHeight w:val="289"/>
                <w:jc w:val="center"/>
              </w:trPr>
              <w:tc>
                <w:tcPr>
                  <w:tcW w:w="559" w:type="dxa"/>
                  <w:shd w:val="clear" w:color="auto" w:fill="auto"/>
                  <w:vAlign w:val="center"/>
                </w:tcPr>
                <w:p w:rsidR="00D42F3D" w:rsidRPr="00D42F3D" w:rsidRDefault="00D42F3D" w:rsidP="00D42F3D">
                  <w:pPr>
                    <w:pStyle w:val="NoSpacing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 w:rsidRPr="00D42F3D"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59" w:type="dxa"/>
                  <w:shd w:val="clear" w:color="auto" w:fill="auto"/>
                  <w:vAlign w:val="center"/>
                </w:tcPr>
                <w:p w:rsidR="00D42F3D" w:rsidRPr="00D42F3D" w:rsidRDefault="00D42F3D" w:rsidP="00D42F3D">
                  <w:pPr>
                    <w:pStyle w:val="NoSpacing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 w:rsidRPr="00D42F3D"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439" w:type="dxa"/>
                  <w:shd w:val="clear" w:color="auto" w:fill="auto"/>
                  <w:vAlign w:val="center"/>
                </w:tcPr>
                <w:p w:rsidR="00D42F3D" w:rsidRPr="00D42F3D" w:rsidRDefault="00D42F3D" w:rsidP="00D42F3D">
                  <w:pPr>
                    <w:pStyle w:val="NoSpacing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 w:rsidRPr="00D42F3D"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451" w:type="dxa"/>
                  <w:shd w:val="clear" w:color="auto" w:fill="auto"/>
                  <w:vAlign w:val="center"/>
                </w:tcPr>
                <w:p w:rsidR="00D42F3D" w:rsidRPr="00D42F3D" w:rsidRDefault="00D42F3D" w:rsidP="00D42F3D">
                  <w:pPr>
                    <w:pStyle w:val="NoSpacing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 w:rsidRPr="00D42F3D"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431" w:type="dxa"/>
                  <w:shd w:val="clear" w:color="auto" w:fill="auto"/>
                  <w:vAlign w:val="center"/>
                </w:tcPr>
                <w:p w:rsidR="00D42F3D" w:rsidRPr="00D42F3D" w:rsidRDefault="00D42F3D" w:rsidP="00D42F3D">
                  <w:pPr>
                    <w:pStyle w:val="NoSpacing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 w:rsidRPr="00D42F3D"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</w:tr>
            <w:tr w:rsidR="00D42F3D" w:rsidRPr="00D42F3D" w:rsidTr="00D42F3D">
              <w:trPr>
                <w:trHeight w:val="289"/>
                <w:jc w:val="center"/>
              </w:trPr>
              <w:tc>
                <w:tcPr>
                  <w:tcW w:w="559" w:type="dxa"/>
                  <w:shd w:val="clear" w:color="auto" w:fill="auto"/>
                  <w:vAlign w:val="center"/>
                </w:tcPr>
                <w:p w:rsidR="00D42F3D" w:rsidRPr="00D42F3D" w:rsidRDefault="00D42F3D" w:rsidP="00D42F3D">
                  <w:pPr>
                    <w:pStyle w:val="NoSpacing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 w:rsidRPr="00D42F3D"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59" w:type="dxa"/>
                  <w:shd w:val="clear" w:color="auto" w:fill="auto"/>
                  <w:vAlign w:val="center"/>
                </w:tcPr>
                <w:p w:rsidR="00D42F3D" w:rsidRPr="00D42F3D" w:rsidRDefault="00D42F3D" w:rsidP="00D42F3D">
                  <w:pPr>
                    <w:pStyle w:val="NoSpacing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 w:rsidRPr="00D42F3D"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439" w:type="dxa"/>
                  <w:shd w:val="clear" w:color="auto" w:fill="auto"/>
                  <w:vAlign w:val="center"/>
                </w:tcPr>
                <w:p w:rsidR="00D42F3D" w:rsidRPr="00D42F3D" w:rsidRDefault="00D42F3D" w:rsidP="00D42F3D">
                  <w:pPr>
                    <w:pStyle w:val="NoSpacing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 w:rsidRPr="00D42F3D"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451" w:type="dxa"/>
                  <w:shd w:val="clear" w:color="auto" w:fill="auto"/>
                  <w:vAlign w:val="center"/>
                </w:tcPr>
                <w:p w:rsidR="00D42F3D" w:rsidRPr="00D42F3D" w:rsidRDefault="00D42F3D" w:rsidP="00D42F3D">
                  <w:pPr>
                    <w:pStyle w:val="NoSpacing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 w:rsidRPr="00D42F3D"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431" w:type="dxa"/>
                  <w:shd w:val="clear" w:color="auto" w:fill="auto"/>
                  <w:vAlign w:val="center"/>
                </w:tcPr>
                <w:p w:rsidR="00D42F3D" w:rsidRPr="00D42F3D" w:rsidRDefault="00D42F3D" w:rsidP="00D42F3D">
                  <w:pPr>
                    <w:pStyle w:val="NoSpacing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 w:rsidRPr="00D42F3D"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</w:tr>
            <w:tr w:rsidR="00D42F3D" w:rsidRPr="00D42F3D" w:rsidTr="00D42F3D">
              <w:trPr>
                <w:trHeight w:val="289"/>
                <w:jc w:val="center"/>
              </w:trPr>
              <w:tc>
                <w:tcPr>
                  <w:tcW w:w="559" w:type="dxa"/>
                  <w:vAlign w:val="center"/>
                </w:tcPr>
                <w:p w:rsidR="00D42F3D" w:rsidRPr="00D42F3D" w:rsidRDefault="00D42F3D" w:rsidP="00D42F3D">
                  <w:pPr>
                    <w:pStyle w:val="NoSpacing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 w:rsidRPr="00D42F3D"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59" w:type="dxa"/>
                  <w:vAlign w:val="center"/>
                </w:tcPr>
                <w:p w:rsidR="00D42F3D" w:rsidRPr="00D42F3D" w:rsidRDefault="00D42F3D" w:rsidP="00D42F3D">
                  <w:pPr>
                    <w:pStyle w:val="NoSpacing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 w:rsidRPr="00D42F3D"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439" w:type="dxa"/>
                  <w:vAlign w:val="center"/>
                </w:tcPr>
                <w:p w:rsidR="00D42F3D" w:rsidRPr="00D42F3D" w:rsidRDefault="00D42F3D" w:rsidP="00D42F3D">
                  <w:pPr>
                    <w:pStyle w:val="NoSpacing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 w:rsidRPr="00D42F3D"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451" w:type="dxa"/>
                  <w:vAlign w:val="center"/>
                </w:tcPr>
                <w:p w:rsidR="00D42F3D" w:rsidRPr="00D42F3D" w:rsidRDefault="00D42F3D" w:rsidP="00D42F3D">
                  <w:pPr>
                    <w:pStyle w:val="NoSpacing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 w:rsidRPr="00D42F3D"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431" w:type="dxa"/>
                  <w:vAlign w:val="center"/>
                </w:tcPr>
                <w:p w:rsidR="00D42F3D" w:rsidRPr="00D42F3D" w:rsidRDefault="00D42F3D" w:rsidP="00D42F3D">
                  <w:pPr>
                    <w:pStyle w:val="NoSpacing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 w:rsidRPr="00D42F3D"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</w:tr>
            <w:tr w:rsidR="00D42F3D" w:rsidRPr="00D42F3D" w:rsidTr="00D42F3D">
              <w:trPr>
                <w:trHeight w:val="304"/>
                <w:jc w:val="center"/>
              </w:trPr>
              <w:tc>
                <w:tcPr>
                  <w:tcW w:w="559" w:type="dxa"/>
                  <w:vAlign w:val="center"/>
                </w:tcPr>
                <w:p w:rsidR="00D42F3D" w:rsidRPr="00D42F3D" w:rsidRDefault="00D42F3D" w:rsidP="00D42F3D">
                  <w:pPr>
                    <w:pStyle w:val="NoSpacing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 w:rsidRPr="00D42F3D"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59" w:type="dxa"/>
                  <w:vAlign w:val="center"/>
                </w:tcPr>
                <w:p w:rsidR="00D42F3D" w:rsidRPr="00D42F3D" w:rsidRDefault="00D42F3D" w:rsidP="00D42F3D">
                  <w:pPr>
                    <w:pStyle w:val="NoSpacing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 w:rsidRPr="00D42F3D"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439" w:type="dxa"/>
                  <w:vAlign w:val="center"/>
                </w:tcPr>
                <w:p w:rsidR="00D42F3D" w:rsidRPr="00D42F3D" w:rsidRDefault="00D42F3D" w:rsidP="00D42F3D">
                  <w:pPr>
                    <w:pStyle w:val="NoSpacing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 w:rsidRPr="00D42F3D"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451" w:type="dxa"/>
                  <w:vAlign w:val="center"/>
                </w:tcPr>
                <w:p w:rsidR="00D42F3D" w:rsidRPr="00D42F3D" w:rsidRDefault="00D42F3D" w:rsidP="00D42F3D">
                  <w:pPr>
                    <w:pStyle w:val="NoSpacing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 w:rsidRPr="00D42F3D"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431" w:type="dxa"/>
                  <w:vAlign w:val="center"/>
                </w:tcPr>
                <w:p w:rsidR="00D42F3D" w:rsidRPr="00D42F3D" w:rsidRDefault="00D42F3D" w:rsidP="00D42F3D">
                  <w:pPr>
                    <w:pStyle w:val="NoSpacing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 w:rsidRPr="00D42F3D"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</w:tr>
            <w:tr w:rsidR="00D42F3D" w:rsidRPr="00D42F3D" w:rsidTr="00D42F3D">
              <w:trPr>
                <w:trHeight w:val="289"/>
                <w:jc w:val="center"/>
              </w:trPr>
              <w:tc>
                <w:tcPr>
                  <w:tcW w:w="559" w:type="dxa"/>
                  <w:shd w:val="clear" w:color="auto" w:fill="auto"/>
                  <w:vAlign w:val="center"/>
                </w:tcPr>
                <w:p w:rsidR="00D42F3D" w:rsidRPr="00D42F3D" w:rsidRDefault="00D42F3D" w:rsidP="00D42F3D">
                  <w:pPr>
                    <w:pStyle w:val="NoSpacing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 w:rsidRPr="00D42F3D"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59" w:type="dxa"/>
                  <w:shd w:val="clear" w:color="auto" w:fill="auto"/>
                  <w:vAlign w:val="center"/>
                </w:tcPr>
                <w:p w:rsidR="00D42F3D" w:rsidRPr="00D42F3D" w:rsidRDefault="00D42F3D" w:rsidP="00D42F3D">
                  <w:pPr>
                    <w:pStyle w:val="NoSpacing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 w:rsidRPr="00D42F3D"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439" w:type="dxa"/>
                  <w:shd w:val="clear" w:color="auto" w:fill="auto"/>
                  <w:vAlign w:val="center"/>
                </w:tcPr>
                <w:p w:rsidR="00D42F3D" w:rsidRPr="00D42F3D" w:rsidRDefault="00D42F3D" w:rsidP="00D42F3D">
                  <w:pPr>
                    <w:pStyle w:val="NoSpacing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 w:rsidRPr="00D42F3D"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451" w:type="dxa"/>
                  <w:shd w:val="clear" w:color="auto" w:fill="auto"/>
                  <w:vAlign w:val="center"/>
                </w:tcPr>
                <w:p w:rsidR="00D42F3D" w:rsidRPr="00D42F3D" w:rsidRDefault="00D42F3D" w:rsidP="00D42F3D">
                  <w:pPr>
                    <w:pStyle w:val="NoSpacing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 w:rsidRPr="00D42F3D"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431" w:type="dxa"/>
                  <w:shd w:val="clear" w:color="auto" w:fill="auto"/>
                  <w:vAlign w:val="center"/>
                </w:tcPr>
                <w:p w:rsidR="00D42F3D" w:rsidRPr="00D42F3D" w:rsidRDefault="00D42F3D" w:rsidP="00D42F3D">
                  <w:pPr>
                    <w:pStyle w:val="NoSpacing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 w:rsidRPr="00D42F3D"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  <w:tr w:rsidR="00D42F3D" w:rsidRPr="00D42F3D" w:rsidTr="00D42F3D">
              <w:trPr>
                <w:trHeight w:val="289"/>
                <w:jc w:val="center"/>
              </w:trPr>
              <w:tc>
                <w:tcPr>
                  <w:tcW w:w="559" w:type="dxa"/>
                  <w:shd w:val="clear" w:color="auto" w:fill="auto"/>
                  <w:vAlign w:val="center"/>
                </w:tcPr>
                <w:p w:rsidR="00D42F3D" w:rsidRPr="00D42F3D" w:rsidRDefault="00D42F3D" w:rsidP="00D42F3D">
                  <w:pPr>
                    <w:pStyle w:val="NoSpacing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 w:rsidRPr="00D42F3D"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59" w:type="dxa"/>
                  <w:shd w:val="clear" w:color="auto" w:fill="auto"/>
                  <w:vAlign w:val="center"/>
                </w:tcPr>
                <w:p w:rsidR="00D42F3D" w:rsidRPr="00D42F3D" w:rsidRDefault="00D42F3D" w:rsidP="00D42F3D">
                  <w:pPr>
                    <w:pStyle w:val="NoSpacing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 w:rsidRPr="00D42F3D"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439" w:type="dxa"/>
                  <w:shd w:val="clear" w:color="auto" w:fill="auto"/>
                  <w:vAlign w:val="center"/>
                </w:tcPr>
                <w:p w:rsidR="00D42F3D" w:rsidRPr="00D42F3D" w:rsidRDefault="00D42F3D" w:rsidP="00D42F3D">
                  <w:pPr>
                    <w:pStyle w:val="NoSpacing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 w:rsidRPr="00D42F3D"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451" w:type="dxa"/>
                  <w:shd w:val="clear" w:color="auto" w:fill="auto"/>
                  <w:vAlign w:val="center"/>
                </w:tcPr>
                <w:p w:rsidR="00D42F3D" w:rsidRPr="00D42F3D" w:rsidRDefault="00D42F3D" w:rsidP="00D42F3D">
                  <w:pPr>
                    <w:pStyle w:val="NoSpacing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 w:rsidRPr="00D42F3D"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431" w:type="dxa"/>
                  <w:shd w:val="clear" w:color="auto" w:fill="auto"/>
                  <w:vAlign w:val="center"/>
                </w:tcPr>
                <w:p w:rsidR="00D42F3D" w:rsidRPr="00D42F3D" w:rsidRDefault="00D42F3D" w:rsidP="00D42F3D">
                  <w:pPr>
                    <w:pStyle w:val="NoSpacing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 w:rsidRPr="00D42F3D"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</w:tr>
            <w:tr w:rsidR="00D42F3D" w:rsidRPr="00D42F3D" w:rsidTr="00D42F3D">
              <w:trPr>
                <w:trHeight w:val="289"/>
                <w:jc w:val="center"/>
              </w:trPr>
              <w:tc>
                <w:tcPr>
                  <w:tcW w:w="559" w:type="dxa"/>
                  <w:shd w:val="clear" w:color="auto" w:fill="auto"/>
                  <w:vAlign w:val="center"/>
                </w:tcPr>
                <w:p w:rsidR="00D42F3D" w:rsidRPr="00D42F3D" w:rsidRDefault="00D42F3D" w:rsidP="00D42F3D">
                  <w:pPr>
                    <w:pStyle w:val="NoSpacing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 w:rsidRPr="00D42F3D"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59" w:type="dxa"/>
                  <w:shd w:val="clear" w:color="auto" w:fill="auto"/>
                  <w:vAlign w:val="center"/>
                </w:tcPr>
                <w:p w:rsidR="00D42F3D" w:rsidRPr="00D42F3D" w:rsidRDefault="00D42F3D" w:rsidP="00D42F3D">
                  <w:pPr>
                    <w:pStyle w:val="NoSpacing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 w:rsidRPr="00D42F3D"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439" w:type="dxa"/>
                  <w:shd w:val="clear" w:color="auto" w:fill="auto"/>
                  <w:vAlign w:val="center"/>
                </w:tcPr>
                <w:p w:rsidR="00D42F3D" w:rsidRPr="00D42F3D" w:rsidRDefault="00D42F3D" w:rsidP="00D42F3D">
                  <w:pPr>
                    <w:pStyle w:val="NoSpacing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 w:rsidRPr="00D42F3D"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451" w:type="dxa"/>
                  <w:shd w:val="clear" w:color="auto" w:fill="auto"/>
                  <w:vAlign w:val="center"/>
                </w:tcPr>
                <w:p w:rsidR="00D42F3D" w:rsidRPr="00D42F3D" w:rsidRDefault="00D42F3D" w:rsidP="00D42F3D">
                  <w:pPr>
                    <w:pStyle w:val="NoSpacing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 w:rsidRPr="00D42F3D"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431" w:type="dxa"/>
                  <w:shd w:val="clear" w:color="auto" w:fill="auto"/>
                  <w:vAlign w:val="center"/>
                </w:tcPr>
                <w:p w:rsidR="00D42F3D" w:rsidRPr="00D42F3D" w:rsidRDefault="00D42F3D" w:rsidP="00D42F3D">
                  <w:pPr>
                    <w:pStyle w:val="NoSpacing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 w:rsidRPr="00D42F3D"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</w:tr>
            <w:tr w:rsidR="00D42F3D" w:rsidRPr="00D42F3D" w:rsidTr="00D42F3D">
              <w:trPr>
                <w:trHeight w:val="289"/>
                <w:jc w:val="center"/>
              </w:trPr>
              <w:tc>
                <w:tcPr>
                  <w:tcW w:w="559" w:type="dxa"/>
                  <w:shd w:val="clear" w:color="auto" w:fill="auto"/>
                  <w:vAlign w:val="center"/>
                </w:tcPr>
                <w:p w:rsidR="00D42F3D" w:rsidRPr="00D42F3D" w:rsidRDefault="00D42F3D" w:rsidP="00D42F3D">
                  <w:pPr>
                    <w:pStyle w:val="NoSpacing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 w:rsidRPr="00D42F3D"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59" w:type="dxa"/>
                  <w:shd w:val="clear" w:color="auto" w:fill="auto"/>
                  <w:vAlign w:val="center"/>
                </w:tcPr>
                <w:p w:rsidR="00D42F3D" w:rsidRPr="00D42F3D" w:rsidRDefault="00D42F3D" w:rsidP="00D42F3D">
                  <w:pPr>
                    <w:pStyle w:val="NoSpacing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 w:rsidRPr="00D42F3D"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439" w:type="dxa"/>
                  <w:shd w:val="clear" w:color="auto" w:fill="auto"/>
                  <w:vAlign w:val="center"/>
                </w:tcPr>
                <w:p w:rsidR="00D42F3D" w:rsidRPr="00D42F3D" w:rsidRDefault="00D42F3D" w:rsidP="00D42F3D">
                  <w:pPr>
                    <w:pStyle w:val="NoSpacing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 w:rsidRPr="00D42F3D"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451" w:type="dxa"/>
                  <w:shd w:val="clear" w:color="auto" w:fill="auto"/>
                  <w:vAlign w:val="center"/>
                </w:tcPr>
                <w:p w:rsidR="00D42F3D" w:rsidRPr="00D42F3D" w:rsidRDefault="00D42F3D" w:rsidP="00D42F3D">
                  <w:pPr>
                    <w:pStyle w:val="NoSpacing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 w:rsidRPr="00D42F3D"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431" w:type="dxa"/>
                  <w:shd w:val="clear" w:color="auto" w:fill="auto"/>
                  <w:vAlign w:val="center"/>
                </w:tcPr>
                <w:p w:rsidR="00D42F3D" w:rsidRPr="00D42F3D" w:rsidRDefault="00D42F3D" w:rsidP="00D42F3D">
                  <w:pPr>
                    <w:pStyle w:val="NoSpacing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 w:rsidRPr="00D42F3D"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</w:tr>
            <w:tr w:rsidR="00D42F3D" w:rsidRPr="00D42F3D" w:rsidTr="00D42F3D">
              <w:trPr>
                <w:trHeight w:val="289"/>
                <w:jc w:val="center"/>
              </w:trPr>
              <w:tc>
                <w:tcPr>
                  <w:tcW w:w="559" w:type="dxa"/>
                  <w:shd w:val="clear" w:color="auto" w:fill="auto"/>
                  <w:vAlign w:val="center"/>
                </w:tcPr>
                <w:p w:rsidR="00D42F3D" w:rsidRPr="00D42F3D" w:rsidRDefault="00D42F3D" w:rsidP="00D42F3D">
                  <w:pPr>
                    <w:pStyle w:val="NoSpacing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 w:rsidRPr="00D42F3D"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59" w:type="dxa"/>
                  <w:shd w:val="clear" w:color="auto" w:fill="auto"/>
                  <w:vAlign w:val="center"/>
                </w:tcPr>
                <w:p w:rsidR="00D42F3D" w:rsidRPr="00D42F3D" w:rsidRDefault="00D42F3D" w:rsidP="00D42F3D">
                  <w:pPr>
                    <w:pStyle w:val="NoSpacing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 w:rsidRPr="00D42F3D"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439" w:type="dxa"/>
                  <w:shd w:val="clear" w:color="auto" w:fill="auto"/>
                  <w:vAlign w:val="center"/>
                </w:tcPr>
                <w:p w:rsidR="00D42F3D" w:rsidRPr="00D42F3D" w:rsidRDefault="00D42F3D" w:rsidP="00D42F3D">
                  <w:pPr>
                    <w:pStyle w:val="NoSpacing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 w:rsidRPr="00D42F3D"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451" w:type="dxa"/>
                  <w:shd w:val="clear" w:color="auto" w:fill="auto"/>
                  <w:vAlign w:val="center"/>
                </w:tcPr>
                <w:p w:rsidR="00D42F3D" w:rsidRPr="00D42F3D" w:rsidRDefault="00D42F3D" w:rsidP="00D42F3D">
                  <w:pPr>
                    <w:pStyle w:val="NoSpacing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 w:rsidRPr="00D42F3D"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431" w:type="dxa"/>
                  <w:shd w:val="clear" w:color="auto" w:fill="auto"/>
                  <w:vAlign w:val="center"/>
                </w:tcPr>
                <w:p w:rsidR="00D42F3D" w:rsidRPr="00D42F3D" w:rsidRDefault="00D42F3D" w:rsidP="00D42F3D">
                  <w:pPr>
                    <w:pStyle w:val="NoSpacing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 w:rsidRPr="00D42F3D"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  <w:tr w:rsidR="00D42F3D" w:rsidRPr="00D42F3D" w:rsidTr="00D42F3D">
              <w:trPr>
                <w:trHeight w:val="289"/>
                <w:jc w:val="center"/>
              </w:trPr>
              <w:tc>
                <w:tcPr>
                  <w:tcW w:w="559" w:type="dxa"/>
                  <w:shd w:val="clear" w:color="auto" w:fill="auto"/>
                  <w:vAlign w:val="center"/>
                </w:tcPr>
                <w:p w:rsidR="00D42F3D" w:rsidRPr="00D42F3D" w:rsidRDefault="00D42F3D" w:rsidP="00D42F3D">
                  <w:pPr>
                    <w:pStyle w:val="NoSpacing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 w:rsidRPr="00D42F3D"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59" w:type="dxa"/>
                  <w:shd w:val="clear" w:color="auto" w:fill="auto"/>
                  <w:vAlign w:val="center"/>
                </w:tcPr>
                <w:p w:rsidR="00D42F3D" w:rsidRPr="00D42F3D" w:rsidRDefault="00D42F3D" w:rsidP="00D42F3D">
                  <w:pPr>
                    <w:pStyle w:val="NoSpacing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 w:rsidRPr="00D42F3D"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439" w:type="dxa"/>
                  <w:shd w:val="clear" w:color="auto" w:fill="auto"/>
                  <w:vAlign w:val="center"/>
                </w:tcPr>
                <w:p w:rsidR="00D42F3D" w:rsidRPr="00D42F3D" w:rsidRDefault="00D42F3D" w:rsidP="00D42F3D">
                  <w:pPr>
                    <w:pStyle w:val="NoSpacing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 w:rsidRPr="00D42F3D"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451" w:type="dxa"/>
                  <w:shd w:val="clear" w:color="auto" w:fill="auto"/>
                  <w:vAlign w:val="center"/>
                </w:tcPr>
                <w:p w:rsidR="00D42F3D" w:rsidRPr="00D42F3D" w:rsidRDefault="00D42F3D" w:rsidP="00D42F3D">
                  <w:pPr>
                    <w:pStyle w:val="NoSpacing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 w:rsidRPr="00D42F3D"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431" w:type="dxa"/>
                  <w:shd w:val="clear" w:color="auto" w:fill="auto"/>
                  <w:vAlign w:val="center"/>
                </w:tcPr>
                <w:p w:rsidR="00D42F3D" w:rsidRPr="00D42F3D" w:rsidRDefault="00D42F3D" w:rsidP="00D42F3D">
                  <w:pPr>
                    <w:pStyle w:val="NoSpacing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 w:rsidRPr="00D42F3D"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</w:tr>
            <w:tr w:rsidR="00D42F3D" w:rsidRPr="00D42F3D" w:rsidTr="00D42F3D">
              <w:trPr>
                <w:trHeight w:val="289"/>
                <w:jc w:val="center"/>
              </w:trPr>
              <w:tc>
                <w:tcPr>
                  <w:tcW w:w="559" w:type="dxa"/>
                  <w:shd w:val="clear" w:color="auto" w:fill="auto"/>
                  <w:vAlign w:val="center"/>
                </w:tcPr>
                <w:p w:rsidR="00D42F3D" w:rsidRPr="00D42F3D" w:rsidRDefault="00D42F3D" w:rsidP="00D42F3D">
                  <w:pPr>
                    <w:pStyle w:val="NoSpacing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 w:rsidRPr="00D42F3D"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59" w:type="dxa"/>
                  <w:shd w:val="clear" w:color="auto" w:fill="auto"/>
                  <w:vAlign w:val="center"/>
                </w:tcPr>
                <w:p w:rsidR="00D42F3D" w:rsidRPr="00D42F3D" w:rsidRDefault="00D42F3D" w:rsidP="00D42F3D">
                  <w:pPr>
                    <w:pStyle w:val="NoSpacing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 w:rsidRPr="00D42F3D"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439" w:type="dxa"/>
                  <w:shd w:val="clear" w:color="auto" w:fill="auto"/>
                  <w:vAlign w:val="center"/>
                </w:tcPr>
                <w:p w:rsidR="00D42F3D" w:rsidRPr="00D42F3D" w:rsidRDefault="00D42F3D" w:rsidP="00D42F3D">
                  <w:pPr>
                    <w:pStyle w:val="NoSpacing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 w:rsidRPr="00D42F3D"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451" w:type="dxa"/>
                  <w:shd w:val="clear" w:color="auto" w:fill="auto"/>
                  <w:vAlign w:val="center"/>
                </w:tcPr>
                <w:p w:rsidR="00D42F3D" w:rsidRPr="00D42F3D" w:rsidRDefault="00D42F3D" w:rsidP="00D42F3D">
                  <w:pPr>
                    <w:pStyle w:val="NoSpacing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 w:rsidRPr="00D42F3D"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431" w:type="dxa"/>
                  <w:shd w:val="clear" w:color="auto" w:fill="auto"/>
                  <w:vAlign w:val="center"/>
                </w:tcPr>
                <w:p w:rsidR="00D42F3D" w:rsidRPr="00D42F3D" w:rsidRDefault="00D42F3D" w:rsidP="00D42F3D">
                  <w:pPr>
                    <w:pStyle w:val="NoSpacing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 w:rsidRPr="00D42F3D"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</w:tr>
            <w:tr w:rsidR="00D42F3D" w:rsidRPr="00D42F3D" w:rsidTr="00D42F3D">
              <w:trPr>
                <w:trHeight w:val="304"/>
                <w:jc w:val="center"/>
              </w:trPr>
              <w:tc>
                <w:tcPr>
                  <w:tcW w:w="559" w:type="dxa"/>
                  <w:shd w:val="clear" w:color="auto" w:fill="auto"/>
                  <w:vAlign w:val="center"/>
                </w:tcPr>
                <w:p w:rsidR="00D42F3D" w:rsidRPr="00D42F3D" w:rsidRDefault="00D42F3D" w:rsidP="00D42F3D">
                  <w:pPr>
                    <w:pStyle w:val="NoSpacing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 w:rsidRPr="00D42F3D"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59" w:type="dxa"/>
                  <w:shd w:val="clear" w:color="auto" w:fill="auto"/>
                  <w:vAlign w:val="center"/>
                </w:tcPr>
                <w:p w:rsidR="00D42F3D" w:rsidRPr="00D42F3D" w:rsidRDefault="00D42F3D" w:rsidP="00D42F3D">
                  <w:pPr>
                    <w:pStyle w:val="NoSpacing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 w:rsidRPr="00D42F3D"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439" w:type="dxa"/>
                  <w:shd w:val="clear" w:color="auto" w:fill="auto"/>
                  <w:vAlign w:val="center"/>
                </w:tcPr>
                <w:p w:rsidR="00D42F3D" w:rsidRPr="00D42F3D" w:rsidRDefault="00D42F3D" w:rsidP="00D42F3D">
                  <w:pPr>
                    <w:pStyle w:val="NoSpacing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 w:rsidRPr="00D42F3D"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451" w:type="dxa"/>
                  <w:shd w:val="clear" w:color="auto" w:fill="auto"/>
                  <w:vAlign w:val="center"/>
                </w:tcPr>
                <w:p w:rsidR="00D42F3D" w:rsidRPr="00D42F3D" w:rsidRDefault="00D42F3D" w:rsidP="00D42F3D">
                  <w:pPr>
                    <w:pStyle w:val="NoSpacing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 w:rsidRPr="00D42F3D"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431" w:type="dxa"/>
                  <w:shd w:val="clear" w:color="auto" w:fill="auto"/>
                  <w:vAlign w:val="center"/>
                </w:tcPr>
                <w:p w:rsidR="00D42F3D" w:rsidRPr="00D42F3D" w:rsidRDefault="00D42F3D" w:rsidP="00D42F3D">
                  <w:pPr>
                    <w:pStyle w:val="NoSpacing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 w:rsidRPr="00D42F3D"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</w:tr>
            <w:tr w:rsidR="00D42F3D" w:rsidRPr="00D42F3D" w:rsidTr="00D42F3D">
              <w:trPr>
                <w:trHeight w:val="289"/>
                <w:jc w:val="center"/>
              </w:trPr>
              <w:tc>
                <w:tcPr>
                  <w:tcW w:w="559" w:type="dxa"/>
                  <w:shd w:val="clear" w:color="auto" w:fill="auto"/>
                  <w:vAlign w:val="center"/>
                </w:tcPr>
                <w:p w:rsidR="00D42F3D" w:rsidRPr="00D42F3D" w:rsidRDefault="00D42F3D" w:rsidP="00D42F3D">
                  <w:pPr>
                    <w:pStyle w:val="NoSpacing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 w:rsidRPr="00D42F3D"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59" w:type="dxa"/>
                  <w:shd w:val="clear" w:color="auto" w:fill="auto"/>
                  <w:vAlign w:val="center"/>
                </w:tcPr>
                <w:p w:rsidR="00D42F3D" w:rsidRPr="00D42F3D" w:rsidRDefault="00D42F3D" w:rsidP="00D42F3D">
                  <w:pPr>
                    <w:pStyle w:val="NoSpacing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 w:rsidRPr="00D42F3D"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439" w:type="dxa"/>
                  <w:shd w:val="clear" w:color="auto" w:fill="auto"/>
                  <w:vAlign w:val="center"/>
                </w:tcPr>
                <w:p w:rsidR="00D42F3D" w:rsidRPr="00D42F3D" w:rsidRDefault="00D42F3D" w:rsidP="00D42F3D">
                  <w:pPr>
                    <w:pStyle w:val="NoSpacing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 w:rsidRPr="00D42F3D"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451" w:type="dxa"/>
                  <w:shd w:val="clear" w:color="auto" w:fill="auto"/>
                  <w:vAlign w:val="center"/>
                </w:tcPr>
                <w:p w:rsidR="00D42F3D" w:rsidRPr="00D42F3D" w:rsidRDefault="00D42F3D" w:rsidP="00D42F3D">
                  <w:pPr>
                    <w:pStyle w:val="NoSpacing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 w:rsidRPr="00D42F3D"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431" w:type="dxa"/>
                  <w:shd w:val="clear" w:color="auto" w:fill="auto"/>
                  <w:vAlign w:val="center"/>
                </w:tcPr>
                <w:p w:rsidR="00D42F3D" w:rsidRPr="00D42F3D" w:rsidRDefault="00D42F3D" w:rsidP="00987A8E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 w:rsidRPr="00D42F3D"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</w:tbl>
          <w:p w:rsidR="00D42F3D" w:rsidRPr="00B52014" w:rsidRDefault="00D42F3D" w:rsidP="00D42F3D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5556" w:type="dxa"/>
          </w:tcPr>
          <w:p w:rsidR="00D42F3D" w:rsidRPr="00C47F47" w:rsidRDefault="00D42F3D" w:rsidP="00D42F3D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Symbol</w:t>
            </w:r>
          </w:p>
          <w:p w:rsidR="00D42F3D" w:rsidRPr="00B52014" w:rsidRDefault="00D42F3D" w:rsidP="00D42F3D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BC77AC">
              <w:drawing>
                <wp:anchor distT="0" distB="0" distL="114300" distR="114300" simplePos="0" relativeHeight="251659264" behindDoc="0" locked="0" layoutInCell="1" allowOverlap="1" wp14:anchorId="3F3E3061" wp14:editId="4FD2C9EF">
                  <wp:simplePos x="0" y="0"/>
                  <wp:positionH relativeFrom="column">
                    <wp:posOffset>423545</wp:posOffset>
                  </wp:positionH>
                  <wp:positionV relativeFrom="paragraph">
                    <wp:posOffset>220345</wp:posOffset>
                  </wp:positionV>
                  <wp:extent cx="2977515" cy="3705860"/>
                  <wp:effectExtent l="0" t="0" r="0" b="0"/>
                  <wp:wrapSquare wrapText="bothSides"/>
                  <wp:docPr id="11" name="Picture 6" descr="3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 descr="3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77515" cy="370586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2591" w:type="dxa"/>
          </w:tcPr>
          <w:p w:rsidR="00D42F3D" w:rsidRPr="00C47F47" w:rsidRDefault="00D42F3D" w:rsidP="00D42F3D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Pin Capacitance</w:t>
            </w:r>
          </w:p>
          <w:tbl>
            <w:tblPr>
              <w:tblStyle w:val="TableGrid"/>
              <w:tblW w:w="2365" w:type="dxa"/>
              <w:tblLook w:val="04A0" w:firstRow="1" w:lastRow="0" w:firstColumn="1" w:lastColumn="0" w:noHBand="0" w:noVBand="1"/>
            </w:tblPr>
            <w:tblGrid>
              <w:gridCol w:w="865"/>
              <w:gridCol w:w="1500"/>
            </w:tblGrid>
            <w:tr w:rsidR="00D42F3D" w:rsidTr="00D42F3D">
              <w:tc>
                <w:tcPr>
                  <w:tcW w:w="865" w:type="dxa"/>
                </w:tcPr>
                <w:p w:rsidR="00D42F3D" w:rsidRDefault="00D42F3D" w:rsidP="00D42F3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Pin</w:t>
                  </w:r>
                </w:p>
              </w:tc>
              <w:tc>
                <w:tcPr>
                  <w:tcW w:w="1500" w:type="dxa"/>
                </w:tcPr>
                <w:p w:rsidR="00D42F3D" w:rsidRDefault="00D42F3D" w:rsidP="00D42F3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Cap[pF]</w:t>
                  </w:r>
                </w:p>
              </w:tc>
            </w:tr>
            <w:tr w:rsidR="00D42F3D" w:rsidTr="00D42F3D">
              <w:tc>
                <w:tcPr>
                  <w:tcW w:w="865" w:type="dxa"/>
                </w:tcPr>
                <w:p w:rsidR="00D42F3D" w:rsidRDefault="00987A8E" w:rsidP="00D42F3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N1</w:t>
                  </w:r>
                </w:p>
              </w:tc>
              <w:tc>
                <w:tcPr>
                  <w:tcW w:w="1500" w:type="dxa"/>
                </w:tcPr>
                <w:p w:rsidR="00D42F3D" w:rsidRDefault="00987A8E" w:rsidP="00D42F3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  <w:rtl/>
                      <w:lang w:bidi="ar-EG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03858</w:t>
                  </w:r>
                </w:p>
              </w:tc>
            </w:tr>
            <w:tr w:rsidR="00D42F3D" w:rsidTr="00D42F3D">
              <w:tc>
                <w:tcPr>
                  <w:tcW w:w="865" w:type="dxa"/>
                </w:tcPr>
                <w:p w:rsidR="00D42F3D" w:rsidRDefault="00987A8E" w:rsidP="00D42F3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N2</w:t>
                  </w:r>
                </w:p>
              </w:tc>
              <w:tc>
                <w:tcPr>
                  <w:tcW w:w="1500" w:type="dxa"/>
                </w:tcPr>
                <w:p w:rsidR="00D42F3D" w:rsidRDefault="00987A8E" w:rsidP="00D42F3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0386</w:t>
                  </w:r>
                </w:p>
              </w:tc>
            </w:tr>
            <w:tr w:rsidR="00987A8E" w:rsidTr="00D42F3D">
              <w:tc>
                <w:tcPr>
                  <w:tcW w:w="865" w:type="dxa"/>
                </w:tcPr>
                <w:p w:rsidR="00987A8E" w:rsidRDefault="00987A8E" w:rsidP="00D42F3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B</w:t>
                  </w:r>
                </w:p>
              </w:tc>
              <w:tc>
                <w:tcPr>
                  <w:tcW w:w="1500" w:type="dxa"/>
                </w:tcPr>
                <w:p w:rsidR="00987A8E" w:rsidRDefault="00987A8E" w:rsidP="00D42F3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04756</w:t>
                  </w:r>
                </w:p>
              </w:tc>
            </w:tr>
            <w:tr w:rsidR="00D42F3D" w:rsidTr="00D42F3D">
              <w:tc>
                <w:tcPr>
                  <w:tcW w:w="865" w:type="dxa"/>
                </w:tcPr>
                <w:p w:rsidR="00D42F3D" w:rsidRDefault="00D42F3D" w:rsidP="00D42F3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C</w:t>
                  </w:r>
                </w:p>
              </w:tc>
              <w:tc>
                <w:tcPr>
                  <w:tcW w:w="1500" w:type="dxa"/>
                </w:tcPr>
                <w:p w:rsidR="00D42F3D" w:rsidRDefault="00987A8E" w:rsidP="00D42F3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04329</w:t>
                  </w:r>
                </w:p>
              </w:tc>
            </w:tr>
          </w:tbl>
          <w:p w:rsidR="00D42F3D" w:rsidRDefault="00D42F3D" w:rsidP="00D42F3D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  <w:p w:rsidR="00987A8E" w:rsidRDefault="00987A8E" w:rsidP="00987A8E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  <w:p w:rsidR="00987A8E" w:rsidRPr="00B52014" w:rsidRDefault="00987A8E" w:rsidP="00987A8E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</w:tr>
      <w:tr w:rsidR="00D42F3D" w:rsidRPr="00496670" w:rsidTr="00D42F3D">
        <w:trPr>
          <w:jc w:val="center"/>
        </w:trPr>
        <w:tc>
          <w:tcPr>
            <w:tcW w:w="2905" w:type="dxa"/>
          </w:tcPr>
          <w:p w:rsidR="00D42F3D" w:rsidRPr="00C47F47" w:rsidRDefault="00D42F3D" w:rsidP="00D42F3D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Size</w:t>
            </w:r>
          </w:p>
        </w:tc>
        <w:tc>
          <w:tcPr>
            <w:tcW w:w="5556" w:type="dxa"/>
          </w:tcPr>
          <w:p w:rsidR="00D42F3D" w:rsidRPr="00B52014" w:rsidRDefault="00987A8E" w:rsidP="00D42F3D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215</w:t>
            </w:r>
          </w:p>
        </w:tc>
        <w:tc>
          <w:tcPr>
            <w:tcW w:w="2591" w:type="dxa"/>
          </w:tcPr>
          <w:p w:rsidR="00D42F3D" w:rsidRPr="00496670" w:rsidRDefault="00D42F3D" w:rsidP="00D42F3D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  <w:vertAlign w:val="superscript"/>
              </w:rPr>
            </w:pPr>
            <w:r>
              <w:rPr>
                <w:rFonts w:asciiTheme="majorBidi" w:hAnsiTheme="majorBidi" w:cstheme="majorBidi"/>
                <w:noProof w:val="0"/>
                <w:sz w:val="28"/>
                <w:szCs w:val="28"/>
              </w:rPr>
              <w:t>µm</w:t>
            </w:r>
            <w:r>
              <w:rPr>
                <w:rFonts w:asciiTheme="majorBidi" w:hAnsiTheme="majorBidi" w:cstheme="majorBidi"/>
                <w:noProof w:val="0"/>
                <w:sz w:val="28"/>
                <w:szCs w:val="28"/>
                <w:vertAlign w:val="superscript"/>
              </w:rPr>
              <w:t>2</w:t>
            </w:r>
          </w:p>
        </w:tc>
      </w:tr>
      <w:tr w:rsidR="00D42F3D" w:rsidRPr="00496670" w:rsidTr="00D42F3D">
        <w:trPr>
          <w:jc w:val="center"/>
        </w:trPr>
        <w:tc>
          <w:tcPr>
            <w:tcW w:w="2905" w:type="dxa"/>
          </w:tcPr>
          <w:p w:rsidR="00D42F3D" w:rsidRPr="00C47F47" w:rsidRDefault="00D42F3D" w:rsidP="00D42F3D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Dynamic power dissipation</w:t>
            </w:r>
          </w:p>
        </w:tc>
        <w:tc>
          <w:tcPr>
            <w:tcW w:w="5556" w:type="dxa"/>
            <w:vAlign w:val="center"/>
          </w:tcPr>
          <w:p w:rsidR="00D42F3D" w:rsidRPr="00B52014" w:rsidRDefault="00987A8E" w:rsidP="00D42F3D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33.2</w:t>
            </w:r>
          </w:p>
        </w:tc>
        <w:tc>
          <w:tcPr>
            <w:tcW w:w="2591" w:type="dxa"/>
            <w:vAlign w:val="center"/>
          </w:tcPr>
          <w:p w:rsidR="00D42F3D" w:rsidRPr="00496670" w:rsidRDefault="00D42F3D" w:rsidP="00D42F3D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496670">
              <w:rPr>
                <w:rFonts w:asciiTheme="majorBidi" w:hAnsiTheme="majorBidi" w:cstheme="majorBidi"/>
                <w:noProof w:val="0"/>
                <w:sz w:val="28"/>
                <w:szCs w:val="28"/>
              </w:rPr>
              <w:t>µWatt/ MHz</w:t>
            </w:r>
          </w:p>
        </w:tc>
      </w:tr>
      <w:tr w:rsidR="00D42F3D" w:rsidRPr="00B52014" w:rsidTr="00D42F3D">
        <w:trPr>
          <w:jc w:val="center"/>
        </w:trPr>
        <w:tc>
          <w:tcPr>
            <w:tcW w:w="11052" w:type="dxa"/>
            <w:gridSpan w:val="3"/>
          </w:tcPr>
          <w:p w:rsidR="00D42F3D" w:rsidRDefault="00D42F3D" w:rsidP="00D42F3D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</w:p>
          <w:p w:rsidR="00D42F3D" w:rsidRPr="00C47F47" w:rsidRDefault="00D42F3D" w:rsidP="00D42F3D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Prop</w:t>
            </w: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agation Delay</w:t>
            </w:r>
          </w:p>
          <w:tbl>
            <w:tblPr>
              <w:tblStyle w:val="TableGrid"/>
              <w:tblW w:w="11790" w:type="dxa"/>
              <w:tblLook w:val="04A0" w:firstRow="1" w:lastRow="0" w:firstColumn="1" w:lastColumn="0" w:noHBand="0" w:noVBand="1"/>
            </w:tblPr>
            <w:tblGrid>
              <w:gridCol w:w="2978"/>
              <w:gridCol w:w="2140"/>
              <w:gridCol w:w="2239"/>
              <w:gridCol w:w="2140"/>
              <w:gridCol w:w="2293"/>
            </w:tblGrid>
            <w:tr w:rsidR="00D42F3D" w:rsidTr="00D42F3D">
              <w:trPr>
                <w:trHeight w:val="80"/>
              </w:trPr>
              <w:tc>
                <w:tcPr>
                  <w:tcW w:w="2978" w:type="dxa"/>
                </w:tcPr>
                <w:p w:rsidR="00D42F3D" w:rsidRDefault="00D42F3D" w:rsidP="00D42F3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</w:p>
              </w:tc>
              <w:tc>
                <w:tcPr>
                  <w:tcW w:w="4379" w:type="dxa"/>
                  <w:gridSpan w:val="2"/>
                </w:tcPr>
                <w:p w:rsidR="00D42F3D" w:rsidRDefault="00D42F3D" w:rsidP="00D42F3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Rise LH Transition</w:t>
                  </w:r>
                </w:p>
              </w:tc>
              <w:tc>
                <w:tcPr>
                  <w:tcW w:w="4433" w:type="dxa"/>
                  <w:gridSpan w:val="2"/>
                </w:tcPr>
                <w:p w:rsidR="00D42F3D" w:rsidRDefault="00D42F3D" w:rsidP="00D42F3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Fall HL Transition</w:t>
                  </w:r>
                </w:p>
              </w:tc>
            </w:tr>
            <w:tr w:rsidR="00D42F3D" w:rsidTr="00D42F3D">
              <w:trPr>
                <w:trHeight w:val="107"/>
              </w:trPr>
              <w:tc>
                <w:tcPr>
                  <w:tcW w:w="2978" w:type="dxa"/>
                </w:tcPr>
                <w:p w:rsidR="00D42F3D" w:rsidRDefault="00D42F3D" w:rsidP="00D42F3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Input Slope [ns]</w:t>
                  </w:r>
                </w:p>
              </w:tc>
              <w:tc>
                <w:tcPr>
                  <w:tcW w:w="2140" w:type="dxa"/>
                </w:tcPr>
                <w:p w:rsidR="00D42F3D" w:rsidRDefault="00D42F3D" w:rsidP="00D42F3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5</w:t>
                  </w:r>
                </w:p>
              </w:tc>
              <w:tc>
                <w:tcPr>
                  <w:tcW w:w="2239" w:type="dxa"/>
                </w:tcPr>
                <w:p w:rsidR="00D42F3D" w:rsidRDefault="00D42F3D" w:rsidP="00D42F3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</w:t>
                  </w:r>
                </w:p>
              </w:tc>
              <w:tc>
                <w:tcPr>
                  <w:tcW w:w="2140" w:type="dxa"/>
                </w:tcPr>
                <w:p w:rsidR="00D42F3D" w:rsidRDefault="00D42F3D" w:rsidP="00D42F3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5</w:t>
                  </w:r>
                </w:p>
              </w:tc>
              <w:tc>
                <w:tcPr>
                  <w:tcW w:w="2293" w:type="dxa"/>
                </w:tcPr>
                <w:p w:rsidR="00D42F3D" w:rsidRDefault="00D42F3D" w:rsidP="00D42F3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</w:t>
                  </w:r>
                </w:p>
              </w:tc>
            </w:tr>
            <w:tr w:rsidR="00D42F3D" w:rsidTr="00D42F3D">
              <w:trPr>
                <w:trHeight w:val="70"/>
              </w:trPr>
              <w:tc>
                <w:tcPr>
                  <w:tcW w:w="2978" w:type="dxa"/>
                </w:tcPr>
                <w:p w:rsidR="00D42F3D" w:rsidRDefault="00987A8E" w:rsidP="00D42F3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Delay N1</w:t>
                  </w:r>
                  <w:r w:rsidR="00D42F3D">
                    <w:rPr>
                      <w:rFonts w:asciiTheme="majorBidi" w:hAnsiTheme="majorBidi" w:cstheme="majorBidi"/>
                      <w:sz w:val="28"/>
                      <w:szCs w:val="28"/>
                    </w:rPr>
                    <w:t xml:space="preserve">=&gt;F </w:t>
                  </w:r>
                </w:p>
              </w:tc>
              <w:tc>
                <w:tcPr>
                  <w:tcW w:w="2140" w:type="dxa"/>
                </w:tcPr>
                <w:p w:rsidR="00D42F3D" w:rsidRDefault="00987A8E" w:rsidP="00D42F3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.29</w:t>
                  </w:r>
                </w:p>
              </w:tc>
              <w:tc>
                <w:tcPr>
                  <w:tcW w:w="2239" w:type="dxa"/>
                </w:tcPr>
                <w:p w:rsidR="00D42F3D" w:rsidRDefault="00987A8E" w:rsidP="00D42F3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.623</w:t>
                  </w:r>
                </w:p>
              </w:tc>
              <w:tc>
                <w:tcPr>
                  <w:tcW w:w="2140" w:type="dxa"/>
                </w:tcPr>
                <w:p w:rsidR="00D42F3D" w:rsidRDefault="00987A8E" w:rsidP="00D42F3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.612</w:t>
                  </w:r>
                </w:p>
              </w:tc>
              <w:tc>
                <w:tcPr>
                  <w:tcW w:w="2293" w:type="dxa"/>
                </w:tcPr>
                <w:p w:rsidR="00D42F3D" w:rsidRDefault="00987A8E" w:rsidP="00D42F3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.885</w:t>
                  </w:r>
                </w:p>
              </w:tc>
            </w:tr>
            <w:tr w:rsidR="00987A8E" w:rsidTr="00D42F3D">
              <w:trPr>
                <w:trHeight w:val="70"/>
              </w:trPr>
              <w:tc>
                <w:tcPr>
                  <w:tcW w:w="2978" w:type="dxa"/>
                </w:tcPr>
                <w:p w:rsidR="00987A8E" w:rsidRDefault="00987A8E" w:rsidP="00987A8E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 xml:space="preserve">Delay N2=&gt;F </w:t>
                  </w:r>
                </w:p>
              </w:tc>
              <w:tc>
                <w:tcPr>
                  <w:tcW w:w="2140" w:type="dxa"/>
                </w:tcPr>
                <w:p w:rsidR="00987A8E" w:rsidRDefault="00987A8E" w:rsidP="00987A8E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.508</w:t>
                  </w:r>
                </w:p>
              </w:tc>
              <w:tc>
                <w:tcPr>
                  <w:tcW w:w="2239" w:type="dxa"/>
                </w:tcPr>
                <w:p w:rsidR="00987A8E" w:rsidRDefault="00987A8E" w:rsidP="00987A8E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.833</w:t>
                  </w:r>
                </w:p>
              </w:tc>
              <w:tc>
                <w:tcPr>
                  <w:tcW w:w="2140" w:type="dxa"/>
                </w:tcPr>
                <w:p w:rsidR="00987A8E" w:rsidRDefault="00987A8E" w:rsidP="00987A8E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.782</w:t>
                  </w:r>
                </w:p>
              </w:tc>
              <w:tc>
                <w:tcPr>
                  <w:tcW w:w="2293" w:type="dxa"/>
                </w:tcPr>
                <w:p w:rsidR="00987A8E" w:rsidRDefault="00987A8E" w:rsidP="00987A8E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.04</w:t>
                  </w:r>
                </w:p>
              </w:tc>
            </w:tr>
            <w:tr w:rsidR="00987A8E" w:rsidTr="00D42F3D">
              <w:trPr>
                <w:trHeight w:val="70"/>
              </w:trPr>
              <w:tc>
                <w:tcPr>
                  <w:tcW w:w="2978" w:type="dxa"/>
                </w:tcPr>
                <w:p w:rsidR="00987A8E" w:rsidRDefault="00987A8E" w:rsidP="00987A8E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Delay B=&gt;F</w:t>
                  </w:r>
                </w:p>
              </w:tc>
              <w:tc>
                <w:tcPr>
                  <w:tcW w:w="2140" w:type="dxa"/>
                </w:tcPr>
                <w:p w:rsidR="00987A8E" w:rsidRDefault="00987A8E" w:rsidP="00987A8E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.237</w:t>
                  </w:r>
                </w:p>
              </w:tc>
              <w:tc>
                <w:tcPr>
                  <w:tcW w:w="2239" w:type="dxa"/>
                </w:tcPr>
                <w:p w:rsidR="00987A8E" w:rsidRDefault="00987A8E" w:rsidP="00987A8E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.368</w:t>
                  </w:r>
                </w:p>
              </w:tc>
              <w:tc>
                <w:tcPr>
                  <w:tcW w:w="2140" w:type="dxa"/>
                </w:tcPr>
                <w:p w:rsidR="00987A8E" w:rsidRDefault="00987A8E" w:rsidP="00987A8E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64</w:t>
                  </w:r>
                </w:p>
              </w:tc>
              <w:tc>
                <w:tcPr>
                  <w:tcW w:w="2293" w:type="dxa"/>
                </w:tcPr>
                <w:p w:rsidR="00987A8E" w:rsidRDefault="00987A8E" w:rsidP="00987A8E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</w:tr>
            <w:tr w:rsidR="00987A8E" w:rsidTr="00D42F3D">
              <w:trPr>
                <w:trHeight w:val="70"/>
              </w:trPr>
              <w:tc>
                <w:tcPr>
                  <w:tcW w:w="2978" w:type="dxa"/>
                </w:tcPr>
                <w:p w:rsidR="00987A8E" w:rsidRDefault="00987A8E" w:rsidP="00987A8E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Delay C=&gt;F</w:t>
                  </w:r>
                </w:p>
              </w:tc>
              <w:tc>
                <w:tcPr>
                  <w:tcW w:w="2140" w:type="dxa"/>
                </w:tcPr>
                <w:p w:rsidR="00987A8E" w:rsidRDefault="00987A8E" w:rsidP="00987A8E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944</w:t>
                  </w:r>
                </w:p>
              </w:tc>
              <w:tc>
                <w:tcPr>
                  <w:tcW w:w="2239" w:type="dxa"/>
                </w:tcPr>
                <w:p w:rsidR="00987A8E" w:rsidRDefault="00987A8E" w:rsidP="00987A8E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.21</w:t>
                  </w:r>
                </w:p>
              </w:tc>
              <w:tc>
                <w:tcPr>
                  <w:tcW w:w="2140" w:type="dxa"/>
                </w:tcPr>
                <w:p w:rsidR="00987A8E" w:rsidRDefault="00987A8E" w:rsidP="00987A8E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475</w:t>
                  </w:r>
                </w:p>
              </w:tc>
              <w:tc>
                <w:tcPr>
                  <w:tcW w:w="2293" w:type="dxa"/>
                </w:tcPr>
                <w:p w:rsidR="00987A8E" w:rsidRDefault="00987A8E" w:rsidP="00987A8E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845</w:t>
                  </w:r>
                </w:p>
              </w:tc>
            </w:tr>
          </w:tbl>
          <w:p w:rsidR="00D42F3D" w:rsidRPr="00B52014" w:rsidRDefault="00D42F3D" w:rsidP="00D42F3D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br/>
            </w:r>
          </w:p>
        </w:tc>
      </w:tr>
    </w:tbl>
    <w:p w:rsidR="00310FF8" w:rsidRDefault="00310FF8">
      <w:pPr>
        <w:bidi w:val="0"/>
        <w:rPr>
          <w:sz w:val="28"/>
          <w:szCs w:val="28"/>
        </w:rPr>
      </w:pPr>
    </w:p>
    <w:p w:rsidR="00310FF8" w:rsidRDefault="00310FF8">
      <w:pPr>
        <w:bidi w:val="0"/>
        <w:rPr>
          <w:sz w:val="28"/>
          <w:szCs w:val="28"/>
        </w:rPr>
      </w:pPr>
      <w:r>
        <w:rPr>
          <w:sz w:val="28"/>
          <w:szCs w:val="28"/>
        </w:rPr>
        <w:br w:type="page"/>
      </w:r>
    </w:p>
    <w:tbl>
      <w:tblPr>
        <w:tblStyle w:val="TableGrid"/>
        <w:tblW w:w="11052" w:type="dxa"/>
        <w:jc w:val="center"/>
        <w:tblLook w:val="04A0" w:firstRow="1" w:lastRow="0" w:firstColumn="1" w:lastColumn="0" w:noHBand="0" w:noVBand="1"/>
      </w:tblPr>
      <w:tblGrid>
        <w:gridCol w:w="3513"/>
        <w:gridCol w:w="5554"/>
        <w:gridCol w:w="2949"/>
      </w:tblGrid>
      <w:tr w:rsidR="00094A09" w:rsidRPr="00C47F47" w:rsidTr="00CB09CD">
        <w:trPr>
          <w:jc w:val="center"/>
        </w:trPr>
        <w:tc>
          <w:tcPr>
            <w:tcW w:w="11052" w:type="dxa"/>
            <w:gridSpan w:val="3"/>
            <w:vAlign w:val="center"/>
          </w:tcPr>
          <w:p w:rsidR="00094A09" w:rsidRPr="00C47F47" w:rsidRDefault="00094A09" w:rsidP="00CB09CD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i/>
                <w:iCs/>
                <w:sz w:val="28"/>
                <w:szCs w:val="28"/>
              </w:rPr>
            </w:pPr>
            <w:r>
              <w:rPr>
                <w:rFonts w:asciiTheme="majorBidi" w:hAnsiTheme="majorBidi" w:cstheme="majorBidi"/>
                <w:b/>
                <w:bCs/>
                <w:i/>
                <w:iCs/>
                <w:sz w:val="28"/>
                <w:szCs w:val="28"/>
              </w:rPr>
              <w:lastRenderedPageBreak/>
              <w:t>Cell 074</w:t>
            </w:r>
            <w:r>
              <w:rPr>
                <w:rFonts w:asciiTheme="majorBidi" w:hAnsiTheme="majorBidi" w:cstheme="majorBidi"/>
                <w:b/>
                <w:bCs/>
                <w:i/>
                <w:iCs/>
                <w:sz w:val="28"/>
                <w:szCs w:val="28"/>
              </w:rPr>
              <w:t xml:space="preserve"> OR-AND-INVERT</w:t>
            </w:r>
          </w:p>
        </w:tc>
      </w:tr>
      <w:tr w:rsidR="00094A09" w:rsidRPr="00B52014" w:rsidTr="00CB09CD">
        <w:trPr>
          <w:trHeight w:val="2492"/>
          <w:jc w:val="center"/>
        </w:trPr>
        <w:tc>
          <w:tcPr>
            <w:tcW w:w="2905" w:type="dxa"/>
          </w:tcPr>
          <w:p w:rsidR="00094A09" w:rsidRPr="00C47F47" w:rsidRDefault="00094A09" w:rsidP="00CB09CD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Truth Table</w:t>
            </w:r>
          </w:p>
          <w:tbl>
            <w:tblPr>
              <w:tblStyle w:val="TableGrid"/>
              <w:tblW w:w="2861" w:type="dxa"/>
              <w:jc w:val="center"/>
              <w:tblLook w:val="04A0" w:firstRow="1" w:lastRow="0" w:firstColumn="1" w:lastColumn="0" w:noHBand="0" w:noVBand="1"/>
            </w:tblPr>
            <w:tblGrid>
              <w:gridCol w:w="498"/>
              <w:gridCol w:w="499"/>
              <w:gridCol w:w="548"/>
              <w:gridCol w:w="580"/>
              <w:gridCol w:w="736"/>
            </w:tblGrid>
            <w:tr w:rsidR="00094A09" w:rsidTr="00094A09">
              <w:trPr>
                <w:trHeight w:val="281"/>
                <w:jc w:val="center"/>
              </w:trPr>
              <w:tc>
                <w:tcPr>
                  <w:tcW w:w="498" w:type="dxa"/>
                </w:tcPr>
                <w:p w:rsidR="00094A09" w:rsidRDefault="00094A09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A</w:t>
                  </w:r>
                </w:p>
              </w:tc>
              <w:tc>
                <w:tcPr>
                  <w:tcW w:w="499" w:type="dxa"/>
                </w:tcPr>
                <w:p w:rsidR="00094A09" w:rsidRDefault="00094A09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B</w:t>
                  </w:r>
                </w:p>
              </w:tc>
              <w:tc>
                <w:tcPr>
                  <w:tcW w:w="548" w:type="dxa"/>
                </w:tcPr>
                <w:p w:rsidR="00094A09" w:rsidRDefault="00094A09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C</w:t>
                  </w:r>
                </w:p>
              </w:tc>
              <w:tc>
                <w:tcPr>
                  <w:tcW w:w="580" w:type="dxa"/>
                </w:tcPr>
                <w:p w:rsidR="00094A09" w:rsidRDefault="00094A09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D</w:t>
                  </w:r>
                </w:p>
              </w:tc>
              <w:tc>
                <w:tcPr>
                  <w:tcW w:w="736" w:type="dxa"/>
                </w:tcPr>
                <w:p w:rsidR="00094A09" w:rsidRDefault="00094A09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F</w:t>
                  </w:r>
                </w:p>
              </w:tc>
            </w:tr>
            <w:tr w:rsidR="00094A09" w:rsidTr="00094A09">
              <w:trPr>
                <w:trHeight w:val="281"/>
                <w:jc w:val="center"/>
              </w:trPr>
              <w:tc>
                <w:tcPr>
                  <w:tcW w:w="498" w:type="dxa"/>
                </w:tcPr>
                <w:p w:rsidR="00094A09" w:rsidRDefault="00094A09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499" w:type="dxa"/>
                </w:tcPr>
                <w:p w:rsidR="00094A09" w:rsidRDefault="00094A09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48" w:type="dxa"/>
                </w:tcPr>
                <w:p w:rsidR="00094A09" w:rsidRDefault="00094A09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80" w:type="dxa"/>
                </w:tcPr>
                <w:p w:rsidR="00094A09" w:rsidRDefault="00094A09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736" w:type="dxa"/>
                </w:tcPr>
                <w:p w:rsidR="00094A09" w:rsidRDefault="00094A09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</w:tr>
            <w:tr w:rsidR="00094A09" w:rsidTr="00094A09">
              <w:trPr>
                <w:trHeight w:val="377"/>
                <w:jc w:val="center"/>
              </w:trPr>
              <w:tc>
                <w:tcPr>
                  <w:tcW w:w="498" w:type="dxa"/>
                </w:tcPr>
                <w:p w:rsidR="00094A09" w:rsidRDefault="00094A09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499" w:type="dxa"/>
                </w:tcPr>
                <w:p w:rsidR="00094A09" w:rsidRDefault="00094A09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48" w:type="dxa"/>
                </w:tcPr>
                <w:p w:rsidR="00094A09" w:rsidRDefault="00094A09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80" w:type="dxa"/>
                </w:tcPr>
                <w:p w:rsidR="00094A09" w:rsidRDefault="00094A09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736" w:type="dxa"/>
                </w:tcPr>
                <w:p w:rsidR="00094A09" w:rsidRDefault="00094A09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</w:tr>
            <w:tr w:rsidR="00094A09" w:rsidTr="00094A09">
              <w:trPr>
                <w:trHeight w:val="350"/>
                <w:jc w:val="center"/>
              </w:trPr>
              <w:tc>
                <w:tcPr>
                  <w:tcW w:w="498" w:type="dxa"/>
                </w:tcPr>
                <w:p w:rsidR="00094A09" w:rsidRDefault="00094A09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499" w:type="dxa"/>
                </w:tcPr>
                <w:p w:rsidR="00094A09" w:rsidRDefault="00094A09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48" w:type="dxa"/>
                </w:tcPr>
                <w:p w:rsidR="00094A09" w:rsidRDefault="00094A09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80" w:type="dxa"/>
                </w:tcPr>
                <w:p w:rsidR="00094A09" w:rsidRDefault="00094A09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736" w:type="dxa"/>
                </w:tcPr>
                <w:p w:rsidR="00094A09" w:rsidRDefault="00094A09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</w:tr>
            <w:tr w:rsidR="00094A09" w:rsidTr="00094A09">
              <w:trPr>
                <w:trHeight w:val="350"/>
                <w:jc w:val="center"/>
              </w:trPr>
              <w:tc>
                <w:tcPr>
                  <w:tcW w:w="498" w:type="dxa"/>
                </w:tcPr>
                <w:p w:rsidR="00094A09" w:rsidRDefault="00094A09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499" w:type="dxa"/>
                </w:tcPr>
                <w:p w:rsidR="00094A09" w:rsidRDefault="00094A09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48" w:type="dxa"/>
                </w:tcPr>
                <w:p w:rsidR="00094A09" w:rsidRDefault="00094A09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80" w:type="dxa"/>
                </w:tcPr>
                <w:p w:rsidR="00094A09" w:rsidRDefault="00094A09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736" w:type="dxa"/>
                </w:tcPr>
                <w:p w:rsidR="00094A09" w:rsidRDefault="00094A09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</w:tr>
            <w:tr w:rsidR="00094A09" w:rsidTr="00094A09">
              <w:trPr>
                <w:trHeight w:val="350"/>
                <w:jc w:val="center"/>
              </w:trPr>
              <w:tc>
                <w:tcPr>
                  <w:tcW w:w="498" w:type="dxa"/>
                </w:tcPr>
                <w:p w:rsidR="00094A09" w:rsidRDefault="00094A09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499" w:type="dxa"/>
                </w:tcPr>
                <w:p w:rsidR="00094A09" w:rsidRDefault="00094A09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48" w:type="dxa"/>
                </w:tcPr>
                <w:p w:rsidR="00094A09" w:rsidRDefault="00094A09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80" w:type="dxa"/>
                </w:tcPr>
                <w:p w:rsidR="00094A09" w:rsidRDefault="00094A09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736" w:type="dxa"/>
                </w:tcPr>
                <w:p w:rsidR="00094A09" w:rsidRDefault="00094A09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</w:tr>
            <w:tr w:rsidR="00094A09" w:rsidTr="00094A09">
              <w:trPr>
                <w:trHeight w:val="350"/>
                <w:jc w:val="center"/>
              </w:trPr>
              <w:tc>
                <w:tcPr>
                  <w:tcW w:w="498" w:type="dxa"/>
                </w:tcPr>
                <w:p w:rsidR="00094A09" w:rsidRDefault="00094A09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499" w:type="dxa"/>
                </w:tcPr>
                <w:p w:rsidR="00094A09" w:rsidRDefault="00094A09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48" w:type="dxa"/>
                </w:tcPr>
                <w:p w:rsidR="00094A09" w:rsidRDefault="00094A09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80" w:type="dxa"/>
                </w:tcPr>
                <w:p w:rsidR="00094A09" w:rsidRDefault="00094A09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736" w:type="dxa"/>
                </w:tcPr>
                <w:p w:rsidR="00094A09" w:rsidRDefault="00094A09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</w:tr>
            <w:tr w:rsidR="00094A09" w:rsidTr="00094A09">
              <w:trPr>
                <w:trHeight w:val="350"/>
                <w:jc w:val="center"/>
              </w:trPr>
              <w:tc>
                <w:tcPr>
                  <w:tcW w:w="498" w:type="dxa"/>
                </w:tcPr>
                <w:p w:rsidR="00094A09" w:rsidRDefault="00094A09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499" w:type="dxa"/>
                </w:tcPr>
                <w:p w:rsidR="00094A09" w:rsidRDefault="00094A09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48" w:type="dxa"/>
                </w:tcPr>
                <w:p w:rsidR="00094A09" w:rsidRDefault="00094A09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80" w:type="dxa"/>
                </w:tcPr>
                <w:p w:rsidR="00094A09" w:rsidRDefault="00094A09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736" w:type="dxa"/>
                </w:tcPr>
                <w:p w:rsidR="00094A09" w:rsidRDefault="00094A09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</w:tr>
            <w:tr w:rsidR="00094A09" w:rsidTr="00094A09">
              <w:trPr>
                <w:trHeight w:val="350"/>
                <w:jc w:val="center"/>
              </w:trPr>
              <w:tc>
                <w:tcPr>
                  <w:tcW w:w="498" w:type="dxa"/>
                </w:tcPr>
                <w:p w:rsidR="00094A09" w:rsidRDefault="00094A09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499" w:type="dxa"/>
                </w:tcPr>
                <w:p w:rsidR="00094A09" w:rsidRDefault="00094A09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48" w:type="dxa"/>
                </w:tcPr>
                <w:p w:rsidR="00094A09" w:rsidRDefault="00094A09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80" w:type="dxa"/>
                </w:tcPr>
                <w:p w:rsidR="00094A09" w:rsidRDefault="00094A09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736" w:type="dxa"/>
                </w:tcPr>
                <w:p w:rsidR="00094A09" w:rsidRDefault="00094A09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  <w:tr w:rsidR="00094A09" w:rsidTr="00094A09">
              <w:trPr>
                <w:trHeight w:val="350"/>
                <w:jc w:val="center"/>
              </w:trPr>
              <w:tc>
                <w:tcPr>
                  <w:tcW w:w="498" w:type="dxa"/>
                </w:tcPr>
                <w:p w:rsidR="00094A09" w:rsidRDefault="00094A09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499" w:type="dxa"/>
                </w:tcPr>
                <w:p w:rsidR="00094A09" w:rsidRDefault="00094A09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48" w:type="dxa"/>
                </w:tcPr>
                <w:p w:rsidR="00094A09" w:rsidRDefault="00094A09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80" w:type="dxa"/>
                </w:tcPr>
                <w:p w:rsidR="00094A09" w:rsidRDefault="00094A09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736" w:type="dxa"/>
                </w:tcPr>
                <w:p w:rsidR="00094A09" w:rsidRDefault="00094A09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</w:tr>
            <w:tr w:rsidR="00094A09" w:rsidTr="00094A09">
              <w:trPr>
                <w:trHeight w:val="350"/>
                <w:jc w:val="center"/>
              </w:trPr>
              <w:tc>
                <w:tcPr>
                  <w:tcW w:w="498" w:type="dxa"/>
                </w:tcPr>
                <w:p w:rsidR="00094A09" w:rsidRDefault="00094A09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499" w:type="dxa"/>
                </w:tcPr>
                <w:p w:rsidR="00094A09" w:rsidRDefault="00094A09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48" w:type="dxa"/>
                </w:tcPr>
                <w:p w:rsidR="00094A09" w:rsidRDefault="00094A09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80" w:type="dxa"/>
                </w:tcPr>
                <w:p w:rsidR="00094A09" w:rsidRDefault="00094A09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736" w:type="dxa"/>
                </w:tcPr>
                <w:p w:rsidR="00094A09" w:rsidRDefault="00094A09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</w:tr>
            <w:tr w:rsidR="00094A09" w:rsidTr="00094A09">
              <w:trPr>
                <w:trHeight w:val="350"/>
                <w:jc w:val="center"/>
              </w:trPr>
              <w:tc>
                <w:tcPr>
                  <w:tcW w:w="498" w:type="dxa"/>
                </w:tcPr>
                <w:p w:rsidR="00094A09" w:rsidRDefault="00094A09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499" w:type="dxa"/>
                </w:tcPr>
                <w:p w:rsidR="00094A09" w:rsidRDefault="00094A09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48" w:type="dxa"/>
                </w:tcPr>
                <w:p w:rsidR="00094A09" w:rsidRDefault="00094A09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80" w:type="dxa"/>
                </w:tcPr>
                <w:p w:rsidR="00094A09" w:rsidRDefault="00094A09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736" w:type="dxa"/>
                </w:tcPr>
                <w:p w:rsidR="00094A09" w:rsidRDefault="00094A09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</w:tr>
            <w:tr w:rsidR="00094A09" w:rsidTr="00094A09">
              <w:trPr>
                <w:trHeight w:val="350"/>
                <w:jc w:val="center"/>
              </w:trPr>
              <w:tc>
                <w:tcPr>
                  <w:tcW w:w="498" w:type="dxa"/>
                </w:tcPr>
                <w:p w:rsidR="00094A09" w:rsidRDefault="00094A09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499" w:type="dxa"/>
                </w:tcPr>
                <w:p w:rsidR="00094A09" w:rsidRDefault="00094A09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48" w:type="dxa"/>
                </w:tcPr>
                <w:p w:rsidR="00094A09" w:rsidRDefault="00094A09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80" w:type="dxa"/>
                </w:tcPr>
                <w:p w:rsidR="00094A09" w:rsidRDefault="00094A09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736" w:type="dxa"/>
                </w:tcPr>
                <w:p w:rsidR="00094A09" w:rsidRDefault="00094A09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  <w:tr w:rsidR="00094A09" w:rsidTr="00094A09">
              <w:trPr>
                <w:trHeight w:val="350"/>
                <w:jc w:val="center"/>
              </w:trPr>
              <w:tc>
                <w:tcPr>
                  <w:tcW w:w="498" w:type="dxa"/>
                </w:tcPr>
                <w:p w:rsidR="00094A09" w:rsidRDefault="00094A09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499" w:type="dxa"/>
                </w:tcPr>
                <w:p w:rsidR="00094A09" w:rsidRDefault="00094A09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48" w:type="dxa"/>
                </w:tcPr>
                <w:p w:rsidR="00094A09" w:rsidRDefault="00094A09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80" w:type="dxa"/>
                </w:tcPr>
                <w:p w:rsidR="00094A09" w:rsidRDefault="00094A09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736" w:type="dxa"/>
                </w:tcPr>
                <w:p w:rsidR="00094A09" w:rsidRDefault="00094A09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</w:tr>
            <w:tr w:rsidR="00094A09" w:rsidTr="00094A09">
              <w:trPr>
                <w:trHeight w:val="350"/>
                <w:jc w:val="center"/>
              </w:trPr>
              <w:tc>
                <w:tcPr>
                  <w:tcW w:w="498" w:type="dxa"/>
                </w:tcPr>
                <w:p w:rsidR="00094A09" w:rsidRDefault="00094A09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499" w:type="dxa"/>
                </w:tcPr>
                <w:p w:rsidR="00094A09" w:rsidRDefault="00094A09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48" w:type="dxa"/>
                </w:tcPr>
                <w:p w:rsidR="00094A09" w:rsidRDefault="00094A09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80" w:type="dxa"/>
                </w:tcPr>
                <w:p w:rsidR="00094A09" w:rsidRDefault="00094A09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736" w:type="dxa"/>
                </w:tcPr>
                <w:p w:rsidR="00094A09" w:rsidRDefault="00094A09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</w:tr>
            <w:tr w:rsidR="00094A09" w:rsidTr="00094A09">
              <w:trPr>
                <w:trHeight w:val="350"/>
                <w:jc w:val="center"/>
              </w:trPr>
              <w:tc>
                <w:tcPr>
                  <w:tcW w:w="498" w:type="dxa"/>
                </w:tcPr>
                <w:p w:rsidR="00094A09" w:rsidRDefault="00094A09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499" w:type="dxa"/>
                </w:tcPr>
                <w:p w:rsidR="00094A09" w:rsidRDefault="00094A09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48" w:type="dxa"/>
                </w:tcPr>
                <w:p w:rsidR="00094A09" w:rsidRDefault="00094A09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80" w:type="dxa"/>
                </w:tcPr>
                <w:p w:rsidR="00094A09" w:rsidRDefault="00094A09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736" w:type="dxa"/>
                </w:tcPr>
                <w:p w:rsidR="00094A09" w:rsidRDefault="00094A09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</w:tr>
            <w:tr w:rsidR="00094A09" w:rsidTr="00094A09">
              <w:trPr>
                <w:trHeight w:val="350"/>
                <w:jc w:val="center"/>
              </w:trPr>
              <w:tc>
                <w:tcPr>
                  <w:tcW w:w="498" w:type="dxa"/>
                </w:tcPr>
                <w:p w:rsidR="00094A09" w:rsidRDefault="00094A09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499" w:type="dxa"/>
                </w:tcPr>
                <w:p w:rsidR="00094A09" w:rsidRDefault="00094A09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48" w:type="dxa"/>
                </w:tcPr>
                <w:p w:rsidR="00094A09" w:rsidRDefault="00094A09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80" w:type="dxa"/>
                </w:tcPr>
                <w:p w:rsidR="00094A09" w:rsidRDefault="00094A09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736" w:type="dxa"/>
                </w:tcPr>
                <w:p w:rsidR="00094A09" w:rsidRDefault="00094A09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</w:tbl>
          <w:p w:rsidR="00094A09" w:rsidRPr="00B52014" w:rsidRDefault="00094A09" w:rsidP="00CB09CD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5556" w:type="dxa"/>
          </w:tcPr>
          <w:p w:rsidR="00094A09" w:rsidRPr="00C47F47" w:rsidRDefault="00094A09" w:rsidP="00CB09CD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Symbol</w:t>
            </w:r>
          </w:p>
          <w:p w:rsidR="00094A09" w:rsidRPr="00B52014" w:rsidRDefault="00094A09" w:rsidP="00CB09CD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drawing>
                <wp:inline distT="0" distB="0" distL="0" distR="0" wp14:anchorId="408ED15E" wp14:editId="4202DD36">
                  <wp:extent cx="2533337" cy="2383436"/>
                  <wp:effectExtent l="0" t="0" r="0" b="0"/>
                  <wp:docPr id="110" name="Picture 12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0" name="Picture 12"/>
                          <pic:cNvPicPr/>
                        </pic:nvPicPr>
                        <pic:blipFill>
                          <a:blip r:embed="rId53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47026" cy="23963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591" w:type="dxa"/>
          </w:tcPr>
          <w:p w:rsidR="00094A09" w:rsidRPr="00C47F47" w:rsidRDefault="00094A09" w:rsidP="00CB09CD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Pin Capacitance</w:t>
            </w:r>
          </w:p>
          <w:tbl>
            <w:tblPr>
              <w:tblStyle w:val="TableGrid"/>
              <w:tblW w:w="2365" w:type="dxa"/>
              <w:tblLook w:val="04A0" w:firstRow="1" w:lastRow="0" w:firstColumn="1" w:lastColumn="0" w:noHBand="0" w:noVBand="1"/>
            </w:tblPr>
            <w:tblGrid>
              <w:gridCol w:w="865"/>
              <w:gridCol w:w="1500"/>
            </w:tblGrid>
            <w:tr w:rsidR="00094A09" w:rsidTr="00CB09CD">
              <w:tc>
                <w:tcPr>
                  <w:tcW w:w="865" w:type="dxa"/>
                </w:tcPr>
                <w:p w:rsidR="00094A09" w:rsidRDefault="00094A09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Pin</w:t>
                  </w:r>
                </w:p>
              </w:tc>
              <w:tc>
                <w:tcPr>
                  <w:tcW w:w="1500" w:type="dxa"/>
                </w:tcPr>
                <w:p w:rsidR="00094A09" w:rsidRDefault="00094A09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Cap[pF]</w:t>
                  </w:r>
                </w:p>
              </w:tc>
            </w:tr>
            <w:tr w:rsidR="00BA0BCE" w:rsidTr="00CB09CD">
              <w:tc>
                <w:tcPr>
                  <w:tcW w:w="865" w:type="dxa"/>
                </w:tcPr>
                <w:p w:rsidR="00BA0BCE" w:rsidRDefault="00BA0BCE" w:rsidP="00BA0BCE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A</w:t>
                  </w:r>
                </w:p>
              </w:tc>
              <w:tc>
                <w:tcPr>
                  <w:tcW w:w="1500" w:type="dxa"/>
                </w:tcPr>
                <w:p w:rsidR="00BA0BCE" w:rsidRPr="00BA0BCE" w:rsidRDefault="00BA0BCE" w:rsidP="00BA0BCE">
                  <w:pPr>
                    <w:autoSpaceDE w:val="0"/>
                    <w:autoSpaceDN w:val="0"/>
                    <w:adjustRightInd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 w:rsidRPr="00BA0BCE">
                    <w:rPr>
                      <w:rFonts w:asciiTheme="majorBidi" w:hAnsiTheme="majorBidi" w:cstheme="majorBidi"/>
                      <w:sz w:val="28"/>
                      <w:szCs w:val="28"/>
                    </w:rPr>
                    <w:t>4.386</w:t>
                  </w:r>
                </w:p>
              </w:tc>
            </w:tr>
            <w:tr w:rsidR="00BA0BCE" w:rsidTr="00CB09CD">
              <w:tc>
                <w:tcPr>
                  <w:tcW w:w="865" w:type="dxa"/>
                </w:tcPr>
                <w:p w:rsidR="00BA0BCE" w:rsidRDefault="00BA0BCE" w:rsidP="00BA0BCE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B</w:t>
                  </w:r>
                </w:p>
              </w:tc>
              <w:tc>
                <w:tcPr>
                  <w:tcW w:w="1500" w:type="dxa"/>
                </w:tcPr>
                <w:p w:rsidR="00BA0BCE" w:rsidRPr="00BA0BCE" w:rsidRDefault="00BA0BCE" w:rsidP="00BA0BCE">
                  <w:pPr>
                    <w:autoSpaceDE w:val="0"/>
                    <w:autoSpaceDN w:val="0"/>
                    <w:adjustRightInd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 w:rsidRPr="00BA0BCE">
                    <w:rPr>
                      <w:rFonts w:asciiTheme="majorBidi" w:hAnsiTheme="majorBidi" w:cstheme="majorBidi"/>
                      <w:sz w:val="28"/>
                      <w:szCs w:val="28"/>
                    </w:rPr>
                    <w:t>4.45</w:t>
                  </w:r>
                </w:p>
              </w:tc>
            </w:tr>
            <w:tr w:rsidR="00BA0BCE" w:rsidTr="00CB09CD">
              <w:tc>
                <w:tcPr>
                  <w:tcW w:w="865" w:type="dxa"/>
                </w:tcPr>
                <w:p w:rsidR="00BA0BCE" w:rsidRDefault="00BA0BCE" w:rsidP="00BA0BCE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C</w:t>
                  </w:r>
                </w:p>
              </w:tc>
              <w:tc>
                <w:tcPr>
                  <w:tcW w:w="1500" w:type="dxa"/>
                </w:tcPr>
                <w:p w:rsidR="00BA0BCE" w:rsidRPr="00BA0BCE" w:rsidRDefault="00BA0BCE" w:rsidP="00BA0BCE">
                  <w:pPr>
                    <w:autoSpaceDE w:val="0"/>
                    <w:autoSpaceDN w:val="0"/>
                    <w:adjustRightInd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 w:rsidRPr="00BA0BCE">
                    <w:rPr>
                      <w:rFonts w:asciiTheme="majorBidi" w:hAnsiTheme="majorBidi" w:cstheme="majorBidi"/>
                      <w:sz w:val="28"/>
                      <w:szCs w:val="28"/>
                    </w:rPr>
                    <w:t>4.456</w:t>
                  </w:r>
                </w:p>
              </w:tc>
            </w:tr>
            <w:tr w:rsidR="00BA0BCE" w:rsidTr="00CB09CD">
              <w:tc>
                <w:tcPr>
                  <w:tcW w:w="865" w:type="dxa"/>
                </w:tcPr>
                <w:p w:rsidR="00BA0BCE" w:rsidRDefault="00BA0BCE" w:rsidP="00BA0BCE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D</w:t>
                  </w:r>
                </w:p>
              </w:tc>
              <w:tc>
                <w:tcPr>
                  <w:tcW w:w="1500" w:type="dxa"/>
                </w:tcPr>
                <w:p w:rsidR="00BA0BCE" w:rsidRPr="00BA0BCE" w:rsidRDefault="00BA0BCE" w:rsidP="00BA0BCE">
                  <w:pPr>
                    <w:autoSpaceDE w:val="0"/>
                    <w:autoSpaceDN w:val="0"/>
                    <w:adjustRightInd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 w:rsidRPr="00BA0BCE">
                    <w:rPr>
                      <w:rFonts w:asciiTheme="majorBidi" w:hAnsiTheme="majorBidi" w:cstheme="majorBidi"/>
                      <w:sz w:val="28"/>
                      <w:szCs w:val="28"/>
                    </w:rPr>
                    <w:t>4.563</w:t>
                  </w:r>
                </w:p>
              </w:tc>
            </w:tr>
          </w:tbl>
          <w:p w:rsidR="00094A09" w:rsidRPr="00B52014" w:rsidRDefault="00094A09" w:rsidP="00CB09CD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</w:tr>
      <w:tr w:rsidR="00094A09" w:rsidRPr="00496670" w:rsidTr="00CB09CD">
        <w:trPr>
          <w:jc w:val="center"/>
        </w:trPr>
        <w:tc>
          <w:tcPr>
            <w:tcW w:w="2905" w:type="dxa"/>
          </w:tcPr>
          <w:p w:rsidR="00094A09" w:rsidRPr="00C47F47" w:rsidRDefault="00094A09" w:rsidP="00CB09CD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Size</w:t>
            </w:r>
          </w:p>
        </w:tc>
        <w:tc>
          <w:tcPr>
            <w:tcW w:w="5556" w:type="dxa"/>
          </w:tcPr>
          <w:p w:rsidR="00094A09" w:rsidRPr="00B52014" w:rsidRDefault="00094A09" w:rsidP="00CB09CD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190</w:t>
            </w:r>
          </w:p>
        </w:tc>
        <w:tc>
          <w:tcPr>
            <w:tcW w:w="2591" w:type="dxa"/>
          </w:tcPr>
          <w:p w:rsidR="00094A09" w:rsidRPr="00496670" w:rsidRDefault="00094A09" w:rsidP="00CB09CD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  <w:vertAlign w:val="superscript"/>
              </w:rPr>
            </w:pPr>
            <w:r>
              <w:rPr>
                <w:rFonts w:asciiTheme="majorBidi" w:hAnsiTheme="majorBidi" w:cstheme="majorBidi"/>
                <w:noProof w:val="0"/>
                <w:sz w:val="28"/>
                <w:szCs w:val="28"/>
              </w:rPr>
              <w:t>µm</w:t>
            </w:r>
            <w:r>
              <w:rPr>
                <w:rFonts w:asciiTheme="majorBidi" w:hAnsiTheme="majorBidi" w:cstheme="majorBidi"/>
                <w:noProof w:val="0"/>
                <w:sz w:val="28"/>
                <w:szCs w:val="28"/>
                <w:vertAlign w:val="superscript"/>
              </w:rPr>
              <w:t>2</w:t>
            </w:r>
          </w:p>
        </w:tc>
      </w:tr>
      <w:tr w:rsidR="00094A09" w:rsidRPr="00496670" w:rsidTr="00CB09CD">
        <w:trPr>
          <w:jc w:val="center"/>
        </w:trPr>
        <w:tc>
          <w:tcPr>
            <w:tcW w:w="2905" w:type="dxa"/>
          </w:tcPr>
          <w:p w:rsidR="00094A09" w:rsidRPr="00C47F47" w:rsidRDefault="00094A09" w:rsidP="00CB09CD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Dynamic power dissipation</w:t>
            </w:r>
          </w:p>
        </w:tc>
        <w:tc>
          <w:tcPr>
            <w:tcW w:w="5556" w:type="dxa"/>
            <w:vAlign w:val="center"/>
          </w:tcPr>
          <w:p w:rsidR="00094A09" w:rsidRPr="00B52014" w:rsidRDefault="00BA0BCE" w:rsidP="00CB09CD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0.53</w:t>
            </w:r>
          </w:p>
        </w:tc>
        <w:tc>
          <w:tcPr>
            <w:tcW w:w="2591" w:type="dxa"/>
            <w:vAlign w:val="center"/>
          </w:tcPr>
          <w:p w:rsidR="00094A09" w:rsidRPr="00496670" w:rsidRDefault="00094A09" w:rsidP="00CB09CD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496670">
              <w:rPr>
                <w:rFonts w:asciiTheme="majorBidi" w:hAnsiTheme="majorBidi" w:cstheme="majorBidi"/>
                <w:noProof w:val="0"/>
                <w:sz w:val="28"/>
                <w:szCs w:val="28"/>
              </w:rPr>
              <w:t>µWatt/ MHz</w:t>
            </w:r>
          </w:p>
        </w:tc>
      </w:tr>
      <w:tr w:rsidR="00094A09" w:rsidRPr="00B52014" w:rsidTr="00CB09CD">
        <w:trPr>
          <w:jc w:val="center"/>
        </w:trPr>
        <w:tc>
          <w:tcPr>
            <w:tcW w:w="11052" w:type="dxa"/>
            <w:gridSpan w:val="3"/>
          </w:tcPr>
          <w:p w:rsidR="00094A09" w:rsidRDefault="00094A09" w:rsidP="00CB09CD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</w:p>
          <w:p w:rsidR="00094A09" w:rsidRPr="00C47F47" w:rsidRDefault="00094A09" w:rsidP="00CB09CD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Prop</w:t>
            </w: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agation Delay</w:t>
            </w:r>
          </w:p>
          <w:tbl>
            <w:tblPr>
              <w:tblStyle w:val="TableGrid"/>
              <w:tblW w:w="11790" w:type="dxa"/>
              <w:tblLook w:val="04A0" w:firstRow="1" w:lastRow="0" w:firstColumn="1" w:lastColumn="0" w:noHBand="0" w:noVBand="1"/>
            </w:tblPr>
            <w:tblGrid>
              <w:gridCol w:w="2978"/>
              <w:gridCol w:w="2140"/>
              <w:gridCol w:w="2239"/>
              <w:gridCol w:w="2140"/>
              <w:gridCol w:w="2293"/>
            </w:tblGrid>
            <w:tr w:rsidR="00094A09" w:rsidTr="00CB09CD">
              <w:trPr>
                <w:trHeight w:val="70"/>
              </w:trPr>
              <w:tc>
                <w:tcPr>
                  <w:tcW w:w="2978" w:type="dxa"/>
                </w:tcPr>
                <w:p w:rsidR="00094A09" w:rsidRDefault="00094A09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</w:p>
              </w:tc>
              <w:tc>
                <w:tcPr>
                  <w:tcW w:w="4379" w:type="dxa"/>
                  <w:gridSpan w:val="2"/>
                </w:tcPr>
                <w:p w:rsidR="00094A09" w:rsidRDefault="00094A09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Rise LH Transition</w:t>
                  </w:r>
                </w:p>
              </w:tc>
              <w:tc>
                <w:tcPr>
                  <w:tcW w:w="4433" w:type="dxa"/>
                  <w:gridSpan w:val="2"/>
                </w:tcPr>
                <w:p w:rsidR="00094A09" w:rsidRDefault="00094A09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Fall HL Transition</w:t>
                  </w:r>
                </w:p>
              </w:tc>
            </w:tr>
            <w:tr w:rsidR="00094A09" w:rsidTr="00CB09CD">
              <w:trPr>
                <w:trHeight w:val="70"/>
              </w:trPr>
              <w:tc>
                <w:tcPr>
                  <w:tcW w:w="2978" w:type="dxa"/>
                </w:tcPr>
                <w:p w:rsidR="00094A09" w:rsidRDefault="00094A09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Input Slope [ns]</w:t>
                  </w:r>
                </w:p>
              </w:tc>
              <w:tc>
                <w:tcPr>
                  <w:tcW w:w="2140" w:type="dxa"/>
                </w:tcPr>
                <w:p w:rsidR="00094A09" w:rsidRDefault="00094A09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5</w:t>
                  </w:r>
                </w:p>
              </w:tc>
              <w:tc>
                <w:tcPr>
                  <w:tcW w:w="2238" w:type="dxa"/>
                </w:tcPr>
                <w:p w:rsidR="00094A09" w:rsidRDefault="00094A09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</w:t>
                  </w:r>
                </w:p>
              </w:tc>
              <w:tc>
                <w:tcPr>
                  <w:tcW w:w="2140" w:type="dxa"/>
                </w:tcPr>
                <w:p w:rsidR="00094A09" w:rsidRDefault="00094A09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5</w:t>
                  </w:r>
                </w:p>
              </w:tc>
              <w:tc>
                <w:tcPr>
                  <w:tcW w:w="2292" w:type="dxa"/>
                </w:tcPr>
                <w:p w:rsidR="00094A09" w:rsidRDefault="00094A09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</w:t>
                  </w:r>
                </w:p>
              </w:tc>
            </w:tr>
            <w:tr w:rsidR="00094A09" w:rsidTr="00CB09CD">
              <w:trPr>
                <w:trHeight w:val="70"/>
              </w:trPr>
              <w:tc>
                <w:tcPr>
                  <w:tcW w:w="2978" w:type="dxa"/>
                </w:tcPr>
                <w:p w:rsidR="00094A09" w:rsidRDefault="00094A09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 xml:space="preserve">Delay A=&gt;F </w:t>
                  </w:r>
                </w:p>
              </w:tc>
              <w:tc>
                <w:tcPr>
                  <w:tcW w:w="2140" w:type="dxa"/>
                </w:tcPr>
                <w:p w:rsidR="00094A09" w:rsidRDefault="00BA0BCE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837</w:t>
                  </w:r>
                </w:p>
              </w:tc>
              <w:tc>
                <w:tcPr>
                  <w:tcW w:w="2238" w:type="dxa"/>
                </w:tcPr>
                <w:p w:rsidR="00094A09" w:rsidRDefault="00BA0BCE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.0023</w:t>
                  </w:r>
                </w:p>
              </w:tc>
              <w:tc>
                <w:tcPr>
                  <w:tcW w:w="2140" w:type="dxa"/>
                </w:tcPr>
                <w:p w:rsidR="00094A09" w:rsidRDefault="00BA0BCE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.35</w:t>
                  </w:r>
                </w:p>
              </w:tc>
              <w:tc>
                <w:tcPr>
                  <w:tcW w:w="2292" w:type="dxa"/>
                </w:tcPr>
                <w:p w:rsidR="00094A09" w:rsidRDefault="00BA0BCE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.499</w:t>
                  </w:r>
                </w:p>
              </w:tc>
            </w:tr>
            <w:tr w:rsidR="00094A09" w:rsidTr="00CB09CD">
              <w:trPr>
                <w:trHeight w:val="70"/>
              </w:trPr>
              <w:tc>
                <w:tcPr>
                  <w:tcW w:w="2978" w:type="dxa"/>
                </w:tcPr>
                <w:p w:rsidR="00094A09" w:rsidRDefault="00094A09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Delay B=&gt;F</w:t>
                  </w:r>
                </w:p>
              </w:tc>
              <w:tc>
                <w:tcPr>
                  <w:tcW w:w="2140" w:type="dxa"/>
                </w:tcPr>
                <w:p w:rsidR="00094A09" w:rsidRDefault="00BA0BCE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837</w:t>
                  </w:r>
                </w:p>
              </w:tc>
              <w:tc>
                <w:tcPr>
                  <w:tcW w:w="2238" w:type="dxa"/>
                </w:tcPr>
                <w:p w:rsidR="00094A09" w:rsidRDefault="00BA0BCE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.0023</w:t>
                  </w:r>
                </w:p>
              </w:tc>
              <w:tc>
                <w:tcPr>
                  <w:tcW w:w="2140" w:type="dxa"/>
                </w:tcPr>
                <w:p w:rsidR="00094A09" w:rsidRDefault="00BA0BCE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.35</w:t>
                  </w:r>
                </w:p>
              </w:tc>
              <w:tc>
                <w:tcPr>
                  <w:tcW w:w="2292" w:type="dxa"/>
                </w:tcPr>
                <w:p w:rsidR="00094A09" w:rsidRDefault="00BA0BCE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.499</w:t>
                  </w:r>
                </w:p>
              </w:tc>
            </w:tr>
            <w:tr w:rsidR="00094A09" w:rsidTr="00CB09CD">
              <w:trPr>
                <w:trHeight w:val="70"/>
              </w:trPr>
              <w:tc>
                <w:tcPr>
                  <w:tcW w:w="2978" w:type="dxa"/>
                </w:tcPr>
                <w:p w:rsidR="00094A09" w:rsidRDefault="00094A09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Delay C=&gt;F</w:t>
                  </w:r>
                </w:p>
              </w:tc>
              <w:tc>
                <w:tcPr>
                  <w:tcW w:w="2140" w:type="dxa"/>
                </w:tcPr>
                <w:p w:rsidR="00094A09" w:rsidRDefault="00BA0BCE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3</w:t>
                  </w:r>
                </w:p>
              </w:tc>
              <w:tc>
                <w:tcPr>
                  <w:tcW w:w="2238" w:type="dxa"/>
                </w:tcPr>
                <w:p w:rsidR="00094A09" w:rsidRDefault="00BA0BCE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521</w:t>
                  </w:r>
                </w:p>
              </w:tc>
              <w:tc>
                <w:tcPr>
                  <w:tcW w:w="2140" w:type="dxa"/>
                </w:tcPr>
                <w:p w:rsidR="00094A09" w:rsidRDefault="00BA0BCE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.7</w:t>
                  </w:r>
                </w:p>
              </w:tc>
              <w:tc>
                <w:tcPr>
                  <w:tcW w:w="2292" w:type="dxa"/>
                </w:tcPr>
                <w:p w:rsidR="00094A09" w:rsidRDefault="00BA0BCE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.0667</w:t>
                  </w:r>
                </w:p>
              </w:tc>
            </w:tr>
            <w:tr w:rsidR="00094A09" w:rsidTr="00CB09CD">
              <w:trPr>
                <w:trHeight w:val="70"/>
              </w:trPr>
              <w:tc>
                <w:tcPr>
                  <w:tcW w:w="2978" w:type="dxa"/>
                </w:tcPr>
                <w:p w:rsidR="00094A09" w:rsidRDefault="00094A09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Delay D=&gt;F</w:t>
                  </w:r>
                </w:p>
              </w:tc>
              <w:tc>
                <w:tcPr>
                  <w:tcW w:w="2140" w:type="dxa"/>
                </w:tcPr>
                <w:p w:rsidR="00094A09" w:rsidRDefault="00BA0BCE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194</w:t>
                  </w:r>
                </w:p>
              </w:tc>
              <w:tc>
                <w:tcPr>
                  <w:tcW w:w="2238" w:type="dxa"/>
                </w:tcPr>
                <w:p w:rsidR="00094A09" w:rsidRDefault="00BA0BCE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336</w:t>
                  </w:r>
                </w:p>
              </w:tc>
              <w:tc>
                <w:tcPr>
                  <w:tcW w:w="2140" w:type="dxa"/>
                </w:tcPr>
                <w:p w:rsidR="00094A09" w:rsidRDefault="00BA0BCE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.48</w:t>
                  </w:r>
                </w:p>
              </w:tc>
              <w:tc>
                <w:tcPr>
                  <w:tcW w:w="2292" w:type="dxa"/>
                </w:tcPr>
                <w:p w:rsidR="00094A09" w:rsidRDefault="00BA0BCE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.74</w:t>
                  </w:r>
                </w:p>
              </w:tc>
            </w:tr>
          </w:tbl>
          <w:p w:rsidR="00094A09" w:rsidRPr="00B52014" w:rsidRDefault="00094A09" w:rsidP="00CB09CD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br/>
            </w:r>
          </w:p>
        </w:tc>
      </w:tr>
    </w:tbl>
    <w:p w:rsidR="003001C6" w:rsidRDefault="003001C6">
      <w:pPr>
        <w:bidi w:val="0"/>
        <w:rPr>
          <w:sz w:val="28"/>
          <w:szCs w:val="28"/>
        </w:rPr>
      </w:pPr>
      <w:r>
        <w:rPr>
          <w:sz w:val="28"/>
          <w:szCs w:val="28"/>
        </w:rPr>
        <w:br w:type="page"/>
      </w:r>
    </w:p>
    <w:tbl>
      <w:tblPr>
        <w:tblStyle w:val="TableGrid"/>
        <w:tblW w:w="11052" w:type="dxa"/>
        <w:jc w:val="center"/>
        <w:tblLook w:val="04A0" w:firstRow="1" w:lastRow="0" w:firstColumn="1" w:lastColumn="0" w:noHBand="0" w:noVBand="1"/>
      </w:tblPr>
      <w:tblGrid>
        <w:gridCol w:w="3087"/>
        <w:gridCol w:w="6456"/>
        <w:gridCol w:w="2591"/>
      </w:tblGrid>
      <w:tr w:rsidR="00A5527E" w:rsidRPr="00C47F47" w:rsidTr="00BA5CD2">
        <w:trPr>
          <w:jc w:val="center"/>
        </w:trPr>
        <w:tc>
          <w:tcPr>
            <w:tcW w:w="11052" w:type="dxa"/>
            <w:gridSpan w:val="3"/>
            <w:vAlign w:val="center"/>
          </w:tcPr>
          <w:p w:rsidR="00A5527E" w:rsidRPr="00C47F47" w:rsidRDefault="00A5527E" w:rsidP="00BA5CD2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i/>
                <w:iCs/>
                <w:sz w:val="28"/>
                <w:szCs w:val="28"/>
              </w:rPr>
            </w:pPr>
            <w:r>
              <w:rPr>
                <w:rFonts w:asciiTheme="majorBidi" w:hAnsiTheme="majorBidi" w:cstheme="majorBidi"/>
                <w:b/>
                <w:bCs/>
                <w:i/>
                <w:iCs/>
                <w:sz w:val="28"/>
                <w:szCs w:val="28"/>
              </w:rPr>
              <w:lastRenderedPageBreak/>
              <w:t>Cell 075 OR-AND-INVERT</w:t>
            </w:r>
          </w:p>
        </w:tc>
      </w:tr>
      <w:tr w:rsidR="00A5527E" w:rsidRPr="00B52014" w:rsidTr="00BA5CD2">
        <w:trPr>
          <w:trHeight w:val="2492"/>
          <w:jc w:val="center"/>
        </w:trPr>
        <w:tc>
          <w:tcPr>
            <w:tcW w:w="2905" w:type="dxa"/>
          </w:tcPr>
          <w:p w:rsidR="00A5527E" w:rsidRPr="00C47F47" w:rsidRDefault="00A5527E" w:rsidP="00BA5CD2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Truth Table</w:t>
            </w:r>
          </w:p>
          <w:tbl>
            <w:tblPr>
              <w:tblStyle w:val="TableGrid"/>
              <w:tblW w:w="2861" w:type="dxa"/>
              <w:tblLook w:val="04A0" w:firstRow="1" w:lastRow="0" w:firstColumn="1" w:lastColumn="0" w:noHBand="0" w:noVBand="1"/>
            </w:tblPr>
            <w:tblGrid>
              <w:gridCol w:w="498"/>
              <w:gridCol w:w="499"/>
              <w:gridCol w:w="548"/>
              <w:gridCol w:w="580"/>
              <w:gridCol w:w="736"/>
            </w:tblGrid>
            <w:tr w:rsidR="00A5527E" w:rsidTr="00BA5CD2">
              <w:trPr>
                <w:trHeight w:val="281"/>
              </w:trPr>
              <w:tc>
                <w:tcPr>
                  <w:tcW w:w="498" w:type="dxa"/>
                </w:tcPr>
                <w:p w:rsidR="00A5527E" w:rsidRDefault="00A5527E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A</w:t>
                  </w:r>
                </w:p>
              </w:tc>
              <w:tc>
                <w:tcPr>
                  <w:tcW w:w="499" w:type="dxa"/>
                </w:tcPr>
                <w:p w:rsidR="00A5527E" w:rsidRDefault="00A5527E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B</w:t>
                  </w:r>
                </w:p>
              </w:tc>
              <w:tc>
                <w:tcPr>
                  <w:tcW w:w="548" w:type="dxa"/>
                </w:tcPr>
                <w:p w:rsidR="00A5527E" w:rsidRDefault="00A5527E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C</w:t>
                  </w:r>
                </w:p>
              </w:tc>
              <w:tc>
                <w:tcPr>
                  <w:tcW w:w="580" w:type="dxa"/>
                </w:tcPr>
                <w:p w:rsidR="00A5527E" w:rsidRDefault="00A5527E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D</w:t>
                  </w:r>
                </w:p>
              </w:tc>
              <w:tc>
                <w:tcPr>
                  <w:tcW w:w="736" w:type="dxa"/>
                </w:tcPr>
                <w:p w:rsidR="00A5527E" w:rsidRDefault="00A5527E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F</w:t>
                  </w:r>
                </w:p>
              </w:tc>
            </w:tr>
            <w:tr w:rsidR="00A5527E" w:rsidTr="00BA5CD2">
              <w:trPr>
                <w:trHeight w:val="281"/>
              </w:trPr>
              <w:tc>
                <w:tcPr>
                  <w:tcW w:w="498" w:type="dxa"/>
                </w:tcPr>
                <w:p w:rsidR="00A5527E" w:rsidRDefault="00A5527E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499" w:type="dxa"/>
                </w:tcPr>
                <w:p w:rsidR="00A5527E" w:rsidRDefault="00A5527E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X</w:t>
                  </w:r>
                </w:p>
              </w:tc>
              <w:tc>
                <w:tcPr>
                  <w:tcW w:w="548" w:type="dxa"/>
                </w:tcPr>
                <w:p w:rsidR="00A5527E" w:rsidRDefault="00A5527E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X</w:t>
                  </w:r>
                </w:p>
              </w:tc>
              <w:tc>
                <w:tcPr>
                  <w:tcW w:w="580" w:type="dxa"/>
                </w:tcPr>
                <w:p w:rsidR="00A5527E" w:rsidRDefault="00A5527E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X</w:t>
                  </w:r>
                </w:p>
              </w:tc>
              <w:tc>
                <w:tcPr>
                  <w:tcW w:w="736" w:type="dxa"/>
                </w:tcPr>
                <w:p w:rsidR="00A5527E" w:rsidRDefault="00A5527E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</w:tr>
            <w:tr w:rsidR="00A5527E" w:rsidTr="00BA5CD2">
              <w:trPr>
                <w:trHeight w:val="377"/>
              </w:trPr>
              <w:tc>
                <w:tcPr>
                  <w:tcW w:w="498" w:type="dxa"/>
                </w:tcPr>
                <w:p w:rsidR="00A5527E" w:rsidRDefault="00A5527E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X</w:t>
                  </w:r>
                </w:p>
              </w:tc>
              <w:tc>
                <w:tcPr>
                  <w:tcW w:w="499" w:type="dxa"/>
                </w:tcPr>
                <w:p w:rsidR="00A5527E" w:rsidRDefault="00A5527E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48" w:type="dxa"/>
                </w:tcPr>
                <w:p w:rsidR="00A5527E" w:rsidRDefault="00A5527E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X</w:t>
                  </w:r>
                </w:p>
              </w:tc>
              <w:tc>
                <w:tcPr>
                  <w:tcW w:w="580" w:type="dxa"/>
                </w:tcPr>
                <w:p w:rsidR="00A5527E" w:rsidRDefault="00A5527E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X</w:t>
                  </w:r>
                </w:p>
              </w:tc>
              <w:tc>
                <w:tcPr>
                  <w:tcW w:w="736" w:type="dxa"/>
                </w:tcPr>
                <w:p w:rsidR="00A5527E" w:rsidRDefault="00A5527E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</w:tr>
            <w:tr w:rsidR="00A5527E" w:rsidTr="00BA5CD2">
              <w:trPr>
                <w:trHeight w:val="350"/>
              </w:trPr>
              <w:tc>
                <w:tcPr>
                  <w:tcW w:w="498" w:type="dxa"/>
                </w:tcPr>
                <w:p w:rsidR="00A5527E" w:rsidRDefault="00A5527E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X</w:t>
                  </w:r>
                </w:p>
              </w:tc>
              <w:tc>
                <w:tcPr>
                  <w:tcW w:w="499" w:type="dxa"/>
                </w:tcPr>
                <w:p w:rsidR="00A5527E" w:rsidRDefault="00A5527E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X</w:t>
                  </w:r>
                </w:p>
              </w:tc>
              <w:tc>
                <w:tcPr>
                  <w:tcW w:w="548" w:type="dxa"/>
                </w:tcPr>
                <w:p w:rsidR="00A5527E" w:rsidRDefault="00A5527E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80" w:type="dxa"/>
                </w:tcPr>
                <w:p w:rsidR="00A5527E" w:rsidRDefault="00A5527E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736" w:type="dxa"/>
                </w:tcPr>
                <w:p w:rsidR="00A5527E" w:rsidRDefault="00A5527E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</w:tr>
            <w:tr w:rsidR="00A5527E" w:rsidTr="00BA5CD2">
              <w:trPr>
                <w:trHeight w:val="350"/>
              </w:trPr>
              <w:tc>
                <w:tcPr>
                  <w:tcW w:w="498" w:type="dxa"/>
                </w:tcPr>
                <w:p w:rsidR="00A5527E" w:rsidRDefault="00A5527E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499" w:type="dxa"/>
                </w:tcPr>
                <w:p w:rsidR="00A5527E" w:rsidRDefault="00A5527E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48" w:type="dxa"/>
                </w:tcPr>
                <w:p w:rsidR="00A5527E" w:rsidRDefault="00A5527E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80" w:type="dxa"/>
                </w:tcPr>
                <w:p w:rsidR="00A5527E" w:rsidRDefault="00A5527E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736" w:type="dxa"/>
                </w:tcPr>
                <w:p w:rsidR="00A5527E" w:rsidRDefault="00A5527E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  <w:tr w:rsidR="00A5527E" w:rsidTr="00BA5CD2">
              <w:trPr>
                <w:trHeight w:val="350"/>
              </w:trPr>
              <w:tc>
                <w:tcPr>
                  <w:tcW w:w="498" w:type="dxa"/>
                </w:tcPr>
                <w:p w:rsidR="00A5527E" w:rsidRDefault="00A5527E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499" w:type="dxa"/>
                </w:tcPr>
                <w:p w:rsidR="00A5527E" w:rsidRDefault="00A5527E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48" w:type="dxa"/>
                </w:tcPr>
                <w:p w:rsidR="00A5527E" w:rsidRDefault="00A5527E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80" w:type="dxa"/>
                </w:tcPr>
                <w:p w:rsidR="00A5527E" w:rsidRDefault="00A5527E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736" w:type="dxa"/>
                </w:tcPr>
                <w:p w:rsidR="00A5527E" w:rsidRDefault="00A5527E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  <w:tr w:rsidR="00A5527E" w:rsidTr="00BA5CD2">
              <w:trPr>
                <w:trHeight w:val="350"/>
              </w:trPr>
              <w:tc>
                <w:tcPr>
                  <w:tcW w:w="498" w:type="dxa"/>
                </w:tcPr>
                <w:p w:rsidR="00A5527E" w:rsidRDefault="00A5527E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499" w:type="dxa"/>
                </w:tcPr>
                <w:p w:rsidR="00A5527E" w:rsidRDefault="00A5527E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48" w:type="dxa"/>
                </w:tcPr>
                <w:p w:rsidR="00A5527E" w:rsidRDefault="00A5527E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80" w:type="dxa"/>
                </w:tcPr>
                <w:p w:rsidR="00A5527E" w:rsidRDefault="00A5527E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736" w:type="dxa"/>
                </w:tcPr>
                <w:p w:rsidR="00A5527E" w:rsidRDefault="00A5527E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</w:tbl>
          <w:p w:rsidR="00A5527E" w:rsidRPr="00B52014" w:rsidRDefault="00A5527E" w:rsidP="00BA5CD2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5556" w:type="dxa"/>
          </w:tcPr>
          <w:p w:rsidR="00A5527E" w:rsidRPr="00C47F47" w:rsidRDefault="00A5527E" w:rsidP="00BA5CD2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Symbol</w:t>
            </w:r>
          </w:p>
          <w:p w:rsidR="00A5527E" w:rsidRPr="00B52014" w:rsidRDefault="00A5527E" w:rsidP="00BA5CD2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drawing>
                <wp:inline distT="0" distB="0" distL="0" distR="0">
                  <wp:extent cx="3962953" cy="1571844"/>
                  <wp:effectExtent l="0" t="0" r="0" b="0"/>
                  <wp:docPr id="72" name="Picture 7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2" name="Capture.PNG"/>
                          <pic:cNvPicPr/>
                        </pic:nvPicPr>
                        <pic:blipFill>
                          <a:blip r:embed="rId5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62953" cy="157184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591" w:type="dxa"/>
          </w:tcPr>
          <w:p w:rsidR="00A5527E" w:rsidRPr="00C47F47" w:rsidRDefault="00A5527E" w:rsidP="00BA5CD2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Pin Capacitance</w:t>
            </w:r>
          </w:p>
          <w:tbl>
            <w:tblPr>
              <w:tblStyle w:val="TableGrid"/>
              <w:tblW w:w="2365" w:type="dxa"/>
              <w:tblLook w:val="04A0" w:firstRow="1" w:lastRow="0" w:firstColumn="1" w:lastColumn="0" w:noHBand="0" w:noVBand="1"/>
            </w:tblPr>
            <w:tblGrid>
              <w:gridCol w:w="865"/>
              <w:gridCol w:w="1500"/>
            </w:tblGrid>
            <w:tr w:rsidR="00A5527E" w:rsidTr="00BA5CD2">
              <w:tc>
                <w:tcPr>
                  <w:tcW w:w="865" w:type="dxa"/>
                </w:tcPr>
                <w:p w:rsidR="00A5527E" w:rsidRDefault="00A5527E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Pin</w:t>
                  </w:r>
                </w:p>
              </w:tc>
              <w:tc>
                <w:tcPr>
                  <w:tcW w:w="1500" w:type="dxa"/>
                </w:tcPr>
                <w:p w:rsidR="00A5527E" w:rsidRDefault="00A5527E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Cap[pF]</w:t>
                  </w:r>
                </w:p>
              </w:tc>
            </w:tr>
            <w:tr w:rsidR="00A5527E" w:rsidTr="00BA5CD2">
              <w:tc>
                <w:tcPr>
                  <w:tcW w:w="865" w:type="dxa"/>
                </w:tcPr>
                <w:p w:rsidR="00A5527E" w:rsidRDefault="00A5527E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A</w:t>
                  </w:r>
                </w:p>
              </w:tc>
              <w:tc>
                <w:tcPr>
                  <w:tcW w:w="1500" w:type="dxa"/>
                </w:tcPr>
                <w:p w:rsidR="00A5527E" w:rsidRDefault="00A5527E" w:rsidP="00A5527E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  <w:rtl/>
                      <w:lang w:bidi="ar-EG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5.0108</w:t>
                  </w:r>
                </w:p>
              </w:tc>
            </w:tr>
            <w:tr w:rsidR="00A5527E" w:rsidTr="00BA5CD2">
              <w:tc>
                <w:tcPr>
                  <w:tcW w:w="865" w:type="dxa"/>
                </w:tcPr>
                <w:p w:rsidR="00A5527E" w:rsidRDefault="00A5527E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B</w:t>
                  </w:r>
                </w:p>
              </w:tc>
              <w:tc>
                <w:tcPr>
                  <w:tcW w:w="1500" w:type="dxa"/>
                </w:tcPr>
                <w:p w:rsidR="00A5527E" w:rsidRDefault="00A5527E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5.0108</w:t>
                  </w:r>
                </w:p>
              </w:tc>
            </w:tr>
            <w:tr w:rsidR="00A5527E" w:rsidTr="00BA5CD2">
              <w:tc>
                <w:tcPr>
                  <w:tcW w:w="865" w:type="dxa"/>
                </w:tcPr>
                <w:p w:rsidR="00A5527E" w:rsidRDefault="00A5527E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C</w:t>
                  </w:r>
                </w:p>
              </w:tc>
              <w:tc>
                <w:tcPr>
                  <w:tcW w:w="1500" w:type="dxa"/>
                </w:tcPr>
                <w:p w:rsidR="00A5527E" w:rsidRDefault="00A5527E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5.0108</w:t>
                  </w:r>
                </w:p>
              </w:tc>
            </w:tr>
            <w:tr w:rsidR="00A5527E" w:rsidTr="00BA5CD2">
              <w:tc>
                <w:tcPr>
                  <w:tcW w:w="865" w:type="dxa"/>
                </w:tcPr>
                <w:p w:rsidR="00A5527E" w:rsidRDefault="00A5527E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D</w:t>
                  </w:r>
                </w:p>
              </w:tc>
              <w:tc>
                <w:tcPr>
                  <w:tcW w:w="1500" w:type="dxa"/>
                </w:tcPr>
                <w:p w:rsidR="00A5527E" w:rsidRDefault="00A5527E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5.0108</w:t>
                  </w:r>
                </w:p>
              </w:tc>
            </w:tr>
          </w:tbl>
          <w:p w:rsidR="00A5527E" w:rsidRPr="00B52014" w:rsidRDefault="00A5527E" w:rsidP="00BA5CD2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</w:tr>
      <w:tr w:rsidR="00A5527E" w:rsidRPr="00496670" w:rsidTr="00BA5CD2">
        <w:trPr>
          <w:jc w:val="center"/>
        </w:trPr>
        <w:tc>
          <w:tcPr>
            <w:tcW w:w="2905" w:type="dxa"/>
          </w:tcPr>
          <w:p w:rsidR="00A5527E" w:rsidRPr="00C47F47" w:rsidRDefault="00A5527E" w:rsidP="00BA5CD2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Size</w:t>
            </w:r>
          </w:p>
        </w:tc>
        <w:tc>
          <w:tcPr>
            <w:tcW w:w="5556" w:type="dxa"/>
          </w:tcPr>
          <w:p w:rsidR="00A5527E" w:rsidRPr="00B52014" w:rsidRDefault="00A5527E" w:rsidP="00BA5CD2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101.25</w:t>
            </w:r>
          </w:p>
        </w:tc>
        <w:tc>
          <w:tcPr>
            <w:tcW w:w="2591" w:type="dxa"/>
          </w:tcPr>
          <w:p w:rsidR="00A5527E" w:rsidRPr="00496670" w:rsidRDefault="00A5527E" w:rsidP="00BA5CD2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  <w:vertAlign w:val="superscript"/>
              </w:rPr>
            </w:pPr>
            <w:r>
              <w:rPr>
                <w:rFonts w:asciiTheme="majorBidi" w:hAnsiTheme="majorBidi" w:cstheme="majorBidi"/>
                <w:noProof w:val="0"/>
                <w:sz w:val="28"/>
                <w:szCs w:val="28"/>
              </w:rPr>
              <w:t>µm</w:t>
            </w:r>
            <w:r>
              <w:rPr>
                <w:rFonts w:asciiTheme="majorBidi" w:hAnsiTheme="majorBidi" w:cstheme="majorBidi"/>
                <w:noProof w:val="0"/>
                <w:sz w:val="28"/>
                <w:szCs w:val="28"/>
                <w:vertAlign w:val="superscript"/>
              </w:rPr>
              <w:t>2</w:t>
            </w:r>
          </w:p>
        </w:tc>
      </w:tr>
      <w:tr w:rsidR="00A5527E" w:rsidRPr="00496670" w:rsidTr="00BA5CD2">
        <w:trPr>
          <w:jc w:val="center"/>
        </w:trPr>
        <w:tc>
          <w:tcPr>
            <w:tcW w:w="2905" w:type="dxa"/>
          </w:tcPr>
          <w:p w:rsidR="00A5527E" w:rsidRPr="00C47F47" w:rsidRDefault="00A5527E" w:rsidP="00BA5CD2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Dynamic power dissipation</w:t>
            </w:r>
          </w:p>
        </w:tc>
        <w:tc>
          <w:tcPr>
            <w:tcW w:w="5556" w:type="dxa"/>
            <w:vAlign w:val="center"/>
          </w:tcPr>
          <w:p w:rsidR="00A5527E" w:rsidRPr="00B52014" w:rsidRDefault="00A5527E" w:rsidP="00BA5CD2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12.45</w:t>
            </w:r>
          </w:p>
        </w:tc>
        <w:tc>
          <w:tcPr>
            <w:tcW w:w="2591" w:type="dxa"/>
            <w:vAlign w:val="center"/>
          </w:tcPr>
          <w:p w:rsidR="00A5527E" w:rsidRPr="00496670" w:rsidRDefault="00A5527E" w:rsidP="00BA5CD2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496670">
              <w:rPr>
                <w:rFonts w:asciiTheme="majorBidi" w:hAnsiTheme="majorBidi" w:cstheme="majorBidi"/>
                <w:noProof w:val="0"/>
                <w:sz w:val="28"/>
                <w:szCs w:val="28"/>
              </w:rPr>
              <w:t>µWatt/ MHz</w:t>
            </w:r>
          </w:p>
        </w:tc>
      </w:tr>
      <w:tr w:rsidR="00A5527E" w:rsidRPr="00B52014" w:rsidTr="00BA5CD2">
        <w:trPr>
          <w:jc w:val="center"/>
        </w:trPr>
        <w:tc>
          <w:tcPr>
            <w:tcW w:w="11052" w:type="dxa"/>
            <w:gridSpan w:val="3"/>
          </w:tcPr>
          <w:p w:rsidR="001A05E2" w:rsidRDefault="001A05E2" w:rsidP="00BA5CD2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</w:p>
          <w:p w:rsidR="00A5527E" w:rsidRPr="00C47F47" w:rsidRDefault="00A5527E" w:rsidP="001A05E2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Prop</w:t>
            </w: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agation Delay</w:t>
            </w:r>
          </w:p>
          <w:tbl>
            <w:tblPr>
              <w:tblStyle w:val="TableGrid"/>
              <w:tblW w:w="11790" w:type="dxa"/>
              <w:tblLook w:val="04A0" w:firstRow="1" w:lastRow="0" w:firstColumn="1" w:lastColumn="0" w:noHBand="0" w:noVBand="1"/>
            </w:tblPr>
            <w:tblGrid>
              <w:gridCol w:w="2978"/>
              <w:gridCol w:w="2140"/>
              <w:gridCol w:w="2239"/>
              <w:gridCol w:w="2140"/>
              <w:gridCol w:w="2293"/>
            </w:tblGrid>
            <w:tr w:rsidR="00A5527E" w:rsidTr="001A05E2">
              <w:trPr>
                <w:trHeight w:val="70"/>
              </w:trPr>
              <w:tc>
                <w:tcPr>
                  <w:tcW w:w="2978" w:type="dxa"/>
                </w:tcPr>
                <w:p w:rsidR="00A5527E" w:rsidRDefault="00A5527E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</w:p>
              </w:tc>
              <w:tc>
                <w:tcPr>
                  <w:tcW w:w="4379" w:type="dxa"/>
                  <w:gridSpan w:val="2"/>
                </w:tcPr>
                <w:p w:rsidR="00A5527E" w:rsidRDefault="00A5527E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Rise LH Transition</w:t>
                  </w:r>
                </w:p>
              </w:tc>
              <w:tc>
                <w:tcPr>
                  <w:tcW w:w="4433" w:type="dxa"/>
                  <w:gridSpan w:val="2"/>
                </w:tcPr>
                <w:p w:rsidR="00A5527E" w:rsidRDefault="00A5527E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Fall HL Transition</w:t>
                  </w:r>
                </w:p>
              </w:tc>
            </w:tr>
            <w:tr w:rsidR="00A5527E" w:rsidTr="001A05E2">
              <w:trPr>
                <w:trHeight w:val="70"/>
              </w:trPr>
              <w:tc>
                <w:tcPr>
                  <w:tcW w:w="2978" w:type="dxa"/>
                </w:tcPr>
                <w:p w:rsidR="00A5527E" w:rsidRDefault="00A5527E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Input Slope [ns]</w:t>
                  </w:r>
                </w:p>
              </w:tc>
              <w:tc>
                <w:tcPr>
                  <w:tcW w:w="2140" w:type="dxa"/>
                </w:tcPr>
                <w:p w:rsidR="00A5527E" w:rsidRDefault="00A5527E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5</w:t>
                  </w:r>
                </w:p>
              </w:tc>
              <w:tc>
                <w:tcPr>
                  <w:tcW w:w="2238" w:type="dxa"/>
                </w:tcPr>
                <w:p w:rsidR="00A5527E" w:rsidRDefault="00A5527E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</w:t>
                  </w:r>
                </w:p>
              </w:tc>
              <w:tc>
                <w:tcPr>
                  <w:tcW w:w="2140" w:type="dxa"/>
                </w:tcPr>
                <w:p w:rsidR="00A5527E" w:rsidRDefault="00A5527E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5</w:t>
                  </w:r>
                </w:p>
              </w:tc>
              <w:tc>
                <w:tcPr>
                  <w:tcW w:w="2292" w:type="dxa"/>
                </w:tcPr>
                <w:p w:rsidR="00A5527E" w:rsidRDefault="00A5527E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</w:t>
                  </w:r>
                </w:p>
              </w:tc>
            </w:tr>
            <w:tr w:rsidR="00A5527E" w:rsidTr="001A05E2">
              <w:trPr>
                <w:trHeight w:val="70"/>
              </w:trPr>
              <w:tc>
                <w:tcPr>
                  <w:tcW w:w="2978" w:type="dxa"/>
                </w:tcPr>
                <w:p w:rsidR="00A5527E" w:rsidRDefault="00A5527E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 xml:space="preserve">Delay A=&gt;F </w:t>
                  </w:r>
                </w:p>
              </w:tc>
              <w:tc>
                <w:tcPr>
                  <w:tcW w:w="2140" w:type="dxa"/>
                </w:tcPr>
                <w:p w:rsidR="00A5527E" w:rsidRDefault="00A5527E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.1498</w:t>
                  </w:r>
                </w:p>
              </w:tc>
              <w:tc>
                <w:tcPr>
                  <w:tcW w:w="2238" w:type="dxa"/>
                </w:tcPr>
                <w:p w:rsidR="00A5527E" w:rsidRDefault="00A5527E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.295</w:t>
                  </w:r>
                </w:p>
              </w:tc>
              <w:tc>
                <w:tcPr>
                  <w:tcW w:w="2140" w:type="dxa"/>
                </w:tcPr>
                <w:p w:rsidR="00A5527E" w:rsidRDefault="00A5527E" w:rsidP="00A5527E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.1812</w:t>
                  </w:r>
                </w:p>
              </w:tc>
              <w:tc>
                <w:tcPr>
                  <w:tcW w:w="2292" w:type="dxa"/>
                </w:tcPr>
                <w:p w:rsidR="00A5527E" w:rsidRDefault="00A5527E" w:rsidP="00A5527E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.5234</w:t>
                  </w:r>
                </w:p>
              </w:tc>
            </w:tr>
            <w:tr w:rsidR="00A5527E" w:rsidTr="001A05E2">
              <w:trPr>
                <w:trHeight w:val="70"/>
              </w:trPr>
              <w:tc>
                <w:tcPr>
                  <w:tcW w:w="2978" w:type="dxa"/>
                </w:tcPr>
                <w:p w:rsidR="00A5527E" w:rsidRDefault="00A5527E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Delay B=&gt;F</w:t>
                  </w:r>
                </w:p>
              </w:tc>
              <w:tc>
                <w:tcPr>
                  <w:tcW w:w="2140" w:type="dxa"/>
                </w:tcPr>
                <w:p w:rsidR="00A5527E" w:rsidRDefault="00A5527E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.897</w:t>
                  </w:r>
                </w:p>
              </w:tc>
              <w:tc>
                <w:tcPr>
                  <w:tcW w:w="2238" w:type="dxa"/>
                </w:tcPr>
                <w:p w:rsidR="00A5527E" w:rsidRDefault="00A5527E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.1413</w:t>
                  </w:r>
                </w:p>
              </w:tc>
              <w:tc>
                <w:tcPr>
                  <w:tcW w:w="2140" w:type="dxa"/>
                </w:tcPr>
                <w:p w:rsidR="00A5527E" w:rsidRDefault="00A5527E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.8194</w:t>
                  </w:r>
                </w:p>
              </w:tc>
              <w:tc>
                <w:tcPr>
                  <w:tcW w:w="2292" w:type="dxa"/>
                </w:tcPr>
                <w:p w:rsidR="00A5527E" w:rsidRDefault="00A5527E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.1933</w:t>
                  </w:r>
                </w:p>
              </w:tc>
            </w:tr>
            <w:tr w:rsidR="00A5527E" w:rsidTr="001A05E2">
              <w:trPr>
                <w:trHeight w:val="70"/>
              </w:trPr>
              <w:tc>
                <w:tcPr>
                  <w:tcW w:w="2978" w:type="dxa"/>
                </w:tcPr>
                <w:p w:rsidR="00A5527E" w:rsidRDefault="00A5527E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Delay C=&gt;F</w:t>
                  </w:r>
                </w:p>
              </w:tc>
              <w:tc>
                <w:tcPr>
                  <w:tcW w:w="2140" w:type="dxa"/>
                </w:tcPr>
                <w:p w:rsidR="00A5527E" w:rsidRDefault="00A5527E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763</w:t>
                  </w:r>
                </w:p>
              </w:tc>
              <w:tc>
                <w:tcPr>
                  <w:tcW w:w="2238" w:type="dxa"/>
                </w:tcPr>
                <w:p w:rsidR="00A5527E" w:rsidRDefault="00A5527E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.012</w:t>
                  </w:r>
                </w:p>
              </w:tc>
              <w:tc>
                <w:tcPr>
                  <w:tcW w:w="2140" w:type="dxa"/>
                </w:tcPr>
                <w:p w:rsidR="00A5527E" w:rsidRDefault="00A5527E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.549</w:t>
                  </w:r>
                </w:p>
              </w:tc>
              <w:tc>
                <w:tcPr>
                  <w:tcW w:w="2292" w:type="dxa"/>
                </w:tcPr>
                <w:p w:rsidR="00A5527E" w:rsidRDefault="00A5527E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.912</w:t>
                  </w:r>
                </w:p>
              </w:tc>
            </w:tr>
            <w:tr w:rsidR="00A5527E" w:rsidTr="001A05E2">
              <w:trPr>
                <w:trHeight w:val="70"/>
              </w:trPr>
              <w:tc>
                <w:tcPr>
                  <w:tcW w:w="2978" w:type="dxa"/>
                </w:tcPr>
                <w:p w:rsidR="00A5527E" w:rsidRDefault="00A5527E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Delay D=&gt;F</w:t>
                  </w:r>
                </w:p>
              </w:tc>
              <w:tc>
                <w:tcPr>
                  <w:tcW w:w="2140" w:type="dxa"/>
                </w:tcPr>
                <w:p w:rsidR="00A5527E" w:rsidRDefault="00A5527E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596</w:t>
                  </w:r>
                </w:p>
              </w:tc>
              <w:tc>
                <w:tcPr>
                  <w:tcW w:w="2238" w:type="dxa"/>
                </w:tcPr>
                <w:p w:rsidR="00A5527E" w:rsidRDefault="00A5527E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944</w:t>
                  </w:r>
                </w:p>
              </w:tc>
              <w:tc>
                <w:tcPr>
                  <w:tcW w:w="2140" w:type="dxa"/>
                </w:tcPr>
                <w:p w:rsidR="00A5527E" w:rsidRDefault="00A5527E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.328</w:t>
                  </w:r>
                </w:p>
              </w:tc>
              <w:tc>
                <w:tcPr>
                  <w:tcW w:w="2292" w:type="dxa"/>
                </w:tcPr>
                <w:p w:rsidR="00A5527E" w:rsidRDefault="00A5527E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.628</w:t>
                  </w:r>
                </w:p>
              </w:tc>
            </w:tr>
          </w:tbl>
          <w:p w:rsidR="00A5527E" w:rsidRPr="00B52014" w:rsidRDefault="00A5527E" w:rsidP="00BA5CD2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br/>
            </w:r>
          </w:p>
        </w:tc>
      </w:tr>
    </w:tbl>
    <w:p w:rsidR="003001C6" w:rsidRDefault="003001C6" w:rsidP="00990B90">
      <w:pPr>
        <w:bidi w:val="0"/>
        <w:jc w:val="both"/>
        <w:rPr>
          <w:sz w:val="28"/>
          <w:szCs w:val="28"/>
        </w:rPr>
      </w:pPr>
    </w:p>
    <w:p w:rsidR="003001C6" w:rsidRDefault="003001C6">
      <w:pPr>
        <w:bidi w:val="0"/>
        <w:rPr>
          <w:sz w:val="28"/>
          <w:szCs w:val="28"/>
        </w:rPr>
      </w:pPr>
      <w:r>
        <w:rPr>
          <w:sz w:val="28"/>
          <w:szCs w:val="28"/>
        </w:rPr>
        <w:br w:type="page"/>
      </w:r>
    </w:p>
    <w:tbl>
      <w:tblPr>
        <w:tblStyle w:val="TableGrid"/>
        <w:tblW w:w="11052" w:type="dxa"/>
        <w:jc w:val="center"/>
        <w:tblLook w:val="04A0" w:firstRow="1" w:lastRow="0" w:firstColumn="1" w:lastColumn="0" w:noHBand="0" w:noVBand="1"/>
      </w:tblPr>
      <w:tblGrid>
        <w:gridCol w:w="3087"/>
        <w:gridCol w:w="6456"/>
        <w:gridCol w:w="2591"/>
      </w:tblGrid>
      <w:tr w:rsidR="00A5527E" w:rsidRPr="00C47F47" w:rsidTr="00BA5CD2">
        <w:trPr>
          <w:jc w:val="center"/>
        </w:trPr>
        <w:tc>
          <w:tcPr>
            <w:tcW w:w="11052" w:type="dxa"/>
            <w:gridSpan w:val="3"/>
            <w:vAlign w:val="center"/>
          </w:tcPr>
          <w:p w:rsidR="00A5527E" w:rsidRPr="00C47F47" w:rsidRDefault="00A5527E" w:rsidP="00BA5CD2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i/>
                <w:iCs/>
                <w:sz w:val="28"/>
                <w:szCs w:val="28"/>
              </w:rPr>
            </w:pPr>
            <w:r>
              <w:rPr>
                <w:rFonts w:asciiTheme="majorBidi" w:hAnsiTheme="majorBidi" w:cstheme="majorBidi"/>
                <w:b/>
                <w:bCs/>
                <w:i/>
                <w:iCs/>
                <w:sz w:val="28"/>
                <w:szCs w:val="28"/>
              </w:rPr>
              <w:lastRenderedPageBreak/>
              <w:t>Cell 076 OR-AND-INVERT</w:t>
            </w:r>
          </w:p>
        </w:tc>
      </w:tr>
      <w:tr w:rsidR="00A5527E" w:rsidRPr="00B52014" w:rsidTr="00BA5CD2">
        <w:trPr>
          <w:trHeight w:val="2492"/>
          <w:jc w:val="center"/>
        </w:trPr>
        <w:tc>
          <w:tcPr>
            <w:tcW w:w="2905" w:type="dxa"/>
          </w:tcPr>
          <w:p w:rsidR="00A5527E" w:rsidRPr="00C47F47" w:rsidRDefault="00A5527E" w:rsidP="00BA5CD2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Truth Table</w:t>
            </w:r>
          </w:p>
          <w:tbl>
            <w:tblPr>
              <w:tblStyle w:val="TableGrid"/>
              <w:tblW w:w="2861" w:type="dxa"/>
              <w:tblLook w:val="04A0" w:firstRow="1" w:lastRow="0" w:firstColumn="1" w:lastColumn="0" w:noHBand="0" w:noVBand="1"/>
            </w:tblPr>
            <w:tblGrid>
              <w:gridCol w:w="498"/>
              <w:gridCol w:w="499"/>
              <w:gridCol w:w="548"/>
              <w:gridCol w:w="580"/>
              <w:gridCol w:w="736"/>
            </w:tblGrid>
            <w:tr w:rsidR="00A5527E" w:rsidTr="00BA5CD2">
              <w:trPr>
                <w:trHeight w:val="281"/>
              </w:trPr>
              <w:tc>
                <w:tcPr>
                  <w:tcW w:w="498" w:type="dxa"/>
                </w:tcPr>
                <w:p w:rsidR="00A5527E" w:rsidRDefault="00A5527E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A</w:t>
                  </w:r>
                </w:p>
              </w:tc>
              <w:tc>
                <w:tcPr>
                  <w:tcW w:w="499" w:type="dxa"/>
                </w:tcPr>
                <w:p w:rsidR="00A5527E" w:rsidRDefault="00A5527E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B</w:t>
                  </w:r>
                </w:p>
              </w:tc>
              <w:tc>
                <w:tcPr>
                  <w:tcW w:w="548" w:type="dxa"/>
                </w:tcPr>
                <w:p w:rsidR="00A5527E" w:rsidRDefault="00A5527E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C</w:t>
                  </w:r>
                </w:p>
              </w:tc>
              <w:tc>
                <w:tcPr>
                  <w:tcW w:w="580" w:type="dxa"/>
                </w:tcPr>
                <w:p w:rsidR="00A5527E" w:rsidRDefault="00A5527E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D</w:t>
                  </w:r>
                </w:p>
              </w:tc>
              <w:tc>
                <w:tcPr>
                  <w:tcW w:w="736" w:type="dxa"/>
                </w:tcPr>
                <w:p w:rsidR="00A5527E" w:rsidRDefault="00A5527E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F</w:t>
                  </w:r>
                </w:p>
              </w:tc>
            </w:tr>
            <w:tr w:rsidR="00A5527E" w:rsidTr="00BA5CD2">
              <w:trPr>
                <w:trHeight w:val="281"/>
              </w:trPr>
              <w:tc>
                <w:tcPr>
                  <w:tcW w:w="498" w:type="dxa"/>
                </w:tcPr>
                <w:p w:rsidR="00A5527E" w:rsidRDefault="00A5527E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499" w:type="dxa"/>
                </w:tcPr>
                <w:p w:rsidR="00A5527E" w:rsidRDefault="00A5527E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X</w:t>
                  </w:r>
                </w:p>
              </w:tc>
              <w:tc>
                <w:tcPr>
                  <w:tcW w:w="548" w:type="dxa"/>
                </w:tcPr>
                <w:p w:rsidR="00A5527E" w:rsidRDefault="00A5527E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X</w:t>
                  </w:r>
                </w:p>
              </w:tc>
              <w:tc>
                <w:tcPr>
                  <w:tcW w:w="580" w:type="dxa"/>
                </w:tcPr>
                <w:p w:rsidR="00A5527E" w:rsidRDefault="00A5527E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X</w:t>
                  </w:r>
                </w:p>
              </w:tc>
              <w:tc>
                <w:tcPr>
                  <w:tcW w:w="736" w:type="dxa"/>
                </w:tcPr>
                <w:p w:rsidR="00A5527E" w:rsidRDefault="00A5527E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</w:tr>
            <w:tr w:rsidR="00A5527E" w:rsidTr="00BA5CD2">
              <w:trPr>
                <w:trHeight w:val="377"/>
              </w:trPr>
              <w:tc>
                <w:tcPr>
                  <w:tcW w:w="498" w:type="dxa"/>
                </w:tcPr>
                <w:p w:rsidR="00A5527E" w:rsidRDefault="00A5527E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X</w:t>
                  </w:r>
                </w:p>
              </w:tc>
              <w:tc>
                <w:tcPr>
                  <w:tcW w:w="499" w:type="dxa"/>
                </w:tcPr>
                <w:p w:rsidR="00A5527E" w:rsidRDefault="00A5527E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48" w:type="dxa"/>
                </w:tcPr>
                <w:p w:rsidR="00A5527E" w:rsidRDefault="00A5527E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X</w:t>
                  </w:r>
                </w:p>
              </w:tc>
              <w:tc>
                <w:tcPr>
                  <w:tcW w:w="580" w:type="dxa"/>
                </w:tcPr>
                <w:p w:rsidR="00A5527E" w:rsidRDefault="00A5527E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X</w:t>
                  </w:r>
                </w:p>
              </w:tc>
              <w:tc>
                <w:tcPr>
                  <w:tcW w:w="736" w:type="dxa"/>
                </w:tcPr>
                <w:p w:rsidR="00A5527E" w:rsidRDefault="00A5527E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</w:tr>
            <w:tr w:rsidR="00A5527E" w:rsidTr="00BA5CD2">
              <w:trPr>
                <w:trHeight w:val="350"/>
              </w:trPr>
              <w:tc>
                <w:tcPr>
                  <w:tcW w:w="498" w:type="dxa"/>
                </w:tcPr>
                <w:p w:rsidR="00A5527E" w:rsidRDefault="00A5527E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X</w:t>
                  </w:r>
                </w:p>
              </w:tc>
              <w:tc>
                <w:tcPr>
                  <w:tcW w:w="499" w:type="dxa"/>
                </w:tcPr>
                <w:p w:rsidR="00A5527E" w:rsidRDefault="00A5527E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X</w:t>
                  </w:r>
                </w:p>
              </w:tc>
              <w:tc>
                <w:tcPr>
                  <w:tcW w:w="548" w:type="dxa"/>
                </w:tcPr>
                <w:p w:rsidR="00A5527E" w:rsidRDefault="00A5527E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80" w:type="dxa"/>
                </w:tcPr>
                <w:p w:rsidR="00A5527E" w:rsidRDefault="00A5527E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736" w:type="dxa"/>
                </w:tcPr>
                <w:p w:rsidR="00A5527E" w:rsidRDefault="00A5527E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</w:tr>
            <w:tr w:rsidR="00A5527E" w:rsidTr="00BA5CD2">
              <w:trPr>
                <w:trHeight w:val="350"/>
              </w:trPr>
              <w:tc>
                <w:tcPr>
                  <w:tcW w:w="498" w:type="dxa"/>
                </w:tcPr>
                <w:p w:rsidR="00A5527E" w:rsidRDefault="00A5527E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499" w:type="dxa"/>
                </w:tcPr>
                <w:p w:rsidR="00A5527E" w:rsidRDefault="00A5527E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48" w:type="dxa"/>
                </w:tcPr>
                <w:p w:rsidR="00A5527E" w:rsidRDefault="00A5527E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80" w:type="dxa"/>
                </w:tcPr>
                <w:p w:rsidR="00A5527E" w:rsidRDefault="00A5527E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736" w:type="dxa"/>
                </w:tcPr>
                <w:p w:rsidR="00A5527E" w:rsidRDefault="00A5527E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  <w:tr w:rsidR="00A5527E" w:rsidTr="00BA5CD2">
              <w:trPr>
                <w:trHeight w:val="350"/>
              </w:trPr>
              <w:tc>
                <w:tcPr>
                  <w:tcW w:w="498" w:type="dxa"/>
                </w:tcPr>
                <w:p w:rsidR="00A5527E" w:rsidRDefault="00A5527E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499" w:type="dxa"/>
                </w:tcPr>
                <w:p w:rsidR="00A5527E" w:rsidRDefault="00A5527E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48" w:type="dxa"/>
                </w:tcPr>
                <w:p w:rsidR="00A5527E" w:rsidRDefault="00A5527E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80" w:type="dxa"/>
                </w:tcPr>
                <w:p w:rsidR="00A5527E" w:rsidRDefault="00A5527E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736" w:type="dxa"/>
                </w:tcPr>
                <w:p w:rsidR="00A5527E" w:rsidRDefault="00A5527E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  <w:tr w:rsidR="00A5527E" w:rsidTr="00BA5CD2">
              <w:trPr>
                <w:trHeight w:val="350"/>
              </w:trPr>
              <w:tc>
                <w:tcPr>
                  <w:tcW w:w="498" w:type="dxa"/>
                </w:tcPr>
                <w:p w:rsidR="00A5527E" w:rsidRDefault="00A5527E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499" w:type="dxa"/>
                </w:tcPr>
                <w:p w:rsidR="00A5527E" w:rsidRDefault="00A5527E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48" w:type="dxa"/>
                </w:tcPr>
                <w:p w:rsidR="00A5527E" w:rsidRDefault="00A5527E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80" w:type="dxa"/>
                </w:tcPr>
                <w:p w:rsidR="00A5527E" w:rsidRDefault="00A5527E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736" w:type="dxa"/>
                </w:tcPr>
                <w:p w:rsidR="00A5527E" w:rsidRDefault="00A5527E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</w:tbl>
          <w:p w:rsidR="00A5527E" w:rsidRPr="00B52014" w:rsidRDefault="00A5527E" w:rsidP="00BA5CD2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5556" w:type="dxa"/>
          </w:tcPr>
          <w:p w:rsidR="00A5527E" w:rsidRPr="00C47F47" w:rsidRDefault="00A5527E" w:rsidP="00BA5CD2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Symbol</w:t>
            </w:r>
          </w:p>
          <w:p w:rsidR="00A5527E" w:rsidRPr="00B52014" w:rsidRDefault="00A5527E" w:rsidP="00BA5CD2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drawing>
                <wp:inline distT="0" distB="0" distL="0" distR="0" wp14:anchorId="6692AED6" wp14:editId="244A44CD">
                  <wp:extent cx="3962953" cy="1571844"/>
                  <wp:effectExtent l="0" t="0" r="0" b="0"/>
                  <wp:docPr id="73" name="Picture 7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2" name="Capture.PNG"/>
                          <pic:cNvPicPr/>
                        </pic:nvPicPr>
                        <pic:blipFill>
                          <a:blip r:embed="rId5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62953" cy="157184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591" w:type="dxa"/>
          </w:tcPr>
          <w:p w:rsidR="00A5527E" w:rsidRPr="00C47F47" w:rsidRDefault="00A5527E" w:rsidP="00BA5CD2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Pin Capacitance</w:t>
            </w:r>
          </w:p>
          <w:tbl>
            <w:tblPr>
              <w:tblStyle w:val="TableGrid"/>
              <w:tblW w:w="2365" w:type="dxa"/>
              <w:tblLook w:val="04A0" w:firstRow="1" w:lastRow="0" w:firstColumn="1" w:lastColumn="0" w:noHBand="0" w:noVBand="1"/>
            </w:tblPr>
            <w:tblGrid>
              <w:gridCol w:w="865"/>
              <w:gridCol w:w="1500"/>
            </w:tblGrid>
            <w:tr w:rsidR="00A5527E" w:rsidTr="00BA5CD2">
              <w:tc>
                <w:tcPr>
                  <w:tcW w:w="865" w:type="dxa"/>
                </w:tcPr>
                <w:p w:rsidR="00A5527E" w:rsidRDefault="00A5527E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Pin</w:t>
                  </w:r>
                </w:p>
              </w:tc>
              <w:tc>
                <w:tcPr>
                  <w:tcW w:w="1500" w:type="dxa"/>
                </w:tcPr>
                <w:p w:rsidR="00A5527E" w:rsidRDefault="00A5527E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Cap[pF]</w:t>
                  </w:r>
                </w:p>
              </w:tc>
            </w:tr>
            <w:tr w:rsidR="00A5527E" w:rsidTr="00BA5CD2">
              <w:tc>
                <w:tcPr>
                  <w:tcW w:w="865" w:type="dxa"/>
                </w:tcPr>
                <w:p w:rsidR="00A5527E" w:rsidRDefault="00A5527E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A</w:t>
                  </w:r>
                </w:p>
              </w:tc>
              <w:tc>
                <w:tcPr>
                  <w:tcW w:w="1500" w:type="dxa"/>
                </w:tcPr>
                <w:p w:rsidR="00A5527E" w:rsidRDefault="00A5527E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  <w:rtl/>
                      <w:lang w:bidi="ar-EG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03881</w:t>
                  </w:r>
                </w:p>
              </w:tc>
            </w:tr>
            <w:tr w:rsidR="00A5527E" w:rsidTr="00BA5CD2">
              <w:tc>
                <w:tcPr>
                  <w:tcW w:w="865" w:type="dxa"/>
                </w:tcPr>
                <w:p w:rsidR="00A5527E" w:rsidRDefault="00A5527E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B</w:t>
                  </w:r>
                </w:p>
              </w:tc>
              <w:tc>
                <w:tcPr>
                  <w:tcW w:w="1500" w:type="dxa"/>
                </w:tcPr>
                <w:p w:rsidR="00A5527E" w:rsidRDefault="00A5527E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04609</w:t>
                  </w:r>
                </w:p>
              </w:tc>
            </w:tr>
            <w:tr w:rsidR="00A5527E" w:rsidTr="00BA5CD2">
              <w:tc>
                <w:tcPr>
                  <w:tcW w:w="865" w:type="dxa"/>
                </w:tcPr>
                <w:p w:rsidR="00A5527E" w:rsidRDefault="00A5527E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C</w:t>
                  </w:r>
                </w:p>
              </w:tc>
              <w:tc>
                <w:tcPr>
                  <w:tcW w:w="1500" w:type="dxa"/>
                </w:tcPr>
                <w:p w:rsidR="00A5527E" w:rsidRDefault="00A5527E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03664</w:t>
                  </w:r>
                </w:p>
              </w:tc>
            </w:tr>
            <w:tr w:rsidR="00A5527E" w:rsidTr="00BA5CD2">
              <w:tc>
                <w:tcPr>
                  <w:tcW w:w="865" w:type="dxa"/>
                </w:tcPr>
                <w:p w:rsidR="00A5527E" w:rsidRDefault="00A5527E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D</w:t>
                  </w:r>
                </w:p>
              </w:tc>
              <w:tc>
                <w:tcPr>
                  <w:tcW w:w="1500" w:type="dxa"/>
                </w:tcPr>
                <w:p w:rsidR="00A5527E" w:rsidRDefault="00A5527E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03751</w:t>
                  </w:r>
                </w:p>
              </w:tc>
            </w:tr>
          </w:tbl>
          <w:p w:rsidR="00A5527E" w:rsidRPr="00B52014" w:rsidRDefault="00A5527E" w:rsidP="00BA5CD2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</w:tr>
      <w:tr w:rsidR="00A5527E" w:rsidRPr="00496670" w:rsidTr="00BA5CD2">
        <w:trPr>
          <w:jc w:val="center"/>
        </w:trPr>
        <w:tc>
          <w:tcPr>
            <w:tcW w:w="2905" w:type="dxa"/>
          </w:tcPr>
          <w:p w:rsidR="00A5527E" w:rsidRPr="00C47F47" w:rsidRDefault="00A5527E" w:rsidP="00BA5CD2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Size</w:t>
            </w:r>
          </w:p>
        </w:tc>
        <w:tc>
          <w:tcPr>
            <w:tcW w:w="5556" w:type="dxa"/>
          </w:tcPr>
          <w:p w:rsidR="00A5527E" w:rsidRPr="00B52014" w:rsidRDefault="00A5527E" w:rsidP="00BA5CD2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212.5</w:t>
            </w:r>
          </w:p>
        </w:tc>
        <w:tc>
          <w:tcPr>
            <w:tcW w:w="2591" w:type="dxa"/>
          </w:tcPr>
          <w:p w:rsidR="00A5527E" w:rsidRPr="00496670" w:rsidRDefault="00A5527E" w:rsidP="00BA5CD2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  <w:vertAlign w:val="superscript"/>
              </w:rPr>
            </w:pPr>
            <w:r>
              <w:rPr>
                <w:rFonts w:asciiTheme="majorBidi" w:hAnsiTheme="majorBidi" w:cstheme="majorBidi"/>
                <w:noProof w:val="0"/>
                <w:sz w:val="28"/>
                <w:szCs w:val="28"/>
              </w:rPr>
              <w:t>µm</w:t>
            </w:r>
            <w:r>
              <w:rPr>
                <w:rFonts w:asciiTheme="majorBidi" w:hAnsiTheme="majorBidi" w:cstheme="majorBidi"/>
                <w:noProof w:val="0"/>
                <w:sz w:val="28"/>
                <w:szCs w:val="28"/>
                <w:vertAlign w:val="superscript"/>
              </w:rPr>
              <w:t>2</w:t>
            </w:r>
          </w:p>
        </w:tc>
      </w:tr>
      <w:tr w:rsidR="00A5527E" w:rsidRPr="00496670" w:rsidTr="00BA5CD2">
        <w:trPr>
          <w:jc w:val="center"/>
        </w:trPr>
        <w:tc>
          <w:tcPr>
            <w:tcW w:w="2905" w:type="dxa"/>
          </w:tcPr>
          <w:p w:rsidR="00A5527E" w:rsidRPr="00C47F47" w:rsidRDefault="00A5527E" w:rsidP="00BA5CD2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Dynamic power dissipation</w:t>
            </w:r>
          </w:p>
        </w:tc>
        <w:tc>
          <w:tcPr>
            <w:tcW w:w="5556" w:type="dxa"/>
            <w:vAlign w:val="center"/>
          </w:tcPr>
          <w:p w:rsidR="00A5527E" w:rsidRPr="00B52014" w:rsidRDefault="00A5527E" w:rsidP="00BA5CD2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236.1</w:t>
            </w:r>
          </w:p>
        </w:tc>
        <w:tc>
          <w:tcPr>
            <w:tcW w:w="2591" w:type="dxa"/>
            <w:vAlign w:val="center"/>
          </w:tcPr>
          <w:p w:rsidR="00A5527E" w:rsidRPr="00496670" w:rsidRDefault="00A5527E" w:rsidP="00BA5CD2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496670">
              <w:rPr>
                <w:rFonts w:asciiTheme="majorBidi" w:hAnsiTheme="majorBidi" w:cstheme="majorBidi"/>
                <w:noProof w:val="0"/>
                <w:sz w:val="28"/>
                <w:szCs w:val="28"/>
              </w:rPr>
              <w:t>µWatt/ MHz</w:t>
            </w:r>
          </w:p>
        </w:tc>
      </w:tr>
      <w:tr w:rsidR="00A5527E" w:rsidRPr="00B52014" w:rsidTr="00BA5CD2">
        <w:trPr>
          <w:jc w:val="center"/>
        </w:trPr>
        <w:tc>
          <w:tcPr>
            <w:tcW w:w="11052" w:type="dxa"/>
            <w:gridSpan w:val="3"/>
          </w:tcPr>
          <w:p w:rsidR="001A05E2" w:rsidRDefault="001A05E2" w:rsidP="00BA5CD2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</w:p>
          <w:p w:rsidR="00A5527E" w:rsidRPr="00C47F47" w:rsidRDefault="00A5527E" w:rsidP="001A05E2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Prop</w:t>
            </w: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agation Delay</w:t>
            </w:r>
          </w:p>
          <w:tbl>
            <w:tblPr>
              <w:tblStyle w:val="TableGrid"/>
              <w:tblW w:w="11790" w:type="dxa"/>
              <w:tblLook w:val="04A0" w:firstRow="1" w:lastRow="0" w:firstColumn="1" w:lastColumn="0" w:noHBand="0" w:noVBand="1"/>
            </w:tblPr>
            <w:tblGrid>
              <w:gridCol w:w="2978"/>
              <w:gridCol w:w="2140"/>
              <w:gridCol w:w="2239"/>
              <w:gridCol w:w="2140"/>
              <w:gridCol w:w="2293"/>
            </w:tblGrid>
            <w:tr w:rsidR="00A5527E" w:rsidTr="001A05E2">
              <w:trPr>
                <w:trHeight w:val="125"/>
              </w:trPr>
              <w:tc>
                <w:tcPr>
                  <w:tcW w:w="2978" w:type="dxa"/>
                </w:tcPr>
                <w:p w:rsidR="00A5527E" w:rsidRDefault="00A5527E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</w:p>
              </w:tc>
              <w:tc>
                <w:tcPr>
                  <w:tcW w:w="4379" w:type="dxa"/>
                  <w:gridSpan w:val="2"/>
                </w:tcPr>
                <w:p w:rsidR="00A5527E" w:rsidRDefault="00A5527E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Rise LH Transition</w:t>
                  </w:r>
                </w:p>
              </w:tc>
              <w:tc>
                <w:tcPr>
                  <w:tcW w:w="4433" w:type="dxa"/>
                  <w:gridSpan w:val="2"/>
                </w:tcPr>
                <w:p w:rsidR="00A5527E" w:rsidRDefault="00A5527E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Fall HL Transition</w:t>
                  </w:r>
                </w:p>
              </w:tc>
            </w:tr>
            <w:tr w:rsidR="00A5527E" w:rsidTr="001A05E2">
              <w:trPr>
                <w:trHeight w:val="70"/>
              </w:trPr>
              <w:tc>
                <w:tcPr>
                  <w:tcW w:w="2978" w:type="dxa"/>
                </w:tcPr>
                <w:p w:rsidR="00A5527E" w:rsidRDefault="00A5527E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Input Slope [ns]</w:t>
                  </w:r>
                </w:p>
              </w:tc>
              <w:tc>
                <w:tcPr>
                  <w:tcW w:w="2140" w:type="dxa"/>
                </w:tcPr>
                <w:p w:rsidR="00A5527E" w:rsidRDefault="00A5527E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5</w:t>
                  </w:r>
                </w:p>
              </w:tc>
              <w:tc>
                <w:tcPr>
                  <w:tcW w:w="2238" w:type="dxa"/>
                </w:tcPr>
                <w:p w:rsidR="00A5527E" w:rsidRDefault="00A5527E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</w:t>
                  </w:r>
                </w:p>
              </w:tc>
              <w:tc>
                <w:tcPr>
                  <w:tcW w:w="2140" w:type="dxa"/>
                </w:tcPr>
                <w:p w:rsidR="00A5527E" w:rsidRDefault="00A5527E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5</w:t>
                  </w:r>
                </w:p>
              </w:tc>
              <w:tc>
                <w:tcPr>
                  <w:tcW w:w="2292" w:type="dxa"/>
                </w:tcPr>
                <w:p w:rsidR="00A5527E" w:rsidRDefault="00A5527E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</w:t>
                  </w:r>
                </w:p>
              </w:tc>
            </w:tr>
            <w:tr w:rsidR="00A5527E" w:rsidTr="00310FF8">
              <w:trPr>
                <w:trHeight w:val="188"/>
              </w:trPr>
              <w:tc>
                <w:tcPr>
                  <w:tcW w:w="2978" w:type="dxa"/>
                </w:tcPr>
                <w:p w:rsidR="00A5527E" w:rsidRDefault="00A5527E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 xml:space="preserve">Delay A=&gt;F </w:t>
                  </w:r>
                </w:p>
              </w:tc>
              <w:tc>
                <w:tcPr>
                  <w:tcW w:w="2140" w:type="dxa"/>
                </w:tcPr>
                <w:p w:rsidR="00A5527E" w:rsidRDefault="00A5527E" w:rsidP="00A5527E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835</w:t>
                  </w:r>
                </w:p>
              </w:tc>
              <w:tc>
                <w:tcPr>
                  <w:tcW w:w="2238" w:type="dxa"/>
                </w:tcPr>
                <w:p w:rsidR="00A5527E" w:rsidRDefault="00A5527E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.165</w:t>
                  </w:r>
                </w:p>
              </w:tc>
              <w:tc>
                <w:tcPr>
                  <w:tcW w:w="2140" w:type="dxa"/>
                </w:tcPr>
                <w:p w:rsidR="00A5527E" w:rsidRDefault="00A5527E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.0895</w:t>
                  </w:r>
                </w:p>
              </w:tc>
              <w:tc>
                <w:tcPr>
                  <w:tcW w:w="2292" w:type="dxa"/>
                </w:tcPr>
                <w:p w:rsidR="00A5527E" w:rsidRDefault="00C634C7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.3</w:t>
                  </w:r>
                </w:p>
              </w:tc>
            </w:tr>
            <w:tr w:rsidR="00A5527E" w:rsidTr="00310FF8">
              <w:trPr>
                <w:trHeight w:val="125"/>
              </w:trPr>
              <w:tc>
                <w:tcPr>
                  <w:tcW w:w="2978" w:type="dxa"/>
                </w:tcPr>
                <w:p w:rsidR="00A5527E" w:rsidRDefault="00A5527E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Delay B=&gt;F</w:t>
                  </w:r>
                </w:p>
              </w:tc>
              <w:tc>
                <w:tcPr>
                  <w:tcW w:w="2140" w:type="dxa"/>
                </w:tcPr>
                <w:p w:rsidR="00A5527E" w:rsidRDefault="00C634C7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756</w:t>
                  </w:r>
                </w:p>
              </w:tc>
              <w:tc>
                <w:tcPr>
                  <w:tcW w:w="2238" w:type="dxa"/>
                </w:tcPr>
                <w:p w:rsidR="00A5527E" w:rsidRDefault="00C634C7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.1371</w:t>
                  </w:r>
                </w:p>
              </w:tc>
              <w:tc>
                <w:tcPr>
                  <w:tcW w:w="2140" w:type="dxa"/>
                </w:tcPr>
                <w:p w:rsidR="00A5527E" w:rsidRDefault="00A5527E" w:rsidP="00C634C7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.</w:t>
                  </w:r>
                  <w:r w:rsidR="00C634C7">
                    <w:rPr>
                      <w:rFonts w:asciiTheme="majorBidi" w:hAnsiTheme="majorBidi" w:cstheme="majorBidi"/>
                      <w:sz w:val="28"/>
                      <w:szCs w:val="28"/>
                    </w:rPr>
                    <w:t>9375</w:t>
                  </w:r>
                </w:p>
              </w:tc>
              <w:tc>
                <w:tcPr>
                  <w:tcW w:w="2292" w:type="dxa"/>
                </w:tcPr>
                <w:p w:rsidR="00A5527E" w:rsidRDefault="00A5527E" w:rsidP="00C634C7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.</w:t>
                  </w:r>
                  <w:r w:rsidR="00C634C7">
                    <w:rPr>
                      <w:rFonts w:asciiTheme="majorBidi" w:hAnsiTheme="majorBidi" w:cstheme="majorBidi"/>
                      <w:sz w:val="28"/>
                      <w:szCs w:val="28"/>
                    </w:rPr>
                    <w:t>2004</w:t>
                  </w:r>
                </w:p>
              </w:tc>
            </w:tr>
            <w:tr w:rsidR="00A5527E" w:rsidTr="00310FF8">
              <w:trPr>
                <w:trHeight w:val="70"/>
              </w:trPr>
              <w:tc>
                <w:tcPr>
                  <w:tcW w:w="2978" w:type="dxa"/>
                </w:tcPr>
                <w:p w:rsidR="00A5527E" w:rsidRDefault="00A5527E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Delay C=&gt;F</w:t>
                  </w:r>
                </w:p>
              </w:tc>
              <w:tc>
                <w:tcPr>
                  <w:tcW w:w="2140" w:type="dxa"/>
                </w:tcPr>
                <w:p w:rsidR="00A5527E" w:rsidRDefault="00C634C7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.3435</w:t>
                  </w:r>
                </w:p>
              </w:tc>
              <w:tc>
                <w:tcPr>
                  <w:tcW w:w="2238" w:type="dxa"/>
                </w:tcPr>
                <w:p w:rsidR="00A5527E" w:rsidRDefault="00C634C7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.5334</w:t>
                  </w:r>
                </w:p>
              </w:tc>
              <w:tc>
                <w:tcPr>
                  <w:tcW w:w="2140" w:type="dxa"/>
                </w:tcPr>
                <w:p w:rsidR="00A5527E" w:rsidRDefault="00A5527E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.549</w:t>
                  </w:r>
                </w:p>
              </w:tc>
              <w:tc>
                <w:tcPr>
                  <w:tcW w:w="2292" w:type="dxa"/>
                </w:tcPr>
                <w:p w:rsidR="00A5527E" w:rsidRDefault="00C634C7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3.3701</w:t>
                  </w:r>
                </w:p>
              </w:tc>
            </w:tr>
            <w:tr w:rsidR="00A5527E" w:rsidTr="00310FF8">
              <w:trPr>
                <w:trHeight w:val="80"/>
              </w:trPr>
              <w:tc>
                <w:tcPr>
                  <w:tcW w:w="2978" w:type="dxa"/>
                </w:tcPr>
                <w:p w:rsidR="00A5527E" w:rsidRDefault="00A5527E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Delay D=&gt;F</w:t>
                  </w:r>
                </w:p>
              </w:tc>
              <w:tc>
                <w:tcPr>
                  <w:tcW w:w="2140" w:type="dxa"/>
                </w:tcPr>
                <w:p w:rsidR="00A5527E" w:rsidRDefault="00C634C7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.4218</w:t>
                  </w:r>
                </w:p>
              </w:tc>
              <w:tc>
                <w:tcPr>
                  <w:tcW w:w="2238" w:type="dxa"/>
                </w:tcPr>
                <w:p w:rsidR="00A5527E" w:rsidRDefault="00C634C7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.5038</w:t>
                  </w:r>
                </w:p>
              </w:tc>
              <w:tc>
                <w:tcPr>
                  <w:tcW w:w="2140" w:type="dxa"/>
                </w:tcPr>
                <w:p w:rsidR="00A5527E" w:rsidRDefault="00A5527E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.328</w:t>
                  </w:r>
                </w:p>
              </w:tc>
              <w:tc>
                <w:tcPr>
                  <w:tcW w:w="2292" w:type="dxa"/>
                </w:tcPr>
                <w:p w:rsidR="00A5527E" w:rsidRDefault="00C634C7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3.0742</w:t>
                  </w:r>
                </w:p>
              </w:tc>
            </w:tr>
          </w:tbl>
          <w:p w:rsidR="00A5527E" w:rsidRPr="00B52014" w:rsidRDefault="00A5527E" w:rsidP="00BA5CD2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br/>
            </w:r>
          </w:p>
        </w:tc>
      </w:tr>
    </w:tbl>
    <w:p w:rsidR="003001C6" w:rsidRDefault="003001C6" w:rsidP="00990B90">
      <w:pPr>
        <w:bidi w:val="0"/>
        <w:jc w:val="both"/>
        <w:rPr>
          <w:sz w:val="28"/>
          <w:szCs w:val="28"/>
        </w:rPr>
      </w:pPr>
    </w:p>
    <w:p w:rsidR="003001C6" w:rsidRDefault="003001C6">
      <w:pPr>
        <w:bidi w:val="0"/>
        <w:rPr>
          <w:sz w:val="28"/>
          <w:szCs w:val="28"/>
        </w:rPr>
      </w:pPr>
      <w:r>
        <w:rPr>
          <w:sz w:val="28"/>
          <w:szCs w:val="28"/>
        </w:rPr>
        <w:br w:type="page"/>
      </w:r>
    </w:p>
    <w:tbl>
      <w:tblPr>
        <w:tblStyle w:val="TableGrid"/>
        <w:tblW w:w="11052" w:type="dxa"/>
        <w:jc w:val="center"/>
        <w:tblLook w:val="04A0" w:firstRow="1" w:lastRow="0" w:firstColumn="1" w:lastColumn="0" w:noHBand="0" w:noVBand="1"/>
      </w:tblPr>
      <w:tblGrid>
        <w:gridCol w:w="3087"/>
        <w:gridCol w:w="6456"/>
        <w:gridCol w:w="2591"/>
      </w:tblGrid>
      <w:tr w:rsidR="00C634C7" w:rsidRPr="00C47F47" w:rsidTr="00BA5CD2">
        <w:trPr>
          <w:jc w:val="center"/>
        </w:trPr>
        <w:tc>
          <w:tcPr>
            <w:tcW w:w="11052" w:type="dxa"/>
            <w:gridSpan w:val="3"/>
            <w:vAlign w:val="center"/>
          </w:tcPr>
          <w:p w:rsidR="00C634C7" w:rsidRPr="00C47F47" w:rsidRDefault="00C634C7" w:rsidP="00BA5CD2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i/>
                <w:iCs/>
                <w:sz w:val="28"/>
                <w:szCs w:val="28"/>
              </w:rPr>
            </w:pPr>
            <w:r>
              <w:rPr>
                <w:rFonts w:asciiTheme="majorBidi" w:hAnsiTheme="majorBidi" w:cstheme="majorBidi"/>
                <w:b/>
                <w:bCs/>
                <w:i/>
                <w:iCs/>
                <w:sz w:val="28"/>
                <w:szCs w:val="28"/>
              </w:rPr>
              <w:lastRenderedPageBreak/>
              <w:t>Cell 077 OR-AND-INVERT</w:t>
            </w:r>
          </w:p>
        </w:tc>
      </w:tr>
      <w:tr w:rsidR="00C634C7" w:rsidRPr="00B52014" w:rsidTr="00BA5CD2">
        <w:trPr>
          <w:trHeight w:val="2492"/>
          <w:jc w:val="center"/>
        </w:trPr>
        <w:tc>
          <w:tcPr>
            <w:tcW w:w="2905" w:type="dxa"/>
          </w:tcPr>
          <w:p w:rsidR="00C634C7" w:rsidRPr="00C47F47" w:rsidRDefault="00C634C7" w:rsidP="00BA5CD2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Truth Table</w:t>
            </w:r>
          </w:p>
          <w:tbl>
            <w:tblPr>
              <w:tblStyle w:val="TableGrid"/>
              <w:tblW w:w="2861" w:type="dxa"/>
              <w:tblLook w:val="04A0" w:firstRow="1" w:lastRow="0" w:firstColumn="1" w:lastColumn="0" w:noHBand="0" w:noVBand="1"/>
            </w:tblPr>
            <w:tblGrid>
              <w:gridCol w:w="498"/>
              <w:gridCol w:w="499"/>
              <w:gridCol w:w="548"/>
              <w:gridCol w:w="580"/>
              <w:gridCol w:w="736"/>
            </w:tblGrid>
            <w:tr w:rsidR="00C634C7" w:rsidTr="00BA5CD2">
              <w:trPr>
                <w:trHeight w:val="281"/>
              </w:trPr>
              <w:tc>
                <w:tcPr>
                  <w:tcW w:w="498" w:type="dxa"/>
                </w:tcPr>
                <w:p w:rsidR="00C634C7" w:rsidRDefault="00C634C7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A</w:t>
                  </w:r>
                </w:p>
              </w:tc>
              <w:tc>
                <w:tcPr>
                  <w:tcW w:w="499" w:type="dxa"/>
                </w:tcPr>
                <w:p w:rsidR="00C634C7" w:rsidRDefault="00C634C7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B</w:t>
                  </w:r>
                </w:p>
              </w:tc>
              <w:tc>
                <w:tcPr>
                  <w:tcW w:w="548" w:type="dxa"/>
                </w:tcPr>
                <w:p w:rsidR="00C634C7" w:rsidRDefault="00C634C7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C</w:t>
                  </w:r>
                </w:p>
              </w:tc>
              <w:tc>
                <w:tcPr>
                  <w:tcW w:w="580" w:type="dxa"/>
                </w:tcPr>
                <w:p w:rsidR="00C634C7" w:rsidRDefault="00C634C7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D</w:t>
                  </w:r>
                </w:p>
              </w:tc>
              <w:tc>
                <w:tcPr>
                  <w:tcW w:w="736" w:type="dxa"/>
                </w:tcPr>
                <w:p w:rsidR="00C634C7" w:rsidRDefault="00C634C7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F</w:t>
                  </w:r>
                </w:p>
              </w:tc>
            </w:tr>
            <w:tr w:rsidR="00C634C7" w:rsidTr="00BA5CD2">
              <w:trPr>
                <w:trHeight w:val="281"/>
              </w:trPr>
              <w:tc>
                <w:tcPr>
                  <w:tcW w:w="498" w:type="dxa"/>
                </w:tcPr>
                <w:p w:rsidR="00C634C7" w:rsidRDefault="00C634C7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499" w:type="dxa"/>
                </w:tcPr>
                <w:p w:rsidR="00C634C7" w:rsidRDefault="00C634C7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X</w:t>
                  </w:r>
                </w:p>
              </w:tc>
              <w:tc>
                <w:tcPr>
                  <w:tcW w:w="548" w:type="dxa"/>
                </w:tcPr>
                <w:p w:rsidR="00C634C7" w:rsidRDefault="00C634C7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X</w:t>
                  </w:r>
                </w:p>
              </w:tc>
              <w:tc>
                <w:tcPr>
                  <w:tcW w:w="580" w:type="dxa"/>
                </w:tcPr>
                <w:p w:rsidR="00C634C7" w:rsidRDefault="00C634C7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X</w:t>
                  </w:r>
                </w:p>
              </w:tc>
              <w:tc>
                <w:tcPr>
                  <w:tcW w:w="736" w:type="dxa"/>
                </w:tcPr>
                <w:p w:rsidR="00C634C7" w:rsidRDefault="00C634C7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</w:tr>
            <w:tr w:rsidR="00C634C7" w:rsidTr="00BA5CD2">
              <w:trPr>
                <w:trHeight w:val="377"/>
              </w:trPr>
              <w:tc>
                <w:tcPr>
                  <w:tcW w:w="498" w:type="dxa"/>
                </w:tcPr>
                <w:p w:rsidR="00C634C7" w:rsidRDefault="00C634C7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X</w:t>
                  </w:r>
                </w:p>
              </w:tc>
              <w:tc>
                <w:tcPr>
                  <w:tcW w:w="499" w:type="dxa"/>
                </w:tcPr>
                <w:p w:rsidR="00C634C7" w:rsidRDefault="00C634C7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48" w:type="dxa"/>
                </w:tcPr>
                <w:p w:rsidR="00C634C7" w:rsidRDefault="00C634C7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X</w:t>
                  </w:r>
                </w:p>
              </w:tc>
              <w:tc>
                <w:tcPr>
                  <w:tcW w:w="580" w:type="dxa"/>
                </w:tcPr>
                <w:p w:rsidR="00C634C7" w:rsidRDefault="00C634C7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X</w:t>
                  </w:r>
                </w:p>
              </w:tc>
              <w:tc>
                <w:tcPr>
                  <w:tcW w:w="736" w:type="dxa"/>
                </w:tcPr>
                <w:p w:rsidR="00C634C7" w:rsidRDefault="00C634C7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</w:tr>
            <w:tr w:rsidR="00C634C7" w:rsidTr="00BA5CD2">
              <w:trPr>
                <w:trHeight w:val="350"/>
              </w:trPr>
              <w:tc>
                <w:tcPr>
                  <w:tcW w:w="498" w:type="dxa"/>
                </w:tcPr>
                <w:p w:rsidR="00C634C7" w:rsidRDefault="00C634C7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X</w:t>
                  </w:r>
                </w:p>
              </w:tc>
              <w:tc>
                <w:tcPr>
                  <w:tcW w:w="499" w:type="dxa"/>
                </w:tcPr>
                <w:p w:rsidR="00C634C7" w:rsidRDefault="00C634C7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X</w:t>
                  </w:r>
                </w:p>
              </w:tc>
              <w:tc>
                <w:tcPr>
                  <w:tcW w:w="548" w:type="dxa"/>
                </w:tcPr>
                <w:p w:rsidR="00C634C7" w:rsidRDefault="00C634C7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80" w:type="dxa"/>
                </w:tcPr>
                <w:p w:rsidR="00C634C7" w:rsidRDefault="00C634C7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736" w:type="dxa"/>
                </w:tcPr>
                <w:p w:rsidR="00C634C7" w:rsidRDefault="00C634C7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</w:tr>
            <w:tr w:rsidR="00C634C7" w:rsidTr="00BA5CD2">
              <w:trPr>
                <w:trHeight w:val="350"/>
              </w:trPr>
              <w:tc>
                <w:tcPr>
                  <w:tcW w:w="498" w:type="dxa"/>
                </w:tcPr>
                <w:p w:rsidR="00C634C7" w:rsidRDefault="00C634C7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499" w:type="dxa"/>
                </w:tcPr>
                <w:p w:rsidR="00C634C7" w:rsidRDefault="00C634C7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48" w:type="dxa"/>
                </w:tcPr>
                <w:p w:rsidR="00C634C7" w:rsidRDefault="00C634C7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80" w:type="dxa"/>
                </w:tcPr>
                <w:p w:rsidR="00C634C7" w:rsidRDefault="00C634C7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736" w:type="dxa"/>
                </w:tcPr>
                <w:p w:rsidR="00C634C7" w:rsidRDefault="00C634C7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  <w:tr w:rsidR="00C634C7" w:rsidTr="00BA5CD2">
              <w:trPr>
                <w:trHeight w:val="350"/>
              </w:trPr>
              <w:tc>
                <w:tcPr>
                  <w:tcW w:w="498" w:type="dxa"/>
                </w:tcPr>
                <w:p w:rsidR="00C634C7" w:rsidRDefault="00C634C7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499" w:type="dxa"/>
                </w:tcPr>
                <w:p w:rsidR="00C634C7" w:rsidRDefault="00C634C7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48" w:type="dxa"/>
                </w:tcPr>
                <w:p w:rsidR="00C634C7" w:rsidRDefault="00C634C7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80" w:type="dxa"/>
                </w:tcPr>
                <w:p w:rsidR="00C634C7" w:rsidRDefault="00C634C7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736" w:type="dxa"/>
                </w:tcPr>
                <w:p w:rsidR="00C634C7" w:rsidRDefault="00C634C7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  <w:tr w:rsidR="00C634C7" w:rsidTr="00BA5CD2">
              <w:trPr>
                <w:trHeight w:val="350"/>
              </w:trPr>
              <w:tc>
                <w:tcPr>
                  <w:tcW w:w="498" w:type="dxa"/>
                </w:tcPr>
                <w:p w:rsidR="00C634C7" w:rsidRDefault="00C634C7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499" w:type="dxa"/>
                </w:tcPr>
                <w:p w:rsidR="00C634C7" w:rsidRDefault="00C634C7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48" w:type="dxa"/>
                </w:tcPr>
                <w:p w:rsidR="00C634C7" w:rsidRDefault="00C634C7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80" w:type="dxa"/>
                </w:tcPr>
                <w:p w:rsidR="00C634C7" w:rsidRDefault="00C634C7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736" w:type="dxa"/>
                </w:tcPr>
                <w:p w:rsidR="00C634C7" w:rsidRDefault="00C634C7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</w:tbl>
          <w:p w:rsidR="00C634C7" w:rsidRPr="00B52014" w:rsidRDefault="00C634C7" w:rsidP="00BA5CD2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5556" w:type="dxa"/>
          </w:tcPr>
          <w:p w:rsidR="00C634C7" w:rsidRPr="00C47F47" w:rsidRDefault="00C634C7" w:rsidP="00BA5CD2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Symbol</w:t>
            </w:r>
          </w:p>
          <w:p w:rsidR="00C634C7" w:rsidRPr="00B52014" w:rsidRDefault="00C634C7" w:rsidP="00BA5CD2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drawing>
                <wp:inline distT="0" distB="0" distL="0" distR="0" wp14:anchorId="7BE7F241" wp14:editId="0C459C94">
                  <wp:extent cx="3962953" cy="1571844"/>
                  <wp:effectExtent l="0" t="0" r="0" b="0"/>
                  <wp:docPr id="74" name="Picture 7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2" name="Capture.PNG"/>
                          <pic:cNvPicPr/>
                        </pic:nvPicPr>
                        <pic:blipFill>
                          <a:blip r:embed="rId5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62953" cy="157184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591" w:type="dxa"/>
          </w:tcPr>
          <w:p w:rsidR="00C634C7" w:rsidRPr="00C47F47" w:rsidRDefault="00C634C7" w:rsidP="00BA5CD2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Pin Capacitance</w:t>
            </w:r>
          </w:p>
          <w:tbl>
            <w:tblPr>
              <w:tblStyle w:val="TableGrid"/>
              <w:tblW w:w="2365" w:type="dxa"/>
              <w:tblLook w:val="04A0" w:firstRow="1" w:lastRow="0" w:firstColumn="1" w:lastColumn="0" w:noHBand="0" w:noVBand="1"/>
            </w:tblPr>
            <w:tblGrid>
              <w:gridCol w:w="865"/>
              <w:gridCol w:w="1500"/>
            </w:tblGrid>
            <w:tr w:rsidR="00C634C7" w:rsidTr="00BA5CD2">
              <w:tc>
                <w:tcPr>
                  <w:tcW w:w="865" w:type="dxa"/>
                </w:tcPr>
                <w:p w:rsidR="00C634C7" w:rsidRDefault="00C634C7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Pin</w:t>
                  </w:r>
                </w:p>
              </w:tc>
              <w:tc>
                <w:tcPr>
                  <w:tcW w:w="1500" w:type="dxa"/>
                </w:tcPr>
                <w:p w:rsidR="00C634C7" w:rsidRDefault="00C634C7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Cap[pF]</w:t>
                  </w:r>
                </w:p>
              </w:tc>
            </w:tr>
            <w:tr w:rsidR="00C634C7" w:rsidTr="00BA5CD2">
              <w:tc>
                <w:tcPr>
                  <w:tcW w:w="865" w:type="dxa"/>
                </w:tcPr>
                <w:p w:rsidR="00C634C7" w:rsidRDefault="00C634C7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A</w:t>
                  </w:r>
                </w:p>
              </w:tc>
              <w:tc>
                <w:tcPr>
                  <w:tcW w:w="1500" w:type="dxa"/>
                </w:tcPr>
                <w:p w:rsidR="00C634C7" w:rsidRDefault="00C634C7" w:rsidP="00C634C7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  <w:rtl/>
                      <w:lang w:bidi="ar-EG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41</w:t>
                  </w:r>
                </w:p>
              </w:tc>
            </w:tr>
            <w:tr w:rsidR="00C634C7" w:rsidTr="00BA5CD2">
              <w:tc>
                <w:tcPr>
                  <w:tcW w:w="865" w:type="dxa"/>
                </w:tcPr>
                <w:p w:rsidR="00C634C7" w:rsidRDefault="00C634C7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B</w:t>
                  </w:r>
                </w:p>
              </w:tc>
              <w:tc>
                <w:tcPr>
                  <w:tcW w:w="1500" w:type="dxa"/>
                </w:tcPr>
                <w:p w:rsidR="00C634C7" w:rsidRDefault="00C634C7" w:rsidP="00C634C7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4</w:t>
                  </w:r>
                </w:p>
              </w:tc>
            </w:tr>
            <w:tr w:rsidR="00C634C7" w:rsidTr="00BA5CD2">
              <w:tc>
                <w:tcPr>
                  <w:tcW w:w="865" w:type="dxa"/>
                </w:tcPr>
                <w:p w:rsidR="00C634C7" w:rsidRDefault="00C634C7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C</w:t>
                  </w:r>
                </w:p>
              </w:tc>
              <w:tc>
                <w:tcPr>
                  <w:tcW w:w="1500" w:type="dxa"/>
                </w:tcPr>
                <w:p w:rsidR="00C634C7" w:rsidRDefault="00C634C7" w:rsidP="00C634C7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4</w:t>
                  </w:r>
                </w:p>
              </w:tc>
            </w:tr>
            <w:tr w:rsidR="00C634C7" w:rsidTr="00BA5CD2">
              <w:tc>
                <w:tcPr>
                  <w:tcW w:w="865" w:type="dxa"/>
                </w:tcPr>
                <w:p w:rsidR="00C634C7" w:rsidRDefault="00C634C7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D</w:t>
                  </w:r>
                </w:p>
              </w:tc>
              <w:tc>
                <w:tcPr>
                  <w:tcW w:w="1500" w:type="dxa"/>
                </w:tcPr>
                <w:p w:rsidR="00C634C7" w:rsidRDefault="00C634C7" w:rsidP="00C634C7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41</w:t>
                  </w:r>
                </w:p>
              </w:tc>
            </w:tr>
          </w:tbl>
          <w:p w:rsidR="00C634C7" w:rsidRPr="00B52014" w:rsidRDefault="00C634C7" w:rsidP="00BA5CD2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</w:tr>
      <w:tr w:rsidR="00C634C7" w:rsidRPr="00496670" w:rsidTr="00BA5CD2">
        <w:trPr>
          <w:jc w:val="center"/>
        </w:trPr>
        <w:tc>
          <w:tcPr>
            <w:tcW w:w="2905" w:type="dxa"/>
          </w:tcPr>
          <w:p w:rsidR="00C634C7" w:rsidRPr="00C47F47" w:rsidRDefault="00C634C7" w:rsidP="00BA5CD2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Size</w:t>
            </w:r>
          </w:p>
        </w:tc>
        <w:tc>
          <w:tcPr>
            <w:tcW w:w="5556" w:type="dxa"/>
          </w:tcPr>
          <w:p w:rsidR="00C634C7" w:rsidRPr="00B52014" w:rsidRDefault="00C634C7" w:rsidP="00BA5CD2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222.5</w:t>
            </w:r>
          </w:p>
        </w:tc>
        <w:tc>
          <w:tcPr>
            <w:tcW w:w="2591" w:type="dxa"/>
          </w:tcPr>
          <w:p w:rsidR="00C634C7" w:rsidRPr="00496670" w:rsidRDefault="00C634C7" w:rsidP="00BA5CD2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  <w:vertAlign w:val="superscript"/>
              </w:rPr>
            </w:pPr>
            <w:r>
              <w:rPr>
                <w:rFonts w:asciiTheme="majorBidi" w:hAnsiTheme="majorBidi" w:cstheme="majorBidi"/>
                <w:noProof w:val="0"/>
                <w:sz w:val="28"/>
                <w:szCs w:val="28"/>
              </w:rPr>
              <w:t>µm</w:t>
            </w:r>
            <w:r>
              <w:rPr>
                <w:rFonts w:asciiTheme="majorBidi" w:hAnsiTheme="majorBidi" w:cstheme="majorBidi"/>
                <w:noProof w:val="0"/>
                <w:sz w:val="28"/>
                <w:szCs w:val="28"/>
                <w:vertAlign w:val="superscript"/>
              </w:rPr>
              <w:t>2</w:t>
            </w:r>
          </w:p>
        </w:tc>
      </w:tr>
      <w:tr w:rsidR="00C634C7" w:rsidRPr="00496670" w:rsidTr="00BA5CD2">
        <w:trPr>
          <w:jc w:val="center"/>
        </w:trPr>
        <w:tc>
          <w:tcPr>
            <w:tcW w:w="2905" w:type="dxa"/>
          </w:tcPr>
          <w:p w:rsidR="00C634C7" w:rsidRPr="00C47F47" w:rsidRDefault="00C634C7" w:rsidP="00BA5CD2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Dynamic power dissipation</w:t>
            </w:r>
          </w:p>
        </w:tc>
        <w:tc>
          <w:tcPr>
            <w:tcW w:w="5556" w:type="dxa"/>
            <w:vAlign w:val="center"/>
          </w:tcPr>
          <w:p w:rsidR="00C634C7" w:rsidRPr="00B52014" w:rsidRDefault="00C634C7" w:rsidP="00BA5CD2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30</w:t>
            </w:r>
          </w:p>
        </w:tc>
        <w:tc>
          <w:tcPr>
            <w:tcW w:w="2591" w:type="dxa"/>
            <w:vAlign w:val="center"/>
          </w:tcPr>
          <w:p w:rsidR="00C634C7" w:rsidRPr="00496670" w:rsidRDefault="00C634C7" w:rsidP="00BA5CD2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496670">
              <w:rPr>
                <w:rFonts w:asciiTheme="majorBidi" w:hAnsiTheme="majorBidi" w:cstheme="majorBidi"/>
                <w:noProof w:val="0"/>
                <w:sz w:val="28"/>
                <w:szCs w:val="28"/>
              </w:rPr>
              <w:t>µWatt/ MHz</w:t>
            </w:r>
          </w:p>
        </w:tc>
      </w:tr>
      <w:tr w:rsidR="00C634C7" w:rsidRPr="00B52014" w:rsidTr="00BA5CD2">
        <w:trPr>
          <w:jc w:val="center"/>
        </w:trPr>
        <w:tc>
          <w:tcPr>
            <w:tcW w:w="11052" w:type="dxa"/>
            <w:gridSpan w:val="3"/>
          </w:tcPr>
          <w:p w:rsidR="00310FF8" w:rsidRDefault="00310FF8" w:rsidP="00BA5CD2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</w:p>
          <w:p w:rsidR="00C634C7" w:rsidRPr="00C47F47" w:rsidRDefault="00C634C7" w:rsidP="00310FF8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Prop</w:t>
            </w: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agation Delay</w:t>
            </w:r>
          </w:p>
          <w:tbl>
            <w:tblPr>
              <w:tblStyle w:val="TableGrid"/>
              <w:tblW w:w="11790" w:type="dxa"/>
              <w:tblLook w:val="04A0" w:firstRow="1" w:lastRow="0" w:firstColumn="1" w:lastColumn="0" w:noHBand="0" w:noVBand="1"/>
            </w:tblPr>
            <w:tblGrid>
              <w:gridCol w:w="2978"/>
              <w:gridCol w:w="2140"/>
              <w:gridCol w:w="2239"/>
              <w:gridCol w:w="2140"/>
              <w:gridCol w:w="2293"/>
            </w:tblGrid>
            <w:tr w:rsidR="00C634C7" w:rsidTr="00310FF8">
              <w:trPr>
                <w:trHeight w:val="70"/>
              </w:trPr>
              <w:tc>
                <w:tcPr>
                  <w:tcW w:w="2978" w:type="dxa"/>
                </w:tcPr>
                <w:p w:rsidR="00C634C7" w:rsidRDefault="00C634C7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</w:p>
              </w:tc>
              <w:tc>
                <w:tcPr>
                  <w:tcW w:w="4379" w:type="dxa"/>
                  <w:gridSpan w:val="2"/>
                </w:tcPr>
                <w:p w:rsidR="00C634C7" w:rsidRDefault="00C634C7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Rise LH Transition</w:t>
                  </w:r>
                </w:p>
              </w:tc>
              <w:tc>
                <w:tcPr>
                  <w:tcW w:w="4433" w:type="dxa"/>
                  <w:gridSpan w:val="2"/>
                </w:tcPr>
                <w:p w:rsidR="00C634C7" w:rsidRDefault="00C634C7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Fall HL Transition</w:t>
                  </w:r>
                </w:p>
              </w:tc>
            </w:tr>
            <w:tr w:rsidR="00C634C7" w:rsidTr="00310FF8">
              <w:trPr>
                <w:trHeight w:val="70"/>
              </w:trPr>
              <w:tc>
                <w:tcPr>
                  <w:tcW w:w="2978" w:type="dxa"/>
                </w:tcPr>
                <w:p w:rsidR="00C634C7" w:rsidRDefault="00C634C7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Input Slope [ns]</w:t>
                  </w:r>
                </w:p>
              </w:tc>
              <w:tc>
                <w:tcPr>
                  <w:tcW w:w="2140" w:type="dxa"/>
                </w:tcPr>
                <w:p w:rsidR="00C634C7" w:rsidRDefault="00C634C7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5</w:t>
                  </w:r>
                </w:p>
              </w:tc>
              <w:tc>
                <w:tcPr>
                  <w:tcW w:w="2238" w:type="dxa"/>
                </w:tcPr>
                <w:p w:rsidR="00C634C7" w:rsidRDefault="00C634C7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</w:t>
                  </w:r>
                </w:p>
              </w:tc>
              <w:tc>
                <w:tcPr>
                  <w:tcW w:w="2140" w:type="dxa"/>
                </w:tcPr>
                <w:p w:rsidR="00C634C7" w:rsidRDefault="00C634C7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5</w:t>
                  </w:r>
                </w:p>
              </w:tc>
              <w:tc>
                <w:tcPr>
                  <w:tcW w:w="2292" w:type="dxa"/>
                </w:tcPr>
                <w:p w:rsidR="00C634C7" w:rsidRDefault="00C634C7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</w:t>
                  </w:r>
                </w:p>
              </w:tc>
            </w:tr>
            <w:tr w:rsidR="00C634C7" w:rsidTr="00310FF8">
              <w:trPr>
                <w:trHeight w:val="98"/>
              </w:trPr>
              <w:tc>
                <w:tcPr>
                  <w:tcW w:w="2978" w:type="dxa"/>
                </w:tcPr>
                <w:p w:rsidR="00C634C7" w:rsidRDefault="00C634C7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 xml:space="preserve">Delay A=&gt;F </w:t>
                  </w:r>
                </w:p>
              </w:tc>
              <w:tc>
                <w:tcPr>
                  <w:tcW w:w="2140" w:type="dxa"/>
                </w:tcPr>
                <w:p w:rsidR="00C634C7" w:rsidRDefault="00C634C7" w:rsidP="00C634C7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6.009</w:t>
                  </w:r>
                </w:p>
              </w:tc>
              <w:tc>
                <w:tcPr>
                  <w:tcW w:w="2238" w:type="dxa"/>
                </w:tcPr>
                <w:p w:rsidR="00C634C7" w:rsidRDefault="00C634C7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5.935</w:t>
                  </w:r>
                </w:p>
              </w:tc>
              <w:tc>
                <w:tcPr>
                  <w:tcW w:w="2140" w:type="dxa"/>
                </w:tcPr>
                <w:p w:rsidR="00C634C7" w:rsidRDefault="00C634C7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.127</w:t>
                  </w:r>
                </w:p>
              </w:tc>
              <w:tc>
                <w:tcPr>
                  <w:tcW w:w="2292" w:type="dxa"/>
                </w:tcPr>
                <w:p w:rsidR="00C634C7" w:rsidRDefault="00C634C7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.362</w:t>
                  </w:r>
                </w:p>
              </w:tc>
            </w:tr>
            <w:tr w:rsidR="00C634C7" w:rsidTr="00310FF8">
              <w:trPr>
                <w:trHeight w:val="215"/>
              </w:trPr>
              <w:tc>
                <w:tcPr>
                  <w:tcW w:w="2978" w:type="dxa"/>
                </w:tcPr>
                <w:p w:rsidR="00C634C7" w:rsidRDefault="00C634C7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Delay B=&gt;F</w:t>
                  </w:r>
                </w:p>
              </w:tc>
              <w:tc>
                <w:tcPr>
                  <w:tcW w:w="2140" w:type="dxa"/>
                </w:tcPr>
                <w:p w:rsidR="00C634C7" w:rsidRDefault="00C634C7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6.217</w:t>
                  </w:r>
                </w:p>
              </w:tc>
              <w:tc>
                <w:tcPr>
                  <w:tcW w:w="2238" w:type="dxa"/>
                </w:tcPr>
                <w:p w:rsidR="00C634C7" w:rsidRDefault="00C634C7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5.899</w:t>
                  </w:r>
                </w:p>
              </w:tc>
              <w:tc>
                <w:tcPr>
                  <w:tcW w:w="2140" w:type="dxa"/>
                </w:tcPr>
                <w:p w:rsidR="00C634C7" w:rsidRDefault="00C634C7" w:rsidP="00C634C7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.852</w:t>
                  </w:r>
                </w:p>
              </w:tc>
              <w:tc>
                <w:tcPr>
                  <w:tcW w:w="2292" w:type="dxa"/>
                </w:tcPr>
                <w:p w:rsidR="00C634C7" w:rsidRDefault="00C634C7" w:rsidP="00C634C7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.199</w:t>
                  </w:r>
                </w:p>
              </w:tc>
            </w:tr>
            <w:tr w:rsidR="00C634C7" w:rsidTr="00310FF8">
              <w:trPr>
                <w:trHeight w:val="143"/>
              </w:trPr>
              <w:tc>
                <w:tcPr>
                  <w:tcW w:w="2978" w:type="dxa"/>
                </w:tcPr>
                <w:p w:rsidR="00C634C7" w:rsidRDefault="00C634C7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Delay C=&gt;F</w:t>
                  </w:r>
                </w:p>
              </w:tc>
              <w:tc>
                <w:tcPr>
                  <w:tcW w:w="2140" w:type="dxa"/>
                </w:tcPr>
                <w:p w:rsidR="00C634C7" w:rsidRDefault="00C634C7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4.548</w:t>
                  </w:r>
                </w:p>
              </w:tc>
              <w:tc>
                <w:tcPr>
                  <w:tcW w:w="2238" w:type="dxa"/>
                </w:tcPr>
                <w:p w:rsidR="00C634C7" w:rsidRDefault="00C634C7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4.704</w:t>
                  </w:r>
                </w:p>
              </w:tc>
              <w:tc>
                <w:tcPr>
                  <w:tcW w:w="2140" w:type="dxa"/>
                </w:tcPr>
                <w:p w:rsidR="00C634C7" w:rsidRDefault="00C634C7" w:rsidP="00C634C7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.730</w:t>
                  </w:r>
                </w:p>
              </w:tc>
              <w:tc>
                <w:tcPr>
                  <w:tcW w:w="2292" w:type="dxa"/>
                </w:tcPr>
                <w:p w:rsidR="00C634C7" w:rsidRDefault="00C634C7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.876</w:t>
                  </w:r>
                </w:p>
              </w:tc>
            </w:tr>
            <w:tr w:rsidR="00C634C7" w:rsidTr="00310FF8">
              <w:trPr>
                <w:trHeight w:val="80"/>
              </w:trPr>
              <w:tc>
                <w:tcPr>
                  <w:tcW w:w="2978" w:type="dxa"/>
                </w:tcPr>
                <w:p w:rsidR="00C634C7" w:rsidRDefault="00C634C7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Delay D=&gt;F</w:t>
                  </w:r>
                </w:p>
              </w:tc>
              <w:tc>
                <w:tcPr>
                  <w:tcW w:w="2140" w:type="dxa"/>
                </w:tcPr>
                <w:p w:rsidR="00C634C7" w:rsidRDefault="00C634C7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4.616</w:t>
                  </w:r>
                </w:p>
              </w:tc>
              <w:tc>
                <w:tcPr>
                  <w:tcW w:w="2238" w:type="dxa"/>
                </w:tcPr>
                <w:p w:rsidR="00C634C7" w:rsidRDefault="00C634C7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4.582</w:t>
                  </w:r>
                </w:p>
              </w:tc>
              <w:tc>
                <w:tcPr>
                  <w:tcW w:w="2140" w:type="dxa"/>
                </w:tcPr>
                <w:p w:rsidR="00C634C7" w:rsidRDefault="00C634C7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.031</w:t>
                  </w:r>
                </w:p>
              </w:tc>
              <w:tc>
                <w:tcPr>
                  <w:tcW w:w="2292" w:type="dxa"/>
                </w:tcPr>
                <w:p w:rsidR="00C634C7" w:rsidRDefault="00C634C7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.259</w:t>
                  </w:r>
                </w:p>
              </w:tc>
            </w:tr>
          </w:tbl>
          <w:p w:rsidR="00C634C7" w:rsidRPr="00B52014" w:rsidRDefault="00C634C7" w:rsidP="00BA5CD2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br/>
            </w:r>
          </w:p>
        </w:tc>
      </w:tr>
    </w:tbl>
    <w:p w:rsidR="003001C6" w:rsidRDefault="003001C6" w:rsidP="00990B90">
      <w:pPr>
        <w:bidi w:val="0"/>
        <w:jc w:val="both"/>
        <w:rPr>
          <w:sz w:val="28"/>
          <w:szCs w:val="28"/>
        </w:rPr>
      </w:pPr>
    </w:p>
    <w:p w:rsidR="00310FF8" w:rsidRDefault="00310FF8">
      <w:pPr>
        <w:bidi w:val="0"/>
        <w:rPr>
          <w:sz w:val="28"/>
          <w:szCs w:val="28"/>
        </w:rPr>
      </w:pPr>
    </w:p>
    <w:p w:rsidR="00310FF8" w:rsidRDefault="00310FF8">
      <w:pPr>
        <w:bidi w:val="0"/>
        <w:rPr>
          <w:sz w:val="28"/>
          <w:szCs w:val="28"/>
        </w:rPr>
      </w:pPr>
      <w:r>
        <w:rPr>
          <w:sz w:val="28"/>
          <w:szCs w:val="28"/>
        </w:rPr>
        <w:br w:type="page"/>
      </w:r>
    </w:p>
    <w:tbl>
      <w:tblPr>
        <w:tblStyle w:val="TableGrid"/>
        <w:tblW w:w="11052" w:type="dxa"/>
        <w:jc w:val="center"/>
        <w:tblLook w:val="04A0" w:firstRow="1" w:lastRow="0" w:firstColumn="1" w:lastColumn="0" w:noHBand="0" w:noVBand="1"/>
      </w:tblPr>
      <w:tblGrid>
        <w:gridCol w:w="3736"/>
        <w:gridCol w:w="5145"/>
        <w:gridCol w:w="3136"/>
      </w:tblGrid>
      <w:tr w:rsidR="00F25218" w:rsidRPr="00C47F47" w:rsidTr="00660EC5">
        <w:trPr>
          <w:jc w:val="center"/>
        </w:trPr>
        <w:tc>
          <w:tcPr>
            <w:tcW w:w="11052" w:type="dxa"/>
            <w:gridSpan w:val="3"/>
            <w:vAlign w:val="center"/>
          </w:tcPr>
          <w:p w:rsidR="00F25218" w:rsidRPr="00C47F47" w:rsidRDefault="00F25218" w:rsidP="00660EC5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i/>
                <w:iCs/>
                <w:sz w:val="28"/>
                <w:szCs w:val="28"/>
              </w:rPr>
            </w:pPr>
            <w:r>
              <w:rPr>
                <w:rFonts w:asciiTheme="majorBidi" w:hAnsiTheme="majorBidi" w:cstheme="majorBidi"/>
                <w:b/>
                <w:bCs/>
                <w:i/>
                <w:iCs/>
                <w:sz w:val="28"/>
                <w:szCs w:val="28"/>
              </w:rPr>
              <w:lastRenderedPageBreak/>
              <w:t>Cell 078 OR-AND-INVERT</w:t>
            </w:r>
          </w:p>
        </w:tc>
      </w:tr>
      <w:tr w:rsidR="00F25218" w:rsidRPr="00B52014" w:rsidTr="00F25218">
        <w:trPr>
          <w:trHeight w:val="6866"/>
          <w:jc w:val="center"/>
        </w:trPr>
        <w:tc>
          <w:tcPr>
            <w:tcW w:w="2905" w:type="dxa"/>
          </w:tcPr>
          <w:p w:rsidR="00F25218" w:rsidRPr="00C47F47" w:rsidRDefault="00F25218" w:rsidP="00660EC5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Truth Table</w:t>
            </w:r>
          </w:p>
          <w:tbl>
            <w:tblPr>
              <w:tblStyle w:val="TableGrid"/>
              <w:tblW w:w="2861" w:type="dxa"/>
              <w:tblLook w:val="04A0" w:firstRow="1" w:lastRow="0" w:firstColumn="1" w:lastColumn="0" w:noHBand="0" w:noVBand="1"/>
            </w:tblPr>
            <w:tblGrid>
              <w:gridCol w:w="498"/>
              <w:gridCol w:w="499"/>
              <w:gridCol w:w="548"/>
              <w:gridCol w:w="580"/>
              <w:gridCol w:w="736"/>
            </w:tblGrid>
            <w:tr w:rsidR="00F25218" w:rsidTr="00660EC5">
              <w:trPr>
                <w:trHeight w:val="281"/>
              </w:trPr>
              <w:tc>
                <w:tcPr>
                  <w:tcW w:w="498" w:type="dxa"/>
                </w:tcPr>
                <w:p w:rsidR="00F25218" w:rsidRDefault="00F25218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A</w:t>
                  </w:r>
                </w:p>
              </w:tc>
              <w:tc>
                <w:tcPr>
                  <w:tcW w:w="499" w:type="dxa"/>
                </w:tcPr>
                <w:p w:rsidR="00F25218" w:rsidRDefault="00F25218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B</w:t>
                  </w:r>
                </w:p>
              </w:tc>
              <w:tc>
                <w:tcPr>
                  <w:tcW w:w="548" w:type="dxa"/>
                </w:tcPr>
                <w:p w:rsidR="00F25218" w:rsidRDefault="00F25218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C</w:t>
                  </w:r>
                </w:p>
              </w:tc>
              <w:tc>
                <w:tcPr>
                  <w:tcW w:w="580" w:type="dxa"/>
                </w:tcPr>
                <w:p w:rsidR="00F25218" w:rsidRDefault="00F25218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D</w:t>
                  </w:r>
                </w:p>
              </w:tc>
              <w:tc>
                <w:tcPr>
                  <w:tcW w:w="736" w:type="dxa"/>
                </w:tcPr>
                <w:p w:rsidR="00F25218" w:rsidRDefault="00F25218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F</w:t>
                  </w:r>
                </w:p>
              </w:tc>
            </w:tr>
            <w:tr w:rsidR="00F25218" w:rsidTr="00660EC5">
              <w:trPr>
                <w:trHeight w:val="281"/>
              </w:trPr>
              <w:tc>
                <w:tcPr>
                  <w:tcW w:w="498" w:type="dxa"/>
                </w:tcPr>
                <w:p w:rsidR="00F25218" w:rsidRDefault="00F25218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499" w:type="dxa"/>
                </w:tcPr>
                <w:p w:rsidR="00F25218" w:rsidRDefault="00F25218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48" w:type="dxa"/>
                </w:tcPr>
                <w:p w:rsidR="00F25218" w:rsidRDefault="00F25218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80" w:type="dxa"/>
                </w:tcPr>
                <w:p w:rsidR="00F25218" w:rsidRDefault="00F25218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736" w:type="dxa"/>
                </w:tcPr>
                <w:p w:rsidR="00F25218" w:rsidRDefault="00F25218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</w:tr>
            <w:tr w:rsidR="00F25218" w:rsidTr="00660EC5">
              <w:trPr>
                <w:trHeight w:val="377"/>
              </w:trPr>
              <w:tc>
                <w:tcPr>
                  <w:tcW w:w="498" w:type="dxa"/>
                </w:tcPr>
                <w:p w:rsidR="00F25218" w:rsidRDefault="00F25218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499" w:type="dxa"/>
                </w:tcPr>
                <w:p w:rsidR="00F25218" w:rsidRDefault="00F25218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48" w:type="dxa"/>
                </w:tcPr>
                <w:p w:rsidR="00F25218" w:rsidRDefault="00F25218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80" w:type="dxa"/>
                </w:tcPr>
                <w:p w:rsidR="00F25218" w:rsidRDefault="00F25218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736" w:type="dxa"/>
                </w:tcPr>
                <w:p w:rsidR="00F25218" w:rsidRDefault="00F25218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</w:tr>
            <w:tr w:rsidR="00F25218" w:rsidTr="00660EC5">
              <w:trPr>
                <w:trHeight w:val="350"/>
              </w:trPr>
              <w:tc>
                <w:tcPr>
                  <w:tcW w:w="498" w:type="dxa"/>
                </w:tcPr>
                <w:p w:rsidR="00F25218" w:rsidRDefault="00F25218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499" w:type="dxa"/>
                </w:tcPr>
                <w:p w:rsidR="00F25218" w:rsidRDefault="00F25218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48" w:type="dxa"/>
                </w:tcPr>
                <w:p w:rsidR="00F25218" w:rsidRDefault="00F25218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80" w:type="dxa"/>
                </w:tcPr>
                <w:p w:rsidR="00F25218" w:rsidRDefault="00F25218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736" w:type="dxa"/>
                </w:tcPr>
                <w:p w:rsidR="00F25218" w:rsidRDefault="00F25218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</w:tr>
            <w:tr w:rsidR="00F25218" w:rsidTr="00660EC5">
              <w:trPr>
                <w:trHeight w:val="350"/>
              </w:trPr>
              <w:tc>
                <w:tcPr>
                  <w:tcW w:w="498" w:type="dxa"/>
                </w:tcPr>
                <w:p w:rsidR="00F25218" w:rsidRDefault="00F25218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499" w:type="dxa"/>
                </w:tcPr>
                <w:p w:rsidR="00F25218" w:rsidRDefault="00F25218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48" w:type="dxa"/>
                </w:tcPr>
                <w:p w:rsidR="00F25218" w:rsidRDefault="00F25218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80" w:type="dxa"/>
                </w:tcPr>
                <w:p w:rsidR="00F25218" w:rsidRDefault="00F25218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736" w:type="dxa"/>
                </w:tcPr>
                <w:p w:rsidR="00F25218" w:rsidRDefault="00F25218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</w:tr>
            <w:tr w:rsidR="00F25218" w:rsidTr="00660EC5">
              <w:trPr>
                <w:trHeight w:val="350"/>
              </w:trPr>
              <w:tc>
                <w:tcPr>
                  <w:tcW w:w="498" w:type="dxa"/>
                </w:tcPr>
                <w:p w:rsidR="00F25218" w:rsidRDefault="00F25218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499" w:type="dxa"/>
                </w:tcPr>
                <w:p w:rsidR="00F25218" w:rsidRDefault="00F25218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48" w:type="dxa"/>
                </w:tcPr>
                <w:p w:rsidR="00F25218" w:rsidRDefault="00F25218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80" w:type="dxa"/>
                </w:tcPr>
                <w:p w:rsidR="00F25218" w:rsidRDefault="00F25218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736" w:type="dxa"/>
                </w:tcPr>
                <w:p w:rsidR="00F25218" w:rsidRDefault="00F25218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</w:tr>
            <w:tr w:rsidR="00F25218" w:rsidTr="00660EC5">
              <w:trPr>
                <w:trHeight w:val="350"/>
              </w:trPr>
              <w:tc>
                <w:tcPr>
                  <w:tcW w:w="498" w:type="dxa"/>
                </w:tcPr>
                <w:p w:rsidR="00F25218" w:rsidRDefault="00F25218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499" w:type="dxa"/>
                </w:tcPr>
                <w:p w:rsidR="00F25218" w:rsidRDefault="00F25218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48" w:type="dxa"/>
                </w:tcPr>
                <w:p w:rsidR="00F25218" w:rsidRDefault="00F25218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80" w:type="dxa"/>
                </w:tcPr>
                <w:p w:rsidR="00F25218" w:rsidRDefault="00F25218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736" w:type="dxa"/>
                </w:tcPr>
                <w:p w:rsidR="00F25218" w:rsidRDefault="00F25218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  <w:tr w:rsidR="00F25218" w:rsidTr="00660EC5">
              <w:trPr>
                <w:trHeight w:val="350"/>
              </w:trPr>
              <w:tc>
                <w:tcPr>
                  <w:tcW w:w="498" w:type="dxa"/>
                </w:tcPr>
                <w:p w:rsidR="00F25218" w:rsidRDefault="00F25218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499" w:type="dxa"/>
                </w:tcPr>
                <w:p w:rsidR="00F25218" w:rsidRDefault="00F25218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48" w:type="dxa"/>
                </w:tcPr>
                <w:p w:rsidR="00F25218" w:rsidRDefault="00F25218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80" w:type="dxa"/>
                </w:tcPr>
                <w:p w:rsidR="00F25218" w:rsidRDefault="00F25218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736" w:type="dxa"/>
                </w:tcPr>
                <w:p w:rsidR="00F25218" w:rsidRDefault="00F25218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  <w:tr w:rsidR="00F25218" w:rsidTr="00660EC5">
              <w:trPr>
                <w:trHeight w:val="350"/>
              </w:trPr>
              <w:tc>
                <w:tcPr>
                  <w:tcW w:w="498" w:type="dxa"/>
                </w:tcPr>
                <w:p w:rsidR="00F25218" w:rsidRDefault="00F25218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499" w:type="dxa"/>
                </w:tcPr>
                <w:p w:rsidR="00F25218" w:rsidRDefault="00F25218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48" w:type="dxa"/>
                </w:tcPr>
                <w:p w:rsidR="00F25218" w:rsidRDefault="00F25218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80" w:type="dxa"/>
                </w:tcPr>
                <w:p w:rsidR="00F25218" w:rsidRDefault="00F25218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736" w:type="dxa"/>
                </w:tcPr>
                <w:p w:rsidR="00F25218" w:rsidRDefault="00F25218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  <w:tr w:rsidR="00F25218" w:rsidTr="00660EC5">
              <w:trPr>
                <w:trHeight w:val="350"/>
              </w:trPr>
              <w:tc>
                <w:tcPr>
                  <w:tcW w:w="498" w:type="dxa"/>
                </w:tcPr>
                <w:p w:rsidR="00F25218" w:rsidRDefault="00F25218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499" w:type="dxa"/>
                </w:tcPr>
                <w:p w:rsidR="00F25218" w:rsidRDefault="00F25218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48" w:type="dxa"/>
                </w:tcPr>
                <w:p w:rsidR="00F25218" w:rsidRDefault="00F25218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80" w:type="dxa"/>
                </w:tcPr>
                <w:p w:rsidR="00F25218" w:rsidRDefault="00F25218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736" w:type="dxa"/>
                </w:tcPr>
                <w:p w:rsidR="00F25218" w:rsidRDefault="00F25218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</w:tr>
            <w:tr w:rsidR="00F25218" w:rsidTr="00660EC5">
              <w:trPr>
                <w:trHeight w:val="350"/>
              </w:trPr>
              <w:tc>
                <w:tcPr>
                  <w:tcW w:w="498" w:type="dxa"/>
                </w:tcPr>
                <w:p w:rsidR="00F25218" w:rsidRDefault="00F25218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499" w:type="dxa"/>
                </w:tcPr>
                <w:p w:rsidR="00F25218" w:rsidRDefault="00F25218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48" w:type="dxa"/>
                </w:tcPr>
                <w:p w:rsidR="00F25218" w:rsidRDefault="00F25218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80" w:type="dxa"/>
                </w:tcPr>
                <w:p w:rsidR="00F25218" w:rsidRDefault="00F25218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736" w:type="dxa"/>
                </w:tcPr>
                <w:p w:rsidR="00F25218" w:rsidRDefault="00F25218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  <w:tr w:rsidR="00F25218" w:rsidTr="00660EC5">
              <w:trPr>
                <w:trHeight w:val="350"/>
              </w:trPr>
              <w:tc>
                <w:tcPr>
                  <w:tcW w:w="498" w:type="dxa"/>
                </w:tcPr>
                <w:p w:rsidR="00F25218" w:rsidRDefault="00F25218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499" w:type="dxa"/>
                </w:tcPr>
                <w:p w:rsidR="00F25218" w:rsidRDefault="00F25218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48" w:type="dxa"/>
                </w:tcPr>
                <w:p w:rsidR="00F25218" w:rsidRDefault="00F25218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80" w:type="dxa"/>
                </w:tcPr>
                <w:p w:rsidR="00F25218" w:rsidRDefault="00F25218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736" w:type="dxa"/>
                </w:tcPr>
                <w:p w:rsidR="00F25218" w:rsidRDefault="00F25218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  <w:tr w:rsidR="00F25218" w:rsidTr="00660EC5">
              <w:trPr>
                <w:trHeight w:val="350"/>
              </w:trPr>
              <w:tc>
                <w:tcPr>
                  <w:tcW w:w="498" w:type="dxa"/>
                </w:tcPr>
                <w:p w:rsidR="00F25218" w:rsidRDefault="00F25218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499" w:type="dxa"/>
                </w:tcPr>
                <w:p w:rsidR="00F25218" w:rsidRDefault="00F25218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48" w:type="dxa"/>
                </w:tcPr>
                <w:p w:rsidR="00F25218" w:rsidRDefault="00F25218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80" w:type="dxa"/>
                </w:tcPr>
                <w:p w:rsidR="00F25218" w:rsidRDefault="00F25218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736" w:type="dxa"/>
                </w:tcPr>
                <w:p w:rsidR="00F25218" w:rsidRDefault="00F25218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  <w:tr w:rsidR="00F25218" w:rsidTr="00660EC5">
              <w:trPr>
                <w:trHeight w:val="350"/>
              </w:trPr>
              <w:tc>
                <w:tcPr>
                  <w:tcW w:w="498" w:type="dxa"/>
                </w:tcPr>
                <w:p w:rsidR="00F25218" w:rsidRDefault="00F25218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499" w:type="dxa"/>
                </w:tcPr>
                <w:p w:rsidR="00F25218" w:rsidRDefault="00F25218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48" w:type="dxa"/>
                </w:tcPr>
                <w:p w:rsidR="00F25218" w:rsidRDefault="00F25218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80" w:type="dxa"/>
                </w:tcPr>
                <w:p w:rsidR="00F25218" w:rsidRDefault="00F25218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736" w:type="dxa"/>
                </w:tcPr>
                <w:p w:rsidR="00F25218" w:rsidRDefault="00F25218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</w:tr>
            <w:tr w:rsidR="00F25218" w:rsidTr="00660EC5">
              <w:trPr>
                <w:trHeight w:val="350"/>
              </w:trPr>
              <w:tc>
                <w:tcPr>
                  <w:tcW w:w="498" w:type="dxa"/>
                </w:tcPr>
                <w:p w:rsidR="00F25218" w:rsidRDefault="00F25218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499" w:type="dxa"/>
                </w:tcPr>
                <w:p w:rsidR="00F25218" w:rsidRDefault="00F25218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48" w:type="dxa"/>
                </w:tcPr>
                <w:p w:rsidR="00F25218" w:rsidRDefault="00F25218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80" w:type="dxa"/>
                </w:tcPr>
                <w:p w:rsidR="00F25218" w:rsidRDefault="00F25218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736" w:type="dxa"/>
                </w:tcPr>
                <w:p w:rsidR="00F25218" w:rsidRDefault="00F25218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  <w:tr w:rsidR="00F25218" w:rsidTr="00660EC5">
              <w:trPr>
                <w:trHeight w:val="350"/>
              </w:trPr>
              <w:tc>
                <w:tcPr>
                  <w:tcW w:w="498" w:type="dxa"/>
                </w:tcPr>
                <w:p w:rsidR="00F25218" w:rsidRDefault="00F25218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499" w:type="dxa"/>
                </w:tcPr>
                <w:p w:rsidR="00F25218" w:rsidRDefault="00F25218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48" w:type="dxa"/>
                </w:tcPr>
                <w:p w:rsidR="00F25218" w:rsidRDefault="00F25218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80" w:type="dxa"/>
                </w:tcPr>
                <w:p w:rsidR="00F25218" w:rsidRDefault="00F25218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736" w:type="dxa"/>
                </w:tcPr>
                <w:p w:rsidR="00F25218" w:rsidRDefault="00F25218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  <w:tr w:rsidR="00F25218" w:rsidTr="00660EC5">
              <w:trPr>
                <w:trHeight w:val="350"/>
              </w:trPr>
              <w:tc>
                <w:tcPr>
                  <w:tcW w:w="498" w:type="dxa"/>
                </w:tcPr>
                <w:p w:rsidR="00F25218" w:rsidRDefault="00F25218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499" w:type="dxa"/>
                </w:tcPr>
                <w:p w:rsidR="00F25218" w:rsidRDefault="00F25218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48" w:type="dxa"/>
                </w:tcPr>
                <w:p w:rsidR="00F25218" w:rsidRDefault="00F25218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80" w:type="dxa"/>
                </w:tcPr>
                <w:p w:rsidR="00F25218" w:rsidRDefault="00F25218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736" w:type="dxa"/>
                </w:tcPr>
                <w:p w:rsidR="00F25218" w:rsidRDefault="00F25218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</w:tbl>
          <w:p w:rsidR="00F25218" w:rsidRPr="00B52014" w:rsidRDefault="00F25218" w:rsidP="00660EC5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5556" w:type="dxa"/>
          </w:tcPr>
          <w:p w:rsidR="00F25218" w:rsidRPr="00C47F47" w:rsidRDefault="00F25218" w:rsidP="00660EC5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Symbol</w:t>
            </w:r>
          </w:p>
          <w:p w:rsidR="00F25218" w:rsidRPr="00B52014" w:rsidRDefault="00F25218" w:rsidP="00660EC5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drawing>
                <wp:inline distT="0" distB="0" distL="0" distR="0" wp14:anchorId="4E9A6EF8" wp14:editId="34E81BA3">
                  <wp:extent cx="1733550" cy="2038350"/>
                  <wp:effectExtent l="0" t="0" r="0" b="0"/>
                  <wp:docPr id="48" name="Picture 4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33550" cy="20383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591" w:type="dxa"/>
          </w:tcPr>
          <w:p w:rsidR="00F25218" w:rsidRPr="00C47F47" w:rsidRDefault="00F25218" w:rsidP="00660EC5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Pin Capacitance</w:t>
            </w:r>
          </w:p>
          <w:tbl>
            <w:tblPr>
              <w:tblStyle w:val="TableGrid"/>
              <w:tblW w:w="2365" w:type="dxa"/>
              <w:tblLook w:val="04A0" w:firstRow="1" w:lastRow="0" w:firstColumn="1" w:lastColumn="0" w:noHBand="0" w:noVBand="1"/>
            </w:tblPr>
            <w:tblGrid>
              <w:gridCol w:w="865"/>
              <w:gridCol w:w="1500"/>
            </w:tblGrid>
            <w:tr w:rsidR="00F25218" w:rsidTr="00660EC5">
              <w:tc>
                <w:tcPr>
                  <w:tcW w:w="865" w:type="dxa"/>
                </w:tcPr>
                <w:p w:rsidR="00F25218" w:rsidRDefault="00F25218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Pin</w:t>
                  </w:r>
                </w:p>
              </w:tc>
              <w:tc>
                <w:tcPr>
                  <w:tcW w:w="1500" w:type="dxa"/>
                </w:tcPr>
                <w:p w:rsidR="00F25218" w:rsidRDefault="00F25218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Cap[pF]</w:t>
                  </w:r>
                </w:p>
              </w:tc>
            </w:tr>
            <w:tr w:rsidR="00F25218" w:rsidTr="00660EC5">
              <w:tc>
                <w:tcPr>
                  <w:tcW w:w="865" w:type="dxa"/>
                </w:tcPr>
                <w:p w:rsidR="00F25218" w:rsidRDefault="00F25218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A</w:t>
                  </w:r>
                </w:p>
              </w:tc>
              <w:tc>
                <w:tcPr>
                  <w:tcW w:w="1500" w:type="dxa"/>
                </w:tcPr>
                <w:p w:rsidR="00F25218" w:rsidRDefault="00F25218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  <w:rtl/>
                      <w:lang w:bidi="ar-EG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06526</w:t>
                  </w:r>
                </w:p>
              </w:tc>
            </w:tr>
            <w:tr w:rsidR="00F25218" w:rsidTr="00660EC5">
              <w:tc>
                <w:tcPr>
                  <w:tcW w:w="865" w:type="dxa"/>
                </w:tcPr>
                <w:p w:rsidR="00F25218" w:rsidRDefault="00F25218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B</w:t>
                  </w:r>
                </w:p>
              </w:tc>
              <w:tc>
                <w:tcPr>
                  <w:tcW w:w="1500" w:type="dxa"/>
                </w:tcPr>
                <w:p w:rsidR="00F25218" w:rsidRDefault="00F25218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05377</w:t>
                  </w:r>
                </w:p>
              </w:tc>
            </w:tr>
            <w:tr w:rsidR="00F25218" w:rsidTr="00660EC5">
              <w:tc>
                <w:tcPr>
                  <w:tcW w:w="865" w:type="dxa"/>
                </w:tcPr>
                <w:p w:rsidR="00F25218" w:rsidRDefault="00F25218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C</w:t>
                  </w:r>
                </w:p>
              </w:tc>
              <w:tc>
                <w:tcPr>
                  <w:tcW w:w="1500" w:type="dxa"/>
                </w:tcPr>
                <w:p w:rsidR="00F25218" w:rsidRDefault="00F25218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05383</w:t>
                  </w:r>
                </w:p>
              </w:tc>
            </w:tr>
            <w:tr w:rsidR="00F25218" w:rsidTr="00660EC5">
              <w:tc>
                <w:tcPr>
                  <w:tcW w:w="865" w:type="dxa"/>
                </w:tcPr>
                <w:p w:rsidR="00F25218" w:rsidRDefault="00F25218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D</w:t>
                  </w:r>
                </w:p>
              </w:tc>
              <w:tc>
                <w:tcPr>
                  <w:tcW w:w="1500" w:type="dxa"/>
                </w:tcPr>
                <w:p w:rsidR="00F25218" w:rsidRDefault="00F25218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06036</w:t>
                  </w:r>
                </w:p>
              </w:tc>
            </w:tr>
          </w:tbl>
          <w:p w:rsidR="00F25218" w:rsidRPr="00B52014" w:rsidRDefault="00F25218" w:rsidP="00660EC5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</w:tr>
      <w:tr w:rsidR="00F25218" w:rsidRPr="00496670" w:rsidTr="00660EC5">
        <w:trPr>
          <w:jc w:val="center"/>
        </w:trPr>
        <w:tc>
          <w:tcPr>
            <w:tcW w:w="2905" w:type="dxa"/>
          </w:tcPr>
          <w:p w:rsidR="00F25218" w:rsidRPr="00C47F47" w:rsidRDefault="00F25218" w:rsidP="00660EC5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Size</w:t>
            </w:r>
          </w:p>
        </w:tc>
        <w:tc>
          <w:tcPr>
            <w:tcW w:w="5556" w:type="dxa"/>
          </w:tcPr>
          <w:p w:rsidR="00F25218" w:rsidRPr="00B52014" w:rsidRDefault="00F25218" w:rsidP="00660EC5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230</w:t>
            </w:r>
          </w:p>
        </w:tc>
        <w:tc>
          <w:tcPr>
            <w:tcW w:w="2591" w:type="dxa"/>
          </w:tcPr>
          <w:p w:rsidR="00F25218" w:rsidRPr="00496670" w:rsidRDefault="00F25218" w:rsidP="00660EC5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  <w:vertAlign w:val="superscript"/>
              </w:rPr>
            </w:pPr>
            <w:r>
              <w:rPr>
                <w:rFonts w:asciiTheme="majorBidi" w:hAnsiTheme="majorBidi" w:cstheme="majorBidi"/>
                <w:noProof w:val="0"/>
                <w:sz w:val="28"/>
                <w:szCs w:val="28"/>
              </w:rPr>
              <w:t>µm</w:t>
            </w:r>
            <w:r>
              <w:rPr>
                <w:rFonts w:asciiTheme="majorBidi" w:hAnsiTheme="majorBidi" w:cstheme="majorBidi"/>
                <w:noProof w:val="0"/>
                <w:sz w:val="28"/>
                <w:szCs w:val="28"/>
                <w:vertAlign w:val="superscript"/>
              </w:rPr>
              <w:t>2</w:t>
            </w:r>
          </w:p>
        </w:tc>
      </w:tr>
      <w:tr w:rsidR="00F25218" w:rsidRPr="00496670" w:rsidTr="00660EC5">
        <w:trPr>
          <w:jc w:val="center"/>
        </w:trPr>
        <w:tc>
          <w:tcPr>
            <w:tcW w:w="2905" w:type="dxa"/>
          </w:tcPr>
          <w:p w:rsidR="00F25218" w:rsidRPr="00C47F47" w:rsidRDefault="00F25218" w:rsidP="00660EC5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Dynamic power dissipation</w:t>
            </w:r>
          </w:p>
        </w:tc>
        <w:tc>
          <w:tcPr>
            <w:tcW w:w="5556" w:type="dxa"/>
            <w:vAlign w:val="center"/>
          </w:tcPr>
          <w:p w:rsidR="00F25218" w:rsidRPr="00B52014" w:rsidRDefault="00F25218" w:rsidP="00660EC5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0.66</w:t>
            </w:r>
          </w:p>
        </w:tc>
        <w:tc>
          <w:tcPr>
            <w:tcW w:w="2591" w:type="dxa"/>
            <w:vAlign w:val="center"/>
          </w:tcPr>
          <w:p w:rsidR="00F25218" w:rsidRPr="00496670" w:rsidRDefault="00F25218" w:rsidP="00660EC5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496670">
              <w:rPr>
                <w:rFonts w:asciiTheme="majorBidi" w:hAnsiTheme="majorBidi" w:cstheme="majorBidi"/>
                <w:noProof w:val="0"/>
                <w:sz w:val="28"/>
                <w:szCs w:val="28"/>
              </w:rPr>
              <w:t>µWatt/ MHz</w:t>
            </w:r>
          </w:p>
        </w:tc>
      </w:tr>
      <w:tr w:rsidR="00F25218" w:rsidRPr="00B52014" w:rsidTr="00660EC5">
        <w:trPr>
          <w:jc w:val="center"/>
        </w:trPr>
        <w:tc>
          <w:tcPr>
            <w:tcW w:w="11052" w:type="dxa"/>
            <w:gridSpan w:val="3"/>
          </w:tcPr>
          <w:p w:rsidR="00F25218" w:rsidRDefault="00F25218" w:rsidP="00660EC5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</w:p>
          <w:p w:rsidR="00F25218" w:rsidRPr="00C47F47" w:rsidRDefault="00F25218" w:rsidP="00660EC5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Prop</w:t>
            </w: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agation Delay</w:t>
            </w:r>
          </w:p>
          <w:tbl>
            <w:tblPr>
              <w:tblStyle w:val="TableGrid"/>
              <w:tblW w:w="11790" w:type="dxa"/>
              <w:tblLook w:val="04A0" w:firstRow="1" w:lastRow="0" w:firstColumn="1" w:lastColumn="0" w:noHBand="0" w:noVBand="1"/>
            </w:tblPr>
            <w:tblGrid>
              <w:gridCol w:w="2978"/>
              <w:gridCol w:w="2140"/>
              <w:gridCol w:w="2239"/>
              <w:gridCol w:w="2140"/>
              <w:gridCol w:w="2293"/>
            </w:tblGrid>
            <w:tr w:rsidR="00F25218" w:rsidTr="00660EC5">
              <w:trPr>
                <w:trHeight w:val="70"/>
              </w:trPr>
              <w:tc>
                <w:tcPr>
                  <w:tcW w:w="2978" w:type="dxa"/>
                </w:tcPr>
                <w:p w:rsidR="00F25218" w:rsidRDefault="00F25218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</w:p>
              </w:tc>
              <w:tc>
                <w:tcPr>
                  <w:tcW w:w="4379" w:type="dxa"/>
                  <w:gridSpan w:val="2"/>
                </w:tcPr>
                <w:p w:rsidR="00F25218" w:rsidRDefault="00F25218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Rise LH Transition</w:t>
                  </w:r>
                </w:p>
              </w:tc>
              <w:tc>
                <w:tcPr>
                  <w:tcW w:w="4433" w:type="dxa"/>
                  <w:gridSpan w:val="2"/>
                </w:tcPr>
                <w:p w:rsidR="00F25218" w:rsidRDefault="00F25218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Fall HL Transition</w:t>
                  </w:r>
                </w:p>
              </w:tc>
            </w:tr>
            <w:tr w:rsidR="00F25218" w:rsidTr="00660EC5">
              <w:trPr>
                <w:trHeight w:val="70"/>
              </w:trPr>
              <w:tc>
                <w:tcPr>
                  <w:tcW w:w="2978" w:type="dxa"/>
                </w:tcPr>
                <w:p w:rsidR="00F25218" w:rsidRDefault="00F25218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Input Slope [ns]</w:t>
                  </w:r>
                </w:p>
              </w:tc>
              <w:tc>
                <w:tcPr>
                  <w:tcW w:w="2140" w:type="dxa"/>
                </w:tcPr>
                <w:p w:rsidR="00F25218" w:rsidRDefault="00F25218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5</w:t>
                  </w:r>
                </w:p>
              </w:tc>
              <w:tc>
                <w:tcPr>
                  <w:tcW w:w="2238" w:type="dxa"/>
                </w:tcPr>
                <w:p w:rsidR="00F25218" w:rsidRDefault="00F25218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</w:t>
                  </w:r>
                </w:p>
              </w:tc>
              <w:tc>
                <w:tcPr>
                  <w:tcW w:w="2140" w:type="dxa"/>
                </w:tcPr>
                <w:p w:rsidR="00F25218" w:rsidRDefault="00F25218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5</w:t>
                  </w:r>
                </w:p>
              </w:tc>
              <w:tc>
                <w:tcPr>
                  <w:tcW w:w="2292" w:type="dxa"/>
                </w:tcPr>
                <w:p w:rsidR="00F25218" w:rsidRDefault="00F25218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</w:t>
                  </w:r>
                </w:p>
              </w:tc>
            </w:tr>
            <w:tr w:rsidR="00F25218" w:rsidTr="00660EC5">
              <w:trPr>
                <w:trHeight w:val="98"/>
              </w:trPr>
              <w:tc>
                <w:tcPr>
                  <w:tcW w:w="2978" w:type="dxa"/>
                </w:tcPr>
                <w:p w:rsidR="00F25218" w:rsidRDefault="00F25218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 xml:space="preserve">Delay A=&gt;F </w:t>
                  </w:r>
                </w:p>
              </w:tc>
              <w:tc>
                <w:tcPr>
                  <w:tcW w:w="2140" w:type="dxa"/>
                </w:tcPr>
                <w:p w:rsidR="00F25218" w:rsidRDefault="00F25218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679775</w:t>
                  </w:r>
                </w:p>
              </w:tc>
              <w:tc>
                <w:tcPr>
                  <w:tcW w:w="2238" w:type="dxa"/>
                </w:tcPr>
                <w:p w:rsidR="00F25218" w:rsidRDefault="00F25218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859551</w:t>
                  </w:r>
                </w:p>
              </w:tc>
              <w:tc>
                <w:tcPr>
                  <w:tcW w:w="2140" w:type="dxa"/>
                </w:tcPr>
                <w:p w:rsidR="00F25218" w:rsidRDefault="00F25218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601124</w:t>
                  </w:r>
                </w:p>
              </w:tc>
              <w:tc>
                <w:tcPr>
                  <w:tcW w:w="2292" w:type="dxa"/>
                </w:tcPr>
                <w:p w:rsidR="00F25218" w:rsidRDefault="00F25218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792135</w:t>
                  </w:r>
                </w:p>
              </w:tc>
            </w:tr>
            <w:tr w:rsidR="00F25218" w:rsidTr="00660EC5">
              <w:trPr>
                <w:trHeight w:val="215"/>
              </w:trPr>
              <w:tc>
                <w:tcPr>
                  <w:tcW w:w="2978" w:type="dxa"/>
                </w:tcPr>
                <w:p w:rsidR="00F25218" w:rsidRDefault="00F25218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Delay B=&gt;F</w:t>
                  </w:r>
                </w:p>
              </w:tc>
              <w:tc>
                <w:tcPr>
                  <w:tcW w:w="2140" w:type="dxa"/>
                </w:tcPr>
                <w:p w:rsidR="00F25218" w:rsidRDefault="00F25218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634832</w:t>
                  </w:r>
                </w:p>
              </w:tc>
              <w:tc>
                <w:tcPr>
                  <w:tcW w:w="2238" w:type="dxa"/>
                </w:tcPr>
                <w:p w:rsidR="00F25218" w:rsidRDefault="00F25218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932584</w:t>
                  </w:r>
                </w:p>
              </w:tc>
              <w:tc>
                <w:tcPr>
                  <w:tcW w:w="2140" w:type="dxa"/>
                </w:tcPr>
                <w:p w:rsidR="00F25218" w:rsidRDefault="00F25218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337079</w:t>
                  </w:r>
                </w:p>
              </w:tc>
              <w:tc>
                <w:tcPr>
                  <w:tcW w:w="2292" w:type="dxa"/>
                </w:tcPr>
                <w:p w:rsidR="00F25218" w:rsidRDefault="00F25218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561798</w:t>
                  </w:r>
                </w:p>
              </w:tc>
            </w:tr>
            <w:tr w:rsidR="00F25218" w:rsidTr="00660EC5">
              <w:trPr>
                <w:trHeight w:val="143"/>
              </w:trPr>
              <w:tc>
                <w:tcPr>
                  <w:tcW w:w="2978" w:type="dxa"/>
                </w:tcPr>
                <w:p w:rsidR="00F25218" w:rsidRDefault="00F25218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Delay C=&gt;F</w:t>
                  </w:r>
                </w:p>
              </w:tc>
              <w:tc>
                <w:tcPr>
                  <w:tcW w:w="2140" w:type="dxa"/>
                </w:tcPr>
                <w:p w:rsidR="00F25218" w:rsidRDefault="00F25218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398876</w:t>
                  </w:r>
                </w:p>
              </w:tc>
              <w:tc>
                <w:tcPr>
                  <w:tcW w:w="2238" w:type="dxa"/>
                </w:tcPr>
                <w:p w:rsidR="00F25218" w:rsidRDefault="00F25218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657303</w:t>
                  </w:r>
                </w:p>
              </w:tc>
              <w:tc>
                <w:tcPr>
                  <w:tcW w:w="2140" w:type="dxa"/>
                </w:tcPr>
                <w:p w:rsidR="00F25218" w:rsidRDefault="00F25218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308989</w:t>
                  </w:r>
                </w:p>
              </w:tc>
              <w:tc>
                <w:tcPr>
                  <w:tcW w:w="2292" w:type="dxa"/>
                </w:tcPr>
                <w:p w:rsidR="00F25218" w:rsidRDefault="00F25218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589888</w:t>
                  </w:r>
                </w:p>
              </w:tc>
            </w:tr>
            <w:tr w:rsidR="00F25218" w:rsidTr="00660EC5">
              <w:trPr>
                <w:trHeight w:val="80"/>
              </w:trPr>
              <w:tc>
                <w:tcPr>
                  <w:tcW w:w="2978" w:type="dxa"/>
                </w:tcPr>
                <w:p w:rsidR="00F25218" w:rsidRDefault="00F25218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Delay D=&gt;F</w:t>
                  </w:r>
                </w:p>
              </w:tc>
              <w:tc>
                <w:tcPr>
                  <w:tcW w:w="2140" w:type="dxa"/>
                </w:tcPr>
                <w:p w:rsidR="00F25218" w:rsidRDefault="00F25218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438202</w:t>
                  </w:r>
                </w:p>
              </w:tc>
              <w:tc>
                <w:tcPr>
                  <w:tcW w:w="2238" w:type="dxa"/>
                </w:tcPr>
                <w:p w:rsidR="00F25218" w:rsidRDefault="00F25218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573834</w:t>
                  </w:r>
                </w:p>
              </w:tc>
              <w:tc>
                <w:tcPr>
                  <w:tcW w:w="2140" w:type="dxa"/>
                </w:tcPr>
                <w:p w:rsidR="00F25218" w:rsidRDefault="00F25218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370787</w:t>
                  </w:r>
                </w:p>
              </w:tc>
              <w:tc>
                <w:tcPr>
                  <w:tcW w:w="2292" w:type="dxa"/>
                </w:tcPr>
                <w:p w:rsidR="00F25218" w:rsidRDefault="00F25218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685393</w:t>
                  </w:r>
                </w:p>
              </w:tc>
            </w:tr>
          </w:tbl>
          <w:p w:rsidR="00F25218" w:rsidRPr="00B52014" w:rsidRDefault="00F25218" w:rsidP="00660EC5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br/>
            </w:r>
          </w:p>
        </w:tc>
      </w:tr>
    </w:tbl>
    <w:p w:rsidR="003001C6" w:rsidRDefault="003001C6">
      <w:pPr>
        <w:bidi w:val="0"/>
        <w:rPr>
          <w:sz w:val="28"/>
          <w:szCs w:val="28"/>
        </w:rPr>
      </w:pPr>
      <w:r>
        <w:rPr>
          <w:sz w:val="28"/>
          <w:szCs w:val="28"/>
        </w:rPr>
        <w:br w:type="page"/>
      </w:r>
    </w:p>
    <w:tbl>
      <w:tblPr>
        <w:tblStyle w:val="TableGrid"/>
        <w:tblW w:w="11052" w:type="dxa"/>
        <w:jc w:val="center"/>
        <w:tblLook w:val="04A0" w:firstRow="1" w:lastRow="0" w:firstColumn="1" w:lastColumn="0" w:noHBand="0" w:noVBand="1"/>
      </w:tblPr>
      <w:tblGrid>
        <w:gridCol w:w="3353"/>
        <w:gridCol w:w="5848"/>
        <w:gridCol w:w="2815"/>
      </w:tblGrid>
      <w:tr w:rsidR="00764764" w:rsidRPr="00C47F47" w:rsidTr="00BA5CD2">
        <w:trPr>
          <w:jc w:val="center"/>
        </w:trPr>
        <w:tc>
          <w:tcPr>
            <w:tcW w:w="11052" w:type="dxa"/>
            <w:gridSpan w:val="3"/>
            <w:vAlign w:val="center"/>
          </w:tcPr>
          <w:p w:rsidR="00764764" w:rsidRPr="00C47F47" w:rsidRDefault="00764764" w:rsidP="00BA5CD2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i/>
                <w:iCs/>
                <w:sz w:val="28"/>
                <w:szCs w:val="28"/>
              </w:rPr>
            </w:pPr>
            <w:r>
              <w:rPr>
                <w:rFonts w:asciiTheme="majorBidi" w:hAnsiTheme="majorBidi" w:cstheme="majorBidi"/>
                <w:b/>
                <w:bCs/>
                <w:i/>
                <w:iCs/>
                <w:sz w:val="28"/>
                <w:szCs w:val="28"/>
              </w:rPr>
              <w:lastRenderedPageBreak/>
              <w:t>Cell 079 OR-AND-INVERT</w:t>
            </w:r>
          </w:p>
        </w:tc>
      </w:tr>
      <w:tr w:rsidR="00764764" w:rsidRPr="00B52014" w:rsidTr="00BA5CD2">
        <w:trPr>
          <w:trHeight w:val="2492"/>
          <w:jc w:val="center"/>
        </w:trPr>
        <w:tc>
          <w:tcPr>
            <w:tcW w:w="2905" w:type="dxa"/>
          </w:tcPr>
          <w:p w:rsidR="00764764" w:rsidRPr="00C47F47" w:rsidRDefault="00764764" w:rsidP="00BA5CD2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Truth Table</w:t>
            </w:r>
          </w:p>
          <w:tbl>
            <w:tblPr>
              <w:tblStyle w:val="TableGrid"/>
              <w:tblW w:w="2861" w:type="dxa"/>
              <w:tblLook w:val="04A0" w:firstRow="1" w:lastRow="0" w:firstColumn="1" w:lastColumn="0" w:noHBand="0" w:noVBand="1"/>
            </w:tblPr>
            <w:tblGrid>
              <w:gridCol w:w="498"/>
              <w:gridCol w:w="499"/>
              <w:gridCol w:w="548"/>
              <w:gridCol w:w="580"/>
              <w:gridCol w:w="736"/>
            </w:tblGrid>
            <w:tr w:rsidR="00764764" w:rsidTr="00BA5CD2">
              <w:trPr>
                <w:trHeight w:val="281"/>
              </w:trPr>
              <w:tc>
                <w:tcPr>
                  <w:tcW w:w="498" w:type="dxa"/>
                </w:tcPr>
                <w:p w:rsidR="00764764" w:rsidRDefault="00764764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A</w:t>
                  </w:r>
                </w:p>
              </w:tc>
              <w:tc>
                <w:tcPr>
                  <w:tcW w:w="499" w:type="dxa"/>
                </w:tcPr>
                <w:p w:rsidR="00764764" w:rsidRDefault="00764764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B</w:t>
                  </w:r>
                </w:p>
              </w:tc>
              <w:tc>
                <w:tcPr>
                  <w:tcW w:w="548" w:type="dxa"/>
                </w:tcPr>
                <w:p w:rsidR="00764764" w:rsidRDefault="00764764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C</w:t>
                  </w:r>
                </w:p>
              </w:tc>
              <w:tc>
                <w:tcPr>
                  <w:tcW w:w="580" w:type="dxa"/>
                </w:tcPr>
                <w:p w:rsidR="00764764" w:rsidRDefault="00764764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D</w:t>
                  </w:r>
                </w:p>
              </w:tc>
              <w:tc>
                <w:tcPr>
                  <w:tcW w:w="736" w:type="dxa"/>
                </w:tcPr>
                <w:p w:rsidR="00764764" w:rsidRDefault="00764764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F</w:t>
                  </w:r>
                </w:p>
              </w:tc>
            </w:tr>
            <w:tr w:rsidR="00764764" w:rsidTr="00BA5CD2">
              <w:trPr>
                <w:trHeight w:val="281"/>
              </w:trPr>
              <w:tc>
                <w:tcPr>
                  <w:tcW w:w="498" w:type="dxa"/>
                </w:tcPr>
                <w:p w:rsidR="00764764" w:rsidRDefault="00764764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499" w:type="dxa"/>
                </w:tcPr>
                <w:p w:rsidR="00764764" w:rsidRDefault="00764764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48" w:type="dxa"/>
                </w:tcPr>
                <w:p w:rsidR="00764764" w:rsidRDefault="00764764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80" w:type="dxa"/>
                </w:tcPr>
                <w:p w:rsidR="00764764" w:rsidRDefault="00764764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736" w:type="dxa"/>
                </w:tcPr>
                <w:p w:rsidR="00764764" w:rsidRDefault="00764764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</w:tr>
            <w:tr w:rsidR="00764764" w:rsidTr="00BA5CD2">
              <w:trPr>
                <w:trHeight w:val="377"/>
              </w:trPr>
              <w:tc>
                <w:tcPr>
                  <w:tcW w:w="498" w:type="dxa"/>
                </w:tcPr>
                <w:p w:rsidR="00764764" w:rsidRDefault="00764764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499" w:type="dxa"/>
                </w:tcPr>
                <w:p w:rsidR="00764764" w:rsidRDefault="00764764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48" w:type="dxa"/>
                </w:tcPr>
                <w:p w:rsidR="00764764" w:rsidRDefault="00764764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80" w:type="dxa"/>
                </w:tcPr>
                <w:p w:rsidR="00764764" w:rsidRDefault="00764764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736" w:type="dxa"/>
                </w:tcPr>
                <w:p w:rsidR="00764764" w:rsidRDefault="00764764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</w:tr>
            <w:tr w:rsidR="00764764" w:rsidTr="00BA5CD2">
              <w:trPr>
                <w:trHeight w:val="350"/>
              </w:trPr>
              <w:tc>
                <w:tcPr>
                  <w:tcW w:w="498" w:type="dxa"/>
                </w:tcPr>
                <w:p w:rsidR="00764764" w:rsidRDefault="00764764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499" w:type="dxa"/>
                </w:tcPr>
                <w:p w:rsidR="00764764" w:rsidRDefault="00764764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48" w:type="dxa"/>
                </w:tcPr>
                <w:p w:rsidR="00764764" w:rsidRDefault="00764764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80" w:type="dxa"/>
                </w:tcPr>
                <w:p w:rsidR="00764764" w:rsidRDefault="00764764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736" w:type="dxa"/>
                </w:tcPr>
                <w:p w:rsidR="00764764" w:rsidRDefault="00764764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</w:tr>
            <w:tr w:rsidR="00764764" w:rsidTr="00BA5CD2">
              <w:trPr>
                <w:trHeight w:val="350"/>
              </w:trPr>
              <w:tc>
                <w:tcPr>
                  <w:tcW w:w="498" w:type="dxa"/>
                </w:tcPr>
                <w:p w:rsidR="00764764" w:rsidRDefault="00764764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499" w:type="dxa"/>
                </w:tcPr>
                <w:p w:rsidR="00764764" w:rsidRDefault="00764764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48" w:type="dxa"/>
                </w:tcPr>
                <w:p w:rsidR="00764764" w:rsidRDefault="00764764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80" w:type="dxa"/>
                </w:tcPr>
                <w:p w:rsidR="00764764" w:rsidRDefault="00764764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736" w:type="dxa"/>
                </w:tcPr>
                <w:p w:rsidR="00764764" w:rsidRDefault="00764764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</w:tr>
            <w:tr w:rsidR="00764764" w:rsidTr="00BA5CD2">
              <w:trPr>
                <w:trHeight w:val="350"/>
              </w:trPr>
              <w:tc>
                <w:tcPr>
                  <w:tcW w:w="498" w:type="dxa"/>
                </w:tcPr>
                <w:p w:rsidR="00764764" w:rsidRDefault="00764764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499" w:type="dxa"/>
                </w:tcPr>
                <w:p w:rsidR="00764764" w:rsidRDefault="00764764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48" w:type="dxa"/>
                </w:tcPr>
                <w:p w:rsidR="00764764" w:rsidRDefault="00764764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80" w:type="dxa"/>
                </w:tcPr>
                <w:p w:rsidR="00764764" w:rsidRDefault="00764764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736" w:type="dxa"/>
                </w:tcPr>
                <w:p w:rsidR="00764764" w:rsidRDefault="00764764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</w:tr>
            <w:tr w:rsidR="00764764" w:rsidTr="00BA5CD2">
              <w:trPr>
                <w:trHeight w:val="350"/>
              </w:trPr>
              <w:tc>
                <w:tcPr>
                  <w:tcW w:w="498" w:type="dxa"/>
                </w:tcPr>
                <w:p w:rsidR="00764764" w:rsidRDefault="00764764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499" w:type="dxa"/>
                </w:tcPr>
                <w:p w:rsidR="00764764" w:rsidRDefault="00764764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48" w:type="dxa"/>
                </w:tcPr>
                <w:p w:rsidR="00764764" w:rsidRDefault="00764764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80" w:type="dxa"/>
                </w:tcPr>
                <w:p w:rsidR="00764764" w:rsidRDefault="00764764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736" w:type="dxa"/>
                </w:tcPr>
                <w:p w:rsidR="00764764" w:rsidRDefault="00764764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  <w:tr w:rsidR="00764764" w:rsidTr="00BA5CD2">
              <w:trPr>
                <w:trHeight w:val="350"/>
              </w:trPr>
              <w:tc>
                <w:tcPr>
                  <w:tcW w:w="498" w:type="dxa"/>
                </w:tcPr>
                <w:p w:rsidR="00764764" w:rsidRDefault="00764764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499" w:type="dxa"/>
                </w:tcPr>
                <w:p w:rsidR="00764764" w:rsidRDefault="00764764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48" w:type="dxa"/>
                </w:tcPr>
                <w:p w:rsidR="00764764" w:rsidRDefault="00764764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80" w:type="dxa"/>
                </w:tcPr>
                <w:p w:rsidR="00764764" w:rsidRDefault="00764764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736" w:type="dxa"/>
                </w:tcPr>
                <w:p w:rsidR="00764764" w:rsidRDefault="00764764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  <w:tr w:rsidR="00764764" w:rsidTr="00BA5CD2">
              <w:trPr>
                <w:trHeight w:val="350"/>
              </w:trPr>
              <w:tc>
                <w:tcPr>
                  <w:tcW w:w="498" w:type="dxa"/>
                </w:tcPr>
                <w:p w:rsidR="00764764" w:rsidRDefault="00764764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499" w:type="dxa"/>
                </w:tcPr>
                <w:p w:rsidR="00764764" w:rsidRDefault="00764764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48" w:type="dxa"/>
                </w:tcPr>
                <w:p w:rsidR="00764764" w:rsidRDefault="00764764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80" w:type="dxa"/>
                </w:tcPr>
                <w:p w:rsidR="00764764" w:rsidRDefault="00764764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736" w:type="dxa"/>
                </w:tcPr>
                <w:p w:rsidR="00764764" w:rsidRDefault="00764764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  <w:tr w:rsidR="00764764" w:rsidTr="00BA5CD2">
              <w:trPr>
                <w:trHeight w:val="350"/>
              </w:trPr>
              <w:tc>
                <w:tcPr>
                  <w:tcW w:w="498" w:type="dxa"/>
                </w:tcPr>
                <w:p w:rsidR="00764764" w:rsidRDefault="00764764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499" w:type="dxa"/>
                </w:tcPr>
                <w:p w:rsidR="00764764" w:rsidRDefault="00764764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48" w:type="dxa"/>
                </w:tcPr>
                <w:p w:rsidR="00764764" w:rsidRDefault="00764764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80" w:type="dxa"/>
                </w:tcPr>
                <w:p w:rsidR="00764764" w:rsidRDefault="00764764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736" w:type="dxa"/>
                </w:tcPr>
                <w:p w:rsidR="00764764" w:rsidRDefault="00764764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</w:tr>
            <w:tr w:rsidR="00764764" w:rsidTr="00BA5CD2">
              <w:trPr>
                <w:trHeight w:val="350"/>
              </w:trPr>
              <w:tc>
                <w:tcPr>
                  <w:tcW w:w="498" w:type="dxa"/>
                </w:tcPr>
                <w:p w:rsidR="00764764" w:rsidRDefault="00764764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499" w:type="dxa"/>
                </w:tcPr>
                <w:p w:rsidR="00764764" w:rsidRDefault="00764764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48" w:type="dxa"/>
                </w:tcPr>
                <w:p w:rsidR="00764764" w:rsidRDefault="00764764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80" w:type="dxa"/>
                </w:tcPr>
                <w:p w:rsidR="00764764" w:rsidRDefault="00764764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736" w:type="dxa"/>
                </w:tcPr>
                <w:p w:rsidR="00764764" w:rsidRDefault="00764764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  <w:tr w:rsidR="00764764" w:rsidTr="00BA5CD2">
              <w:trPr>
                <w:trHeight w:val="350"/>
              </w:trPr>
              <w:tc>
                <w:tcPr>
                  <w:tcW w:w="498" w:type="dxa"/>
                </w:tcPr>
                <w:p w:rsidR="00764764" w:rsidRDefault="00764764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499" w:type="dxa"/>
                </w:tcPr>
                <w:p w:rsidR="00764764" w:rsidRDefault="00764764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48" w:type="dxa"/>
                </w:tcPr>
                <w:p w:rsidR="00764764" w:rsidRDefault="00764764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80" w:type="dxa"/>
                </w:tcPr>
                <w:p w:rsidR="00764764" w:rsidRDefault="00764764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736" w:type="dxa"/>
                </w:tcPr>
                <w:p w:rsidR="00764764" w:rsidRDefault="00764764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  <w:tr w:rsidR="00764764" w:rsidTr="00BA5CD2">
              <w:trPr>
                <w:trHeight w:val="350"/>
              </w:trPr>
              <w:tc>
                <w:tcPr>
                  <w:tcW w:w="498" w:type="dxa"/>
                </w:tcPr>
                <w:p w:rsidR="00764764" w:rsidRDefault="00764764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499" w:type="dxa"/>
                </w:tcPr>
                <w:p w:rsidR="00764764" w:rsidRDefault="00764764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48" w:type="dxa"/>
                </w:tcPr>
                <w:p w:rsidR="00764764" w:rsidRDefault="00764764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80" w:type="dxa"/>
                </w:tcPr>
                <w:p w:rsidR="00764764" w:rsidRDefault="00764764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736" w:type="dxa"/>
                </w:tcPr>
                <w:p w:rsidR="00764764" w:rsidRDefault="00764764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  <w:tr w:rsidR="00764764" w:rsidTr="00BA5CD2">
              <w:trPr>
                <w:trHeight w:val="350"/>
              </w:trPr>
              <w:tc>
                <w:tcPr>
                  <w:tcW w:w="498" w:type="dxa"/>
                </w:tcPr>
                <w:p w:rsidR="00764764" w:rsidRDefault="00764764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499" w:type="dxa"/>
                </w:tcPr>
                <w:p w:rsidR="00764764" w:rsidRDefault="00764764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48" w:type="dxa"/>
                </w:tcPr>
                <w:p w:rsidR="00764764" w:rsidRDefault="00764764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80" w:type="dxa"/>
                </w:tcPr>
                <w:p w:rsidR="00764764" w:rsidRDefault="00764764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736" w:type="dxa"/>
                </w:tcPr>
                <w:p w:rsidR="00764764" w:rsidRDefault="00764764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</w:tr>
            <w:tr w:rsidR="00764764" w:rsidTr="00BA5CD2">
              <w:trPr>
                <w:trHeight w:val="350"/>
              </w:trPr>
              <w:tc>
                <w:tcPr>
                  <w:tcW w:w="498" w:type="dxa"/>
                </w:tcPr>
                <w:p w:rsidR="00764764" w:rsidRDefault="00764764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499" w:type="dxa"/>
                </w:tcPr>
                <w:p w:rsidR="00764764" w:rsidRDefault="00764764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48" w:type="dxa"/>
                </w:tcPr>
                <w:p w:rsidR="00764764" w:rsidRDefault="00764764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80" w:type="dxa"/>
                </w:tcPr>
                <w:p w:rsidR="00764764" w:rsidRDefault="00764764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736" w:type="dxa"/>
                </w:tcPr>
                <w:p w:rsidR="00764764" w:rsidRDefault="00764764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  <w:tr w:rsidR="00764764" w:rsidTr="00BA5CD2">
              <w:trPr>
                <w:trHeight w:val="350"/>
              </w:trPr>
              <w:tc>
                <w:tcPr>
                  <w:tcW w:w="498" w:type="dxa"/>
                </w:tcPr>
                <w:p w:rsidR="00764764" w:rsidRDefault="00764764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499" w:type="dxa"/>
                </w:tcPr>
                <w:p w:rsidR="00764764" w:rsidRDefault="00764764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48" w:type="dxa"/>
                </w:tcPr>
                <w:p w:rsidR="00764764" w:rsidRDefault="00764764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80" w:type="dxa"/>
                </w:tcPr>
                <w:p w:rsidR="00764764" w:rsidRDefault="00764764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736" w:type="dxa"/>
                </w:tcPr>
                <w:p w:rsidR="00764764" w:rsidRDefault="00764764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  <w:tr w:rsidR="00764764" w:rsidTr="00BA5CD2">
              <w:trPr>
                <w:trHeight w:val="350"/>
              </w:trPr>
              <w:tc>
                <w:tcPr>
                  <w:tcW w:w="498" w:type="dxa"/>
                </w:tcPr>
                <w:p w:rsidR="00764764" w:rsidRDefault="00764764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499" w:type="dxa"/>
                </w:tcPr>
                <w:p w:rsidR="00764764" w:rsidRDefault="00764764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48" w:type="dxa"/>
                </w:tcPr>
                <w:p w:rsidR="00764764" w:rsidRDefault="00764764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80" w:type="dxa"/>
                </w:tcPr>
                <w:p w:rsidR="00764764" w:rsidRDefault="00764764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736" w:type="dxa"/>
                </w:tcPr>
                <w:p w:rsidR="00764764" w:rsidRDefault="00764764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</w:tbl>
          <w:p w:rsidR="00764764" w:rsidRPr="00B52014" w:rsidRDefault="00764764" w:rsidP="00BA5CD2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5556" w:type="dxa"/>
          </w:tcPr>
          <w:p w:rsidR="00764764" w:rsidRPr="00C47F47" w:rsidRDefault="00764764" w:rsidP="00BA5CD2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Symbol</w:t>
            </w:r>
          </w:p>
          <w:p w:rsidR="00764764" w:rsidRPr="00B52014" w:rsidRDefault="00764764" w:rsidP="00BA5CD2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drawing>
                <wp:inline distT="0" distB="0" distL="0" distR="0">
                  <wp:extent cx="3171825" cy="3562350"/>
                  <wp:effectExtent l="0" t="0" r="0" b="0"/>
                  <wp:docPr id="76" name="Picture 7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6" name="Capture.PNG"/>
                          <pic:cNvPicPr/>
                        </pic:nvPicPr>
                        <pic:blipFill>
                          <a:blip r:embed="rId5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72269" cy="356284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591" w:type="dxa"/>
          </w:tcPr>
          <w:p w:rsidR="00764764" w:rsidRPr="00C47F47" w:rsidRDefault="00764764" w:rsidP="00BA5CD2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Pin Capacitance</w:t>
            </w:r>
          </w:p>
          <w:tbl>
            <w:tblPr>
              <w:tblStyle w:val="TableGrid"/>
              <w:tblW w:w="2365" w:type="dxa"/>
              <w:tblLook w:val="04A0" w:firstRow="1" w:lastRow="0" w:firstColumn="1" w:lastColumn="0" w:noHBand="0" w:noVBand="1"/>
            </w:tblPr>
            <w:tblGrid>
              <w:gridCol w:w="865"/>
              <w:gridCol w:w="1500"/>
            </w:tblGrid>
            <w:tr w:rsidR="00764764" w:rsidTr="00BA5CD2">
              <w:tc>
                <w:tcPr>
                  <w:tcW w:w="865" w:type="dxa"/>
                </w:tcPr>
                <w:p w:rsidR="00764764" w:rsidRDefault="00764764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Pin</w:t>
                  </w:r>
                </w:p>
              </w:tc>
              <w:tc>
                <w:tcPr>
                  <w:tcW w:w="1500" w:type="dxa"/>
                </w:tcPr>
                <w:p w:rsidR="00764764" w:rsidRDefault="00764764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Cap[pF]</w:t>
                  </w:r>
                </w:p>
              </w:tc>
            </w:tr>
            <w:tr w:rsidR="00764764" w:rsidTr="00BA5CD2">
              <w:tc>
                <w:tcPr>
                  <w:tcW w:w="865" w:type="dxa"/>
                </w:tcPr>
                <w:p w:rsidR="00764764" w:rsidRDefault="00764764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A</w:t>
                  </w:r>
                </w:p>
              </w:tc>
              <w:tc>
                <w:tcPr>
                  <w:tcW w:w="1500" w:type="dxa"/>
                </w:tcPr>
                <w:p w:rsidR="00764764" w:rsidRDefault="00764764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  <w:rtl/>
                      <w:lang w:bidi="ar-EG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.1312</w:t>
                  </w:r>
                </w:p>
              </w:tc>
            </w:tr>
            <w:tr w:rsidR="00764764" w:rsidTr="00BA5CD2">
              <w:tc>
                <w:tcPr>
                  <w:tcW w:w="865" w:type="dxa"/>
                </w:tcPr>
                <w:p w:rsidR="00764764" w:rsidRDefault="00764764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B</w:t>
                  </w:r>
                </w:p>
              </w:tc>
              <w:tc>
                <w:tcPr>
                  <w:tcW w:w="1500" w:type="dxa"/>
                </w:tcPr>
                <w:p w:rsidR="00764764" w:rsidRDefault="00764764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.1312</w:t>
                  </w:r>
                </w:p>
              </w:tc>
            </w:tr>
            <w:tr w:rsidR="00764764" w:rsidTr="00BA5CD2">
              <w:tc>
                <w:tcPr>
                  <w:tcW w:w="865" w:type="dxa"/>
                </w:tcPr>
                <w:p w:rsidR="00764764" w:rsidRDefault="00764764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C</w:t>
                  </w:r>
                </w:p>
              </w:tc>
              <w:tc>
                <w:tcPr>
                  <w:tcW w:w="1500" w:type="dxa"/>
                </w:tcPr>
                <w:p w:rsidR="00764764" w:rsidRDefault="00764764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.0525</w:t>
                  </w:r>
                </w:p>
              </w:tc>
            </w:tr>
            <w:tr w:rsidR="00764764" w:rsidTr="00BA5CD2">
              <w:tc>
                <w:tcPr>
                  <w:tcW w:w="865" w:type="dxa"/>
                </w:tcPr>
                <w:p w:rsidR="00764764" w:rsidRDefault="00764764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D</w:t>
                  </w:r>
                </w:p>
              </w:tc>
              <w:tc>
                <w:tcPr>
                  <w:tcW w:w="1500" w:type="dxa"/>
                </w:tcPr>
                <w:p w:rsidR="00764764" w:rsidRDefault="00764764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.0525</w:t>
                  </w:r>
                </w:p>
              </w:tc>
            </w:tr>
          </w:tbl>
          <w:p w:rsidR="00764764" w:rsidRPr="00B52014" w:rsidRDefault="00764764" w:rsidP="00BA5CD2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</w:tr>
      <w:tr w:rsidR="00764764" w:rsidRPr="00496670" w:rsidTr="00BA5CD2">
        <w:trPr>
          <w:jc w:val="center"/>
        </w:trPr>
        <w:tc>
          <w:tcPr>
            <w:tcW w:w="2905" w:type="dxa"/>
          </w:tcPr>
          <w:p w:rsidR="00764764" w:rsidRPr="00C47F47" w:rsidRDefault="00764764" w:rsidP="00BA5CD2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Size</w:t>
            </w:r>
          </w:p>
        </w:tc>
        <w:tc>
          <w:tcPr>
            <w:tcW w:w="5556" w:type="dxa"/>
          </w:tcPr>
          <w:p w:rsidR="00764764" w:rsidRPr="00B52014" w:rsidRDefault="00764764" w:rsidP="00BA5CD2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226.5</w:t>
            </w:r>
          </w:p>
        </w:tc>
        <w:tc>
          <w:tcPr>
            <w:tcW w:w="2591" w:type="dxa"/>
          </w:tcPr>
          <w:p w:rsidR="00764764" w:rsidRPr="00496670" w:rsidRDefault="00764764" w:rsidP="00BA5CD2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  <w:vertAlign w:val="superscript"/>
              </w:rPr>
            </w:pPr>
            <w:r>
              <w:rPr>
                <w:rFonts w:asciiTheme="majorBidi" w:hAnsiTheme="majorBidi" w:cstheme="majorBidi"/>
                <w:noProof w:val="0"/>
                <w:sz w:val="28"/>
                <w:szCs w:val="28"/>
              </w:rPr>
              <w:t>µm</w:t>
            </w:r>
            <w:r>
              <w:rPr>
                <w:rFonts w:asciiTheme="majorBidi" w:hAnsiTheme="majorBidi" w:cstheme="majorBidi"/>
                <w:noProof w:val="0"/>
                <w:sz w:val="28"/>
                <w:szCs w:val="28"/>
                <w:vertAlign w:val="superscript"/>
              </w:rPr>
              <w:t>2</w:t>
            </w:r>
          </w:p>
        </w:tc>
      </w:tr>
      <w:tr w:rsidR="00764764" w:rsidRPr="00496670" w:rsidTr="00BA5CD2">
        <w:trPr>
          <w:jc w:val="center"/>
        </w:trPr>
        <w:tc>
          <w:tcPr>
            <w:tcW w:w="2905" w:type="dxa"/>
          </w:tcPr>
          <w:p w:rsidR="00764764" w:rsidRPr="00C47F47" w:rsidRDefault="00764764" w:rsidP="00BA5CD2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Dynamic power dissipation</w:t>
            </w:r>
          </w:p>
        </w:tc>
        <w:tc>
          <w:tcPr>
            <w:tcW w:w="5556" w:type="dxa"/>
            <w:vAlign w:val="center"/>
          </w:tcPr>
          <w:p w:rsidR="00764764" w:rsidRPr="00B52014" w:rsidRDefault="00764764" w:rsidP="00BA5CD2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34.625</w:t>
            </w:r>
          </w:p>
        </w:tc>
        <w:tc>
          <w:tcPr>
            <w:tcW w:w="2591" w:type="dxa"/>
            <w:vAlign w:val="center"/>
          </w:tcPr>
          <w:p w:rsidR="00764764" w:rsidRPr="00496670" w:rsidRDefault="00764764" w:rsidP="00BA5CD2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496670">
              <w:rPr>
                <w:rFonts w:asciiTheme="majorBidi" w:hAnsiTheme="majorBidi" w:cstheme="majorBidi"/>
                <w:noProof w:val="0"/>
                <w:sz w:val="28"/>
                <w:szCs w:val="28"/>
              </w:rPr>
              <w:t>µWatt/ MHz</w:t>
            </w:r>
          </w:p>
        </w:tc>
      </w:tr>
      <w:tr w:rsidR="00764764" w:rsidRPr="00B52014" w:rsidTr="00BA5CD2">
        <w:trPr>
          <w:jc w:val="center"/>
        </w:trPr>
        <w:tc>
          <w:tcPr>
            <w:tcW w:w="11052" w:type="dxa"/>
            <w:gridSpan w:val="3"/>
          </w:tcPr>
          <w:p w:rsidR="00310FF8" w:rsidRDefault="00310FF8" w:rsidP="00BA5CD2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</w:p>
          <w:p w:rsidR="00764764" w:rsidRPr="00C47F47" w:rsidRDefault="00764764" w:rsidP="00310FF8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Prop</w:t>
            </w: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agation Delay</w:t>
            </w:r>
          </w:p>
          <w:tbl>
            <w:tblPr>
              <w:tblStyle w:val="TableGrid"/>
              <w:tblW w:w="11790" w:type="dxa"/>
              <w:tblLook w:val="04A0" w:firstRow="1" w:lastRow="0" w:firstColumn="1" w:lastColumn="0" w:noHBand="0" w:noVBand="1"/>
            </w:tblPr>
            <w:tblGrid>
              <w:gridCol w:w="2978"/>
              <w:gridCol w:w="2140"/>
              <w:gridCol w:w="2239"/>
              <w:gridCol w:w="2140"/>
              <w:gridCol w:w="2293"/>
            </w:tblGrid>
            <w:tr w:rsidR="00764764" w:rsidTr="00310FF8">
              <w:trPr>
                <w:trHeight w:val="70"/>
              </w:trPr>
              <w:tc>
                <w:tcPr>
                  <w:tcW w:w="2978" w:type="dxa"/>
                </w:tcPr>
                <w:p w:rsidR="00764764" w:rsidRDefault="00764764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</w:p>
              </w:tc>
              <w:tc>
                <w:tcPr>
                  <w:tcW w:w="4379" w:type="dxa"/>
                  <w:gridSpan w:val="2"/>
                </w:tcPr>
                <w:p w:rsidR="00764764" w:rsidRDefault="00764764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Rise LH Transition</w:t>
                  </w:r>
                </w:p>
              </w:tc>
              <w:tc>
                <w:tcPr>
                  <w:tcW w:w="4433" w:type="dxa"/>
                  <w:gridSpan w:val="2"/>
                </w:tcPr>
                <w:p w:rsidR="00764764" w:rsidRDefault="00764764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Fall HL Transition</w:t>
                  </w:r>
                </w:p>
              </w:tc>
            </w:tr>
            <w:tr w:rsidR="00764764" w:rsidTr="00310FF8">
              <w:trPr>
                <w:trHeight w:val="242"/>
              </w:trPr>
              <w:tc>
                <w:tcPr>
                  <w:tcW w:w="2978" w:type="dxa"/>
                </w:tcPr>
                <w:p w:rsidR="00764764" w:rsidRDefault="00764764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Input Slope [ns]</w:t>
                  </w:r>
                </w:p>
              </w:tc>
              <w:tc>
                <w:tcPr>
                  <w:tcW w:w="2140" w:type="dxa"/>
                </w:tcPr>
                <w:p w:rsidR="00764764" w:rsidRDefault="00764764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5</w:t>
                  </w:r>
                </w:p>
              </w:tc>
              <w:tc>
                <w:tcPr>
                  <w:tcW w:w="2238" w:type="dxa"/>
                </w:tcPr>
                <w:p w:rsidR="00764764" w:rsidRDefault="00764764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</w:t>
                  </w:r>
                </w:p>
              </w:tc>
              <w:tc>
                <w:tcPr>
                  <w:tcW w:w="2140" w:type="dxa"/>
                </w:tcPr>
                <w:p w:rsidR="00764764" w:rsidRDefault="00764764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5</w:t>
                  </w:r>
                </w:p>
              </w:tc>
              <w:tc>
                <w:tcPr>
                  <w:tcW w:w="2292" w:type="dxa"/>
                </w:tcPr>
                <w:p w:rsidR="00764764" w:rsidRDefault="00764764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</w:t>
                  </w:r>
                </w:p>
              </w:tc>
            </w:tr>
            <w:tr w:rsidR="00764764" w:rsidTr="00310FF8">
              <w:trPr>
                <w:trHeight w:val="70"/>
              </w:trPr>
              <w:tc>
                <w:tcPr>
                  <w:tcW w:w="2978" w:type="dxa"/>
                </w:tcPr>
                <w:p w:rsidR="00764764" w:rsidRDefault="00764764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 xml:space="preserve">Delay A=&gt;F </w:t>
                  </w:r>
                </w:p>
              </w:tc>
              <w:tc>
                <w:tcPr>
                  <w:tcW w:w="2140" w:type="dxa"/>
                </w:tcPr>
                <w:p w:rsidR="00764764" w:rsidRDefault="00764764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526</w:t>
                  </w:r>
                </w:p>
              </w:tc>
              <w:tc>
                <w:tcPr>
                  <w:tcW w:w="2238" w:type="dxa"/>
                </w:tcPr>
                <w:p w:rsidR="00764764" w:rsidRDefault="00764764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787</w:t>
                  </w:r>
                </w:p>
              </w:tc>
              <w:tc>
                <w:tcPr>
                  <w:tcW w:w="2140" w:type="dxa"/>
                </w:tcPr>
                <w:p w:rsidR="00764764" w:rsidRDefault="00764764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853</w:t>
                  </w:r>
                </w:p>
              </w:tc>
              <w:tc>
                <w:tcPr>
                  <w:tcW w:w="2292" w:type="dxa"/>
                </w:tcPr>
                <w:p w:rsidR="00764764" w:rsidRDefault="00764764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.262</w:t>
                  </w:r>
                </w:p>
              </w:tc>
            </w:tr>
            <w:tr w:rsidR="00764764" w:rsidTr="00310FF8">
              <w:trPr>
                <w:trHeight w:val="70"/>
              </w:trPr>
              <w:tc>
                <w:tcPr>
                  <w:tcW w:w="2978" w:type="dxa"/>
                </w:tcPr>
                <w:p w:rsidR="00764764" w:rsidRDefault="00764764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Delay B=&gt;F</w:t>
                  </w:r>
                </w:p>
              </w:tc>
              <w:tc>
                <w:tcPr>
                  <w:tcW w:w="2140" w:type="dxa"/>
                </w:tcPr>
                <w:p w:rsidR="00764764" w:rsidRDefault="00764764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5388</w:t>
                  </w:r>
                </w:p>
              </w:tc>
              <w:tc>
                <w:tcPr>
                  <w:tcW w:w="2238" w:type="dxa"/>
                </w:tcPr>
                <w:p w:rsidR="00764764" w:rsidRDefault="00764764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76403</w:t>
                  </w:r>
                </w:p>
              </w:tc>
              <w:tc>
                <w:tcPr>
                  <w:tcW w:w="2140" w:type="dxa"/>
                </w:tcPr>
                <w:p w:rsidR="00764764" w:rsidRDefault="00764764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675</w:t>
                  </w:r>
                </w:p>
              </w:tc>
              <w:tc>
                <w:tcPr>
                  <w:tcW w:w="2292" w:type="dxa"/>
                </w:tcPr>
                <w:p w:rsidR="00764764" w:rsidRDefault="00764764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.228</w:t>
                  </w:r>
                </w:p>
              </w:tc>
            </w:tr>
            <w:tr w:rsidR="00764764" w:rsidTr="00310FF8">
              <w:trPr>
                <w:trHeight w:val="143"/>
              </w:trPr>
              <w:tc>
                <w:tcPr>
                  <w:tcW w:w="2978" w:type="dxa"/>
                </w:tcPr>
                <w:p w:rsidR="00764764" w:rsidRDefault="00764764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Delay C=&gt;F</w:t>
                  </w:r>
                </w:p>
              </w:tc>
              <w:tc>
                <w:tcPr>
                  <w:tcW w:w="2140" w:type="dxa"/>
                </w:tcPr>
                <w:p w:rsidR="00764764" w:rsidRDefault="00764764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8704</w:t>
                  </w:r>
                </w:p>
              </w:tc>
              <w:tc>
                <w:tcPr>
                  <w:tcW w:w="2238" w:type="dxa"/>
                </w:tcPr>
                <w:p w:rsidR="00764764" w:rsidRDefault="00764764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9337</w:t>
                  </w:r>
                </w:p>
              </w:tc>
              <w:tc>
                <w:tcPr>
                  <w:tcW w:w="2140" w:type="dxa"/>
                </w:tcPr>
                <w:p w:rsidR="00764764" w:rsidRDefault="00764764" w:rsidP="0076476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.107</w:t>
                  </w:r>
                </w:p>
              </w:tc>
              <w:tc>
                <w:tcPr>
                  <w:tcW w:w="2292" w:type="dxa"/>
                </w:tcPr>
                <w:p w:rsidR="00764764" w:rsidRDefault="00764764" w:rsidP="00764764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.262</w:t>
                  </w:r>
                </w:p>
              </w:tc>
            </w:tr>
            <w:tr w:rsidR="00764764" w:rsidTr="00310FF8">
              <w:trPr>
                <w:trHeight w:val="80"/>
              </w:trPr>
              <w:tc>
                <w:tcPr>
                  <w:tcW w:w="2978" w:type="dxa"/>
                </w:tcPr>
                <w:p w:rsidR="00764764" w:rsidRDefault="00764764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Delay D=&gt;F</w:t>
                  </w:r>
                </w:p>
              </w:tc>
              <w:tc>
                <w:tcPr>
                  <w:tcW w:w="2140" w:type="dxa"/>
                </w:tcPr>
                <w:p w:rsidR="00764764" w:rsidRDefault="00764764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7847</w:t>
                  </w:r>
                </w:p>
              </w:tc>
              <w:tc>
                <w:tcPr>
                  <w:tcW w:w="2238" w:type="dxa"/>
                </w:tcPr>
                <w:p w:rsidR="00764764" w:rsidRDefault="00764764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9887</w:t>
                  </w:r>
                </w:p>
              </w:tc>
              <w:tc>
                <w:tcPr>
                  <w:tcW w:w="2140" w:type="dxa"/>
                </w:tcPr>
                <w:p w:rsidR="00764764" w:rsidRDefault="00764764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771</w:t>
                  </w:r>
                </w:p>
              </w:tc>
              <w:tc>
                <w:tcPr>
                  <w:tcW w:w="2292" w:type="dxa"/>
                </w:tcPr>
                <w:p w:rsidR="00764764" w:rsidRDefault="00764764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.212</w:t>
                  </w:r>
                </w:p>
              </w:tc>
            </w:tr>
          </w:tbl>
          <w:p w:rsidR="00764764" w:rsidRPr="00B52014" w:rsidRDefault="00764764" w:rsidP="00BA5CD2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br/>
            </w:r>
          </w:p>
        </w:tc>
      </w:tr>
    </w:tbl>
    <w:p w:rsidR="003001C6" w:rsidRDefault="003001C6" w:rsidP="00990B90">
      <w:pPr>
        <w:bidi w:val="0"/>
        <w:jc w:val="both"/>
        <w:rPr>
          <w:sz w:val="28"/>
          <w:szCs w:val="28"/>
        </w:rPr>
      </w:pPr>
    </w:p>
    <w:p w:rsidR="003001C6" w:rsidRDefault="003001C6">
      <w:pPr>
        <w:bidi w:val="0"/>
        <w:rPr>
          <w:sz w:val="28"/>
          <w:szCs w:val="28"/>
        </w:rPr>
      </w:pPr>
      <w:r>
        <w:rPr>
          <w:sz w:val="28"/>
          <w:szCs w:val="28"/>
        </w:rPr>
        <w:br w:type="page"/>
      </w:r>
    </w:p>
    <w:tbl>
      <w:tblPr>
        <w:tblStyle w:val="TableGrid"/>
        <w:tblW w:w="11052" w:type="dxa"/>
        <w:jc w:val="center"/>
        <w:tblLook w:val="04A0" w:firstRow="1" w:lastRow="0" w:firstColumn="1" w:lastColumn="0" w:noHBand="0" w:noVBand="1"/>
      </w:tblPr>
      <w:tblGrid>
        <w:gridCol w:w="3353"/>
        <w:gridCol w:w="5848"/>
        <w:gridCol w:w="2815"/>
      </w:tblGrid>
      <w:tr w:rsidR="0015689A" w:rsidRPr="00C47F47" w:rsidTr="00BA5CD2">
        <w:trPr>
          <w:jc w:val="center"/>
        </w:trPr>
        <w:tc>
          <w:tcPr>
            <w:tcW w:w="11052" w:type="dxa"/>
            <w:gridSpan w:val="3"/>
            <w:vAlign w:val="center"/>
          </w:tcPr>
          <w:p w:rsidR="0015689A" w:rsidRPr="00C47F47" w:rsidRDefault="0015689A" w:rsidP="00BA5CD2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i/>
                <w:iCs/>
                <w:sz w:val="28"/>
                <w:szCs w:val="28"/>
              </w:rPr>
            </w:pPr>
            <w:r>
              <w:rPr>
                <w:rFonts w:asciiTheme="majorBidi" w:hAnsiTheme="majorBidi" w:cstheme="majorBidi"/>
                <w:b/>
                <w:bCs/>
                <w:i/>
                <w:iCs/>
                <w:sz w:val="28"/>
                <w:szCs w:val="28"/>
              </w:rPr>
              <w:lastRenderedPageBreak/>
              <w:t>Cell 080 OR-AND-INVERT</w:t>
            </w:r>
          </w:p>
        </w:tc>
      </w:tr>
      <w:tr w:rsidR="0015689A" w:rsidRPr="00B52014" w:rsidTr="00BA5CD2">
        <w:trPr>
          <w:trHeight w:val="2492"/>
          <w:jc w:val="center"/>
        </w:trPr>
        <w:tc>
          <w:tcPr>
            <w:tcW w:w="2905" w:type="dxa"/>
          </w:tcPr>
          <w:p w:rsidR="0015689A" w:rsidRPr="00C47F47" w:rsidRDefault="0015689A" w:rsidP="00BA5CD2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Truth Table</w:t>
            </w:r>
          </w:p>
          <w:tbl>
            <w:tblPr>
              <w:tblStyle w:val="TableGrid"/>
              <w:tblW w:w="2861" w:type="dxa"/>
              <w:tblLook w:val="04A0" w:firstRow="1" w:lastRow="0" w:firstColumn="1" w:lastColumn="0" w:noHBand="0" w:noVBand="1"/>
            </w:tblPr>
            <w:tblGrid>
              <w:gridCol w:w="498"/>
              <w:gridCol w:w="499"/>
              <w:gridCol w:w="548"/>
              <w:gridCol w:w="580"/>
              <w:gridCol w:w="736"/>
            </w:tblGrid>
            <w:tr w:rsidR="0015689A" w:rsidTr="00BA5CD2">
              <w:trPr>
                <w:trHeight w:val="281"/>
              </w:trPr>
              <w:tc>
                <w:tcPr>
                  <w:tcW w:w="498" w:type="dxa"/>
                </w:tcPr>
                <w:p w:rsidR="0015689A" w:rsidRDefault="0015689A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A</w:t>
                  </w:r>
                </w:p>
              </w:tc>
              <w:tc>
                <w:tcPr>
                  <w:tcW w:w="499" w:type="dxa"/>
                </w:tcPr>
                <w:p w:rsidR="0015689A" w:rsidRDefault="0015689A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B</w:t>
                  </w:r>
                </w:p>
              </w:tc>
              <w:tc>
                <w:tcPr>
                  <w:tcW w:w="548" w:type="dxa"/>
                </w:tcPr>
                <w:p w:rsidR="0015689A" w:rsidRDefault="0015689A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C</w:t>
                  </w:r>
                </w:p>
              </w:tc>
              <w:tc>
                <w:tcPr>
                  <w:tcW w:w="580" w:type="dxa"/>
                </w:tcPr>
                <w:p w:rsidR="0015689A" w:rsidRDefault="0015689A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D</w:t>
                  </w:r>
                </w:p>
              </w:tc>
              <w:tc>
                <w:tcPr>
                  <w:tcW w:w="736" w:type="dxa"/>
                </w:tcPr>
                <w:p w:rsidR="0015689A" w:rsidRDefault="0015689A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F</w:t>
                  </w:r>
                </w:p>
              </w:tc>
            </w:tr>
            <w:tr w:rsidR="0015689A" w:rsidTr="00BA5CD2">
              <w:trPr>
                <w:trHeight w:val="281"/>
              </w:trPr>
              <w:tc>
                <w:tcPr>
                  <w:tcW w:w="498" w:type="dxa"/>
                </w:tcPr>
                <w:p w:rsidR="0015689A" w:rsidRDefault="0015689A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499" w:type="dxa"/>
                </w:tcPr>
                <w:p w:rsidR="0015689A" w:rsidRDefault="0015689A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48" w:type="dxa"/>
                </w:tcPr>
                <w:p w:rsidR="0015689A" w:rsidRDefault="0015689A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80" w:type="dxa"/>
                </w:tcPr>
                <w:p w:rsidR="0015689A" w:rsidRDefault="0015689A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736" w:type="dxa"/>
                </w:tcPr>
                <w:p w:rsidR="0015689A" w:rsidRDefault="0015689A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</w:tr>
            <w:tr w:rsidR="0015689A" w:rsidTr="00BA5CD2">
              <w:trPr>
                <w:trHeight w:val="377"/>
              </w:trPr>
              <w:tc>
                <w:tcPr>
                  <w:tcW w:w="498" w:type="dxa"/>
                </w:tcPr>
                <w:p w:rsidR="0015689A" w:rsidRDefault="0015689A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499" w:type="dxa"/>
                </w:tcPr>
                <w:p w:rsidR="0015689A" w:rsidRDefault="0015689A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48" w:type="dxa"/>
                </w:tcPr>
                <w:p w:rsidR="0015689A" w:rsidRDefault="0015689A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80" w:type="dxa"/>
                </w:tcPr>
                <w:p w:rsidR="0015689A" w:rsidRDefault="0015689A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736" w:type="dxa"/>
                </w:tcPr>
                <w:p w:rsidR="0015689A" w:rsidRDefault="0015689A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</w:tr>
            <w:tr w:rsidR="0015689A" w:rsidTr="00BA5CD2">
              <w:trPr>
                <w:trHeight w:val="350"/>
              </w:trPr>
              <w:tc>
                <w:tcPr>
                  <w:tcW w:w="498" w:type="dxa"/>
                </w:tcPr>
                <w:p w:rsidR="0015689A" w:rsidRDefault="0015689A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499" w:type="dxa"/>
                </w:tcPr>
                <w:p w:rsidR="0015689A" w:rsidRDefault="0015689A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48" w:type="dxa"/>
                </w:tcPr>
                <w:p w:rsidR="0015689A" w:rsidRDefault="0015689A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80" w:type="dxa"/>
                </w:tcPr>
                <w:p w:rsidR="0015689A" w:rsidRDefault="0015689A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736" w:type="dxa"/>
                </w:tcPr>
                <w:p w:rsidR="0015689A" w:rsidRDefault="0015689A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</w:tr>
            <w:tr w:rsidR="0015689A" w:rsidTr="00BA5CD2">
              <w:trPr>
                <w:trHeight w:val="350"/>
              </w:trPr>
              <w:tc>
                <w:tcPr>
                  <w:tcW w:w="498" w:type="dxa"/>
                </w:tcPr>
                <w:p w:rsidR="0015689A" w:rsidRDefault="0015689A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499" w:type="dxa"/>
                </w:tcPr>
                <w:p w:rsidR="0015689A" w:rsidRDefault="0015689A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48" w:type="dxa"/>
                </w:tcPr>
                <w:p w:rsidR="0015689A" w:rsidRDefault="0015689A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80" w:type="dxa"/>
                </w:tcPr>
                <w:p w:rsidR="0015689A" w:rsidRDefault="0015689A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736" w:type="dxa"/>
                </w:tcPr>
                <w:p w:rsidR="0015689A" w:rsidRDefault="0015689A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</w:tr>
            <w:tr w:rsidR="0015689A" w:rsidTr="00BA5CD2">
              <w:trPr>
                <w:trHeight w:val="350"/>
              </w:trPr>
              <w:tc>
                <w:tcPr>
                  <w:tcW w:w="498" w:type="dxa"/>
                </w:tcPr>
                <w:p w:rsidR="0015689A" w:rsidRDefault="0015689A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499" w:type="dxa"/>
                </w:tcPr>
                <w:p w:rsidR="0015689A" w:rsidRDefault="0015689A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48" w:type="dxa"/>
                </w:tcPr>
                <w:p w:rsidR="0015689A" w:rsidRDefault="0015689A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80" w:type="dxa"/>
                </w:tcPr>
                <w:p w:rsidR="0015689A" w:rsidRDefault="0015689A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736" w:type="dxa"/>
                </w:tcPr>
                <w:p w:rsidR="0015689A" w:rsidRDefault="0015689A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</w:tr>
            <w:tr w:rsidR="0015689A" w:rsidTr="00BA5CD2">
              <w:trPr>
                <w:trHeight w:val="350"/>
              </w:trPr>
              <w:tc>
                <w:tcPr>
                  <w:tcW w:w="498" w:type="dxa"/>
                </w:tcPr>
                <w:p w:rsidR="0015689A" w:rsidRDefault="0015689A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499" w:type="dxa"/>
                </w:tcPr>
                <w:p w:rsidR="0015689A" w:rsidRDefault="0015689A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48" w:type="dxa"/>
                </w:tcPr>
                <w:p w:rsidR="0015689A" w:rsidRDefault="0015689A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80" w:type="dxa"/>
                </w:tcPr>
                <w:p w:rsidR="0015689A" w:rsidRDefault="0015689A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736" w:type="dxa"/>
                </w:tcPr>
                <w:p w:rsidR="0015689A" w:rsidRDefault="0015689A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  <w:tr w:rsidR="0015689A" w:rsidTr="00BA5CD2">
              <w:trPr>
                <w:trHeight w:val="350"/>
              </w:trPr>
              <w:tc>
                <w:tcPr>
                  <w:tcW w:w="498" w:type="dxa"/>
                </w:tcPr>
                <w:p w:rsidR="0015689A" w:rsidRDefault="0015689A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499" w:type="dxa"/>
                </w:tcPr>
                <w:p w:rsidR="0015689A" w:rsidRDefault="0015689A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48" w:type="dxa"/>
                </w:tcPr>
                <w:p w:rsidR="0015689A" w:rsidRDefault="0015689A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80" w:type="dxa"/>
                </w:tcPr>
                <w:p w:rsidR="0015689A" w:rsidRDefault="0015689A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736" w:type="dxa"/>
                </w:tcPr>
                <w:p w:rsidR="0015689A" w:rsidRDefault="0015689A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  <w:tr w:rsidR="0015689A" w:rsidTr="00BA5CD2">
              <w:trPr>
                <w:trHeight w:val="350"/>
              </w:trPr>
              <w:tc>
                <w:tcPr>
                  <w:tcW w:w="498" w:type="dxa"/>
                </w:tcPr>
                <w:p w:rsidR="0015689A" w:rsidRDefault="0015689A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499" w:type="dxa"/>
                </w:tcPr>
                <w:p w:rsidR="0015689A" w:rsidRDefault="0015689A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48" w:type="dxa"/>
                </w:tcPr>
                <w:p w:rsidR="0015689A" w:rsidRDefault="0015689A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80" w:type="dxa"/>
                </w:tcPr>
                <w:p w:rsidR="0015689A" w:rsidRDefault="0015689A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736" w:type="dxa"/>
                </w:tcPr>
                <w:p w:rsidR="0015689A" w:rsidRDefault="0015689A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  <w:tr w:rsidR="0015689A" w:rsidTr="00BA5CD2">
              <w:trPr>
                <w:trHeight w:val="350"/>
              </w:trPr>
              <w:tc>
                <w:tcPr>
                  <w:tcW w:w="498" w:type="dxa"/>
                </w:tcPr>
                <w:p w:rsidR="0015689A" w:rsidRDefault="0015689A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499" w:type="dxa"/>
                </w:tcPr>
                <w:p w:rsidR="0015689A" w:rsidRDefault="0015689A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48" w:type="dxa"/>
                </w:tcPr>
                <w:p w:rsidR="0015689A" w:rsidRDefault="0015689A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80" w:type="dxa"/>
                </w:tcPr>
                <w:p w:rsidR="0015689A" w:rsidRDefault="0015689A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736" w:type="dxa"/>
                </w:tcPr>
                <w:p w:rsidR="0015689A" w:rsidRDefault="0015689A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</w:tr>
            <w:tr w:rsidR="0015689A" w:rsidTr="00BA5CD2">
              <w:trPr>
                <w:trHeight w:val="350"/>
              </w:trPr>
              <w:tc>
                <w:tcPr>
                  <w:tcW w:w="498" w:type="dxa"/>
                </w:tcPr>
                <w:p w:rsidR="0015689A" w:rsidRDefault="0015689A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499" w:type="dxa"/>
                </w:tcPr>
                <w:p w:rsidR="0015689A" w:rsidRDefault="0015689A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48" w:type="dxa"/>
                </w:tcPr>
                <w:p w:rsidR="0015689A" w:rsidRDefault="0015689A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80" w:type="dxa"/>
                </w:tcPr>
                <w:p w:rsidR="0015689A" w:rsidRDefault="0015689A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736" w:type="dxa"/>
                </w:tcPr>
                <w:p w:rsidR="0015689A" w:rsidRDefault="0015689A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  <w:tr w:rsidR="0015689A" w:rsidTr="00BA5CD2">
              <w:trPr>
                <w:trHeight w:val="350"/>
              </w:trPr>
              <w:tc>
                <w:tcPr>
                  <w:tcW w:w="498" w:type="dxa"/>
                </w:tcPr>
                <w:p w:rsidR="0015689A" w:rsidRDefault="0015689A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499" w:type="dxa"/>
                </w:tcPr>
                <w:p w:rsidR="0015689A" w:rsidRDefault="0015689A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48" w:type="dxa"/>
                </w:tcPr>
                <w:p w:rsidR="0015689A" w:rsidRDefault="0015689A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80" w:type="dxa"/>
                </w:tcPr>
                <w:p w:rsidR="0015689A" w:rsidRDefault="0015689A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736" w:type="dxa"/>
                </w:tcPr>
                <w:p w:rsidR="0015689A" w:rsidRDefault="0015689A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  <w:tr w:rsidR="0015689A" w:rsidTr="00BA5CD2">
              <w:trPr>
                <w:trHeight w:val="350"/>
              </w:trPr>
              <w:tc>
                <w:tcPr>
                  <w:tcW w:w="498" w:type="dxa"/>
                </w:tcPr>
                <w:p w:rsidR="0015689A" w:rsidRDefault="0015689A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499" w:type="dxa"/>
                </w:tcPr>
                <w:p w:rsidR="0015689A" w:rsidRDefault="0015689A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48" w:type="dxa"/>
                </w:tcPr>
                <w:p w:rsidR="0015689A" w:rsidRDefault="0015689A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80" w:type="dxa"/>
                </w:tcPr>
                <w:p w:rsidR="0015689A" w:rsidRDefault="0015689A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736" w:type="dxa"/>
                </w:tcPr>
                <w:p w:rsidR="0015689A" w:rsidRDefault="0015689A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  <w:tr w:rsidR="0015689A" w:rsidTr="00BA5CD2">
              <w:trPr>
                <w:trHeight w:val="350"/>
              </w:trPr>
              <w:tc>
                <w:tcPr>
                  <w:tcW w:w="498" w:type="dxa"/>
                </w:tcPr>
                <w:p w:rsidR="0015689A" w:rsidRDefault="0015689A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499" w:type="dxa"/>
                </w:tcPr>
                <w:p w:rsidR="0015689A" w:rsidRDefault="0015689A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48" w:type="dxa"/>
                </w:tcPr>
                <w:p w:rsidR="0015689A" w:rsidRDefault="0015689A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80" w:type="dxa"/>
                </w:tcPr>
                <w:p w:rsidR="0015689A" w:rsidRDefault="0015689A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736" w:type="dxa"/>
                </w:tcPr>
                <w:p w:rsidR="0015689A" w:rsidRDefault="0015689A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</w:tr>
            <w:tr w:rsidR="0015689A" w:rsidTr="00BA5CD2">
              <w:trPr>
                <w:trHeight w:val="350"/>
              </w:trPr>
              <w:tc>
                <w:tcPr>
                  <w:tcW w:w="498" w:type="dxa"/>
                </w:tcPr>
                <w:p w:rsidR="0015689A" w:rsidRDefault="0015689A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499" w:type="dxa"/>
                </w:tcPr>
                <w:p w:rsidR="0015689A" w:rsidRDefault="0015689A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48" w:type="dxa"/>
                </w:tcPr>
                <w:p w:rsidR="0015689A" w:rsidRDefault="0015689A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80" w:type="dxa"/>
                </w:tcPr>
                <w:p w:rsidR="0015689A" w:rsidRDefault="0015689A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736" w:type="dxa"/>
                </w:tcPr>
                <w:p w:rsidR="0015689A" w:rsidRDefault="0015689A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  <w:tr w:rsidR="0015689A" w:rsidTr="00BA5CD2">
              <w:trPr>
                <w:trHeight w:val="350"/>
              </w:trPr>
              <w:tc>
                <w:tcPr>
                  <w:tcW w:w="498" w:type="dxa"/>
                </w:tcPr>
                <w:p w:rsidR="0015689A" w:rsidRDefault="0015689A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499" w:type="dxa"/>
                </w:tcPr>
                <w:p w:rsidR="0015689A" w:rsidRDefault="0015689A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48" w:type="dxa"/>
                </w:tcPr>
                <w:p w:rsidR="0015689A" w:rsidRDefault="0015689A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80" w:type="dxa"/>
                </w:tcPr>
                <w:p w:rsidR="0015689A" w:rsidRDefault="0015689A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736" w:type="dxa"/>
                </w:tcPr>
                <w:p w:rsidR="0015689A" w:rsidRDefault="0015689A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  <w:tr w:rsidR="0015689A" w:rsidTr="00BA5CD2">
              <w:trPr>
                <w:trHeight w:val="350"/>
              </w:trPr>
              <w:tc>
                <w:tcPr>
                  <w:tcW w:w="498" w:type="dxa"/>
                </w:tcPr>
                <w:p w:rsidR="0015689A" w:rsidRDefault="0015689A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499" w:type="dxa"/>
                </w:tcPr>
                <w:p w:rsidR="0015689A" w:rsidRDefault="0015689A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48" w:type="dxa"/>
                </w:tcPr>
                <w:p w:rsidR="0015689A" w:rsidRDefault="0015689A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80" w:type="dxa"/>
                </w:tcPr>
                <w:p w:rsidR="0015689A" w:rsidRDefault="0015689A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736" w:type="dxa"/>
                </w:tcPr>
                <w:p w:rsidR="0015689A" w:rsidRDefault="0015689A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</w:tbl>
          <w:p w:rsidR="0015689A" w:rsidRPr="00B52014" w:rsidRDefault="0015689A" w:rsidP="00BA5CD2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5556" w:type="dxa"/>
          </w:tcPr>
          <w:p w:rsidR="0015689A" w:rsidRPr="00C47F47" w:rsidRDefault="0015689A" w:rsidP="00BA5CD2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Symbol</w:t>
            </w:r>
          </w:p>
          <w:p w:rsidR="0015689A" w:rsidRPr="00B52014" w:rsidRDefault="0015689A" w:rsidP="00BA5CD2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drawing>
                <wp:inline distT="0" distB="0" distL="0" distR="0" wp14:anchorId="75191124" wp14:editId="5DB38E3C">
                  <wp:extent cx="3171825" cy="3562350"/>
                  <wp:effectExtent l="0" t="0" r="0" b="0"/>
                  <wp:docPr id="77" name="Picture 7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6" name="Capture.PNG"/>
                          <pic:cNvPicPr/>
                        </pic:nvPicPr>
                        <pic:blipFill>
                          <a:blip r:embed="rId5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72269" cy="356284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591" w:type="dxa"/>
          </w:tcPr>
          <w:p w:rsidR="0015689A" w:rsidRPr="00C47F47" w:rsidRDefault="0015689A" w:rsidP="00BA5CD2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Pin Capacitance</w:t>
            </w:r>
          </w:p>
          <w:tbl>
            <w:tblPr>
              <w:tblStyle w:val="TableGrid"/>
              <w:tblW w:w="2365" w:type="dxa"/>
              <w:tblLook w:val="04A0" w:firstRow="1" w:lastRow="0" w:firstColumn="1" w:lastColumn="0" w:noHBand="0" w:noVBand="1"/>
            </w:tblPr>
            <w:tblGrid>
              <w:gridCol w:w="865"/>
              <w:gridCol w:w="1500"/>
            </w:tblGrid>
            <w:tr w:rsidR="0015689A" w:rsidTr="00BA5CD2">
              <w:tc>
                <w:tcPr>
                  <w:tcW w:w="865" w:type="dxa"/>
                </w:tcPr>
                <w:p w:rsidR="0015689A" w:rsidRDefault="0015689A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Pin</w:t>
                  </w:r>
                </w:p>
              </w:tc>
              <w:tc>
                <w:tcPr>
                  <w:tcW w:w="1500" w:type="dxa"/>
                </w:tcPr>
                <w:p w:rsidR="0015689A" w:rsidRDefault="0015689A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Cap[pF]</w:t>
                  </w:r>
                </w:p>
              </w:tc>
            </w:tr>
            <w:tr w:rsidR="0015689A" w:rsidTr="00BA5CD2">
              <w:tc>
                <w:tcPr>
                  <w:tcW w:w="865" w:type="dxa"/>
                </w:tcPr>
                <w:p w:rsidR="0015689A" w:rsidRDefault="0015689A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A</w:t>
                  </w:r>
                </w:p>
              </w:tc>
              <w:tc>
                <w:tcPr>
                  <w:tcW w:w="1500" w:type="dxa"/>
                </w:tcPr>
                <w:p w:rsidR="0015689A" w:rsidRDefault="0015689A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  <w:rtl/>
                      <w:lang w:bidi="ar-EG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5</w:t>
                  </w:r>
                </w:p>
              </w:tc>
            </w:tr>
            <w:tr w:rsidR="0015689A" w:rsidTr="00BA5CD2">
              <w:tc>
                <w:tcPr>
                  <w:tcW w:w="865" w:type="dxa"/>
                </w:tcPr>
                <w:p w:rsidR="0015689A" w:rsidRDefault="0015689A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B</w:t>
                  </w:r>
                </w:p>
              </w:tc>
              <w:tc>
                <w:tcPr>
                  <w:tcW w:w="1500" w:type="dxa"/>
                </w:tcPr>
                <w:p w:rsidR="0015689A" w:rsidRDefault="0015689A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5</w:t>
                  </w:r>
                </w:p>
              </w:tc>
            </w:tr>
            <w:tr w:rsidR="0015689A" w:rsidTr="00BA5CD2">
              <w:tc>
                <w:tcPr>
                  <w:tcW w:w="865" w:type="dxa"/>
                </w:tcPr>
                <w:p w:rsidR="0015689A" w:rsidRDefault="0015689A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C</w:t>
                  </w:r>
                </w:p>
              </w:tc>
              <w:tc>
                <w:tcPr>
                  <w:tcW w:w="1500" w:type="dxa"/>
                </w:tcPr>
                <w:p w:rsidR="0015689A" w:rsidRDefault="0015689A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5</w:t>
                  </w:r>
                </w:p>
              </w:tc>
            </w:tr>
            <w:tr w:rsidR="0015689A" w:rsidTr="00BA5CD2">
              <w:tc>
                <w:tcPr>
                  <w:tcW w:w="865" w:type="dxa"/>
                </w:tcPr>
                <w:p w:rsidR="0015689A" w:rsidRDefault="0015689A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D</w:t>
                  </w:r>
                </w:p>
              </w:tc>
              <w:tc>
                <w:tcPr>
                  <w:tcW w:w="1500" w:type="dxa"/>
                </w:tcPr>
                <w:p w:rsidR="0015689A" w:rsidRDefault="0015689A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5</w:t>
                  </w:r>
                </w:p>
              </w:tc>
            </w:tr>
          </w:tbl>
          <w:p w:rsidR="0015689A" w:rsidRPr="00B52014" w:rsidRDefault="0015689A" w:rsidP="00BA5CD2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</w:tr>
      <w:tr w:rsidR="0015689A" w:rsidRPr="00496670" w:rsidTr="00BA5CD2">
        <w:trPr>
          <w:jc w:val="center"/>
        </w:trPr>
        <w:tc>
          <w:tcPr>
            <w:tcW w:w="2905" w:type="dxa"/>
          </w:tcPr>
          <w:p w:rsidR="0015689A" w:rsidRPr="00C47F47" w:rsidRDefault="0015689A" w:rsidP="00BA5CD2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Size</w:t>
            </w:r>
          </w:p>
        </w:tc>
        <w:tc>
          <w:tcPr>
            <w:tcW w:w="5556" w:type="dxa"/>
          </w:tcPr>
          <w:p w:rsidR="0015689A" w:rsidRPr="00B52014" w:rsidRDefault="0015689A" w:rsidP="00BA5CD2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230</w:t>
            </w:r>
          </w:p>
        </w:tc>
        <w:tc>
          <w:tcPr>
            <w:tcW w:w="2591" w:type="dxa"/>
          </w:tcPr>
          <w:p w:rsidR="0015689A" w:rsidRPr="00496670" w:rsidRDefault="0015689A" w:rsidP="00BA5CD2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  <w:vertAlign w:val="superscript"/>
              </w:rPr>
            </w:pPr>
            <w:r>
              <w:rPr>
                <w:rFonts w:asciiTheme="majorBidi" w:hAnsiTheme="majorBidi" w:cstheme="majorBidi"/>
                <w:noProof w:val="0"/>
                <w:sz w:val="28"/>
                <w:szCs w:val="28"/>
              </w:rPr>
              <w:t>µm</w:t>
            </w:r>
            <w:r>
              <w:rPr>
                <w:rFonts w:asciiTheme="majorBidi" w:hAnsiTheme="majorBidi" w:cstheme="majorBidi"/>
                <w:noProof w:val="0"/>
                <w:sz w:val="28"/>
                <w:szCs w:val="28"/>
                <w:vertAlign w:val="superscript"/>
              </w:rPr>
              <w:t>2</w:t>
            </w:r>
          </w:p>
        </w:tc>
      </w:tr>
      <w:tr w:rsidR="0015689A" w:rsidRPr="00496670" w:rsidTr="00BA5CD2">
        <w:trPr>
          <w:jc w:val="center"/>
        </w:trPr>
        <w:tc>
          <w:tcPr>
            <w:tcW w:w="2905" w:type="dxa"/>
          </w:tcPr>
          <w:p w:rsidR="0015689A" w:rsidRPr="00C47F47" w:rsidRDefault="0015689A" w:rsidP="00BA5CD2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Dynamic power dissipation</w:t>
            </w:r>
          </w:p>
        </w:tc>
        <w:tc>
          <w:tcPr>
            <w:tcW w:w="5556" w:type="dxa"/>
            <w:vAlign w:val="center"/>
          </w:tcPr>
          <w:p w:rsidR="0015689A" w:rsidRPr="00B52014" w:rsidRDefault="0015689A" w:rsidP="00BA5CD2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25</w:t>
            </w:r>
          </w:p>
        </w:tc>
        <w:tc>
          <w:tcPr>
            <w:tcW w:w="2591" w:type="dxa"/>
            <w:vAlign w:val="center"/>
          </w:tcPr>
          <w:p w:rsidR="0015689A" w:rsidRPr="00496670" w:rsidRDefault="0015689A" w:rsidP="00BA5CD2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496670">
              <w:rPr>
                <w:rFonts w:asciiTheme="majorBidi" w:hAnsiTheme="majorBidi" w:cstheme="majorBidi"/>
                <w:noProof w:val="0"/>
                <w:sz w:val="28"/>
                <w:szCs w:val="28"/>
              </w:rPr>
              <w:t>µWatt/ MHz</w:t>
            </w:r>
          </w:p>
        </w:tc>
      </w:tr>
      <w:tr w:rsidR="0015689A" w:rsidRPr="00B52014" w:rsidTr="00BA5CD2">
        <w:trPr>
          <w:jc w:val="center"/>
        </w:trPr>
        <w:tc>
          <w:tcPr>
            <w:tcW w:w="11052" w:type="dxa"/>
            <w:gridSpan w:val="3"/>
          </w:tcPr>
          <w:p w:rsidR="00310FF8" w:rsidRDefault="00310FF8" w:rsidP="00BA5CD2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</w:p>
          <w:p w:rsidR="0015689A" w:rsidRPr="00C47F47" w:rsidRDefault="0015689A" w:rsidP="00310FF8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Prop</w:t>
            </w: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agation Delay</w:t>
            </w:r>
          </w:p>
          <w:tbl>
            <w:tblPr>
              <w:tblStyle w:val="TableGrid"/>
              <w:tblW w:w="11790" w:type="dxa"/>
              <w:tblLook w:val="04A0" w:firstRow="1" w:lastRow="0" w:firstColumn="1" w:lastColumn="0" w:noHBand="0" w:noVBand="1"/>
            </w:tblPr>
            <w:tblGrid>
              <w:gridCol w:w="2978"/>
              <w:gridCol w:w="2140"/>
              <w:gridCol w:w="2239"/>
              <w:gridCol w:w="2140"/>
              <w:gridCol w:w="2293"/>
            </w:tblGrid>
            <w:tr w:rsidR="0015689A" w:rsidTr="00310FF8">
              <w:trPr>
                <w:trHeight w:val="125"/>
              </w:trPr>
              <w:tc>
                <w:tcPr>
                  <w:tcW w:w="2978" w:type="dxa"/>
                </w:tcPr>
                <w:p w:rsidR="0015689A" w:rsidRDefault="0015689A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</w:p>
              </w:tc>
              <w:tc>
                <w:tcPr>
                  <w:tcW w:w="4379" w:type="dxa"/>
                  <w:gridSpan w:val="2"/>
                </w:tcPr>
                <w:p w:rsidR="0015689A" w:rsidRDefault="0015689A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Rise LH Transition</w:t>
                  </w:r>
                </w:p>
              </w:tc>
              <w:tc>
                <w:tcPr>
                  <w:tcW w:w="4433" w:type="dxa"/>
                  <w:gridSpan w:val="2"/>
                </w:tcPr>
                <w:p w:rsidR="0015689A" w:rsidRDefault="0015689A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Fall HL Transition</w:t>
                  </w:r>
                </w:p>
              </w:tc>
            </w:tr>
            <w:tr w:rsidR="0015689A" w:rsidTr="00310FF8">
              <w:trPr>
                <w:trHeight w:val="70"/>
              </w:trPr>
              <w:tc>
                <w:tcPr>
                  <w:tcW w:w="2978" w:type="dxa"/>
                </w:tcPr>
                <w:p w:rsidR="0015689A" w:rsidRDefault="0015689A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Input Slope [ns]</w:t>
                  </w:r>
                </w:p>
              </w:tc>
              <w:tc>
                <w:tcPr>
                  <w:tcW w:w="2140" w:type="dxa"/>
                </w:tcPr>
                <w:p w:rsidR="0015689A" w:rsidRDefault="0015689A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5</w:t>
                  </w:r>
                </w:p>
              </w:tc>
              <w:tc>
                <w:tcPr>
                  <w:tcW w:w="2238" w:type="dxa"/>
                </w:tcPr>
                <w:p w:rsidR="0015689A" w:rsidRDefault="0015689A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</w:t>
                  </w:r>
                </w:p>
              </w:tc>
              <w:tc>
                <w:tcPr>
                  <w:tcW w:w="2140" w:type="dxa"/>
                </w:tcPr>
                <w:p w:rsidR="0015689A" w:rsidRDefault="0015689A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5</w:t>
                  </w:r>
                </w:p>
              </w:tc>
              <w:tc>
                <w:tcPr>
                  <w:tcW w:w="2292" w:type="dxa"/>
                </w:tcPr>
                <w:p w:rsidR="0015689A" w:rsidRDefault="0015689A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</w:t>
                  </w:r>
                </w:p>
              </w:tc>
            </w:tr>
            <w:tr w:rsidR="0015689A" w:rsidTr="00310FF8">
              <w:trPr>
                <w:trHeight w:val="98"/>
              </w:trPr>
              <w:tc>
                <w:tcPr>
                  <w:tcW w:w="2978" w:type="dxa"/>
                </w:tcPr>
                <w:p w:rsidR="0015689A" w:rsidRDefault="0015689A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 xml:space="preserve">Delay A=&gt;F </w:t>
                  </w:r>
                </w:p>
              </w:tc>
              <w:tc>
                <w:tcPr>
                  <w:tcW w:w="2140" w:type="dxa"/>
                </w:tcPr>
                <w:p w:rsidR="0015689A" w:rsidRDefault="0015689A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13</w:t>
                  </w:r>
                </w:p>
              </w:tc>
              <w:tc>
                <w:tcPr>
                  <w:tcW w:w="2238" w:type="dxa"/>
                </w:tcPr>
                <w:p w:rsidR="0015689A" w:rsidRDefault="0015689A" w:rsidP="0015689A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2</w:t>
                  </w:r>
                </w:p>
              </w:tc>
              <w:tc>
                <w:tcPr>
                  <w:tcW w:w="2140" w:type="dxa"/>
                </w:tcPr>
                <w:p w:rsidR="0015689A" w:rsidRDefault="0015689A" w:rsidP="0015689A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7</w:t>
                  </w:r>
                </w:p>
              </w:tc>
              <w:tc>
                <w:tcPr>
                  <w:tcW w:w="2292" w:type="dxa"/>
                </w:tcPr>
                <w:p w:rsidR="0015689A" w:rsidRDefault="0015689A" w:rsidP="0015689A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.13</w:t>
                  </w:r>
                </w:p>
              </w:tc>
            </w:tr>
            <w:tr w:rsidR="0015689A" w:rsidTr="00310FF8">
              <w:trPr>
                <w:trHeight w:val="70"/>
              </w:trPr>
              <w:tc>
                <w:tcPr>
                  <w:tcW w:w="2978" w:type="dxa"/>
                </w:tcPr>
                <w:p w:rsidR="0015689A" w:rsidRDefault="0015689A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Delay B=&gt;F</w:t>
                  </w:r>
                </w:p>
              </w:tc>
              <w:tc>
                <w:tcPr>
                  <w:tcW w:w="2140" w:type="dxa"/>
                </w:tcPr>
                <w:p w:rsidR="0015689A" w:rsidRDefault="0015689A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13</w:t>
                  </w:r>
                </w:p>
              </w:tc>
              <w:tc>
                <w:tcPr>
                  <w:tcW w:w="2238" w:type="dxa"/>
                </w:tcPr>
                <w:p w:rsidR="0015689A" w:rsidRDefault="0015689A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2</w:t>
                  </w:r>
                </w:p>
              </w:tc>
              <w:tc>
                <w:tcPr>
                  <w:tcW w:w="2140" w:type="dxa"/>
                </w:tcPr>
                <w:p w:rsidR="0015689A" w:rsidRDefault="0015689A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7</w:t>
                  </w:r>
                </w:p>
              </w:tc>
              <w:tc>
                <w:tcPr>
                  <w:tcW w:w="2292" w:type="dxa"/>
                </w:tcPr>
                <w:p w:rsidR="0015689A" w:rsidRDefault="0015689A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.13</w:t>
                  </w:r>
                </w:p>
              </w:tc>
            </w:tr>
            <w:tr w:rsidR="0015689A" w:rsidTr="00310FF8">
              <w:trPr>
                <w:trHeight w:val="143"/>
              </w:trPr>
              <w:tc>
                <w:tcPr>
                  <w:tcW w:w="2978" w:type="dxa"/>
                </w:tcPr>
                <w:p w:rsidR="0015689A" w:rsidRDefault="0015689A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Delay C=&gt;F</w:t>
                  </w:r>
                </w:p>
              </w:tc>
              <w:tc>
                <w:tcPr>
                  <w:tcW w:w="2140" w:type="dxa"/>
                </w:tcPr>
                <w:p w:rsidR="0015689A" w:rsidRDefault="0015689A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13</w:t>
                  </w:r>
                </w:p>
              </w:tc>
              <w:tc>
                <w:tcPr>
                  <w:tcW w:w="2238" w:type="dxa"/>
                </w:tcPr>
                <w:p w:rsidR="0015689A" w:rsidRDefault="0015689A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2</w:t>
                  </w:r>
                </w:p>
              </w:tc>
              <w:tc>
                <w:tcPr>
                  <w:tcW w:w="2140" w:type="dxa"/>
                </w:tcPr>
                <w:p w:rsidR="0015689A" w:rsidRDefault="0015689A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7</w:t>
                  </w:r>
                </w:p>
              </w:tc>
              <w:tc>
                <w:tcPr>
                  <w:tcW w:w="2292" w:type="dxa"/>
                </w:tcPr>
                <w:p w:rsidR="0015689A" w:rsidRDefault="0015689A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.13</w:t>
                  </w:r>
                </w:p>
              </w:tc>
            </w:tr>
            <w:tr w:rsidR="0015689A" w:rsidTr="00310FF8">
              <w:trPr>
                <w:trHeight w:val="170"/>
              </w:trPr>
              <w:tc>
                <w:tcPr>
                  <w:tcW w:w="2978" w:type="dxa"/>
                </w:tcPr>
                <w:p w:rsidR="0015689A" w:rsidRDefault="0015689A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Delay D=&gt;F</w:t>
                  </w:r>
                </w:p>
              </w:tc>
              <w:tc>
                <w:tcPr>
                  <w:tcW w:w="2140" w:type="dxa"/>
                </w:tcPr>
                <w:p w:rsidR="0015689A" w:rsidRDefault="0015689A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13</w:t>
                  </w:r>
                </w:p>
              </w:tc>
              <w:tc>
                <w:tcPr>
                  <w:tcW w:w="2238" w:type="dxa"/>
                </w:tcPr>
                <w:p w:rsidR="0015689A" w:rsidRDefault="0015689A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2</w:t>
                  </w:r>
                </w:p>
              </w:tc>
              <w:tc>
                <w:tcPr>
                  <w:tcW w:w="2140" w:type="dxa"/>
                </w:tcPr>
                <w:p w:rsidR="0015689A" w:rsidRDefault="0015689A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7</w:t>
                  </w:r>
                </w:p>
              </w:tc>
              <w:tc>
                <w:tcPr>
                  <w:tcW w:w="2292" w:type="dxa"/>
                </w:tcPr>
                <w:p w:rsidR="0015689A" w:rsidRDefault="0015689A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.13</w:t>
                  </w:r>
                </w:p>
              </w:tc>
            </w:tr>
          </w:tbl>
          <w:p w:rsidR="0015689A" w:rsidRPr="00B52014" w:rsidRDefault="0015689A" w:rsidP="00BA5CD2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br/>
            </w:r>
          </w:p>
        </w:tc>
      </w:tr>
    </w:tbl>
    <w:p w:rsidR="003001C6" w:rsidRDefault="003001C6" w:rsidP="00990B90">
      <w:pPr>
        <w:bidi w:val="0"/>
        <w:jc w:val="both"/>
        <w:rPr>
          <w:sz w:val="28"/>
          <w:szCs w:val="28"/>
        </w:rPr>
      </w:pPr>
    </w:p>
    <w:p w:rsidR="003001C6" w:rsidRDefault="003001C6">
      <w:pPr>
        <w:bidi w:val="0"/>
        <w:rPr>
          <w:sz w:val="28"/>
          <w:szCs w:val="28"/>
        </w:rPr>
      </w:pPr>
      <w:r>
        <w:rPr>
          <w:sz w:val="28"/>
          <w:szCs w:val="28"/>
        </w:rPr>
        <w:br w:type="page"/>
      </w:r>
    </w:p>
    <w:tbl>
      <w:tblPr>
        <w:tblStyle w:val="TableGrid"/>
        <w:tblW w:w="11052" w:type="dxa"/>
        <w:jc w:val="center"/>
        <w:tblLook w:val="04A0" w:firstRow="1" w:lastRow="0" w:firstColumn="1" w:lastColumn="0" w:noHBand="0" w:noVBand="1"/>
      </w:tblPr>
      <w:tblGrid>
        <w:gridCol w:w="3409"/>
        <w:gridCol w:w="5746"/>
        <w:gridCol w:w="2861"/>
      </w:tblGrid>
      <w:tr w:rsidR="00BA5CD2" w:rsidRPr="00C47F47" w:rsidTr="00BA5CD2">
        <w:trPr>
          <w:jc w:val="center"/>
        </w:trPr>
        <w:tc>
          <w:tcPr>
            <w:tcW w:w="11052" w:type="dxa"/>
            <w:gridSpan w:val="3"/>
            <w:vAlign w:val="center"/>
          </w:tcPr>
          <w:p w:rsidR="00BA5CD2" w:rsidRPr="00C47F47" w:rsidRDefault="00BA5CD2" w:rsidP="00BA5CD2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i/>
                <w:iCs/>
                <w:sz w:val="28"/>
                <w:szCs w:val="28"/>
              </w:rPr>
            </w:pPr>
            <w:r>
              <w:rPr>
                <w:rFonts w:asciiTheme="majorBidi" w:hAnsiTheme="majorBidi" w:cstheme="majorBidi"/>
                <w:b/>
                <w:bCs/>
                <w:i/>
                <w:iCs/>
                <w:sz w:val="28"/>
                <w:szCs w:val="28"/>
              </w:rPr>
              <w:lastRenderedPageBreak/>
              <w:t>Cell 081 OR-AND-INVERT</w:t>
            </w:r>
          </w:p>
        </w:tc>
      </w:tr>
      <w:tr w:rsidR="00BA5CD2" w:rsidRPr="00B52014" w:rsidTr="00BA5CD2">
        <w:trPr>
          <w:trHeight w:val="2492"/>
          <w:jc w:val="center"/>
        </w:trPr>
        <w:tc>
          <w:tcPr>
            <w:tcW w:w="2905" w:type="dxa"/>
          </w:tcPr>
          <w:p w:rsidR="00BA5CD2" w:rsidRPr="00C47F47" w:rsidRDefault="00BA5CD2" w:rsidP="00BA5CD2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Truth Table</w:t>
            </w:r>
          </w:p>
          <w:tbl>
            <w:tblPr>
              <w:tblStyle w:val="TableGrid"/>
              <w:tblW w:w="2861" w:type="dxa"/>
              <w:tblLook w:val="04A0" w:firstRow="1" w:lastRow="0" w:firstColumn="1" w:lastColumn="0" w:noHBand="0" w:noVBand="1"/>
            </w:tblPr>
            <w:tblGrid>
              <w:gridCol w:w="498"/>
              <w:gridCol w:w="499"/>
              <w:gridCol w:w="548"/>
              <w:gridCol w:w="580"/>
              <w:gridCol w:w="736"/>
            </w:tblGrid>
            <w:tr w:rsidR="00BA5CD2" w:rsidTr="00BA5CD2">
              <w:trPr>
                <w:trHeight w:val="281"/>
              </w:trPr>
              <w:tc>
                <w:tcPr>
                  <w:tcW w:w="498" w:type="dxa"/>
                </w:tcPr>
                <w:p w:rsidR="00BA5CD2" w:rsidRDefault="00BA5CD2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A</w:t>
                  </w:r>
                </w:p>
              </w:tc>
              <w:tc>
                <w:tcPr>
                  <w:tcW w:w="499" w:type="dxa"/>
                </w:tcPr>
                <w:p w:rsidR="00BA5CD2" w:rsidRDefault="00BA5CD2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B</w:t>
                  </w:r>
                </w:p>
              </w:tc>
              <w:tc>
                <w:tcPr>
                  <w:tcW w:w="548" w:type="dxa"/>
                </w:tcPr>
                <w:p w:rsidR="00BA5CD2" w:rsidRDefault="00BA5CD2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C</w:t>
                  </w:r>
                </w:p>
              </w:tc>
              <w:tc>
                <w:tcPr>
                  <w:tcW w:w="580" w:type="dxa"/>
                </w:tcPr>
                <w:p w:rsidR="00BA5CD2" w:rsidRDefault="00BA5CD2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D</w:t>
                  </w:r>
                </w:p>
              </w:tc>
              <w:tc>
                <w:tcPr>
                  <w:tcW w:w="736" w:type="dxa"/>
                </w:tcPr>
                <w:p w:rsidR="00BA5CD2" w:rsidRDefault="00BA5CD2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F</w:t>
                  </w:r>
                </w:p>
              </w:tc>
            </w:tr>
            <w:tr w:rsidR="00BA5CD2" w:rsidTr="00BA5CD2">
              <w:trPr>
                <w:trHeight w:val="281"/>
              </w:trPr>
              <w:tc>
                <w:tcPr>
                  <w:tcW w:w="498" w:type="dxa"/>
                </w:tcPr>
                <w:p w:rsidR="00BA5CD2" w:rsidRDefault="00BA5CD2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499" w:type="dxa"/>
                </w:tcPr>
                <w:p w:rsidR="00BA5CD2" w:rsidRDefault="00BA5CD2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48" w:type="dxa"/>
                </w:tcPr>
                <w:p w:rsidR="00BA5CD2" w:rsidRDefault="00BA5CD2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80" w:type="dxa"/>
                </w:tcPr>
                <w:p w:rsidR="00BA5CD2" w:rsidRDefault="00BA5CD2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736" w:type="dxa"/>
                </w:tcPr>
                <w:p w:rsidR="00BA5CD2" w:rsidRDefault="00BA5CD2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</w:tr>
            <w:tr w:rsidR="00BA5CD2" w:rsidTr="00BA5CD2">
              <w:trPr>
                <w:trHeight w:val="377"/>
              </w:trPr>
              <w:tc>
                <w:tcPr>
                  <w:tcW w:w="498" w:type="dxa"/>
                </w:tcPr>
                <w:p w:rsidR="00BA5CD2" w:rsidRDefault="00BA5CD2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499" w:type="dxa"/>
                </w:tcPr>
                <w:p w:rsidR="00BA5CD2" w:rsidRDefault="00BA5CD2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48" w:type="dxa"/>
                </w:tcPr>
                <w:p w:rsidR="00BA5CD2" w:rsidRDefault="00BA5CD2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80" w:type="dxa"/>
                </w:tcPr>
                <w:p w:rsidR="00BA5CD2" w:rsidRDefault="00BA5CD2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736" w:type="dxa"/>
                </w:tcPr>
                <w:p w:rsidR="00BA5CD2" w:rsidRDefault="00BA5CD2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</w:tr>
            <w:tr w:rsidR="00BA5CD2" w:rsidTr="00BA5CD2">
              <w:trPr>
                <w:trHeight w:val="350"/>
              </w:trPr>
              <w:tc>
                <w:tcPr>
                  <w:tcW w:w="498" w:type="dxa"/>
                </w:tcPr>
                <w:p w:rsidR="00BA5CD2" w:rsidRDefault="00BA5CD2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499" w:type="dxa"/>
                </w:tcPr>
                <w:p w:rsidR="00BA5CD2" w:rsidRDefault="00BA5CD2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48" w:type="dxa"/>
                </w:tcPr>
                <w:p w:rsidR="00BA5CD2" w:rsidRDefault="00BA5CD2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80" w:type="dxa"/>
                </w:tcPr>
                <w:p w:rsidR="00BA5CD2" w:rsidRDefault="00BA5CD2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736" w:type="dxa"/>
                </w:tcPr>
                <w:p w:rsidR="00BA5CD2" w:rsidRDefault="00BA5CD2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</w:tr>
            <w:tr w:rsidR="00BA5CD2" w:rsidTr="00BA5CD2">
              <w:trPr>
                <w:trHeight w:val="350"/>
              </w:trPr>
              <w:tc>
                <w:tcPr>
                  <w:tcW w:w="498" w:type="dxa"/>
                </w:tcPr>
                <w:p w:rsidR="00BA5CD2" w:rsidRDefault="00BA5CD2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499" w:type="dxa"/>
                </w:tcPr>
                <w:p w:rsidR="00BA5CD2" w:rsidRDefault="00BA5CD2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48" w:type="dxa"/>
                </w:tcPr>
                <w:p w:rsidR="00BA5CD2" w:rsidRDefault="00BA5CD2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80" w:type="dxa"/>
                </w:tcPr>
                <w:p w:rsidR="00BA5CD2" w:rsidRDefault="00BA5CD2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736" w:type="dxa"/>
                </w:tcPr>
                <w:p w:rsidR="00BA5CD2" w:rsidRDefault="00BA5CD2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  <w:tr w:rsidR="00BA5CD2" w:rsidTr="00BA5CD2">
              <w:trPr>
                <w:trHeight w:val="350"/>
              </w:trPr>
              <w:tc>
                <w:tcPr>
                  <w:tcW w:w="498" w:type="dxa"/>
                </w:tcPr>
                <w:p w:rsidR="00BA5CD2" w:rsidRDefault="00BA5CD2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499" w:type="dxa"/>
                </w:tcPr>
                <w:p w:rsidR="00BA5CD2" w:rsidRDefault="00BA5CD2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48" w:type="dxa"/>
                </w:tcPr>
                <w:p w:rsidR="00BA5CD2" w:rsidRDefault="00BA5CD2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80" w:type="dxa"/>
                </w:tcPr>
                <w:p w:rsidR="00BA5CD2" w:rsidRDefault="00BA5CD2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736" w:type="dxa"/>
                </w:tcPr>
                <w:p w:rsidR="00BA5CD2" w:rsidRDefault="00BA5CD2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</w:tr>
            <w:tr w:rsidR="00BA5CD2" w:rsidTr="00BA5CD2">
              <w:trPr>
                <w:trHeight w:val="350"/>
              </w:trPr>
              <w:tc>
                <w:tcPr>
                  <w:tcW w:w="498" w:type="dxa"/>
                </w:tcPr>
                <w:p w:rsidR="00BA5CD2" w:rsidRDefault="00BA5CD2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499" w:type="dxa"/>
                </w:tcPr>
                <w:p w:rsidR="00BA5CD2" w:rsidRDefault="00BA5CD2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48" w:type="dxa"/>
                </w:tcPr>
                <w:p w:rsidR="00BA5CD2" w:rsidRDefault="00BA5CD2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80" w:type="dxa"/>
                </w:tcPr>
                <w:p w:rsidR="00BA5CD2" w:rsidRDefault="00BA5CD2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736" w:type="dxa"/>
                </w:tcPr>
                <w:p w:rsidR="00BA5CD2" w:rsidRDefault="00BA5CD2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  <w:tr w:rsidR="00BA5CD2" w:rsidTr="00BA5CD2">
              <w:trPr>
                <w:trHeight w:val="350"/>
              </w:trPr>
              <w:tc>
                <w:tcPr>
                  <w:tcW w:w="498" w:type="dxa"/>
                </w:tcPr>
                <w:p w:rsidR="00BA5CD2" w:rsidRDefault="00BA5CD2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499" w:type="dxa"/>
                </w:tcPr>
                <w:p w:rsidR="00BA5CD2" w:rsidRDefault="00BA5CD2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48" w:type="dxa"/>
                </w:tcPr>
                <w:p w:rsidR="00BA5CD2" w:rsidRDefault="00BA5CD2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80" w:type="dxa"/>
                </w:tcPr>
                <w:p w:rsidR="00BA5CD2" w:rsidRDefault="00BA5CD2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736" w:type="dxa"/>
                </w:tcPr>
                <w:p w:rsidR="00BA5CD2" w:rsidRDefault="00BA5CD2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</w:tr>
            <w:tr w:rsidR="00BA5CD2" w:rsidTr="00BA5CD2">
              <w:trPr>
                <w:trHeight w:val="350"/>
              </w:trPr>
              <w:tc>
                <w:tcPr>
                  <w:tcW w:w="498" w:type="dxa"/>
                </w:tcPr>
                <w:p w:rsidR="00BA5CD2" w:rsidRDefault="00BA5CD2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499" w:type="dxa"/>
                </w:tcPr>
                <w:p w:rsidR="00BA5CD2" w:rsidRDefault="00BA5CD2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48" w:type="dxa"/>
                </w:tcPr>
                <w:p w:rsidR="00BA5CD2" w:rsidRDefault="00BA5CD2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80" w:type="dxa"/>
                </w:tcPr>
                <w:p w:rsidR="00BA5CD2" w:rsidRDefault="00BA5CD2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736" w:type="dxa"/>
                </w:tcPr>
                <w:p w:rsidR="00BA5CD2" w:rsidRDefault="00BA5CD2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  <w:tr w:rsidR="00BA5CD2" w:rsidTr="00BA5CD2">
              <w:trPr>
                <w:trHeight w:val="350"/>
              </w:trPr>
              <w:tc>
                <w:tcPr>
                  <w:tcW w:w="498" w:type="dxa"/>
                </w:tcPr>
                <w:p w:rsidR="00BA5CD2" w:rsidRDefault="00BA5CD2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499" w:type="dxa"/>
                </w:tcPr>
                <w:p w:rsidR="00BA5CD2" w:rsidRDefault="00BA5CD2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48" w:type="dxa"/>
                </w:tcPr>
                <w:p w:rsidR="00BA5CD2" w:rsidRDefault="00BA5CD2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80" w:type="dxa"/>
                </w:tcPr>
                <w:p w:rsidR="00BA5CD2" w:rsidRDefault="00BA5CD2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736" w:type="dxa"/>
                </w:tcPr>
                <w:p w:rsidR="00BA5CD2" w:rsidRDefault="00BA5CD2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</w:tr>
            <w:tr w:rsidR="00BA5CD2" w:rsidTr="00BA5CD2">
              <w:trPr>
                <w:trHeight w:val="350"/>
              </w:trPr>
              <w:tc>
                <w:tcPr>
                  <w:tcW w:w="498" w:type="dxa"/>
                </w:tcPr>
                <w:p w:rsidR="00BA5CD2" w:rsidRDefault="00BA5CD2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499" w:type="dxa"/>
                </w:tcPr>
                <w:p w:rsidR="00BA5CD2" w:rsidRDefault="00BA5CD2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48" w:type="dxa"/>
                </w:tcPr>
                <w:p w:rsidR="00BA5CD2" w:rsidRDefault="00BA5CD2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80" w:type="dxa"/>
                </w:tcPr>
                <w:p w:rsidR="00BA5CD2" w:rsidRDefault="00BA5CD2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736" w:type="dxa"/>
                </w:tcPr>
                <w:p w:rsidR="00BA5CD2" w:rsidRDefault="00BA5CD2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  <w:tr w:rsidR="00BA5CD2" w:rsidTr="00BA5CD2">
              <w:trPr>
                <w:trHeight w:val="350"/>
              </w:trPr>
              <w:tc>
                <w:tcPr>
                  <w:tcW w:w="498" w:type="dxa"/>
                </w:tcPr>
                <w:p w:rsidR="00BA5CD2" w:rsidRDefault="00BA5CD2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499" w:type="dxa"/>
                </w:tcPr>
                <w:p w:rsidR="00BA5CD2" w:rsidRDefault="00BA5CD2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48" w:type="dxa"/>
                </w:tcPr>
                <w:p w:rsidR="00BA5CD2" w:rsidRDefault="00BA5CD2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80" w:type="dxa"/>
                </w:tcPr>
                <w:p w:rsidR="00BA5CD2" w:rsidRDefault="00BA5CD2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736" w:type="dxa"/>
                </w:tcPr>
                <w:p w:rsidR="00BA5CD2" w:rsidRDefault="00BA5CD2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</w:tr>
            <w:tr w:rsidR="00BA5CD2" w:rsidTr="00BA5CD2">
              <w:trPr>
                <w:trHeight w:val="350"/>
              </w:trPr>
              <w:tc>
                <w:tcPr>
                  <w:tcW w:w="498" w:type="dxa"/>
                </w:tcPr>
                <w:p w:rsidR="00BA5CD2" w:rsidRDefault="00BA5CD2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499" w:type="dxa"/>
                </w:tcPr>
                <w:p w:rsidR="00BA5CD2" w:rsidRDefault="00BA5CD2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48" w:type="dxa"/>
                </w:tcPr>
                <w:p w:rsidR="00BA5CD2" w:rsidRDefault="00BA5CD2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80" w:type="dxa"/>
                </w:tcPr>
                <w:p w:rsidR="00BA5CD2" w:rsidRDefault="00BA5CD2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736" w:type="dxa"/>
                </w:tcPr>
                <w:p w:rsidR="00BA5CD2" w:rsidRDefault="00BA5CD2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  <w:tr w:rsidR="00BA5CD2" w:rsidTr="00BA5CD2">
              <w:trPr>
                <w:trHeight w:val="350"/>
              </w:trPr>
              <w:tc>
                <w:tcPr>
                  <w:tcW w:w="498" w:type="dxa"/>
                </w:tcPr>
                <w:p w:rsidR="00BA5CD2" w:rsidRDefault="00BA5CD2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499" w:type="dxa"/>
                </w:tcPr>
                <w:p w:rsidR="00BA5CD2" w:rsidRDefault="00BA5CD2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48" w:type="dxa"/>
                </w:tcPr>
                <w:p w:rsidR="00BA5CD2" w:rsidRDefault="00BA5CD2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80" w:type="dxa"/>
                </w:tcPr>
                <w:p w:rsidR="00BA5CD2" w:rsidRDefault="00BA5CD2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736" w:type="dxa"/>
                </w:tcPr>
                <w:p w:rsidR="00BA5CD2" w:rsidRDefault="00BA5CD2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</w:tr>
            <w:tr w:rsidR="00BA5CD2" w:rsidTr="00BA5CD2">
              <w:trPr>
                <w:trHeight w:val="350"/>
              </w:trPr>
              <w:tc>
                <w:tcPr>
                  <w:tcW w:w="498" w:type="dxa"/>
                </w:tcPr>
                <w:p w:rsidR="00BA5CD2" w:rsidRDefault="00BA5CD2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499" w:type="dxa"/>
                </w:tcPr>
                <w:p w:rsidR="00BA5CD2" w:rsidRDefault="00BA5CD2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48" w:type="dxa"/>
                </w:tcPr>
                <w:p w:rsidR="00BA5CD2" w:rsidRDefault="00BA5CD2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80" w:type="dxa"/>
                </w:tcPr>
                <w:p w:rsidR="00BA5CD2" w:rsidRDefault="00BA5CD2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736" w:type="dxa"/>
                </w:tcPr>
                <w:p w:rsidR="00BA5CD2" w:rsidRDefault="00BA5CD2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  <w:tr w:rsidR="00BA5CD2" w:rsidTr="00BA5CD2">
              <w:trPr>
                <w:trHeight w:val="350"/>
              </w:trPr>
              <w:tc>
                <w:tcPr>
                  <w:tcW w:w="498" w:type="dxa"/>
                </w:tcPr>
                <w:p w:rsidR="00BA5CD2" w:rsidRDefault="00BA5CD2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499" w:type="dxa"/>
                </w:tcPr>
                <w:p w:rsidR="00BA5CD2" w:rsidRDefault="00BA5CD2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48" w:type="dxa"/>
                </w:tcPr>
                <w:p w:rsidR="00BA5CD2" w:rsidRDefault="00BA5CD2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80" w:type="dxa"/>
                </w:tcPr>
                <w:p w:rsidR="00BA5CD2" w:rsidRDefault="00BA5CD2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736" w:type="dxa"/>
                </w:tcPr>
                <w:p w:rsidR="00BA5CD2" w:rsidRDefault="00BA5CD2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</w:tr>
            <w:tr w:rsidR="00BA5CD2" w:rsidTr="00BA5CD2">
              <w:trPr>
                <w:trHeight w:val="350"/>
              </w:trPr>
              <w:tc>
                <w:tcPr>
                  <w:tcW w:w="498" w:type="dxa"/>
                </w:tcPr>
                <w:p w:rsidR="00BA5CD2" w:rsidRDefault="00BA5CD2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499" w:type="dxa"/>
                </w:tcPr>
                <w:p w:rsidR="00BA5CD2" w:rsidRDefault="00BA5CD2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48" w:type="dxa"/>
                </w:tcPr>
                <w:p w:rsidR="00BA5CD2" w:rsidRDefault="00BA5CD2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80" w:type="dxa"/>
                </w:tcPr>
                <w:p w:rsidR="00BA5CD2" w:rsidRDefault="00BA5CD2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736" w:type="dxa"/>
                </w:tcPr>
                <w:p w:rsidR="00BA5CD2" w:rsidRDefault="00BA5CD2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</w:tbl>
          <w:p w:rsidR="00BA5CD2" w:rsidRPr="00B52014" w:rsidRDefault="00BA5CD2" w:rsidP="00BA5CD2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5556" w:type="dxa"/>
          </w:tcPr>
          <w:p w:rsidR="00BA5CD2" w:rsidRPr="00C47F47" w:rsidRDefault="00BA5CD2" w:rsidP="00BA5CD2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Symbol</w:t>
            </w:r>
          </w:p>
          <w:p w:rsidR="00BA5CD2" w:rsidRPr="00B52014" w:rsidRDefault="00BA5CD2" w:rsidP="00BA5CD2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drawing>
                <wp:inline distT="0" distB="0" distL="0" distR="0">
                  <wp:extent cx="2943225" cy="3028950"/>
                  <wp:effectExtent l="0" t="0" r="0" b="0"/>
                  <wp:docPr id="79" name="Picture 7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9" name="Capture.PNG"/>
                          <pic:cNvPicPr/>
                        </pic:nvPicPr>
                        <pic:blipFill>
                          <a:blip r:embed="rId5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43638" cy="30293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591" w:type="dxa"/>
          </w:tcPr>
          <w:p w:rsidR="00BA5CD2" w:rsidRPr="00C47F47" w:rsidRDefault="00BA5CD2" w:rsidP="00BA5CD2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Pin Capacitance</w:t>
            </w:r>
          </w:p>
          <w:tbl>
            <w:tblPr>
              <w:tblStyle w:val="TableGrid"/>
              <w:tblW w:w="2365" w:type="dxa"/>
              <w:tblLook w:val="04A0" w:firstRow="1" w:lastRow="0" w:firstColumn="1" w:lastColumn="0" w:noHBand="0" w:noVBand="1"/>
            </w:tblPr>
            <w:tblGrid>
              <w:gridCol w:w="865"/>
              <w:gridCol w:w="1500"/>
            </w:tblGrid>
            <w:tr w:rsidR="00BA5CD2" w:rsidTr="00BA5CD2">
              <w:tc>
                <w:tcPr>
                  <w:tcW w:w="865" w:type="dxa"/>
                </w:tcPr>
                <w:p w:rsidR="00BA5CD2" w:rsidRDefault="00BA5CD2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Pin</w:t>
                  </w:r>
                </w:p>
              </w:tc>
              <w:tc>
                <w:tcPr>
                  <w:tcW w:w="1500" w:type="dxa"/>
                </w:tcPr>
                <w:p w:rsidR="00BA5CD2" w:rsidRDefault="00BA5CD2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Cap[pF]</w:t>
                  </w:r>
                </w:p>
              </w:tc>
            </w:tr>
            <w:tr w:rsidR="00BA5CD2" w:rsidTr="00BA5CD2">
              <w:tc>
                <w:tcPr>
                  <w:tcW w:w="865" w:type="dxa"/>
                </w:tcPr>
                <w:p w:rsidR="00BA5CD2" w:rsidRDefault="00BA5CD2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A</w:t>
                  </w:r>
                </w:p>
              </w:tc>
              <w:tc>
                <w:tcPr>
                  <w:tcW w:w="1500" w:type="dxa"/>
                </w:tcPr>
                <w:p w:rsidR="00BA5CD2" w:rsidRDefault="00BA5CD2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  <w:rtl/>
                      <w:lang w:bidi="ar-EG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525</w:t>
                  </w:r>
                </w:p>
              </w:tc>
            </w:tr>
            <w:tr w:rsidR="00BA5CD2" w:rsidTr="00BA5CD2">
              <w:tc>
                <w:tcPr>
                  <w:tcW w:w="865" w:type="dxa"/>
                </w:tcPr>
                <w:p w:rsidR="00BA5CD2" w:rsidRDefault="00BA5CD2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B</w:t>
                  </w:r>
                </w:p>
              </w:tc>
              <w:tc>
                <w:tcPr>
                  <w:tcW w:w="1500" w:type="dxa"/>
                </w:tcPr>
                <w:p w:rsidR="00BA5CD2" w:rsidRDefault="00BA5CD2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525</w:t>
                  </w:r>
                </w:p>
              </w:tc>
            </w:tr>
            <w:tr w:rsidR="00BA5CD2" w:rsidTr="00BA5CD2">
              <w:tc>
                <w:tcPr>
                  <w:tcW w:w="865" w:type="dxa"/>
                </w:tcPr>
                <w:p w:rsidR="00BA5CD2" w:rsidRDefault="00BA5CD2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C</w:t>
                  </w:r>
                </w:p>
              </w:tc>
              <w:tc>
                <w:tcPr>
                  <w:tcW w:w="1500" w:type="dxa"/>
                </w:tcPr>
                <w:p w:rsidR="00BA5CD2" w:rsidRDefault="00BA5CD2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525</w:t>
                  </w:r>
                </w:p>
              </w:tc>
            </w:tr>
            <w:tr w:rsidR="00BA5CD2" w:rsidTr="00BA5CD2">
              <w:tc>
                <w:tcPr>
                  <w:tcW w:w="865" w:type="dxa"/>
                </w:tcPr>
                <w:p w:rsidR="00BA5CD2" w:rsidRDefault="00BA5CD2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D</w:t>
                  </w:r>
                </w:p>
              </w:tc>
              <w:tc>
                <w:tcPr>
                  <w:tcW w:w="1500" w:type="dxa"/>
                </w:tcPr>
                <w:p w:rsidR="00BA5CD2" w:rsidRDefault="00BA5CD2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525</w:t>
                  </w:r>
                </w:p>
              </w:tc>
            </w:tr>
          </w:tbl>
          <w:p w:rsidR="00BA5CD2" w:rsidRPr="00B52014" w:rsidRDefault="00BA5CD2" w:rsidP="00BA5CD2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</w:tr>
      <w:tr w:rsidR="00BA5CD2" w:rsidRPr="00496670" w:rsidTr="00BA5CD2">
        <w:trPr>
          <w:jc w:val="center"/>
        </w:trPr>
        <w:tc>
          <w:tcPr>
            <w:tcW w:w="2905" w:type="dxa"/>
          </w:tcPr>
          <w:p w:rsidR="00BA5CD2" w:rsidRPr="00C47F47" w:rsidRDefault="00BA5CD2" w:rsidP="00BA5CD2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Size</w:t>
            </w:r>
          </w:p>
        </w:tc>
        <w:tc>
          <w:tcPr>
            <w:tcW w:w="5556" w:type="dxa"/>
          </w:tcPr>
          <w:p w:rsidR="00BA5CD2" w:rsidRPr="00B52014" w:rsidRDefault="00BA5CD2" w:rsidP="00BA5CD2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278.75</w:t>
            </w:r>
          </w:p>
        </w:tc>
        <w:tc>
          <w:tcPr>
            <w:tcW w:w="2591" w:type="dxa"/>
          </w:tcPr>
          <w:p w:rsidR="00BA5CD2" w:rsidRPr="00496670" w:rsidRDefault="00BA5CD2" w:rsidP="00BA5CD2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  <w:vertAlign w:val="superscript"/>
              </w:rPr>
            </w:pPr>
            <w:r>
              <w:rPr>
                <w:rFonts w:asciiTheme="majorBidi" w:hAnsiTheme="majorBidi" w:cstheme="majorBidi"/>
                <w:noProof w:val="0"/>
                <w:sz w:val="28"/>
                <w:szCs w:val="28"/>
              </w:rPr>
              <w:t>µm</w:t>
            </w:r>
            <w:r>
              <w:rPr>
                <w:rFonts w:asciiTheme="majorBidi" w:hAnsiTheme="majorBidi" w:cstheme="majorBidi"/>
                <w:noProof w:val="0"/>
                <w:sz w:val="28"/>
                <w:szCs w:val="28"/>
                <w:vertAlign w:val="superscript"/>
              </w:rPr>
              <w:t>2</w:t>
            </w:r>
          </w:p>
        </w:tc>
      </w:tr>
      <w:tr w:rsidR="00BA5CD2" w:rsidRPr="00496670" w:rsidTr="00BA5CD2">
        <w:trPr>
          <w:jc w:val="center"/>
        </w:trPr>
        <w:tc>
          <w:tcPr>
            <w:tcW w:w="2905" w:type="dxa"/>
          </w:tcPr>
          <w:p w:rsidR="00BA5CD2" w:rsidRPr="00C47F47" w:rsidRDefault="00BA5CD2" w:rsidP="00BA5CD2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Dynamic power dissipation</w:t>
            </w:r>
          </w:p>
        </w:tc>
        <w:tc>
          <w:tcPr>
            <w:tcW w:w="5556" w:type="dxa"/>
            <w:vAlign w:val="center"/>
          </w:tcPr>
          <w:p w:rsidR="00BA5CD2" w:rsidRPr="00B52014" w:rsidRDefault="00BA5CD2" w:rsidP="00BA5CD2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15.625</w:t>
            </w:r>
          </w:p>
        </w:tc>
        <w:tc>
          <w:tcPr>
            <w:tcW w:w="2591" w:type="dxa"/>
            <w:vAlign w:val="center"/>
          </w:tcPr>
          <w:p w:rsidR="00BA5CD2" w:rsidRPr="00496670" w:rsidRDefault="00BA5CD2" w:rsidP="00BA5CD2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496670">
              <w:rPr>
                <w:rFonts w:asciiTheme="majorBidi" w:hAnsiTheme="majorBidi" w:cstheme="majorBidi"/>
                <w:noProof w:val="0"/>
                <w:sz w:val="28"/>
                <w:szCs w:val="28"/>
              </w:rPr>
              <w:t>µWatt/ MHz</w:t>
            </w:r>
          </w:p>
        </w:tc>
      </w:tr>
      <w:tr w:rsidR="00BA5CD2" w:rsidRPr="00B52014" w:rsidTr="00BA5CD2">
        <w:trPr>
          <w:jc w:val="center"/>
        </w:trPr>
        <w:tc>
          <w:tcPr>
            <w:tcW w:w="11052" w:type="dxa"/>
            <w:gridSpan w:val="3"/>
          </w:tcPr>
          <w:p w:rsidR="00310FF8" w:rsidRDefault="00310FF8" w:rsidP="00BA5CD2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</w:p>
          <w:p w:rsidR="00BA5CD2" w:rsidRPr="00C47F47" w:rsidRDefault="00BA5CD2" w:rsidP="00310FF8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Prop</w:t>
            </w: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agation Delay</w:t>
            </w:r>
          </w:p>
          <w:tbl>
            <w:tblPr>
              <w:tblStyle w:val="TableGrid"/>
              <w:tblW w:w="11790" w:type="dxa"/>
              <w:tblLook w:val="04A0" w:firstRow="1" w:lastRow="0" w:firstColumn="1" w:lastColumn="0" w:noHBand="0" w:noVBand="1"/>
            </w:tblPr>
            <w:tblGrid>
              <w:gridCol w:w="2978"/>
              <w:gridCol w:w="2140"/>
              <w:gridCol w:w="2239"/>
              <w:gridCol w:w="2140"/>
              <w:gridCol w:w="2293"/>
            </w:tblGrid>
            <w:tr w:rsidR="00BA5CD2" w:rsidTr="00310FF8">
              <w:trPr>
                <w:trHeight w:val="125"/>
              </w:trPr>
              <w:tc>
                <w:tcPr>
                  <w:tcW w:w="2978" w:type="dxa"/>
                </w:tcPr>
                <w:p w:rsidR="00BA5CD2" w:rsidRDefault="00BA5CD2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</w:p>
              </w:tc>
              <w:tc>
                <w:tcPr>
                  <w:tcW w:w="4379" w:type="dxa"/>
                  <w:gridSpan w:val="2"/>
                </w:tcPr>
                <w:p w:rsidR="00BA5CD2" w:rsidRDefault="00BA5CD2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Rise LH Transition</w:t>
                  </w:r>
                </w:p>
              </w:tc>
              <w:tc>
                <w:tcPr>
                  <w:tcW w:w="4433" w:type="dxa"/>
                  <w:gridSpan w:val="2"/>
                </w:tcPr>
                <w:p w:rsidR="00BA5CD2" w:rsidRDefault="00BA5CD2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Fall HL Transition</w:t>
                  </w:r>
                </w:p>
              </w:tc>
            </w:tr>
            <w:tr w:rsidR="00BA5CD2" w:rsidTr="00310FF8">
              <w:trPr>
                <w:trHeight w:val="152"/>
              </w:trPr>
              <w:tc>
                <w:tcPr>
                  <w:tcW w:w="2978" w:type="dxa"/>
                </w:tcPr>
                <w:p w:rsidR="00BA5CD2" w:rsidRDefault="00BA5CD2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Input Slope [ns]</w:t>
                  </w:r>
                </w:p>
              </w:tc>
              <w:tc>
                <w:tcPr>
                  <w:tcW w:w="2140" w:type="dxa"/>
                </w:tcPr>
                <w:p w:rsidR="00BA5CD2" w:rsidRDefault="00BA5CD2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5</w:t>
                  </w:r>
                </w:p>
              </w:tc>
              <w:tc>
                <w:tcPr>
                  <w:tcW w:w="2238" w:type="dxa"/>
                </w:tcPr>
                <w:p w:rsidR="00BA5CD2" w:rsidRDefault="00BA5CD2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</w:t>
                  </w:r>
                </w:p>
              </w:tc>
              <w:tc>
                <w:tcPr>
                  <w:tcW w:w="2140" w:type="dxa"/>
                </w:tcPr>
                <w:p w:rsidR="00BA5CD2" w:rsidRDefault="00BA5CD2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5</w:t>
                  </w:r>
                </w:p>
              </w:tc>
              <w:tc>
                <w:tcPr>
                  <w:tcW w:w="2292" w:type="dxa"/>
                </w:tcPr>
                <w:p w:rsidR="00BA5CD2" w:rsidRDefault="00BA5CD2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</w:t>
                  </w:r>
                </w:p>
              </w:tc>
            </w:tr>
            <w:tr w:rsidR="00BA5CD2" w:rsidTr="00310FF8">
              <w:trPr>
                <w:trHeight w:val="70"/>
              </w:trPr>
              <w:tc>
                <w:tcPr>
                  <w:tcW w:w="2978" w:type="dxa"/>
                </w:tcPr>
                <w:p w:rsidR="00BA5CD2" w:rsidRDefault="00BA5CD2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 xml:space="preserve">Delay A=&gt;F </w:t>
                  </w:r>
                </w:p>
              </w:tc>
              <w:tc>
                <w:tcPr>
                  <w:tcW w:w="2140" w:type="dxa"/>
                </w:tcPr>
                <w:p w:rsidR="00BA5CD2" w:rsidRDefault="00BA5CD2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4.574</w:t>
                  </w:r>
                </w:p>
              </w:tc>
              <w:tc>
                <w:tcPr>
                  <w:tcW w:w="2238" w:type="dxa"/>
                </w:tcPr>
                <w:p w:rsidR="00BA5CD2" w:rsidRDefault="00BA5CD2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4.794</w:t>
                  </w:r>
                </w:p>
              </w:tc>
              <w:tc>
                <w:tcPr>
                  <w:tcW w:w="2140" w:type="dxa"/>
                </w:tcPr>
                <w:p w:rsidR="00BA5CD2" w:rsidRDefault="00BA5CD2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.38</w:t>
                  </w:r>
                </w:p>
              </w:tc>
              <w:tc>
                <w:tcPr>
                  <w:tcW w:w="2292" w:type="dxa"/>
                </w:tcPr>
                <w:p w:rsidR="00BA5CD2" w:rsidRDefault="00BA5CD2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.685</w:t>
                  </w:r>
                </w:p>
              </w:tc>
            </w:tr>
            <w:tr w:rsidR="00BA5CD2" w:rsidTr="00310FF8">
              <w:trPr>
                <w:trHeight w:val="125"/>
              </w:trPr>
              <w:tc>
                <w:tcPr>
                  <w:tcW w:w="2978" w:type="dxa"/>
                </w:tcPr>
                <w:p w:rsidR="00BA5CD2" w:rsidRDefault="00BA5CD2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Delay B=&gt;F</w:t>
                  </w:r>
                </w:p>
              </w:tc>
              <w:tc>
                <w:tcPr>
                  <w:tcW w:w="2140" w:type="dxa"/>
                </w:tcPr>
                <w:p w:rsidR="00BA5CD2" w:rsidRDefault="00BA5CD2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4.924</w:t>
                  </w:r>
                </w:p>
              </w:tc>
              <w:tc>
                <w:tcPr>
                  <w:tcW w:w="2238" w:type="dxa"/>
                </w:tcPr>
                <w:p w:rsidR="00BA5CD2" w:rsidRDefault="00BA5CD2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5.228</w:t>
                  </w:r>
                </w:p>
              </w:tc>
              <w:tc>
                <w:tcPr>
                  <w:tcW w:w="2140" w:type="dxa"/>
                </w:tcPr>
                <w:p w:rsidR="00BA5CD2" w:rsidRDefault="00BA5CD2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.431</w:t>
                  </w:r>
                </w:p>
              </w:tc>
              <w:tc>
                <w:tcPr>
                  <w:tcW w:w="2292" w:type="dxa"/>
                </w:tcPr>
                <w:p w:rsidR="00BA5CD2" w:rsidRDefault="00BA5CD2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.803</w:t>
                  </w:r>
                </w:p>
              </w:tc>
            </w:tr>
            <w:tr w:rsidR="00BA5CD2" w:rsidTr="00310FF8">
              <w:trPr>
                <w:trHeight w:val="143"/>
              </w:trPr>
              <w:tc>
                <w:tcPr>
                  <w:tcW w:w="2978" w:type="dxa"/>
                </w:tcPr>
                <w:p w:rsidR="00BA5CD2" w:rsidRDefault="00BA5CD2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Delay C=&gt;F</w:t>
                  </w:r>
                </w:p>
              </w:tc>
              <w:tc>
                <w:tcPr>
                  <w:tcW w:w="2140" w:type="dxa"/>
                </w:tcPr>
                <w:p w:rsidR="00BA5CD2" w:rsidRDefault="00BA5CD2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5.294</w:t>
                  </w:r>
                </w:p>
              </w:tc>
              <w:tc>
                <w:tcPr>
                  <w:tcW w:w="2238" w:type="dxa"/>
                </w:tcPr>
                <w:p w:rsidR="00BA5CD2" w:rsidRDefault="00BA5CD2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5.603</w:t>
                  </w:r>
                </w:p>
              </w:tc>
              <w:tc>
                <w:tcPr>
                  <w:tcW w:w="2140" w:type="dxa"/>
                </w:tcPr>
                <w:p w:rsidR="00BA5CD2" w:rsidRDefault="00BA5CD2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.488</w:t>
                  </w:r>
                </w:p>
              </w:tc>
              <w:tc>
                <w:tcPr>
                  <w:tcW w:w="2292" w:type="dxa"/>
                </w:tcPr>
                <w:p w:rsidR="00BA5CD2" w:rsidRDefault="00BA5CD2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.936</w:t>
                  </w:r>
                </w:p>
              </w:tc>
            </w:tr>
            <w:tr w:rsidR="00BA5CD2" w:rsidTr="00310FF8">
              <w:trPr>
                <w:trHeight w:val="70"/>
              </w:trPr>
              <w:tc>
                <w:tcPr>
                  <w:tcW w:w="2978" w:type="dxa"/>
                </w:tcPr>
                <w:p w:rsidR="00BA5CD2" w:rsidRDefault="00BA5CD2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Delay D=&gt;F</w:t>
                  </w:r>
                </w:p>
              </w:tc>
              <w:tc>
                <w:tcPr>
                  <w:tcW w:w="2140" w:type="dxa"/>
                </w:tcPr>
                <w:p w:rsidR="00BA5CD2" w:rsidRDefault="00BA5CD2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582</w:t>
                  </w:r>
                </w:p>
              </w:tc>
              <w:tc>
                <w:tcPr>
                  <w:tcW w:w="2238" w:type="dxa"/>
                </w:tcPr>
                <w:p w:rsidR="00BA5CD2" w:rsidRDefault="00BA5CD2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876</w:t>
                  </w:r>
                </w:p>
              </w:tc>
              <w:tc>
                <w:tcPr>
                  <w:tcW w:w="2140" w:type="dxa"/>
                </w:tcPr>
                <w:p w:rsidR="00BA5CD2" w:rsidRDefault="00BA5CD2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647</w:t>
                  </w:r>
                </w:p>
              </w:tc>
              <w:tc>
                <w:tcPr>
                  <w:tcW w:w="2292" w:type="dxa"/>
                </w:tcPr>
                <w:p w:rsidR="00BA5CD2" w:rsidRDefault="00BA5CD2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849</w:t>
                  </w:r>
                </w:p>
              </w:tc>
            </w:tr>
          </w:tbl>
          <w:p w:rsidR="00BA5CD2" w:rsidRPr="00B52014" w:rsidRDefault="00BA5CD2" w:rsidP="00BA5CD2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br/>
            </w:r>
          </w:p>
        </w:tc>
      </w:tr>
    </w:tbl>
    <w:p w:rsidR="003001C6" w:rsidRDefault="003001C6" w:rsidP="00990B90">
      <w:pPr>
        <w:bidi w:val="0"/>
        <w:jc w:val="both"/>
        <w:rPr>
          <w:sz w:val="28"/>
          <w:szCs w:val="28"/>
        </w:rPr>
      </w:pPr>
    </w:p>
    <w:p w:rsidR="00310FF8" w:rsidRDefault="00310FF8">
      <w:pPr>
        <w:bidi w:val="0"/>
        <w:rPr>
          <w:sz w:val="28"/>
          <w:szCs w:val="28"/>
        </w:rPr>
      </w:pPr>
    </w:p>
    <w:p w:rsidR="00310FF8" w:rsidRDefault="00310FF8">
      <w:pPr>
        <w:bidi w:val="0"/>
        <w:rPr>
          <w:sz w:val="28"/>
          <w:szCs w:val="28"/>
        </w:rPr>
      </w:pPr>
      <w:r>
        <w:rPr>
          <w:sz w:val="28"/>
          <w:szCs w:val="28"/>
        </w:rPr>
        <w:br w:type="page"/>
      </w:r>
    </w:p>
    <w:tbl>
      <w:tblPr>
        <w:tblStyle w:val="TableGrid"/>
        <w:tblW w:w="11052" w:type="dxa"/>
        <w:jc w:val="center"/>
        <w:tblLook w:val="04A0" w:firstRow="1" w:lastRow="0" w:firstColumn="1" w:lastColumn="0" w:noHBand="0" w:noVBand="1"/>
      </w:tblPr>
      <w:tblGrid>
        <w:gridCol w:w="3087"/>
        <w:gridCol w:w="5374"/>
        <w:gridCol w:w="2591"/>
      </w:tblGrid>
      <w:tr w:rsidR="007E0FEC" w:rsidRPr="00C47F47" w:rsidTr="00247F7B">
        <w:trPr>
          <w:jc w:val="center"/>
        </w:trPr>
        <w:tc>
          <w:tcPr>
            <w:tcW w:w="11052" w:type="dxa"/>
            <w:gridSpan w:val="3"/>
            <w:vAlign w:val="center"/>
          </w:tcPr>
          <w:p w:rsidR="007E0FEC" w:rsidRPr="00C47F47" w:rsidRDefault="007E0FEC" w:rsidP="00247F7B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i/>
                <w:iCs/>
                <w:sz w:val="28"/>
                <w:szCs w:val="28"/>
              </w:rPr>
            </w:pPr>
            <w:r>
              <w:rPr>
                <w:rFonts w:asciiTheme="majorBidi" w:hAnsiTheme="majorBidi" w:cstheme="majorBidi"/>
                <w:b/>
                <w:bCs/>
                <w:i/>
                <w:iCs/>
                <w:sz w:val="28"/>
                <w:szCs w:val="28"/>
              </w:rPr>
              <w:lastRenderedPageBreak/>
              <w:t>Cell 082 OR-AND-INVERT</w:t>
            </w:r>
          </w:p>
        </w:tc>
      </w:tr>
      <w:tr w:rsidR="007E0FEC" w:rsidRPr="00B52014" w:rsidTr="00247F7B">
        <w:trPr>
          <w:trHeight w:val="2492"/>
          <w:jc w:val="center"/>
        </w:trPr>
        <w:tc>
          <w:tcPr>
            <w:tcW w:w="2905" w:type="dxa"/>
          </w:tcPr>
          <w:p w:rsidR="007E0FEC" w:rsidRPr="00C47F47" w:rsidRDefault="007E0FEC" w:rsidP="00247F7B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Truth Table</w:t>
            </w:r>
          </w:p>
          <w:tbl>
            <w:tblPr>
              <w:tblStyle w:val="TableGrid"/>
              <w:tblW w:w="2861" w:type="dxa"/>
              <w:tblLook w:val="04A0" w:firstRow="1" w:lastRow="0" w:firstColumn="1" w:lastColumn="0" w:noHBand="0" w:noVBand="1"/>
            </w:tblPr>
            <w:tblGrid>
              <w:gridCol w:w="498"/>
              <w:gridCol w:w="499"/>
              <w:gridCol w:w="548"/>
              <w:gridCol w:w="580"/>
              <w:gridCol w:w="736"/>
            </w:tblGrid>
            <w:tr w:rsidR="007E0FEC" w:rsidTr="00247F7B">
              <w:trPr>
                <w:trHeight w:val="281"/>
              </w:trPr>
              <w:tc>
                <w:tcPr>
                  <w:tcW w:w="498" w:type="dxa"/>
                </w:tcPr>
                <w:p w:rsidR="007E0FEC" w:rsidRDefault="007E0FEC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A</w:t>
                  </w:r>
                </w:p>
              </w:tc>
              <w:tc>
                <w:tcPr>
                  <w:tcW w:w="499" w:type="dxa"/>
                </w:tcPr>
                <w:p w:rsidR="007E0FEC" w:rsidRDefault="007E0FEC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B</w:t>
                  </w:r>
                </w:p>
              </w:tc>
              <w:tc>
                <w:tcPr>
                  <w:tcW w:w="548" w:type="dxa"/>
                </w:tcPr>
                <w:p w:rsidR="007E0FEC" w:rsidRDefault="007E0FEC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C</w:t>
                  </w:r>
                </w:p>
              </w:tc>
              <w:tc>
                <w:tcPr>
                  <w:tcW w:w="580" w:type="dxa"/>
                </w:tcPr>
                <w:p w:rsidR="007E0FEC" w:rsidRDefault="007E0FEC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D</w:t>
                  </w:r>
                </w:p>
              </w:tc>
              <w:tc>
                <w:tcPr>
                  <w:tcW w:w="736" w:type="dxa"/>
                </w:tcPr>
                <w:p w:rsidR="007E0FEC" w:rsidRDefault="007E0FEC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F</w:t>
                  </w:r>
                </w:p>
              </w:tc>
            </w:tr>
            <w:tr w:rsidR="007E0FEC" w:rsidTr="00247F7B">
              <w:trPr>
                <w:trHeight w:val="281"/>
              </w:trPr>
              <w:tc>
                <w:tcPr>
                  <w:tcW w:w="498" w:type="dxa"/>
                </w:tcPr>
                <w:p w:rsidR="007E0FEC" w:rsidRDefault="007E0FEC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499" w:type="dxa"/>
                </w:tcPr>
                <w:p w:rsidR="007E0FEC" w:rsidRDefault="007E0FEC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48" w:type="dxa"/>
                </w:tcPr>
                <w:p w:rsidR="007E0FEC" w:rsidRDefault="007E0FEC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80" w:type="dxa"/>
                </w:tcPr>
                <w:p w:rsidR="007E0FEC" w:rsidRDefault="007E0FEC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736" w:type="dxa"/>
                </w:tcPr>
                <w:p w:rsidR="007E0FEC" w:rsidRDefault="007E0FEC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</w:tr>
            <w:tr w:rsidR="007E0FEC" w:rsidTr="00247F7B">
              <w:trPr>
                <w:trHeight w:val="377"/>
              </w:trPr>
              <w:tc>
                <w:tcPr>
                  <w:tcW w:w="498" w:type="dxa"/>
                </w:tcPr>
                <w:p w:rsidR="007E0FEC" w:rsidRDefault="007E0FEC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499" w:type="dxa"/>
                </w:tcPr>
                <w:p w:rsidR="007E0FEC" w:rsidRDefault="007E0FEC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48" w:type="dxa"/>
                </w:tcPr>
                <w:p w:rsidR="007E0FEC" w:rsidRDefault="007E0FEC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80" w:type="dxa"/>
                </w:tcPr>
                <w:p w:rsidR="007E0FEC" w:rsidRDefault="007E0FEC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736" w:type="dxa"/>
                </w:tcPr>
                <w:p w:rsidR="007E0FEC" w:rsidRDefault="007E0FEC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</w:tr>
            <w:tr w:rsidR="007E0FEC" w:rsidTr="00247F7B">
              <w:trPr>
                <w:trHeight w:val="350"/>
              </w:trPr>
              <w:tc>
                <w:tcPr>
                  <w:tcW w:w="498" w:type="dxa"/>
                </w:tcPr>
                <w:p w:rsidR="007E0FEC" w:rsidRDefault="007E0FEC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499" w:type="dxa"/>
                </w:tcPr>
                <w:p w:rsidR="007E0FEC" w:rsidRDefault="007E0FEC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48" w:type="dxa"/>
                </w:tcPr>
                <w:p w:rsidR="007E0FEC" w:rsidRDefault="007E0FEC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80" w:type="dxa"/>
                </w:tcPr>
                <w:p w:rsidR="007E0FEC" w:rsidRDefault="007E0FEC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736" w:type="dxa"/>
                </w:tcPr>
                <w:p w:rsidR="007E0FEC" w:rsidRDefault="007E0FEC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</w:tr>
            <w:tr w:rsidR="007E0FEC" w:rsidTr="00247F7B">
              <w:trPr>
                <w:trHeight w:val="350"/>
              </w:trPr>
              <w:tc>
                <w:tcPr>
                  <w:tcW w:w="498" w:type="dxa"/>
                </w:tcPr>
                <w:p w:rsidR="007E0FEC" w:rsidRDefault="007E0FEC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499" w:type="dxa"/>
                </w:tcPr>
                <w:p w:rsidR="007E0FEC" w:rsidRDefault="007E0FEC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48" w:type="dxa"/>
                </w:tcPr>
                <w:p w:rsidR="007E0FEC" w:rsidRDefault="007E0FEC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80" w:type="dxa"/>
                </w:tcPr>
                <w:p w:rsidR="007E0FEC" w:rsidRDefault="007E0FEC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736" w:type="dxa"/>
                </w:tcPr>
                <w:p w:rsidR="007E0FEC" w:rsidRDefault="007E0FEC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  <w:tr w:rsidR="007E0FEC" w:rsidTr="00247F7B">
              <w:trPr>
                <w:trHeight w:val="350"/>
              </w:trPr>
              <w:tc>
                <w:tcPr>
                  <w:tcW w:w="498" w:type="dxa"/>
                </w:tcPr>
                <w:p w:rsidR="007E0FEC" w:rsidRDefault="007E0FEC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499" w:type="dxa"/>
                </w:tcPr>
                <w:p w:rsidR="007E0FEC" w:rsidRDefault="007E0FEC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48" w:type="dxa"/>
                </w:tcPr>
                <w:p w:rsidR="007E0FEC" w:rsidRDefault="007E0FEC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80" w:type="dxa"/>
                </w:tcPr>
                <w:p w:rsidR="007E0FEC" w:rsidRDefault="007E0FEC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736" w:type="dxa"/>
                </w:tcPr>
                <w:p w:rsidR="007E0FEC" w:rsidRDefault="007E0FEC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</w:tr>
            <w:tr w:rsidR="007E0FEC" w:rsidTr="00247F7B">
              <w:trPr>
                <w:trHeight w:val="350"/>
              </w:trPr>
              <w:tc>
                <w:tcPr>
                  <w:tcW w:w="498" w:type="dxa"/>
                </w:tcPr>
                <w:p w:rsidR="007E0FEC" w:rsidRDefault="007E0FEC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499" w:type="dxa"/>
                </w:tcPr>
                <w:p w:rsidR="007E0FEC" w:rsidRDefault="007E0FEC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48" w:type="dxa"/>
                </w:tcPr>
                <w:p w:rsidR="007E0FEC" w:rsidRDefault="007E0FEC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80" w:type="dxa"/>
                </w:tcPr>
                <w:p w:rsidR="007E0FEC" w:rsidRDefault="007E0FEC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736" w:type="dxa"/>
                </w:tcPr>
                <w:p w:rsidR="007E0FEC" w:rsidRDefault="007E0FEC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  <w:tr w:rsidR="007E0FEC" w:rsidTr="00247F7B">
              <w:trPr>
                <w:trHeight w:val="350"/>
              </w:trPr>
              <w:tc>
                <w:tcPr>
                  <w:tcW w:w="498" w:type="dxa"/>
                </w:tcPr>
                <w:p w:rsidR="007E0FEC" w:rsidRDefault="007E0FEC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499" w:type="dxa"/>
                </w:tcPr>
                <w:p w:rsidR="007E0FEC" w:rsidRDefault="007E0FEC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48" w:type="dxa"/>
                </w:tcPr>
                <w:p w:rsidR="007E0FEC" w:rsidRDefault="007E0FEC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80" w:type="dxa"/>
                </w:tcPr>
                <w:p w:rsidR="007E0FEC" w:rsidRDefault="007E0FEC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736" w:type="dxa"/>
                </w:tcPr>
                <w:p w:rsidR="007E0FEC" w:rsidRDefault="007E0FEC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</w:tr>
            <w:tr w:rsidR="007E0FEC" w:rsidTr="00247F7B">
              <w:trPr>
                <w:trHeight w:val="350"/>
              </w:trPr>
              <w:tc>
                <w:tcPr>
                  <w:tcW w:w="498" w:type="dxa"/>
                </w:tcPr>
                <w:p w:rsidR="007E0FEC" w:rsidRDefault="007E0FEC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499" w:type="dxa"/>
                </w:tcPr>
                <w:p w:rsidR="007E0FEC" w:rsidRDefault="007E0FEC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48" w:type="dxa"/>
                </w:tcPr>
                <w:p w:rsidR="007E0FEC" w:rsidRDefault="007E0FEC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80" w:type="dxa"/>
                </w:tcPr>
                <w:p w:rsidR="007E0FEC" w:rsidRDefault="007E0FEC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736" w:type="dxa"/>
                </w:tcPr>
                <w:p w:rsidR="007E0FEC" w:rsidRDefault="007E0FEC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  <w:tr w:rsidR="007E0FEC" w:rsidTr="00247F7B">
              <w:trPr>
                <w:trHeight w:val="350"/>
              </w:trPr>
              <w:tc>
                <w:tcPr>
                  <w:tcW w:w="498" w:type="dxa"/>
                </w:tcPr>
                <w:p w:rsidR="007E0FEC" w:rsidRDefault="007E0FEC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499" w:type="dxa"/>
                </w:tcPr>
                <w:p w:rsidR="007E0FEC" w:rsidRDefault="007E0FEC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48" w:type="dxa"/>
                </w:tcPr>
                <w:p w:rsidR="007E0FEC" w:rsidRDefault="007E0FEC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80" w:type="dxa"/>
                </w:tcPr>
                <w:p w:rsidR="007E0FEC" w:rsidRDefault="007E0FEC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736" w:type="dxa"/>
                </w:tcPr>
                <w:p w:rsidR="007E0FEC" w:rsidRDefault="007E0FEC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</w:tr>
            <w:tr w:rsidR="007E0FEC" w:rsidTr="00247F7B">
              <w:trPr>
                <w:trHeight w:val="350"/>
              </w:trPr>
              <w:tc>
                <w:tcPr>
                  <w:tcW w:w="498" w:type="dxa"/>
                </w:tcPr>
                <w:p w:rsidR="007E0FEC" w:rsidRDefault="007E0FEC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499" w:type="dxa"/>
                </w:tcPr>
                <w:p w:rsidR="007E0FEC" w:rsidRDefault="007E0FEC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48" w:type="dxa"/>
                </w:tcPr>
                <w:p w:rsidR="007E0FEC" w:rsidRDefault="007E0FEC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80" w:type="dxa"/>
                </w:tcPr>
                <w:p w:rsidR="007E0FEC" w:rsidRDefault="007E0FEC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736" w:type="dxa"/>
                </w:tcPr>
                <w:p w:rsidR="007E0FEC" w:rsidRDefault="007E0FEC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  <w:tr w:rsidR="007E0FEC" w:rsidTr="00247F7B">
              <w:trPr>
                <w:trHeight w:val="350"/>
              </w:trPr>
              <w:tc>
                <w:tcPr>
                  <w:tcW w:w="498" w:type="dxa"/>
                </w:tcPr>
                <w:p w:rsidR="007E0FEC" w:rsidRDefault="007E0FEC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499" w:type="dxa"/>
                </w:tcPr>
                <w:p w:rsidR="007E0FEC" w:rsidRDefault="007E0FEC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48" w:type="dxa"/>
                </w:tcPr>
                <w:p w:rsidR="007E0FEC" w:rsidRDefault="007E0FEC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80" w:type="dxa"/>
                </w:tcPr>
                <w:p w:rsidR="007E0FEC" w:rsidRDefault="007E0FEC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736" w:type="dxa"/>
                </w:tcPr>
                <w:p w:rsidR="007E0FEC" w:rsidRDefault="007E0FEC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</w:tr>
            <w:tr w:rsidR="007E0FEC" w:rsidTr="00247F7B">
              <w:trPr>
                <w:trHeight w:val="350"/>
              </w:trPr>
              <w:tc>
                <w:tcPr>
                  <w:tcW w:w="498" w:type="dxa"/>
                </w:tcPr>
                <w:p w:rsidR="007E0FEC" w:rsidRDefault="007E0FEC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499" w:type="dxa"/>
                </w:tcPr>
                <w:p w:rsidR="007E0FEC" w:rsidRDefault="007E0FEC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48" w:type="dxa"/>
                </w:tcPr>
                <w:p w:rsidR="007E0FEC" w:rsidRDefault="007E0FEC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80" w:type="dxa"/>
                </w:tcPr>
                <w:p w:rsidR="007E0FEC" w:rsidRDefault="007E0FEC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736" w:type="dxa"/>
                </w:tcPr>
                <w:p w:rsidR="007E0FEC" w:rsidRDefault="007E0FEC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  <w:tr w:rsidR="007E0FEC" w:rsidTr="00247F7B">
              <w:trPr>
                <w:trHeight w:val="350"/>
              </w:trPr>
              <w:tc>
                <w:tcPr>
                  <w:tcW w:w="498" w:type="dxa"/>
                </w:tcPr>
                <w:p w:rsidR="007E0FEC" w:rsidRDefault="007E0FEC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499" w:type="dxa"/>
                </w:tcPr>
                <w:p w:rsidR="007E0FEC" w:rsidRDefault="007E0FEC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48" w:type="dxa"/>
                </w:tcPr>
                <w:p w:rsidR="007E0FEC" w:rsidRDefault="007E0FEC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80" w:type="dxa"/>
                </w:tcPr>
                <w:p w:rsidR="007E0FEC" w:rsidRDefault="007E0FEC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736" w:type="dxa"/>
                </w:tcPr>
                <w:p w:rsidR="007E0FEC" w:rsidRDefault="007E0FEC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</w:tr>
            <w:tr w:rsidR="007E0FEC" w:rsidTr="00247F7B">
              <w:trPr>
                <w:trHeight w:val="350"/>
              </w:trPr>
              <w:tc>
                <w:tcPr>
                  <w:tcW w:w="498" w:type="dxa"/>
                </w:tcPr>
                <w:p w:rsidR="007E0FEC" w:rsidRDefault="007E0FEC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499" w:type="dxa"/>
                </w:tcPr>
                <w:p w:rsidR="007E0FEC" w:rsidRDefault="007E0FEC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48" w:type="dxa"/>
                </w:tcPr>
                <w:p w:rsidR="007E0FEC" w:rsidRDefault="007E0FEC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80" w:type="dxa"/>
                </w:tcPr>
                <w:p w:rsidR="007E0FEC" w:rsidRDefault="007E0FEC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736" w:type="dxa"/>
                </w:tcPr>
                <w:p w:rsidR="007E0FEC" w:rsidRDefault="007E0FEC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  <w:tr w:rsidR="007E0FEC" w:rsidTr="00247F7B">
              <w:trPr>
                <w:trHeight w:val="350"/>
              </w:trPr>
              <w:tc>
                <w:tcPr>
                  <w:tcW w:w="498" w:type="dxa"/>
                </w:tcPr>
                <w:p w:rsidR="007E0FEC" w:rsidRDefault="007E0FEC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499" w:type="dxa"/>
                </w:tcPr>
                <w:p w:rsidR="007E0FEC" w:rsidRDefault="007E0FEC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48" w:type="dxa"/>
                </w:tcPr>
                <w:p w:rsidR="007E0FEC" w:rsidRDefault="007E0FEC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80" w:type="dxa"/>
                </w:tcPr>
                <w:p w:rsidR="007E0FEC" w:rsidRDefault="007E0FEC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736" w:type="dxa"/>
                </w:tcPr>
                <w:p w:rsidR="007E0FEC" w:rsidRDefault="007E0FEC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</w:tr>
            <w:tr w:rsidR="007E0FEC" w:rsidTr="00247F7B">
              <w:trPr>
                <w:trHeight w:val="350"/>
              </w:trPr>
              <w:tc>
                <w:tcPr>
                  <w:tcW w:w="498" w:type="dxa"/>
                </w:tcPr>
                <w:p w:rsidR="007E0FEC" w:rsidRDefault="007E0FEC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499" w:type="dxa"/>
                </w:tcPr>
                <w:p w:rsidR="007E0FEC" w:rsidRDefault="007E0FEC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48" w:type="dxa"/>
                </w:tcPr>
                <w:p w:rsidR="007E0FEC" w:rsidRDefault="007E0FEC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80" w:type="dxa"/>
                </w:tcPr>
                <w:p w:rsidR="007E0FEC" w:rsidRDefault="007E0FEC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736" w:type="dxa"/>
                </w:tcPr>
                <w:p w:rsidR="007E0FEC" w:rsidRDefault="007E0FEC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</w:tbl>
          <w:p w:rsidR="007E0FEC" w:rsidRPr="00B52014" w:rsidRDefault="007E0FEC" w:rsidP="00247F7B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5556" w:type="dxa"/>
          </w:tcPr>
          <w:p w:rsidR="007E0FEC" w:rsidRPr="00C47F47" w:rsidRDefault="007E0FEC" w:rsidP="00247F7B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Symbol</w:t>
            </w:r>
          </w:p>
          <w:p w:rsidR="007E0FEC" w:rsidRPr="00B52014" w:rsidRDefault="007E0FEC" w:rsidP="00247F7B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drawing>
                <wp:inline distT="0" distB="0" distL="0" distR="0" wp14:anchorId="2FB49133" wp14:editId="3D330F58">
                  <wp:extent cx="2943225" cy="3028950"/>
                  <wp:effectExtent l="0" t="0" r="0" b="0"/>
                  <wp:docPr id="97" name="Picture 9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9" name="Capture.PNG"/>
                          <pic:cNvPicPr/>
                        </pic:nvPicPr>
                        <pic:blipFill>
                          <a:blip r:embed="rId5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43638" cy="30293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591" w:type="dxa"/>
          </w:tcPr>
          <w:p w:rsidR="007E0FEC" w:rsidRPr="00C47F47" w:rsidRDefault="007E0FEC" w:rsidP="00247F7B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Pin Capacitance</w:t>
            </w:r>
          </w:p>
          <w:tbl>
            <w:tblPr>
              <w:tblStyle w:val="TableGrid"/>
              <w:tblW w:w="2365" w:type="dxa"/>
              <w:tblLook w:val="04A0" w:firstRow="1" w:lastRow="0" w:firstColumn="1" w:lastColumn="0" w:noHBand="0" w:noVBand="1"/>
            </w:tblPr>
            <w:tblGrid>
              <w:gridCol w:w="865"/>
              <w:gridCol w:w="1500"/>
            </w:tblGrid>
            <w:tr w:rsidR="007E0FEC" w:rsidTr="00247F7B">
              <w:tc>
                <w:tcPr>
                  <w:tcW w:w="865" w:type="dxa"/>
                </w:tcPr>
                <w:p w:rsidR="007E0FEC" w:rsidRDefault="007E0FEC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Pin</w:t>
                  </w:r>
                </w:p>
              </w:tc>
              <w:tc>
                <w:tcPr>
                  <w:tcW w:w="1500" w:type="dxa"/>
                </w:tcPr>
                <w:p w:rsidR="007E0FEC" w:rsidRDefault="007E0FEC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Cap[pF]</w:t>
                  </w:r>
                </w:p>
              </w:tc>
            </w:tr>
            <w:tr w:rsidR="007E0FEC" w:rsidTr="00247F7B">
              <w:tc>
                <w:tcPr>
                  <w:tcW w:w="865" w:type="dxa"/>
                </w:tcPr>
                <w:p w:rsidR="007E0FEC" w:rsidRDefault="007E0FEC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A</w:t>
                  </w:r>
                </w:p>
              </w:tc>
              <w:tc>
                <w:tcPr>
                  <w:tcW w:w="1500" w:type="dxa"/>
                </w:tcPr>
                <w:p w:rsidR="007E0FEC" w:rsidRDefault="007E0FEC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  <w:rtl/>
                      <w:lang w:bidi="ar-EG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  <w:lang w:bidi="ar-EG"/>
                    </w:rPr>
                    <w:t>0.0051668</w:t>
                  </w:r>
                </w:p>
              </w:tc>
            </w:tr>
            <w:tr w:rsidR="007E0FEC" w:rsidTr="00247F7B">
              <w:tc>
                <w:tcPr>
                  <w:tcW w:w="865" w:type="dxa"/>
                </w:tcPr>
                <w:p w:rsidR="007E0FEC" w:rsidRDefault="007E0FEC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B</w:t>
                  </w:r>
                </w:p>
              </w:tc>
              <w:tc>
                <w:tcPr>
                  <w:tcW w:w="1500" w:type="dxa"/>
                </w:tcPr>
                <w:p w:rsidR="007E0FEC" w:rsidRDefault="007E0FEC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074818</w:t>
                  </w:r>
                </w:p>
              </w:tc>
            </w:tr>
            <w:tr w:rsidR="007E0FEC" w:rsidTr="00247F7B">
              <w:tc>
                <w:tcPr>
                  <w:tcW w:w="865" w:type="dxa"/>
                </w:tcPr>
                <w:p w:rsidR="007E0FEC" w:rsidRDefault="007E0FEC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C</w:t>
                  </w:r>
                </w:p>
              </w:tc>
              <w:tc>
                <w:tcPr>
                  <w:tcW w:w="1500" w:type="dxa"/>
                </w:tcPr>
                <w:p w:rsidR="007E0FEC" w:rsidRDefault="007E0FEC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065335</w:t>
                  </w:r>
                </w:p>
              </w:tc>
            </w:tr>
            <w:tr w:rsidR="007E0FEC" w:rsidTr="00247F7B">
              <w:tc>
                <w:tcPr>
                  <w:tcW w:w="865" w:type="dxa"/>
                </w:tcPr>
                <w:p w:rsidR="007E0FEC" w:rsidRDefault="007E0FEC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D</w:t>
                  </w:r>
                </w:p>
              </w:tc>
              <w:tc>
                <w:tcPr>
                  <w:tcW w:w="1500" w:type="dxa"/>
                </w:tcPr>
                <w:p w:rsidR="007E0FEC" w:rsidRDefault="007E0FEC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06754</w:t>
                  </w:r>
                </w:p>
              </w:tc>
            </w:tr>
          </w:tbl>
          <w:p w:rsidR="007E0FEC" w:rsidRPr="00B52014" w:rsidRDefault="007E0FEC" w:rsidP="00247F7B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</w:tr>
      <w:tr w:rsidR="007E0FEC" w:rsidRPr="00496670" w:rsidTr="00247F7B">
        <w:trPr>
          <w:jc w:val="center"/>
        </w:trPr>
        <w:tc>
          <w:tcPr>
            <w:tcW w:w="2905" w:type="dxa"/>
          </w:tcPr>
          <w:p w:rsidR="007E0FEC" w:rsidRPr="00C47F47" w:rsidRDefault="007E0FEC" w:rsidP="00247F7B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Size</w:t>
            </w:r>
          </w:p>
        </w:tc>
        <w:tc>
          <w:tcPr>
            <w:tcW w:w="5556" w:type="dxa"/>
          </w:tcPr>
          <w:p w:rsidR="007E0FEC" w:rsidRPr="00B52014" w:rsidRDefault="007E0FEC" w:rsidP="00247F7B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157.5</w:t>
            </w:r>
          </w:p>
        </w:tc>
        <w:tc>
          <w:tcPr>
            <w:tcW w:w="2591" w:type="dxa"/>
          </w:tcPr>
          <w:p w:rsidR="007E0FEC" w:rsidRPr="00496670" w:rsidRDefault="007E0FEC" w:rsidP="00247F7B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  <w:vertAlign w:val="superscript"/>
              </w:rPr>
            </w:pPr>
            <w:r>
              <w:rPr>
                <w:rFonts w:asciiTheme="majorBidi" w:hAnsiTheme="majorBidi" w:cstheme="majorBidi"/>
                <w:noProof w:val="0"/>
                <w:sz w:val="28"/>
                <w:szCs w:val="28"/>
              </w:rPr>
              <w:t>µm</w:t>
            </w:r>
            <w:r>
              <w:rPr>
                <w:rFonts w:asciiTheme="majorBidi" w:hAnsiTheme="majorBidi" w:cstheme="majorBidi"/>
                <w:noProof w:val="0"/>
                <w:sz w:val="28"/>
                <w:szCs w:val="28"/>
                <w:vertAlign w:val="superscript"/>
              </w:rPr>
              <w:t>2</w:t>
            </w:r>
          </w:p>
        </w:tc>
      </w:tr>
      <w:tr w:rsidR="007E0FEC" w:rsidRPr="00496670" w:rsidTr="00247F7B">
        <w:trPr>
          <w:jc w:val="center"/>
        </w:trPr>
        <w:tc>
          <w:tcPr>
            <w:tcW w:w="2905" w:type="dxa"/>
          </w:tcPr>
          <w:p w:rsidR="007E0FEC" w:rsidRPr="00C47F47" w:rsidRDefault="007E0FEC" w:rsidP="00247F7B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Dynamic power dissipation</w:t>
            </w:r>
          </w:p>
        </w:tc>
        <w:tc>
          <w:tcPr>
            <w:tcW w:w="5556" w:type="dxa"/>
            <w:vAlign w:val="center"/>
          </w:tcPr>
          <w:p w:rsidR="007E0FEC" w:rsidRPr="00B52014" w:rsidRDefault="007E0FEC" w:rsidP="00247F7B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1383100</w:t>
            </w:r>
          </w:p>
        </w:tc>
        <w:tc>
          <w:tcPr>
            <w:tcW w:w="2591" w:type="dxa"/>
            <w:vAlign w:val="center"/>
          </w:tcPr>
          <w:p w:rsidR="007E0FEC" w:rsidRPr="00496670" w:rsidRDefault="007E0FEC" w:rsidP="00247F7B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496670">
              <w:rPr>
                <w:rFonts w:asciiTheme="majorBidi" w:hAnsiTheme="majorBidi" w:cstheme="majorBidi"/>
                <w:noProof w:val="0"/>
                <w:sz w:val="28"/>
                <w:szCs w:val="28"/>
              </w:rPr>
              <w:t>µWatt/ MHz</w:t>
            </w:r>
          </w:p>
        </w:tc>
      </w:tr>
      <w:tr w:rsidR="007E0FEC" w:rsidRPr="00B52014" w:rsidTr="00247F7B">
        <w:trPr>
          <w:jc w:val="center"/>
        </w:trPr>
        <w:tc>
          <w:tcPr>
            <w:tcW w:w="11052" w:type="dxa"/>
            <w:gridSpan w:val="3"/>
          </w:tcPr>
          <w:p w:rsidR="007E0FEC" w:rsidRDefault="007E0FEC" w:rsidP="00247F7B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</w:p>
          <w:p w:rsidR="007E0FEC" w:rsidRPr="00C47F47" w:rsidRDefault="007E0FEC" w:rsidP="00247F7B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Prop</w:t>
            </w: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agation Delay</w:t>
            </w:r>
          </w:p>
          <w:tbl>
            <w:tblPr>
              <w:tblStyle w:val="TableGrid"/>
              <w:tblW w:w="8790" w:type="dxa"/>
              <w:tblInd w:w="854" w:type="dxa"/>
              <w:tblLook w:val="04A0" w:firstRow="1" w:lastRow="0" w:firstColumn="1" w:lastColumn="0" w:noHBand="0" w:noVBand="1"/>
            </w:tblPr>
            <w:tblGrid>
              <w:gridCol w:w="2124"/>
              <w:gridCol w:w="1446"/>
              <w:gridCol w:w="1440"/>
              <w:gridCol w:w="1800"/>
              <w:gridCol w:w="1980"/>
            </w:tblGrid>
            <w:tr w:rsidR="007E0FEC" w:rsidTr="00212884">
              <w:trPr>
                <w:trHeight w:val="125"/>
              </w:trPr>
              <w:tc>
                <w:tcPr>
                  <w:tcW w:w="2124" w:type="dxa"/>
                </w:tcPr>
                <w:p w:rsidR="007E0FEC" w:rsidRDefault="007E0FEC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</w:p>
              </w:tc>
              <w:tc>
                <w:tcPr>
                  <w:tcW w:w="2886" w:type="dxa"/>
                  <w:gridSpan w:val="2"/>
                </w:tcPr>
                <w:p w:rsidR="007E0FEC" w:rsidRDefault="007E0FEC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Rise LH Transition</w:t>
                  </w:r>
                </w:p>
              </w:tc>
              <w:tc>
                <w:tcPr>
                  <w:tcW w:w="3780" w:type="dxa"/>
                  <w:gridSpan w:val="2"/>
                </w:tcPr>
                <w:p w:rsidR="007E0FEC" w:rsidRDefault="007E0FEC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Fall HL Transition</w:t>
                  </w:r>
                </w:p>
              </w:tc>
            </w:tr>
            <w:tr w:rsidR="007E0FEC" w:rsidTr="00212884">
              <w:trPr>
                <w:trHeight w:val="152"/>
              </w:trPr>
              <w:tc>
                <w:tcPr>
                  <w:tcW w:w="2124" w:type="dxa"/>
                </w:tcPr>
                <w:p w:rsidR="007E0FEC" w:rsidRDefault="007E0FEC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Input Slope [ns]</w:t>
                  </w:r>
                </w:p>
              </w:tc>
              <w:tc>
                <w:tcPr>
                  <w:tcW w:w="1446" w:type="dxa"/>
                </w:tcPr>
                <w:p w:rsidR="007E0FEC" w:rsidRDefault="007E0FEC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5</w:t>
                  </w:r>
                </w:p>
              </w:tc>
              <w:tc>
                <w:tcPr>
                  <w:tcW w:w="1440" w:type="dxa"/>
                </w:tcPr>
                <w:p w:rsidR="007E0FEC" w:rsidRDefault="007E0FEC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</w:t>
                  </w:r>
                </w:p>
              </w:tc>
              <w:tc>
                <w:tcPr>
                  <w:tcW w:w="1800" w:type="dxa"/>
                </w:tcPr>
                <w:p w:rsidR="007E0FEC" w:rsidRDefault="007E0FEC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5</w:t>
                  </w:r>
                </w:p>
              </w:tc>
              <w:tc>
                <w:tcPr>
                  <w:tcW w:w="1980" w:type="dxa"/>
                </w:tcPr>
                <w:p w:rsidR="007E0FEC" w:rsidRDefault="007E0FEC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</w:t>
                  </w:r>
                </w:p>
              </w:tc>
            </w:tr>
            <w:tr w:rsidR="007E0FEC" w:rsidTr="00212884">
              <w:trPr>
                <w:trHeight w:val="70"/>
              </w:trPr>
              <w:tc>
                <w:tcPr>
                  <w:tcW w:w="2124" w:type="dxa"/>
                </w:tcPr>
                <w:p w:rsidR="007E0FEC" w:rsidRDefault="007E0FEC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 xml:space="preserve">Delay A=&gt;F </w:t>
                  </w:r>
                </w:p>
              </w:tc>
              <w:tc>
                <w:tcPr>
                  <w:tcW w:w="1446" w:type="dxa"/>
                </w:tcPr>
                <w:p w:rsidR="007E0FEC" w:rsidRDefault="007E0FEC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7</w:t>
                  </w:r>
                </w:p>
              </w:tc>
              <w:tc>
                <w:tcPr>
                  <w:tcW w:w="1440" w:type="dxa"/>
                </w:tcPr>
                <w:p w:rsidR="007E0FEC" w:rsidRDefault="007E0FEC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1800" w:type="dxa"/>
                </w:tcPr>
                <w:p w:rsidR="007E0FEC" w:rsidRDefault="007E0FEC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7</w:t>
                  </w:r>
                </w:p>
              </w:tc>
              <w:tc>
                <w:tcPr>
                  <w:tcW w:w="1980" w:type="dxa"/>
                </w:tcPr>
                <w:p w:rsidR="007E0FEC" w:rsidRDefault="007E0FEC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</w:tr>
            <w:tr w:rsidR="007E0FEC" w:rsidTr="00212884">
              <w:trPr>
                <w:trHeight w:val="125"/>
              </w:trPr>
              <w:tc>
                <w:tcPr>
                  <w:tcW w:w="2124" w:type="dxa"/>
                </w:tcPr>
                <w:p w:rsidR="007E0FEC" w:rsidRDefault="007E0FEC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Delay B=&gt;F</w:t>
                  </w:r>
                </w:p>
              </w:tc>
              <w:tc>
                <w:tcPr>
                  <w:tcW w:w="1446" w:type="dxa"/>
                </w:tcPr>
                <w:p w:rsidR="007E0FEC" w:rsidRDefault="007E0FEC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1440" w:type="dxa"/>
                </w:tcPr>
                <w:p w:rsidR="007E0FEC" w:rsidRDefault="007E0FEC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1800" w:type="dxa"/>
                </w:tcPr>
                <w:p w:rsidR="007E0FEC" w:rsidRDefault="007E0FEC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1980" w:type="dxa"/>
                </w:tcPr>
                <w:p w:rsidR="007E0FEC" w:rsidRDefault="007E0FEC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</w:tr>
            <w:tr w:rsidR="007E0FEC" w:rsidTr="00212884">
              <w:trPr>
                <w:trHeight w:val="143"/>
              </w:trPr>
              <w:tc>
                <w:tcPr>
                  <w:tcW w:w="2124" w:type="dxa"/>
                </w:tcPr>
                <w:p w:rsidR="007E0FEC" w:rsidRDefault="007E0FEC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Delay C=&gt;F</w:t>
                  </w:r>
                </w:p>
              </w:tc>
              <w:tc>
                <w:tcPr>
                  <w:tcW w:w="1446" w:type="dxa"/>
                </w:tcPr>
                <w:p w:rsidR="007E0FEC" w:rsidRDefault="007E0FEC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1440" w:type="dxa"/>
                </w:tcPr>
                <w:p w:rsidR="007E0FEC" w:rsidRDefault="007E0FEC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1800" w:type="dxa"/>
                </w:tcPr>
                <w:p w:rsidR="007E0FEC" w:rsidRDefault="007E0FEC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.1</w:t>
                  </w:r>
                </w:p>
              </w:tc>
              <w:tc>
                <w:tcPr>
                  <w:tcW w:w="1980" w:type="dxa"/>
                </w:tcPr>
                <w:p w:rsidR="007E0FEC" w:rsidRDefault="007E0FEC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</w:tr>
            <w:tr w:rsidR="007E0FEC" w:rsidTr="00212884">
              <w:trPr>
                <w:trHeight w:val="70"/>
              </w:trPr>
              <w:tc>
                <w:tcPr>
                  <w:tcW w:w="2124" w:type="dxa"/>
                </w:tcPr>
                <w:p w:rsidR="007E0FEC" w:rsidRDefault="007E0FEC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Delay D=&gt;F</w:t>
                  </w:r>
                </w:p>
              </w:tc>
              <w:tc>
                <w:tcPr>
                  <w:tcW w:w="1446" w:type="dxa"/>
                </w:tcPr>
                <w:p w:rsidR="007E0FEC" w:rsidRDefault="007E0FEC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2</w:t>
                  </w:r>
                </w:p>
              </w:tc>
              <w:tc>
                <w:tcPr>
                  <w:tcW w:w="1440" w:type="dxa"/>
                </w:tcPr>
                <w:p w:rsidR="007E0FEC" w:rsidRDefault="007E0FEC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1800" w:type="dxa"/>
                </w:tcPr>
                <w:p w:rsidR="007E0FEC" w:rsidRDefault="007E0FEC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1980" w:type="dxa"/>
                </w:tcPr>
                <w:p w:rsidR="007E0FEC" w:rsidRDefault="007E0FEC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</w:tr>
          </w:tbl>
          <w:p w:rsidR="007E0FEC" w:rsidRPr="00B52014" w:rsidRDefault="007E0FEC" w:rsidP="00247F7B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br/>
            </w:r>
          </w:p>
        </w:tc>
      </w:tr>
    </w:tbl>
    <w:p w:rsidR="003001C6" w:rsidRDefault="003001C6">
      <w:pPr>
        <w:bidi w:val="0"/>
        <w:rPr>
          <w:sz w:val="28"/>
          <w:szCs w:val="28"/>
        </w:rPr>
      </w:pPr>
      <w:r>
        <w:rPr>
          <w:sz w:val="28"/>
          <w:szCs w:val="28"/>
        </w:rPr>
        <w:br w:type="page"/>
      </w:r>
    </w:p>
    <w:tbl>
      <w:tblPr>
        <w:tblStyle w:val="TableGrid"/>
        <w:tblW w:w="11052" w:type="dxa"/>
        <w:jc w:val="center"/>
        <w:tblLook w:val="04A0" w:firstRow="1" w:lastRow="0" w:firstColumn="1" w:lastColumn="0" w:noHBand="0" w:noVBand="1"/>
      </w:tblPr>
      <w:tblGrid>
        <w:gridCol w:w="3409"/>
        <w:gridCol w:w="5746"/>
        <w:gridCol w:w="2861"/>
      </w:tblGrid>
      <w:tr w:rsidR="00BA5CD2" w:rsidRPr="00C47F47" w:rsidTr="00BA5CD2">
        <w:trPr>
          <w:jc w:val="center"/>
        </w:trPr>
        <w:tc>
          <w:tcPr>
            <w:tcW w:w="11052" w:type="dxa"/>
            <w:gridSpan w:val="3"/>
            <w:vAlign w:val="center"/>
          </w:tcPr>
          <w:p w:rsidR="00BA5CD2" w:rsidRPr="00C47F47" w:rsidRDefault="00BA5CD2" w:rsidP="00BA5CD2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i/>
                <w:iCs/>
                <w:sz w:val="28"/>
                <w:szCs w:val="28"/>
              </w:rPr>
            </w:pPr>
            <w:r>
              <w:rPr>
                <w:rFonts w:asciiTheme="majorBidi" w:hAnsiTheme="majorBidi" w:cstheme="majorBidi"/>
                <w:b/>
                <w:bCs/>
                <w:i/>
                <w:iCs/>
                <w:sz w:val="28"/>
                <w:szCs w:val="28"/>
              </w:rPr>
              <w:lastRenderedPageBreak/>
              <w:t>Cell 083 OR-AND-INVERT</w:t>
            </w:r>
          </w:p>
        </w:tc>
      </w:tr>
      <w:tr w:rsidR="00BA5CD2" w:rsidRPr="00B52014" w:rsidTr="00BA5CD2">
        <w:trPr>
          <w:trHeight w:val="2492"/>
          <w:jc w:val="center"/>
        </w:trPr>
        <w:tc>
          <w:tcPr>
            <w:tcW w:w="2905" w:type="dxa"/>
          </w:tcPr>
          <w:p w:rsidR="00BA5CD2" w:rsidRPr="00C47F47" w:rsidRDefault="00BA5CD2" w:rsidP="00BA5CD2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Truth Table</w:t>
            </w:r>
          </w:p>
          <w:tbl>
            <w:tblPr>
              <w:tblStyle w:val="TableGrid"/>
              <w:tblW w:w="2861" w:type="dxa"/>
              <w:tblLook w:val="04A0" w:firstRow="1" w:lastRow="0" w:firstColumn="1" w:lastColumn="0" w:noHBand="0" w:noVBand="1"/>
            </w:tblPr>
            <w:tblGrid>
              <w:gridCol w:w="498"/>
              <w:gridCol w:w="499"/>
              <w:gridCol w:w="548"/>
              <w:gridCol w:w="580"/>
              <w:gridCol w:w="736"/>
            </w:tblGrid>
            <w:tr w:rsidR="00BA5CD2" w:rsidTr="00BA5CD2">
              <w:trPr>
                <w:trHeight w:val="281"/>
              </w:trPr>
              <w:tc>
                <w:tcPr>
                  <w:tcW w:w="498" w:type="dxa"/>
                </w:tcPr>
                <w:p w:rsidR="00BA5CD2" w:rsidRDefault="00BA5CD2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A</w:t>
                  </w:r>
                </w:p>
              </w:tc>
              <w:tc>
                <w:tcPr>
                  <w:tcW w:w="499" w:type="dxa"/>
                </w:tcPr>
                <w:p w:rsidR="00BA5CD2" w:rsidRDefault="00BA5CD2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B</w:t>
                  </w:r>
                </w:p>
              </w:tc>
              <w:tc>
                <w:tcPr>
                  <w:tcW w:w="548" w:type="dxa"/>
                </w:tcPr>
                <w:p w:rsidR="00BA5CD2" w:rsidRDefault="00BA5CD2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C</w:t>
                  </w:r>
                </w:p>
              </w:tc>
              <w:tc>
                <w:tcPr>
                  <w:tcW w:w="580" w:type="dxa"/>
                </w:tcPr>
                <w:p w:rsidR="00BA5CD2" w:rsidRDefault="00BA5CD2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D</w:t>
                  </w:r>
                </w:p>
              </w:tc>
              <w:tc>
                <w:tcPr>
                  <w:tcW w:w="736" w:type="dxa"/>
                </w:tcPr>
                <w:p w:rsidR="00BA5CD2" w:rsidRDefault="00BA5CD2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F</w:t>
                  </w:r>
                </w:p>
              </w:tc>
            </w:tr>
            <w:tr w:rsidR="00BA5CD2" w:rsidTr="00BA5CD2">
              <w:trPr>
                <w:trHeight w:val="281"/>
              </w:trPr>
              <w:tc>
                <w:tcPr>
                  <w:tcW w:w="498" w:type="dxa"/>
                </w:tcPr>
                <w:p w:rsidR="00BA5CD2" w:rsidRDefault="00BA5CD2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499" w:type="dxa"/>
                </w:tcPr>
                <w:p w:rsidR="00BA5CD2" w:rsidRDefault="00BA5CD2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48" w:type="dxa"/>
                </w:tcPr>
                <w:p w:rsidR="00BA5CD2" w:rsidRDefault="00BA5CD2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80" w:type="dxa"/>
                </w:tcPr>
                <w:p w:rsidR="00BA5CD2" w:rsidRDefault="00BA5CD2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736" w:type="dxa"/>
                </w:tcPr>
                <w:p w:rsidR="00BA5CD2" w:rsidRDefault="00BA5CD2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</w:tr>
            <w:tr w:rsidR="00BA5CD2" w:rsidTr="00BA5CD2">
              <w:trPr>
                <w:trHeight w:val="377"/>
              </w:trPr>
              <w:tc>
                <w:tcPr>
                  <w:tcW w:w="498" w:type="dxa"/>
                </w:tcPr>
                <w:p w:rsidR="00BA5CD2" w:rsidRDefault="00BA5CD2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499" w:type="dxa"/>
                </w:tcPr>
                <w:p w:rsidR="00BA5CD2" w:rsidRDefault="00BA5CD2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48" w:type="dxa"/>
                </w:tcPr>
                <w:p w:rsidR="00BA5CD2" w:rsidRDefault="00BA5CD2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80" w:type="dxa"/>
                </w:tcPr>
                <w:p w:rsidR="00BA5CD2" w:rsidRDefault="00BA5CD2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736" w:type="dxa"/>
                </w:tcPr>
                <w:p w:rsidR="00BA5CD2" w:rsidRDefault="00BA5CD2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</w:tr>
            <w:tr w:rsidR="00BA5CD2" w:rsidTr="00BA5CD2">
              <w:trPr>
                <w:trHeight w:val="350"/>
              </w:trPr>
              <w:tc>
                <w:tcPr>
                  <w:tcW w:w="498" w:type="dxa"/>
                </w:tcPr>
                <w:p w:rsidR="00BA5CD2" w:rsidRDefault="00BA5CD2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499" w:type="dxa"/>
                </w:tcPr>
                <w:p w:rsidR="00BA5CD2" w:rsidRDefault="00BA5CD2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48" w:type="dxa"/>
                </w:tcPr>
                <w:p w:rsidR="00BA5CD2" w:rsidRDefault="00BA5CD2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80" w:type="dxa"/>
                </w:tcPr>
                <w:p w:rsidR="00BA5CD2" w:rsidRDefault="00BA5CD2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736" w:type="dxa"/>
                </w:tcPr>
                <w:p w:rsidR="00BA5CD2" w:rsidRDefault="00BA5CD2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</w:tr>
            <w:tr w:rsidR="00BA5CD2" w:rsidTr="00BA5CD2">
              <w:trPr>
                <w:trHeight w:val="350"/>
              </w:trPr>
              <w:tc>
                <w:tcPr>
                  <w:tcW w:w="498" w:type="dxa"/>
                </w:tcPr>
                <w:p w:rsidR="00BA5CD2" w:rsidRDefault="00BA5CD2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499" w:type="dxa"/>
                </w:tcPr>
                <w:p w:rsidR="00BA5CD2" w:rsidRDefault="00BA5CD2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48" w:type="dxa"/>
                </w:tcPr>
                <w:p w:rsidR="00BA5CD2" w:rsidRDefault="00BA5CD2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80" w:type="dxa"/>
                </w:tcPr>
                <w:p w:rsidR="00BA5CD2" w:rsidRDefault="00BA5CD2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736" w:type="dxa"/>
                </w:tcPr>
                <w:p w:rsidR="00BA5CD2" w:rsidRDefault="00BA5CD2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  <w:tr w:rsidR="00BA5CD2" w:rsidTr="00BA5CD2">
              <w:trPr>
                <w:trHeight w:val="350"/>
              </w:trPr>
              <w:tc>
                <w:tcPr>
                  <w:tcW w:w="498" w:type="dxa"/>
                </w:tcPr>
                <w:p w:rsidR="00BA5CD2" w:rsidRDefault="00BA5CD2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499" w:type="dxa"/>
                </w:tcPr>
                <w:p w:rsidR="00BA5CD2" w:rsidRDefault="00BA5CD2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48" w:type="dxa"/>
                </w:tcPr>
                <w:p w:rsidR="00BA5CD2" w:rsidRDefault="00BA5CD2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80" w:type="dxa"/>
                </w:tcPr>
                <w:p w:rsidR="00BA5CD2" w:rsidRDefault="00BA5CD2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736" w:type="dxa"/>
                </w:tcPr>
                <w:p w:rsidR="00BA5CD2" w:rsidRDefault="00BA5CD2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</w:tr>
            <w:tr w:rsidR="00BA5CD2" w:rsidTr="00BA5CD2">
              <w:trPr>
                <w:trHeight w:val="350"/>
              </w:trPr>
              <w:tc>
                <w:tcPr>
                  <w:tcW w:w="498" w:type="dxa"/>
                </w:tcPr>
                <w:p w:rsidR="00BA5CD2" w:rsidRDefault="00BA5CD2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499" w:type="dxa"/>
                </w:tcPr>
                <w:p w:rsidR="00BA5CD2" w:rsidRDefault="00BA5CD2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48" w:type="dxa"/>
                </w:tcPr>
                <w:p w:rsidR="00BA5CD2" w:rsidRDefault="00BA5CD2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80" w:type="dxa"/>
                </w:tcPr>
                <w:p w:rsidR="00BA5CD2" w:rsidRDefault="00BA5CD2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736" w:type="dxa"/>
                </w:tcPr>
                <w:p w:rsidR="00BA5CD2" w:rsidRDefault="00BA5CD2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  <w:tr w:rsidR="00BA5CD2" w:rsidTr="00BA5CD2">
              <w:trPr>
                <w:trHeight w:val="350"/>
              </w:trPr>
              <w:tc>
                <w:tcPr>
                  <w:tcW w:w="498" w:type="dxa"/>
                </w:tcPr>
                <w:p w:rsidR="00BA5CD2" w:rsidRDefault="00BA5CD2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499" w:type="dxa"/>
                </w:tcPr>
                <w:p w:rsidR="00BA5CD2" w:rsidRDefault="00BA5CD2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48" w:type="dxa"/>
                </w:tcPr>
                <w:p w:rsidR="00BA5CD2" w:rsidRDefault="00BA5CD2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80" w:type="dxa"/>
                </w:tcPr>
                <w:p w:rsidR="00BA5CD2" w:rsidRDefault="00BA5CD2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736" w:type="dxa"/>
                </w:tcPr>
                <w:p w:rsidR="00BA5CD2" w:rsidRDefault="00BA5CD2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</w:tr>
            <w:tr w:rsidR="00BA5CD2" w:rsidTr="00BA5CD2">
              <w:trPr>
                <w:trHeight w:val="350"/>
              </w:trPr>
              <w:tc>
                <w:tcPr>
                  <w:tcW w:w="498" w:type="dxa"/>
                </w:tcPr>
                <w:p w:rsidR="00BA5CD2" w:rsidRDefault="00BA5CD2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499" w:type="dxa"/>
                </w:tcPr>
                <w:p w:rsidR="00BA5CD2" w:rsidRDefault="00BA5CD2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48" w:type="dxa"/>
                </w:tcPr>
                <w:p w:rsidR="00BA5CD2" w:rsidRDefault="00BA5CD2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80" w:type="dxa"/>
                </w:tcPr>
                <w:p w:rsidR="00BA5CD2" w:rsidRDefault="00BA5CD2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736" w:type="dxa"/>
                </w:tcPr>
                <w:p w:rsidR="00BA5CD2" w:rsidRDefault="00BA5CD2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  <w:tr w:rsidR="00BA5CD2" w:rsidTr="00BA5CD2">
              <w:trPr>
                <w:trHeight w:val="350"/>
              </w:trPr>
              <w:tc>
                <w:tcPr>
                  <w:tcW w:w="498" w:type="dxa"/>
                </w:tcPr>
                <w:p w:rsidR="00BA5CD2" w:rsidRDefault="00BA5CD2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499" w:type="dxa"/>
                </w:tcPr>
                <w:p w:rsidR="00BA5CD2" w:rsidRDefault="00BA5CD2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48" w:type="dxa"/>
                </w:tcPr>
                <w:p w:rsidR="00BA5CD2" w:rsidRDefault="00BA5CD2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80" w:type="dxa"/>
                </w:tcPr>
                <w:p w:rsidR="00BA5CD2" w:rsidRDefault="00BA5CD2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736" w:type="dxa"/>
                </w:tcPr>
                <w:p w:rsidR="00BA5CD2" w:rsidRDefault="00BA5CD2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</w:tr>
            <w:tr w:rsidR="00BA5CD2" w:rsidTr="00BA5CD2">
              <w:trPr>
                <w:trHeight w:val="350"/>
              </w:trPr>
              <w:tc>
                <w:tcPr>
                  <w:tcW w:w="498" w:type="dxa"/>
                </w:tcPr>
                <w:p w:rsidR="00BA5CD2" w:rsidRDefault="00BA5CD2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499" w:type="dxa"/>
                </w:tcPr>
                <w:p w:rsidR="00BA5CD2" w:rsidRDefault="00BA5CD2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48" w:type="dxa"/>
                </w:tcPr>
                <w:p w:rsidR="00BA5CD2" w:rsidRDefault="00BA5CD2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80" w:type="dxa"/>
                </w:tcPr>
                <w:p w:rsidR="00BA5CD2" w:rsidRDefault="00BA5CD2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736" w:type="dxa"/>
                </w:tcPr>
                <w:p w:rsidR="00BA5CD2" w:rsidRDefault="00BA5CD2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  <w:tr w:rsidR="00BA5CD2" w:rsidTr="00BA5CD2">
              <w:trPr>
                <w:trHeight w:val="350"/>
              </w:trPr>
              <w:tc>
                <w:tcPr>
                  <w:tcW w:w="498" w:type="dxa"/>
                </w:tcPr>
                <w:p w:rsidR="00BA5CD2" w:rsidRDefault="00BA5CD2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499" w:type="dxa"/>
                </w:tcPr>
                <w:p w:rsidR="00BA5CD2" w:rsidRDefault="00BA5CD2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48" w:type="dxa"/>
                </w:tcPr>
                <w:p w:rsidR="00BA5CD2" w:rsidRDefault="00BA5CD2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80" w:type="dxa"/>
                </w:tcPr>
                <w:p w:rsidR="00BA5CD2" w:rsidRDefault="00BA5CD2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736" w:type="dxa"/>
                </w:tcPr>
                <w:p w:rsidR="00BA5CD2" w:rsidRDefault="00BA5CD2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</w:tr>
            <w:tr w:rsidR="00BA5CD2" w:rsidTr="00BA5CD2">
              <w:trPr>
                <w:trHeight w:val="350"/>
              </w:trPr>
              <w:tc>
                <w:tcPr>
                  <w:tcW w:w="498" w:type="dxa"/>
                </w:tcPr>
                <w:p w:rsidR="00BA5CD2" w:rsidRDefault="00BA5CD2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499" w:type="dxa"/>
                </w:tcPr>
                <w:p w:rsidR="00BA5CD2" w:rsidRDefault="00BA5CD2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48" w:type="dxa"/>
                </w:tcPr>
                <w:p w:rsidR="00BA5CD2" w:rsidRDefault="00BA5CD2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80" w:type="dxa"/>
                </w:tcPr>
                <w:p w:rsidR="00BA5CD2" w:rsidRDefault="00BA5CD2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736" w:type="dxa"/>
                </w:tcPr>
                <w:p w:rsidR="00BA5CD2" w:rsidRDefault="00BA5CD2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  <w:tr w:rsidR="00BA5CD2" w:rsidTr="00BA5CD2">
              <w:trPr>
                <w:trHeight w:val="350"/>
              </w:trPr>
              <w:tc>
                <w:tcPr>
                  <w:tcW w:w="498" w:type="dxa"/>
                </w:tcPr>
                <w:p w:rsidR="00BA5CD2" w:rsidRDefault="00BA5CD2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499" w:type="dxa"/>
                </w:tcPr>
                <w:p w:rsidR="00BA5CD2" w:rsidRDefault="00BA5CD2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48" w:type="dxa"/>
                </w:tcPr>
                <w:p w:rsidR="00BA5CD2" w:rsidRDefault="00BA5CD2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80" w:type="dxa"/>
                </w:tcPr>
                <w:p w:rsidR="00BA5CD2" w:rsidRDefault="00BA5CD2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736" w:type="dxa"/>
                </w:tcPr>
                <w:p w:rsidR="00BA5CD2" w:rsidRDefault="00BA5CD2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</w:tr>
            <w:tr w:rsidR="00BA5CD2" w:rsidTr="00BA5CD2">
              <w:trPr>
                <w:trHeight w:val="350"/>
              </w:trPr>
              <w:tc>
                <w:tcPr>
                  <w:tcW w:w="498" w:type="dxa"/>
                </w:tcPr>
                <w:p w:rsidR="00BA5CD2" w:rsidRDefault="00BA5CD2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499" w:type="dxa"/>
                </w:tcPr>
                <w:p w:rsidR="00BA5CD2" w:rsidRDefault="00BA5CD2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48" w:type="dxa"/>
                </w:tcPr>
                <w:p w:rsidR="00BA5CD2" w:rsidRDefault="00BA5CD2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80" w:type="dxa"/>
                </w:tcPr>
                <w:p w:rsidR="00BA5CD2" w:rsidRDefault="00BA5CD2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736" w:type="dxa"/>
                </w:tcPr>
                <w:p w:rsidR="00BA5CD2" w:rsidRDefault="00BA5CD2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  <w:tr w:rsidR="00BA5CD2" w:rsidTr="00BA5CD2">
              <w:trPr>
                <w:trHeight w:val="350"/>
              </w:trPr>
              <w:tc>
                <w:tcPr>
                  <w:tcW w:w="498" w:type="dxa"/>
                </w:tcPr>
                <w:p w:rsidR="00BA5CD2" w:rsidRDefault="00BA5CD2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499" w:type="dxa"/>
                </w:tcPr>
                <w:p w:rsidR="00BA5CD2" w:rsidRDefault="00BA5CD2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48" w:type="dxa"/>
                </w:tcPr>
                <w:p w:rsidR="00BA5CD2" w:rsidRDefault="00BA5CD2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80" w:type="dxa"/>
                </w:tcPr>
                <w:p w:rsidR="00BA5CD2" w:rsidRDefault="00BA5CD2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736" w:type="dxa"/>
                </w:tcPr>
                <w:p w:rsidR="00BA5CD2" w:rsidRDefault="00BA5CD2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</w:tr>
            <w:tr w:rsidR="00BA5CD2" w:rsidTr="00BA5CD2">
              <w:trPr>
                <w:trHeight w:val="350"/>
              </w:trPr>
              <w:tc>
                <w:tcPr>
                  <w:tcW w:w="498" w:type="dxa"/>
                </w:tcPr>
                <w:p w:rsidR="00BA5CD2" w:rsidRDefault="00BA5CD2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499" w:type="dxa"/>
                </w:tcPr>
                <w:p w:rsidR="00BA5CD2" w:rsidRDefault="00BA5CD2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48" w:type="dxa"/>
                </w:tcPr>
                <w:p w:rsidR="00BA5CD2" w:rsidRDefault="00BA5CD2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80" w:type="dxa"/>
                </w:tcPr>
                <w:p w:rsidR="00BA5CD2" w:rsidRDefault="00BA5CD2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736" w:type="dxa"/>
                </w:tcPr>
                <w:p w:rsidR="00BA5CD2" w:rsidRDefault="00BA5CD2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</w:tbl>
          <w:p w:rsidR="00BA5CD2" w:rsidRPr="00B52014" w:rsidRDefault="00BA5CD2" w:rsidP="00BA5CD2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5556" w:type="dxa"/>
          </w:tcPr>
          <w:p w:rsidR="00BA5CD2" w:rsidRPr="00C47F47" w:rsidRDefault="00BA5CD2" w:rsidP="00BA5CD2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Symbol</w:t>
            </w:r>
          </w:p>
          <w:p w:rsidR="00BA5CD2" w:rsidRPr="00B52014" w:rsidRDefault="00BA5CD2" w:rsidP="00BA5CD2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drawing>
                <wp:inline distT="0" distB="0" distL="0" distR="0" wp14:anchorId="2B4C9D72" wp14:editId="3540F435">
                  <wp:extent cx="2943225" cy="3028950"/>
                  <wp:effectExtent l="0" t="0" r="0" b="0"/>
                  <wp:docPr id="80" name="Picture 8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9" name="Capture.PNG"/>
                          <pic:cNvPicPr/>
                        </pic:nvPicPr>
                        <pic:blipFill>
                          <a:blip r:embed="rId5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43638" cy="30293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591" w:type="dxa"/>
          </w:tcPr>
          <w:p w:rsidR="00BA5CD2" w:rsidRPr="00C47F47" w:rsidRDefault="00BA5CD2" w:rsidP="00BA5CD2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Pin Capacitance</w:t>
            </w:r>
          </w:p>
          <w:tbl>
            <w:tblPr>
              <w:tblStyle w:val="TableGrid"/>
              <w:tblW w:w="2365" w:type="dxa"/>
              <w:tblLook w:val="04A0" w:firstRow="1" w:lastRow="0" w:firstColumn="1" w:lastColumn="0" w:noHBand="0" w:noVBand="1"/>
            </w:tblPr>
            <w:tblGrid>
              <w:gridCol w:w="865"/>
              <w:gridCol w:w="1500"/>
            </w:tblGrid>
            <w:tr w:rsidR="00BA5CD2" w:rsidTr="00BA5CD2">
              <w:tc>
                <w:tcPr>
                  <w:tcW w:w="865" w:type="dxa"/>
                </w:tcPr>
                <w:p w:rsidR="00BA5CD2" w:rsidRDefault="00BA5CD2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Pin</w:t>
                  </w:r>
                </w:p>
              </w:tc>
              <w:tc>
                <w:tcPr>
                  <w:tcW w:w="1500" w:type="dxa"/>
                </w:tcPr>
                <w:p w:rsidR="00BA5CD2" w:rsidRDefault="00BA5CD2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Cap[pF]</w:t>
                  </w:r>
                </w:p>
              </w:tc>
            </w:tr>
            <w:tr w:rsidR="00BA5CD2" w:rsidTr="00BA5CD2">
              <w:tc>
                <w:tcPr>
                  <w:tcW w:w="865" w:type="dxa"/>
                </w:tcPr>
                <w:p w:rsidR="00BA5CD2" w:rsidRDefault="00BA5CD2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A</w:t>
                  </w:r>
                </w:p>
              </w:tc>
              <w:tc>
                <w:tcPr>
                  <w:tcW w:w="1500" w:type="dxa"/>
                </w:tcPr>
                <w:p w:rsidR="00BA5CD2" w:rsidRDefault="00BA5CD2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  <w:rtl/>
                      <w:lang w:bidi="ar-EG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669</w:t>
                  </w:r>
                </w:p>
              </w:tc>
            </w:tr>
            <w:tr w:rsidR="00BA5CD2" w:rsidTr="00BA5CD2">
              <w:tc>
                <w:tcPr>
                  <w:tcW w:w="865" w:type="dxa"/>
                </w:tcPr>
                <w:p w:rsidR="00BA5CD2" w:rsidRDefault="00BA5CD2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B</w:t>
                  </w:r>
                </w:p>
              </w:tc>
              <w:tc>
                <w:tcPr>
                  <w:tcW w:w="1500" w:type="dxa"/>
                </w:tcPr>
                <w:p w:rsidR="00BA5CD2" w:rsidRDefault="00BA5CD2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6457</w:t>
                  </w:r>
                </w:p>
              </w:tc>
            </w:tr>
            <w:tr w:rsidR="00BA5CD2" w:rsidTr="00BA5CD2">
              <w:tc>
                <w:tcPr>
                  <w:tcW w:w="865" w:type="dxa"/>
                </w:tcPr>
                <w:p w:rsidR="00BA5CD2" w:rsidRDefault="00BA5CD2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C</w:t>
                  </w:r>
                </w:p>
              </w:tc>
              <w:tc>
                <w:tcPr>
                  <w:tcW w:w="1500" w:type="dxa"/>
                </w:tcPr>
                <w:p w:rsidR="00BA5CD2" w:rsidRDefault="00BA5CD2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4949</w:t>
                  </w:r>
                </w:p>
              </w:tc>
            </w:tr>
            <w:tr w:rsidR="00BA5CD2" w:rsidTr="00BA5CD2">
              <w:tc>
                <w:tcPr>
                  <w:tcW w:w="865" w:type="dxa"/>
                </w:tcPr>
                <w:p w:rsidR="00BA5CD2" w:rsidRDefault="00BA5CD2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D</w:t>
                  </w:r>
                </w:p>
              </w:tc>
              <w:tc>
                <w:tcPr>
                  <w:tcW w:w="1500" w:type="dxa"/>
                </w:tcPr>
                <w:p w:rsidR="00BA5CD2" w:rsidRDefault="00BA5CD2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1193</w:t>
                  </w:r>
                </w:p>
              </w:tc>
            </w:tr>
          </w:tbl>
          <w:p w:rsidR="00BA5CD2" w:rsidRPr="00B52014" w:rsidRDefault="00BA5CD2" w:rsidP="00BA5CD2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</w:tr>
      <w:tr w:rsidR="00BA5CD2" w:rsidRPr="00496670" w:rsidTr="00BA5CD2">
        <w:trPr>
          <w:jc w:val="center"/>
        </w:trPr>
        <w:tc>
          <w:tcPr>
            <w:tcW w:w="2905" w:type="dxa"/>
          </w:tcPr>
          <w:p w:rsidR="00BA5CD2" w:rsidRPr="00C47F47" w:rsidRDefault="00BA5CD2" w:rsidP="00BA5CD2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Size</w:t>
            </w:r>
          </w:p>
        </w:tc>
        <w:tc>
          <w:tcPr>
            <w:tcW w:w="5556" w:type="dxa"/>
          </w:tcPr>
          <w:p w:rsidR="00BA5CD2" w:rsidRPr="00B52014" w:rsidRDefault="00BA5CD2" w:rsidP="00BA5CD2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630</w:t>
            </w:r>
          </w:p>
        </w:tc>
        <w:tc>
          <w:tcPr>
            <w:tcW w:w="2591" w:type="dxa"/>
          </w:tcPr>
          <w:p w:rsidR="00BA5CD2" w:rsidRPr="00496670" w:rsidRDefault="00BA5CD2" w:rsidP="00BA5CD2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  <w:vertAlign w:val="superscript"/>
              </w:rPr>
            </w:pPr>
            <w:r>
              <w:rPr>
                <w:rFonts w:asciiTheme="majorBidi" w:hAnsiTheme="majorBidi" w:cstheme="majorBidi"/>
                <w:noProof w:val="0"/>
                <w:sz w:val="28"/>
                <w:szCs w:val="28"/>
              </w:rPr>
              <w:t>µm</w:t>
            </w:r>
            <w:r>
              <w:rPr>
                <w:rFonts w:asciiTheme="majorBidi" w:hAnsiTheme="majorBidi" w:cstheme="majorBidi"/>
                <w:noProof w:val="0"/>
                <w:sz w:val="28"/>
                <w:szCs w:val="28"/>
                <w:vertAlign w:val="superscript"/>
              </w:rPr>
              <w:t>2</w:t>
            </w:r>
          </w:p>
        </w:tc>
      </w:tr>
      <w:tr w:rsidR="00BA5CD2" w:rsidRPr="00496670" w:rsidTr="00BA5CD2">
        <w:trPr>
          <w:jc w:val="center"/>
        </w:trPr>
        <w:tc>
          <w:tcPr>
            <w:tcW w:w="2905" w:type="dxa"/>
          </w:tcPr>
          <w:p w:rsidR="00BA5CD2" w:rsidRPr="00C47F47" w:rsidRDefault="00BA5CD2" w:rsidP="00BA5CD2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Dynamic power dissipation</w:t>
            </w:r>
          </w:p>
        </w:tc>
        <w:tc>
          <w:tcPr>
            <w:tcW w:w="5556" w:type="dxa"/>
            <w:vAlign w:val="center"/>
          </w:tcPr>
          <w:p w:rsidR="00BA5CD2" w:rsidRPr="00B52014" w:rsidRDefault="00BA5CD2" w:rsidP="00BA5CD2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6.25</w:t>
            </w:r>
          </w:p>
        </w:tc>
        <w:tc>
          <w:tcPr>
            <w:tcW w:w="2591" w:type="dxa"/>
            <w:vAlign w:val="center"/>
          </w:tcPr>
          <w:p w:rsidR="00BA5CD2" w:rsidRPr="00496670" w:rsidRDefault="00BA5CD2" w:rsidP="00BA5CD2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496670">
              <w:rPr>
                <w:rFonts w:asciiTheme="majorBidi" w:hAnsiTheme="majorBidi" w:cstheme="majorBidi"/>
                <w:noProof w:val="0"/>
                <w:sz w:val="28"/>
                <w:szCs w:val="28"/>
              </w:rPr>
              <w:t>µWatt/ MHz</w:t>
            </w:r>
          </w:p>
        </w:tc>
      </w:tr>
      <w:tr w:rsidR="00BA5CD2" w:rsidRPr="00B52014" w:rsidTr="00BA5CD2">
        <w:trPr>
          <w:jc w:val="center"/>
        </w:trPr>
        <w:tc>
          <w:tcPr>
            <w:tcW w:w="11052" w:type="dxa"/>
            <w:gridSpan w:val="3"/>
          </w:tcPr>
          <w:p w:rsidR="00310FF8" w:rsidRDefault="00310FF8" w:rsidP="00BA5CD2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</w:p>
          <w:p w:rsidR="00BA5CD2" w:rsidRPr="00C47F47" w:rsidRDefault="00BA5CD2" w:rsidP="00310FF8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Prop</w:t>
            </w: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agation Delay</w:t>
            </w:r>
          </w:p>
          <w:tbl>
            <w:tblPr>
              <w:tblStyle w:val="TableGrid"/>
              <w:tblW w:w="11790" w:type="dxa"/>
              <w:tblLook w:val="04A0" w:firstRow="1" w:lastRow="0" w:firstColumn="1" w:lastColumn="0" w:noHBand="0" w:noVBand="1"/>
            </w:tblPr>
            <w:tblGrid>
              <w:gridCol w:w="2978"/>
              <w:gridCol w:w="2140"/>
              <w:gridCol w:w="2239"/>
              <w:gridCol w:w="2140"/>
              <w:gridCol w:w="2293"/>
            </w:tblGrid>
            <w:tr w:rsidR="00BA5CD2" w:rsidTr="00310FF8">
              <w:trPr>
                <w:trHeight w:val="70"/>
              </w:trPr>
              <w:tc>
                <w:tcPr>
                  <w:tcW w:w="2978" w:type="dxa"/>
                </w:tcPr>
                <w:p w:rsidR="00BA5CD2" w:rsidRDefault="00BA5CD2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</w:p>
              </w:tc>
              <w:tc>
                <w:tcPr>
                  <w:tcW w:w="4379" w:type="dxa"/>
                  <w:gridSpan w:val="2"/>
                </w:tcPr>
                <w:p w:rsidR="00BA5CD2" w:rsidRDefault="00BA5CD2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Rise LH Transition</w:t>
                  </w:r>
                </w:p>
              </w:tc>
              <w:tc>
                <w:tcPr>
                  <w:tcW w:w="4433" w:type="dxa"/>
                  <w:gridSpan w:val="2"/>
                </w:tcPr>
                <w:p w:rsidR="00BA5CD2" w:rsidRDefault="00BA5CD2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Fall HL Transition</w:t>
                  </w:r>
                </w:p>
              </w:tc>
            </w:tr>
            <w:tr w:rsidR="00BA5CD2" w:rsidTr="00310FF8">
              <w:trPr>
                <w:trHeight w:val="70"/>
              </w:trPr>
              <w:tc>
                <w:tcPr>
                  <w:tcW w:w="2978" w:type="dxa"/>
                </w:tcPr>
                <w:p w:rsidR="00BA5CD2" w:rsidRDefault="00BA5CD2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Input Slope [ns]</w:t>
                  </w:r>
                </w:p>
              </w:tc>
              <w:tc>
                <w:tcPr>
                  <w:tcW w:w="2140" w:type="dxa"/>
                </w:tcPr>
                <w:p w:rsidR="00BA5CD2" w:rsidRDefault="00BA5CD2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5</w:t>
                  </w:r>
                </w:p>
              </w:tc>
              <w:tc>
                <w:tcPr>
                  <w:tcW w:w="2238" w:type="dxa"/>
                </w:tcPr>
                <w:p w:rsidR="00BA5CD2" w:rsidRDefault="00BA5CD2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</w:t>
                  </w:r>
                </w:p>
              </w:tc>
              <w:tc>
                <w:tcPr>
                  <w:tcW w:w="2140" w:type="dxa"/>
                </w:tcPr>
                <w:p w:rsidR="00BA5CD2" w:rsidRDefault="00BA5CD2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5</w:t>
                  </w:r>
                </w:p>
              </w:tc>
              <w:tc>
                <w:tcPr>
                  <w:tcW w:w="2292" w:type="dxa"/>
                </w:tcPr>
                <w:p w:rsidR="00BA5CD2" w:rsidRDefault="00BA5CD2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</w:t>
                  </w:r>
                </w:p>
              </w:tc>
            </w:tr>
            <w:tr w:rsidR="00BA5CD2" w:rsidTr="00310FF8">
              <w:trPr>
                <w:trHeight w:val="70"/>
              </w:trPr>
              <w:tc>
                <w:tcPr>
                  <w:tcW w:w="2978" w:type="dxa"/>
                </w:tcPr>
                <w:p w:rsidR="00BA5CD2" w:rsidRDefault="00BA5CD2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 xml:space="preserve">Delay A=&gt;F </w:t>
                  </w:r>
                </w:p>
              </w:tc>
              <w:tc>
                <w:tcPr>
                  <w:tcW w:w="2140" w:type="dxa"/>
                </w:tcPr>
                <w:p w:rsidR="00BA5CD2" w:rsidRDefault="00BA5CD2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8489</w:t>
                  </w:r>
                </w:p>
              </w:tc>
              <w:tc>
                <w:tcPr>
                  <w:tcW w:w="2238" w:type="dxa"/>
                </w:tcPr>
                <w:p w:rsidR="00BA5CD2" w:rsidRDefault="00BA5CD2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9523</w:t>
                  </w:r>
                </w:p>
              </w:tc>
              <w:tc>
                <w:tcPr>
                  <w:tcW w:w="2140" w:type="dxa"/>
                </w:tcPr>
                <w:p w:rsidR="00BA5CD2" w:rsidRDefault="00BA5CD2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886</w:t>
                  </w:r>
                </w:p>
              </w:tc>
              <w:tc>
                <w:tcPr>
                  <w:tcW w:w="2292" w:type="dxa"/>
                </w:tcPr>
                <w:p w:rsidR="00BA5CD2" w:rsidRDefault="00BA5CD2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997</w:t>
                  </w:r>
                </w:p>
              </w:tc>
            </w:tr>
            <w:tr w:rsidR="00BA5CD2" w:rsidTr="00310FF8">
              <w:trPr>
                <w:trHeight w:val="70"/>
              </w:trPr>
              <w:tc>
                <w:tcPr>
                  <w:tcW w:w="2978" w:type="dxa"/>
                </w:tcPr>
                <w:p w:rsidR="00BA5CD2" w:rsidRDefault="00BA5CD2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Delay B=&gt;F</w:t>
                  </w:r>
                </w:p>
              </w:tc>
              <w:tc>
                <w:tcPr>
                  <w:tcW w:w="2140" w:type="dxa"/>
                </w:tcPr>
                <w:p w:rsidR="00BA5CD2" w:rsidRDefault="00BA5CD2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7773</w:t>
                  </w:r>
                </w:p>
              </w:tc>
              <w:tc>
                <w:tcPr>
                  <w:tcW w:w="2238" w:type="dxa"/>
                </w:tcPr>
                <w:p w:rsidR="00BA5CD2" w:rsidRDefault="00BA5CD2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9255</w:t>
                  </w:r>
                </w:p>
              </w:tc>
              <w:tc>
                <w:tcPr>
                  <w:tcW w:w="2140" w:type="dxa"/>
                </w:tcPr>
                <w:p w:rsidR="00BA5CD2" w:rsidRDefault="00BA5CD2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779</w:t>
                  </w:r>
                </w:p>
              </w:tc>
              <w:tc>
                <w:tcPr>
                  <w:tcW w:w="2292" w:type="dxa"/>
                </w:tcPr>
                <w:p w:rsidR="00BA5CD2" w:rsidRDefault="00BA5CD2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921</w:t>
                  </w:r>
                </w:p>
              </w:tc>
            </w:tr>
            <w:tr w:rsidR="00BA5CD2" w:rsidTr="00310FF8">
              <w:trPr>
                <w:trHeight w:val="70"/>
              </w:trPr>
              <w:tc>
                <w:tcPr>
                  <w:tcW w:w="2978" w:type="dxa"/>
                </w:tcPr>
                <w:p w:rsidR="00BA5CD2" w:rsidRDefault="00BA5CD2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Delay C=&gt;F</w:t>
                  </w:r>
                </w:p>
              </w:tc>
              <w:tc>
                <w:tcPr>
                  <w:tcW w:w="2140" w:type="dxa"/>
                </w:tcPr>
                <w:p w:rsidR="00BA5CD2" w:rsidRDefault="00BA5CD2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5933</w:t>
                  </w:r>
                </w:p>
              </w:tc>
              <w:tc>
                <w:tcPr>
                  <w:tcW w:w="2238" w:type="dxa"/>
                </w:tcPr>
                <w:p w:rsidR="00BA5CD2" w:rsidRDefault="00BA5CD2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7632</w:t>
                  </w:r>
                </w:p>
              </w:tc>
              <w:tc>
                <w:tcPr>
                  <w:tcW w:w="2140" w:type="dxa"/>
                </w:tcPr>
                <w:p w:rsidR="00BA5CD2" w:rsidRDefault="00BA5CD2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.095</w:t>
                  </w:r>
                </w:p>
              </w:tc>
              <w:tc>
                <w:tcPr>
                  <w:tcW w:w="2292" w:type="dxa"/>
                </w:tcPr>
                <w:p w:rsidR="00BA5CD2" w:rsidRDefault="00BA5CD2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.301</w:t>
                  </w:r>
                </w:p>
              </w:tc>
            </w:tr>
            <w:tr w:rsidR="00BA5CD2" w:rsidTr="00310FF8">
              <w:trPr>
                <w:trHeight w:val="70"/>
              </w:trPr>
              <w:tc>
                <w:tcPr>
                  <w:tcW w:w="2978" w:type="dxa"/>
                </w:tcPr>
                <w:p w:rsidR="00BA5CD2" w:rsidRDefault="00BA5CD2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Delay D=&gt;F</w:t>
                  </w:r>
                </w:p>
              </w:tc>
              <w:tc>
                <w:tcPr>
                  <w:tcW w:w="2140" w:type="dxa"/>
                </w:tcPr>
                <w:p w:rsidR="00BA5CD2" w:rsidRDefault="00BA5CD2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2179</w:t>
                  </w:r>
                </w:p>
              </w:tc>
              <w:tc>
                <w:tcPr>
                  <w:tcW w:w="2238" w:type="dxa"/>
                </w:tcPr>
                <w:p w:rsidR="00BA5CD2" w:rsidRDefault="00BA5CD2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251</w:t>
                  </w:r>
                </w:p>
              </w:tc>
              <w:tc>
                <w:tcPr>
                  <w:tcW w:w="2140" w:type="dxa"/>
                </w:tcPr>
                <w:p w:rsidR="00BA5CD2" w:rsidRDefault="00BA5CD2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527</w:t>
                  </w:r>
                </w:p>
              </w:tc>
              <w:tc>
                <w:tcPr>
                  <w:tcW w:w="2292" w:type="dxa"/>
                </w:tcPr>
                <w:p w:rsidR="00BA5CD2" w:rsidRDefault="00BA5CD2" w:rsidP="00BA5CD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776</w:t>
                  </w:r>
                </w:p>
              </w:tc>
            </w:tr>
          </w:tbl>
          <w:p w:rsidR="00BA5CD2" w:rsidRPr="00B52014" w:rsidRDefault="00BA5CD2" w:rsidP="00BA5CD2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br/>
            </w:r>
          </w:p>
        </w:tc>
      </w:tr>
    </w:tbl>
    <w:p w:rsidR="00BA5CD2" w:rsidRDefault="00BA5CD2" w:rsidP="00990B90">
      <w:pPr>
        <w:bidi w:val="0"/>
        <w:jc w:val="both"/>
        <w:rPr>
          <w:sz w:val="28"/>
          <w:szCs w:val="28"/>
        </w:rPr>
      </w:pPr>
    </w:p>
    <w:p w:rsidR="00310FF8" w:rsidRDefault="00310FF8" w:rsidP="00310FF8">
      <w:pPr>
        <w:bidi w:val="0"/>
        <w:jc w:val="both"/>
        <w:rPr>
          <w:sz w:val="28"/>
          <w:szCs w:val="28"/>
        </w:rPr>
      </w:pPr>
    </w:p>
    <w:p w:rsidR="00310FF8" w:rsidRDefault="00310FF8" w:rsidP="00310FF8">
      <w:pPr>
        <w:bidi w:val="0"/>
        <w:jc w:val="both"/>
        <w:rPr>
          <w:sz w:val="28"/>
          <w:szCs w:val="28"/>
        </w:rPr>
      </w:pPr>
    </w:p>
    <w:p w:rsidR="00310FF8" w:rsidRDefault="00310FF8" w:rsidP="00310FF8">
      <w:pPr>
        <w:bidi w:val="0"/>
        <w:jc w:val="both"/>
        <w:rPr>
          <w:sz w:val="28"/>
          <w:szCs w:val="28"/>
        </w:rPr>
      </w:pPr>
    </w:p>
    <w:p w:rsidR="00310FF8" w:rsidRDefault="00310FF8">
      <w:pPr>
        <w:bidi w:val="0"/>
        <w:rPr>
          <w:sz w:val="28"/>
          <w:szCs w:val="28"/>
        </w:rPr>
      </w:pPr>
      <w:r>
        <w:rPr>
          <w:sz w:val="28"/>
          <w:szCs w:val="28"/>
        </w:rPr>
        <w:br w:type="page"/>
      </w:r>
    </w:p>
    <w:tbl>
      <w:tblPr>
        <w:tblStyle w:val="TableGrid"/>
        <w:tblW w:w="11318" w:type="dxa"/>
        <w:jc w:val="center"/>
        <w:tblLook w:val="04A0" w:firstRow="1" w:lastRow="0" w:firstColumn="1" w:lastColumn="0" w:noHBand="0" w:noVBand="1"/>
      </w:tblPr>
      <w:tblGrid>
        <w:gridCol w:w="3505"/>
        <w:gridCol w:w="5112"/>
        <w:gridCol w:w="3399"/>
      </w:tblGrid>
      <w:tr w:rsidR="009E42C6" w:rsidRPr="00C47F47" w:rsidTr="009E42C6">
        <w:trPr>
          <w:jc w:val="center"/>
        </w:trPr>
        <w:tc>
          <w:tcPr>
            <w:tcW w:w="11318" w:type="dxa"/>
            <w:gridSpan w:val="3"/>
            <w:vAlign w:val="center"/>
          </w:tcPr>
          <w:p w:rsidR="009E42C6" w:rsidRPr="00C47F47" w:rsidRDefault="009E42C6" w:rsidP="00CB09CD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i/>
                <w:iCs/>
                <w:sz w:val="28"/>
                <w:szCs w:val="28"/>
              </w:rPr>
            </w:pPr>
            <w:r>
              <w:rPr>
                <w:rFonts w:asciiTheme="majorBidi" w:hAnsiTheme="majorBidi" w:cstheme="majorBidi"/>
                <w:b/>
                <w:bCs/>
                <w:i/>
                <w:iCs/>
                <w:sz w:val="28"/>
                <w:szCs w:val="28"/>
              </w:rPr>
              <w:lastRenderedPageBreak/>
              <w:t>Cell 084</w:t>
            </w:r>
            <w:r>
              <w:rPr>
                <w:rFonts w:asciiTheme="majorBidi" w:hAnsiTheme="majorBidi" w:cstheme="majorBidi"/>
                <w:b/>
                <w:bCs/>
                <w:i/>
                <w:iCs/>
                <w:sz w:val="28"/>
                <w:szCs w:val="28"/>
              </w:rPr>
              <w:t xml:space="preserve"> OR-AND-INVERT</w:t>
            </w:r>
          </w:p>
        </w:tc>
      </w:tr>
      <w:tr w:rsidR="009E42C6" w:rsidRPr="00B52014" w:rsidTr="009E42C6">
        <w:trPr>
          <w:trHeight w:val="2492"/>
          <w:jc w:val="center"/>
        </w:trPr>
        <w:tc>
          <w:tcPr>
            <w:tcW w:w="2610" w:type="dxa"/>
          </w:tcPr>
          <w:p w:rsidR="009E42C6" w:rsidRPr="00C47F47" w:rsidRDefault="009E42C6" w:rsidP="00CB09CD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Truth Table</w:t>
            </w:r>
          </w:p>
          <w:tbl>
            <w:tblPr>
              <w:tblStyle w:val="TableGrid"/>
              <w:tblW w:w="2861" w:type="dxa"/>
              <w:jc w:val="center"/>
              <w:tblLook w:val="04A0" w:firstRow="1" w:lastRow="0" w:firstColumn="1" w:lastColumn="0" w:noHBand="0" w:noVBand="1"/>
            </w:tblPr>
            <w:tblGrid>
              <w:gridCol w:w="498"/>
              <w:gridCol w:w="499"/>
              <w:gridCol w:w="548"/>
              <w:gridCol w:w="580"/>
              <w:gridCol w:w="736"/>
            </w:tblGrid>
            <w:tr w:rsidR="009E42C6" w:rsidTr="009E42C6">
              <w:trPr>
                <w:trHeight w:val="281"/>
                <w:jc w:val="center"/>
              </w:trPr>
              <w:tc>
                <w:tcPr>
                  <w:tcW w:w="498" w:type="dxa"/>
                </w:tcPr>
                <w:p w:rsidR="009E42C6" w:rsidRDefault="009E42C6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A</w:t>
                  </w:r>
                </w:p>
              </w:tc>
              <w:tc>
                <w:tcPr>
                  <w:tcW w:w="499" w:type="dxa"/>
                </w:tcPr>
                <w:p w:rsidR="009E42C6" w:rsidRDefault="009E42C6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B</w:t>
                  </w:r>
                </w:p>
              </w:tc>
              <w:tc>
                <w:tcPr>
                  <w:tcW w:w="548" w:type="dxa"/>
                </w:tcPr>
                <w:p w:rsidR="009E42C6" w:rsidRDefault="009E42C6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C</w:t>
                  </w:r>
                </w:p>
              </w:tc>
              <w:tc>
                <w:tcPr>
                  <w:tcW w:w="580" w:type="dxa"/>
                </w:tcPr>
                <w:p w:rsidR="009E42C6" w:rsidRDefault="009E42C6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D</w:t>
                  </w:r>
                </w:p>
              </w:tc>
              <w:tc>
                <w:tcPr>
                  <w:tcW w:w="736" w:type="dxa"/>
                </w:tcPr>
                <w:p w:rsidR="009E42C6" w:rsidRDefault="009E42C6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F</w:t>
                  </w:r>
                </w:p>
              </w:tc>
            </w:tr>
            <w:tr w:rsidR="009E42C6" w:rsidTr="009E42C6">
              <w:trPr>
                <w:trHeight w:val="281"/>
                <w:jc w:val="center"/>
              </w:trPr>
              <w:tc>
                <w:tcPr>
                  <w:tcW w:w="498" w:type="dxa"/>
                </w:tcPr>
                <w:p w:rsidR="009E42C6" w:rsidRDefault="009E42C6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499" w:type="dxa"/>
                </w:tcPr>
                <w:p w:rsidR="009E42C6" w:rsidRDefault="009E42C6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48" w:type="dxa"/>
                </w:tcPr>
                <w:p w:rsidR="009E42C6" w:rsidRDefault="009E42C6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80" w:type="dxa"/>
                </w:tcPr>
                <w:p w:rsidR="009E42C6" w:rsidRDefault="009E42C6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736" w:type="dxa"/>
                </w:tcPr>
                <w:p w:rsidR="009E42C6" w:rsidRDefault="009E42C6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</w:tr>
            <w:tr w:rsidR="009E42C6" w:rsidTr="009E42C6">
              <w:trPr>
                <w:trHeight w:val="377"/>
                <w:jc w:val="center"/>
              </w:trPr>
              <w:tc>
                <w:tcPr>
                  <w:tcW w:w="498" w:type="dxa"/>
                </w:tcPr>
                <w:p w:rsidR="009E42C6" w:rsidRDefault="009E42C6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499" w:type="dxa"/>
                </w:tcPr>
                <w:p w:rsidR="009E42C6" w:rsidRDefault="009E42C6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48" w:type="dxa"/>
                </w:tcPr>
                <w:p w:rsidR="009E42C6" w:rsidRDefault="009E42C6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80" w:type="dxa"/>
                </w:tcPr>
                <w:p w:rsidR="009E42C6" w:rsidRDefault="009E42C6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736" w:type="dxa"/>
                </w:tcPr>
                <w:p w:rsidR="009E42C6" w:rsidRDefault="009E42C6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</w:tr>
            <w:tr w:rsidR="009E42C6" w:rsidTr="009E42C6">
              <w:trPr>
                <w:trHeight w:val="350"/>
                <w:jc w:val="center"/>
              </w:trPr>
              <w:tc>
                <w:tcPr>
                  <w:tcW w:w="498" w:type="dxa"/>
                </w:tcPr>
                <w:p w:rsidR="009E42C6" w:rsidRDefault="009E42C6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499" w:type="dxa"/>
                </w:tcPr>
                <w:p w:rsidR="009E42C6" w:rsidRDefault="009E42C6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48" w:type="dxa"/>
                </w:tcPr>
                <w:p w:rsidR="009E42C6" w:rsidRDefault="009E42C6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80" w:type="dxa"/>
                </w:tcPr>
                <w:p w:rsidR="009E42C6" w:rsidRDefault="009E42C6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736" w:type="dxa"/>
                </w:tcPr>
                <w:p w:rsidR="009E42C6" w:rsidRDefault="009E42C6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</w:tr>
            <w:tr w:rsidR="009E42C6" w:rsidTr="009E42C6">
              <w:trPr>
                <w:trHeight w:val="350"/>
                <w:jc w:val="center"/>
              </w:trPr>
              <w:tc>
                <w:tcPr>
                  <w:tcW w:w="498" w:type="dxa"/>
                </w:tcPr>
                <w:p w:rsidR="009E42C6" w:rsidRDefault="009E42C6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499" w:type="dxa"/>
                </w:tcPr>
                <w:p w:rsidR="009E42C6" w:rsidRDefault="009E42C6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48" w:type="dxa"/>
                </w:tcPr>
                <w:p w:rsidR="009E42C6" w:rsidRDefault="009E42C6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80" w:type="dxa"/>
                </w:tcPr>
                <w:p w:rsidR="009E42C6" w:rsidRDefault="009E42C6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736" w:type="dxa"/>
                </w:tcPr>
                <w:p w:rsidR="009E42C6" w:rsidRDefault="009E42C6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  <w:tr w:rsidR="009E42C6" w:rsidTr="009E42C6">
              <w:trPr>
                <w:trHeight w:val="350"/>
                <w:jc w:val="center"/>
              </w:trPr>
              <w:tc>
                <w:tcPr>
                  <w:tcW w:w="498" w:type="dxa"/>
                </w:tcPr>
                <w:p w:rsidR="009E42C6" w:rsidRDefault="009E42C6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499" w:type="dxa"/>
                </w:tcPr>
                <w:p w:rsidR="009E42C6" w:rsidRDefault="009E42C6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48" w:type="dxa"/>
                </w:tcPr>
                <w:p w:rsidR="009E42C6" w:rsidRDefault="009E42C6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80" w:type="dxa"/>
                </w:tcPr>
                <w:p w:rsidR="009E42C6" w:rsidRDefault="009E42C6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736" w:type="dxa"/>
                </w:tcPr>
                <w:p w:rsidR="009E42C6" w:rsidRDefault="009E42C6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</w:tr>
            <w:tr w:rsidR="009E42C6" w:rsidTr="009E42C6">
              <w:trPr>
                <w:trHeight w:val="350"/>
                <w:jc w:val="center"/>
              </w:trPr>
              <w:tc>
                <w:tcPr>
                  <w:tcW w:w="498" w:type="dxa"/>
                </w:tcPr>
                <w:p w:rsidR="009E42C6" w:rsidRDefault="009E42C6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499" w:type="dxa"/>
                </w:tcPr>
                <w:p w:rsidR="009E42C6" w:rsidRDefault="009E42C6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48" w:type="dxa"/>
                </w:tcPr>
                <w:p w:rsidR="009E42C6" w:rsidRDefault="009E42C6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80" w:type="dxa"/>
                </w:tcPr>
                <w:p w:rsidR="009E42C6" w:rsidRDefault="009E42C6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736" w:type="dxa"/>
                </w:tcPr>
                <w:p w:rsidR="009E42C6" w:rsidRDefault="009E42C6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  <w:tr w:rsidR="009E42C6" w:rsidTr="009E42C6">
              <w:trPr>
                <w:trHeight w:val="350"/>
                <w:jc w:val="center"/>
              </w:trPr>
              <w:tc>
                <w:tcPr>
                  <w:tcW w:w="498" w:type="dxa"/>
                </w:tcPr>
                <w:p w:rsidR="009E42C6" w:rsidRDefault="009E42C6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499" w:type="dxa"/>
                </w:tcPr>
                <w:p w:rsidR="009E42C6" w:rsidRDefault="009E42C6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48" w:type="dxa"/>
                </w:tcPr>
                <w:p w:rsidR="009E42C6" w:rsidRDefault="009E42C6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80" w:type="dxa"/>
                </w:tcPr>
                <w:p w:rsidR="009E42C6" w:rsidRDefault="009E42C6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736" w:type="dxa"/>
                </w:tcPr>
                <w:p w:rsidR="009E42C6" w:rsidRDefault="009E42C6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</w:tr>
            <w:tr w:rsidR="009E42C6" w:rsidTr="009E42C6">
              <w:trPr>
                <w:trHeight w:val="350"/>
                <w:jc w:val="center"/>
              </w:trPr>
              <w:tc>
                <w:tcPr>
                  <w:tcW w:w="498" w:type="dxa"/>
                </w:tcPr>
                <w:p w:rsidR="009E42C6" w:rsidRDefault="009E42C6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499" w:type="dxa"/>
                </w:tcPr>
                <w:p w:rsidR="009E42C6" w:rsidRDefault="009E42C6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48" w:type="dxa"/>
                </w:tcPr>
                <w:p w:rsidR="009E42C6" w:rsidRDefault="009E42C6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80" w:type="dxa"/>
                </w:tcPr>
                <w:p w:rsidR="009E42C6" w:rsidRDefault="009E42C6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736" w:type="dxa"/>
                </w:tcPr>
                <w:p w:rsidR="009E42C6" w:rsidRDefault="009E42C6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  <w:tr w:rsidR="009E42C6" w:rsidTr="009E42C6">
              <w:trPr>
                <w:trHeight w:val="350"/>
                <w:jc w:val="center"/>
              </w:trPr>
              <w:tc>
                <w:tcPr>
                  <w:tcW w:w="498" w:type="dxa"/>
                </w:tcPr>
                <w:p w:rsidR="009E42C6" w:rsidRDefault="009E42C6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499" w:type="dxa"/>
                </w:tcPr>
                <w:p w:rsidR="009E42C6" w:rsidRDefault="009E42C6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48" w:type="dxa"/>
                </w:tcPr>
                <w:p w:rsidR="009E42C6" w:rsidRDefault="009E42C6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80" w:type="dxa"/>
                </w:tcPr>
                <w:p w:rsidR="009E42C6" w:rsidRDefault="009E42C6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736" w:type="dxa"/>
                </w:tcPr>
                <w:p w:rsidR="009E42C6" w:rsidRDefault="009E42C6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</w:tr>
            <w:tr w:rsidR="009E42C6" w:rsidTr="009E42C6">
              <w:trPr>
                <w:trHeight w:val="350"/>
                <w:jc w:val="center"/>
              </w:trPr>
              <w:tc>
                <w:tcPr>
                  <w:tcW w:w="498" w:type="dxa"/>
                </w:tcPr>
                <w:p w:rsidR="009E42C6" w:rsidRDefault="009E42C6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499" w:type="dxa"/>
                </w:tcPr>
                <w:p w:rsidR="009E42C6" w:rsidRDefault="009E42C6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48" w:type="dxa"/>
                </w:tcPr>
                <w:p w:rsidR="009E42C6" w:rsidRDefault="009E42C6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80" w:type="dxa"/>
                </w:tcPr>
                <w:p w:rsidR="009E42C6" w:rsidRDefault="009E42C6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736" w:type="dxa"/>
                </w:tcPr>
                <w:p w:rsidR="009E42C6" w:rsidRDefault="009E42C6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  <w:tr w:rsidR="009E42C6" w:rsidTr="009E42C6">
              <w:trPr>
                <w:trHeight w:val="350"/>
                <w:jc w:val="center"/>
              </w:trPr>
              <w:tc>
                <w:tcPr>
                  <w:tcW w:w="498" w:type="dxa"/>
                </w:tcPr>
                <w:p w:rsidR="009E42C6" w:rsidRDefault="009E42C6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499" w:type="dxa"/>
                </w:tcPr>
                <w:p w:rsidR="009E42C6" w:rsidRDefault="009E42C6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48" w:type="dxa"/>
                </w:tcPr>
                <w:p w:rsidR="009E42C6" w:rsidRDefault="009E42C6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80" w:type="dxa"/>
                </w:tcPr>
                <w:p w:rsidR="009E42C6" w:rsidRDefault="009E42C6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736" w:type="dxa"/>
                </w:tcPr>
                <w:p w:rsidR="009E42C6" w:rsidRDefault="009E42C6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</w:tr>
            <w:tr w:rsidR="009E42C6" w:rsidTr="009E42C6">
              <w:trPr>
                <w:trHeight w:val="350"/>
                <w:jc w:val="center"/>
              </w:trPr>
              <w:tc>
                <w:tcPr>
                  <w:tcW w:w="498" w:type="dxa"/>
                </w:tcPr>
                <w:p w:rsidR="009E42C6" w:rsidRDefault="009E42C6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499" w:type="dxa"/>
                </w:tcPr>
                <w:p w:rsidR="009E42C6" w:rsidRDefault="009E42C6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48" w:type="dxa"/>
                </w:tcPr>
                <w:p w:rsidR="009E42C6" w:rsidRDefault="009E42C6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80" w:type="dxa"/>
                </w:tcPr>
                <w:p w:rsidR="009E42C6" w:rsidRDefault="009E42C6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736" w:type="dxa"/>
                </w:tcPr>
                <w:p w:rsidR="009E42C6" w:rsidRDefault="009E42C6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  <w:tr w:rsidR="009E42C6" w:rsidTr="009E42C6">
              <w:trPr>
                <w:trHeight w:val="350"/>
                <w:jc w:val="center"/>
              </w:trPr>
              <w:tc>
                <w:tcPr>
                  <w:tcW w:w="498" w:type="dxa"/>
                </w:tcPr>
                <w:p w:rsidR="009E42C6" w:rsidRDefault="009E42C6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499" w:type="dxa"/>
                </w:tcPr>
                <w:p w:rsidR="009E42C6" w:rsidRDefault="009E42C6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48" w:type="dxa"/>
                </w:tcPr>
                <w:p w:rsidR="009E42C6" w:rsidRDefault="009E42C6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80" w:type="dxa"/>
                </w:tcPr>
                <w:p w:rsidR="009E42C6" w:rsidRDefault="009E42C6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736" w:type="dxa"/>
                </w:tcPr>
                <w:p w:rsidR="009E42C6" w:rsidRDefault="009E42C6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</w:tr>
            <w:tr w:rsidR="009E42C6" w:rsidTr="009E42C6">
              <w:trPr>
                <w:trHeight w:val="350"/>
                <w:jc w:val="center"/>
              </w:trPr>
              <w:tc>
                <w:tcPr>
                  <w:tcW w:w="498" w:type="dxa"/>
                </w:tcPr>
                <w:p w:rsidR="009E42C6" w:rsidRDefault="009E42C6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499" w:type="dxa"/>
                </w:tcPr>
                <w:p w:rsidR="009E42C6" w:rsidRDefault="009E42C6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48" w:type="dxa"/>
                </w:tcPr>
                <w:p w:rsidR="009E42C6" w:rsidRDefault="009E42C6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80" w:type="dxa"/>
                </w:tcPr>
                <w:p w:rsidR="009E42C6" w:rsidRDefault="009E42C6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736" w:type="dxa"/>
                </w:tcPr>
                <w:p w:rsidR="009E42C6" w:rsidRDefault="009E42C6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  <w:tr w:rsidR="009E42C6" w:rsidTr="009E42C6">
              <w:trPr>
                <w:trHeight w:val="350"/>
                <w:jc w:val="center"/>
              </w:trPr>
              <w:tc>
                <w:tcPr>
                  <w:tcW w:w="498" w:type="dxa"/>
                </w:tcPr>
                <w:p w:rsidR="009E42C6" w:rsidRDefault="009E42C6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499" w:type="dxa"/>
                </w:tcPr>
                <w:p w:rsidR="009E42C6" w:rsidRDefault="009E42C6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48" w:type="dxa"/>
                </w:tcPr>
                <w:p w:rsidR="009E42C6" w:rsidRDefault="009E42C6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80" w:type="dxa"/>
                </w:tcPr>
                <w:p w:rsidR="009E42C6" w:rsidRDefault="009E42C6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736" w:type="dxa"/>
                </w:tcPr>
                <w:p w:rsidR="009E42C6" w:rsidRDefault="009E42C6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</w:tr>
            <w:tr w:rsidR="009E42C6" w:rsidTr="009E42C6">
              <w:trPr>
                <w:trHeight w:val="350"/>
                <w:jc w:val="center"/>
              </w:trPr>
              <w:tc>
                <w:tcPr>
                  <w:tcW w:w="498" w:type="dxa"/>
                </w:tcPr>
                <w:p w:rsidR="009E42C6" w:rsidRDefault="009E42C6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499" w:type="dxa"/>
                </w:tcPr>
                <w:p w:rsidR="009E42C6" w:rsidRDefault="009E42C6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48" w:type="dxa"/>
                </w:tcPr>
                <w:p w:rsidR="009E42C6" w:rsidRDefault="009E42C6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80" w:type="dxa"/>
                </w:tcPr>
                <w:p w:rsidR="009E42C6" w:rsidRDefault="009E42C6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736" w:type="dxa"/>
                </w:tcPr>
                <w:p w:rsidR="009E42C6" w:rsidRDefault="009E42C6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</w:tbl>
          <w:p w:rsidR="009E42C6" w:rsidRPr="00B52014" w:rsidRDefault="009E42C6" w:rsidP="00CB09CD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5310" w:type="dxa"/>
          </w:tcPr>
          <w:p w:rsidR="009E42C6" w:rsidRPr="00C47F47" w:rsidRDefault="009E42C6" w:rsidP="00CB09CD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Symbol</w:t>
            </w:r>
          </w:p>
          <w:p w:rsidR="009E42C6" w:rsidRPr="00B52014" w:rsidRDefault="009E42C6" w:rsidP="00CB09CD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drawing>
                <wp:inline distT="0" distB="0" distL="0" distR="0" wp14:anchorId="1E40C40B" wp14:editId="1FAAA7D1">
                  <wp:extent cx="2200275" cy="2752725"/>
                  <wp:effectExtent l="0" t="0" r="9525" b="9525"/>
                  <wp:docPr id="105" name="Picture 10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00275" cy="275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398" w:type="dxa"/>
          </w:tcPr>
          <w:p w:rsidR="009E42C6" w:rsidRPr="00C47F47" w:rsidRDefault="009E42C6" w:rsidP="00CB09CD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Pin Capacitance</w:t>
            </w:r>
          </w:p>
          <w:tbl>
            <w:tblPr>
              <w:tblStyle w:val="TableGrid"/>
              <w:tblW w:w="2365" w:type="dxa"/>
              <w:jc w:val="center"/>
              <w:tblLook w:val="04A0" w:firstRow="1" w:lastRow="0" w:firstColumn="1" w:lastColumn="0" w:noHBand="0" w:noVBand="1"/>
            </w:tblPr>
            <w:tblGrid>
              <w:gridCol w:w="865"/>
              <w:gridCol w:w="1500"/>
            </w:tblGrid>
            <w:tr w:rsidR="009E42C6" w:rsidTr="009E42C6">
              <w:trPr>
                <w:jc w:val="center"/>
              </w:trPr>
              <w:tc>
                <w:tcPr>
                  <w:tcW w:w="865" w:type="dxa"/>
                </w:tcPr>
                <w:p w:rsidR="009E42C6" w:rsidRDefault="009E42C6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Pin</w:t>
                  </w:r>
                </w:p>
              </w:tc>
              <w:tc>
                <w:tcPr>
                  <w:tcW w:w="1500" w:type="dxa"/>
                </w:tcPr>
                <w:p w:rsidR="009E42C6" w:rsidRDefault="009E42C6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Cap[pF]</w:t>
                  </w:r>
                </w:p>
              </w:tc>
            </w:tr>
            <w:tr w:rsidR="009E42C6" w:rsidTr="009E42C6">
              <w:trPr>
                <w:jc w:val="center"/>
              </w:trPr>
              <w:tc>
                <w:tcPr>
                  <w:tcW w:w="865" w:type="dxa"/>
                </w:tcPr>
                <w:p w:rsidR="009E42C6" w:rsidRDefault="009E42C6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A</w:t>
                  </w:r>
                </w:p>
              </w:tc>
              <w:tc>
                <w:tcPr>
                  <w:tcW w:w="1500" w:type="dxa"/>
                </w:tcPr>
                <w:p w:rsidR="009E42C6" w:rsidRDefault="009E42C6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  <w:rtl/>
                      <w:lang w:bidi="ar-EG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  <w:lang w:bidi="ar-EG"/>
                    </w:rPr>
                    <w:t>0.0034855</w:t>
                  </w:r>
                </w:p>
              </w:tc>
            </w:tr>
            <w:tr w:rsidR="009E42C6" w:rsidTr="009E42C6">
              <w:trPr>
                <w:jc w:val="center"/>
              </w:trPr>
              <w:tc>
                <w:tcPr>
                  <w:tcW w:w="865" w:type="dxa"/>
                </w:tcPr>
                <w:p w:rsidR="009E42C6" w:rsidRDefault="009E42C6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B</w:t>
                  </w:r>
                </w:p>
              </w:tc>
              <w:tc>
                <w:tcPr>
                  <w:tcW w:w="1500" w:type="dxa"/>
                </w:tcPr>
                <w:p w:rsidR="009E42C6" w:rsidRDefault="009E42C6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034855</w:t>
                  </w:r>
                </w:p>
              </w:tc>
            </w:tr>
            <w:tr w:rsidR="009E42C6" w:rsidTr="009E42C6">
              <w:trPr>
                <w:jc w:val="center"/>
              </w:trPr>
              <w:tc>
                <w:tcPr>
                  <w:tcW w:w="865" w:type="dxa"/>
                </w:tcPr>
                <w:p w:rsidR="009E42C6" w:rsidRDefault="009E42C6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C</w:t>
                  </w:r>
                </w:p>
              </w:tc>
              <w:tc>
                <w:tcPr>
                  <w:tcW w:w="1500" w:type="dxa"/>
                </w:tcPr>
                <w:p w:rsidR="009E42C6" w:rsidRDefault="009E42C6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03459</w:t>
                  </w:r>
                </w:p>
              </w:tc>
            </w:tr>
            <w:tr w:rsidR="009E42C6" w:rsidTr="009E42C6">
              <w:trPr>
                <w:jc w:val="center"/>
              </w:trPr>
              <w:tc>
                <w:tcPr>
                  <w:tcW w:w="865" w:type="dxa"/>
                </w:tcPr>
                <w:p w:rsidR="009E42C6" w:rsidRDefault="009E42C6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D</w:t>
                  </w:r>
                </w:p>
              </w:tc>
              <w:tc>
                <w:tcPr>
                  <w:tcW w:w="1500" w:type="dxa"/>
                </w:tcPr>
                <w:p w:rsidR="009E42C6" w:rsidRDefault="009E42C6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03261</w:t>
                  </w:r>
                </w:p>
              </w:tc>
            </w:tr>
          </w:tbl>
          <w:p w:rsidR="009E42C6" w:rsidRPr="00B52014" w:rsidRDefault="009E42C6" w:rsidP="00CB09CD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</w:tr>
      <w:tr w:rsidR="009E42C6" w:rsidRPr="00496670" w:rsidTr="009E42C6">
        <w:trPr>
          <w:jc w:val="center"/>
        </w:trPr>
        <w:tc>
          <w:tcPr>
            <w:tcW w:w="2610" w:type="dxa"/>
          </w:tcPr>
          <w:p w:rsidR="009E42C6" w:rsidRPr="00C47F47" w:rsidRDefault="009E42C6" w:rsidP="00CB09CD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Size</w:t>
            </w:r>
          </w:p>
        </w:tc>
        <w:tc>
          <w:tcPr>
            <w:tcW w:w="5310" w:type="dxa"/>
          </w:tcPr>
          <w:p w:rsidR="009E42C6" w:rsidRPr="00B52014" w:rsidRDefault="009E42C6" w:rsidP="00CB09CD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202.5</w:t>
            </w:r>
          </w:p>
        </w:tc>
        <w:tc>
          <w:tcPr>
            <w:tcW w:w="3398" w:type="dxa"/>
          </w:tcPr>
          <w:p w:rsidR="009E42C6" w:rsidRPr="00496670" w:rsidRDefault="009E42C6" w:rsidP="00CB09CD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  <w:vertAlign w:val="superscript"/>
              </w:rPr>
            </w:pPr>
            <w:r>
              <w:rPr>
                <w:rFonts w:asciiTheme="majorBidi" w:hAnsiTheme="majorBidi" w:cstheme="majorBidi"/>
                <w:noProof w:val="0"/>
                <w:sz w:val="28"/>
                <w:szCs w:val="28"/>
              </w:rPr>
              <w:t>µm</w:t>
            </w:r>
            <w:r>
              <w:rPr>
                <w:rFonts w:asciiTheme="majorBidi" w:hAnsiTheme="majorBidi" w:cstheme="majorBidi"/>
                <w:noProof w:val="0"/>
                <w:sz w:val="28"/>
                <w:szCs w:val="28"/>
                <w:vertAlign w:val="superscript"/>
              </w:rPr>
              <w:t>2</w:t>
            </w:r>
          </w:p>
        </w:tc>
      </w:tr>
      <w:tr w:rsidR="009E42C6" w:rsidRPr="00496670" w:rsidTr="009E42C6">
        <w:trPr>
          <w:jc w:val="center"/>
        </w:trPr>
        <w:tc>
          <w:tcPr>
            <w:tcW w:w="2610" w:type="dxa"/>
          </w:tcPr>
          <w:p w:rsidR="009E42C6" w:rsidRPr="00C47F47" w:rsidRDefault="009E42C6" w:rsidP="00CB09CD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Dynamic power dissipation</w:t>
            </w:r>
          </w:p>
        </w:tc>
        <w:tc>
          <w:tcPr>
            <w:tcW w:w="5310" w:type="dxa"/>
            <w:vAlign w:val="center"/>
          </w:tcPr>
          <w:p w:rsidR="009E42C6" w:rsidRPr="00B52014" w:rsidRDefault="009E42C6" w:rsidP="00CB09CD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1.83511</w:t>
            </w:r>
          </w:p>
        </w:tc>
        <w:tc>
          <w:tcPr>
            <w:tcW w:w="3398" w:type="dxa"/>
            <w:vAlign w:val="center"/>
          </w:tcPr>
          <w:p w:rsidR="009E42C6" w:rsidRPr="00496670" w:rsidRDefault="009E42C6" w:rsidP="00CB09CD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496670">
              <w:rPr>
                <w:rFonts w:asciiTheme="majorBidi" w:hAnsiTheme="majorBidi" w:cstheme="majorBidi"/>
                <w:noProof w:val="0"/>
                <w:sz w:val="28"/>
                <w:szCs w:val="28"/>
              </w:rPr>
              <w:t>µWatt/ MHz</w:t>
            </w:r>
          </w:p>
        </w:tc>
      </w:tr>
      <w:tr w:rsidR="009E42C6" w:rsidRPr="00B52014" w:rsidTr="009E42C6">
        <w:trPr>
          <w:jc w:val="center"/>
        </w:trPr>
        <w:tc>
          <w:tcPr>
            <w:tcW w:w="11318" w:type="dxa"/>
            <w:gridSpan w:val="3"/>
          </w:tcPr>
          <w:p w:rsidR="009E42C6" w:rsidRDefault="009E42C6" w:rsidP="00CB09CD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</w:p>
          <w:p w:rsidR="009E42C6" w:rsidRPr="00C47F47" w:rsidRDefault="009E42C6" w:rsidP="00CB09CD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Prop</w:t>
            </w: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agation Delay</w:t>
            </w:r>
          </w:p>
          <w:tbl>
            <w:tblPr>
              <w:tblStyle w:val="TableGrid"/>
              <w:tblW w:w="11790" w:type="dxa"/>
              <w:tblLook w:val="04A0" w:firstRow="1" w:lastRow="0" w:firstColumn="1" w:lastColumn="0" w:noHBand="0" w:noVBand="1"/>
            </w:tblPr>
            <w:tblGrid>
              <w:gridCol w:w="2978"/>
              <w:gridCol w:w="2140"/>
              <w:gridCol w:w="2239"/>
              <w:gridCol w:w="2140"/>
              <w:gridCol w:w="2293"/>
            </w:tblGrid>
            <w:tr w:rsidR="009E42C6" w:rsidTr="00CB09CD">
              <w:trPr>
                <w:trHeight w:val="70"/>
              </w:trPr>
              <w:tc>
                <w:tcPr>
                  <w:tcW w:w="2978" w:type="dxa"/>
                </w:tcPr>
                <w:p w:rsidR="009E42C6" w:rsidRDefault="009E42C6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</w:p>
              </w:tc>
              <w:tc>
                <w:tcPr>
                  <w:tcW w:w="4379" w:type="dxa"/>
                  <w:gridSpan w:val="2"/>
                </w:tcPr>
                <w:p w:rsidR="009E42C6" w:rsidRDefault="009E42C6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Rise LH Transition</w:t>
                  </w:r>
                </w:p>
              </w:tc>
              <w:tc>
                <w:tcPr>
                  <w:tcW w:w="4433" w:type="dxa"/>
                  <w:gridSpan w:val="2"/>
                </w:tcPr>
                <w:p w:rsidR="009E42C6" w:rsidRDefault="009E42C6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Fall HL Transition</w:t>
                  </w:r>
                </w:p>
              </w:tc>
            </w:tr>
            <w:tr w:rsidR="009E42C6" w:rsidTr="00CB09CD">
              <w:trPr>
                <w:trHeight w:val="70"/>
              </w:trPr>
              <w:tc>
                <w:tcPr>
                  <w:tcW w:w="2978" w:type="dxa"/>
                </w:tcPr>
                <w:p w:rsidR="009E42C6" w:rsidRDefault="009E42C6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Input Slope [ns]</w:t>
                  </w:r>
                </w:p>
              </w:tc>
              <w:tc>
                <w:tcPr>
                  <w:tcW w:w="2140" w:type="dxa"/>
                </w:tcPr>
                <w:p w:rsidR="009E42C6" w:rsidRDefault="009E42C6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5</w:t>
                  </w:r>
                </w:p>
              </w:tc>
              <w:tc>
                <w:tcPr>
                  <w:tcW w:w="2238" w:type="dxa"/>
                </w:tcPr>
                <w:p w:rsidR="009E42C6" w:rsidRDefault="009E42C6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</w:t>
                  </w:r>
                </w:p>
              </w:tc>
              <w:tc>
                <w:tcPr>
                  <w:tcW w:w="2140" w:type="dxa"/>
                </w:tcPr>
                <w:p w:rsidR="009E42C6" w:rsidRDefault="009E42C6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5</w:t>
                  </w:r>
                </w:p>
              </w:tc>
              <w:tc>
                <w:tcPr>
                  <w:tcW w:w="2292" w:type="dxa"/>
                </w:tcPr>
                <w:p w:rsidR="009E42C6" w:rsidRDefault="009E42C6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</w:t>
                  </w:r>
                </w:p>
              </w:tc>
            </w:tr>
            <w:tr w:rsidR="009E42C6" w:rsidTr="00CB09CD">
              <w:trPr>
                <w:trHeight w:val="70"/>
              </w:trPr>
              <w:tc>
                <w:tcPr>
                  <w:tcW w:w="2978" w:type="dxa"/>
                </w:tcPr>
                <w:p w:rsidR="009E42C6" w:rsidRDefault="009E42C6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 xml:space="preserve">Delay A=&gt;F </w:t>
                  </w:r>
                </w:p>
              </w:tc>
              <w:tc>
                <w:tcPr>
                  <w:tcW w:w="2140" w:type="dxa"/>
                </w:tcPr>
                <w:p w:rsidR="009E42C6" w:rsidRDefault="009E42C6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3.892</w:t>
                  </w:r>
                </w:p>
              </w:tc>
              <w:tc>
                <w:tcPr>
                  <w:tcW w:w="2238" w:type="dxa"/>
                </w:tcPr>
                <w:p w:rsidR="009E42C6" w:rsidRDefault="009E42C6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4.15</w:t>
                  </w:r>
                </w:p>
              </w:tc>
              <w:tc>
                <w:tcPr>
                  <w:tcW w:w="2140" w:type="dxa"/>
                </w:tcPr>
                <w:p w:rsidR="009E42C6" w:rsidRDefault="009E42C6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.98244</w:t>
                  </w:r>
                </w:p>
              </w:tc>
              <w:tc>
                <w:tcPr>
                  <w:tcW w:w="2292" w:type="dxa"/>
                </w:tcPr>
                <w:p w:rsidR="009E42C6" w:rsidRDefault="009E42C6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.402</w:t>
                  </w:r>
                </w:p>
              </w:tc>
            </w:tr>
            <w:tr w:rsidR="009E42C6" w:rsidTr="00CB09CD">
              <w:trPr>
                <w:trHeight w:val="70"/>
              </w:trPr>
              <w:tc>
                <w:tcPr>
                  <w:tcW w:w="2978" w:type="dxa"/>
                </w:tcPr>
                <w:p w:rsidR="009E42C6" w:rsidRDefault="009E42C6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Delay B=&gt;F</w:t>
                  </w:r>
                </w:p>
              </w:tc>
              <w:tc>
                <w:tcPr>
                  <w:tcW w:w="2140" w:type="dxa"/>
                </w:tcPr>
                <w:p w:rsidR="009E42C6" w:rsidRDefault="009E42C6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4.089</w:t>
                  </w:r>
                </w:p>
              </w:tc>
              <w:tc>
                <w:tcPr>
                  <w:tcW w:w="2238" w:type="dxa"/>
                </w:tcPr>
                <w:p w:rsidR="009E42C6" w:rsidRDefault="009E42C6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4.346</w:t>
                  </w:r>
                </w:p>
              </w:tc>
              <w:tc>
                <w:tcPr>
                  <w:tcW w:w="2140" w:type="dxa"/>
                </w:tcPr>
                <w:p w:rsidR="009E42C6" w:rsidRDefault="009E42C6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.1075</w:t>
                  </w:r>
                </w:p>
              </w:tc>
              <w:tc>
                <w:tcPr>
                  <w:tcW w:w="2292" w:type="dxa"/>
                </w:tcPr>
                <w:p w:rsidR="009E42C6" w:rsidRDefault="009E42C6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.4566</w:t>
                  </w:r>
                </w:p>
              </w:tc>
            </w:tr>
            <w:tr w:rsidR="009E42C6" w:rsidTr="00CB09CD">
              <w:trPr>
                <w:trHeight w:val="70"/>
              </w:trPr>
              <w:tc>
                <w:tcPr>
                  <w:tcW w:w="2978" w:type="dxa"/>
                </w:tcPr>
                <w:p w:rsidR="009E42C6" w:rsidRDefault="009E42C6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Delay C=&gt;F</w:t>
                  </w:r>
                </w:p>
              </w:tc>
              <w:tc>
                <w:tcPr>
                  <w:tcW w:w="2140" w:type="dxa"/>
                </w:tcPr>
                <w:p w:rsidR="009E42C6" w:rsidRDefault="009E42C6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4.417</w:t>
                  </w:r>
                </w:p>
              </w:tc>
              <w:tc>
                <w:tcPr>
                  <w:tcW w:w="2238" w:type="dxa"/>
                </w:tcPr>
                <w:p w:rsidR="009E42C6" w:rsidRDefault="009E42C6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4.726</w:t>
                  </w:r>
                </w:p>
              </w:tc>
              <w:tc>
                <w:tcPr>
                  <w:tcW w:w="2140" w:type="dxa"/>
                </w:tcPr>
                <w:p w:rsidR="009E42C6" w:rsidRDefault="009E42C6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.405</w:t>
                  </w:r>
                </w:p>
              </w:tc>
              <w:tc>
                <w:tcPr>
                  <w:tcW w:w="2292" w:type="dxa"/>
                </w:tcPr>
                <w:p w:rsidR="009E42C6" w:rsidRDefault="009E42C6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.809</w:t>
                  </w:r>
                </w:p>
              </w:tc>
            </w:tr>
            <w:tr w:rsidR="009E42C6" w:rsidTr="00CB09CD">
              <w:trPr>
                <w:trHeight w:val="70"/>
              </w:trPr>
              <w:tc>
                <w:tcPr>
                  <w:tcW w:w="2978" w:type="dxa"/>
                </w:tcPr>
                <w:p w:rsidR="009E42C6" w:rsidRDefault="009E42C6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Delay D=&gt;F</w:t>
                  </w:r>
                </w:p>
              </w:tc>
              <w:tc>
                <w:tcPr>
                  <w:tcW w:w="2140" w:type="dxa"/>
                </w:tcPr>
                <w:p w:rsidR="009E42C6" w:rsidRDefault="009E42C6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83</w:t>
                  </w:r>
                </w:p>
              </w:tc>
              <w:tc>
                <w:tcPr>
                  <w:tcW w:w="2238" w:type="dxa"/>
                </w:tcPr>
                <w:p w:rsidR="009E42C6" w:rsidRDefault="009E42C6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.168</w:t>
                  </w:r>
                </w:p>
              </w:tc>
              <w:tc>
                <w:tcPr>
                  <w:tcW w:w="2140" w:type="dxa"/>
                </w:tcPr>
                <w:p w:rsidR="009E42C6" w:rsidRDefault="009E42C6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.9743</w:t>
                  </w:r>
                </w:p>
              </w:tc>
              <w:tc>
                <w:tcPr>
                  <w:tcW w:w="2292" w:type="dxa"/>
                </w:tcPr>
                <w:p w:rsidR="009E42C6" w:rsidRDefault="009E42C6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.3499</w:t>
                  </w:r>
                </w:p>
              </w:tc>
            </w:tr>
          </w:tbl>
          <w:p w:rsidR="009E42C6" w:rsidRPr="00B52014" w:rsidRDefault="009E42C6" w:rsidP="00CB09CD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br/>
            </w:r>
          </w:p>
        </w:tc>
      </w:tr>
    </w:tbl>
    <w:p w:rsidR="00310FF8" w:rsidRDefault="00310FF8" w:rsidP="00310FF8">
      <w:pPr>
        <w:bidi w:val="0"/>
        <w:jc w:val="both"/>
        <w:rPr>
          <w:sz w:val="28"/>
          <w:szCs w:val="28"/>
        </w:rPr>
      </w:pPr>
    </w:p>
    <w:p w:rsidR="00310FF8" w:rsidRDefault="00310FF8">
      <w:pPr>
        <w:bidi w:val="0"/>
        <w:rPr>
          <w:sz w:val="28"/>
          <w:szCs w:val="28"/>
        </w:rPr>
      </w:pPr>
      <w:r>
        <w:rPr>
          <w:sz w:val="28"/>
          <w:szCs w:val="28"/>
        </w:rPr>
        <w:br w:type="page"/>
      </w:r>
    </w:p>
    <w:p w:rsidR="00310FF8" w:rsidRDefault="00310FF8" w:rsidP="00310FF8">
      <w:pPr>
        <w:bidi w:val="0"/>
        <w:jc w:val="both"/>
        <w:rPr>
          <w:sz w:val="28"/>
          <w:szCs w:val="28"/>
        </w:rPr>
      </w:pPr>
    </w:p>
    <w:tbl>
      <w:tblPr>
        <w:tblStyle w:val="TableGrid"/>
        <w:tblW w:w="10868" w:type="dxa"/>
        <w:jc w:val="center"/>
        <w:tblLook w:val="04A0" w:firstRow="1" w:lastRow="0" w:firstColumn="1" w:lastColumn="0" w:noHBand="0" w:noVBand="1"/>
      </w:tblPr>
      <w:tblGrid>
        <w:gridCol w:w="3629"/>
        <w:gridCol w:w="5231"/>
        <w:gridCol w:w="3156"/>
      </w:tblGrid>
      <w:tr w:rsidR="00EC6C2B" w:rsidRPr="00C47F47" w:rsidTr="00EC6C2B">
        <w:trPr>
          <w:jc w:val="center"/>
        </w:trPr>
        <w:tc>
          <w:tcPr>
            <w:tcW w:w="10868" w:type="dxa"/>
            <w:gridSpan w:val="3"/>
            <w:vAlign w:val="center"/>
          </w:tcPr>
          <w:p w:rsidR="00EC6C2B" w:rsidRPr="00C47F47" w:rsidRDefault="00EC6C2B" w:rsidP="00D42F3D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i/>
                <w:iCs/>
                <w:sz w:val="28"/>
                <w:szCs w:val="28"/>
              </w:rPr>
            </w:pPr>
            <w:r>
              <w:rPr>
                <w:rFonts w:asciiTheme="majorBidi" w:hAnsiTheme="majorBidi" w:cstheme="majorBidi"/>
                <w:b/>
                <w:bCs/>
                <w:i/>
                <w:iCs/>
                <w:sz w:val="28"/>
                <w:szCs w:val="28"/>
              </w:rPr>
              <w:t>Cell 085 (2:1 MUX)</w:t>
            </w:r>
          </w:p>
        </w:tc>
      </w:tr>
      <w:tr w:rsidR="00EC6C2B" w:rsidRPr="00B52014" w:rsidTr="00EC6C2B">
        <w:trPr>
          <w:trHeight w:val="2492"/>
          <w:jc w:val="center"/>
        </w:trPr>
        <w:tc>
          <w:tcPr>
            <w:tcW w:w="3452" w:type="dxa"/>
          </w:tcPr>
          <w:p w:rsidR="00EC6C2B" w:rsidRPr="00C47F47" w:rsidRDefault="00EC6C2B" w:rsidP="00D42F3D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Truth Table</w:t>
            </w:r>
          </w:p>
          <w:tbl>
            <w:tblPr>
              <w:tblStyle w:val="TableGrid"/>
              <w:tblW w:w="2281" w:type="dxa"/>
              <w:tblLook w:val="04A0" w:firstRow="1" w:lastRow="0" w:firstColumn="1" w:lastColumn="0" w:noHBand="0" w:noVBand="1"/>
            </w:tblPr>
            <w:tblGrid>
              <w:gridCol w:w="498"/>
              <w:gridCol w:w="499"/>
              <w:gridCol w:w="548"/>
              <w:gridCol w:w="736"/>
            </w:tblGrid>
            <w:tr w:rsidR="00EC6C2B" w:rsidTr="00D42F3D">
              <w:trPr>
                <w:trHeight w:val="281"/>
              </w:trPr>
              <w:tc>
                <w:tcPr>
                  <w:tcW w:w="498" w:type="dxa"/>
                </w:tcPr>
                <w:p w:rsidR="00EC6C2B" w:rsidRDefault="00EC6C2B" w:rsidP="00D42F3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Y</w:t>
                  </w:r>
                </w:p>
              </w:tc>
              <w:tc>
                <w:tcPr>
                  <w:tcW w:w="499" w:type="dxa"/>
                </w:tcPr>
                <w:p w:rsidR="00EC6C2B" w:rsidRDefault="00EC6C2B" w:rsidP="00D42F3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X</w:t>
                  </w:r>
                </w:p>
              </w:tc>
              <w:tc>
                <w:tcPr>
                  <w:tcW w:w="548" w:type="dxa"/>
                </w:tcPr>
                <w:p w:rsidR="00EC6C2B" w:rsidRDefault="00EC6C2B" w:rsidP="00D42F3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A</w:t>
                  </w:r>
                </w:p>
              </w:tc>
              <w:tc>
                <w:tcPr>
                  <w:tcW w:w="736" w:type="dxa"/>
                </w:tcPr>
                <w:p w:rsidR="00EC6C2B" w:rsidRDefault="00EC6C2B" w:rsidP="00D42F3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F</w:t>
                  </w:r>
                </w:p>
              </w:tc>
            </w:tr>
            <w:tr w:rsidR="00EC6C2B" w:rsidTr="00D42F3D">
              <w:trPr>
                <w:trHeight w:val="281"/>
              </w:trPr>
              <w:tc>
                <w:tcPr>
                  <w:tcW w:w="498" w:type="dxa"/>
                </w:tcPr>
                <w:p w:rsidR="00EC6C2B" w:rsidRDefault="00EC6C2B" w:rsidP="00D42F3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499" w:type="dxa"/>
                </w:tcPr>
                <w:p w:rsidR="00EC6C2B" w:rsidRDefault="00EC6C2B" w:rsidP="00D42F3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48" w:type="dxa"/>
                </w:tcPr>
                <w:p w:rsidR="00EC6C2B" w:rsidRDefault="00EC6C2B" w:rsidP="00D42F3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736" w:type="dxa"/>
                </w:tcPr>
                <w:p w:rsidR="00EC6C2B" w:rsidRDefault="00EC6C2B" w:rsidP="00D42F3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  <w:tr w:rsidR="00EC6C2B" w:rsidTr="00D42F3D">
              <w:trPr>
                <w:trHeight w:val="377"/>
              </w:trPr>
              <w:tc>
                <w:tcPr>
                  <w:tcW w:w="498" w:type="dxa"/>
                </w:tcPr>
                <w:p w:rsidR="00EC6C2B" w:rsidRDefault="00EC6C2B" w:rsidP="00D42F3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499" w:type="dxa"/>
                </w:tcPr>
                <w:p w:rsidR="00EC6C2B" w:rsidRDefault="00EC6C2B" w:rsidP="00D42F3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48" w:type="dxa"/>
                </w:tcPr>
                <w:p w:rsidR="00EC6C2B" w:rsidRDefault="00EC6C2B" w:rsidP="00D42F3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736" w:type="dxa"/>
                </w:tcPr>
                <w:p w:rsidR="00EC6C2B" w:rsidRDefault="00EC6C2B" w:rsidP="00D42F3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  <w:tr w:rsidR="00EC6C2B" w:rsidTr="00D42F3D">
              <w:trPr>
                <w:trHeight w:val="350"/>
              </w:trPr>
              <w:tc>
                <w:tcPr>
                  <w:tcW w:w="498" w:type="dxa"/>
                </w:tcPr>
                <w:p w:rsidR="00EC6C2B" w:rsidRDefault="00EC6C2B" w:rsidP="00D42F3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499" w:type="dxa"/>
                </w:tcPr>
                <w:p w:rsidR="00EC6C2B" w:rsidRDefault="00EC6C2B" w:rsidP="00D42F3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48" w:type="dxa"/>
                </w:tcPr>
                <w:p w:rsidR="00EC6C2B" w:rsidRDefault="00EC6C2B" w:rsidP="00D42F3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736" w:type="dxa"/>
                </w:tcPr>
                <w:p w:rsidR="00EC6C2B" w:rsidRDefault="00EC6C2B" w:rsidP="00D42F3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</w:tr>
            <w:tr w:rsidR="00EC6C2B" w:rsidTr="00D42F3D">
              <w:trPr>
                <w:trHeight w:val="350"/>
              </w:trPr>
              <w:tc>
                <w:tcPr>
                  <w:tcW w:w="498" w:type="dxa"/>
                </w:tcPr>
                <w:p w:rsidR="00EC6C2B" w:rsidRDefault="00EC6C2B" w:rsidP="00D42F3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499" w:type="dxa"/>
                </w:tcPr>
                <w:p w:rsidR="00EC6C2B" w:rsidRDefault="00EC6C2B" w:rsidP="00D42F3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48" w:type="dxa"/>
                </w:tcPr>
                <w:p w:rsidR="00EC6C2B" w:rsidRDefault="00EC6C2B" w:rsidP="00D42F3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736" w:type="dxa"/>
                </w:tcPr>
                <w:p w:rsidR="00EC6C2B" w:rsidRDefault="00EC6C2B" w:rsidP="00D42F3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  <w:tr w:rsidR="00EC6C2B" w:rsidTr="00D42F3D">
              <w:trPr>
                <w:trHeight w:val="350"/>
              </w:trPr>
              <w:tc>
                <w:tcPr>
                  <w:tcW w:w="498" w:type="dxa"/>
                </w:tcPr>
                <w:p w:rsidR="00EC6C2B" w:rsidRDefault="00EC6C2B" w:rsidP="00D42F3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499" w:type="dxa"/>
                </w:tcPr>
                <w:p w:rsidR="00EC6C2B" w:rsidRDefault="00EC6C2B" w:rsidP="00D42F3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48" w:type="dxa"/>
                </w:tcPr>
                <w:p w:rsidR="00EC6C2B" w:rsidRDefault="00EC6C2B" w:rsidP="00D42F3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736" w:type="dxa"/>
                </w:tcPr>
                <w:p w:rsidR="00EC6C2B" w:rsidRDefault="00EC6C2B" w:rsidP="00D42F3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  <w:tr w:rsidR="00EC6C2B" w:rsidTr="00D42F3D">
              <w:trPr>
                <w:trHeight w:val="350"/>
              </w:trPr>
              <w:tc>
                <w:tcPr>
                  <w:tcW w:w="498" w:type="dxa"/>
                </w:tcPr>
                <w:p w:rsidR="00EC6C2B" w:rsidRDefault="00EC6C2B" w:rsidP="00D42F3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499" w:type="dxa"/>
                </w:tcPr>
                <w:p w:rsidR="00EC6C2B" w:rsidRDefault="00EC6C2B" w:rsidP="00D42F3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48" w:type="dxa"/>
                </w:tcPr>
                <w:p w:rsidR="00EC6C2B" w:rsidRDefault="00EC6C2B" w:rsidP="00D42F3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736" w:type="dxa"/>
                </w:tcPr>
                <w:p w:rsidR="00EC6C2B" w:rsidRDefault="00EC6C2B" w:rsidP="00D42F3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</w:tr>
            <w:tr w:rsidR="00EC6C2B" w:rsidTr="00D42F3D">
              <w:trPr>
                <w:trHeight w:val="350"/>
              </w:trPr>
              <w:tc>
                <w:tcPr>
                  <w:tcW w:w="498" w:type="dxa"/>
                </w:tcPr>
                <w:p w:rsidR="00EC6C2B" w:rsidRDefault="00EC6C2B" w:rsidP="00D42F3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499" w:type="dxa"/>
                </w:tcPr>
                <w:p w:rsidR="00EC6C2B" w:rsidRDefault="00EC6C2B" w:rsidP="00D42F3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48" w:type="dxa"/>
                </w:tcPr>
                <w:p w:rsidR="00EC6C2B" w:rsidRDefault="00EC6C2B" w:rsidP="00D42F3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736" w:type="dxa"/>
                </w:tcPr>
                <w:p w:rsidR="00EC6C2B" w:rsidRDefault="00EC6C2B" w:rsidP="00D42F3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</w:tr>
            <w:tr w:rsidR="00EC6C2B" w:rsidTr="00D42F3D">
              <w:trPr>
                <w:trHeight w:val="350"/>
              </w:trPr>
              <w:tc>
                <w:tcPr>
                  <w:tcW w:w="498" w:type="dxa"/>
                </w:tcPr>
                <w:p w:rsidR="00EC6C2B" w:rsidRDefault="00EC6C2B" w:rsidP="00D42F3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499" w:type="dxa"/>
                </w:tcPr>
                <w:p w:rsidR="00EC6C2B" w:rsidRDefault="00EC6C2B" w:rsidP="00D42F3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48" w:type="dxa"/>
                </w:tcPr>
                <w:p w:rsidR="00EC6C2B" w:rsidRDefault="00EC6C2B" w:rsidP="00D42F3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736" w:type="dxa"/>
                </w:tcPr>
                <w:p w:rsidR="00EC6C2B" w:rsidRDefault="00EC6C2B" w:rsidP="00D42F3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</w:tr>
          </w:tbl>
          <w:p w:rsidR="00EC6C2B" w:rsidRPr="00B52014" w:rsidRDefault="00EC6C2B" w:rsidP="00D42F3D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5402" w:type="dxa"/>
          </w:tcPr>
          <w:p w:rsidR="00EC6C2B" w:rsidRPr="00C47F47" w:rsidRDefault="00EC6C2B" w:rsidP="00D42F3D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Symbol</w:t>
            </w:r>
          </w:p>
          <w:p w:rsidR="00EC6C2B" w:rsidRPr="00B52014" w:rsidRDefault="00EC6C2B" w:rsidP="00D42F3D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drawing>
                <wp:inline distT="0" distB="0" distL="0" distR="0" wp14:anchorId="5FB2998C" wp14:editId="61B98BF0">
                  <wp:extent cx="1876425" cy="1971675"/>
                  <wp:effectExtent l="0" t="0" r="9525" b="9525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76425" cy="19716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014" w:type="dxa"/>
          </w:tcPr>
          <w:p w:rsidR="00EC6C2B" w:rsidRPr="00C47F47" w:rsidRDefault="00EC6C2B" w:rsidP="00D42F3D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Pin Capacitance</w:t>
            </w:r>
          </w:p>
          <w:tbl>
            <w:tblPr>
              <w:tblStyle w:val="TableGrid"/>
              <w:tblW w:w="2365" w:type="dxa"/>
              <w:tblLook w:val="04A0" w:firstRow="1" w:lastRow="0" w:firstColumn="1" w:lastColumn="0" w:noHBand="0" w:noVBand="1"/>
            </w:tblPr>
            <w:tblGrid>
              <w:gridCol w:w="865"/>
              <w:gridCol w:w="1500"/>
            </w:tblGrid>
            <w:tr w:rsidR="00EC6C2B" w:rsidTr="00D42F3D">
              <w:tc>
                <w:tcPr>
                  <w:tcW w:w="865" w:type="dxa"/>
                </w:tcPr>
                <w:p w:rsidR="00EC6C2B" w:rsidRDefault="00EC6C2B" w:rsidP="00D42F3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Pin</w:t>
                  </w:r>
                </w:p>
              </w:tc>
              <w:tc>
                <w:tcPr>
                  <w:tcW w:w="1500" w:type="dxa"/>
                </w:tcPr>
                <w:p w:rsidR="00EC6C2B" w:rsidRDefault="00EC6C2B" w:rsidP="00D42F3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Cap[pF]</w:t>
                  </w:r>
                </w:p>
              </w:tc>
            </w:tr>
            <w:tr w:rsidR="00EC6C2B" w:rsidTr="00D42F3D">
              <w:tc>
                <w:tcPr>
                  <w:tcW w:w="865" w:type="dxa"/>
                </w:tcPr>
                <w:p w:rsidR="00EC6C2B" w:rsidRDefault="00EC6C2B" w:rsidP="00D42F3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A</w:t>
                  </w:r>
                </w:p>
              </w:tc>
              <w:tc>
                <w:tcPr>
                  <w:tcW w:w="1500" w:type="dxa"/>
                </w:tcPr>
                <w:p w:rsidR="00EC6C2B" w:rsidRDefault="00EC6C2B" w:rsidP="00D42F3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  <w:rtl/>
                      <w:lang w:bidi="ar-EG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247</w:t>
                  </w:r>
                </w:p>
              </w:tc>
            </w:tr>
            <w:tr w:rsidR="00EC6C2B" w:rsidTr="00D42F3D">
              <w:tc>
                <w:tcPr>
                  <w:tcW w:w="865" w:type="dxa"/>
                </w:tcPr>
                <w:p w:rsidR="00EC6C2B" w:rsidRDefault="00EC6C2B" w:rsidP="00D42F3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B</w:t>
                  </w:r>
                </w:p>
              </w:tc>
              <w:tc>
                <w:tcPr>
                  <w:tcW w:w="1500" w:type="dxa"/>
                </w:tcPr>
                <w:p w:rsidR="00EC6C2B" w:rsidRDefault="00EC6C2B" w:rsidP="00D42F3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2095</w:t>
                  </w:r>
                </w:p>
              </w:tc>
            </w:tr>
            <w:tr w:rsidR="00EC6C2B" w:rsidTr="00D42F3D">
              <w:tc>
                <w:tcPr>
                  <w:tcW w:w="865" w:type="dxa"/>
                </w:tcPr>
                <w:p w:rsidR="00EC6C2B" w:rsidRDefault="00EC6C2B" w:rsidP="00D42F3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C</w:t>
                  </w:r>
                </w:p>
              </w:tc>
              <w:tc>
                <w:tcPr>
                  <w:tcW w:w="1500" w:type="dxa"/>
                </w:tcPr>
                <w:p w:rsidR="00EC6C2B" w:rsidRDefault="00EC6C2B" w:rsidP="00D42F3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04505</w:t>
                  </w:r>
                </w:p>
              </w:tc>
            </w:tr>
          </w:tbl>
          <w:p w:rsidR="00EC6C2B" w:rsidRPr="00B52014" w:rsidRDefault="00EC6C2B" w:rsidP="00D42F3D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</w:tr>
      <w:tr w:rsidR="00EC6C2B" w:rsidRPr="00496670" w:rsidTr="00EC6C2B">
        <w:trPr>
          <w:jc w:val="center"/>
        </w:trPr>
        <w:tc>
          <w:tcPr>
            <w:tcW w:w="3452" w:type="dxa"/>
          </w:tcPr>
          <w:p w:rsidR="00EC6C2B" w:rsidRPr="00C47F47" w:rsidRDefault="00EC6C2B" w:rsidP="00D42F3D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Size</w:t>
            </w:r>
          </w:p>
        </w:tc>
        <w:tc>
          <w:tcPr>
            <w:tcW w:w="5402" w:type="dxa"/>
          </w:tcPr>
          <w:p w:rsidR="00EC6C2B" w:rsidRPr="00B52014" w:rsidRDefault="00EC6C2B" w:rsidP="00D42F3D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232.5</w:t>
            </w:r>
          </w:p>
        </w:tc>
        <w:tc>
          <w:tcPr>
            <w:tcW w:w="2014" w:type="dxa"/>
          </w:tcPr>
          <w:p w:rsidR="00EC6C2B" w:rsidRPr="00496670" w:rsidRDefault="00EC6C2B" w:rsidP="00D42F3D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  <w:vertAlign w:val="superscript"/>
              </w:rPr>
            </w:pPr>
            <w:r>
              <w:rPr>
                <w:rFonts w:asciiTheme="majorBidi" w:hAnsiTheme="majorBidi" w:cstheme="majorBidi"/>
                <w:noProof w:val="0"/>
                <w:sz w:val="28"/>
                <w:szCs w:val="28"/>
              </w:rPr>
              <w:t>µm</w:t>
            </w:r>
            <w:r>
              <w:rPr>
                <w:rFonts w:asciiTheme="majorBidi" w:hAnsiTheme="majorBidi" w:cstheme="majorBidi"/>
                <w:noProof w:val="0"/>
                <w:sz w:val="28"/>
                <w:szCs w:val="28"/>
                <w:vertAlign w:val="superscript"/>
              </w:rPr>
              <w:t>2</w:t>
            </w:r>
          </w:p>
        </w:tc>
      </w:tr>
      <w:tr w:rsidR="00EC6C2B" w:rsidRPr="00496670" w:rsidTr="00EC6C2B">
        <w:trPr>
          <w:jc w:val="center"/>
        </w:trPr>
        <w:tc>
          <w:tcPr>
            <w:tcW w:w="3452" w:type="dxa"/>
          </w:tcPr>
          <w:p w:rsidR="00EC6C2B" w:rsidRPr="00C47F47" w:rsidRDefault="00EC6C2B" w:rsidP="00D42F3D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Dynamic power dissipation</w:t>
            </w:r>
          </w:p>
        </w:tc>
        <w:tc>
          <w:tcPr>
            <w:tcW w:w="5402" w:type="dxa"/>
            <w:vAlign w:val="center"/>
          </w:tcPr>
          <w:p w:rsidR="00EC6C2B" w:rsidRPr="00B52014" w:rsidRDefault="00EC6C2B" w:rsidP="00D42F3D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0.217135</w:t>
            </w:r>
          </w:p>
        </w:tc>
        <w:tc>
          <w:tcPr>
            <w:tcW w:w="2014" w:type="dxa"/>
            <w:vAlign w:val="center"/>
          </w:tcPr>
          <w:p w:rsidR="00EC6C2B" w:rsidRPr="00496670" w:rsidRDefault="00EC6C2B" w:rsidP="00D42F3D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496670">
              <w:rPr>
                <w:rFonts w:asciiTheme="majorBidi" w:hAnsiTheme="majorBidi" w:cstheme="majorBidi"/>
                <w:noProof w:val="0"/>
                <w:sz w:val="28"/>
                <w:szCs w:val="28"/>
              </w:rPr>
              <w:t>µWatt/ MHz</w:t>
            </w:r>
          </w:p>
        </w:tc>
      </w:tr>
      <w:tr w:rsidR="00EC6C2B" w:rsidRPr="00B52014" w:rsidTr="00EC6C2B">
        <w:trPr>
          <w:jc w:val="center"/>
        </w:trPr>
        <w:tc>
          <w:tcPr>
            <w:tcW w:w="10868" w:type="dxa"/>
            <w:gridSpan w:val="3"/>
          </w:tcPr>
          <w:p w:rsidR="00EC6C2B" w:rsidRDefault="00EC6C2B" w:rsidP="00D42F3D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</w:p>
          <w:p w:rsidR="00EC6C2B" w:rsidRPr="00C47F47" w:rsidRDefault="00EC6C2B" w:rsidP="00D42F3D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Prop</w:t>
            </w: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agation Delay</w:t>
            </w:r>
          </w:p>
          <w:tbl>
            <w:tblPr>
              <w:tblStyle w:val="TableGrid"/>
              <w:tblW w:w="11790" w:type="dxa"/>
              <w:tblLook w:val="04A0" w:firstRow="1" w:lastRow="0" w:firstColumn="1" w:lastColumn="0" w:noHBand="0" w:noVBand="1"/>
            </w:tblPr>
            <w:tblGrid>
              <w:gridCol w:w="2978"/>
              <w:gridCol w:w="2140"/>
              <w:gridCol w:w="2239"/>
              <w:gridCol w:w="2140"/>
              <w:gridCol w:w="2293"/>
            </w:tblGrid>
            <w:tr w:rsidR="00EC6C2B" w:rsidTr="00D42F3D">
              <w:trPr>
                <w:trHeight w:val="70"/>
              </w:trPr>
              <w:tc>
                <w:tcPr>
                  <w:tcW w:w="2978" w:type="dxa"/>
                </w:tcPr>
                <w:p w:rsidR="00EC6C2B" w:rsidRDefault="00EC6C2B" w:rsidP="00D42F3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</w:p>
              </w:tc>
              <w:tc>
                <w:tcPr>
                  <w:tcW w:w="4379" w:type="dxa"/>
                  <w:gridSpan w:val="2"/>
                </w:tcPr>
                <w:p w:rsidR="00EC6C2B" w:rsidRDefault="00EC6C2B" w:rsidP="00D42F3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Rise LH Transition</w:t>
                  </w:r>
                </w:p>
              </w:tc>
              <w:tc>
                <w:tcPr>
                  <w:tcW w:w="4433" w:type="dxa"/>
                  <w:gridSpan w:val="2"/>
                </w:tcPr>
                <w:p w:rsidR="00EC6C2B" w:rsidRDefault="00EC6C2B" w:rsidP="00D42F3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Fall HL Transition</w:t>
                  </w:r>
                </w:p>
              </w:tc>
            </w:tr>
            <w:tr w:rsidR="00EC6C2B" w:rsidTr="00D42F3D">
              <w:trPr>
                <w:trHeight w:val="70"/>
              </w:trPr>
              <w:tc>
                <w:tcPr>
                  <w:tcW w:w="2978" w:type="dxa"/>
                </w:tcPr>
                <w:p w:rsidR="00EC6C2B" w:rsidRDefault="00EC6C2B" w:rsidP="00D42F3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Input Slope [ns]</w:t>
                  </w:r>
                </w:p>
              </w:tc>
              <w:tc>
                <w:tcPr>
                  <w:tcW w:w="2140" w:type="dxa"/>
                </w:tcPr>
                <w:p w:rsidR="00EC6C2B" w:rsidRDefault="00EC6C2B" w:rsidP="00D42F3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5</w:t>
                  </w:r>
                </w:p>
              </w:tc>
              <w:tc>
                <w:tcPr>
                  <w:tcW w:w="2239" w:type="dxa"/>
                </w:tcPr>
                <w:p w:rsidR="00EC6C2B" w:rsidRDefault="00EC6C2B" w:rsidP="00D42F3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</w:t>
                  </w:r>
                </w:p>
              </w:tc>
              <w:tc>
                <w:tcPr>
                  <w:tcW w:w="2140" w:type="dxa"/>
                </w:tcPr>
                <w:p w:rsidR="00EC6C2B" w:rsidRDefault="00EC6C2B" w:rsidP="00D42F3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5</w:t>
                  </w:r>
                </w:p>
              </w:tc>
              <w:tc>
                <w:tcPr>
                  <w:tcW w:w="2293" w:type="dxa"/>
                </w:tcPr>
                <w:p w:rsidR="00EC6C2B" w:rsidRDefault="00EC6C2B" w:rsidP="00D42F3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</w:t>
                  </w:r>
                </w:p>
              </w:tc>
            </w:tr>
            <w:tr w:rsidR="00EC6C2B" w:rsidTr="00D42F3D">
              <w:trPr>
                <w:trHeight w:val="70"/>
              </w:trPr>
              <w:tc>
                <w:tcPr>
                  <w:tcW w:w="2978" w:type="dxa"/>
                </w:tcPr>
                <w:p w:rsidR="00EC6C2B" w:rsidRDefault="00EC6C2B" w:rsidP="00D42F3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 xml:space="preserve">Delay S=&gt;F </w:t>
                  </w:r>
                </w:p>
              </w:tc>
              <w:tc>
                <w:tcPr>
                  <w:tcW w:w="2140" w:type="dxa"/>
                </w:tcPr>
                <w:p w:rsidR="00EC6C2B" w:rsidRDefault="00EC6C2B" w:rsidP="00D42F3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528</w:t>
                  </w:r>
                </w:p>
              </w:tc>
              <w:tc>
                <w:tcPr>
                  <w:tcW w:w="2239" w:type="dxa"/>
                </w:tcPr>
                <w:p w:rsidR="00EC6C2B" w:rsidRDefault="00EC6C2B" w:rsidP="00D42F3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78</w:t>
                  </w:r>
                </w:p>
              </w:tc>
              <w:tc>
                <w:tcPr>
                  <w:tcW w:w="2140" w:type="dxa"/>
                </w:tcPr>
                <w:p w:rsidR="00EC6C2B" w:rsidRDefault="00EC6C2B" w:rsidP="00D42F3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425</w:t>
                  </w:r>
                </w:p>
              </w:tc>
              <w:tc>
                <w:tcPr>
                  <w:tcW w:w="2293" w:type="dxa"/>
                </w:tcPr>
                <w:p w:rsidR="00EC6C2B" w:rsidRDefault="00EC6C2B" w:rsidP="00D42F3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615</w:t>
                  </w:r>
                </w:p>
              </w:tc>
            </w:tr>
            <w:tr w:rsidR="00EC6C2B" w:rsidTr="00D42F3D">
              <w:trPr>
                <w:trHeight w:val="125"/>
              </w:trPr>
              <w:tc>
                <w:tcPr>
                  <w:tcW w:w="2978" w:type="dxa"/>
                </w:tcPr>
                <w:p w:rsidR="00EC6C2B" w:rsidRDefault="00EC6C2B" w:rsidP="00D42F3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Delay A=&gt;F</w:t>
                  </w:r>
                </w:p>
              </w:tc>
              <w:tc>
                <w:tcPr>
                  <w:tcW w:w="2140" w:type="dxa"/>
                </w:tcPr>
                <w:p w:rsidR="00EC6C2B" w:rsidRDefault="00EC6C2B" w:rsidP="00D42F3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528</w:t>
                  </w:r>
                </w:p>
              </w:tc>
              <w:tc>
                <w:tcPr>
                  <w:tcW w:w="2239" w:type="dxa"/>
                </w:tcPr>
                <w:p w:rsidR="00EC6C2B" w:rsidRDefault="00EC6C2B" w:rsidP="00D42F3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727</w:t>
                  </w:r>
                </w:p>
              </w:tc>
              <w:tc>
                <w:tcPr>
                  <w:tcW w:w="2140" w:type="dxa"/>
                </w:tcPr>
                <w:p w:rsidR="00EC6C2B" w:rsidRDefault="00EC6C2B" w:rsidP="00D42F3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425</w:t>
                  </w:r>
                </w:p>
              </w:tc>
              <w:tc>
                <w:tcPr>
                  <w:tcW w:w="2293" w:type="dxa"/>
                </w:tcPr>
                <w:p w:rsidR="00EC6C2B" w:rsidRDefault="00EC6C2B" w:rsidP="00D42F3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694</w:t>
                  </w:r>
                </w:p>
              </w:tc>
            </w:tr>
            <w:tr w:rsidR="00EC6C2B" w:rsidTr="00D42F3D">
              <w:trPr>
                <w:trHeight w:val="70"/>
              </w:trPr>
              <w:tc>
                <w:tcPr>
                  <w:tcW w:w="2978" w:type="dxa"/>
                </w:tcPr>
                <w:p w:rsidR="00EC6C2B" w:rsidRDefault="00EC6C2B" w:rsidP="00D42F3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Delay B=&gt;F</w:t>
                  </w:r>
                </w:p>
              </w:tc>
              <w:tc>
                <w:tcPr>
                  <w:tcW w:w="2140" w:type="dxa"/>
                </w:tcPr>
                <w:p w:rsidR="00EC6C2B" w:rsidRDefault="00EC6C2B" w:rsidP="00D42F3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767</w:t>
                  </w:r>
                </w:p>
              </w:tc>
              <w:tc>
                <w:tcPr>
                  <w:tcW w:w="2239" w:type="dxa"/>
                </w:tcPr>
                <w:p w:rsidR="00EC6C2B" w:rsidRDefault="00EC6C2B" w:rsidP="00D42F3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.168</w:t>
                  </w:r>
                </w:p>
              </w:tc>
              <w:tc>
                <w:tcPr>
                  <w:tcW w:w="2140" w:type="dxa"/>
                </w:tcPr>
                <w:p w:rsidR="00EC6C2B" w:rsidRDefault="00EC6C2B" w:rsidP="00D42F3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528</w:t>
                  </w:r>
                </w:p>
              </w:tc>
              <w:tc>
                <w:tcPr>
                  <w:tcW w:w="2293" w:type="dxa"/>
                </w:tcPr>
                <w:p w:rsidR="00EC6C2B" w:rsidRDefault="00EC6C2B" w:rsidP="00D42F3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885</w:t>
                  </w:r>
                </w:p>
              </w:tc>
            </w:tr>
          </w:tbl>
          <w:p w:rsidR="00EC6C2B" w:rsidRPr="00B52014" w:rsidRDefault="00EC6C2B" w:rsidP="00D42F3D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br/>
            </w:r>
          </w:p>
        </w:tc>
      </w:tr>
    </w:tbl>
    <w:p w:rsidR="00EC6C2B" w:rsidRDefault="00EC6C2B" w:rsidP="00EC6C2B">
      <w:pPr>
        <w:bidi w:val="0"/>
        <w:jc w:val="both"/>
        <w:rPr>
          <w:sz w:val="28"/>
          <w:szCs w:val="28"/>
        </w:rPr>
      </w:pPr>
    </w:p>
    <w:p w:rsidR="00310FF8" w:rsidRDefault="00310FF8">
      <w:pPr>
        <w:bidi w:val="0"/>
        <w:rPr>
          <w:sz w:val="28"/>
          <w:szCs w:val="28"/>
        </w:rPr>
      </w:pPr>
      <w:r>
        <w:rPr>
          <w:sz w:val="28"/>
          <w:szCs w:val="28"/>
        </w:rPr>
        <w:br w:type="page"/>
      </w:r>
    </w:p>
    <w:tbl>
      <w:tblPr>
        <w:tblStyle w:val="TableGrid"/>
        <w:tblW w:w="12016" w:type="dxa"/>
        <w:jc w:val="center"/>
        <w:tblLook w:val="04A0" w:firstRow="1" w:lastRow="0" w:firstColumn="1" w:lastColumn="0" w:noHBand="0" w:noVBand="1"/>
      </w:tblPr>
      <w:tblGrid>
        <w:gridCol w:w="2804"/>
        <w:gridCol w:w="6621"/>
        <w:gridCol w:w="2591"/>
      </w:tblGrid>
      <w:tr w:rsidR="005641C5" w:rsidRPr="00C47F47" w:rsidTr="00310FF8">
        <w:trPr>
          <w:jc w:val="center"/>
        </w:trPr>
        <w:tc>
          <w:tcPr>
            <w:tcW w:w="12016" w:type="dxa"/>
            <w:gridSpan w:val="3"/>
            <w:vAlign w:val="center"/>
          </w:tcPr>
          <w:p w:rsidR="005641C5" w:rsidRPr="00C47F47" w:rsidRDefault="005641C5" w:rsidP="00A53DC9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i/>
                <w:iCs/>
                <w:sz w:val="28"/>
                <w:szCs w:val="28"/>
              </w:rPr>
            </w:pPr>
            <w:r>
              <w:rPr>
                <w:rFonts w:asciiTheme="majorBidi" w:hAnsiTheme="majorBidi" w:cstheme="majorBidi"/>
                <w:b/>
                <w:bCs/>
                <w:i/>
                <w:iCs/>
                <w:sz w:val="28"/>
                <w:szCs w:val="28"/>
              </w:rPr>
              <w:lastRenderedPageBreak/>
              <w:t xml:space="preserve">Cell 086 </w:t>
            </w:r>
            <w:r w:rsidR="00A53DC9">
              <w:rPr>
                <w:rFonts w:asciiTheme="majorBidi" w:hAnsiTheme="majorBidi" w:cstheme="majorBidi"/>
                <w:b/>
                <w:bCs/>
                <w:i/>
                <w:iCs/>
                <w:sz w:val="28"/>
                <w:szCs w:val="28"/>
              </w:rPr>
              <w:t>(2:1 MUX)</w:t>
            </w:r>
          </w:p>
        </w:tc>
      </w:tr>
      <w:tr w:rsidR="005641C5" w:rsidRPr="00B52014" w:rsidTr="00310FF8">
        <w:trPr>
          <w:trHeight w:val="2492"/>
          <w:jc w:val="center"/>
        </w:trPr>
        <w:tc>
          <w:tcPr>
            <w:tcW w:w="2804" w:type="dxa"/>
          </w:tcPr>
          <w:p w:rsidR="005641C5" w:rsidRPr="00C47F47" w:rsidRDefault="005641C5" w:rsidP="00D20878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Truth Table</w:t>
            </w:r>
          </w:p>
          <w:tbl>
            <w:tblPr>
              <w:tblStyle w:val="TableGrid"/>
              <w:tblW w:w="2281" w:type="dxa"/>
              <w:tblLook w:val="04A0" w:firstRow="1" w:lastRow="0" w:firstColumn="1" w:lastColumn="0" w:noHBand="0" w:noVBand="1"/>
            </w:tblPr>
            <w:tblGrid>
              <w:gridCol w:w="498"/>
              <w:gridCol w:w="499"/>
              <w:gridCol w:w="548"/>
              <w:gridCol w:w="736"/>
            </w:tblGrid>
            <w:tr w:rsidR="005641C5" w:rsidTr="00D20878">
              <w:trPr>
                <w:trHeight w:val="281"/>
              </w:trPr>
              <w:tc>
                <w:tcPr>
                  <w:tcW w:w="498" w:type="dxa"/>
                </w:tcPr>
                <w:p w:rsidR="005641C5" w:rsidRDefault="005641C5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S</w:t>
                  </w:r>
                </w:p>
              </w:tc>
              <w:tc>
                <w:tcPr>
                  <w:tcW w:w="499" w:type="dxa"/>
                </w:tcPr>
                <w:p w:rsidR="005641C5" w:rsidRDefault="005641C5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A</w:t>
                  </w:r>
                </w:p>
              </w:tc>
              <w:tc>
                <w:tcPr>
                  <w:tcW w:w="548" w:type="dxa"/>
                </w:tcPr>
                <w:p w:rsidR="005641C5" w:rsidRDefault="005641C5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B</w:t>
                  </w:r>
                </w:p>
              </w:tc>
              <w:tc>
                <w:tcPr>
                  <w:tcW w:w="736" w:type="dxa"/>
                </w:tcPr>
                <w:p w:rsidR="005641C5" w:rsidRDefault="005641C5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F</w:t>
                  </w:r>
                </w:p>
              </w:tc>
            </w:tr>
            <w:tr w:rsidR="005641C5" w:rsidTr="00D20878">
              <w:trPr>
                <w:trHeight w:val="281"/>
              </w:trPr>
              <w:tc>
                <w:tcPr>
                  <w:tcW w:w="498" w:type="dxa"/>
                </w:tcPr>
                <w:p w:rsidR="005641C5" w:rsidRDefault="005641C5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499" w:type="dxa"/>
                </w:tcPr>
                <w:p w:rsidR="005641C5" w:rsidRDefault="005641C5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48" w:type="dxa"/>
                </w:tcPr>
                <w:p w:rsidR="005641C5" w:rsidRDefault="005641C5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736" w:type="dxa"/>
                </w:tcPr>
                <w:p w:rsidR="005641C5" w:rsidRDefault="005641C5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  <w:tr w:rsidR="005641C5" w:rsidTr="00D20878">
              <w:trPr>
                <w:trHeight w:val="377"/>
              </w:trPr>
              <w:tc>
                <w:tcPr>
                  <w:tcW w:w="498" w:type="dxa"/>
                </w:tcPr>
                <w:p w:rsidR="005641C5" w:rsidRDefault="005641C5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499" w:type="dxa"/>
                </w:tcPr>
                <w:p w:rsidR="005641C5" w:rsidRDefault="005641C5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48" w:type="dxa"/>
                </w:tcPr>
                <w:p w:rsidR="005641C5" w:rsidRDefault="005641C5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736" w:type="dxa"/>
                </w:tcPr>
                <w:p w:rsidR="005641C5" w:rsidRDefault="005641C5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  <w:tr w:rsidR="005641C5" w:rsidTr="00D20878">
              <w:trPr>
                <w:trHeight w:val="350"/>
              </w:trPr>
              <w:tc>
                <w:tcPr>
                  <w:tcW w:w="498" w:type="dxa"/>
                </w:tcPr>
                <w:p w:rsidR="005641C5" w:rsidRDefault="005641C5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499" w:type="dxa"/>
                </w:tcPr>
                <w:p w:rsidR="005641C5" w:rsidRDefault="005641C5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48" w:type="dxa"/>
                </w:tcPr>
                <w:p w:rsidR="005641C5" w:rsidRDefault="005641C5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736" w:type="dxa"/>
                </w:tcPr>
                <w:p w:rsidR="005641C5" w:rsidRDefault="005641C5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</w:tr>
            <w:tr w:rsidR="005641C5" w:rsidTr="00D20878">
              <w:trPr>
                <w:trHeight w:val="350"/>
              </w:trPr>
              <w:tc>
                <w:tcPr>
                  <w:tcW w:w="498" w:type="dxa"/>
                </w:tcPr>
                <w:p w:rsidR="005641C5" w:rsidRDefault="005641C5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499" w:type="dxa"/>
                </w:tcPr>
                <w:p w:rsidR="005641C5" w:rsidRDefault="005641C5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48" w:type="dxa"/>
                </w:tcPr>
                <w:p w:rsidR="005641C5" w:rsidRDefault="005641C5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736" w:type="dxa"/>
                </w:tcPr>
                <w:p w:rsidR="005641C5" w:rsidRDefault="005641C5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</w:tr>
            <w:tr w:rsidR="005641C5" w:rsidTr="00D20878">
              <w:trPr>
                <w:trHeight w:val="350"/>
              </w:trPr>
              <w:tc>
                <w:tcPr>
                  <w:tcW w:w="498" w:type="dxa"/>
                </w:tcPr>
                <w:p w:rsidR="005641C5" w:rsidRDefault="005641C5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499" w:type="dxa"/>
                </w:tcPr>
                <w:p w:rsidR="005641C5" w:rsidRDefault="005641C5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48" w:type="dxa"/>
                </w:tcPr>
                <w:p w:rsidR="005641C5" w:rsidRDefault="005641C5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736" w:type="dxa"/>
                </w:tcPr>
                <w:p w:rsidR="005641C5" w:rsidRDefault="005641C5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  <w:tr w:rsidR="005641C5" w:rsidTr="00D20878">
              <w:trPr>
                <w:trHeight w:val="350"/>
              </w:trPr>
              <w:tc>
                <w:tcPr>
                  <w:tcW w:w="498" w:type="dxa"/>
                </w:tcPr>
                <w:p w:rsidR="005641C5" w:rsidRDefault="005641C5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499" w:type="dxa"/>
                </w:tcPr>
                <w:p w:rsidR="005641C5" w:rsidRDefault="005641C5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48" w:type="dxa"/>
                </w:tcPr>
                <w:p w:rsidR="005641C5" w:rsidRDefault="005641C5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736" w:type="dxa"/>
                </w:tcPr>
                <w:p w:rsidR="005641C5" w:rsidRDefault="005641C5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</w:tr>
            <w:tr w:rsidR="005641C5" w:rsidTr="00D20878">
              <w:trPr>
                <w:trHeight w:val="350"/>
              </w:trPr>
              <w:tc>
                <w:tcPr>
                  <w:tcW w:w="498" w:type="dxa"/>
                </w:tcPr>
                <w:p w:rsidR="005641C5" w:rsidRDefault="005641C5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499" w:type="dxa"/>
                </w:tcPr>
                <w:p w:rsidR="005641C5" w:rsidRDefault="005641C5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48" w:type="dxa"/>
                </w:tcPr>
                <w:p w:rsidR="005641C5" w:rsidRDefault="005641C5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736" w:type="dxa"/>
                </w:tcPr>
                <w:p w:rsidR="005641C5" w:rsidRDefault="005641C5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  <w:tr w:rsidR="005641C5" w:rsidTr="00D20878">
              <w:trPr>
                <w:trHeight w:val="350"/>
              </w:trPr>
              <w:tc>
                <w:tcPr>
                  <w:tcW w:w="498" w:type="dxa"/>
                </w:tcPr>
                <w:p w:rsidR="005641C5" w:rsidRDefault="005641C5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499" w:type="dxa"/>
                </w:tcPr>
                <w:p w:rsidR="005641C5" w:rsidRDefault="005641C5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48" w:type="dxa"/>
                </w:tcPr>
                <w:p w:rsidR="005641C5" w:rsidRDefault="005641C5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736" w:type="dxa"/>
                </w:tcPr>
                <w:p w:rsidR="005641C5" w:rsidRDefault="005641C5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</w:tr>
          </w:tbl>
          <w:p w:rsidR="005641C5" w:rsidRPr="00B52014" w:rsidRDefault="005641C5" w:rsidP="00D20878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6621" w:type="dxa"/>
          </w:tcPr>
          <w:p w:rsidR="005641C5" w:rsidRPr="00C47F47" w:rsidRDefault="005641C5" w:rsidP="00D20878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Symbol</w:t>
            </w:r>
          </w:p>
          <w:p w:rsidR="005641C5" w:rsidRPr="00B52014" w:rsidRDefault="005641C5" w:rsidP="00D20878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drawing>
                <wp:inline distT="0" distB="0" distL="0" distR="0" wp14:anchorId="2F6541AC" wp14:editId="5A95402B">
                  <wp:extent cx="3387777" cy="2419840"/>
                  <wp:effectExtent l="0" t="0" r="0" b="0"/>
                  <wp:docPr id="83" name="Picture 8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2" name="Capture.PNG"/>
                          <pic:cNvPicPr/>
                        </pic:nvPicPr>
                        <pic:blipFill>
                          <a:blip r:embed="rId6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99537" cy="24282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591" w:type="dxa"/>
          </w:tcPr>
          <w:p w:rsidR="005641C5" w:rsidRPr="00C47F47" w:rsidRDefault="005641C5" w:rsidP="00D20878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Pin Capacitance</w:t>
            </w:r>
          </w:p>
          <w:tbl>
            <w:tblPr>
              <w:tblStyle w:val="TableGrid"/>
              <w:tblW w:w="2365" w:type="dxa"/>
              <w:tblLook w:val="04A0" w:firstRow="1" w:lastRow="0" w:firstColumn="1" w:lastColumn="0" w:noHBand="0" w:noVBand="1"/>
            </w:tblPr>
            <w:tblGrid>
              <w:gridCol w:w="865"/>
              <w:gridCol w:w="1500"/>
            </w:tblGrid>
            <w:tr w:rsidR="005641C5" w:rsidTr="00D20878">
              <w:tc>
                <w:tcPr>
                  <w:tcW w:w="865" w:type="dxa"/>
                </w:tcPr>
                <w:p w:rsidR="005641C5" w:rsidRDefault="005641C5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Pin</w:t>
                  </w:r>
                </w:p>
              </w:tc>
              <w:tc>
                <w:tcPr>
                  <w:tcW w:w="1500" w:type="dxa"/>
                </w:tcPr>
                <w:p w:rsidR="005641C5" w:rsidRDefault="005641C5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Cap[pF]</w:t>
                  </w:r>
                </w:p>
              </w:tc>
            </w:tr>
            <w:tr w:rsidR="005641C5" w:rsidTr="00D20878">
              <w:tc>
                <w:tcPr>
                  <w:tcW w:w="865" w:type="dxa"/>
                </w:tcPr>
                <w:p w:rsidR="005641C5" w:rsidRDefault="005641C5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A</w:t>
                  </w:r>
                </w:p>
              </w:tc>
              <w:tc>
                <w:tcPr>
                  <w:tcW w:w="1500" w:type="dxa"/>
                </w:tcPr>
                <w:p w:rsidR="005641C5" w:rsidRDefault="005641C5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  <w:rtl/>
                      <w:lang w:bidi="ar-EG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52426</w:t>
                  </w:r>
                </w:p>
              </w:tc>
            </w:tr>
            <w:tr w:rsidR="005641C5" w:rsidTr="00D20878">
              <w:tc>
                <w:tcPr>
                  <w:tcW w:w="865" w:type="dxa"/>
                </w:tcPr>
                <w:p w:rsidR="005641C5" w:rsidRDefault="005641C5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B</w:t>
                  </w:r>
                </w:p>
              </w:tc>
              <w:tc>
                <w:tcPr>
                  <w:tcW w:w="1500" w:type="dxa"/>
                </w:tcPr>
                <w:p w:rsidR="005641C5" w:rsidRDefault="005641C5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55955</w:t>
                  </w:r>
                </w:p>
              </w:tc>
            </w:tr>
            <w:tr w:rsidR="005641C5" w:rsidTr="00D20878">
              <w:tc>
                <w:tcPr>
                  <w:tcW w:w="865" w:type="dxa"/>
                </w:tcPr>
                <w:p w:rsidR="005641C5" w:rsidRDefault="005641C5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C</w:t>
                  </w:r>
                </w:p>
              </w:tc>
              <w:tc>
                <w:tcPr>
                  <w:tcW w:w="1500" w:type="dxa"/>
                </w:tcPr>
                <w:p w:rsidR="005641C5" w:rsidRDefault="005641C5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55943</w:t>
                  </w:r>
                </w:p>
              </w:tc>
            </w:tr>
          </w:tbl>
          <w:p w:rsidR="005641C5" w:rsidRPr="00B52014" w:rsidRDefault="005641C5" w:rsidP="00D20878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</w:tr>
      <w:tr w:rsidR="005641C5" w:rsidRPr="00496670" w:rsidTr="00310FF8">
        <w:trPr>
          <w:jc w:val="center"/>
        </w:trPr>
        <w:tc>
          <w:tcPr>
            <w:tcW w:w="2804" w:type="dxa"/>
          </w:tcPr>
          <w:p w:rsidR="005641C5" w:rsidRPr="00C47F47" w:rsidRDefault="005641C5" w:rsidP="00D20878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Size</w:t>
            </w:r>
          </w:p>
        </w:tc>
        <w:tc>
          <w:tcPr>
            <w:tcW w:w="6621" w:type="dxa"/>
          </w:tcPr>
          <w:p w:rsidR="005641C5" w:rsidRPr="00B52014" w:rsidRDefault="005641C5" w:rsidP="00D20878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560</w:t>
            </w:r>
          </w:p>
        </w:tc>
        <w:tc>
          <w:tcPr>
            <w:tcW w:w="2591" w:type="dxa"/>
          </w:tcPr>
          <w:p w:rsidR="005641C5" w:rsidRPr="00496670" w:rsidRDefault="005641C5" w:rsidP="00D20878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  <w:vertAlign w:val="superscript"/>
              </w:rPr>
            </w:pPr>
            <w:r>
              <w:rPr>
                <w:rFonts w:asciiTheme="majorBidi" w:hAnsiTheme="majorBidi" w:cstheme="majorBidi"/>
                <w:noProof w:val="0"/>
                <w:sz w:val="28"/>
                <w:szCs w:val="28"/>
              </w:rPr>
              <w:t>µm</w:t>
            </w:r>
            <w:r>
              <w:rPr>
                <w:rFonts w:asciiTheme="majorBidi" w:hAnsiTheme="majorBidi" w:cstheme="majorBidi"/>
                <w:noProof w:val="0"/>
                <w:sz w:val="28"/>
                <w:szCs w:val="28"/>
                <w:vertAlign w:val="superscript"/>
              </w:rPr>
              <w:t>2</w:t>
            </w:r>
          </w:p>
        </w:tc>
      </w:tr>
      <w:tr w:rsidR="005641C5" w:rsidRPr="00496670" w:rsidTr="00310FF8">
        <w:trPr>
          <w:jc w:val="center"/>
        </w:trPr>
        <w:tc>
          <w:tcPr>
            <w:tcW w:w="2804" w:type="dxa"/>
          </w:tcPr>
          <w:p w:rsidR="005641C5" w:rsidRPr="00C47F47" w:rsidRDefault="005641C5" w:rsidP="00D20878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Dynamic power dissipation</w:t>
            </w:r>
          </w:p>
        </w:tc>
        <w:tc>
          <w:tcPr>
            <w:tcW w:w="6621" w:type="dxa"/>
            <w:vAlign w:val="center"/>
          </w:tcPr>
          <w:p w:rsidR="005641C5" w:rsidRPr="00B52014" w:rsidRDefault="005641C5" w:rsidP="00D20878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41.667</w:t>
            </w:r>
          </w:p>
        </w:tc>
        <w:tc>
          <w:tcPr>
            <w:tcW w:w="2591" w:type="dxa"/>
            <w:vAlign w:val="center"/>
          </w:tcPr>
          <w:p w:rsidR="005641C5" w:rsidRPr="00496670" w:rsidRDefault="005641C5" w:rsidP="00D20878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496670">
              <w:rPr>
                <w:rFonts w:asciiTheme="majorBidi" w:hAnsiTheme="majorBidi" w:cstheme="majorBidi"/>
                <w:noProof w:val="0"/>
                <w:sz w:val="28"/>
                <w:szCs w:val="28"/>
              </w:rPr>
              <w:t>µWatt/ MHz</w:t>
            </w:r>
          </w:p>
        </w:tc>
      </w:tr>
      <w:tr w:rsidR="005641C5" w:rsidRPr="00B52014" w:rsidTr="00310FF8">
        <w:trPr>
          <w:jc w:val="center"/>
        </w:trPr>
        <w:tc>
          <w:tcPr>
            <w:tcW w:w="12016" w:type="dxa"/>
            <w:gridSpan w:val="3"/>
          </w:tcPr>
          <w:p w:rsidR="00310FF8" w:rsidRDefault="00310FF8" w:rsidP="00D20878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</w:p>
          <w:p w:rsidR="005641C5" w:rsidRPr="00C47F47" w:rsidRDefault="005641C5" w:rsidP="00310FF8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Prop</w:t>
            </w: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agation Delay</w:t>
            </w:r>
          </w:p>
          <w:tbl>
            <w:tblPr>
              <w:tblStyle w:val="TableGrid"/>
              <w:tblW w:w="11790" w:type="dxa"/>
              <w:tblLook w:val="04A0" w:firstRow="1" w:lastRow="0" w:firstColumn="1" w:lastColumn="0" w:noHBand="0" w:noVBand="1"/>
            </w:tblPr>
            <w:tblGrid>
              <w:gridCol w:w="2978"/>
              <w:gridCol w:w="2140"/>
              <w:gridCol w:w="2239"/>
              <w:gridCol w:w="2140"/>
              <w:gridCol w:w="2293"/>
            </w:tblGrid>
            <w:tr w:rsidR="005641C5" w:rsidTr="00310FF8">
              <w:trPr>
                <w:trHeight w:val="70"/>
              </w:trPr>
              <w:tc>
                <w:tcPr>
                  <w:tcW w:w="2978" w:type="dxa"/>
                </w:tcPr>
                <w:p w:rsidR="005641C5" w:rsidRDefault="005641C5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</w:p>
              </w:tc>
              <w:tc>
                <w:tcPr>
                  <w:tcW w:w="4379" w:type="dxa"/>
                  <w:gridSpan w:val="2"/>
                </w:tcPr>
                <w:p w:rsidR="005641C5" w:rsidRDefault="005641C5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Rise LH Transition</w:t>
                  </w:r>
                </w:p>
              </w:tc>
              <w:tc>
                <w:tcPr>
                  <w:tcW w:w="4433" w:type="dxa"/>
                  <w:gridSpan w:val="2"/>
                </w:tcPr>
                <w:p w:rsidR="005641C5" w:rsidRDefault="005641C5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Fall HL Transition</w:t>
                  </w:r>
                </w:p>
              </w:tc>
            </w:tr>
            <w:tr w:rsidR="005641C5" w:rsidTr="00310FF8">
              <w:trPr>
                <w:trHeight w:val="70"/>
              </w:trPr>
              <w:tc>
                <w:tcPr>
                  <w:tcW w:w="2978" w:type="dxa"/>
                </w:tcPr>
                <w:p w:rsidR="005641C5" w:rsidRDefault="005641C5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Input Slope [ns]</w:t>
                  </w:r>
                </w:p>
              </w:tc>
              <w:tc>
                <w:tcPr>
                  <w:tcW w:w="2140" w:type="dxa"/>
                </w:tcPr>
                <w:p w:rsidR="005641C5" w:rsidRDefault="005641C5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5</w:t>
                  </w:r>
                </w:p>
              </w:tc>
              <w:tc>
                <w:tcPr>
                  <w:tcW w:w="2239" w:type="dxa"/>
                </w:tcPr>
                <w:p w:rsidR="005641C5" w:rsidRDefault="005641C5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</w:t>
                  </w:r>
                </w:p>
              </w:tc>
              <w:tc>
                <w:tcPr>
                  <w:tcW w:w="2140" w:type="dxa"/>
                </w:tcPr>
                <w:p w:rsidR="005641C5" w:rsidRDefault="005641C5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5</w:t>
                  </w:r>
                </w:p>
              </w:tc>
              <w:tc>
                <w:tcPr>
                  <w:tcW w:w="2293" w:type="dxa"/>
                </w:tcPr>
                <w:p w:rsidR="005641C5" w:rsidRDefault="005641C5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</w:t>
                  </w:r>
                </w:p>
              </w:tc>
            </w:tr>
            <w:tr w:rsidR="005641C5" w:rsidTr="00310FF8">
              <w:trPr>
                <w:trHeight w:val="70"/>
              </w:trPr>
              <w:tc>
                <w:tcPr>
                  <w:tcW w:w="2978" w:type="dxa"/>
                </w:tcPr>
                <w:p w:rsidR="005641C5" w:rsidRDefault="005641C5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 xml:space="preserve">Delay S=&gt;F </w:t>
                  </w:r>
                </w:p>
              </w:tc>
              <w:tc>
                <w:tcPr>
                  <w:tcW w:w="2140" w:type="dxa"/>
                </w:tcPr>
                <w:p w:rsidR="005641C5" w:rsidRDefault="005641C5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21</w:t>
                  </w:r>
                </w:p>
              </w:tc>
              <w:tc>
                <w:tcPr>
                  <w:tcW w:w="2239" w:type="dxa"/>
                </w:tcPr>
                <w:p w:rsidR="005641C5" w:rsidRDefault="005641C5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25</w:t>
                  </w:r>
                </w:p>
              </w:tc>
              <w:tc>
                <w:tcPr>
                  <w:tcW w:w="2140" w:type="dxa"/>
                </w:tcPr>
                <w:p w:rsidR="005641C5" w:rsidRDefault="005641C5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3976</w:t>
                  </w:r>
                </w:p>
              </w:tc>
              <w:tc>
                <w:tcPr>
                  <w:tcW w:w="2293" w:type="dxa"/>
                </w:tcPr>
                <w:p w:rsidR="005641C5" w:rsidRDefault="005641C5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7283</w:t>
                  </w:r>
                </w:p>
              </w:tc>
            </w:tr>
            <w:tr w:rsidR="005641C5" w:rsidTr="00310FF8">
              <w:trPr>
                <w:trHeight w:val="125"/>
              </w:trPr>
              <w:tc>
                <w:tcPr>
                  <w:tcW w:w="2978" w:type="dxa"/>
                </w:tcPr>
                <w:p w:rsidR="005641C5" w:rsidRDefault="005641C5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Delay A=&gt;F</w:t>
                  </w:r>
                </w:p>
              </w:tc>
              <w:tc>
                <w:tcPr>
                  <w:tcW w:w="2140" w:type="dxa"/>
                </w:tcPr>
                <w:p w:rsidR="005641C5" w:rsidRDefault="005641C5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1736</w:t>
                  </w:r>
                </w:p>
              </w:tc>
              <w:tc>
                <w:tcPr>
                  <w:tcW w:w="2239" w:type="dxa"/>
                </w:tcPr>
                <w:p w:rsidR="005641C5" w:rsidRDefault="005641C5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2179</w:t>
                  </w:r>
                </w:p>
              </w:tc>
              <w:tc>
                <w:tcPr>
                  <w:tcW w:w="2140" w:type="dxa"/>
                </w:tcPr>
                <w:p w:rsidR="005641C5" w:rsidRDefault="005641C5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177</w:t>
                  </w:r>
                </w:p>
              </w:tc>
              <w:tc>
                <w:tcPr>
                  <w:tcW w:w="2293" w:type="dxa"/>
                </w:tcPr>
                <w:p w:rsidR="005641C5" w:rsidRDefault="005641C5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235</w:t>
                  </w:r>
                </w:p>
              </w:tc>
            </w:tr>
            <w:tr w:rsidR="005641C5" w:rsidTr="00310FF8">
              <w:trPr>
                <w:trHeight w:val="70"/>
              </w:trPr>
              <w:tc>
                <w:tcPr>
                  <w:tcW w:w="2978" w:type="dxa"/>
                </w:tcPr>
                <w:p w:rsidR="005641C5" w:rsidRDefault="005641C5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Delay B=&gt;F</w:t>
                  </w:r>
                </w:p>
              </w:tc>
              <w:tc>
                <w:tcPr>
                  <w:tcW w:w="2140" w:type="dxa"/>
                </w:tcPr>
                <w:p w:rsidR="005641C5" w:rsidRDefault="005641C5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1734</w:t>
                  </w:r>
                </w:p>
              </w:tc>
              <w:tc>
                <w:tcPr>
                  <w:tcW w:w="2239" w:type="dxa"/>
                </w:tcPr>
                <w:p w:rsidR="005641C5" w:rsidRDefault="005641C5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2211</w:t>
                  </w:r>
                </w:p>
              </w:tc>
              <w:tc>
                <w:tcPr>
                  <w:tcW w:w="2140" w:type="dxa"/>
                </w:tcPr>
                <w:p w:rsidR="005641C5" w:rsidRDefault="005641C5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169</w:t>
                  </w:r>
                </w:p>
              </w:tc>
              <w:tc>
                <w:tcPr>
                  <w:tcW w:w="2293" w:type="dxa"/>
                </w:tcPr>
                <w:p w:rsidR="005641C5" w:rsidRDefault="005641C5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204</w:t>
                  </w:r>
                </w:p>
              </w:tc>
            </w:tr>
          </w:tbl>
          <w:p w:rsidR="005641C5" w:rsidRPr="00B52014" w:rsidRDefault="005641C5" w:rsidP="00D20878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br/>
            </w:r>
          </w:p>
        </w:tc>
      </w:tr>
    </w:tbl>
    <w:p w:rsidR="00BA5CD2" w:rsidRDefault="00BA5CD2" w:rsidP="00990B90">
      <w:pPr>
        <w:bidi w:val="0"/>
        <w:jc w:val="both"/>
        <w:rPr>
          <w:sz w:val="28"/>
          <w:szCs w:val="28"/>
        </w:rPr>
      </w:pPr>
    </w:p>
    <w:p w:rsidR="00310FF8" w:rsidRDefault="00310FF8">
      <w:pPr>
        <w:bidi w:val="0"/>
        <w:rPr>
          <w:sz w:val="28"/>
          <w:szCs w:val="28"/>
        </w:rPr>
      </w:pPr>
    </w:p>
    <w:p w:rsidR="00310FF8" w:rsidRDefault="00310FF8">
      <w:pPr>
        <w:bidi w:val="0"/>
        <w:rPr>
          <w:sz w:val="28"/>
          <w:szCs w:val="28"/>
        </w:rPr>
      </w:pPr>
      <w:r>
        <w:rPr>
          <w:sz w:val="28"/>
          <w:szCs w:val="28"/>
        </w:rPr>
        <w:br w:type="page"/>
      </w:r>
    </w:p>
    <w:tbl>
      <w:tblPr>
        <w:tblStyle w:val="TableGrid"/>
        <w:tblW w:w="12016" w:type="dxa"/>
        <w:jc w:val="center"/>
        <w:tblLook w:val="04A0" w:firstRow="1" w:lastRow="0" w:firstColumn="1" w:lastColumn="0" w:noHBand="0" w:noVBand="1"/>
      </w:tblPr>
      <w:tblGrid>
        <w:gridCol w:w="2804"/>
        <w:gridCol w:w="6621"/>
        <w:gridCol w:w="2591"/>
      </w:tblGrid>
      <w:tr w:rsidR="00AD5F6B" w:rsidRPr="00C47F47" w:rsidTr="00CB09CD">
        <w:trPr>
          <w:jc w:val="center"/>
        </w:trPr>
        <w:tc>
          <w:tcPr>
            <w:tcW w:w="12016" w:type="dxa"/>
            <w:gridSpan w:val="3"/>
            <w:vAlign w:val="center"/>
          </w:tcPr>
          <w:p w:rsidR="00AD5F6B" w:rsidRPr="00C47F47" w:rsidRDefault="00AD5F6B" w:rsidP="00CB09CD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i/>
                <w:iCs/>
                <w:sz w:val="28"/>
                <w:szCs w:val="28"/>
              </w:rPr>
            </w:pPr>
            <w:r>
              <w:rPr>
                <w:rFonts w:asciiTheme="majorBidi" w:hAnsiTheme="majorBidi" w:cstheme="majorBidi"/>
                <w:b/>
                <w:bCs/>
                <w:i/>
                <w:iCs/>
                <w:sz w:val="28"/>
                <w:szCs w:val="28"/>
              </w:rPr>
              <w:lastRenderedPageBreak/>
              <w:t>Cell 087</w:t>
            </w:r>
            <w:r>
              <w:rPr>
                <w:rFonts w:asciiTheme="majorBidi" w:hAnsiTheme="majorBidi" w:cstheme="majorBidi"/>
                <w:b/>
                <w:bCs/>
                <w:i/>
                <w:iCs/>
                <w:sz w:val="28"/>
                <w:szCs w:val="28"/>
              </w:rPr>
              <w:t xml:space="preserve"> (2:1 MUX)</w:t>
            </w:r>
          </w:p>
        </w:tc>
      </w:tr>
      <w:tr w:rsidR="00AD5F6B" w:rsidRPr="00B52014" w:rsidTr="00CB09CD">
        <w:trPr>
          <w:trHeight w:val="2492"/>
          <w:jc w:val="center"/>
        </w:trPr>
        <w:tc>
          <w:tcPr>
            <w:tcW w:w="2804" w:type="dxa"/>
          </w:tcPr>
          <w:p w:rsidR="00AD5F6B" w:rsidRPr="00C47F47" w:rsidRDefault="00AD5F6B" w:rsidP="00CB09CD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Truth Table</w:t>
            </w:r>
          </w:p>
          <w:tbl>
            <w:tblPr>
              <w:tblStyle w:val="TableGrid"/>
              <w:tblW w:w="2281" w:type="dxa"/>
              <w:tblLook w:val="04A0" w:firstRow="1" w:lastRow="0" w:firstColumn="1" w:lastColumn="0" w:noHBand="0" w:noVBand="1"/>
            </w:tblPr>
            <w:tblGrid>
              <w:gridCol w:w="498"/>
              <w:gridCol w:w="499"/>
              <w:gridCol w:w="548"/>
              <w:gridCol w:w="736"/>
            </w:tblGrid>
            <w:tr w:rsidR="00AD5F6B" w:rsidTr="00CB09CD">
              <w:trPr>
                <w:trHeight w:val="281"/>
              </w:trPr>
              <w:tc>
                <w:tcPr>
                  <w:tcW w:w="498" w:type="dxa"/>
                </w:tcPr>
                <w:p w:rsidR="00AD5F6B" w:rsidRDefault="00AD5F6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A</w:t>
                  </w:r>
                </w:p>
              </w:tc>
              <w:tc>
                <w:tcPr>
                  <w:tcW w:w="499" w:type="dxa"/>
                </w:tcPr>
                <w:p w:rsidR="00AD5F6B" w:rsidRDefault="00AD5F6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X</w:t>
                  </w:r>
                </w:p>
              </w:tc>
              <w:tc>
                <w:tcPr>
                  <w:tcW w:w="548" w:type="dxa"/>
                </w:tcPr>
                <w:p w:rsidR="00AD5F6B" w:rsidRDefault="00AD5F6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Y</w:t>
                  </w:r>
                </w:p>
              </w:tc>
              <w:tc>
                <w:tcPr>
                  <w:tcW w:w="736" w:type="dxa"/>
                </w:tcPr>
                <w:p w:rsidR="00AD5F6B" w:rsidRDefault="00AD5F6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F</w:t>
                  </w:r>
                </w:p>
              </w:tc>
            </w:tr>
            <w:tr w:rsidR="00AD5F6B" w:rsidTr="00CB09CD">
              <w:trPr>
                <w:trHeight w:val="281"/>
              </w:trPr>
              <w:tc>
                <w:tcPr>
                  <w:tcW w:w="498" w:type="dxa"/>
                </w:tcPr>
                <w:p w:rsidR="00AD5F6B" w:rsidRDefault="00AD5F6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499" w:type="dxa"/>
                </w:tcPr>
                <w:p w:rsidR="00AD5F6B" w:rsidRDefault="00AD5F6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X</w:t>
                  </w:r>
                </w:p>
              </w:tc>
              <w:tc>
                <w:tcPr>
                  <w:tcW w:w="548" w:type="dxa"/>
                </w:tcPr>
                <w:p w:rsidR="00AD5F6B" w:rsidRDefault="00AD5F6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Y</w:t>
                  </w:r>
                </w:p>
              </w:tc>
              <w:tc>
                <w:tcPr>
                  <w:tcW w:w="736" w:type="dxa"/>
                </w:tcPr>
                <w:p w:rsidR="00AD5F6B" w:rsidRDefault="00AD5F6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X</w:t>
                  </w:r>
                </w:p>
              </w:tc>
            </w:tr>
            <w:tr w:rsidR="00AD5F6B" w:rsidTr="00CB09CD">
              <w:trPr>
                <w:trHeight w:val="377"/>
              </w:trPr>
              <w:tc>
                <w:tcPr>
                  <w:tcW w:w="498" w:type="dxa"/>
                </w:tcPr>
                <w:p w:rsidR="00AD5F6B" w:rsidRDefault="00AD5F6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499" w:type="dxa"/>
                </w:tcPr>
                <w:p w:rsidR="00AD5F6B" w:rsidRDefault="00AD5F6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X</w:t>
                  </w:r>
                </w:p>
              </w:tc>
              <w:tc>
                <w:tcPr>
                  <w:tcW w:w="548" w:type="dxa"/>
                </w:tcPr>
                <w:p w:rsidR="00AD5F6B" w:rsidRDefault="00AD5F6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Y</w:t>
                  </w:r>
                </w:p>
              </w:tc>
              <w:tc>
                <w:tcPr>
                  <w:tcW w:w="736" w:type="dxa"/>
                </w:tcPr>
                <w:p w:rsidR="00AD5F6B" w:rsidRDefault="00AD5F6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Y</w:t>
                  </w:r>
                </w:p>
              </w:tc>
            </w:tr>
          </w:tbl>
          <w:p w:rsidR="00AD5F6B" w:rsidRPr="00B52014" w:rsidRDefault="00AD5F6B" w:rsidP="00CB09CD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6621" w:type="dxa"/>
          </w:tcPr>
          <w:p w:rsidR="00AD5F6B" w:rsidRPr="00C47F47" w:rsidRDefault="00AD5F6B" w:rsidP="00CB09CD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Symbol</w:t>
            </w:r>
          </w:p>
          <w:p w:rsidR="00AD5F6B" w:rsidRPr="00B52014" w:rsidRDefault="00AD5F6B" w:rsidP="00CB09CD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drawing>
                <wp:inline distT="0" distB="0" distL="0" distR="0" wp14:anchorId="317EC079" wp14:editId="3FE7A7CA">
                  <wp:extent cx="1790700" cy="1657350"/>
                  <wp:effectExtent l="0" t="0" r="0" b="0"/>
                  <wp:docPr id="123" name="Picture 1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90700" cy="16573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591" w:type="dxa"/>
          </w:tcPr>
          <w:p w:rsidR="00AD5F6B" w:rsidRPr="00C47F47" w:rsidRDefault="00AD5F6B" w:rsidP="00CB09CD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Pin Capacitance</w:t>
            </w:r>
          </w:p>
          <w:tbl>
            <w:tblPr>
              <w:tblStyle w:val="TableGrid"/>
              <w:tblW w:w="2365" w:type="dxa"/>
              <w:tblLook w:val="04A0" w:firstRow="1" w:lastRow="0" w:firstColumn="1" w:lastColumn="0" w:noHBand="0" w:noVBand="1"/>
            </w:tblPr>
            <w:tblGrid>
              <w:gridCol w:w="865"/>
              <w:gridCol w:w="1500"/>
            </w:tblGrid>
            <w:tr w:rsidR="00AD5F6B" w:rsidTr="00CB09CD">
              <w:tc>
                <w:tcPr>
                  <w:tcW w:w="865" w:type="dxa"/>
                </w:tcPr>
                <w:p w:rsidR="00AD5F6B" w:rsidRDefault="00AD5F6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Pin</w:t>
                  </w:r>
                </w:p>
              </w:tc>
              <w:tc>
                <w:tcPr>
                  <w:tcW w:w="1500" w:type="dxa"/>
                </w:tcPr>
                <w:p w:rsidR="00AD5F6B" w:rsidRDefault="00AD5F6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Cap[pF]</w:t>
                  </w:r>
                </w:p>
              </w:tc>
            </w:tr>
            <w:tr w:rsidR="00AD5F6B" w:rsidTr="00CB09CD">
              <w:tc>
                <w:tcPr>
                  <w:tcW w:w="865" w:type="dxa"/>
                </w:tcPr>
                <w:p w:rsidR="00AD5F6B" w:rsidRDefault="00AD5F6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A</w:t>
                  </w:r>
                </w:p>
              </w:tc>
              <w:tc>
                <w:tcPr>
                  <w:tcW w:w="1500" w:type="dxa"/>
                </w:tcPr>
                <w:p w:rsidR="00AD5F6B" w:rsidRDefault="00AD5F6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  <w:rtl/>
                      <w:lang w:bidi="ar-EG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  <w:lang w:bidi="ar-EG"/>
                    </w:rPr>
                    <w:t>0.0061</w:t>
                  </w:r>
                </w:p>
              </w:tc>
            </w:tr>
            <w:tr w:rsidR="00AD5F6B" w:rsidTr="00CB09CD">
              <w:tc>
                <w:tcPr>
                  <w:tcW w:w="865" w:type="dxa"/>
                </w:tcPr>
                <w:p w:rsidR="00AD5F6B" w:rsidRDefault="00AD5F6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X</w:t>
                  </w:r>
                </w:p>
              </w:tc>
              <w:tc>
                <w:tcPr>
                  <w:tcW w:w="1500" w:type="dxa"/>
                </w:tcPr>
                <w:p w:rsidR="00AD5F6B" w:rsidRDefault="00AD5F6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335</w:t>
                  </w:r>
                </w:p>
              </w:tc>
            </w:tr>
            <w:tr w:rsidR="00AD5F6B" w:rsidTr="00CB09CD">
              <w:tc>
                <w:tcPr>
                  <w:tcW w:w="865" w:type="dxa"/>
                </w:tcPr>
                <w:p w:rsidR="00AD5F6B" w:rsidRDefault="00AD5F6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Y</w:t>
                  </w:r>
                </w:p>
              </w:tc>
              <w:tc>
                <w:tcPr>
                  <w:tcW w:w="1500" w:type="dxa"/>
                </w:tcPr>
                <w:p w:rsidR="00AD5F6B" w:rsidRDefault="00AD5F6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197</w:t>
                  </w:r>
                </w:p>
              </w:tc>
            </w:tr>
          </w:tbl>
          <w:p w:rsidR="00AD5F6B" w:rsidRPr="00B52014" w:rsidRDefault="00AD5F6B" w:rsidP="00CB09CD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</w:tr>
      <w:tr w:rsidR="00AD5F6B" w:rsidRPr="00496670" w:rsidTr="00CB09CD">
        <w:trPr>
          <w:jc w:val="center"/>
        </w:trPr>
        <w:tc>
          <w:tcPr>
            <w:tcW w:w="2804" w:type="dxa"/>
          </w:tcPr>
          <w:p w:rsidR="00AD5F6B" w:rsidRPr="00C47F47" w:rsidRDefault="00AD5F6B" w:rsidP="00CB09CD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Size</w:t>
            </w:r>
          </w:p>
        </w:tc>
        <w:tc>
          <w:tcPr>
            <w:tcW w:w="6621" w:type="dxa"/>
          </w:tcPr>
          <w:p w:rsidR="00AD5F6B" w:rsidRPr="00B52014" w:rsidRDefault="00AD5F6B" w:rsidP="00CB09CD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368.75</w:t>
            </w:r>
          </w:p>
        </w:tc>
        <w:tc>
          <w:tcPr>
            <w:tcW w:w="2591" w:type="dxa"/>
          </w:tcPr>
          <w:p w:rsidR="00AD5F6B" w:rsidRPr="00496670" w:rsidRDefault="00AD5F6B" w:rsidP="00CB09CD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  <w:vertAlign w:val="superscript"/>
              </w:rPr>
            </w:pPr>
            <w:r>
              <w:rPr>
                <w:rFonts w:asciiTheme="majorBidi" w:hAnsiTheme="majorBidi" w:cstheme="majorBidi"/>
                <w:noProof w:val="0"/>
                <w:sz w:val="28"/>
                <w:szCs w:val="28"/>
              </w:rPr>
              <w:t>µm</w:t>
            </w:r>
            <w:r>
              <w:rPr>
                <w:rFonts w:asciiTheme="majorBidi" w:hAnsiTheme="majorBidi" w:cstheme="majorBidi"/>
                <w:noProof w:val="0"/>
                <w:sz w:val="28"/>
                <w:szCs w:val="28"/>
                <w:vertAlign w:val="superscript"/>
              </w:rPr>
              <w:t>2</w:t>
            </w:r>
          </w:p>
        </w:tc>
      </w:tr>
      <w:tr w:rsidR="00AD5F6B" w:rsidRPr="00496670" w:rsidTr="00CB09CD">
        <w:trPr>
          <w:jc w:val="center"/>
        </w:trPr>
        <w:tc>
          <w:tcPr>
            <w:tcW w:w="2804" w:type="dxa"/>
          </w:tcPr>
          <w:p w:rsidR="00AD5F6B" w:rsidRPr="00C47F47" w:rsidRDefault="00AD5F6B" w:rsidP="00CB09CD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Dynamic power dissipation</w:t>
            </w:r>
          </w:p>
        </w:tc>
        <w:tc>
          <w:tcPr>
            <w:tcW w:w="6621" w:type="dxa"/>
            <w:vAlign w:val="center"/>
          </w:tcPr>
          <w:p w:rsidR="00AD5F6B" w:rsidRPr="00B52014" w:rsidRDefault="00AD5F6B" w:rsidP="00CB09CD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0.09884</w:t>
            </w:r>
          </w:p>
        </w:tc>
        <w:tc>
          <w:tcPr>
            <w:tcW w:w="2591" w:type="dxa"/>
            <w:vAlign w:val="center"/>
          </w:tcPr>
          <w:p w:rsidR="00AD5F6B" w:rsidRPr="00496670" w:rsidRDefault="00AD5F6B" w:rsidP="00CB09CD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496670">
              <w:rPr>
                <w:rFonts w:asciiTheme="majorBidi" w:hAnsiTheme="majorBidi" w:cstheme="majorBidi"/>
                <w:noProof w:val="0"/>
                <w:sz w:val="28"/>
                <w:szCs w:val="28"/>
              </w:rPr>
              <w:t>µWatt/ MHz</w:t>
            </w:r>
          </w:p>
        </w:tc>
      </w:tr>
      <w:tr w:rsidR="00AD5F6B" w:rsidRPr="00B52014" w:rsidTr="00CB09CD">
        <w:trPr>
          <w:jc w:val="center"/>
        </w:trPr>
        <w:tc>
          <w:tcPr>
            <w:tcW w:w="12016" w:type="dxa"/>
            <w:gridSpan w:val="3"/>
          </w:tcPr>
          <w:p w:rsidR="00AD5F6B" w:rsidRDefault="00AD5F6B" w:rsidP="00CB09CD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</w:p>
          <w:p w:rsidR="00AD5F6B" w:rsidRPr="00C47F47" w:rsidRDefault="00AD5F6B" w:rsidP="00CB09CD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Prop</w:t>
            </w: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agation Delay</w:t>
            </w:r>
          </w:p>
          <w:tbl>
            <w:tblPr>
              <w:tblStyle w:val="TableGrid"/>
              <w:tblW w:w="11790" w:type="dxa"/>
              <w:tblLook w:val="04A0" w:firstRow="1" w:lastRow="0" w:firstColumn="1" w:lastColumn="0" w:noHBand="0" w:noVBand="1"/>
            </w:tblPr>
            <w:tblGrid>
              <w:gridCol w:w="2978"/>
              <w:gridCol w:w="2140"/>
              <w:gridCol w:w="2239"/>
              <w:gridCol w:w="2140"/>
              <w:gridCol w:w="2293"/>
            </w:tblGrid>
            <w:tr w:rsidR="00AD5F6B" w:rsidTr="00CB09CD">
              <w:trPr>
                <w:trHeight w:val="70"/>
              </w:trPr>
              <w:tc>
                <w:tcPr>
                  <w:tcW w:w="2978" w:type="dxa"/>
                </w:tcPr>
                <w:p w:rsidR="00AD5F6B" w:rsidRDefault="00AD5F6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</w:p>
              </w:tc>
              <w:tc>
                <w:tcPr>
                  <w:tcW w:w="4379" w:type="dxa"/>
                  <w:gridSpan w:val="2"/>
                </w:tcPr>
                <w:p w:rsidR="00AD5F6B" w:rsidRDefault="00AD5F6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Rise LH Transition</w:t>
                  </w:r>
                </w:p>
              </w:tc>
              <w:tc>
                <w:tcPr>
                  <w:tcW w:w="4433" w:type="dxa"/>
                  <w:gridSpan w:val="2"/>
                </w:tcPr>
                <w:p w:rsidR="00AD5F6B" w:rsidRDefault="00AD5F6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Fall HL Transition</w:t>
                  </w:r>
                </w:p>
              </w:tc>
            </w:tr>
            <w:tr w:rsidR="00AD5F6B" w:rsidTr="00CB09CD">
              <w:trPr>
                <w:trHeight w:val="70"/>
              </w:trPr>
              <w:tc>
                <w:tcPr>
                  <w:tcW w:w="2978" w:type="dxa"/>
                </w:tcPr>
                <w:p w:rsidR="00AD5F6B" w:rsidRDefault="00AD5F6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Input Slope [ns]</w:t>
                  </w:r>
                </w:p>
              </w:tc>
              <w:tc>
                <w:tcPr>
                  <w:tcW w:w="2140" w:type="dxa"/>
                </w:tcPr>
                <w:p w:rsidR="00AD5F6B" w:rsidRDefault="00AD5F6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5</w:t>
                  </w:r>
                </w:p>
              </w:tc>
              <w:tc>
                <w:tcPr>
                  <w:tcW w:w="2239" w:type="dxa"/>
                </w:tcPr>
                <w:p w:rsidR="00AD5F6B" w:rsidRDefault="00AD5F6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</w:t>
                  </w:r>
                </w:p>
              </w:tc>
              <w:tc>
                <w:tcPr>
                  <w:tcW w:w="2140" w:type="dxa"/>
                </w:tcPr>
                <w:p w:rsidR="00AD5F6B" w:rsidRDefault="00AD5F6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5</w:t>
                  </w:r>
                </w:p>
              </w:tc>
              <w:tc>
                <w:tcPr>
                  <w:tcW w:w="2293" w:type="dxa"/>
                </w:tcPr>
                <w:p w:rsidR="00AD5F6B" w:rsidRDefault="00AD5F6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</w:t>
                  </w:r>
                </w:p>
              </w:tc>
            </w:tr>
            <w:tr w:rsidR="00AD5F6B" w:rsidTr="00CB09CD">
              <w:trPr>
                <w:trHeight w:val="70"/>
              </w:trPr>
              <w:tc>
                <w:tcPr>
                  <w:tcW w:w="2978" w:type="dxa"/>
                </w:tcPr>
                <w:p w:rsidR="00AD5F6B" w:rsidRDefault="00AD5F6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Delay A</w:t>
                  </w: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 xml:space="preserve">=&gt;F </w:t>
                  </w:r>
                </w:p>
              </w:tc>
              <w:tc>
                <w:tcPr>
                  <w:tcW w:w="2140" w:type="dxa"/>
                </w:tcPr>
                <w:p w:rsidR="00AD5F6B" w:rsidRDefault="00AD5F6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695</w:t>
                  </w:r>
                </w:p>
              </w:tc>
              <w:tc>
                <w:tcPr>
                  <w:tcW w:w="2239" w:type="dxa"/>
                </w:tcPr>
                <w:p w:rsidR="00AD5F6B" w:rsidRDefault="00AD5F6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.148</w:t>
                  </w:r>
                </w:p>
              </w:tc>
              <w:tc>
                <w:tcPr>
                  <w:tcW w:w="2140" w:type="dxa"/>
                </w:tcPr>
                <w:p w:rsidR="00AD5F6B" w:rsidRDefault="00AD5F6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381</w:t>
                  </w:r>
                </w:p>
              </w:tc>
              <w:tc>
                <w:tcPr>
                  <w:tcW w:w="2293" w:type="dxa"/>
                </w:tcPr>
                <w:p w:rsidR="00AD5F6B" w:rsidRDefault="00AD5F6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742</w:t>
                  </w:r>
                </w:p>
              </w:tc>
            </w:tr>
            <w:tr w:rsidR="00AD5F6B" w:rsidTr="00CB09CD">
              <w:trPr>
                <w:trHeight w:val="125"/>
              </w:trPr>
              <w:tc>
                <w:tcPr>
                  <w:tcW w:w="2978" w:type="dxa"/>
                </w:tcPr>
                <w:p w:rsidR="00AD5F6B" w:rsidRDefault="00AD5F6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Delay X</w:t>
                  </w: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=&gt;F</w:t>
                  </w:r>
                </w:p>
              </w:tc>
              <w:tc>
                <w:tcPr>
                  <w:tcW w:w="2140" w:type="dxa"/>
                </w:tcPr>
                <w:p w:rsidR="00AD5F6B" w:rsidRDefault="00AD5F6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204</w:t>
                  </w:r>
                </w:p>
              </w:tc>
              <w:tc>
                <w:tcPr>
                  <w:tcW w:w="2239" w:type="dxa"/>
                </w:tcPr>
                <w:p w:rsidR="00AD5F6B" w:rsidRDefault="00AD5F6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399</w:t>
                  </w:r>
                </w:p>
              </w:tc>
              <w:tc>
                <w:tcPr>
                  <w:tcW w:w="2140" w:type="dxa"/>
                </w:tcPr>
                <w:p w:rsidR="00AD5F6B" w:rsidRDefault="00AD5F6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298</w:t>
                  </w:r>
                </w:p>
              </w:tc>
              <w:tc>
                <w:tcPr>
                  <w:tcW w:w="2293" w:type="dxa"/>
                </w:tcPr>
                <w:p w:rsidR="00AD5F6B" w:rsidRDefault="00AD5F6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349</w:t>
                  </w:r>
                </w:p>
              </w:tc>
            </w:tr>
            <w:tr w:rsidR="00AD5F6B" w:rsidTr="00CB09CD">
              <w:trPr>
                <w:trHeight w:val="70"/>
              </w:trPr>
              <w:tc>
                <w:tcPr>
                  <w:tcW w:w="2978" w:type="dxa"/>
                </w:tcPr>
                <w:p w:rsidR="00AD5F6B" w:rsidRDefault="00AD5F6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Delay Y</w:t>
                  </w: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=&gt;F</w:t>
                  </w:r>
                </w:p>
              </w:tc>
              <w:tc>
                <w:tcPr>
                  <w:tcW w:w="2140" w:type="dxa"/>
                </w:tcPr>
                <w:p w:rsidR="00AD5F6B" w:rsidRDefault="00AD5F6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216</w:t>
                  </w:r>
                </w:p>
              </w:tc>
              <w:tc>
                <w:tcPr>
                  <w:tcW w:w="2239" w:type="dxa"/>
                </w:tcPr>
                <w:p w:rsidR="00AD5F6B" w:rsidRDefault="00AD5F6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409</w:t>
                  </w:r>
                </w:p>
              </w:tc>
              <w:tc>
                <w:tcPr>
                  <w:tcW w:w="2140" w:type="dxa"/>
                </w:tcPr>
                <w:p w:rsidR="00AD5F6B" w:rsidRDefault="00AD5F6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279</w:t>
                  </w:r>
                </w:p>
              </w:tc>
              <w:tc>
                <w:tcPr>
                  <w:tcW w:w="2293" w:type="dxa"/>
                </w:tcPr>
                <w:p w:rsidR="00AD5F6B" w:rsidRDefault="00AD5F6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344</w:t>
                  </w:r>
                </w:p>
              </w:tc>
            </w:tr>
          </w:tbl>
          <w:p w:rsidR="00AD5F6B" w:rsidRPr="00B52014" w:rsidRDefault="00AD5F6B" w:rsidP="00CB09CD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br/>
            </w:r>
          </w:p>
        </w:tc>
      </w:tr>
    </w:tbl>
    <w:p w:rsidR="00310FF8" w:rsidRDefault="00310FF8">
      <w:pPr>
        <w:bidi w:val="0"/>
        <w:rPr>
          <w:sz w:val="28"/>
          <w:szCs w:val="28"/>
        </w:rPr>
      </w:pPr>
    </w:p>
    <w:p w:rsidR="00310FF8" w:rsidRDefault="00310FF8">
      <w:pPr>
        <w:bidi w:val="0"/>
        <w:rPr>
          <w:sz w:val="28"/>
          <w:szCs w:val="28"/>
        </w:rPr>
      </w:pPr>
      <w:r>
        <w:rPr>
          <w:sz w:val="28"/>
          <w:szCs w:val="28"/>
        </w:rPr>
        <w:br w:type="page"/>
      </w:r>
    </w:p>
    <w:tbl>
      <w:tblPr>
        <w:tblStyle w:val="TableGrid"/>
        <w:tblW w:w="11052" w:type="dxa"/>
        <w:jc w:val="center"/>
        <w:tblLook w:val="04A0" w:firstRow="1" w:lastRow="0" w:firstColumn="1" w:lastColumn="0" w:noHBand="0" w:noVBand="1"/>
      </w:tblPr>
      <w:tblGrid>
        <w:gridCol w:w="3248"/>
        <w:gridCol w:w="5659"/>
        <w:gridCol w:w="3109"/>
      </w:tblGrid>
      <w:tr w:rsidR="00DD38F9" w:rsidRPr="00C47F47" w:rsidTr="00247F7B">
        <w:trPr>
          <w:jc w:val="center"/>
        </w:trPr>
        <w:tc>
          <w:tcPr>
            <w:tcW w:w="11052" w:type="dxa"/>
            <w:gridSpan w:val="3"/>
            <w:vAlign w:val="center"/>
          </w:tcPr>
          <w:p w:rsidR="00DD38F9" w:rsidRPr="00C47F47" w:rsidRDefault="00DD38F9" w:rsidP="00DD38F9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i/>
                <w:iCs/>
                <w:sz w:val="28"/>
                <w:szCs w:val="28"/>
              </w:rPr>
            </w:pPr>
            <w:r>
              <w:rPr>
                <w:rFonts w:asciiTheme="majorBidi" w:hAnsiTheme="majorBidi" w:cstheme="majorBidi"/>
                <w:b/>
                <w:bCs/>
                <w:i/>
                <w:iCs/>
                <w:sz w:val="28"/>
                <w:szCs w:val="28"/>
              </w:rPr>
              <w:lastRenderedPageBreak/>
              <w:t>Cell 088 2:1 MUX</w:t>
            </w:r>
          </w:p>
        </w:tc>
      </w:tr>
      <w:tr w:rsidR="00DD38F9" w:rsidRPr="00B52014" w:rsidTr="00247F7B">
        <w:trPr>
          <w:trHeight w:val="2492"/>
          <w:jc w:val="center"/>
        </w:trPr>
        <w:tc>
          <w:tcPr>
            <w:tcW w:w="2905" w:type="dxa"/>
          </w:tcPr>
          <w:p w:rsidR="00DD38F9" w:rsidRPr="00C47F47" w:rsidRDefault="00DD38F9" w:rsidP="00247F7B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Truth Table</w:t>
            </w:r>
          </w:p>
          <w:tbl>
            <w:tblPr>
              <w:tblStyle w:val="TableGrid"/>
              <w:tblW w:w="2281" w:type="dxa"/>
              <w:jc w:val="center"/>
              <w:tblLook w:val="04A0" w:firstRow="1" w:lastRow="0" w:firstColumn="1" w:lastColumn="0" w:noHBand="0" w:noVBand="1"/>
            </w:tblPr>
            <w:tblGrid>
              <w:gridCol w:w="480"/>
              <w:gridCol w:w="559"/>
              <w:gridCol w:w="559"/>
              <w:gridCol w:w="683"/>
            </w:tblGrid>
            <w:tr w:rsidR="00DD38F9" w:rsidTr="00DD38F9">
              <w:trPr>
                <w:trHeight w:val="281"/>
                <w:jc w:val="center"/>
              </w:trPr>
              <w:tc>
                <w:tcPr>
                  <w:tcW w:w="480" w:type="dxa"/>
                </w:tcPr>
                <w:p w:rsidR="00DD38F9" w:rsidRDefault="00DD38F9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S</w:t>
                  </w:r>
                </w:p>
              </w:tc>
              <w:tc>
                <w:tcPr>
                  <w:tcW w:w="559" w:type="dxa"/>
                </w:tcPr>
                <w:p w:rsidR="00DD38F9" w:rsidRDefault="00DD38F9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X</w:t>
                  </w:r>
                </w:p>
              </w:tc>
              <w:tc>
                <w:tcPr>
                  <w:tcW w:w="559" w:type="dxa"/>
                </w:tcPr>
                <w:p w:rsidR="00DD38F9" w:rsidRDefault="00DD38F9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Y</w:t>
                  </w:r>
                </w:p>
              </w:tc>
              <w:tc>
                <w:tcPr>
                  <w:tcW w:w="683" w:type="dxa"/>
                </w:tcPr>
                <w:p w:rsidR="00DD38F9" w:rsidRDefault="00DD38F9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F</w:t>
                  </w:r>
                </w:p>
              </w:tc>
            </w:tr>
            <w:tr w:rsidR="00DD38F9" w:rsidTr="00DD38F9">
              <w:trPr>
                <w:trHeight w:val="281"/>
                <w:jc w:val="center"/>
              </w:trPr>
              <w:tc>
                <w:tcPr>
                  <w:tcW w:w="480" w:type="dxa"/>
                </w:tcPr>
                <w:p w:rsidR="00DD38F9" w:rsidRDefault="00DD38F9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59" w:type="dxa"/>
                </w:tcPr>
                <w:p w:rsidR="00DD38F9" w:rsidRDefault="00DD38F9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X</w:t>
                  </w:r>
                </w:p>
              </w:tc>
              <w:tc>
                <w:tcPr>
                  <w:tcW w:w="559" w:type="dxa"/>
                </w:tcPr>
                <w:p w:rsidR="00DD38F9" w:rsidRDefault="00DD38F9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Y</w:t>
                  </w:r>
                </w:p>
              </w:tc>
              <w:tc>
                <w:tcPr>
                  <w:tcW w:w="683" w:type="dxa"/>
                </w:tcPr>
                <w:p w:rsidR="00DD38F9" w:rsidRDefault="00DD38F9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X</w:t>
                  </w:r>
                </w:p>
              </w:tc>
            </w:tr>
            <w:tr w:rsidR="00DD38F9" w:rsidTr="00DD38F9">
              <w:trPr>
                <w:trHeight w:val="377"/>
                <w:jc w:val="center"/>
              </w:trPr>
              <w:tc>
                <w:tcPr>
                  <w:tcW w:w="480" w:type="dxa"/>
                </w:tcPr>
                <w:p w:rsidR="00DD38F9" w:rsidRDefault="00DD38F9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59" w:type="dxa"/>
                </w:tcPr>
                <w:p w:rsidR="00DD38F9" w:rsidRDefault="00DD38F9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X</w:t>
                  </w:r>
                </w:p>
              </w:tc>
              <w:tc>
                <w:tcPr>
                  <w:tcW w:w="559" w:type="dxa"/>
                </w:tcPr>
                <w:p w:rsidR="00DD38F9" w:rsidRDefault="00DD38F9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Y</w:t>
                  </w:r>
                </w:p>
              </w:tc>
              <w:tc>
                <w:tcPr>
                  <w:tcW w:w="683" w:type="dxa"/>
                </w:tcPr>
                <w:p w:rsidR="00DD38F9" w:rsidRDefault="00DD38F9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Y</w:t>
                  </w:r>
                </w:p>
              </w:tc>
            </w:tr>
          </w:tbl>
          <w:p w:rsidR="00DD38F9" w:rsidRPr="00B52014" w:rsidRDefault="00DD38F9" w:rsidP="00247F7B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5556" w:type="dxa"/>
          </w:tcPr>
          <w:p w:rsidR="00DD38F9" w:rsidRPr="00C47F47" w:rsidRDefault="00DD38F9" w:rsidP="00247F7B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Symbol</w:t>
            </w:r>
          </w:p>
          <w:p w:rsidR="00DD38F9" w:rsidRPr="00B52014" w:rsidRDefault="005B2C33" w:rsidP="00247F7B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drawing>
                <wp:inline distT="0" distB="0" distL="0" distR="0" wp14:anchorId="0D18C7C9" wp14:editId="603C6E30">
                  <wp:extent cx="2324100" cy="1619250"/>
                  <wp:effectExtent l="0" t="0" r="0" b="0"/>
                  <wp:docPr id="78" name="Picture 7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24100" cy="16192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591" w:type="dxa"/>
          </w:tcPr>
          <w:p w:rsidR="00DD38F9" w:rsidRPr="00C47F47" w:rsidRDefault="00DD38F9" w:rsidP="00247F7B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Pin Capacitance</w:t>
            </w:r>
          </w:p>
          <w:tbl>
            <w:tblPr>
              <w:tblStyle w:val="TableGrid"/>
              <w:tblW w:w="2365" w:type="dxa"/>
              <w:tblLook w:val="04A0" w:firstRow="1" w:lastRow="0" w:firstColumn="1" w:lastColumn="0" w:noHBand="0" w:noVBand="1"/>
            </w:tblPr>
            <w:tblGrid>
              <w:gridCol w:w="865"/>
              <w:gridCol w:w="1500"/>
            </w:tblGrid>
            <w:tr w:rsidR="00DD38F9" w:rsidTr="00247F7B">
              <w:tc>
                <w:tcPr>
                  <w:tcW w:w="865" w:type="dxa"/>
                </w:tcPr>
                <w:p w:rsidR="00DD38F9" w:rsidRDefault="00DD38F9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Pin</w:t>
                  </w:r>
                </w:p>
              </w:tc>
              <w:tc>
                <w:tcPr>
                  <w:tcW w:w="1500" w:type="dxa"/>
                </w:tcPr>
                <w:p w:rsidR="00DD38F9" w:rsidRDefault="00DD38F9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Cap[pF]</w:t>
                  </w:r>
                </w:p>
              </w:tc>
            </w:tr>
            <w:tr w:rsidR="00DD38F9" w:rsidTr="00247F7B">
              <w:tc>
                <w:tcPr>
                  <w:tcW w:w="865" w:type="dxa"/>
                </w:tcPr>
                <w:p w:rsidR="00DD38F9" w:rsidRDefault="005B2C33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X</w:t>
                  </w:r>
                </w:p>
              </w:tc>
              <w:tc>
                <w:tcPr>
                  <w:tcW w:w="1500" w:type="dxa"/>
                </w:tcPr>
                <w:p w:rsidR="00DD38F9" w:rsidRDefault="005B2C33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  <w:rtl/>
                      <w:lang w:bidi="ar-EG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  <w:lang w:bidi="ar-EG"/>
                    </w:rPr>
                    <w:t>0.03771</w:t>
                  </w:r>
                </w:p>
              </w:tc>
            </w:tr>
            <w:tr w:rsidR="00DD38F9" w:rsidTr="00247F7B">
              <w:tc>
                <w:tcPr>
                  <w:tcW w:w="865" w:type="dxa"/>
                </w:tcPr>
                <w:p w:rsidR="00DD38F9" w:rsidRDefault="005B2C33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Y</w:t>
                  </w:r>
                </w:p>
              </w:tc>
              <w:tc>
                <w:tcPr>
                  <w:tcW w:w="1500" w:type="dxa"/>
                </w:tcPr>
                <w:p w:rsidR="00DD38F9" w:rsidRDefault="005B2C33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2112</w:t>
                  </w:r>
                </w:p>
              </w:tc>
            </w:tr>
          </w:tbl>
          <w:p w:rsidR="00DD38F9" w:rsidRPr="00B52014" w:rsidRDefault="00DD38F9" w:rsidP="00247F7B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</w:tr>
      <w:tr w:rsidR="00DD38F9" w:rsidRPr="00496670" w:rsidTr="00247F7B">
        <w:trPr>
          <w:jc w:val="center"/>
        </w:trPr>
        <w:tc>
          <w:tcPr>
            <w:tcW w:w="2905" w:type="dxa"/>
          </w:tcPr>
          <w:p w:rsidR="00DD38F9" w:rsidRPr="00C47F47" w:rsidRDefault="00DD38F9" w:rsidP="00247F7B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Size</w:t>
            </w:r>
          </w:p>
        </w:tc>
        <w:tc>
          <w:tcPr>
            <w:tcW w:w="5556" w:type="dxa"/>
          </w:tcPr>
          <w:p w:rsidR="00DD38F9" w:rsidRPr="00B52014" w:rsidRDefault="005B2C33" w:rsidP="00247F7B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273.75</w:t>
            </w:r>
          </w:p>
        </w:tc>
        <w:tc>
          <w:tcPr>
            <w:tcW w:w="2591" w:type="dxa"/>
          </w:tcPr>
          <w:p w:rsidR="00DD38F9" w:rsidRPr="00496670" w:rsidRDefault="00DD38F9" w:rsidP="00247F7B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  <w:vertAlign w:val="superscript"/>
              </w:rPr>
            </w:pPr>
            <w:r>
              <w:rPr>
                <w:rFonts w:asciiTheme="majorBidi" w:hAnsiTheme="majorBidi" w:cstheme="majorBidi"/>
                <w:noProof w:val="0"/>
                <w:sz w:val="28"/>
                <w:szCs w:val="28"/>
              </w:rPr>
              <w:t>µm</w:t>
            </w:r>
            <w:r>
              <w:rPr>
                <w:rFonts w:asciiTheme="majorBidi" w:hAnsiTheme="majorBidi" w:cstheme="majorBidi"/>
                <w:noProof w:val="0"/>
                <w:sz w:val="28"/>
                <w:szCs w:val="28"/>
                <w:vertAlign w:val="superscript"/>
              </w:rPr>
              <w:t>2</w:t>
            </w:r>
          </w:p>
        </w:tc>
      </w:tr>
      <w:tr w:rsidR="00DD38F9" w:rsidRPr="00496670" w:rsidTr="00247F7B">
        <w:trPr>
          <w:jc w:val="center"/>
        </w:trPr>
        <w:tc>
          <w:tcPr>
            <w:tcW w:w="2905" w:type="dxa"/>
          </w:tcPr>
          <w:p w:rsidR="00DD38F9" w:rsidRPr="00C47F47" w:rsidRDefault="00DD38F9" w:rsidP="00247F7B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Dynamic power dissipation</w:t>
            </w:r>
          </w:p>
        </w:tc>
        <w:tc>
          <w:tcPr>
            <w:tcW w:w="5556" w:type="dxa"/>
            <w:vAlign w:val="center"/>
          </w:tcPr>
          <w:p w:rsidR="00DD38F9" w:rsidRPr="00B52014" w:rsidRDefault="005B2C33" w:rsidP="00247F7B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2.3327</w:t>
            </w:r>
          </w:p>
        </w:tc>
        <w:tc>
          <w:tcPr>
            <w:tcW w:w="2591" w:type="dxa"/>
            <w:vAlign w:val="center"/>
          </w:tcPr>
          <w:p w:rsidR="00DD38F9" w:rsidRPr="00496670" w:rsidRDefault="00DD38F9" w:rsidP="00247F7B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496670">
              <w:rPr>
                <w:rFonts w:asciiTheme="majorBidi" w:hAnsiTheme="majorBidi" w:cstheme="majorBidi"/>
                <w:noProof w:val="0"/>
                <w:sz w:val="28"/>
                <w:szCs w:val="28"/>
              </w:rPr>
              <w:t>µWatt/ MHz</w:t>
            </w:r>
          </w:p>
        </w:tc>
      </w:tr>
      <w:tr w:rsidR="00DD38F9" w:rsidRPr="00B52014" w:rsidTr="00247F7B">
        <w:trPr>
          <w:jc w:val="center"/>
        </w:trPr>
        <w:tc>
          <w:tcPr>
            <w:tcW w:w="11052" w:type="dxa"/>
            <w:gridSpan w:val="3"/>
          </w:tcPr>
          <w:p w:rsidR="00DD38F9" w:rsidRDefault="00DD38F9" w:rsidP="00247F7B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</w:p>
          <w:p w:rsidR="00DD38F9" w:rsidRPr="00C47F47" w:rsidRDefault="00DD38F9" w:rsidP="00247F7B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Prop</w:t>
            </w: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agation Delay</w:t>
            </w:r>
          </w:p>
          <w:tbl>
            <w:tblPr>
              <w:tblStyle w:val="TableGrid"/>
              <w:tblW w:w="11790" w:type="dxa"/>
              <w:tblLook w:val="04A0" w:firstRow="1" w:lastRow="0" w:firstColumn="1" w:lastColumn="0" w:noHBand="0" w:noVBand="1"/>
            </w:tblPr>
            <w:tblGrid>
              <w:gridCol w:w="2978"/>
              <w:gridCol w:w="2140"/>
              <w:gridCol w:w="2239"/>
              <w:gridCol w:w="2140"/>
              <w:gridCol w:w="2293"/>
            </w:tblGrid>
            <w:tr w:rsidR="00DD38F9" w:rsidTr="00247F7B">
              <w:trPr>
                <w:trHeight w:val="125"/>
              </w:trPr>
              <w:tc>
                <w:tcPr>
                  <w:tcW w:w="2978" w:type="dxa"/>
                </w:tcPr>
                <w:p w:rsidR="00DD38F9" w:rsidRDefault="00DD38F9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</w:p>
              </w:tc>
              <w:tc>
                <w:tcPr>
                  <w:tcW w:w="4379" w:type="dxa"/>
                  <w:gridSpan w:val="2"/>
                </w:tcPr>
                <w:p w:rsidR="00DD38F9" w:rsidRDefault="00DD38F9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Rise LH Transition</w:t>
                  </w:r>
                </w:p>
              </w:tc>
              <w:tc>
                <w:tcPr>
                  <w:tcW w:w="4433" w:type="dxa"/>
                  <w:gridSpan w:val="2"/>
                </w:tcPr>
                <w:p w:rsidR="00DD38F9" w:rsidRDefault="00DD38F9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Fall HL Transition</w:t>
                  </w:r>
                </w:p>
              </w:tc>
            </w:tr>
            <w:tr w:rsidR="00DD38F9" w:rsidTr="00247F7B">
              <w:trPr>
                <w:trHeight w:val="70"/>
              </w:trPr>
              <w:tc>
                <w:tcPr>
                  <w:tcW w:w="2978" w:type="dxa"/>
                </w:tcPr>
                <w:p w:rsidR="00DD38F9" w:rsidRDefault="00DD38F9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Input Slope [ns]</w:t>
                  </w:r>
                </w:p>
              </w:tc>
              <w:tc>
                <w:tcPr>
                  <w:tcW w:w="2140" w:type="dxa"/>
                </w:tcPr>
                <w:p w:rsidR="00DD38F9" w:rsidRDefault="00DD38F9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5</w:t>
                  </w:r>
                </w:p>
              </w:tc>
              <w:tc>
                <w:tcPr>
                  <w:tcW w:w="2239" w:type="dxa"/>
                </w:tcPr>
                <w:p w:rsidR="00DD38F9" w:rsidRDefault="00DD38F9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</w:t>
                  </w:r>
                </w:p>
              </w:tc>
              <w:tc>
                <w:tcPr>
                  <w:tcW w:w="2140" w:type="dxa"/>
                </w:tcPr>
                <w:p w:rsidR="00DD38F9" w:rsidRDefault="00DD38F9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5</w:t>
                  </w:r>
                </w:p>
              </w:tc>
              <w:tc>
                <w:tcPr>
                  <w:tcW w:w="2293" w:type="dxa"/>
                </w:tcPr>
                <w:p w:rsidR="00DD38F9" w:rsidRDefault="00DD38F9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</w:t>
                  </w:r>
                </w:p>
              </w:tc>
            </w:tr>
            <w:tr w:rsidR="00DD38F9" w:rsidTr="00247F7B">
              <w:trPr>
                <w:trHeight w:val="188"/>
              </w:trPr>
              <w:tc>
                <w:tcPr>
                  <w:tcW w:w="2978" w:type="dxa"/>
                </w:tcPr>
                <w:p w:rsidR="00DD38F9" w:rsidRDefault="005B2C33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Delay X</w:t>
                  </w:r>
                  <w:r w:rsidR="00DD38F9">
                    <w:rPr>
                      <w:rFonts w:asciiTheme="majorBidi" w:hAnsiTheme="majorBidi" w:cstheme="majorBidi"/>
                      <w:sz w:val="28"/>
                      <w:szCs w:val="28"/>
                    </w:rPr>
                    <w:t xml:space="preserve">=&gt;F </w:t>
                  </w:r>
                </w:p>
              </w:tc>
              <w:tc>
                <w:tcPr>
                  <w:tcW w:w="2140" w:type="dxa"/>
                </w:tcPr>
                <w:p w:rsidR="00DD38F9" w:rsidRDefault="005B2C33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2</w:t>
                  </w:r>
                </w:p>
              </w:tc>
              <w:tc>
                <w:tcPr>
                  <w:tcW w:w="2239" w:type="dxa"/>
                </w:tcPr>
                <w:p w:rsidR="00DD38F9" w:rsidRDefault="005B2C33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61</w:t>
                  </w:r>
                </w:p>
              </w:tc>
              <w:tc>
                <w:tcPr>
                  <w:tcW w:w="2140" w:type="dxa"/>
                </w:tcPr>
                <w:p w:rsidR="00DD38F9" w:rsidRDefault="005B2C33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2</w:t>
                  </w:r>
                </w:p>
              </w:tc>
              <w:tc>
                <w:tcPr>
                  <w:tcW w:w="2293" w:type="dxa"/>
                </w:tcPr>
                <w:p w:rsidR="00DD38F9" w:rsidRDefault="005B2C33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.008</w:t>
                  </w:r>
                </w:p>
              </w:tc>
            </w:tr>
            <w:tr w:rsidR="00DD38F9" w:rsidTr="00247F7B">
              <w:trPr>
                <w:trHeight w:val="70"/>
              </w:trPr>
              <w:tc>
                <w:tcPr>
                  <w:tcW w:w="2978" w:type="dxa"/>
                </w:tcPr>
                <w:p w:rsidR="00DD38F9" w:rsidRDefault="005B2C33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Delay Y</w:t>
                  </w:r>
                  <w:r w:rsidR="00DD38F9">
                    <w:rPr>
                      <w:rFonts w:asciiTheme="majorBidi" w:hAnsiTheme="majorBidi" w:cstheme="majorBidi"/>
                      <w:sz w:val="28"/>
                      <w:szCs w:val="28"/>
                    </w:rPr>
                    <w:t>=&gt;F</w:t>
                  </w:r>
                </w:p>
              </w:tc>
              <w:tc>
                <w:tcPr>
                  <w:tcW w:w="2140" w:type="dxa"/>
                </w:tcPr>
                <w:p w:rsidR="00DD38F9" w:rsidRDefault="005B2C33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1</w:t>
                  </w:r>
                </w:p>
              </w:tc>
              <w:tc>
                <w:tcPr>
                  <w:tcW w:w="2239" w:type="dxa"/>
                </w:tcPr>
                <w:p w:rsidR="00DD38F9" w:rsidRDefault="005B2C33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61</w:t>
                  </w:r>
                </w:p>
              </w:tc>
              <w:tc>
                <w:tcPr>
                  <w:tcW w:w="2140" w:type="dxa"/>
                </w:tcPr>
                <w:p w:rsidR="00DD38F9" w:rsidRDefault="005B2C33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2</w:t>
                  </w:r>
                </w:p>
              </w:tc>
              <w:tc>
                <w:tcPr>
                  <w:tcW w:w="2293" w:type="dxa"/>
                </w:tcPr>
                <w:p w:rsidR="00DD38F9" w:rsidRDefault="005B2C33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.008</w:t>
                  </w:r>
                </w:p>
              </w:tc>
            </w:tr>
          </w:tbl>
          <w:p w:rsidR="00DD38F9" w:rsidRPr="00B52014" w:rsidRDefault="00DD38F9" w:rsidP="00247F7B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br/>
            </w:r>
          </w:p>
        </w:tc>
      </w:tr>
    </w:tbl>
    <w:p w:rsidR="00BA5CD2" w:rsidRDefault="00BA5CD2">
      <w:pPr>
        <w:bidi w:val="0"/>
        <w:rPr>
          <w:sz w:val="28"/>
          <w:szCs w:val="28"/>
        </w:rPr>
      </w:pPr>
      <w:r>
        <w:rPr>
          <w:sz w:val="28"/>
          <w:szCs w:val="28"/>
        </w:rPr>
        <w:br w:type="page"/>
      </w:r>
    </w:p>
    <w:tbl>
      <w:tblPr>
        <w:tblStyle w:val="TableGrid"/>
        <w:tblW w:w="11052" w:type="dxa"/>
        <w:jc w:val="center"/>
        <w:tblLook w:val="04A0" w:firstRow="1" w:lastRow="0" w:firstColumn="1" w:lastColumn="0" w:noHBand="0" w:noVBand="1"/>
      </w:tblPr>
      <w:tblGrid>
        <w:gridCol w:w="3171"/>
        <w:gridCol w:w="5808"/>
        <w:gridCol w:w="3037"/>
      </w:tblGrid>
      <w:tr w:rsidR="00A53DC9" w:rsidRPr="00C47F47" w:rsidTr="00D20878">
        <w:trPr>
          <w:jc w:val="center"/>
        </w:trPr>
        <w:tc>
          <w:tcPr>
            <w:tcW w:w="11052" w:type="dxa"/>
            <w:gridSpan w:val="3"/>
            <w:vAlign w:val="center"/>
          </w:tcPr>
          <w:p w:rsidR="00A53DC9" w:rsidRPr="00C47F47" w:rsidRDefault="00A53DC9" w:rsidP="00A53DC9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i/>
                <w:iCs/>
                <w:sz w:val="28"/>
                <w:szCs w:val="28"/>
              </w:rPr>
            </w:pPr>
            <w:r>
              <w:rPr>
                <w:rFonts w:asciiTheme="majorBidi" w:hAnsiTheme="majorBidi" w:cstheme="majorBidi"/>
                <w:b/>
                <w:bCs/>
                <w:i/>
                <w:iCs/>
                <w:sz w:val="28"/>
                <w:szCs w:val="28"/>
              </w:rPr>
              <w:lastRenderedPageBreak/>
              <w:t>Cell 089 INVERTER_MUX</w:t>
            </w:r>
          </w:p>
        </w:tc>
      </w:tr>
      <w:tr w:rsidR="00A53DC9" w:rsidRPr="00B52014" w:rsidTr="00D20878">
        <w:trPr>
          <w:trHeight w:val="2492"/>
          <w:jc w:val="center"/>
        </w:trPr>
        <w:tc>
          <w:tcPr>
            <w:tcW w:w="2905" w:type="dxa"/>
          </w:tcPr>
          <w:p w:rsidR="00A53DC9" w:rsidRPr="00C47F47" w:rsidRDefault="00A53DC9" w:rsidP="00D20878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Truth Table</w:t>
            </w:r>
          </w:p>
          <w:tbl>
            <w:tblPr>
              <w:tblStyle w:val="TableGrid"/>
              <w:tblW w:w="2281" w:type="dxa"/>
              <w:tblLook w:val="04A0" w:firstRow="1" w:lastRow="0" w:firstColumn="1" w:lastColumn="0" w:noHBand="0" w:noVBand="1"/>
            </w:tblPr>
            <w:tblGrid>
              <w:gridCol w:w="480"/>
              <w:gridCol w:w="559"/>
              <w:gridCol w:w="559"/>
              <w:gridCol w:w="683"/>
            </w:tblGrid>
            <w:tr w:rsidR="00A53DC9" w:rsidTr="00D20878">
              <w:trPr>
                <w:trHeight w:val="281"/>
              </w:trPr>
              <w:tc>
                <w:tcPr>
                  <w:tcW w:w="498" w:type="dxa"/>
                </w:tcPr>
                <w:p w:rsidR="00A53DC9" w:rsidRDefault="00A53DC9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S</w:t>
                  </w:r>
                </w:p>
              </w:tc>
              <w:tc>
                <w:tcPr>
                  <w:tcW w:w="499" w:type="dxa"/>
                </w:tcPr>
                <w:p w:rsidR="00A53DC9" w:rsidRDefault="00A53DC9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A0</w:t>
                  </w:r>
                </w:p>
              </w:tc>
              <w:tc>
                <w:tcPr>
                  <w:tcW w:w="548" w:type="dxa"/>
                </w:tcPr>
                <w:p w:rsidR="00A53DC9" w:rsidRDefault="00A53DC9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A1</w:t>
                  </w:r>
                </w:p>
              </w:tc>
              <w:tc>
                <w:tcPr>
                  <w:tcW w:w="736" w:type="dxa"/>
                </w:tcPr>
                <w:p w:rsidR="00A53DC9" w:rsidRDefault="00A53DC9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F</w:t>
                  </w:r>
                </w:p>
              </w:tc>
            </w:tr>
            <w:tr w:rsidR="00A53DC9" w:rsidTr="00D20878">
              <w:trPr>
                <w:trHeight w:val="281"/>
              </w:trPr>
              <w:tc>
                <w:tcPr>
                  <w:tcW w:w="498" w:type="dxa"/>
                </w:tcPr>
                <w:p w:rsidR="00A53DC9" w:rsidRDefault="00A53DC9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499" w:type="dxa"/>
                </w:tcPr>
                <w:p w:rsidR="00A53DC9" w:rsidRDefault="00A53DC9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48" w:type="dxa"/>
                </w:tcPr>
                <w:p w:rsidR="00A53DC9" w:rsidRDefault="00A53DC9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736" w:type="dxa"/>
                </w:tcPr>
                <w:p w:rsidR="00A53DC9" w:rsidRDefault="00A53DC9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</w:tr>
            <w:tr w:rsidR="00A53DC9" w:rsidTr="00D20878">
              <w:trPr>
                <w:trHeight w:val="377"/>
              </w:trPr>
              <w:tc>
                <w:tcPr>
                  <w:tcW w:w="498" w:type="dxa"/>
                </w:tcPr>
                <w:p w:rsidR="00A53DC9" w:rsidRDefault="00A53DC9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499" w:type="dxa"/>
                </w:tcPr>
                <w:p w:rsidR="00A53DC9" w:rsidRDefault="00A53DC9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48" w:type="dxa"/>
                </w:tcPr>
                <w:p w:rsidR="00A53DC9" w:rsidRDefault="00A53DC9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736" w:type="dxa"/>
                </w:tcPr>
                <w:p w:rsidR="00A53DC9" w:rsidRDefault="00A53DC9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</w:tr>
            <w:tr w:rsidR="00A53DC9" w:rsidTr="00D20878">
              <w:trPr>
                <w:trHeight w:val="350"/>
              </w:trPr>
              <w:tc>
                <w:tcPr>
                  <w:tcW w:w="498" w:type="dxa"/>
                </w:tcPr>
                <w:p w:rsidR="00A53DC9" w:rsidRDefault="00A53DC9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499" w:type="dxa"/>
                </w:tcPr>
                <w:p w:rsidR="00A53DC9" w:rsidRDefault="00A53DC9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48" w:type="dxa"/>
                </w:tcPr>
                <w:p w:rsidR="00A53DC9" w:rsidRDefault="00A53DC9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736" w:type="dxa"/>
                </w:tcPr>
                <w:p w:rsidR="00A53DC9" w:rsidRDefault="00A53DC9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  <w:tr w:rsidR="00A53DC9" w:rsidTr="00D20878">
              <w:trPr>
                <w:trHeight w:val="350"/>
              </w:trPr>
              <w:tc>
                <w:tcPr>
                  <w:tcW w:w="498" w:type="dxa"/>
                </w:tcPr>
                <w:p w:rsidR="00A53DC9" w:rsidRDefault="00A53DC9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499" w:type="dxa"/>
                </w:tcPr>
                <w:p w:rsidR="00A53DC9" w:rsidRDefault="00A53DC9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48" w:type="dxa"/>
                </w:tcPr>
                <w:p w:rsidR="00A53DC9" w:rsidRDefault="00A53DC9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736" w:type="dxa"/>
                </w:tcPr>
                <w:p w:rsidR="00A53DC9" w:rsidRDefault="00A53DC9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  <w:tr w:rsidR="00A53DC9" w:rsidTr="00D20878">
              <w:trPr>
                <w:trHeight w:val="350"/>
              </w:trPr>
              <w:tc>
                <w:tcPr>
                  <w:tcW w:w="498" w:type="dxa"/>
                </w:tcPr>
                <w:p w:rsidR="00A53DC9" w:rsidRDefault="00A53DC9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499" w:type="dxa"/>
                </w:tcPr>
                <w:p w:rsidR="00A53DC9" w:rsidRDefault="00A53DC9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48" w:type="dxa"/>
                </w:tcPr>
                <w:p w:rsidR="00A53DC9" w:rsidRDefault="00A53DC9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736" w:type="dxa"/>
                </w:tcPr>
                <w:p w:rsidR="00A53DC9" w:rsidRDefault="00A53DC9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</w:tr>
            <w:tr w:rsidR="00A53DC9" w:rsidTr="00D20878">
              <w:trPr>
                <w:trHeight w:val="350"/>
              </w:trPr>
              <w:tc>
                <w:tcPr>
                  <w:tcW w:w="498" w:type="dxa"/>
                </w:tcPr>
                <w:p w:rsidR="00A53DC9" w:rsidRDefault="00A53DC9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499" w:type="dxa"/>
                </w:tcPr>
                <w:p w:rsidR="00A53DC9" w:rsidRDefault="00A53DC9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48" w:type="dxa"/>
                </w:tcPr>
                <w:p w:rsidR="00A53DC9" w:rsidRDefault="00A53DC9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736" w:type="dxa"/>
                </w:tcPr>
                <w:p w:rsidR="00A53DC9" w:rsidRDefault="00A53DC9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  <w:tr w:rsidR="00A53DC9" w:rsidTr="00D20878">
              <w:trPr>
                <w:trHeight w:val="350"/>
              </w:trPr>
              <w:tc>
                <w:tcPr>
                  <w:tcW w:w="498" w:type="dxa"/>
                </w:tcPr>
                <w:p w:rsidR="00A53DC9" w:rsidRDefault="00A53DC9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499" w:type="dxa"/>
                </w:tcPr>
                <w:p w:rsidR="00A53DC9" w:rsidRDefault="00A53DC9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48" w:type="dxa"/>
                </w:tcPr>
                <w:p w:rsidR="00A53DC9" w:rsidRDefault="00A53DC9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736" w:type="dxa"/>
                </w:tcPr>
                <w:p w:rsidR="00A53DC9" w:rsidRDefault="00A53DC9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</w:tr>
            <w:tr w:rsidR="00A53DC9" w:rsidTr="00D20878">
              <w:trPr>
                <w:trHeight w:val="350"/>
              </w:trPr>
              <w:tc>
                <w:tcPr>
                  <w:tcW w:w="498" w:type="dxa"/>
                </w:tcPr>
                <w:p w:rsidR="00A53DC9" w:rsidRDefault="00A53DC9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499" w:type="dxa"/>
                </w:tcPr>
                <w:p w:rsidR="00A53DC9" w:rsidRDefault="00A53DC9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48" w:type="dxa"/>
                </w:tcPr>
                <w:p w:rsidR="00A53DC9" w:rsidRDefault="00A53DC9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736" w:type="dxa"/>
                </w:tcPr>
                <w:p w:rsidR="00A53DC9" w:rsidRDefault="00A53DC9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</w:tbl>
          <w:p w:rsidR="00A53DC9" w:rsidRPr="00B52014" w:rsidRDefault="00A53DC9" w:rsidP="00D20878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5556" w:type="dxa"/>
          </w:tcPr>
          <w:p w:rsidR="00A53DC9" w:rsidRPr="00C47F47" w:rsidRDefault="00A53DC9" w:rsidP="00D20878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Symbol</w:t>
            </w:r>
          </w:p>
          <w:p w:rsidR="00A53DC9" w:rsidRPr="00B52014" w:rsidRDefault="00A53DC9" w:rsidP="00D20878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drawing>
                <wp:inline distT="0" distB="0" distL="0" distR="0" wp14:anchorId="5B32FDC3" wp14:editId="4E3E189A">
                  <wp:extent cx="2629267" cy="1914792"/>
                  <wp:effectExtent l="0" t="0" r="0" b="0"/>
                  <wp:docPr id="84" name="Picture 8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4" name="Capture.PNG"/>
                          <pic:cNvPicPr/>
                        </pic:nvPicPr>
                        <pic:blipFill>
                          <a:blip r:embed="rId6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29267" cy="191479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591" w:type="dxa"/>
          </w:tcPr>
          <w:p w:rsidR="00A53DC9" w:rsidRPr="00C47F47" w:rsidRDefault="00A53DC9" w:rsidP="00D20878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Pin Capacitance</w:t>
            </w:r>
          </w:p>
          <w:tbl>
            <w:tblPr>
              <w:tblStyle w:val="TableGrid"/>
              <w:tblW w:w="2365" w:type="dxa"/>
              <w:tblLook w:val="04A0" w:firstRow="1" w:lastRow="0" w:firstColumn="1" w:lastColumn="0" w:noHBand="0" w:noVBand="1"/>
            </w:tblPr>
            <w:tblGrid>
              <w:gridCol w:w="865"/>
              <w:gridCol w:w="1500"/>
            </w:tblGrid>
            <w:tr w:rsidR="00A53DC9" w:rsidTr="00D20878">
              <w:tc>
                <w:tcPr>
                  <w:tcW w:w="865" w:type="dxa"/>
                </w:tcPr>
                <w:p w:rsidR="00A53DC9" w:rsidRDefault="00A53DC9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Pin</w:t>
                  </w:r>
                </w:p>
              </w:tc>
              <w:tc>
                <w:tcPr>
                  <w:tcW w:w="1500" w:type="dxa"/>
                </w:tcPr>
                <w:p w:rsidR="00A53DC9" w:rsidRDefault="00A53DC9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Cap[pF]</w:t>
                  </w:r>
                </w:p>
              </w:tc>
            </w:tr>
            <w:tr w:rsidR="00A53DC9" w:rsidTr="00D20878">
              <w:tc>
                <w:tcPr>
                  <w:tcW w:w="865" w:type="dxa"/>
                </w:tcPr>
                <w:p w:rsidR="00A53DC9" w:rsidRDefault="00A53DC9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A0</w:t>
                  </w:r>
                </w:p>
              </w:tc>
              <w:tc>
                <w:tcPr>
                  <w:tcW w:w="1500" w:type="dxa"/>
                </w:tcPr>
                <w:p w:rsidR="00A53DC9" w:rsidRDefault="00A53DC9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  <w:rtl/>
                      <w:lang w:bidi="ar-EG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48</w:t>
                  </w:r>
                </w:p>
              </w:tc>
            </w:tr>
            <w:tr w:rsidR="00A53DC9" w:rsidTr="00D20878">
              <w:tc>
                <w:tcPr>
                  <w:tcW w:w="865" w:type="dxa"/>
                </w:tcPr>
                <w:p w:rsidR="00A53DC9" w:rsidRDefault="00A53DC9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A1</w:t>
                  </w:r>
                </w:p>
              </w:tc>
              <w:tc>
                <w:tcPr>
                  <w:tcW w:w="1500" w:type="dxa"/>
                </w:tcPr>
                <w:p w:rsidR="00A53DC9" w:rsidRDefault="00A53DC9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5</w:t>
                  </w:r>
                </w:p>
              </w:tc>
            </w:tr>
            <w:tr w:rsidR="00A53DC9" w:rsidTr="00D20878">
              <w:tc>
                <w:tcPr>
                  <w:tcW w:w="865" w:type="dxa"/>
                </w:tcPr>
                <w:p w:rsidR="00A53DC9" w:rsidRDefault="00A53DC9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S</w:t>
                  </w:r>
                </w:p>
              </w:tc>
              <w:tc>
                <w:tcPr>
                  <w:tcW w:w="1500" w:type="dxa"/>
                </w:tcPr>
                <w:p w:rsidR="00A53DC9" w:rsidRDefault="00A53DC9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51</w:t>
                  </w:r>
                </w:p>
              </w:tc>
            </w:tr>
          </w:tbl>
          <w:p w:rsidR="00A53DC9" w:rsidRPr="00B52014" w:rsidRDefault="00A53DC9" w:rsidP="00D20878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</w:tr>
      <w:tr w:rsidR="00A53DC9" w:rsidRPr="00496670" w:rsidTr="00D20878">
        <w:trPr>
          <w:jc w:val="center"/>
        </w:trPr>
        <w:tc>
          <w:tcPr>
            <w:tcW w:w="2905" w:type="dxa"/>
          </w:tcPr>
          <w:p w:rsidR="00A53DC9" w:rsidRPr="00C47F47" w:rsidRDefault="00A53DC9" w:rsidP="00D20878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Size</w:t>
            </w:r>
          </w:p>
        </w:tc>
        <w:tc>
          <w:tcPr>
            <w:tcW w:w="5556" w:type="dxa"/>
          </w:tcPr>
          <w:p w:rsidR="00A53DC9" w:rsidRPr="00B52014" w:rsidRDefault="00A53DC9" w:rsidP="00D20878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885</w:t>
            </w:r>
          </w:p>
        </w:tc>
        <w:tc>
          <w:tcPr>
            <w:tcW w:w="2591" w:type="dxa"/>
          </w:tcPr>
          <w:p w:rsidR="00A53DC9" w:rsidRPr="00496670" w:rsidRDefault="00A53DC9" w:rsidP="00D20878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  <w:vertAlign w:val="superscript"/>
              </w:rPr>
            </w:pPr>
            <w:r>
              <w:rPr>
                <w:rFonts w:asciiTheme="majorBidi" w:hAnsiTheme="majorBidi" w:cstheme="majorBidi"/>
                <w:noProof w:val="0"/>
                <w:sz w:val="28"/>
                <w:szCs w:val="28"/>
              </w:rPr>
              <w:t>µm</w:t>
            </w:r>
            <w:r>
              <w:rPr>
                <w:rFonts w:asciiTheme="majorBidi" w:hAnsiTheme="majorBidi" w:cstheme="majorBidi"/>
                <w:noProof w:val="0"/>
                <w:sz w:val="28"/>
                <w:szCs w:val="28"/>
                <w:vertAlign w:val="superscript"/>
              </w:rPr>
              <w:t>2</w:t>
            </w:r>
          </w:p>
        </w:tc>
      </w:tr>
      <w:tr w:rsidR="00A53DC9" w:rsidRPr="00496670" w:rsidTr="00D20878">
        <w:trPr>
          <w:jc w:val="center"/>
        </w:trPr>
        <w:tc>
          <w:tcPr>
            <w:tcW w:w="2905" w:type="dxa"/>
          </w:tcPr>
          <w:p w:rsidR="00A53DC9" w:rsidRPr="00C47F47" w:rsidRDefault="00A53DC9" w:rsidP="00D20878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Dynamic power dissipation</w:t>
            </w:r>
          </w:p>
        </w:tc>
        <w:tc>
          <w:tcPr>
            <w:tcW w:w="5556" w:type="dxa"/>
            <w:vAlign w:val="center"/>
          </w:tcPr>
          <w:p w:rsidR="00A53DC9" w:rsidRPr="00B52014" w:rsidRDefault="00A53DC9" w:rsidP="00D20878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49.5</w:t>
            </w:r>
          </w:p>
        </w:tc>
        <w:tc>
          <w:tcPr>
            <w:tcW w:w="2591" w:type="dxa"/>
            <w:vAlign w:val="center"/>
          </w:tcPr>
          <w:p w:rsidR="00A53DC9" w:rsidRPr="00496670" w:rsidRDefault="00A53DC9" w:rsidP="00D20878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496670">
              <w:rPr>
                <w:rFonts w:asciiTheme="majorBidi" w:hAnsiTheme="majorBidi" w:cstheme="majorBidi"/>
                <w:noProof w:val="0"/>
                <w:sz w:val="28"/>
                <w:szCs w:val="28"/>
              </w:rPr>
              <w:t>µWatt/ MHz</w:t>
            </w:r>
          </w:p>
        </w:tc>
      </w:tr>
      <w:tr w:rsidR="00A53DC9" w:rsidRPr="00B52014" w:rsidTr="00D20878">
        <w:trPr>
          <w:jc w:val="center"/>
        </w:trPr>
        <w:tc>
          <w:tcPr>
            <w:tcW w:w="11052" w:type="dxa"/>
            <w:gridSpan w:val="3"/>
          </w:tcPr>
          <w:p w:rsidR="00310FF8" w:rsidRDefault="00310FF8" w:rsidP="00D20878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</w:p>
          <w:p w:rsidR="00A53DC9" w:rsidRPr="00C47F47" w:rsidRDefault="00A53DC9" w:rsidP="00310FF8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Prop</w:t>
            </w: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agation Delay</w:t>
            </w:r>
          </w:p>
          <w:tbl>
            <w:tblPr>
              <w:tblStyle w:val="TableGrid"/>
              <w:tblW w:w="11790" w:type="dxa"/>
              <w:tblLook w:val="04A0" w:firstRow="1" w:lastRow="0" w:firstColumn="1" w:lastColumn="0" w:noHBand="0" w:noVBand="1"/>
            </w:tblPr>
            <w:tblGrid>
              <w:gridCol w:w="2978"/>
              <w:gridCol w:w="2140"/>
              <w:gridCol w:w="2239"/>
              <w:gridCol w:w="2140"/>
              <w:gridCol w:w="2293"/>
            </w:tblGrid>
            <w:tr w:rsidR="00A53DC9" w:rsidTr="00310FF8">
              <w:trPr>
                <w:trHeight w:val="125"/>
              </w:trPr>
              <w:tc>
                <w:tcPr>
                  <w:tcW w:w="2978" w:type="dxa"/>
                </w:tcPr>
                <w:p w:rsidR="00A53DC9" w:rsidRDefault="00A53DC9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</w:p>
              </w:tc>
              <w:tc>
                <w:tcPr>
                  <w:tcW w:w="4379" w:type="dxa"/>
                  <w:gridSpan w:val="2"/>
                </w:tcPr>
                <w:p w:rsidR="00A53DC9" w:rsidRDefault="00A53DC9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Rise LH Transition</w:t>
                  </w:r>
                </w:p>
              </w:tc>
              <w:tc>
                <w:tcPr>
                  <w:tcW w:w="4433" w:type="dxa"/>
                  <w:gridSpan w:val="2"/>
                </w:tcPr>
                <w:p w:rsidR="00A53DC9" w:rsidRDefault="00A53DC9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Fall HL Transition</w:t>
                  </w:r>
                </w:p>
              </w:tc>
            </w:tr>
            <w:tr w:rsidR="00A53DC9" w:rsidTr="00310FF8">
              <w:trPr>
                <w:trHeight w:val="70"/>
              </w:trPr>
              <w:tc>
                <w:tcPr>
                  <w:tcW w:w="2978" w:type="dxa"/>
                </w:tcPr>
                <w:p w:rsidR="00A53DC9" w:rsidRDefault="00A53DC9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Input Slope [ns]</w:t>
                  </w:r>
                </w:p>
              </w:tc>
              <w:tc>
                <w:tcPr>
                  <w:tcW w:w="2140" w:type="dxa"/>
                </w:tcPr>
                <w:p w:rsidR="00A53DC9" w:rsidRDefault="00A53DC9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5</w:t>
                  </w:r>
                </w:p>
              </w:tc>
              <w:tc>
                <w:tcPr>
                  <w:tcW w:w="2239" w:type="dxa"/>
                </w:tcPr>
                <w:p w:rsidR="00A53DC9" w:rsidRDefault="00A53DC9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</w:t>
                  </w:r>
                </w:p>
              </w:tc>
              <w:tc>
                <w:tcPr>
                  <w:tcW w:w="2140" w:type="dxa"/>
                </w:tcPr>
                <w:p w:rsidR="00A53DC9" w:rsidRDefault="00A53DC9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5</w:t>
                  </w:r>
                </w:p>
              </w:tc>
              <w:tc>
                <w:tcPr>
                  <w:tcW w:w="2293" w:type="dxa"/>
                </w:tcPr>
                <w:p w:rsidR="00A53DC9" w:rsidRDefault="00A53DC9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</w:t>
                  </w:r>
                </w:p>
              </w:tc>
            </w:tr>
            <w:tr w:rsidR="00A53DC9" w:rsidTr="00310FF8">
              <w:trPr>
                <w:trHeight w:val="188"/>
              </w:trPr>
              <w:tc>
                <w:tcPr>
                  <w:tcW w:w="2978" w:type="dxa"/>
                </w:tcPr>
                <w:p w:rsidR="00A53DC9" w:rsidRDefault="00A53DC9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 xml:space="preserve">Delay S=&gt;F </w:t>
                  </w:r>
                </w:p>
              </w:tc>
              <w:tc>
                <w:tcPr>
                  <w:tcW w:w="2140" w:type="dxa"/>
                </w:tcPr>
                <w:p w:rsidR="00A53DC9" w:rsidRDefault="00A53DC9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15</w:t>
                  </w:r>
                </w:p>
              </w:tc>
              <w:tc>
                <w:tcPr>
                  <w:tcW w:w="2239" w:type="dxa"/>
                </w:tcPr>
                <w:p w:rsidR="00A53DC9" w:rsidRDefault="00A53DC9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3</w:t>
                  </w:r>
                </w:p>
              </w:tc>
              <w:tc>
                <w:tcPr>
                  <w:tcW w:w="2140" w:type="dxa"/>
                </w:tcPr>
                <w:p w:rsidR="00A53DC9" w:rsidRDefault="00A53DC9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45</w:t>
                  </w:r>
                </w:p>
              </w:tc>
              <w:tc>
                <w:tcPr>
                  <w:tcW w:w="2293" w:type="dxa"/>
                </w:tcPr>
                <w:p w:rsidR="00A53DC9" w:rsidRDefault="00A53DC9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725</w:t>
                  </w:r>
                </w:p>
              </w:tc>
            </w:tr>
            <w:tr w:rsidR="00A53DC9" w:rsidTr="00310FF8">
              <w:trPr>
                <w:trHeight w:val="70"/>
              </w:trPr>
              <w:tc>
                <w:tcPr>
                  <w:tcW w:w="2978" w:type="dxa"/>
                </w:tcPr>
                <w:p w:rsidR="00A53DC9" w:rsidRDefault="00A53DC9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Delay A=&gt;F</w:t>
                  </w:r>
                </w:p>
              </w:tc>
              <w:tc>
                <w:tcPr>
                  <w:tcW w:w="2140" w:type="dxa"/>
                </w:tcPr>
                <w:p w:rsidR="00A53DC9" w:rsidRDefault="00A53DC9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4</w:t>
                  </w:r>
                </w:p>
              </w:tc>
              <w:tc>
                <w:tcPr>
                  <w:tcW w:w="2239" w:type="dxa"/>
                </w:tcPr>
                <w:p w:rsidR="00A53DC9" w:rsidRDefault="00A53DC9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52</w:t>
                  </w:r>
                </w:p>
              </w:tc>
              <w:tc>
                <w:tcPr>
                  <w:tcW w:w="2140" w:type="dxa"/>
                </w:tcPr>
                <w:p w:rsidR="00A53DC9" w:rsidRDefault="00A53DC9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.2</w:t>
                  </w:r>
                </w:p>
              </w:tc>
              <w:tc>
                <w:tcPr>
                  <w:tcW w:w="2293" w:type="dxa"/>
                </w:tcPr>
                <w:p w:rsidR="00A53DC9" w:rsidRDefault="00A53DC9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.56</w:t>
                  </w:r>
                </w:p>
              </w:tc>
            </w:tr>
            <w:tr w:rsidR="00A53DC9" w:rsidTr="00310FF8">
              <w:trPr>
                <w:trHeight w:val="70"/>
              </w:trPr>
              <w:tc>
                <w:tcPr>
                  <w:tcW w:w="2978" w:type="dxa"/>
                </w:tcPr>
                <w:p w:rsidR="00A53DC9" w:rsidRDefault="00A53DC9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Delay B=&gt;F</w:t>
                  </w:r>
                </w:p>
              </w:tc>
              <w:tc>
                <w:tcPr>
                  <w:tcW w:w="2140" w:type="dxa"/>
                </w:tcPr>
                <w:p w:rsidR="00A53DC9" w:rsidRDefault="00A53DC9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455</w:t>
                  </w:r>
                </w:p>
              </w:tc>
              <w:tc>
                <w:tcPr>
                  <w:tcW w:w="2239" w:type="dxa"/>
                </w:tcPr>
                <w:p w:rsidR="00A53DC9" w:rsidRDefault="00A53DC9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65</w:t>
                  </w:r>
                </w:p>
              </w:tc>
              <w:tc>
                <w:tcPr>
                  <w:tcW w:w="2140" w:type="dxa"/>
                </w:tcPr>
                <w:p w:rsidR="00A53DC9" w:rsidRDefault="00A53DC9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.2</w:t>
                  </w:r>
                </w:p>
              </w:tc>
              <w:tc>
                <w:tcPr>
                  <w:tcW w:w="2293" w:type="dxa"/>
                </w:tcPr>
                <w:p w:rsidR="00A53DC9" w:rsidRDefault="00A53DC9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.42</w:t>
                  </w:r>
                </w:p>
              </w:tc>
            </w:tr>
          </w:tbl>
          <w:p w:rsidR="00A53DC9" w:rsidRPr="00B52014" w:rsidRDefault="00A53DC9" w:rsidP="00D20878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br/>
            </w:r>
          </w:p>
        </w:tc>
      </w:tr>
    </w:tbl>
    <w:p w:rsidR="00BA5CD2" w:rsidRDefault="00BA5CD2" w:rsidP="00990B90">
      <w:pPr>
        <w:bidi w:val="0"/>
        <w:jc w:val="both"/>
        <w:rPr>
          <w:sz w:val="28"/>
          <w:szCs w:val="28"/>
        </w:rPr>
      </w:pPr>
    </w:p>
    <w:p w:rsidR="00BA5CD2" w:rsidRDefault="00BA5CD2">
      <w:pPr>
        <w:bidi w:val="0"/>
        <w:rPr>
          <w:sz w:val="28"/>
          <w:szCs w:val="28"/>
        </w:rPr>
      </w:pPr>
      <w:r>
        <w:rPr>
          <w:sz w:val="28"/>
          <w:szCs w:val="28"/>
        </w:rPr>
        <w:br w:type="page"/>
      </w:r>
    </w:p>
    <w:tbl>
      <w:tblPr>
        <w:tblStyle w:val="TableGrid"/>
        <w:tblW w:w="11052" w:type="dxa"/>
        <w:jc w:val="center"/>
        <w:tblLook w:val="04A0" w:firstRow="1" w:lastRow="0" w:firstColumn="1" w:lastColumn="0" w:noHBand="0" w:noVBand="1"/>
      </w:tblPr>
      <w:tblGrid>
        <w:gridCol w:w="3113"/>
        <w:gridCol w:w="5702"/>
        <w:gridCol w:w="3201"/>
      </w:tblGrid>
      <w:tr w:rsidR="00EB4A32" w:rsidRPr="00C47F47" w:rsidTr="00D20878">
        <w:trPr>
          <w:jc w:val="center"/>
        </w:trPr>
        <w:tc>
          <w:tcPr>
            <w:tcW w:w="11052" w:type="dxa"/>
            <w:gridSpan w:val="3"/>
            <w:vAlign w:val="center"/>
          </w:tcPr>
          <w:p w:rsidR="00EB4A32" w:rsidRPr="00C47F47" w:rsidRDefault="00EB4A32" w:rsidP="00D20878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i/>
                <w:iCs/>
                <w:sz w:val="28"/>
                <w:szCs w:val="28"/>
              </w:rPr>
            </w:pPr>
            <w:r>
              <w:rPr>
                <w:rFonts w:asciiTheme="majorBidi" w:hAnsiTheme="majorBidi" w:cstheme="majorBidi"/>
                <w:b/>
                <w:bCs/>
                <w:i/>
                <w:iCs/>
                <w:sz w:val="28"/>
                <w:szCs w:val="28"/>
              </w:rPr>
              <w:lastRenderedPageBreak/>
              <w:t>Cell 090 INVERTER_MUX</w:t>
            </w:r>
          </w:p>
        </w:tc>
      </w:tr>
      <w:tr w:rsidR="00EB4A32" w:rsidRPr="00B52014" w:rsidTr="00D20878">
        <w:trPr>
          <w:trHeight w:val="2492"/>
          <w:jc w:val="center"/>
        </w:trPr>
        <w:tc>
          <w:tcPr>
            <w:tcW w:w="2905" w:type="dxa"/>
          </w:tcPr>
          <w:p w:rsidR="00EB4A32" w:rsidRPr="00C47F47" w:rsidRDefault="00EB4A32" w:rsidP="00D20878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Truth Table</w:t>
            </w:r>
          </w:p>
          <w:tbl>
            <w:tblPr>
              <w:tblStyle w:val="TableGrid"/>
              <w:tblW w:w="2281" w:type="dxa"/>
              <w:tblLook w:val="04A0" w:firstRow="1" w:lastRow="0" w:firstColumn="1" w:lastColumn="0" w:noHBand="0" w:noVBand="1"/>
            </w:tblPr>
            <w:tblGrid>
              <w:gridCol w:w="480"/>
              <w:gridCol w:w="559"/>
              <w:gridCol w:w="559"/>
              <w:gridCol w:w="683"/>
            </w:tblGrid>
            <w:tr w:rsidR="00EB4A32" w:rsidTr="00D20878">
              <w:trPr>
                <w:trHeight w:val="281"/>
              </w:trPr>
              <w:tc>
                <w:tcPr>
                  <w:tcW w:w="498" w:type="dxa"/>
                </w:tcPr>
                <w:p w:rsidR="00EB4A32" w:rsidRDefault="00EB4A32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S</w:t>
                  </w:r>
                </w:p>
              </w:tc>
              <w:tc>
                <w:tcPr>
                  <w:tcW w:w="499" w:type="dxa"/>
                </w:tcPr>
                <w:p w:rsidR="00EB4A32" w:rsidRDefault="00EB4A32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A0</w:t>
                  </w:r>
                </w:p>
              </w:tc>
              <w:tc>
                <w:tcPr>
                  <w:tcW w:w="548" w:type="dxa"/>
                </w:tcPr>
                <w:p w:rsidR="00EB4A32" w:rsidRDefault="00EB4A32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A1</w:t>
                  </w:r>
                </w:p>
              </w:tc>
              <w:tc>
                <w:tcPr>
                  <w:tcW w:w="736" w:type="dxa"/>
                </w:tcPr>
                <w:p w:rsidR="00EB4A32" w:rsidRDefault="00EB4A32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F</w:t>
                  </w:r>
                </w:p>
              </w:tc>
            </w:tr>
            <w:tr w:rsidR="00EB4A32" w:rsidTr="00D20878">
              <w:trPr>
                <w:trHeight w:val="281"/>
              </w:trPr>
              <w:tc>
                <w:tcPr>
                  <w:tcW w:w="498" w:type="dxa"/>
                </w:tcPr>
                <w:p w:rsidR="00EB4A32" w:rsidRDefault="00EB4A32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499" w:type="dxa"/>
                </w:tcPr>
                <w:p w:rsidR="00EB4A32" w:rsidRDefault="00EB4A32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48" w:type="dxa"/>
                </w:tcPr>
                <w:p w:rsidR="00EB4A32" w:rsidRDefault="00EB4A32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736" w:type="dxa"/>
                </w:tcPr>
                <w:p w:rsidR="00EB4A32" w:rsidRDefault="00EB4A32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</w:tr>
            <w:tr w:rsidR="00EB4A32" w:rsidTr="00D20878">
              <w:trPr>
                <w:trHeight w:val="377"/>
              </w:trPr>
              <w:tc>
                <w:tcPr>
                  <w:tcW w:w="498" w:type="dxa"/>
                </w:tcPr>
                <w:p w:rsidR="00EB4A32" w:rsidRDefault="00EB4A32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499" w:type="dxa"/>
                </w:tcPr>
                <w:p w:rsidR="00EB4A32" w:rsidRDefault="00EB4A32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48" w:type="dxa"/>
                </w:tcPr>
                <w:p w:rsidR="00EB4A32" w:rsidRDefault="00EB4A32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736" w:type="dxa"/>
                </w:tcPr>
                <w:p w:rsidR="00EB4A32" w:rsidRDefault="00EB4A32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</w:tr>
            <w:tr w:rsidR="00EB4A32" w:rsidTr="00D20878">
              <w:trPr>
                <w:trHeight w:val="350"/>
              </w:trPr>
              <w:tc>
                <w:tcPr>
                  <w:tcW w:w="498" w:type="dxa"/>
                </w:tcPr>
                <w:p w:rsidR="00EB4A32" w:rsidRDefault="00EB4A32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499" w:type="dxa"/>
                </w:tcPr>
                <w:p w:rsidR="00EB4A32" w:rsidRDefault="00EB4A32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48" w:type="dxa"/>
                </w:tcPr>
                <w:p w:rsidR="00EB4A32" w:rsidRDefault="00EB4A32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736" w:type="dxa"/>
                </w:tcPr>
                <w:p w:rsidR="00EB4A32" w:rsidRDefault="00EB4A32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  <w:tr w:rsidR="00EB4A32" w:rsidTr="00D20878">
              <w:trPr>
                <w:trHeight w:val="350"/>
              </w:trPr>
              <w:tc>
                <w:tcPr>
                  <w:tcW w:w="498" w:type="dxa"/>
                </w:tcPr>
                <w:p w:rsidR="00EB4A32" w:rsidRDefault="00EB4A32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499" w:type="dxa"/>
                </w:tcPr>
                <w:p w:rsidR="00EB4A32" w:rsidRDefault="00EB4A32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48" w:type="dxa"/>
                </w:tcPr>
                <w:p w:rsidR="00EB4A32" w:rsidRDefault="00EB4A32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736" w:type="dxa"/>
                </w:tcPr>
                <w:p w:rsidR="00EB4A32" w:rsidRDefault="00EB4A32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  <w:tr w:rsidR="00EB4A32" w:rsidTr="00D20878">
              <w:trPr>
                <w:trHeight w:val="350"/>
              </w:trPr>
              <w:tc>
                <w:tcPr>
                  <w:tcW w:w="498" w:type="dxa"/>
                </w:tcPr>
                <w:p w:rsidR="00EB4A32" w:rsidRDefault="00EB4A32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499" w:type="dxa"/>
                </w:tcPr>
                <w:p w:rsidR="00EB4A32" w:rsidRDefault="00EB4A32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48" w:type="dxa"/>
                </w:tcPr>
                <w:p w:rsidR="00EB4A32" w:rsidRDefault="00EB4A32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736" w:type="dxa"/>
                </w:tcPr>
                <w:p w:rsidR="00EB4A32" w:rsidRDefault="00EB4A32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</w:tr>
            <w:tr w:rsidR="00EB4A32" w:rsidTr="00D20878">
              <w:trPr>
                <w:trHeight w:val="350"/>
              </w:trPr>
              <w:tc>
                <w:tcPr>
                  <w:tcW w:w="498" w:type="dxa"/>
                </w:tcPr>
                <w:p w:rsidR="00EB4A32" w:rsidRDefault="00EB4A32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499" w:type="dxa"/>
                </w:tcPr>
                <w:p w:rsidR="00EB4A32" w:rsidRDefault="00EB4A32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48" w:type="dxa"/>
                </w:tcPr>
                <w:p w:rsidR="00EB4A32" w:rsidRDefault="00EB4A32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736" w:type="dxa"/>
                </w:tcPr>
                <w:p w:rsidR="00EB4A32" w:rsidRDefault="00EB4A32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  <w:tr w:rsidR="00EB4A32" w:rsidTr="00D20878">
              <w:trPr>
                <w:trHeight w:val="350"/>
              </w:trPr>
              <w:tc>
                <w:tcPr>
                  <w:tcW w:w="498" w:type="dxa"/>
                </w:tcPr>
                <w:p w:rsidR="00EB4A32" w:rsidRDefault="00EB4A32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499" w:type="dxa"/>
                </w:tcPr>
                <w:p w:rsidR="00EB4A32" w:rsidRDefault="00EB4A32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48" w:type="dxa"/>
                </w:tcPr>
                <w:p w:rsidR="00EB4A32" w:rsidRDefault="00EB4A32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736" w:type="dxa"/>
                </w:tcPr>
                <w:p w:rsidR="00EB4A32" w:rsidRDefault="00EB4A32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</w:tr>
            <w:tr w:rsidR="00EB4A32" w:rsidTr="00D20878">
              <w:trPr>
                <w:trHeight w:val="350"/>
              </w:trPr>
              <w:tc>
                <w:tcPr>
                  <w:tcW w:w="498" w:type="dxa"/>
                </w:tcPr>
                <w:p w:rsidR="00EB4A32" w:rsidRDefault="00EB4A32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499" w:type="dxa"/>
                </w:tcPr>
                <w:p w:rsidR="00EB4A32" w:rsidRDefault="00EB4A32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48" w:type="dxa"/>
                </w:tcPr>
                <w:p w:rsidR="00EB4A32" w:rsidRDefault="00EB4A32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736" w:type="dxa"/>
                </w:tcPr>
                <w:p w:rsidR="00EB4A32" w:rsidRDefault="00EB4A32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</w:tbl>
          <w:p w:rsidR="00EB4A32" w:rsidRPr="00B52014" w:rsidRDefault="00EB4A32" w:rsidP="00D20878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5556" w:type="dxa"/>
          </w:tcPr>
          <w:p w:rsidR="00EB4A32" w:rsidRPr="00C47F47" w:rsidRDefault="00EB4A32" w:rsidP="00D20878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Symbol</w:t>
            </w:r>
          </w:p>
          <w:p w:rsidR="00EB4A32" w:rsidRPr="00B52014" w:rsidRDefault="00EB4A32" w:rsidP="00D20878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drawing>
                <wp:inline distT="0" distB="0" distL="0" distR="0" wp14:anchorId="31B5DB21" wp14:editId="28A46039">
                  <wp:extent cx="2629267" cy="1914792"/>
                  <wp:effectExtent l="0" t="0" r="0" b="0"/>
                  <wp:docPr id="85" name="Picture 8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4" name="Capture.PNG"/>
                          <pic:cNvPicPr/>
                        </pic:nvPicPr>
                        <pic:blipFill>
                          <a:blip r:embed="rId6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29267" cy="191479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591" w:type="dxa"/>
          </w:tcPr>
          <w:p w:rsidR="00EB4A32" w:rsidRPr="00C47F47" w:rsidRDefault="00EB4A32" w:rsidP="00D20878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Pin Capacitance</w:t>
            </w:r>
          </w:p>
          <w:tbl>
            <w:tblPr>
              <w:tblStyle w:val="TableGrid"/>
              <w:tblW w:w="2365" w:type="dxa"/>
              <w:tblLook w:val="04A0" w:firstRow="1" w:lastRow="0" w:firstColumn="1" w:lastColumn="0" w:noHBand="0" w:noVBand="1"/>
            </w:tblPr>
            <w:tblGrid>
              <w:gridCol w:w="590"/>
              <w:gridCol w:w="1966"/>
            </w:tblGrid>
            <w:tr w:rsidR="00EB4A32" w:rsidTr="00D20878">
              <w:tc>
                <w:tcPr>
                  <w:tcW w:w="865" w:type="dxa"/>
                </w:tcPr>
                <w:p w:rsidR="00EB4A32" w:rsidRDefault="00EB4A32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Pin</w:t>
                  </w:r>
                </w:p>
              </w:tc>
              <w:tc>
                <w:tcPr>
                  <w:tcW w:w="1500" w:type="dxa"/>
                </w:tcPr>
                <w:p w:rsidR="00EB4A32" w:rsidRDefault="00EB4A32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Cap[pF]</w:t>
                  </w:r>
                </w:p>
              </w:tc>
            </w:tr>
            <w:tr w:rsidR="00EB4A32" w:rsidTr="00D20878">
              <w:tc>
                <w:tcPr>
                  <w:tcW w:w="865" w:type="dxa"/>
                </w:tcPr>
                <w:p w:rsidR="00EB4A32" w:rsidRDefault="00EB4A32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A0</w:t>
                  </w:r>
                </w:p>
              </w:tc>
              <w:tc>
                <w:tcPr>
                  <w:tcW w:w="1500" w:type="dxa"/>
                </w:tcPr>
                <w:p w:rsidR="00EB4A32" w:rsidRDefault="00EB4A32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  <w:rtl/>
                      <w:lang w:bidi="ar-EG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52813</w:t>
                  </w:r>
                </w:p>
              </w:tc>
            </w:tr>
            <w:tr w:rsidR="00EB4A32" w:rsidTr="00D20878">
              <w:tc>
                <w:tcPr>
                  <w:tcW w:w="865" w:type="dxa"/>
                </w:tcPr>
                <w:p w:rsidR="00EB4A32" w:rsidRDefault="00EB4A32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A1</w:t>
                  </w:r>
                </w:p>
              </w:tc>
              <w:tc>
                <w:tcPr>
                  <w:tcW w:w="1500" w:type="dxa"/>
                </w:tcPr>
                <w:p w:rsidR="00EB4A32" w:rsidRDefault="00EB4A32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5291388172</w:t>
                  </w:r>
                </w:p>
              </w:tc>
            </w:tr>
            <w:tr w:rsidR="00EB4A32" w:rsidTr="00D20878">
              <w:tc>
                <w:tcPr>
                  <w:tcW w:w="865" w:type="dxa"/>
                </w:tcPr>
                <w:p w:rsidR="00EB4A32" w:rsidRDefault="00EB4A32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S</w:t>
                  </w:r>
                </w:p>
              </w:tc>
              <w:tc>
                <w:tcPr>
                  <w:tcW w:w="1500" w:type="dxa"/>
                </w:tcPr>
                <w:p w:rsidR="00EB4A32" w:rsidRDefault="00EB4A32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5492129</w:t>
                  </w:r>
                </w:p>
              </w:tc>
            </w:tr>
          </w:tbl>
          <w:p w:rsidR="00EB4A32" w:rsidRPr="00B52014" w:rsidRDefault="00EB4A32" w:rsidP="00D20878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</w:tr>
      <w:tr w:rsidR="00EB4A32" w:rsidRPr="00496670" w:rsidTr="00D20878">
        <w:trPr>
          <w:jc w:val="center"/>
        </w:trPr>
        <w:tc>
          <w:tcPr>
            <w:tcW w:w="2905" w:type="dxa"/>
          </w:tcPr>
          <w:p w:rsidR="00EB4A32" w:rsidRPr="00C47F47" w:rsidRDefault="00EB4A32" w:rsidP="00D20878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Size</w:t>
            </w:r>
          </w:p>
        </w:tc>
        <w:tc>
          <w:tcPr>
            <w:tcW w:w="5556" w:type="dxa"/>
          </w:tcPr>
          <w:p w:rsidR="00EB4A32" w:rsidRPr="00B52014" w:rsidRDefault="00EB4A32" w:rsidP="00D20878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251.25</w:t>
            </w:r>
          </w:p>
        </w:tc>
        <w:tc>
          <w:tcPr>
            <w:tcW w:w="2591" w:type="dxa"/>
          </w:tcPr>
          <w:p w:rsidR="00EB4A32" w:rsidRPr="00496670" w:rsidRDefault="00EB4A32" w:rsidP="00D20878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  <w:vertAlign w:val="superscript"/>
              </w:rPr>
            </w:pPr>
            <w:r>
              <w:rPr>
                <w:rFonts w:asciiTheme="majorBidi" w:hAnsiTheme="majorBidi" w:cstheme="majorBidi"/>
                <w:noProof w:val="0"/>
                <w:sz w:val="28"/>
                <w:szCs w:val="28"/>
              </w:rPr>
              <w:t>µm</w:t>
            </w:r>
            <w:r>
              <w:rPr>
                <w:rFonts w:asciiTheme="majorBidi" w:hAnsiTheme="majorBidi" w:cstheme="majorBidi"/>
                <w:noProof w:val="0"/>
                <w:sz w:val="28"/>
                <w:szCs w:val="28"/>
                <w:vertAlign w:val="superscript"/>
              </w:rPr>
              <w:t>2</w:t>
            </w:r>
          </w:p>
        </w:tc>
      </w:tr>
      <w:tr w:rsidR="00EB4A32" w:rsidRPr="00496670" w:rsidTr="00D20878">
        <w:trPr>
          <w:jc w:val="center"/>
        </w:trPr>
        <w:tc>
          <w:tcPr>
            <w:tcW w:w="2905" w:type="dxa"/>
          </w:tcPr>
          <w:p w:rsidR="00EB4A32" w:rsidRPr="00C47F47" w:rsidRDefault="00EB4A32" w:rsidP="00D20878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Dynamic power dissipation</w:t>
            </w:r>
          </w:p>
        </w:tc>
        <w:tc>
          <w:tcPr>
            <w:tcW w:w="5556" w:type="dxa"/>
            <w:vAlign w:val="center"/>
          </w:tcPr>
          <w:p w:rsidR="00EB4A32" w:rsidRPr="00B52014" w:rsidRDefault="00EB4A32" w:rsidP="00D20878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0.667778</w:t>
            </w:r>
          </w:p>
        </w:tc>
        <w:tc>
          <w:tcPr>
            <w:tcW w:w="2591" w:type="dxa"/>
            <w:vAlign w:val="center"/>
          </w:tcPr>
          <w:p w:rsidR="00EB4A32" w:rsidRPr="00496670" w:rsidRDefault="00EB4A32" w:rsidP="00D20878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496670">
              <w:rPr>
                <w:rFonts w:asciiTheme="majorBidi" w:hAnsiTheme="majorBidi" w:cstheme="majorBidi"/>
                <w:noProof w:val="0"/>
                <w:sz w:val="28"/>
                <w:szCs w:val="28"/>
              </w:rPr>
              <w:t>µWatt/ MHz</w:t>
            </w:r>
          </w:p>
        </w:tc>
      </w:tr>
      <w:tr w:rsidR="00EB4A32" w:rsidRPr="00B52014" w:rsidTr="00D20878">
        <w:trPr>
          <w:jc w:val="center"/>
        </w:trPr>
        <w:tc>
          <w:tcPr>
            <w:tcW w:w="11052" w:type="dxa"/>
            <w:gridSpan w:val="3"/>
          </w:tcPr>
          <w:p w:rsidR="00310FF8" w:rsidRDefault="00310FF8" w:rsidP="00D20878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</w:p>
          <w:p w:rsidR="00EB4A32" w:rsidRPr="00C47F47" w:rsidRDefault="00EB4A32" w:rsidP="00310FF8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Prop</w:t>
            </w: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agation Delay</w:t>
            </w:r>
          </w:p>
          <w:tbl>
            <w:tblPr>
              <w:tblStyle w:val="TableGrid"/>
              <w:tblW w:w="11790" w:type="dxa"/>
              <w:tblLook w:val="04A0" w:firstRow="1" w:lastRow="0" w:firstColumn="1" w:lastColumn="0" w:noHBand="0" w:noVBand="1"/>
            </w:tblPr>
            <w:tblGrid>
              <w:gridCol w:w="2978"/>
              <w:gridCol w:w="2140"/>
              <w:gridCol w:w="2239"/>
              <w:gridCol w:w="2140"/>
              <w:gridCol w:w="2293"/>
            </w:tblGrid>
            <w:tr w:rsidR="00EB4A32" w:rsidTr="00310FF8">
              <w:trPr>
                <w:trHeight w:val="215"/>
              </w:trPr>
              <w:tc>
                <w:tcPr>
                  <w:tcW w:w="2978" w:type="dxa"/>
                </w:tcPr>
                <w:p w:rsidR="00EB4A32" w:rsidRDefault="00EB4A32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</w:p>
              </w:tc>
              <w:tc>
                <w:tcPr>
                  <w:tcW w:w="4379" w:type="dxa"/>
                  <w:gridSpan w:val="2"/>
                </w:tcPr>
                <w:p w:rsidR="00EB4A32" w:rsidRDefault="00EB4A32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Rise LH Transition</w:t>
                  </w:r>
                </w:p>
              </w:tc>
              <w:tc>
                <w:tcPr>
                  <w:tcW w:w="4433" w:type="dxa"/>
                  <w:gridSpan w:val="2"/>
                </w:tcPr>
                <w:p w:rsidR="00EB4A32" w:rsidRDefault="00EB4A32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Fall HL Transition</w:t>
                  </w:r>
                </w:p>
              </w:tc>
            </w:tr>
            <w:tr w:rsidR="00EB4A32" w:rsidTr="00310FF8">
              <w:trPr>
                <w:trHeight w:val="70"/>
              </w:trPr>
              <w:tc>
                <w:tcPr>
                  <w:tcW w:w="2978" w:type="dxa"/>
                </w:tcPr>
                <w:p w:rsidR="00EB4A32" w:rsidRDefault="00EB4A32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Input Slope [ns]</w:t>
                  </w:r>
                </w:p>
              </w:tc>
              <w:tc>
                <w:tcPr>
                  <w:tcW w:w="2140" w:type="dxa"/>
                </w:tcPr>
                <w:p w:rsidR="00EB4A32" w:rsidRDefault="00EB4A32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5</w:t>
                  </w:r>
                </w:p>
              </w:tc>
              <w:tc>
                <w:tcPr>
                  <w:tcW w:w="2239" w:type="dxa"/>
                </w:tcPr>
                <w:p w:rsidR="00EB4A32" w:rsidRDefault="00EB4A32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</w:t>
                  </w:r>
                </w:p>
              </w:tc>
              <w:tc>
                <w:tcPr>
                  <w:tcW w:w="2140" w:type="dxa"/>
                </w:tcPr>
                <w:p w:rsidR="00EB4A32" w:rsidRDefault="00EB4A32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5</w:t>
                  </w:r>
                </w:p>
              </w:tc>
              <w:tc>
                <w:tcPr>
                  <w:tcW w:w="2293" w:type="dxa"/>
                </w:tcPr>
                <w:p w:rsidR="00EB4A32" w:rsidRDefault="00EB4A32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</w:t>
                  </w:r>
                </w:p>
              </w:tc>
            </w:tr>
            <w:tr w:rsidR="00EB4A32" w:rsidTr="00310FF8">
              <w:trPr>
                <w:trHeight w:val="70"/>
              </w:trPr>
              <w:tc>
                <w:tcPr>
                  <w:tcW w:w="2978" w:type="dxa"/>
                </w:tcPr>
                <w:p w:rsidR="00EB4A32" w:rsidRDefault="008A70C9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Delay A0</w:t>
                  </w:r>
                  <w:r w:rsidR="00EB4A32">
                    <w:rPr>
                      <w:rFonts w:asciiTheme="majorBidi" w:hAnsiTheme="majorBidi" w:cstheme="majorBidi"/>
                      <w:sz w:val="28"/>
                      <w:szCs w:val="28"/>
                    </w:rPr>
                    <w:t xml:space="preserve">=&gt;F </w:t>
                  </w:r>
                </w:p>
              </w:tc>
              <w:tc>
                <w:tcPr>
                  <w:tcW w:w="2140" w:type="dxa"/>
                </w:tcPr>
                <w:p w:rsidR="00EB4A32" w:rsidRDefault="00EB4A32" w:rsidP="00EB4A3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423</w:t>
                  </w:r>
                </w:p>
              </w:tc>
              <w:tc>
                <w:tcPr>
                  <w:tcW w:w="2239" w:type="dxa"/>
                </w:tcPr>
                <w:p w:rsidR="00EB4A32" w:rsidRDefault="00EB4A32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652</w:t>
                  </w:r>
                </w:p>
              </w:tc>
              <w:tc>
                <w:tcPr>
                  <w:tcW w:w="2140" w:type="dxa"/>
                </w:tcPr>
                <w:p w:rsidR="00EB4A32" w:rsidRDefault="00EB4A32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.1953</w:t>
                  </w:r>
                </w:p>
              </w:tc>
              <w:tc>
                <w:tcPr>
                  <w:tcW w:w="2293" w:type="dxa"/>
                </w:tcPr>
                <w:p w:rsidR="00EB4A32" w:rsidRDefault="00EB4A32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.53</w:t>
                  </w:r>
                </w:p>
              </w:tc>
            </w:tr>
            <w:tr w:rsidR="00EB4A32" w:rsidTr="00310FF8">
              <w:trPr>
                <w:trHeight w:val="70"/>
              </w:trPr>
              <w:tc>
                <w:tcPr>
                  <w:tcW w:w="2978" w:type="dxa"/>
                </w:tcPr>
                <w:p w:rsidR="00EB4A32" w:rsidRDefault="00EB4A32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Delay A</w:t>
                  </w:r>
                  <w:r w:rsidR="008A70C9"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=&gt;F</w:t>
                  </w:r>
                </w:p>
              </w:tc>
              <w:tc>
                <w:tcPr>
                  <w:tcW w:w="2140" w:type="dxa"/>
                </w:tcPr>
                <w:p w:rsidR="00EB4A32" w:rsidRDefault="00EB4A32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713</w:t>
                  </w:r>
                </w:p>
              </w:tc>
              <w:tc>
                <w:tcPr>
                  <w:tcW w:w="2239" w:type="dxa"/>
                </w:tcPr>
                <w:p w:rsidR="00EB4A32" w:rsidRDefault="00EB4A32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923</w:t>
                  </w:r>
                </w:p>
              </w:tc>
              <w:tc>
                <w:tcPr>
                  <w:tcW w:w="2140" w:type="dxa"/>
                </w:tcPr>
                <w:p w:rsidR="00EB4A32" w:rsidRDefault="00EB4A32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.2801</w:t>
                  </w:r>
                </w:p>
              </w:tc>
              <w:tc>
                <w:tcPr>
                  <w:tcW w:w="2293" w:type="dxa"/>
                </w:tcPr>
                <w:p w:rsidR="00EB4A32" w:rsidRDefault="00EB4A32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.6154</w:t>
                  </w:r>
                </w:p>
              </w:tc>
            </w:tr>
            <w:tr w:rsidR="00EB4A32" w:rsidTr="00310FF8">
              <w:trPr>
                <w:trHeight w:val="70"/>
              </w:trPr>
              <w:tc>
                <w:tcPr>
                  <w:tcW w:w="2978" w:type="dxa"/>
                </w:tcPr>
                <w:p w:rsidR="00EB4A32" w:rsidRDefault="008A70C9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Delay S</w:t>
                  </w:r>
                  <w:r w:rsidR="00EB4A32">
                    <w:rPr>
                      <w:rFonts w:asciiTheme="majorBidi" w:hAnsiTheme="majorBidi" w:cstheme="majorBidi"/>
                      <w:sz w:val="28"/>
                      <w:szCs w:val="28"/>
                    </w:rPr>
                    <w:t>=&gt;F</w:t>
                  </w:r>
                </w:p>
              </w:tc>
              <w:tc>
                <w:tcPr>
                  <w:tcW w:w="2140" w:type="dxa"/>
                </w:tcPr>
                <w:p w:rsidR="00EB4A32" w:rsidRDefault="00EB4A32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968</w:t>
                  </w:r>
                </w:p>
              </w:tc>
              <w:tc>
                <w:tcPr>
                  <w:tcW w:w="2239" w:type="dxa"/>
                </w:tcPr>
                <w:p w:rsidR="00EB4A32" w:rsidRDefault="00EB4A32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.182</w:t>
                  </w:r>
                </w:p>
              </w:tc>
              <w:tc>
                <w:tcPr>
                  <w:tcW w:w="2140" w:type="dxa"/>
                </w:tcPr>
                <w:p w:rsidR="00EB4A32" w:rsidRDefault="00EB4A32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.3131</w:t>
                  </w:r>
                </w:p>
              </w:tc>
              <w:tc>
                <w:tcPr>
                  <w:tcW w:w="2293" w:type="dxa"/>
                </w:tcPr>
                <w:p w:rsidR="00EB4A32" w:rsidRDefault="00EB4A32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.5943</w:t>
                  </w:r>
                </w:p>
              </w:tc>
            </w:tr>
          </w:tbl>
          <w:p w:rsidR="00EB4A32" w:rsidRPr="00B52014" w:rsidRDefault="00EB4A32" w:rsidP="00D20878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br/>
            </w:r>
          </w:p>
        </w:tc>
      </w:tr>
    </w:tbl>
    <w:p w:rsidR="00BA5CD2" w:rsidRDefault="00BA5CD2" w:rsidP="00990B90">
      <w:pPr>
        <w:bidi w:val="0"/>
        <w:jc w:val="both"/>
        <w:rPr>
          <w:sz w:val="28"/>
          <w:szCs w:val="28"/>
        </w:rPr>
      </w:pPr>
    </w:p>
    <w:p w:rsidR="00310FF8" w:rsidRDefault="00310FF8">
      <w:pPr>
        <w:bidi w:val="0"/>
        <w:rPr>
          <w:sz w:val="28"/>
          <w:szCs w:val="28"/>
        </w:rPr>
      </w:pPr>
    </w:p>
    <w:p w:rsidR="00310FF8" w:rsidRDefault="00310FF8">
      <w:pPr>
        <w:bidi w:val="0"/>
        <w:rPr>
          <w:sz w:val="28"/>
          <w:szCs w:val="28"/>
        </w:rPr>
      </w:pPr>
      <w:r>
        <w:rPr>
          <w:sz w:val="28"/>
          <w:szCs w:val="28"/>
        </w:rPr>
        <w:br w:type="page"/>
      </w:r>
    </w:p>
    <w:tbl>
      <w:tblPr>
        <w:tblStyle w:val="TableGrid"/>
        <w:tblW w:w="11052" w:type="dxa"/>
        <w:jc w:val="center"/>
        <w:tblLook w:val="04A0" w:firstRow="1" w:lastRow="0" w:firstColumn="1" w:lastColumn="0" w:noHBand="0" w:noVBand="1"/>
      </w:tblPr>
      <w:tblGrid>
        <w:gridCol w:w="3207"/>
        <w:gridCol w:w="5739"/>
        <w:gridCol w:w="3071"/>
      </w:tblGrid>
      <w:tr w:rsidR="0071653D" w:rsidRPr="00C47F47" w:rsidTr="00660EC5">
        <w:trPr>
          <w:jc w:val="center"/>
        </w:trPr>
        <w:tc>
          <w:tcPr>
            <w:tcW w:w="11052" w:type="dxa"/>
            <w:gridSpan w:val="3"/>
            <w:vAlign w:val="center"/>
          </w:tcPr>
          <w:p w:rsidR="0071653D" w:rsidRPr="00C47F47" w:rsidRDefault="0071653D" w:rsidP="00660EC5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i/>
                <w:iCs/>
                <w:sz w:val="28"/>
                <w:szCs w:val="28"/>
              </w:rPr>
            </w:pPr>
            <w:r>
              <w:rPr>
                <w:rFonts w:asciiTheme="majorBidi" w:hAnsiTheme="majorBidi" w:cstheme="majorBidi"/>
                <w:b/>
                <w:bCs/>
                <w:i/>
                <w:iCs/>
                <w:sz w:val="28"/>
                <w:szCs w:val="28"/>
              </w:rPr>
              <w:lastRenderedPageBreak/>
              <w:t>Cell 091 INVERTER_MUX</w:t>
            </w:r>
          </w:p>
        </w:tc>
      </w:tr>
      <w:tr w:rsidR="0071653D" w:rsidRPr="00B52014" w:rsidTr="00E45387">
        <w:trPr>
          <w:trHeight w:val="3896"/>
          <w:jc w:val="center"/>
        </w:trPr>
        <w:tc>
          <w:tcPr>
            <w:tcW w:w="2905" w:type="dxa"/>
          </w:tcPr>
          <w:p w:rsidR="0071653D" w:rsidRPr="00C47F47" w:rsidRDefault="0071653D" w:rsidP="00660EC5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Truth Table</w:t>
            </w:r>
          </w:p>
          <w:tbl>
            <w:tblPr>
              <w:tblStyle w:val="TableGrid"/>
              <w:tblW w:w="2281" w:type="dxa"/>
              <w:jc w:val="center"/>
              <w:tblLook w:val="04A0" w:firstRow="1" w:lastRow="0" w:firstColumn="1" w:lastColumn="0" w:noHBand="0" w:noVBand="1"/>
            </w:tblPr>
            <w:tblGrid>
              <w:gridCol w:w="574"/>
              <w:gridCol w:w="489"/>
              <w:gridCol w:w="529"/>
              <w:gridCol w:w="689"/>
            </w:tblGrid>
            <w:tr w:rsidR="0071653D" w:rsidTr="0071653D">
              <w:trPr>
                <w:trHeight w:val="281"/>
                <w:jc w:val="center"/>
              </w:trPr>
              <w:tc>
                <w:tcPr>
                  <w:tcW w:w="498" w:type="dxa"/>
                </w:tcPr>
                <w:p w:rsidR="0071653D" w:rsidRDefault="0071653D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Sel</w:t>
                  </w:r>
                </w:p>
              </w:tc>
              <w:tc>
                <w:tcPr>
                  <w:tcW w:w="499" w:type="dxa"/>
                </w:tcPr>
                <w:p w:rsidR="0071653D" w:rsidRDefault="0071653D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A</w:t>
                  </w:r>
                </w:p>
              </w:tc>
              <w:tc>
                <w:tcPr>
                  <w:tcW w:w="548" w:type="dxa"/>
                </w:tcPr>
                <w:p w:rsidR="0071653D" w:rsidRDefault="0071653D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B</w:t>
                  </w:r>
                </w:p>
              </w:tc>
              <w:tc>
                <w:tcPr>
                  <w:tcW w:w="736" w:type="dxa"/>
                </w:tcPr>
                <w:p w:rsidR="0071653D" w:rsidRDefault="0071653D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F</w:t>
                  </w:r>
                </w:p>
              </w:tc>
            </w:tr>
            <w:tr w:rsidR="0071653D" w:rsidTr="0071653D">
              <w:trPr>
                <w:trHeight w:val="281"/>
                <w:jc w:val="center"/>
              </w:trPr>
              <w:tc>
                <w:tcPr>
                  <w:tcW w:w="498" w:type="dxa"/>
                </w:tcPr>
                <w:p w:rsidR="0071653D" w:rsidRDefault="0071653D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499" w:type="dxa"/>
                </w:tcPr>
                <w:p w:rsidR="0071653D" w:rsidRDefault="0071653D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48" w:type="dxa"/>
                </w:tcPr>
                <w:p w:rsidR="0071653D" w:rsidRDefault="0071653D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736" w:type="dxa"/>
                </w:tcPr>
                <w:p w:rsidR="0071653D" w:rsidRDefault="0071653D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</w:tr>
            <w:tr w:rsidR="0071653D" w:rsidTr="0071653D">
              <w:trPr>
                <w:trHeight w:val="377"/>
                <w:jc w:val="center"/>
              </w:trPr>
              <w:tc>
                <w:tcPr>
                  <w:tcW w:w="498" w:type="dxa"/>
                </w:tcPr>
                <w:p w:rsidR="0071653D" w:rsidRDefault="0071653D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499" w:type="dxa"/>
                </w:tcPr>
                <w:p w:rsidR="0071653D" w:rsidRDefault="0071653D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48" w:type="dxa"/>
                </w:tcPr>
                <w:p w:rsidR="0071653D" w:rsidRDefault="0071653D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736" w:type="dxa"/>
                </w:tcPr>
                <w:p w:rsidR="0071653D" w:rsidRDefault="0071653D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  <w:tr w:rsidR="0071653D" w:rsidTr="0071653D">
              <w:trPr>
                <w:trHeight w:val="350"/>
                <w:jc w:val="center"/>
              </w:trPr>
              <w:tc>
                <w:tcPr>
                  <w:tcW w:w="498" w:type="dxa"/>
                </w:tcPr>
                <w:p w:rsidR="0071653D" w:rsidRDefault="0071653D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499" w:type="dxa"/>
                </w:tcPr>
                <w:p w:rsidR="0071653D" w:rsidRDefault="0071653D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48" w:type="dxa"/>
                </w:tcPr>
                <w:p w:rsidR="0071653D" w:rsidRDefault="0071653D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736" w:type="dxa"/>
                </w:tcPr>
                <w:p w:rsidR="0071653D" w:rsidRDefault="0071653D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</w:tr>
            <w:tr w:rsidR="0071653D" w:rsidTr="0071653D">
              <w:trPr>
                <w:trHeight w:val="350"/>
                <w:jc w:val="center"/>
              </w:trPr>
              <w:tc>
                <w:tcPr>
                  <w:tcW w:w="498" w:type="dxa"/>
                </w:tcPr>
                <w:p w:rsidR="0071653D" w:rsidRDefault="0071653D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499" w:type="dxa"/>
                </w:tcPr>
                <w:p w:rsidR="0071653D" w:rsidRDefault="0071653D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48" w:type="dxa"/>
                </w:tcPr>
                <w:p w:rsidR="0071653D" w:rsidRDefault="0071653D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736" w:type="dxa"/>
                </w:tcPr>
                <w:p w:rsidR="0071653D" w:rsidRDefault="0071653D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  <w:tr w:rsidR="0071653D" w:rsidTr="0071653D">
              <w:trPr>
                <w:trHeight w:val="350"/>
                <w:jc w:val="center"/>
              </w:trPr>
              <w:tc>
                <w:tcPr>
                  <w:tcW w:w="498" w:type="dxa"/>
                </w:tcPr>
                <w:p w:rsidR="0071653D" w:rsidRDefault="0071653D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499" w:type="dxa"/>
                </w:tcPr>
                <w:p w:rsidR="0071653D" w:rsidRDefault="0071653D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48" w:type="dxa"/>
                </w:tcPr>
                <w:p w:rsidR="0071653D" w:rsidRDefault="0071653D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736" w:type="dxa"/>
                </w:tcPr>
                <w:p w:rsidR="0071653D" w:rsidRDefault="0071653D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</w:tr>
            <w:tr w:rsidR="0071653D" w:rsidTr="0071653D">
              <w:trPr>
                <w:trHeight w:val="350"/>
                <w:jc w:val="center"/>
              </w:trPr>
              <w:tc>
                <w:tcPr>
                  <w:tcW w:w="498" w:type="dxa"/>
                </w:tcPr>
                <w:p w:rsidR="0071653D" w:rsidRDefault="0071653D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499" w:type="dxa"/>
                </w:tcPr>
                <w:p w:rsidR="0071653D" w:rsidRDefault="0071653D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48" w:type="dxa"/>
                </w:tcPr>
                <w:p w:rsidR="0071653D" w:rsidRDefault="0071653D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736" w:type="dxa"/>
                </w:tcPr>
                <w:p w:rsidR="0071653D" w:rsidRDefault="0071653D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</w:tr>
            <w:tr w:rsidR="0071653D" w:rsidTr="0071653D">
              <w:trPr>
                <w:trHeight w:val="350"/>
                <w:jc w:val="center"/>
              </w:trPr>
              <w:tc>
                <w:tcPr>
                  <w:tcW w:w="498" w:type="dxa"/>
                </w:tcPr>
                <w:p w:rsidR="0071653D" w:rsidRDefault="0071653D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499" w:type="dxa"/>
                </w:tcPr>
                <w:p w:rsidR="0071653D" w:rsidRDefault="0071653D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48" w:type="dxa"/>
                </w:tcPr>
                <w:p w:rsidR="0071653D" w:rsidRDefault="0071653D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736" w:type="dxa"/>
                </w:tcPr>
                <w:p w:rsidR="0071653D" w:rsidRDefault="0071653D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  <w:tr w:rsidR="0071653D" w:rsidTr="0071653D">
              <w:trPr>
                <w:trHeight w:val="350"/>
                <w:jc w:val="center"/>
              </w:trPr>
              <w:tc>
                <w:tcPr>
                  <w:tcW w:w="498" w:type="dxa"/>
                </w:tcPr>
                <w:p w:rsidR="0071653D" w:rsidRDefault="0071653D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499" w:type="dxa"/>
                </w:tcPr>
                <w:p w:rsidR="0071653D" w:rsidRDefault="0071653D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48" w:type="dxa"/>
                </w:tcPr>
                <w:p w:rsidR="0071653D" w:rsidRDefault="0071653D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736" w:type="dxa"/>
                </w:tcPr>
                <w:p w:rsidR="0071653D" w:rsidRDefault="0071653D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</w:tbl>
          <w:p w:rsidR="0071653D" w:rsidRPr="00B52014" w:rsidRDefault="0071653D" w:rsidP="00660EC5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5556" w:type="dxa"/>
          </w:tcPr>
          <w:p w:rsidR="0071653D" w:rsidRPr="00C47F47" w:rsidRDefault="0071653D" w:rsidP="00660EC5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Symbol</w:t>
            </w:r>
          </w:p>
          <w:p w:rsidR="0071653D" w:rsidRPr="00B52014" w:rsidRDefault="0071653D" w:rsidP="00660EC5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BC77AC">
              <w:rPr>
                <w:rFonts w:asciiTheme="majorBidi" w:hAnsiTheme="majorBidi" w:cstheme="majorBidi"/>
                <w:b/>
                <w:bCs/>
                <w:sz w:val="28"/>
              </w:rPr>
              <w:drawing>
                <wp:inline distT="0" distB="0" distL="0" distR="0" wp14:anchorId="55B4B687" wp14:editId="10CB46AB">
                  <wp:extent cx="2485292" cy="1535723"/>
                  <wp:effectExtent l="0" t="0" r="0" b="0"/>
                  <wp:docPr id="55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85390" cy="153578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591" w:type="dxa"/>
          </w:tcPr>
          <w:p w:rsidR="0071653D" w:rsidRPr="00C47F47" w:rsidRDefault="0071653D" w:rsidP="00660EC5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Pin Capacitance</w:t>
            </w:r>
          </w:p>
          <w:tbl>
            <w:tblPr>
              <w:tblStyle w:val="TableGrid"/>
              <w:tblW w:w="2365" w:type="dxa"/>
              <w:tblLook w:val="04A0" w:firstRow="1" w:lastRow="0" w:firstColumn="1" w:lastColumn="0" w:noHBand="0" w:noVBand="1"/>
            </w:tblPr>
            <w:tblGrid>
              <w:gridCol w:w="865"/>
              <w:gridCol w:w="1500"/>
            </w:tblGrid>
            <w:tr w:rsidR="0071653D" w:rsidTr="00660EC5">
              <w:tc>
                <w:tcPr>
                  <w:tcW w:w="865" w:type="dxa"/>
                </w:tcPr>
                <w:p w:rsidR="0071653D" w:rsidRDefault="0071653D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Pin</w:t>
                  </w:r>
                </w:p>
              </w:tc>
              <w:tc>
                <w:tcPr>
                  <w:tcW w:w="1500" w:type="dxa"/>
                </w:tcPr>
                <w:p w:rsidR="0071653D" w:rsidRDefault="0071653D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Cap[pF]</w:t>
                  </w:r>
                </w:p>
              </w:tc>
            </w:tr>
            <w:tr w:rsidR="0071653D" w:rsidTr="00660EC5">
              <w:tc>
                <w:tcPr>
                  <w:tcW w:w="865" w:type="dxa"/>
                </w:tcPr>
                <w:p w:rsidR="0071653D" w:rsidRDefault="0071653D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Sel</w:t>
                  </w:r>
                </w:p>
              </w:tc>
              <w:tc>
                <w:tcPr>
                  <w:tcW w:w="1500" w:type="dxa"/>
                </w:tcPr>
                <w:p w:rsidR="0071653D" w:rsidRDefault="0071653D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  <w:rtl/>
                      <w:lang w:bidi="ar-EG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  <w:lang w:bidi="ar-EG"/>
                    </w:rPr>
                    <w:t>0.02206</w:t>
                  </w:r>
                </w:p>
              </w:tc>
            </w:tr>
            <w:tr w:rsidR="0071653D" w:rsidTr="00660EC5">
              <w:tc>
                <w:tcPr>
                  <w:tcW w:w="865" w:type="dxa"/>
                </w:tcPr>
                <w:p w:rsidR="0071653D" w:rsidRDefault="0071653D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A</w:t>
                  </w:r>
                </w:p>
              </w:tc>
              <w:tc>
                <w:tcPr>
                  <w:tcW w:w="1500" w:type="dxa"/>
                </w:tcPr>
                <w:p w:rsidR="0071653D" w:rsidRDefault="0071653D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204</w:t>
                  </w:r>
                </w:p>
              </w:tc>
            </w:tr>
            <w:tr w:rsidR="0071653D" w:rsidTr="00660EC5">
              <w:tc>
                <w:tcPr>
                  <w:tcW w:w="865" w:type="dxa"/>
                </w:tcPr>
                <w:p w:rsidR="0071653D" w:rsidRDefault="0071653D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B</w:t>
                  </w:r>
                </w:p>
              </w:tc>
              <w:tc>
                <w:tcPr>
                  <w:tcW w:w="1500" w:type="dxa"/>
                </w:tcPr>
                <w:p w:rsidR="0071653D" w:rsidRDefault="0071653D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042</w:t>
                  </w:r>
                </w:p>
              </w:tc>
            </w:tr>
          </w:tbl>
          <w:p w:rsidR="0071653D" w:rsidRPr="00B52014" w:rsidRDefault="0071653D" w:rsidP="00660EC5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</w:tr>
      <w:tr w:rsidR="0071653D" w:rsidRPr="00496670" w:rsidTr="00660EC5">
        <w:trPr>
          <w:jc w:val="center"/>
        </w:trPr>
        <w:tc>
          <w:tcPr>
            <w:tcW w:w="2905" w:type="dxa"/>
          </w:tcPr>
          <w:p w:rsidR="0071653D" w:rsidRPr="00C47F47" w:rsidRDefault="0071653D" w:rsidP="00660EC5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Size</w:t>
            </w:r>
          </w:p>
        </w:tc>
        <w:tc>
          <w:tcPr>
            <w:tcW w:w="5556" w:type="dxa"/>
          </w:tcPr>
          <w:p w:rsidR="0071653D" w:rsidRPr="00B52014" w:rsidRDefault="0071653D" w:rsidP="00660EC5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217.5</w:t>
            </w:r>
          </w:p>
        </w:tc>
        <w:tc>
          <w:tcPr>
            <w:tcW w:w="2591" w:type="dxa"/>
          </w:tcPr>
          <w:p w:rsidR="0071653D" w:rsidRPr="00496670" w:rsidRDefault="0071653D" w:rsidP="00660EC5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  <w:vertAlign w:val="superscript"/>
              </w:rPr>
            </w:pPr>
            <w:r>
              <w:rPr>
                <w:rFonts w:asciiTheme="majorBidi" w:hAnsiTheme="majorBidi" w:cstheme="majorBidi"/>
                <w:noProof w:val="0"/>
                <w:sz w:val="28"/>
                <w:szCs w:val="28"/>
              </w:rPr>
              <w:t>µm</w:t>
            </w:r>
            <w:r>
              <w:rPr>
                <w:rFonts w:asciiTheme="majorBidi" w:hAnsiTheme="majorBidi" w:cstheme="majorBidi"/>
                <w:noProof w:val="0"/>
                <w:sz w:val="28"/>
                <w:szCs w:val="28"/>
                <w:vertAlign w:val="superscript"/>
              </w:rPr>
              <w:t>2</w:t>
            </w:r>
          </w:p>
        </w:tc>
      </w:tr>
      <w:tr w:rsidR="0071653D" w:rsidRPr="00496670" w:rsidTr="00660EC5">
        <w:trPr>
          <w:jc w:val="center"/>
        </w:trPr>
        <w:tc>
          <w:tcPr>
            <w:tcW w:w="2905" w:type="dxa"/>
          </w:tcPr>
          <w:p w:rsidR="0071653D" w:rsidRPr="00C47F47" w:rsidRDefault="0071653D" w:rsidP="00660EC5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Dynamic power dissipation</w:t>
            </w:r>
          </w:p>
        </w:tc>
        <w:tc>
          <w:tcPr>
            <w:tcW w:w="5556" w:type="dxa"/>
            <w:vAlign w:val="center"/>
          </w:tcPr>
          <w:p w:rsidR="0071653D" w:rsidRPr="00B52014" w:rsidRDefault="0071653D" w:rsidP="00660EC5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2591" w:type="dxa"/>
            <w:vAlign w:val="center"/>
          </w:tcPr>
          <w:p w:rsidR="0071653D" w:rsidRPr="00496670" w:rsidRDefault="0071653D" w:rsidP="00660EC5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496670">
              <w:rPr>
                <w:rFonts w:asciiTheme="majorBidi" w:hAnsiTheme="majorBidi" w:cstheme="majorBidi"/>
                <w:noProof w:val="0"/>
                <w:sz w:val="28"/>
                <w:szCs w:val="28"/>
              </w:rPr>
              <w:t>µWatt/ MHz</w:t>
            </w:r>
          </w:p>
        </w:tc>
      </w:tr>
      <w:tr w:rsidR="0071653D" w:rsidRPr="00B52014" w:rsidTr="00660EC5">
        <w:trPr>
          <w:jc w:val="center"/>
        </w:trPr>
        <w:tc>
          <w:tcPr>
            <w:tcW w:w="11052" w:type="dxa"/>
            <w:gridSpan w:val="3"/>
          </w:tcPr>
          <w:p w:rsidR="0071653D" w:rsidRDefault="0071653D" w:rsidP="00660EC5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</w:p>
          <w:p w:rsidR="0071653D" w:rsidRPr="00C47F47" w:rsidRDefault="0071653D" w:rsidP="00660EC5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Prop</w:t>
            </w: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agation Delay</w:t>
            </w:r>
          </w:p>
          <w:tbl>
            <w:tblPr>
              <w:tblStyle w:val="TableGrid"/>
              <w:tblW w:w="11790" w:type="dxa"/>
              <w:tblLook w:val="04A0" w:firstRow="1" w:lastRow="0" w:firstColumn="1" w:lastColumn="0" w:noHBand="0" w:noVBand="1"/>
            </w:tblPr>
            <w:tblGrid>
              <w:gridCol w:w="2978"/>
              <w:gridCol w:w="2140"/>
              <w:gridCol w:w="2239"/>
              <w:gridCol w:w="2140"/>
              <w:gridCol w:w="2293"/>
            </w:tblGrid>
            <w:tr w:rsidR="0071653D" w:rsidTr="00660EC5">
              <w:trPr>
                <w:trHeight w:val="70"/>
              </w:trPr>
              <w:tc>
                <w:tcPr>
                  <w:tcW w:w="2978" w:type="dxa"/>
                </w:tcPr>
                <w:p w:rsidR="0071653D" w:rsidRDefault="0071653D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</w:p>
              </w:tc>
              <w:tc>
                <w:tcPr>
                  <w:tcW w:w="4379" w:type="dxa"/>
                  <w:gridSpan w:val="2"/>
                </w:tcPr>
                <w:p w:rsidR="0071653D" w:rsidRDefault="0071653D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Rise LH Transition</w:t>
                  </w:r>
                </w:p>
              </w:tc>
              <w:tc>
                <w:tcPr>
                  <w:tcW w:w="4433" w:type="dxa"/>
                  <w:gridSpan w:val="2"/>
                </w:tcPr>
                <w:p w:rsidR="0071653D" w:rsidRDefault="0071653D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Fall HL Transition</w:t>
                  </w:r>
                </w:p>
              </w:tc>
            </w:tr>
            <w:tr w:rsidR="0071653D" w:rsidTr="00660EC5">
              <w:trPr>
                <w:trHeight w:val="70"/>
              </w:trPr>
              <w:tc>
                <w:tcPr>
                  <w:tcW w:w="2978" w:type="dxa"/>
                </w:tcPr>
                <w:p w:rsidR="0071653D" w:rsidRDefault="0071653D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Input Slope [ns]</w:t>
                  </w:r>
                </w:p>
              </w:tc>
              <w:tc>
                <w:tcPr>
                  <w:tcW w:w="2140" w:type="dxa"/>
                </w:tcPr>
                <w:p w:rsidR="0071653D" w:rsidRDefault="0071653D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5</w:t>
                  </w:r>
                </w:p>
              </w:tc>
              <w:tc>
                <w:tcPr>
                  <w:tcW w:w="2239" w:type="dxa"/>
                </w:tcPr>
                <w:p w:rsidR="0071653D" w:rsidRDefault="0071653D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</w:t>
                  </w:r>
                </w:p>
              </w:tc>
              <w:tc>
                <w:tcPr>
                  <w:tcW w:w="2140" w:type="dxa"/>
                </w:tcPr>
                <w:p w:rsidR="0071653D" w:rsidRDefault="0071653D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5</w:t>
                  </w:r>
                </w:p>
              </w:tc>
              <w:tc>
                <w:tcPr>
                  <w:tcW w:w="2293" w:type="dxa"/>
                </w:tcPr>
                <w:p w:rsidR="0071653D" w:rsidRDefault="0071653D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</w:t>
                  </w:r>
                </w:p>
              </w:tc>
            </w:tr>
            <w:tr w:rsidR="0071653D" w:rsidTr="00660EC5">
              <w:trPr>
                <w:trHeight w:val="70"/>
              </w:trPr>
              <w:tc>
                <w:tcPr>
                  <w:tcW w:w="2978" w:type="dxa"/>
                </w:tcPr>
                <w:p w:rsidR="0071653D" w:rsidRDefault="0071653D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 xml:space="preserve">Delay Sel=&gt;F </w:t>
                  </w:r>
                </w:p>
              </w:tc>
              <w:tc>
                <w:tcPr>
                  <w:tcW w:w="2140" w:type="dxa"/>
                </w:tcPr>
                <w:p w:rsidR="0071653D" w:rsidRDefault="0071653D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697</w:t>
                  </w:r>
                </w:p>
              </w:tc>
              <w:tc>
                <w:tcPr>
                  <w:tcW w:w="2239" w:type="dxa"/>
                </w:tcPr>
                <w:p w:rsidR="0071653D" w:rsidRDefault="0071653D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.131</w:t>
                  </w:r>
                </w:p>
              </w:tc>
              <w:tc>
                <w:tcPr>
                  <w:tcW w:w="2140" w:type="dxa"/>
                </w:tcPr>
                <w:p w:rsidR="0071653D" w:rsidRDefault="0071653D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335</w:t>
                  </w:r>
                </w:p>
              </w:tc>
              <w:tc>
                <w:tcPr>
                  <w:tcW w:w="2293" w:type="dxa"/>
                </w:tcPr>
                <w:p w:rsidR="0071653D" w:rsidRDefault="0071653D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326</w:t>
                  </w:r>
                </w:p>
              </w:tc>
            </w:tr>
            <w:tr w:rsidR="0071653D" w:rsidTr="00660EC5">
              <w:trPr>
                <w:trHeight w:val="70"/>
              </w:trPr>
              <w:tc>
                <w:tcPr>
                  <w:tcW w:w="2978" w:type="dxa"/>
                </w:tcPr>
                <w:p w:rsidR="0071653D" w:rsidRDefault="0071653D" w:rsidP="0071653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Delay A=&gt;F</w:t>
                  </w:r>
                </w:p>
              </w:tc>
              <w:tc>
                <w:tcPr>
                  <w:tcW w:w="2140" w:type="dxa"/>
                </w:tcPr>
                <w:p w:rsidR="0071653D" w:rsidRPr="0071653D" w:rsidRDefault="0071653D" w:rsidP="0071653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  <w:r w:rsidRPr="0071653D">
                    <w:rPr>
                      <w:rFonts w:asciiTheme="majorBidi" w:hAnsiTheme="majorBidi" w:cstheme="majorBidi"/>
                      <w:sz w:val="28"/>
                      <w:szCs w:val="28"/>
                    </w:rPr>
                    <w:t>.366</w:t>
                  </w:r>
                </w:p>
              </w:tc>
              <w:tc>
                <w:tcPr>
                  <w:tcW w:w="2239" w:type="dxa"/>
                </w:tcPr>
                <w:p w:rsidR="0071653D" w:rsidRPr="0071653D" w:rsidRDefault="0071653D" w:rsidP="0071653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  <w:r w:rsidRPr="0071653D">
                    <w:rPr>
                      <w:rFonts w:asciiTheme="majorBidi" w:hAnsiTheme="majorBidi" w:cstheme="majorBidi"/>
                      <w:sz w:val="28"/>
                      <w:szCs w:val="28"/>
                    </w:rPr>
                    <w:t>.457</w:t>
                  </w:r>
                </w:p>
              </w:tc>
              <w:tc>
                <w:tcPr>
                  <w:tcW w:w="2140" w:type="dxa"/>
                </w:tcPr>
                <w:p w:rsidR="0071653D" w:rsidRPr="0071653D" w:rsidRDefault="0071653D" w:rsidP="0071653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  <w:r w:rsidRPr="0071653D">
                    <w:rPr>
                      <w:rFonts w:asciiTheme="majorBidi" w:hAnsiTheme="majorBidi" w:cstheme="majorBidi"/>
                      <w:sz w:val="28"/>
                      <w:szCs w:val="28"/>
                    </w:rPr>
                    <w:t>.345</w:t>
                  </w:r>
                </w:p>
              </w:tc>
              <w:tc>
                <w:tcPr>
                  <w:tcW w:w="2293" w:type="dxa"/>
                </w:tcPr>
                <w:p w:rsidR="0071653D" w:rsidRPr="0071653D" w:rsidRDefault="0071653D" w:rsidP="0071653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  <w:r w:rsidRPr="0071653D">
                    <w:rPr>
                      <w:rFonts w:asciiTheme="majorBidi" w:hAnsiTheme="majorBidi" w:cstheme="majorBidi"/>
                      <w:sz w:val="28"/>
                      <w:szCs w:val="28"/>
                    </w:rPr>
                    <w:t>.572</w:t>
                  </w:r>
                </w:p>
              </w:tc>
            </w:tr>
            <w:tr w:rsidR="0071653D" w:rsidTr="00660EC5">
              <w:trPr>
                <w:trHeight w:val="143"/>
              </w:trPr>
              <w:tc>
                <w:tcPr>
                  <w:tcW w:w="2978" w:type="dxa"/>
                </w:tcPr>
                <w:p w:rsidR="0071653D" w:rsidRDefault="0071653D" w:rsidP="0071653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Delay B=&gt;F</w:t>
                  </w:r>
                </w:p>
              </w:tc>
              <w:tc>
                <w:tcPr>
                  <w:tcW w:w="2140" w:type="dxa"/>
                </w:tcPr>
                <w:p w:rsidR="0071653D" w:rsidRPr="0071653D" w:rsidRDefault="0071653D" w:rsidP="0071653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  <w:r w:rsidRPr="0071653D">
                    <w:rPr>
                      <w:rFonts w:asciiTheme="majorBidi" w:hAnsiTheme="majorBidi" w:cstheme="majorBidi"/>
                      <w:sz w:val="28"/>
                      <w:szCs w:val="28"/>
                    </w:rPr>
                    <w:t>.356</w:t>
                  </w:r>
                </w:p>
              </w:tc>
              <w:tc>
                <w:tcPr>
                  <w:tcW w:w="2239" w:type="dxa"/>
                </w:tcPr>
                <w:p w:rsidR="0071653D" w:rsidRPr="0071653D" w:rsidRDefault="0071653D" w:rsidP="0071653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  <w:r w:rsidRPr="0071653D">
                    <w:rPr>
                      <w:rFonts w:asciiTheme="majorBidi" w:hAnsiTheme="majorBidi" w:cstheme="majorBidi"/>
                      <w:sz w:val="28"/>
                      <w:szCs w:val="28"/>
                    </w:rPr>
                    <w:t>.485</w:t>
                  </w:r>
                </w:p>
              </w:tc>
              <w:tc>
                <w:tcPr>
                  <w:tcW w:w="2140" w:type="dxa"/>
                </w:tcPr>
                <w:p w:rsidR="0071653D" w:rsidRPr="0071653D" w:rsidRDefault="0071653D" w:rsidP="0071653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  <w:r w:rsidRPr="0071653D">
                    <w:rPr>
                      <w:rFonts w:asciiTheme="majorBidi" w:hAnsiTheme="majorBidi" w:cstheme="majorBidi"/>
                      <w:sz w:val="28"/>
                      <w:szCs w:val="28"/>
                    </w:rPr>
                    <w:t>.326</w:t>
                  </w:r>
                </w:p>
              </w:tc>
              <w:tc>
                <w:tcPr>
                  <w:tcW w:w="2293" w:type="dxa"/>
                </w:tcPr>
                <w:p w:rsidR="0071653D" w:rsidRPr="0071653D" w:rsidRDefault="0071653D" w:rsidP="0071653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  <w:r w:rsidRPr="0071653D">
                    <w:rPr>
                      <w:rFonts w:asciiTheme="majorBidi" w:hAnsiTheme="majorBidi" w:cstheme="majorBidi"/>
                      <w:sz w:val="28"/>
                      <w:szCs w:val="28"/>
                    </w:rPr>
                    <w:t>.563</w:t>
                  </w:r>
                </w:p>
              </w:tc>
            </w:tr>
          </w:tbl>
          <w:p w:rsidR="0071653D" w:rsidRPr="00B52014" w:rsidRDefault="0071653D" w:rsidP="00660EC5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br/>
            </w:r>
          </w:p>
        </w:tc>
      </w:tr>
    </w:tbl>
    <w:p w:rsidR="00BA5CD2" w:rsidRDefault="00BA5CD2">
      <w:pPr>
        <w:bidi w:val="0"/>
        <w:rPr>
          <w:sz w:val="28"/>
          <w:szCs w:val="28"/>
        </w:rPr>
      </w:pPr>
      <w:r>
        <w:rPr>
          <w:sz w:val="28"/>
          <w:szCs w:val="28"/>
        </w:rPr>
        <w:br w:type="page"/>
      </w:r>
    </w:p>
    <w:tbl>
      <w:tblPr>
        <w:tblStyle w:val="TableGrid"/>
        <w:tblW w:w="11052" w:type="dxa"/>
        <w:jc w:val="center"/>
        <w:tblLook w:val="04A0" w:firstRow="1" w:lastRow="0" w:firstColumn="1" w:lastColumn="0" w:noHBand="0" w:noVBand="1"/>
      </w:tblPr>
      <w:tblGrid>
        <w:gridCol w:w="3171"/>
        <w:gridCol w:w="5808"/>
        <w:gridCol w:w="3037"/>
      </w:tblGrid>
      <w:tr w:rsidR="008A70C9" w:rsidRPr="00C47F47" w:rsidTr="00D20878">
        <w:trPr>
          <w:jc w:val="center"/>
        </w:trPr>
        <w:tc>
          <w:tcPr>
            <w:tcW w:w="11052" w:type="dxa"/>
            <w:gridSpan w:val="3"/>
            <w:vAlign w:val="center"/>
          </w:tcPr>
          <w:p w:rsidR="008A70C9" w:rsidRPr="00C47F47" w:rsidRDefault="008A70C9" w:rsidP="00D20878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i/>
                <w:iCs/>
                <w:sz w:val="28"/>
                <w:szCs w:val="28"/>
              </w:rPr>
            </w:pPr>
            <w:r>
              <w:rPr>
                <w:rFonts w:asciiTheme="majorBidi" w:hAnsiTheme="majorBidi" w:cstheme="majorBidi"/>
                <w:b/>
                <w:bCs/>
                <w:i/>
                <w:iCs/>
                <w:sz w:val="28"/>
                <w:szCs w:val="28"/>
              </w:rPr>
              <w:lastRenderedPageBreak/>
              <w:t>Cell 092 INVERTER_MUX</w:t>
            </w:r>
          </w:p>
        </w:tc>
      </w:tr>
      <w:tr w:rsidR="008A70C9" w:rsidRPr="00B52014" w:rsidTr="00D20878">
        <w:trPr>
          <w:trHeight w:val="2492"/>
          <w:jc w:val="center"/>
        </w:trPr>
        <w:tc>
          <w:tcPr>
            <w:tcW w:w="2905" w:type="dxa"/>
          </w:tcPr>
          <w:p w:rsidR="008A70C9" w:rsidRPr="00C47F47" w:rsidRDefault="008A70C9" w:rsidP="00D20878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Truth Table</w:t>
            </w:r>
          </w:p>
          <w:tbl>
            <w:tblPr>
              <w:tblStyle w:val="TableGrid"/>
              <w:tblW w:w="2281" w:type="dxa"/>
              <w:tblLook w:val="04A0" w:firstRow="1" w:lastRow="0" w:firstColumn="1" w:lastColumn="0" w:noHBand="0" w:noVBand="1"/>
            </w:tblPr>
            <w:tblGrid>
              <w:gridCol w:w="480"/>
              <w:gridCol w:w="559"/>
              <w:gridCol w:w="559"/>
              <w:gridCol w:w="683"/>
            </w:tblGrid>
            <w:tr w:rsidR="008A70C9" w:rsidTr="00D20878">
              <w:trPr>
                <w:trHeight w:val="281"/>
              </w:trPr>
              <w:tc>
                <w:tcPr>
                  <w:tcW w:w="498" w:type="dxa"/>
                </w:tcPr>
                <w:p w:rsidR="008A70C9" w:rsidRDefault="008A70C9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S</w:t>
                  </w:r>
                </w:p>
              </w:tc>
              <w:tc>
                <w:tcPr>
                  <w:tcW w:w="499" w:type="dxa"/>
                </w:tcPr>
                <w:p w:rsidR="008A70C9" w:rsidRDefault="008A70C9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A0</w:t>
                  </w:r>
                </w:p>
              </w:tc>
              <w:tc>
                <w:tcPr>
                  <w:tcW w:w="548" w:type="dxa"/>
                </w:tcPr>
                <w:p w:rsidR="008A70C9" w:rsidRDefault="008A70C9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A1</w:t>
                  </w:r>
                </w:p>
              </w:tc>
              <w:tc>
                <w:tcPr>
                  <w:tcW w:w="736" w:type="dxa"/>
                </w:tcPr>
                <w:p w:rsidR="008A70C9" w:rsidRDefault="008A70C9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F</w:t>
                  </w:r>
                </w:p>
              </w:tc>
            </w:tr>
            <w:tr w:rsidR="008A70C9" w:rsidTr="00D20878">
              <w:trPr>
                <w:trHeight w:val="281"/>
              </w:trPr>
              <w:tc>
                <w:tcPr>
                  <w:tcW w:w="498" w:type="dxa"/>
                </w:tcPr>
                <w:p w:rsidR="008A70C9" w:rsidRDefault="008A70C9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499" w:type="dxa"/>
                </w:tcPr>
                <w:p w:rsidR="008A70C9" w:rsidRDefault="008A70C9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48" w:type="dxa"/>
                </w:tcPr>
                <w:p w:rsidR="008A70C9" w:rsidRDefault="008A70C9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736" w:type="dxa"/>
                </w:tcPr>
                <w:p w:rsidR="008A70C9" w:rsidRDefault="008A70C9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</w:tr>
            <w:tr w:rsidR="008A70C9" w:rsidTr="00D20878">
              <w:trPr>
                <w:trHeight w:val="377"/>
              </w:trPr>
              <w:tc>
                <w:tcPr>
                  <w:tcW w:w="498" w:type="dxa"/>
                </w:tcPr>
                <w:p w:rsidR="008A70C9" w:rsidRDefault="008A70C9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499" w:type="dxa"/>
                </w:tcPr>
                <w:p w:rsidR="008A70C9" w:rsidRDefault="008A70C9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48" w:type="dxa"/>
                </w:tcPr>
                <w:p w:rsidR="008A70C9" w:rsidRDefault="008A70C9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736" w:type="dxa"/>
                </w:tcPr>
                <w:p w:rsidR="008A70C9" w:rsidRDefault="008A70C9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</w:tr>
            <w:tr w:rsidR="008A70C9" w:rsidTr="00D20878">
              <w:trPr>
                <w:trHeight w:val="350"/>
              </w:trPr>
              <w:tc>
                <w:tcPr>
                  <w:tcW w:w="498" w:type="dxa"/>
                </w:tcPr>
                <w:p w:rsidR="008A70C9" w:rsidRDefault="008A70C9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499" w:type="dxa"/>
                </w:tcPr>
                <w:p w:rsidR="008A70C9" w:rsidRDefault="008A70C9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48" w:type="dxa"/>
                </w:tcPr>
                <w:p w:rsidR="008A70C9" w:rsidRDefault="008A70C9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736" w:type="dxa"/>
                </w:tcPr>
                <w:p w:rsidR="008A70C9" w:rsidRDefault="008A70C9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  <w:tr w:rsidR="008A70C9" w:rsidTr="00D20878">
              <w:trPr>
                <w:trHeight w:val="350"/>
              </w:trPr>
              <w:tc>
                <w:tcPr>
                  <w:tcW w:w="498" w:type="dxa"/>
                </w:tcPr>
                <w:p w:rsidR="008A70C9" w:rsidRDefault="008A70C9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499" w:type="dxa"/>
                </w:tcPr>
                <w:p w:rsidR="008A70C9" w:rsidRDefault="008A70C9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48" w:type="dxa"/>
                </w:tcPr>
                <w:p w:rsidR="008A70C9" w:rsidRDefault="008A70C9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736" w:type="dxa"/>
                </w:tcPr>
                <w:p w:rsidR="008A70C9" w:rsidRDefault="008A70C9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  <w:tr w:rsidR="008A70C9" w:rsidTr="00D20878">
              <w:trPr>
                <w:trHeight w:val="350"/>
              </w:trPr>
              <w:tc>
                <w:tcPr>
                  <w:tcW w:w="498" w:type="dxa"/>
                </w:tcPr>
                <w:p w:rsidR="008A70C9" w:rsidRDefault="008A70C9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499" w:type="dxa"/>
                </w:tcPr>
                <w:p w:rsidR="008A70C9" w:rsidRDefault="008A70C9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48" w:type="dxa"/>
                </w:tcPr>
                <w:p w:rsidR="008A70C9" w:rsidRDefault="008A70C9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736" w:type="dxa"/>
                </w:tcPr>
                <w:p w:rsidR="008A70C9" w:rsidRDefault="008A70C9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</w:tr>
            <w:tr w:rsidR="008A70C9" w:rsidTr="00D20878">
              <w:trPr>
                <w:trHeight w:val="350"/>
              </w:trPr>
              <w:tc>
                <w:tcPr>
                  <w:tcW w:w="498" w:type="dxa"/>
                </w:tcPr>
                <w:p w:rsidR="008A70C9" w:rsidRDefault="008A70C9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499" w:type="dxa"/>
                </w:tcPr>
                <w:p w:rsidR="008A70C9" w:rsidRDefault="008A70C9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48" w:type="dxa"/>
                </w:tcPr>
                <w:p w:rsidR="008A70C9" w:rsidRDefault="008A70C9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736" w:type="dxa"/>
                </w:tcPr>
                <w:p w:rsidR="008A70C9" w:rsidRDefault="008A70C9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  <w:tr w:rsidR="008A70C9" w:rsidTr="00D20878">
              <w:trPr>
                <w:trHeight w:val="350"/>
              </w:trPr>
              <w:tc>
                <w:tcPr>
                  <w:tcW w:w="498" w:type="dxa"/>
                </w:tcPr>
                <w:p w:rsidR="008A70C9" w:rsidRDefault="008A70C9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499" w:type="dxa"/>
                </w:tcPr>
                <w:p w:rsidR="008A70C9" w:rsidRDefault="008A70C9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48" w:type="dxa"/>
                </w:tcPr>
                <w:p w:rsidR="008A70C9" w:rsidRDefault="008A70C9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736" w:type="dxa"/>
                </w:tcPr>
                <w:p w:rsidR="008A70C9" w:rsidRDefault="008A70C9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</w:tr>
            <w:tr w:rsidR="008A70C9" w:rsidTr="00D20878">
              <w:trPr>
                <w:trHeight w:val="350"/>
              </w:trPr>
              <w:tc>
                <w:tcPr>
                  <w:tcW w:w="498" w:type="dxa"/>
                </w:tcPr>
                <w:p w:rsidR="008A70C9" w:rsidRDefault="008A70C9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499" w:type="dxa"/>
                </w:tcPr>
                <w:p w:rsidR="008A70C9" w:rsidRDefault="008A70C9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48" w:type="dxa"/>
                </w:tcPr>
                <w:p w:rsidR="008A70C9" w:rsidRDefault="008A70C9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736" w:type="dxa"/>
                </w:tcPr>
                <w:p w:rsidR="008A70C9" w:rsidRDefault="008A70C9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</w:tbl>
          <w:p w:rsidR="008A70C9" w:rsidRPr="00B52014" w:rsidRDefault="008A70C9" w:rsidP="00D20878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5556" w:type="dxa"/>
          </w:tcPr>
          <w:p w:rsidR="008A70C9" w:rsidRPr="00C47F47" w:rsidRDefault="008A70C9" w:rsidP="00D20878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Symbol</w:t>
            </w:r>
          </w:p>
          <w:p w:rsidR="008A70C9" w:rsidRPr="00B52014" w:rsidRDefault="008A70C9" w:rsidP="00D20878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drawing>
                <wp:inline distT="0" distB="0" distL="0" distR="0" wp14:anchorId="57A275E0" wp14:editId="0E90F941">
                  <wp:extent cx="2629267" cy="1914792"/>
                  <wp:effectExtent l="0" t="0" r="0" b="0"/>
                  <wp:docPr id="86" name="Picture 8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4" name="Capture.PNG"/>
                          <pic:cNvPicPr/>
                        </pic:nvPicPr>
                        <pic:blipFill>
                          <a:blip r:embed="rId6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29267" cy="191479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591" w:type="dxa"/>
          </w:tcPr>
          <w:p w:rsidR="008A70C9" w:rsidRPr="00C47F47" w:rsidRDefault="008A70C9" w:rsidP="00D20878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Pin Capacitance</w:t>
            </w:r>
          </w:p>
          <w:tbl>
            <w:tblPr>
              <w:tblStyle w:val="TableGrid"/>
              <w:tblW w:w="2365" w:type="dxa"/>
              <w:tblLook w:val="04A0" w:firstRow="1" w:lastRow="0" w:firstColumn="1" w:lastColumn="0" w:noHBand="0" w:noVBand="1"/>
            </w:tblPr>
            <w:tblGrid>
              <w:gridCol w:w="865"/>
              <w:gridCol w:w="1500"/>
            </w:tblGrid>
            <w:tr w:rsidR="008A70C9" w:rsidTr="00D20878">
              <w:tc>
                <w:tcPr>
                  <w:tcW w:w="865" w:type="dxa"/>
                </w:tcPr>
                <w:p w:rsidR="008A70C9" w:rsidRDefault="008A70C9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Pin</w:t>
                  </w:r>
                </w:p>
              </w:tc>
              <w:tc>
                <w:tcPr>
                  <w:tcW w:w="1500" w:type="dxa"/>
                </w:tcPr>
                <w:p w:rsidR="008A70C9" w:rsidRDefault="008A70C9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Cap[pF]</w:t>
                  </w:r>
                </w:p>
              </w:tc>
            </w:tr>
            <w:tr w:rsidR="008A70C9" w:rsidTr="00D20878">
              <w:tc>
                <w:tcPr>
                  <w:tcW w:w="865" w:type="dxa"/>
                </w:tcPr>
                <w:p w:rsidR="008A70C9" w:rsidRDefault="008A70C9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A0</w:t>
                  </w:r>
                </w:p>
              </w:tc>
              <w:tc>
                <w:tcPr>
                  <w:tcW w:w="1500" w:type="dxa"/>
                </w:tcPr>
                <w:p w:rsidR="008A70C9" w:rsidRDefault="008A70C9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  <w:rtl/>
                      <w:lang w:bidi="ar-EG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3.5294</w:t>
                  </w:r>
                </w:p>
              </w:tc>
            </w:tr>
            <w:tr w:rsidR="008A70C9" w:rsidTr="00D20878">
              <w:tc>
                <w:tcPr>
                  <w:tcW w:w="865" w:type="dxa"/>
                </w:tcPr>
                <w:p w:rsidR="008A70C9" w:rsidRDefault="008A70C9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A1</w:t>
                  </w:r>
                </w:p>
              </w:tc>
              <w:tc>
                <w:tcPr>
                  <w:tcW w:w="1500" w:type="dxa"/>
                </w:tcPr>
                <w:p w:rsidR="008A70C9" w:rsidRDefault="008A70C9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3.4732</w:t>
                  </w:r>
                </w:p>
              </w:tc>
            </w:tr>
            <w:tr w:rsidR="008A70C9" w:rsidTr="00D20878">
              <w:tc>
                <w:tcPr>
                  <w:tcW w:w="865" w:type="dxa"/>
                </w:tcPr>
                <w:p w:rsidR="008A70C9" w:rsidRDefault="008A70C9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S</w:t>
                  </w:r>
                </w:p>
              </w:tc>
              <w:tc>
                <w:tcPr>
                  <w:tcW w:w="1500" w:type="dxa"/>
                </w:tcPr>
                <w:p w:rsidR="008A70C9" w:rsidRDefault="008A70C9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1.11</w:t>
                  </w:r>
                </w:p>
              </w:tc>
            </w:tr>
          </w:tbl>
          <w:p w:rsidR="008A70C9" w:rsidRPr="00B52014" w:rsidRDefault="008A70C9" w:rsidP="00D20878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</w:tr>
      <w:tr w:rsidR="008A70C9" w:rsidRPr="00496670" w:rsidTr="00D20878">
        <w:trPr>
          <w:jc w:val="center"/>
        </w:trPr>
        <w:tc>
          <w:tcPr>
            <w:tcW w:w="2905" w:type="dxa"/>
          </w:tcPr>
          <w:p w:rsidR="008A70C9" w:rsidRPr="00C47F47" w:rsidRDefault="008A70C9" w:rsidP="00D20878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Size</w:t>
            </w:r>
          </w:p>
        </w:tc>
        <w:tc>
          <w:tcPr>
            <w:tcW w:w="5556" w:type="dxa"/>
          </w:tcPr>
          <w:p w:rsidR="008A70C9" w:rsidRPr="00B52014" w:rsidRDefault="008A70C9" w:rsidP="00D20878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388.34375</w:t>
            </w:r>
          </w:p>
        </w:tc>
        <w:tc>
          <w:tcPr>
            <w:tcW w:w="2591" w:type="dxa"/>
          </w:tcPr>
          <w:p w:rsidR="008A70C9" w:rsidRPr="00496670" w:rsidRDefault="008A70C9" w:rsidP="00D20878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  <w:vertAlign w:val="superscript"/>
              </w:rPr>
            </w:pPr>
            <w:r>
              <w:rPr>
                <w:rFonts w:asciiTheme="majorBidi" w:hAnsiTheme="majorBidi" w:cstheme="majorBidi"/>
                <w:noProof w:val="0"/>
                <w:sz w:val="28"/>
                <w:szCs w:val="28"/>
              </w:rPr>
              <w:t>µm</w:t>
            </w:r>
            <w:r>
              <w:rPr>
                <w:rFonts w:asciiTheme="majorBidi" w:hAnsiTheme="majorBidi" w:cstheme="majorBidi"/>
                <w:noProof w:val="0"/>
                <w:sz w:val="28"/>
                <w:szCs w:val="28"/>
                <w:vertAlign w:val="superscript"/>
              </w:rPr>
              <w:t>2</w:t>
            </w:r>
          </w:p>
        </w:tc>
      </w:tr>
      <w:tr w:rsidR="008A70C9" w:rsidRPr="00496670" w:rsidTr="00D20878">
        <w:trPr>
          <w:jc w:val="center"/>
        </w:trPr>
        <w:tc>
          <w:tcPr>
            <w:tcW w:w="2905" w:type="dxa"/>
          </w:tcPr>
          <w:p w:rsidR="008A70C9" w:rsidRPr="00C47F47" w:rsidRDefault="008A70C9" w:rsidP="00D20878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Dynamic power dissipation</w:t>
            </w:r>
          </w:p>
        </w:tc>
        <w:tc>
          <w:tcPr>
            <w:tcW w:w="5556" w:type="dxa"/>
            <w:vAlign w:val="center"/>
          </w:tcPr>
          <w:p w:rsidR="008A70C9" w:rsidRPr="00B52014" w:rsidRDefault="008A70C9" w:rsidP="00D20878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8.42</w:t>
            </w:r>
          </w:p>
        </w:tc>
        <w:tc>
          <w:tcPr>
            <w:tcW w:w="2591" w:type="dxa"/>
            <w:vAlign w:val="center"/>
          </w:tcPr>
          <w:p w:rsidR="008A70C9" w:rsidRPr="00496670" w:rsidRDefault="008A70C9" w:rsidP="00D20878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496670">
              <w:rPr>
                <w:rFonts w:asciiTheme="majorBidi" w:hAnsiTheme="majorBidi" w:cstheme="majorBidi"/>
                <w:noProof w:val="0"/>
                <w:sz w:val="28"/>
                <w:szCs w:val="28"/>
              </w:rPr>
              <w:t>µWatt/ MHz</w:t>
            </w:r>
          </w:p>
        </w:tc>
      </w:tr>
      <w:tr w:rsidR="008A70C9" w:rsidRPr="00B52014" w:rsidTr="00D20878">
        <w:trPr>
          <w:jc w:val="center"/>
        </w:trPr>
        <w:tc>
          <w:tcPr>
            <w:tcW w:w="11052" w:type="dxa"/>
            <w:gridSpan w:val="3"/>
          </w:tcPr>
          <w:p w:rsidR="00310FF8" w:rsidRDefault="00310FF8" w:rsidP="00D20878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</w:p>
          <w:p w:rsidR="008A70C9" w:rsidRPr="00C47F47" w:rsidRDefault="008A70C9" w:rsidP="00310FF8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Prop</w:t>
            </w: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agation Delay</w:t>
            </w:r>
          </w:p>
          <w:tbl>
            <w:tblPr>
              <w:tblStyle w:val="TableGrid"/>
              <w:tblW w:w="11790" w:type="dxa"/>
              <w:tblLook w:val="04A0" w:firstRow="1" w:lastRow="0" w:firstColumn="1" w:lastColumn="0" w:noHBand="0" w:noVBand="1"/>
            </w:tblPr>
            <w:tblGrid>
              <w:gridCol w:w="2978"/>
              <w:gridCol w:w="2140"/>
              <w:gridCol w:w="2239"/>
              <w:gridCol w:w="2140"/>
              <w:gridCol w:w="2293"/>
            </w:tblGrid>
            <w:tr w:rsidR="008A70C9" w:rsidTr="00310FF8">
              <w:trPr>
                <w:trHeight w:val="70"/>
              </w:trPr>
              <w:tc>
                <w:tcPr>
                  <w:tcW w:w="2978" w:type="dxa"/>
                </w:tcPr>
                <w:p w:rsidR="008A70C9" w:rsidRDefault="008A70C9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</w:p>
              </w:tc>
              <w:tc>
                <w:tcPr>
                  <w:tcW w:w="4379" w:type="dxa"/>
                  <w:gridSpan w:val="2"/>
                </w:tcPr>
                <w:p w:rsidR="008A70C9" w:rsidRDefault="008A70C9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Rise LH Transition</w:t>
                  </w:r>
                </w:p>
              </w:tc>
              <w:tc>
                <w:tcPr>
                  <w:tcW w:w="4433" w:type="dxa"/>
                  <w:gridSpan w:val="2"/>
                </w:tcPr>
                <w:p w:rsidR="008A70C9" w:rsidRDefault="008A70C9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Fall HL Transition</w:t>
                  </w:r>
                </w:p>
              </w:tc>
            </w:tr>
            <w:tr w:rsidR="008A70C9" w:rsidTr="00310FF8">
              <w:trPr>
                <w:trHeight w:val="70"/>
              </w:trPr>
              <w:tc>
                <w:tcPr>
                  <w:tcW w:w="2978" w:type="dxa"/>
                </w:tcPr>
                <w:p w:rsidR="008A70C9" w:rsidRDefault="008A70C9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Input Slope [ns]</w:t>
                  </w:r>
                </w:p>
              </w:tc>
              <w:tc>
                <w:tcPr>
                  <w:tcW w:w="2140" w:type="dxa"/>
                </w:tcPr>
                <w:p w:rsidR="008A70C9" w:rsidRDefault="008A70C9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5</w:t>
                  </w:r>
                </w:p>
              </w:tc>
              <w:tc>
                <w:tcPr>
                  <w:tcW w:w="2239" w:type="dxa"/>
                </w:tcPr>
                <w:p w:rsidR="008A70C9" w:rsidRDefault="008A70C9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</w:t>
                  </w:r>
                </w:p>
              </w:tc>
              <w:tc>
                <w:tcPr>
                  <w:tcW w:w="2140" w:type="dxa"/>
                </w:tcPr>
                <w:p w:rsidR="008A70C9" w:rsidRDefault="008A70C9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5</w:t>
                  </w:r>
                </w:p>
              </w:tc>
              <w:tc>
                <w:tcPr>
                  <w:tcW w:w="2293" w:type="dxa"/>
                </w:tcPr>
                <w:p w:rsidR="008A70C9" w:rsidRDefault="008A70C9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</w:t>
                  </w:r>
                </w:p>
              </w:tc>
            </w:tr>
            <w:tr w:rsidR="008A70C9" w:rsidTr="00310FF8">
              <w:trPr>
                <w:trHeight w:val="70"/>
              </w:trPr>
              <w:tc>
                <w:tcPr>
                  <w:tcW w:w="2978" w:type="dxa"/>
                </w:tcPr>
                <w:p w:rsidR="008A70C9" w:rsidRDefault="008A70C9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 xml:space="preserve">Delay A0=&gt;F </w:t>
                  </w:r>
                </w:p>
              </w:tc>
              <w:tc>
                <w:tcPr>
                  <w:tcW w:w="2140" w:type="dxa"/>
                </w:tcPr>
                <w:p w:rsidR="008A70C9" w:rsidRDefault="008A70C9" w:rsidP="008A70C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999</w:t>
                  </w:r>
                </w:p>
              </w:tc>
              <w:tc>
                <w:tcPr>
                  <w:tcW w:w="2239" w:type="dxa"/>
                </w:tcPr>
                <w:p w:rsidR="008A70C9" w:rsidRDefault="00BF1F61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.31</w:t>
                  </w:r>
                </w:p>
              </w:tc>
              <w:tc>
                <w:tcPr>
                  <w:tcW w:w="2140" w:type="dxa"/>
                </w:tcPr>
                <w:p w:rsidR="008A70C9" w:rsidRDefault="00BF1F61" w:rsidP="00BF1F61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.2481</w:t>
                  </w:r>
                </w:p>
              </w:tc>
              <w:tc>
                <w:tcPr>
                  <w:tcW w:w="2293" w:type="dxa"/>
                </w:tcPr>
                <w:p w:rsidR="008A70C9" w:rsidRDefault="00BF1F61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.5702</w:t>
                  </w:r>
                </w:p>
              </w:tc>
            </w:tr>
            <w:tr w:rsidR="008A70C9" w:rsidTr="00310FF8">
              <w:trPr>
                <w:trHeight w:val="70"/>
              </w:trPr>
              <w:tc>
                <w:tcPr>
                  <w:tcW w:w="2978" w:type="dxa"/>
                </w:tcPr>
                <w:p w:rsidR="008A70C9" w:rsidRDefault="008A70C9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Delay A1=&gt;F</w:t>
                  </w:r>
                </w:p>
              </w:tc>
              <w:tc>
                <w:tcPr>
                  <w:tcW w:w="2140" w:type="dxa"/>
                </w:tcPr>
                <w:p w:rsidR="008A70C9" w:rsidRDefault="00BF1F61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.357</w:t>
                  </w:r>
                </w:p>
              </w:tc>
              <w:tc>
                <w:tcPr>
                  <w:tcW w:w="2239" w:type="dxa"/>
                </w:tcPr>
                <w:p w:rsidR="008A70C9" w:rsidRDefault="00BF1F61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.681</w:t>
                  </w:r>
                </w:p>
              </w:tc>
              <w:tc>
                <w:tcPr>
                  <w:tcW w:w="2140" w:type="dxa"/>
                </w:tcPr>
                <w:p w:rsidR="008A70C9" w:rsidRDefault="00BF1F61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.1692</w:t>
                  </w:r>
                </w:p>
              </w:tc>
              <w:tc>
                <w:tcPr>
                  <w:tcW w:w="2293" w:type="dxa"/>
                </w:tcPr>
                <w:p w:rsidR="008A70C9" w:rsidRDefault="00BF1F61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.4969</w:t>
                  </w:r>
                </w:p>
              </w:tc>
            </w:tr>
            <w:tr w:rsidR="008A70C9" w:rsidTr="00310FF8">
              <w:trPr>
                <w:trHeight w:val="143"/>
              </w:trPr>
              <w:tc>
                <w:tcPr>
                  <w:tcW w:w="2978" w:type="dxa"/>
                </w:tcPr>
                <w:p w:rsidR="008A70C9" w:rsidRDefault="008A70C9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Delay S=&gt;F</w:t>
                  </w:r>
                </w:p>
              </w:tc>
              <w:tc>
                <w:tcPr>
                  <w:tcW w:w="2140" w:type="dxa"/>
                </w:tcPr>
                <w:p w:rsidR="008A70C9" w:rsidRDefault="00BF1F61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.7012</w:t>
                  </w:r>
                </w:p>
              </w:tc>
              <w:tc>
                <w:tcPr>
                  <w:tcW w:w="2239" w:type="dxa"/>
                </w:tcPr>
                <w:p w:rsidR="008A70C9" w:rsidRDefault="00BF1F61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.0441</w:t>
                  </w:r>
                </w:p>
              </w:tc>
              <w:tc>
                <w:tcPr>
                  <w:tcW w:w="2140" w:type="dxa"/>
                </w:tcPr>
                <w:p w:rsidR="008A70C9" w:rsidRDefault="00BF1F61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.849</w:t>
                  </w:r>
                </w:p>
              </w:tc>
              <w:tc>
                <w:tcPr>
                  <w:tcW w:w="2293" w:type="dxa"/>
                </w:tcPr>
                <w:p w:rsidR="008A70C9" w:rsidRDefault="00BF1F61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.156</w:t>
                  </w:r>
                </w:p>
              </w:tc>
            </w:tr>
          </w:tbl>
          <w:p w:rsidR="008A70C9" w:rsidRPr="00B52014" w:rsidRDefault="008A70C9" w:rsidP="00D20878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br/>
            </w:r>
          </w:p>
        </w:tc>
      </w:tr>
    </w:tbl>
    <w:p w:rsidR="00BA5CD2" w:rsidRDefault="00BA5CD2" w:rsidP="00990B90">
      <w:pPr>
        <w:bidi w:val="0"/>
        <w:jc w:val="both"/>
        <w:rPr>
          <w:sz w:val="28"/>
          <w:szCs w:val="28"/>
        </w:rPr>
      </w:pPr>
    </w:p>
    <w:p w:rsidR="00BA5CD2" w:rsidRDefault="00BA5CD2">
      <w:pPr>
        <w:bidi w:val="0"/>
        <w:rPr>
          <w:sz w:val="28"/>
          <w:szCs w:val="28"/>
        </w:rPr>
      </w:pPr>
      <w:r>
        <w:rPr>
          <w:sz w:val="28"/>
          <w:szCs w:val="28"/>
        </w:rPr>
        <w:br w:type="page"/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903"/>
        <w:gridCol w:w="4941"/>
        <w:gridCol w:w="2732"/>
      </w:tblGrid>
      <w:tr w:rsidR="00DC3C12" w:rsidRPr="00C47F47" w:rsidTr="00D20878">
        <w:trPr>
          <w:jc w:val="center"/>
        </w:trPr>
        <w:tc>
          <w:tcPr>
            <w:tcW w:w="9576" w:type="dxa"/>
            <w:gridSpan w:val="3"/>
            <w:vAlign w:val="center"/>
          </w:tcPr>
          <w:p w:rsidR="00DC3C12" w:rsidRPr="00C47F47" w:rsidRDefault="00DC3C12" w:rsidP="00DC3C12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i/>
                <w:iCs/>
                <w:sz w:val="28"/>
                <w:szCs w:val="28"/>
              </w:rPr>
            </w:pPr>
            <w:r>
              <w:rPr>
                <w:rFonts w:asciiTheme="majorBidi" w:hAnsiTheme="majorBidi" w:cstheme="majorBidi"/>
                <w:b/>
                <w:bCs/>
                <w:i/>
                <w:iCs/>
                <w:sz w:val="28"/>
                <w:szCs w:val="28"/>
              </w:rPr>
              <w:lastRenderedPageBreak/>
              <w:t>Cell 093 Equality Comparator</w:t>
            </w:r>
          </w:p>
        </w:tc>
      </w:tr>
      <w:tr w:rsidR="00DC3C12" w:rsidRPr="00B52014" w:rsidTr="00D20878">
        <w:trPr>
          <w:trHeight w:val="2492"/>
          <w:jc w:val="center"/>
        </w:trPr>
        <w:tc>
          <w:tcPr>
            <w:tcW w:w="3192" w:type="dxa"/>
          </w:tcPr>
          <w:p w:rsidR="00DC3C12" w:rsidRPr="00C47F47" w:rsidRDefault="00DC3C12" w:rsidP="00D20878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Truth Table</w: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555"/>
              <w:gridCol w:w="590"/>
              <w:gridCol w:w="532"/>
            </w:tblGrid>
            <w:tr w:rsidR="00DC3C12" w:rsidTr="00D20878">
              <w:trPr>
                <w:trHeight w:val="281"/>
              </w:trPr>
              <w:tc>
                <w:tcPr>
                  <w:tcW w:w="715" w:type="dxa"/>
                </w:tcPr>
                <w:p w:rsidR="00DC3C12" w:rsidRDefault="00DC3C12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A</w:t>
                  </w:r>
                </w:p>
              </w:tc>
              <w:tc>
                <w:tcPr>
                  <w:tcW w:w="810" w:type="dxa"/>
                </w:tcPr>
                <w:p w:rsidR="00DC3C12" w:rsidRDefault="00DC3C12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B</w:t>
                  </w:r>
                </w:p>
              </w:tc>
              <w:tc>
                <w:tcPr>
                  <w:tcW w:w="720" w:type="dxa"/>
                </w:tcPr>
                <w:p w:rsidR="00DC3C12" w:rsidRDefault="00DC3C12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F</w:t>
                  </w:r>
                </w:p>
              </w:tc>
            </w:tr>
            <w:tr w:rsidR="00DC3C12" w:rsidTr="00D20878">
              <w:trPr>
                <w:trHeight w:val="281"/>
              </w:trPr>
              <w:tc>
                <w:tcPr>
                  <w:tcW w:w="715" w:type="dxa"/>
                </w:tcPr>
                <w:p w:rsidR="00DC3C12" w:rsidRDefault="00DC3C12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810" w:type="dxa"/>
                </w:tcPr>
                <w:p w:rsidR="00DC3C12" w:rsidRDefault="00DC3C12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720" w:type="dxa"/>
                </w:tcPr>
                <w:p w:rsidR="00DC3C12" w:rsidRDefault="00DC3C12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</w:tr>
            <w:tr w:rsidR="00DC3C12" w:rsidTr="00D20878">
              <w:trPr>
                <w:trHeight w:val="281"/>
              </w:trPr>
              <w:tc>
                <w:tcPr>
                  <w:tcW w:w="715" w:type="dxa"/>
                </w:tcPr>
                <w:p w:rsidR="00DC3C12" w:rsidRDefault="00DC3C12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810" w:type="dxa"/>
                </w:tcPr>
                <w:p w:rsidR="00DC3C12" w:rsidRDefault="00DC3C12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720" w:type="dxa"/>
                </w:tcPr>
                <w:p w:rsidR="00DC3C12" w:rsidRDefault="00DC3C12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  <w:tr w:rsidR="00DC3C12" w:rsidTr="00D20878">
              <w:trPr>
                <w:trHeight w:val="295"/>
              </w:trPr>
              <w:tc>
                <w:tcPr>
                  <w:tcW w:w="715" w:type="dxa"/>
                </w:tcPr>
                <w:p w:rsidR="00DC3C12" w:rsidRDefault="00DC3C12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810" w:type="dxa"/>
                </w:tcPr>
                <w:p w:rsidR="00DC3C12" w:rsidRDefault="00DC3C12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720" w:type="dxa"/>
                </w:tcPr>
                <w:p w:rsidR="00DC3C12" w:rsidRDefault="00DC3C12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  <w:tr w:rsidR="00DC3C12" w:rsidTr="00D20878">
              <w:trPr>
                <w:trHeight w:val="281"/>
              </w:trPr>
              <w:tc>
                <w:tcPr>
                  <w:tcW w:w="715" w:type="dxa"/>
                </w:tcPr>
                <w:p w:rsidR="00DC3C12" w:rsidRDefault="00DC3C12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810" w:type="dxa"/>
                </w:tcPr>
                <w:p w:rsidR="00DC3C12" w:rsidRDefault="00DC3C12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720" w:type="dxa"/>
                </w:tcPr>
                <w:p w:rsidR="00DC3C12" w:rsidRDefault="00DC3C12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</w:tr>
          </w:tbl>
          <w:p w:rsidR="00DC3C12" w:rsidRPr="00B52014" w:rsidRDefault="00DC3C12" w:rsidP="00D20878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3192" w:type="dxa"/>
          </w:tcPr>
          <w:p w:rsidR="00DC3C12" w:rsidRPr="00C47F47" w:rsidRDefault="00DC3C12" w:rsidP="00D20878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Symbol</w:t>
            </w:r>
          </w:p>
          <w:p w:rsidR="00DC3C12" w:rsidRPr="00B52014" w:rsidRDefault="00DC3C12" w:rsidP="00D20878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drawing>
                <wp:inline distT="0" distB="0" distL="0" distR="0">
                  <wp:extent cx="3000794" cy="1314633"/>
                  <wp:effectExtent l="0" t="0" r="0" b="0"/>
                  <wp:docPr id="88" name="Picture 8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8" name="Capture.PNG"/>
                          <pic:cNvPicPr/>
                        </pic:nvPicPr>
                        <pic:blipFill>
                          <a:blip r:embed="rId6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00794" cy="131463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92" w:type="dxa"/>
          </w:tcPr>
          <w:p w:rsidR="00DC3C12" w:rsidRPr="00C47F47" w:rsidRDefault="00DC3C12" w:rsidP="00D20878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Pin Capacitance</w:t>
            </w:r>
          </w:p>
          <w:tbl>
            <w:tblPr>
              <w:tblStyle w:val="TableGrid"/>
              <w:tblW w:w="2365" w:type="dxa"/>
              <w:tblLook w:val="04A0" w:firstRow="1" w:lastRow="0" w:firstColumn="1" w:lastColumn="0" w:noHBand="0" w:noVBand="1"/>
            </w:tblPr>
            <w:tblGrid>
              <w:gridCol w:w="865"/>
              <w:gridCol w:w="1500"/>
            </w:tblGrid>
            <w:tr w:rsidR="00DC3C12" w:rsidTr="00D20878">
              <w:tc>
                <w:tcPr>
                  <w:tcW w:w="865" w:type="dxa"/>
                </w:tcPr>
                <w:p w:rsidR="00DC3C12" w:rsidRDefault="00DC3C12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Pin</w:t>
                  </w:r>
                </w:p>
              </w:tc>
              <w:tc>
                <w:tcPr>
                  <w:tcW w:w="1500" w:type="dxa"/>
                </w:tcPr>
                <w:p w:rsidR="00DC3C12" w:rsidRDefault="00DC3C12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Cap[pF]</w:t>
                  </w:r>
                </w:p>
              </w:tc>
            </w:tr>
            <w:tr w:rsidR="00DC3C12" w:rsidTr="00D20878">
              <w:tc>
                <w:tcPr>
                  <w:tcW w:w="865" w:type="dxa"/>
                </w:tcPr>
                <w:p w:rsidR="00DC3C12" w:rsidRDefault="00DC3C12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A</w:t>
                  </w:r>
                </w:p>
              </w:tc>
              <w:tc>
                <w:tcPr>
                  <w:tcW w:w="1500" w:type="dxa"/>
                </w:tcPr>
                <w:p w:rsidR="00DC3C12" w:rsidRDefault="00DC3C12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  <w:rtl/>
                      <w:lang w:bidi="ar-EG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</w:t>
                  </w:r>
                </w:p>
              </w:tc>
            </w:tr>
            <w:tr w:rsidR="00DC3C12" w:rsidTr="00D20878">
              <w:trPr>
                <w:trHeight w:val="332"/>
              </w:trPr>
              <w:tc>
                <w:tcPr>
                  <w:tcW w:w="865" w:type="dxa"/>
                </w:tcPr>
                <w:p w:rsidR="00DC3C12" w:rsidRDefault="00DC3C12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B</w:t>
                  </w:r>
                </w:p>
              </w:tc>
              <w:tc>
                <w:tcPr>
                  <w:tcW w:w="1500" w:type="dxa"/>
                </w:tcPr>
                <w:p w:rsidR="00DC3C12" w:rsidRDefault="00DC3C12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</w:t>
                  </w:r>
                </w:p>
              </w:tc>
            </w:tr>
          </w:tbl>
          <w:p w:rsidR="00DC3C12" w:rsidRPr="00B52014" w:rsidRDefault="00DC3C12" w:rsidP="00D20878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</w:tr>
      <w:tr w:rsidR="00DC3C12" w:rsidRPr="00496670" w:rsidTr="00D20878">
        <w:trPr>
          <w:jc w:val="center"/>
        </w:trPr>
        <w:tc>
          <w:tcPr>
            <w:tcW w:w="3192" w:type="dxa"/>
          </w:tcPr>
          <w:p w:rsidR="00DC3C12" w:rsidRPr="00C47F47" w:rsidRDefault="00DC3C12" w:rsidP="00D20878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Size</w:t>
            </w:r>
          </w:p>
        </w:tc>
        <w:tc>
          <w:tcPr>
            <w:tcW w:w="3192" w:type="dxa"/>
          </w:tcPr>
          <w:p w:rsidR="00DC3C12" w:rsidRPr="00B52014" w:rsidRDefault="00DC3C12" w:rsidP="00D20878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230</w:t>
            </w:r>
          </w:p>
        </w:tc>
        <w:tc>
          <w:tcPr>
            <w:tcW w:w="3192" w:type="dxa"/>
          </w:tcPr>
          <w:p w:rsidR="00DC3C12" w:rsidRPr="00496670" w:rsidRDefault="00DC3C12" w:rsidP="00D20878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  <w:vertAlign w:val="superscript"/>
              </w:rPr>
            </w:pPr>
            <w:r>
              <w:rPr>
                <w:rFonts w:asciiTheme="majorBidi" w:hAnsiTheme="majorBidi" w:cstheme="majorBidi"/>
                <w:noProof w:val="0"/>
                <w:sz w:val="28"/>
                <w:szCs w:val="28"/>
              </w:rPr>
              <w:t>µm</w:t>
            </w:r>
            <w:r>
              <w:rPr>
                <w:rFonts w:asciiTheme="majorBidi" w:hAnsiTheme="majorBidi" w:cstheme="majorBidi"/>
                <w:noProof w:val="0"/>
                <w:sz w:val="28"/>
                <w:szCs w:val="28"/>
                <w:vertAlign w:val="superscript"/>
              </w:rPr>
              <w:t>2</w:t>
            </w:r>
          </w:p>
        </w:tc>
      </w:tr>
      <w:tr w:rsidR="00DC3C12" w:rsidRPr="00496670" w:rsidTr="00D20878">
        <w:trPr>
          <w:jc w:val="center"/>
        </w:trPr>
        <w:tc>
          <w:tcPr>
            <w:tcW w:w="3192" w:type="dxa"/>
          </w:tcPr>
          <w:p w:rsidR="00DC3C12" w:rsidRPr="00C47F47" w:rsidRDefault="00DC3C12" w:rsidP="00D20878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Dynamic power dissipation</w:t>
            </w:r>
          </w:p>
        </w:tc>
        <w:tc>
          <w:tcPr>
            <w:tcW w:w="3192" w:type="dxa"/>
            <w:vAlign w:val="center"/>
          </w:tcPr>
          <w:p w:rsidR="00DC3C12" w:rsidRPr="00B52014" w:rsidRDefault="00DC3C12" w:rsidP="00DC3C12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0.55</w:t>
            </w:r>
          </w:p>
        </w:tc>
        <w:tc>
          <w:tcPr>
            <w:tcW w:w="3192" w:type="dxa"/>
            <w:vAlign w:val="center"/>
          </w:tcPr>
          <w:p w:rsidR="00DC3C12" w:rsidRPr="00496670" w:rsidRDefault="00DC3C12" w:rsidP="00D20878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496670">
              <w:rPr>
                <w:rFonts w:asciiTheme="majorBidi" w:hAnsiTheme="majorBidi" w:cstheme="majorBidi"/>
                <w:noProof w:val="0"/>
                <w:sz w:val="28"/>
                <w:szCs w:val="28"/>
              </w:rPr>
              <w:t>µWatt/ MHz</w:t>
            </w:r>
          </w:p>
        </w:tc>
      </w:tr>
      <w:tr w:rsidR="00DC3C12" w:rsidRPr="00B52014" w:rsidTr="00D20878">
        <w:trPr>
          <w:jc w:val="center"/>
        </w:trPr>
        <w:tc>
          <w:tcPr>
            <w:tcW w:w="9576" w:type="dxa"/>
            <w:gridSpan w:val="3"/>
          </w:tcPr>
          <w:p w:rsidR="00310FF8" w:rsidRDefault="00310FF8" w:rsidP="00D20878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</w:p>
          <w:p w:rsidR="00DC3C12" w:rsidRPr="00C47F47" w:rsidRDefault="00DC3C12" w:rsidP="00310FF8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Prop</w:t>
            </w: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agation Delay</w: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3115"/>
              <w:gridCol w:w="1557"/>
              <w:gridCol w:w="1558"/>
              <w:gridCol w:w="1557"/>
              <w:gridCol w:w="1558"/>
            </w:tblGrid>
            <w:tr w:rsidR="00DC3C12" w:rsidTr="00D20878">
              <w:tc>
                <w:tcPr>
                  <w:tcW w:w="3115" w:type="dxa"/>
                </w:tcPr>
                <w:p w:rsidR="00DC3C12" w:rsidRDefault="00DC3C12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</w:p>
              </w:tc>
              <w:tc>
                <w:tcPr>
                  <w:tcW w:w="3115" w:type="dxa"/>
                  <w:gridSpan w:val="2"/>
                </w:tcPr>
                <w:p w:rsidR="00DC3C12" w:rsidRDefault="00DC3C12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Rise LH Transition</w:t>
                  </w:r>
                </w:p>
              </w:tc>
              <w:tc>
                <w:tcPr>
                  <w:tcW w:w="3115" w:type="dxa"/>
                  <w:gridSpan w:val="2"/>
                </w:tcPr>
                <w:p w:rsidR="00DC3C12" w:rsidRDefault="00DC3C12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Fall HL Transition</w:t>
                  </w:r>
                </w:p>
              </w:tc>
            </w:tr>
            <w:tr w:rsidR="00DC3C12" w:rsidTr="00D20878">
              <w:tc>
                <w:tcPr>
                  <w:tcW w:w="3115" w:type="dxa"/>
                </w:tcPr>
                <w:p w:rsidR="00DC3C12" w:rsidRDefault="00DC3C12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Input Slope [ns]</w:t>
                  </w:r>
                </w:p>
              </w:tc>
              <w:tc>
                <w:tcPr>
                  <w:tcW w:w="1557" w:type="dxa"/>
                </w:tcPr>
                <w:p w:rsidR="00DC3C12" w:rsidRDefault="00DC3C12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5</w:t>
                  </w:r>
                </w:p>
              </w:tc>
              <w:tc>
                <w:tcPr>
                  <w:tcW w:w="1558" w:type="dxa"/>
                </w:tcPr>
                <w:p w:rsidR="00DC3C12" w:rsidRDefault="00DC3C12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</w:t>
                  </w:r>
                </w:p>
              </w:tc>
              <w:tc>
                <w:tcPr>
                  <w:tcW w:w="1557" w:type="dxa"/>
                </w:tcPr>
                <w:p w:rsidR="00DC3C12" w:rsidRDefault="00DC3C12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5</w:t>
                  </w:r>
                </w:p>
              </w:tc>
              <w:tc>
                <w:tcPr>
                  <w:tcW w:w="1558" w:type="dxa"/>
                </w:tcPr>
                <w:p w:rsidR="00DC3C12" w:rsidRDefault="00DC3C12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</w:t>
                  </w:r>
                </w:p>
              </w:tc>
            </w:tr>
            <w:tr w:rsidR="00DC3C12" w:rsidTr="00D20878">
              <w:tc>
                <w:tcPr>
                  <w:tcW w:w="3115" w:type="dxa"/>
                </w:tcPr>
                <w:p w:rsidR="00DC3C12" w:rsidRDefault="00DC3C12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Delay A=&gt;F</w:t>
                  </w:r>
                </w:p>
              </w:tc>
              <w:tc>
                <w:tcPr>
                  <w:tcW w:w="1557" w:type="dxa"/>
                </w:tcPr>
                <w:p w:rsidR="00DC3C12" w:rsidRDefault="00DC3C12" w:rsidP="00DC3C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.5</w:t>
                  </w:r>
                </w:p>
              </w:tc>
              <w:tc>
                <w:tcPr>
                  <w:tcW w:w="1558" w:type="dxa"/>
                </w:tcPr>
                <w:p w:rsidR="00DC3C12" w:rsidRDefault="00DC3C12" w:rsidP="00DC3C12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.77</w:t>
                  </w:r>
                </w:p>
              </w:tc>
              <w:tc>
                <w:tcPr>
                  <w:tcW w:w="1557" w:type="dxa"/>
                </w:tcPr>
                <w:p w:rsidR="00DC3C12" w:rsidRDefault="00DC3C12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.15</w:t>
                  </w:r>
                </w:p>
              </w:tc>
              <w:tc>
                <w:tcPr>
                  <w:tcW w:w="1558" w:type="dxa"/>
                </w:tcPr>
                <w:p w:rsidR="00DC3C12" w:rsidRDefault="00DC3C12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.47</w:t>
                  </w:r>
                </w:p>
              </w:tc>
            </w:tr>
            <w:tr w:rsidR="00DC3C12" w:rsidTr="00D20878">
              <w:tc>
                <w:tcPr>
                  <w:tcW w:w="3115" w:type="dxa"/>
                </w:tcPr>
                <w:p w:rsidR="00DC3C12" w:rsidRDefault="00DC3C12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Delay B=&gt;F</w:t>
                  </w:r>
                </w:p>
              </w:tc>
              <w:tc>
                <w:tcPr>
                  <w:tcW w:w="1557" w:type="dxa"/>
                </w:tcPr>
                <w:p w:rsidR="00DC3C12" w:rsidRDefault="00DC3C12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.34</w:t>
                  </w:r>
                </w:p>
              </w:tc>
              <w:tc>
                <w:tcPr>
                  <w:tcW w:w="1558" w:type="dxa"/>
                </w:tcPr>
                <w:p w:rsidR="00DC3C12" w:rsidRDefault="00DC3C12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.58</w:t>
                  </w:r>
                </w:p>
              </w:tc>
              <w:tc>
                <w:tcPr>
                  <w:tcW w:w="1557" w:type="dxa"/>
                </w:tcPr>
                <w:p w:rsidR="00DC3C12" w:rsidRDefault="00DC3C12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.28</w:t>
                  </w:r>
                </w:p>
              </w:tc>
              <w:tc>
                <w:tcPr>
                  <w:tcW w:w="1558" w:type="dxa"/>
                </w:tcPr>
                <w:p w:rsidR="00DC3C12" w:rsidRDefault="00DC3C12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  <w:rtl/>
                      <w:lang w:bidi="ar-EG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.41</w:t>
                  </w:r>
                </w:p>
              </w:tc>
            </w:tr>
          </w:tbl>
          <w:p w:rsidR="00DC3C12" w:rsidRPr="00B52014" w:rsidRDefault="00DC3C12" w:rsidP="00D20878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br/>
            </w:r>
          </w:p>
        </w:tc>
      </w:tr>
    </w:tbl>
    <w:p w:rsidR="00BA5CD2" w:rsidRDefault="00BA5CD2" w:rsidP="00990B90">
      <w:pPr>
        <w:bidi w:val="0"/>
        <w:jc w:val="both"/>
        <w:rPr>
          <w:sz w:val="28"/>
          <w:szCs w:val="28"/>
        </w:rPr>
      </w:pPr>
    </w:p>
    <w:p w:rsidR="00BA5CD2" w:rsidRDefault="00BA5CD2">
      <w:pPr>
        <w:bidi w:val="0"/>
        <w:rPr>
          <w:sz w:val="28"/>
          <w:szCs w:val="28"/>
        </w:rPr>
      </w:pPr>
      <w:r>
        <w:rPr>
          <w:sz w:val="28"/>
          <w:szCs w:val="28"/>
        </w:rPr>
        <w:br w:type="page"/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903"/>
        <w:gridCol w:w="4941"/>
        <w:gridCol w:w="2732"/>
      </w:tblGrid>
      <w:tr w:rsidR="00DC3C12" w:rsidRPr="00C47F47" w:rsidTr="00D20878">
        <w:trPr>
          <w:jc w:val="center"/>
        </w:trPr>
        <w:tc>
          <w:tcPr>
            <w:tcW w:w="9576" w:type="dxa"/>
            <w:gridSpan w:val="3"/>
            <w:vAlign w:val="center"/>
          </w:tcPr>
          <w:p w:rsidR="00DC3C12" w:rsidRPr="00C47F47" w:rsidRDefault="00DC3C12" w:rsidP="00D20878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i/>
                <w:iCs/>
                <w:sz w:val="28"/>
                <w:szCs w:val="28"/>
              </w:rPr>
            </w:pPr>
            <w:r>
              <w:rPr>
                <w:rFonts w:asciiTheme="majorBidi" w:hAnsiTheme="majorBidi" w:cstheme="majorBidi"/>
                <w:b/>
                <w:bCs/>
                <w:i/>
                <w:iCs/>
                <w:sz w:val="28"/>
                <w:szCs w:val="28"/>
              </w:rPr>
              <w:lastRenderedPageBreak/>
              <w:t>Cell 094 Equality Comparator</w:t>
            </w:r>
          </w:p>
        </w:tc>
      </w:tr>
      <w:tr w:rsidR="00DC3C12" w:rsidRPr="00B52014" w:rsidTr="00D20878">
        <w:trPr>
          <w:trHeight w:val="2492"/>
          <w:jc w:val="center"/>
        </w:trPr>
        <w:tc>
          <w:tcPr>
            <w:tcW w:w="3192" w:type="dxa"/>
          </w:tcPr>
          <w:p w:rsidR="00DC3C12" w:rsidRPr="00C47F47" w:rsidRDefault="00DC3C12" w:rsidP="00D20878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Truth Table</w: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555"/>
              <w:gridCol w:w="590"/>
              <w:gridCol w:w="532"/>
            </w:tblGrid>
            <w:tr w:rsidR="00DC3C12" w:rsidTr="00D20878">
              <w:trPr>
                <w:trHeight w:val="281"/>
              </w:trPr>
              <w:tc>
                <w:tcPr>
                  <w:tcW w:w="715" w:type="dxa"/>
                </w:tcPr>
                <w:p w:rsidR="00DC3C12" w:rsidRDefault="00DC3C12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A</w:t>
                  </w:r>
                </w:p>
              </w:tc>
              <w:tc>
                <w:tcPr>
                  <w:tcW w:w="810" w:type="dxa"/>
                </w:tcPr>
                <w:p w:rsidR="00DC3C12" w:rsidRDefault="00DC3C12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B</w:t>
                  </w:r>
                </w:p>
              </w:tc>
              <w:tc>
                <w:tcPr>
                  <w:tcW w:w="720" w:type="dxa"/>
                </w:tcPr>
                <w:p w:rsidR="00DC3C12" w:rsidRDefault="00DC3C12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F</w:t>
                  </w:r>
                </w:p>
              </w:tc>
            </w:tr>
            <w:tr w:rsidR="00DC3C12" w:rsidTr="00D20878">
              <w:trPr>
                <w:trHeight w:val="281"/>
              </w:trPr>
              <w:tc>
                <w:tcPr>
                  <w:tcW w:w="715" w:type="dxa"/>
                </w:tcPr>
                <w:p w:rsidR="00DC3C12" w:rsidRDefault="00DC3C12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810" w:type="dxa"/>
                </w:tcPr>
                <w:p w:rsidR="00DC3C12" w:rsidRDefault="00DC3C12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720" w:type="dxa"/>
                </w:tcPr>
                <w:p w:rsidR="00DC3C12" w:rsidRDefault="00DC3C12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</w:tr>
            <w:tr w:rsidR="00DC3C12" w:rsidTr="00D20878">
              <w:trPr>
                <w:trHeight w:val="281"/>
              </w:trPr>
              <w:tc>
                <w:tcPr>
                  <w:tcW w:w="715" w:type="dxa"/>
                </w:tcPr>
                <w:p w:rsidR="00DC3C12" w:rsidRDefault="00DC3C12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810" w:type="dxa"/>
                </w:tcPr>
                <w:p w:rsidR="00DC3C12" w:rsidRDefault="00DC3C12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720" w:type="dxa"/>
                </w:tcPr>
                <w:p w:rsidR="00DC3C12" w:rsidRDefault="00DC3C12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  <w:tr w:rsidR="00DC3C12" w:rsidTr="00D20878">
              <w:trPr>
                <w:trHeight w:val="295"/>
              </w:trPr>
              <w:tc>
                <w:tcPr>
                  <w:tcW w:w="715" w:type="dxa"/>
                </w:tcPr>
                <w:p w:rsidR="00DC3C12" w:rsidRDefault="00DC3C12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810" w:type="dxa"/>
                </w:tcPr>
                <w:p w:rsidR="00DC3C12" w:rsidRDefault="00DC3C12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720" w:type="dxa"/>
                </w:tcPr>
                <w:p w:rsidR="00DC3C12" w:rsidRDefault="00DC3C12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  <w:tr w:rsidR="00DC3C12" w:rsidTr="00D20878">
              <w:trPr>
                <w:trHeight w:val="281"/>
              </w:trPr>
              <w:tc>
                <w:tcPr>
                  <w:tcW w:w="715" w:type="dxa"/>
                </w:tcPr>
                <w:p w:rsidR="00DC3C12" w:rsidRDefault="00DC3C12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810" w:type="dxa"/>
                </w:tcPr>
                <w:p w:rsidR="00DC3C12" w:rsidRDefault="00DC3C12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720" w:type="dxa"/>
                </w:tcPr>
                <w:p w:rsidR="00DC3C12" w:rsidRDefault="00DC3C12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</w:tr>
          </w:tbl>
          <w:p w:rsidR="00DC3C12" w:rsidRPr="00B52014" w:rsidRDefault="00DC3C12" w:rsidP="00D20878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3192" w:type="dxa"/>
          </w:tcPr>
          <w:p w:rsidR="00DC3C12" w:rsidRPr="00C47F47" w:rsidRDefault="00DC3C12" w:rsidP="00D20878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Symbol</w:t>
            </w:r>
          </w:p>
          <w:p w:rsidR="00DC3C12" w:rsidRPr="00B52014" w:rsidRDefault="00DC3C12" w:rsidP="00D20878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drawing>
                <wp:inline distT="0" distB="0" distL="0" distR="0" wp14:anchorId="3E3A5E45" wp14:editId="603F4033">
                  <wp:extent cx="3000794" cy="1314633"/>
                  <wp:effectExtent l="0" t="0" r="0" b="0"/>
                  <wp:docPr id="89" name="Picture 8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8" name="Capture.PNG"/>
                          <pic:cNvPicPr/>
                        </pic:nvPicPr>
                        <pic:blipFill>
                          <a:blip r:embed="rId6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00794" cy="131463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92" w:type="dxa"/>
          </w:tcPr>
          <w:p w:rsidR="00DC3C12" w:rsidRPr="00C47F47" w:rsidRDefault="00DC3C12" w:rsidP="00D20878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Pin Capacitance</w:t>
            </w:r>
          </w:p>
          <w:tbl>
            <w:tblPr>
              <w:tblStyle w:val="TableGrid"/>
              <w:tblW w:w="2365" w:type="dxa"/>
              <w:tblLook w:val="04A0" w:firstRow="1" w:lastRow="0" w:firstColumn="1" w:lastColumn="0" w:noHBand="0" w:noVBand="1"/>
            </w:tblPr>
            <w:tblGrid>
              <w:gridCol w:w="865"/>
              <w:gridCol w:w="1500"/>
            </w:tblGrid>
            <w:tr w:rsidR="00DC3C12" w:rsidTr="00D20878">
              <w:tc>
                <w:tcPr>
                  <w:tcW w:w="865" w:type="dxa"/>
                </w:tcPr>
                <w:p w:rsidR="00DC3C12" w:rsidRDefault="00DC3C12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Pin</w:t>
                  </w:r>
                </w:p>
              </w:tc>
              <w:tc>
                <w:tcPr>
                  <w:tcW w:w="1500" w:type="dxa"/>
                </w:tcPr>
                <w:p w:rsidR="00DC3C12" w:rsidRDefault="00DC3C12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Cap[pF]</w:t>
                  </w:r>
                </w:p>
              </w:tc>
            </w:tr>
            <w:tr w:rsidR="00DC3C12" w:rsidTr="00D20878">
              <w:tc>
                <w:tcPr>
                  <w:tcW w:w="865" w:type="dxa"/>
                </w:tcPr>
                <w:p w:rsidR="00DC3C12" w:rsidRDefault="00DC3C12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A</w:t>
                  </w:r>
                </w:p>
              </w:tc>
              <w:tc>
                <w:tcPr>
                  <w:tcW w:w="1500" w:type="dxa"/>
                </w:tcPr>
                <w:p w:rsidR="00DC3C12" w:rsidRDefault="00DC3C12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  <w:rtl/>
                      <w:lang w:bidi="ar-EG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0806</w:t>
                  </w:r>
                </w:p>
              </w:tc>
            </w:tr>
            <w:tr w:rsidR="00DC3C12" w:rsidTr="00D20878">
              <w:trPr>
                <w:trHeight w:val="332"/>
              </w:trPr>
              <w:tc>
                <w:tcPr>
                  <w:tcW w:w="865" w:type="dxa"/>
                </w:tcPr>
                <w:p w:rsidR="00DC3C12" w:rsidRDefault="00DC3C12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B</w:t>
                  </w:r>
                </w:p>
              </w:tc>
              <w:tc>
                <w:tcPr>
                  <w:tcW w:w="1500" w:type="dxa"/>
                </w:tcPr>
                <w:p w:rsidR="00DC3C12" w:rsidRDefault="00DC3C12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078125</w:t>
                  </w:r>
                </w:p>
              </w:tc>
            </w:tr>
            <w:tr w:rsidR="00DC3C12" w:rsidTr="00D20878">
              <w:trPr>
                <w:trHeight w:val="332"/>
              </w:trPr>
              <w:tc>
                <w:tcPr>
                  <w:tcW w:w="865" w:type="dxa"/>
                </w:tcPr>
                <w:p w:rsidR="00DC3C12" w:rsidRDefault="00DC3C12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  <w:lang w:bidi="ar-EG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A</w:t>
                  </w:r>
                  <w:r>
                    <w:rPr>
                      <w:rFonts w:asciiTheme="majorBidi" w:hAnsiTheme="majorBidi" w:cstheme="majorBidi"/>
                      <w:sz w:val="28"/>
                      <w:szCs w:val="28"/>
                      <w:lang w:bidi="ar-EG"/>
                    </w:rPr>
                    <w:t>`</w:t>
                  </w:r>
                </w:p>
              </w:tc>
              <w:tc>
                <w:tcPr>
                  <w:tcW w:w="1500" w:type="dxa"/>
                </w:tcPr>
                <w:p w:rsidR="00DC3C12" w:rsidRDefault="00DC3C12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0782</w:t>
                  </w:r>
                </w:p>
              </w:tc>
            </w:tr>
            <w:tr w:rsidR="00DC3C12" w:rsidTr="00D20878">
              <w:trPr>
                <w:trHeight w:val="332"/>
              </w:trPr>
              <w:tc>
                <w:tcPr>
                  <w:tcW w:w="865" w:type="dxa"/>
                </w:tcPr>
                <w:p w:rsidR="00DC3C12" w:rsidRDefault="00DC3C12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B`</w:t>
                  </w:r>
                </w:p>
              </w:tc>
              <w:tc>
                <w:tcPr>
                  <w:tcW w:w="1500" w:type="dxa"/>
                </w:tcPr>
                <w:p w:rsidR="00DC3C12" w:rsidRDefault="00DC3C12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076</w:t>
                  </w:r>
                </w:p>
              </w:tc>
            </w:tr>
          </w:tbl>
          <w:p w:rsidR="00DC3C12" w:rsidRPr="00B52014" w:rsidRDefault="00DC3C12" w:rsidP="00D20878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</w:tr>
      <w:tr w:rsidR="00DC3C12" w:rsidRPr="00496670" w:rsidTr="00D20878">
        <w:trPr>
          <w:jc w:val="center"/>
        </w:trPr>
        <w:tc>
          <w:tcPr>
            <w:tcW w:w="3192" w:type="dxa"/>
          </w:tcPr>
          <w:p w:rsidR="00DC3C12" w:rsidRPr="00C47F47" w:rsidRDefault="00DC3C12" w:rsidP="00D20878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Size</w:t>
            </w:r>
          </w:p>
        </w:tc>
        <w:tc>
          <w:tcPr>
            <w:tcW w:w="3192" w:type="dxa"/>
          </w:tcPr>
          <w:p w:rsidR="00DC3C12" w:rsidRPr="00B52014" w:rsidRDefault="00DC3C12" w:rsidP="00D20878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740</w:t>
            </w:r>
          </w:p>
        </w:tc>
        <w:tc>
          <w:tcPr>
            <w:tcW w:w="3192" w:type="dxa"/>
          </w:tcPr>
          <w:p w:rsidR="00DC3C12" w:rsidRPr="00496670" w:rsidRDefault="00DC3C12" w:rsidP="00D20878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  <w:vertAlign w:val="superscript"/>
              </w:rPr>
            </w:pPr>
            <w:r>
              <w:rPr>
                <w:rFonts w:asciiTheme="majorBidi" w:hAnsiTheme="majorBidi" w:cstheme="majorBidi"/>
                <w:noProof w:val="0"/>
                <w:sz w:val="28"/>
                <w:szCs w:val="28"/>
              </w:rPr>
              <w:t>µm</w:t>
            </w:r>
            <w:r>
              <w:rPr>
                <w:rFonts w:asciiTheme="majorBidi" w:hAnsiTheme="majorBidi" w:cstheme="majorBidi"/>
                <w:noProof w:val="0"/>
                <w:sz w:val="28"/>
                <w:szCs w:val="28"/>
                <w:vertAlign w:val="superscript"/>
              </w:rPr>
              <w:t>2</w:t>
            </w:r>
          </w:p>
        </w:tc>
      </w:tr>
      <w:tr w:rsidR="00DC3C12" w:rsidRPr="00496670" w:rsidTr="00D20878">
        <w:trPr>
          <w:jc w:val="center"/>
        </w:trPr>
        <w:tc>
          <w:tcPr>
            <w:tcW w:w="3192" w:type="dxa"/>
          </w:tcPr>
          <w:p w:rsidR="00DC3C12" w:rsidRPr="00C47F47" w:rsidRDefault="00DC3C12" w:rsidP="00D20878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Dynamic power dissipation</w:t>
            </w:r>
          </w:p>
        </w:tc>
        <w:tc>
          <w:tcPr>
            <w:tcW w:w="3192" w:type="dxa"/>
            <w:vAlign w:val="center"/>
          </w:tcPr>
          <w:p w:rsidR="00DC3C12" w:rsidRPr="00B52014" w:rsidRDefault="00DC3C12" w:rsidP="00D20878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0.797</w:t>
            </w:r>
          </w:p>
        </w:tc>
        <w:tc>
          <w:tcPr>
            <w:tcW w:w="3192" w:type="dxa"/>
            <w:vAlign w:val="center"/>
          </w:tcPr>
          <w:p w:rsidR="00DC3C12" w:rsidRPr="00496670" w:rsidRDefault="00DC3C12" w:rsidP="00D20878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496670">
              <w:rPr>
                <w:rFonts w:asciiTheme="majorBidi" w:hAnsiTheme="majorBidi" w:cstheme="majorBidi"/>
                <w:noProof w:val="0"/>
                <w:sz w:val="28"/>
                <w:szCs w:val="28"/>
              </w:rPr>
              <w:t>µWatt/ MHz</w:t>
            </w:r>
          </w:p>
        </w:tc>
      </w:tr>
      <w:tr w:rsidR="00DC3C12" w:rsidRPr="00B52014" w:rsidTr="00D20878">
        <w:trPr>
          <w:jc w:val="center"/>
        </w:trPr>
        <w:tc>
          <w:tcPr>
            <w:tcW w:w="9576" w:type="dxa"/>
            <w:gridSpan w:val="3"/>
          </w:tcPr>
          <w:p w:rsidR="00310FF8" w:rsidRDefault="00310FF8" w:rsidP="00D20878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</w:p>
          <w:p w:rsidR="00DC3C12" w:rsidRPr="00C47F47" w:rsidRDefault="00DC3C12" w:rsidP="00310FF8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Prop</w:t>
            </w: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agation Delay</w: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3115"/>
              <w:gridCol w:w="1557"/>
              <w:gridCol w:w="1558"/>
              <w:gridCol w:w="1557"/>
              <w:gridCol w:w="1558"/>
            </w:tblGrid>
            <w:tr w:rsidR="00DC3C12" w:rsidTr="00D20878">
              <w:tc>
                <w:tcPr>
                  <w:tcW w:w="3115" w:type="dxa"/>
                </w:tcPr>
                <w:p w:rsidR="00DC3C12" w:rsidRDefault="00DC3C12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</w:p>
              </w:tc>
              <w:tc>
                <w:tcPr>
                  <w:tcW w:w="3115" w:type="dxa"/>
                  <w:gridSpan w:val="2"/>
                </w:tcPr>
                <w:p w:rsidR="00DC3C12" w:rsidRDefault="00DC3C12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Rise LH Transition</w:t>
                  </w:r>
                </w:p>
              </w:tc>
              <w:tc>
                <w:tcPr>
                  <w:tcW w:w="3115" w:type="dxa"/>
                  <w:gridSpan w:val="2"/>
                </w:tcPr>
                <w:p w:rsidR="00DC3C12" w:rsidRDefault="00DC3C12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Fall HL Transition</w:t>
                  </w:r>
                </w:p>
              </w:tc>
            </w:tr>
            <w:tr w:rsidR="00DC3C12" w:rsidTr="00D20878">
              <w:tc>
                <w:tcPr>
                  <w:tcW w:w="3115" w:type="dxa"/>
                </w:tcPr>
                <w:p w:rsidR="00DC3C12" w:rsidRDefault="00DC3C12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Input Slope [ns]</w:t>
                  </w:r>
                </w:p>
              </w:tc>
              <w:tc>
                <w:tcPr>
                  <w:tcW w:w="1557" w:type="dxa"/>
                </w:tcPr>
                <w:p w:rsidR="00DC3C12" w:rsidRDefault="00DC3C12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5</w:t>
                  </w:r>
                </w:p>
              </w:tc>
              <w:tc>
                <w:tcPr>
                  <w:tcW w:w="1558" w:type="dxa"/>
                </w:tcPr>
                <w:p w:rsidR="00DC3C12" w:rsidRDefault="00DC3C12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</w:t>
                  </w:r>
                </w:p>
              </w:tc>
              <w:tc>
                <w:tcPr>
                  <w:tcW w:w="1557" w:type="dxa"/>
                </w:tcPr>
                <w:p w:rsidR="00DC3C12" w:rsidRDefault="00DC3C12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5</w:t>
                  </w:r>
                </w:p>
              </w:tc>
              <w:tc>
                <w:tcPr>
                  <w:tcW w:w="1558" w:type="dxa"/>
                </w:tcPr>
                <w:p w:rsidR="00DC3C12" w:rsidRDefault="00DC3C12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</w:t>
                  </w:r>
                </w:p>
              </w:tc>
            </w:tr>
            <w:tr w:rsidR="00DC3C12" w:rsidTr="00D20878">
              <w:tc>
                <w:tcPr>
                  <w:tcW w:w="3115" w:type="dxa"/>
                </w:tcPr>
                <w:p w:rsidR="00DC3C12" w:rsidRDefault="00DC3C12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Delay A=&gt;F</w:t>
                  </w:r>
                </w:p>
              </w:tc>
              <w:tc>
                <w:tcPr>
                  <w:tcW w:w="1557" w:type="dxa"/>
                </w:tcPr>
                <w:p w:rsidR="00DC3C12" w:rsidRDefault="00DC3C12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.09</w:t>
                  </w:r>
                </w:p>
              </w:tc>
              <w:tc>
                <w:tcPr>
                  <w:tcW w:w="1558" w:type="dxa"/>
                </w:tcPr>
                <w:p w:rsidR="00DC3C12" w:rsidRDefault="00DC3C12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.06</w:t>
                  </w:r>
                </w:p>
              </w:tc>
              <w:tc>
                <w:tcPr>
                  <w:tcW w:w="1557" w:type="dxa"/>
                </w:tcPr>
                <w:p w:rsidR="00DC3C12" w:rsidRDefault="009F1834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3.91</w:t>
                  </w:r>
                </w:p>
              </w:tc>
              <w:tc>
                <w:tcPr>
                  <w:tcW w:w="1558" w:type="dxa"/>
                </w:tcPr>
                <w:p w:rsidR="00DC3C12" w:rsidRDefault="009F1834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4.2</w:t>
                  </w:r>
                </w:p>
              </w:tc>
            </w:tr>
            <w:tr w:rsidR="00DC3C12" w:rsidTr="00D20878">
              <w:tc>
                <w:tcPr>
                  <w:tcW w:w="3115" w:type="dxa"/>
                </w:tcPr>
                <w:p w:rsidR="00DC3C12" w:rsidRDefault="00DC3C12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Delay B=&gt;F</w:t>
                  </w:r>
                </w:p>
              </w:tc>
              <w:tc>
                <w:tcPr>
                  <w:tcW w:w="1557" w:type="dxa"/>
                </w:tcPr>
                <w:p w:rsidR="00DC3C12" w:rsidRDefault="00DC3C12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81</w:t>
                  </w:r>
                </w:p>
              </w:tc>
              <w:tc>
                <w:tcPr>
                  <w:tcW w:w="1558" w:type="dxa"/>
                </w:tcPr>
                <w:p w:rsidR="00DC3C12" w:rsidRDefault="00DC3C12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.91</w:t>
                  </w:r>
                </w:p>
              </w:tc>
              <w:tc>
                <w:tcPr>
                  <w:tcW w:w="1557" w:type="dxa"/>
                </w:tcPr>
                <w:p w:rsidR="00DC3C12" w:rsidRDefault="009F1834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.67</w:t>
                  </w:r>
                </w:p>
              </w:tc>
              <w:tc>
                <w:tcPr>
                  <w:tcW w:w="1558" w:type="dxa"/>
                </w:tcPr>
                <w:p w:rsidR="00DC3C12" w:rsidRDefault="009F1834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  <w:rtl/>
                      <w:lang w:bidi="ar-EG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3.9</w:t>
                  </w:r>
                </w:p>
              </w:tc>
            </w:tr>
          </w:tbl>
          <w:p w:rsidR="00DC3C12" w:rsidRPr="00B52014" w:rsidRDefault="00DC3C12" w:rsidP="00D20878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br/>
            </w:r>
          </w:p>
        </w:tc>
      </w:tr>
    </w:tbl>
    <w:p w:rsidR="00BA5CD2" w:rsidRDefault="00BA5CD2" w:rsidP="00990B90">
      <w:pPr>
        <w:bidi w:val="0"/>
        <w:jc w:val="both"/>
        <w:rPr>
          <w:sz w:val="28"/>
          <w:szCs w:val="28"/>
        </w:rPr>
      </w:pPr>
    </w:p>
    <w:p w:rsidR="00001255" w:rsidRDefault="00001255">
      <w:pPr>
        <w:bidi w:val="0"/>
        <w:rPr>
          <w:sz w:val="28"/>
          <w:szCs w:val="28"/>
        </w:rPr>
      </w:pPr>
    </w:p>
    <w:p w:rsidR="00001255" w:rsidRDefault="00001255">
      <w:pPr>
        <w:bidi w:val="0"/>
        <w:rPr>
          <w:sz w:val="28"/>
          <w:szCs w:val="28"/>
        </w:rPr>
      </w:pPr>
      <w:r>
        <w:rPr>
          <w:sz w:val="28"/>
          <w:szCs w:val="28"/>
        </w:rPr>
        <w:br w:type="page"/>
      </w:r>
    </w:p>
    <w:p w:rsidR="00001255" w:rsidRDefault="00001255">
      <w:pPr>
        <w:bidi w:val="0"/>
        <w:rPr>
          <w:sz w:val="28"/>
          <w:szCs w:val="28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334"/>
        <w:gridCol w:w="4356"/>
        <w:gridCol w:w="2886"/>
      </w:tblGrid>
      <w:tr w:rsidR="00C20A23" w:rsidRPr="00C47F47" w:rsidTr="00CB09CD">
        <w:trPr>
          <w:jc w:val="center"/>
        </w:trPr>
        <w:tc>
          <w:tcPr>
            <w:tcW w:w="9576" w:type="dxa"/>
            <w:gridSpan w:val="3"/>
            <w:vAlign w:val="center"/>
          </w:tcPr>
          <w:p w:rsidR="00C20A23" w:rsidRPr="00C47F47" w:rsidRDefault="00C20A23" w:rsidP="00CB09CD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i/>
                <w:iCs/>
                <w:sz w:val="28"/>
                <w:szCs w:val="28"/>
              </w:rPr>
            </w:pPr>
            <w:r>
              <w:rPr>
                <w:rFonts w:asciiTheme="majorBidi" w:hAnsiTheme="majorBidi" w:cstheme="majorBidi"/>
                <w:b/>
                <w:bCs/>
                <w:i/>
                <w:iCs/>
                <w:sz w:val="28"/>
                <w:szCs w:val="28"/>
              </w:rPr>
              <w:t>Cell 096 Equality Comparator</w:t>
            </w:r>
          </w:p>
        </w:tc>
      </w:tr>
      <w:tr w:rsidR="00C20A23" w:rsidRPr="00B52014" w:rsidTr="00CB09CD">
        <w:trPr>
          <w:trHeight w:val="2492"/>
          <w:jc w:val="center"/>
        </w:trPr>
        <w:tc>
          <w:tcPr>
            <w:tcW w:w="3192" w:type="dxa"/>
          </w:tcPr>
          <w:p w:rsidR="00C20A23" w:rsidRPr="00C47F47" w:rsidRDefault="00C20A23" w:rsidP="00CB09CD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Truth Table</w: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676"/>
              <w:gridCol w:w="757"/>
              <w:gridCol w:w="675"/>
            </w:tblGrid>
            <w:tr w:rsidR="00C20A23" w:rsidTr="00CB09CD">
              <w:trPr>
                <w:trHeight w:val="281"/>
              </w:trPr>
              <w:tc>
                <w:tcPr>
                  <w:tcW w:w="715" w:type="dxa"/>
                </w:tcPr>
                <w:p w:rsidR="00C20A23" w:rsidRDefault="00C20A23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A</w:t>
                  </w:r>
                </w:p>
              </w:tc>
              <w:tc>
                <w:tcPr>
                  <w:tcW w:w="810" w:type="dxa"/>
                </w:tcPr>
                <w:p w:rsidR="00C20A23" w:rsidRDefault="00C20A23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B</w:t>
                  </w:r>
                </w:p>
              </w:tc>
              <w:tc>
                <w:tcPr>
                  <w:tcW w:w="720" w:type="dxa"/>
                </w:tcPr>
                <w:p w:rsidR="00C20A23" w:rsidRDefault="00C20A23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F</w:t>
                  </w:r>
                </w:p>
              </w:tc>
            </w:tr>
            <w:tr w:rsidR="00C20A23" w:rsidTr="00CB09CD">
              <w:trPr>
                <w:trHeight w:val="281"/>
              </w:trPr>
              <w:tc>
                <w:tcPr>
                  <w:tcW w:w="715" w:type="dxa"/>
                </w:tcPr>
                <w:p w:rsidR="00C20A23" w:rsidRDefault="00C20A23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810" w:type="dxa"/>
                </w:tcPr>
                <w:p w:rsidR="00C20A23" w:rsidRDefault="00C20A23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720" w:type="dxa"/>
                </w:tcPr>
                <w:p w:rsidR="00C20A23" w:rsidRDefault="00C20A23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</w:tr>
            <w:tr w:rsidR="00C20A23" w:rsidTr="00CB09CD">
              <w:trPr>
                <w:trHeight w:val="281"/>
              </w:trPr>
              <w:tc>
                <w:tcPr>
                  <w:tcW w:w="715" w:type="dxa"/>
                </w:tcPr>
                <w:p w:rsidR="00C20A23" w:rsidRDefault="00C20A23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810" w:type="dxa"/>
                </w:tcPr>
                <w:p w:rsidR="00C20A23" w:rsidRDefault="00C20A23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720" w:type="dxa"/>
                </w:tcPr>
                <w:p w:rsidR="00C20A23" w:rsidRDefault="00C20A23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  <w:tr w:rsidR="00C20A23" w:rsidTr="00CB09CD">
              <w:trPr>
                <w:trHeight w:val="295"/>
              </w:trPr>
              <w:tc>
                <w:tcPr>
                  <w:tcW w:w="715" w:type="dxa"/>
                </w:tcPr>
                <w:p w:rsidR="00C20A23" w:rsidRDefault="00C20A23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810" w:type="dxa"/>
                </w:tcPr>
                <w:p w:rsidR="00C20A23" w:rsidRDefault="00C20A23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720" w:type="dxa"/>
                </w:tcPr>
                <w:p w:rsidR="00C20A23" w:rsidRDefault="00C20A23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  <w:tr w:rsidR="00C20A23" w:rsidTr="00CB09CD">
              <w:trPr>
                <w:trHeight w:val="281"/>
              </w:trPr>
              <w:tc>
                <w:tcPr>
                  <w:tcW w:w="715" w:type="dxa"/>
                </w:tcPr>
                <w:p w:rsidR="00C20A23" w:rsidRDefault="00C20A23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810" w:type="dxa"/>
                </w:tcPr>
                <w:p w:rsidR="00C20A23" w:rsidRDefault="00C20A23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720" w:type="dxa"/>
                </w:tcPr>
                <w:p w:rsidR="00C20A23" w:rsidRDefault="00C20A23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</w:tr>
          </w:tbl>
          <w:p w:rsidR="00C20A23" w:rsidRPr="00B52014" w:rsidRDefault="00C20A23" w:rsidP="00CB09CD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3192" w:type="dxa"/>
          </w:tcPr>
          <w:p w:rsidR="00C20A23" w:rsidRPr="00C47F47" w:rsidRDefault="00C20A23" w:rsidP="00CB09CD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Symbol</w:t>
            </w:r>
          </w:p>
          <w:p w:rsidR="00C20A23" w:rsidRPr="00B52014" w:rsidRDefault="00C20A23" w:rsidP="00CB09CD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drawing>
                <wp:inline distT="0" distB="0" distL="0" distR="0" wp14:anchorId="5AB6961C" wp14:editId="29A98F2F">
                  <wp:extent cx="2619375" cy="1695450"/>
                  <wp:effectExtent l="0" t="0" r="9525" b="0"/>
                  <wp:docPr id="140" name="Picture 14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19375" cy="16954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92" w:type="dxa"/>
          </w:tcPr>
          <w:p w:rsidR="00C20A23" w:rsidRPr="00C47F47" w:rsidRDefault="00C20A23" w:rsidP="00CB09CD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Pin Capacitance</w:t>
            </w:r>
          </w:p>
          <w:tbl>
            <w:tblPr>
              <w:tblStyle w:val="TableGrid"/>
              <w:tblW w:w="2365" w:type="dxa"/>
              <w:tblLook w:val="04A0" w:firstRow="1" w:lastRow="0" w:firstColumn="1" w:lastColumn="0" w:noHBand="0" w:noVBand="1"/>
            </w:tblPr>
            <w:tblGrid>
              <w:gridCol w:w="865"/>
              <w:gridCol w:w="1500"/>
            </w:tblGrid>
            <w:tr w:rsidR="00C20A23" w:rsidTr="00CB09CD">
              <w:tc>
                <w:tcPr>
                  <w:tcW w:w="865" w:type="dxa"/>
                </w:tcPr>
                <w:p w:rsidR="00C20A23" w:rsidRDefault="00C20A23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Pin</w:t>
                  </w:r>
                </w:p>
              </w:tc>
              <w:tc>
                <w:tcPr>
                  <w:tcW w:w="1500" w:type="dxa"/>
                </w:tcPr>
                <w:p w:rsidR="00C20A23" w:rsidRDefault="00C20A23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Cap[pF]</w:t>
                  </w:r>
                </w:p>
              </w:tc>
            </w:tr>
            <w:tr w:rsidR="00C20A23" w:rsidTr="00CB09CD">
              <w:tc>
                <w:tcPr>
                  <w:tcW w:w="865" w:type="dxa"/>
                </w:tcPr>
                <w:p w:rsidR="00C20A23" w:rsidRDefault="00C20A23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A</w:t>
                  </w:r>
                </w:p>
              </w:tc>
              <w:tc>
                <w:tcPr>
                  <w:tcW w:w="1500" w:type="dxa"/>
                </w:tcPr>
                <w:p w:rsidR="00C20A23" w:rsidRDefault="00C20A23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  <w:rtl/>
                      <w:lang w:bidi="ar-EG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  <w:lang w:bidi="ar-EG"/>
                    </w:rPr>
                    <w:t>0.0070314</w:t>
                  </w:r>
                </w:p>
              </w:tc>
            </w:tr>
            <w:tr w:rsidR="00C20A23" w:rsidTr="00CB09CD">
              <w:trPr>
                <w:trHeight w:val="332"/>
              </w:trPr>
              <w:tc>
                <w:tcPr>
                  <w:tcW w:w="865" w:type="dxa"/>
                </w:tcPr>
                <w:p w:rsidR="00C20A23" w:rsidRDefault="00C20A23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B</w:t>
                  </w:r>
                </w:p>
              </w:tc>
              <w:tc>
                <w:tcPr>
                  <w:tcW w:w="1500" w:type="dxa"/>
                </w:tcPr>
                <w:p w:rsidR="00C20A23" w:rsidRDefault="00C20A23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06055</w:t>
                  </w:r>
                </w:p>
              </w:tc>
            </w:tr>
          </w:tbl>
          <w:p w:rsidR="00C20A23" w:rsidRPr="00B52014" w:rsidRDefault="00C20A23" w:rsidP="00CB09CD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</w:tr>
      <w:tr w:rsidR="00C20A23" w:rsidRPr="00496670" w:rsidTr="00CB09CD">
        <w:trPr>
          <w:jc w:val="center"/>
        </w:trPr>
        <w:tc>
          <w:tcPr>
            <w:tcW w:w="3192" w:type="dxa"/>
          </w:tcPr>
          <w:p w:rsidR="00C20A23" w:rsidRPr="00C47F47" w:rsidRDefault="00C20A23" w:rsidP="00CB09CD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Size</w:t>
            </w:r>
          </w:p>
        </w:tc>
        <w:tc>
          <w:tcPr>
            <w:tcW w:w="3192" w:type="dxa"/>
          </w:tcPr>
          <w:p w:rsidR="00C20A23" w:rsidRPr="00B52014" w:rsidRDefault="00C20A23" w:rsidP="00CB09CD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277.5</w:t>
            </w:r>
          </w:p>
        </w:tc>
        <w:tc>
          <w:tcPr>
            <w:tcW w:w="3192" w:type="dxa"/>
          </w:tcPr>
          <w:p w:rsidR="00C20A23" w:rsidRPr="00496670" w:rsidRDefault="00C20A23" w:rsidP="00CB09CD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  <w:vertAlign w:val="superscript"/>
              </w:rPr>
            </w:pPr>
            <w:r>
              <w:rPr>
                <w:rFonts w:asciiTheme="majorBidi" w:hAnsiTheme="majorBidi" w:cstheme="majorBidi"/>
                <w:noProof w:val="0"/>
                <w:sz w:val="28"/>
                <w:szCs w:val="28"/>
              </w:rPr>
              <w:t>µm</w:t>
            </w:r>
            <w:r>
              <w:rPr>
                <w:rFonts w:asciiTheme="majorBidi" w:hAnsiTheme="majorBidi" w:cstheme="majorBidi"/>
                <w:noProof w:val="0"/>
                <w:sz w:val="28"/>
                <w:szCs w:val="28"/>
                <w:vertAlign w:val="superscript"/>
              </w:rPr>
              <w:t>2</w:t>
            </w:r>
          </w:p>
        </w:tc>
      </w:tr>
      <w:tr w:rsidR="00C20A23" w:rsidRPr="00496670" w:rsidTr="00CB09CD">
        <w:trPr>
          <w:jc w:val="center"/>
        </w:trPr>
        <w:tc>
          <w:tcPr>
            <w:tcW w:w="3192" w:type="dxa"/>
          </w:tcPr>
          <w:p w:rsidR="00C20A23" w:rsidRPr="00C47F47" w:rsidRDefault="00C20A23" w:rsidP="00CB09CD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Dynamic power dissipation</w:t>
            </w:r>
          </w:p>
        </w:tc>
        <w:tc>
          <w:tcPr>
            <w:tcW w:w="3192" w:type="dxa"/>
            <w:vAlign w:val="center"/>
          </w:tcPr>
          <w:p w:rsidR="00C20A23" w:rsidRPr="00B52014" w:rsidRDefault="00C20A23" w:rsidP="00CB09CD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0.721</w:t>
            </w:r>
          </w:p>
        </w:tc>
        <w:tc>
          <w:tcPr>
            <w:tcW w:w="3192" w:type="dxa"/>
            <w:vAlign w:val="center"/>
          </w:tcPr>
          <w:p w:rsidR="00C20A23" w:rsidRPr="00496670" w:rsidRDefault="00C20A23" w:rsidP="00CB09CD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496670">
              <w:rPr>
                <w:rFonts w:asciiTheme="majorBidi" w:hAnsiTheme="majorBidi" w:cstheme="majorBidi"/>
                <w:noProof w:val="0"/>
                <w:sz w:val="28"/>
                <w:szCs w:val="28"/>
              </w:rPr>
              <w:t>µWatt/ MHz</w:t>
            </w:r>
          </w:p>
        </w:tc>
      </w:tr>
      <w:tr w:rsidR="00C20A23" w:rsidRPr="00B52014" w:rsidTr="00CB09CD">
        <w:trPr>
          <w:jc w:val="center"/>
        </w:trPr>
        <w:tc>
          <w:tcPr>
            <w:tcW w:w="9576" w:type="dxa"/>
            <w:gridSpan w:val="3"/>
          </w:tcPr>
          <w:p w:rsidR="00C20A23" w:rsidRDefault="00C20A23" w:rsidP="00CB09CD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</w:p>
          <w:p w:rsidR="00C20A23" w:rsidRPr="00C47F47" w:rsidRDefault="00C20A23" w:rsidP="00CB09CD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Prop</w:t>
            </w: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agation Delay</w: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3115"/>
              <w:gridCol w:w="1557"/>
              <w:gridCol w:w="1558"/>
              <w:gridCol w:w="1557"/>
              <w:gridCol w:w="1558"/>
            </w:tblGrid>
            <w:tr w:rsidR="00C20A23" w:rsidTr="00CB09CD">
              <w:tc>
                <w:tcPr>
                  <w:tcW w:w="3115" w:type="dxa"/>
                </w:tcPr>
                <w:p w:rsidR="00C20A23" w:rsidRDefault="00C20A23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</w:p>
              </w:tc>
              <w:tc>
                <w:tcPr>
                  <w:tcW w:w="3115" w:type="dxa"/>
                  <w:gridSpan w:val="2"/>
                </w:tcPr>
                <w:p w:rsidR="00C20A23" w:rsidRDefault="00C20A23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Rise LH Transition</w:t>
                  </w:r>
                </w:p>
              </w:tc>
              <w:tc>
                <w:tcPr>
                  <w:tcW w:w="3115" w:type="dxa"/>
                  <w:gridSpan w:val="2"/>
                </w:tcPr>
                <w:p w:rsidR="00C20A23" w:rsidRDefault="00C20A23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Fall HL Transition</w:t>
                  </w:r>
                </w:p>
              </w:tc>
            </w:tr>
            <w:tr w:rsidR="00C20A23" w:rsidTr="00CB09CD">
              <w:tc>
                <w:tcPr>
                  <w:tcW w:w="3115" w:type="dxa"/>
                </w:tcPr>
                <w:p w:rsidR="00C20A23" w:rsidRDefault="00C20A23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Input Slope [ns]</w:t>
                  </w:r>
                </w:p>
              </w:tc>
              <w:tc>
                <w:tcPr>
                  <w:tcW w:w="1557" w:type="dxa"/>
                </w:tcPr>
                <w:p w:rsidR="00C20A23" w:rsidRDefault="00C20A23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5</w:t>
                  </w:r>
                </w:p>
              </w:tc>
              <w:tc>
                <w:tcPr>
                  <w:tcW w:w="1558" w:type="dxa"/>
                </w:tcPr>
                <w:p w:rsidR="00C20A23" w:rsidRDefault="00C20A23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</w:t>
                  </w:r>
                </w:p>
              </w:tc>
              <w:tc>
                <w:tcPr>
                  <w:tcW w:w="1557" w:type="dxa"/>
                </w:tcPr>
                <w:p w:rsidR="00C20A23" w:rsidRDefault="00C20A23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5</w:t>
                  </w:r>
                </w:p>
              </w:tc>
              <w:tc>
                <w:tcPr>
                  <w:tcW w:w="1558" w:type="dxa"/>
                </w:tcPr>
                <w:p w:rsidR="00C20A23" w:rsidRDefault="00C20A23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</w:t>
                  </w:r>
                </w:p>
              </w:tc>
            </w:tr>
            <w:tr w:rsidR="00C20A23" w:rsidTr="00CB09CD">
              <w:tc>
                <w:tcPr>
                  <w:tcW w:w="3115" w:type="dxa"/>
                </w:tcPr>
                <w:p w:rsidR="00C20A23" w:rsidRDefault="00C20A23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Delay A=&gt;F</w:t>
                  </w:r>
                </w:p>
              </w:tc>
              <w:tc>
                <w:tcPr>
                  <w:tcW w:w="1557" w:type="dxa"/>
                </w:tcPr>
                <w:p w:rsidR="00C20A23" w:rsidRDefault="00C20A23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5416</w:t>
                  </w:r>
                </w:p>
              </w:tc>
              <w:tc>
                <w:tcPr>
                  <w:tcW w:w="1558" w:type="dxa"/>
                </w:tcPr>
                <w:p w:rsidR="00C20A23" w:rsidRDefault="00C20A23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.0192</w:t>
                  </w:r>
                </w:p>
              </w:tc>
              <w:tc>
                <w:tcPr>
                  <w:tcW w:w="1557" w:type="dxa"/>
                </w:tcPr>
                <w:p w:rsidR="00C20A23" w:rsidRDefault="00C20A23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.1486</w:t>
                  </w:r>
                </w:p>
              </w:tc>
              <w:tc>
                <w:tcPr>
                  <w:tcW w:w="1558" w:type="dxa"/>
                </w:tcPr>
                <w:p w:rsidR="00C20A23" w:rsidRDefault="00C20A23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.5896</w:t>
                  </w:r>
                </w:p>
              </w:tc>
            </w:tr>
            <w:tr w:rsidR="00C20A23" w:rsidTr="00C20A23">
              <w:trPr>
                <w:trHeight w:val="104"/>
              </w:trPr>
              <w:tc>
                <w:tcPr>
                  <w:tcW w:w="3115" w:type="dxa"/>
                </w:tcPr>
                <w:p w:rsidR="00C20A23" w:rsidRDefault="00C20A23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Delay B=&gt;F</w:t>
                  </w:r>
                </w:p>
              </w:tc>
              <w:tc>
                <w:tcPr>
                  <w:tcW w:w="1557" w:type="dxa"/>
                </w:tcPr>
                <w:p w:rsidR="00C20A23" w:rsidRDefault="00C20A23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6157</w:t>
                  </w:r>
                </w:p>
              </w:tc>
              <w:tc>
                <w:tcPr>
                  <w:tcW w:w="1558" w:type="dxa"/>
                </w:tcPr>
                <w:p w:rsidR="00C20A23" w:rsidRDefault="00C20A23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.0584</w:t>
                  </w:r>
                </w:p>
              </w:tc>
              <w:tc>
                <w:tcPr>
                  <w:tcW w:w="1557" w:type="dxa"/>
                </w:tcPr>
                <w:p w:rsidR="00C20A23" w:rsidRDefault="00C20A23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.4039</w:t>
                  </w:r>
                </w:p>
              </w:tc>
              <w:tc>
                <w:tcPr>
                  <w:tcW w:w="1558" w:type="dxa"/>
                </w:tcPr>
                <w:p w:rsidR="00C20A23" w:rsidRDefault="00C20A23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  <w:rtl/>
                      <w:lang w:bidi="ar-EG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  <w:lang w:bidi="ar-EG"/>
                    </w:rPr>
                    <w:t>1.3</w:t>
                  </w:r>
                  <w:bookmarkStart w:id="16" w:name="_GoBack"/>
                  <w:bookmarkEnd w:id="16"/>
                </w:p>
              </w:tc>
            </w:tr>
          </w:tbl>
          <w:p w:rsidR="00C20A23" w:rsidRPr="00B52014" w:rsidRDefault="00C20A23" w:rsidP="00CB09CD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br/>
            </w:r>
          </w:p>
        </w:tc>
      </w:tr>
    </w:tbl>
    <w:p w:rsidR="00001255" w:rsidRDefault="00001255">
      <w:pPr>
        <w:bidi w:val="0"/>
        <w:rPr>
          <w:sz w:val="28"/>
          <w:szCs w:val="28"/>
        </w:rPr>
      </w:pPr>
      <w:r>
        <w:rPr>
          <w:sz w:val="28"/>
          <w:szCs w:val="28"/>
        </w:rPr>
        <w:br w:type="page"/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334"/>
        <w:gridCol w:w="4356"/>
        <w:gridCol w:w="2886"/>
      </w:tblGrid>
      <w:tr w:rsidR="0046386B" w:rsidRPr="00C47F47" w:rsidTr="00CB09CD">
        <w:trPr>
          <w:jc w:val="center"/>
        </w:trPr>
        <w:tc>
          <w:tcPr>
            <w:tcW w:w="9576" w:type="dxa"/>
            <w:gridSpan w:val="3"/>
            <w:vAlign w:val="center"/>
          </w:tcPr>
          <w:p w:rsidR="0046386B" w:rsidRPr="00C47F47" w:rsidRDefault="0046386B" w:rsidP="00CB09CD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i/>
                <w:iCs/>
                <w:sz w:val="28"/>
                <w:szCs w:val="28"/>
              </w:rPr>
            </w:pPr>
            <w:r>
              <w:rPr>
                <w:rFonts w:asciiTheme="majorBidi" w:hAnsiTheme="majorBidi" w:cstheme="majorBidi"/>
                <w:b/>
                <w:bCs/>
                <w:i/>
                <w:iCs/>
                <w:sz w:val="28"/>
                <w:szCs w:val="28"/>
              </w:rPr>
              <w:lastRenderedPageBreak/>
              <w:t>Cell 096</w:t>
            </w:r>
            <w:r>
              <w:rPr>
                <w:rFonts w:asciiTheme="majorBidi" w:hAnsiTheme="majorBidi" w:cstheme="majorBidi"/>
                <w:b/>
                <w:bCs/>
                <w:i/>
                <w:iCs/>
                <w:sz w:val="28"/>
                <w:szCs w:val="28"/>
              </w:rPr>
              <w:t xml:space="preserve"> Equality Comparator</w:t>
            </w:r>
          </w:p>
        </w:tc>
      </w:tr>
      <w:tr w:rsidR="0046386B" w:rsidRPr="00B52014" w:rsidTr="00CB09CD">
        <w:trPr>
          <w:trHeight w:val="2492"/>
          <w:jc w:val="center"/>
        </w:trPr>
        <w:tc>
          <w:tcPr>
            <w:tcW w:w="3192" w:type="dxa"/>
          </w:tcPr>
          <w:p w:rsidR="0046386B" w:rsidRPr="00C47F47" w:rsidRDefault="0046386B" w:rsidP="00CB09CD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Truth Table</w: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676"/>
              <w:gridCol w:w="757"/>
              <w:gridCol w:w="675"/>
            </w:tblGrid>
            <w:tr w:rsidR="0046386B" w:rsidTr="00CB09CD">
              <w:trPr>
                <w:trHeight w:val="281"/>
              </w:trPr>
              <w:tc>
                <w:tcPr>
                  <w:tcW w:w="715" w:type="dxa"/>
                </w:tcPr>
                <w:p w:rsidR="0046386B" w:rsidRDefault="0046386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A</w:t>
                  </w:r>
                </w:p>
              </w:tc>
              <w:tc>
                <w:tcPr>
                  <w:tcW w:w="810" w:type="dxa"/>
                </w:tcPr>
                <w:p w:rsidR="0046386B" w:rsidRDefault="0046386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B</w:t>
                  </w:r>
                </w:p>
              </w:tc>
              <w:tc>
                <w:tcPr>
                  <w:tcW w:w="720" w:type="dxa"/>
                </w:tcPr>
                <w:p w:rsidR="0046386B" w:rsidRDefault="0046386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F</w:t>
                  </w:r>
                </w:p>
              </w:tc>
            </w:tr>
            <w:tr w:rsidR="0046386B" w:rsidTr="00CB09CD">
              <w:trPr>
                <w:trHeight w:val="281"/>
              </w:trPr>
              <w:tc>
                <w:tcPr>
                  <w:tcW w:w="715" w:type="dxa"/>
                </w:tcPr>
                <w:p w:rsidR="0046386B" w:rsidRDefault="0046386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810" w:type="dxa"/>
                </w:tcPr>
                <w:p w:rsidR="0046386B" w:rsidRDefault="0046386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720" w:type="dxa"/>
                </w:tcPr>
                <w:p w:rsidR="0046386B" w:rsidRDefault="0046386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</w:tr>
            <w:tr w:rsidR="0046386B" w:rsidTr="00CB09CD">
              <w:trPr>
                <w:trHeight w:val="281"/>
              </w:trPr>
              <w:tc>
                <w:tcPr>
                  <w:tcW w:w="715" w:type="dxa"/>
                </w:tcPr>
                <w:p w:rsidR="0046386B" w:rsidRDefault="0046386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810" w:type="dxa"/>
                </w:tcPr>
                <w:p w:rsidR="0046386B" w:rsidRDefault="0046386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720" w:type="dxa"/>
                </w:tcPr>
                <w:p w:rsidR="0046386B" w:rsidRDefault="0046386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  <w:tr w:rsidR="0046386B" w:rsidTr="00CB09CD">
              <w:trPr>
                <w:trHeight w:val="295"/>
              </w:trPr>
              <w:tc>
                <w:tcPr>
                  <w:tcW w:w="715" w:type="dxa"/>
                </w:tcPr>
                <w:p w:rsidR="0046386B" w:rsidRDefault="0046386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810" w:type="dxa"/>
                </w:tcPr>
                <w:p w:rsidR="0046386B" w:rsidRDefault="0046386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720" w:type="dxa"/>
                </w:tcPr>
                <w:p w:rsidR="0046386B" w:rsidRDefault="0046386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  <w:tr w:rsidR="0046386B" w:rsidTr="00CB09CD">
              <w:trPr>
                <w:trHeight w:val="281"/>
              </w:trPr>
              <w:tc>
                <w:tcPr>
                  <w:tcW w:w="715" w:type="dxa"/>
                </w:tcPr>
                <w:p w:rsidR="0046386B" w:rsidRDefault="0046386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810" w:type="dxa"/>
                </w:tcPr>
                <w:p w:rsidR="0046386B" w:rsidRDefault="0046386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720" w:type="dxa"/>
                </w:tcPr>
                <w:p w:rsidR="0046386B" w:rsidRDefault="0046386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</w:tr>
          </w:tbl>
          <w:p w:rsidR="0046386B" w:rsidRPr="00B52014" w:rsidRDefault="0046386B" w:rsidP="00CB09CD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3192" w:type="dxa"/>
          </w:tcPr>
          <w:p w:rsidR="0046386B" w:rsidRPr="00C47F47" w:rsidRDefault="0046386B" w:rsidP="00CB09CD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Symbol</w:t>
            </w:r>
          </w:p>
          <w:p w:rsidR="0046386B" w:rsidRPr="00B52014" w:rsidRDefault="0046386B" w:rsidP="00CB09CD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drawing>
                <wp:inline distT="0" distB="0" distL="0" distR="0" wp14:anchorId="04DCA157" wp14:editId="55E6056D">
                  <wp:extent cx="2619375" cy="1695450"/>
                  <wp:effectExtent l="0" t="0" r="9525" b="0"/>
                  <wp:docPr id="102" name="Picture 10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19375" cy="16954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92" w:type="dxa"/>
          </w:tcPr>
          <w:p w:rsidR="0046386B" w:rsidRPr="00C47F47" w:rsidRDefault="0046386B" w:rsidP="00CB09CD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Pin Capacitance</w:t>
            </w:r>
          </w:p>
          <w:tbl>
            <w:tblPr>
              <w:tblStyle w:val="TableGrid"/>
              <w:tblW w:w="2365" w:type="dxa"/>
              <w:tblLook w:val="04A0" w:firstRow="1" w:lastRow="0" w:firstColumn="1" w:lastColumn="0" w:noHBand="0" w:noVBand="1"/>
            </w:tblPr>
            <w:tblGrid>
              <w:gridCol w:w="865"/>
              <w:gridCol w:w="1500"/>
            </w:tblGrid>
            <w:tr w:rsidR="0046386B" w:rsidTr="00CB09CD">
              <w:tc>
                <w:tcPr>
                  <w:tcW w:w="865" w:type="dxa"/>
                </w:tcPr>
                <w:p w:rsidR="0046386B" w:rsidRDefault="0046386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Pin</w:t>
                  </w:r>
                </w:p>
              </w:tc>
              <w:tc>
                <w:tcPr>
                  <w:tcW w:w="1500" w:type="dxa"/>
                </w:tcPr>
                <w:p w:rsidR="0046386B" w:rsidRDefault="0046386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Cap[pF]</w:t>
                  </w:r>
                </w:p>
              </w:tc>
            </w:tr>
            <w:tr w:rsidR="0046386B" w:rsidTr="00CB09CD">
              <w:tc>
                <w:tcPr>
                  <w:tcW w:w="865" w:type="dxa"/>
                </w:tcPr>
                <w:p w:rsidR="0046386B" w:rsidRDefault="0046386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A</w:t>
                  </w:r>
                </w:p>
              </w:tc>
              <w:tc>
                <w:tcPr>
                  <w:tcW w:w="1500" w:type="dxa"/>
                </w:tcPr>
                <w:p w:rsidR="0046386B" w:rsidRDefault="0046386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  <w:rtl/>
                      <w:lang w:bidi="ar-EG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  <w:lang w:bidi="ar-EG"/>
                    </w:rPr>
                    <w:t>0.00662</w:t>
                  </w:r>
                </w:p>
              </w:tc>
            </w:tr>
            <w:tr w:rsidR="0046386B" w:rsidTr="00CB09CD">
              <w:trPr>
                <w:trHeight w:val="332"/>
              </w:trPr>
              <w:tc>
                <w:tcPr>
                  <w:tcW w:w="865" w:type="dxa"/>
                </w:tcPr>
                <w:p w:rsidR="0046386B" w:rsidRDefault="0046386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B</w:t>
                  </w:r>
                </w:p>
              </w:tc>
              <w:tc>
                <w:tcPr>
                  <w:tcW w:w="1500" w:type="dxa"/>
                </w:tcPr>
                <w:p w:rsidR="0046386B" w:rsidRDefault="0046386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0662</w:t>
                  </w:r>
                </w:p>
              </w:tc>
            </w:tr>
          </w:tbl>
          <w:p w:rsidR="0046386B" w:rsidRPr="00B52014" w:rsidRDefault="0046386B" w:rsidP="00CB09CD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</w:tr>
      <w:tr w:rsidR="0046386B" w:rsidRPr="00496670" w:rsidTr="00CB09CD">
        <w:trPr>
          <w:jc w:val="center"/>
        </w:trPr>
        <w:tc>
          <w:tcPr>
            <w:tcW w:w="3192" w:type="dxa"/>
          </w:tcPr>
          <w:p w:rsidR="0046386B" w:rsidRPr="00C47F47" w:rsidRDefault="0046386B" w:rsidP="00CB09CD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Size</w:t>
            </w:r>
          </w:p>
        </w:tc>
        <w:tc>
          <w:tcPr>
            <w:tcW w:w="3192" w:type="dxa"/>
          </w:tcPr>
          <w:p w:rsidR="0046386B" w:rsidRPr="00B52014" w:rsidRDefault="0046386B" w:rsidP="00CB09CD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316.25</w:t>
            </w:r>
          </w:p>
        </w:tc>
        <w:tc>
          <w:tcPr>
            <w:tcW w:w="3192" w:type="dxa"/>
          </w:tcPr>
          <w:p w:rsidR="0046386B" w:rsidRPr="00496670" w:rsidRDefault="0046386B" w:rsidP="00CB09CD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  <w:vertAlign w:val="superscript"/>
              </w:rPr>
            </w:pPr>
            <w:r>
              <w:rPr>
                <w:rFonts w:asciiTheme="majorBidi" w:hAnsiTheme="majorBidi" w:cstheme="majorBidi"/>
                <w:noProof w:val="0"/>
                <w:sz w:val="28"/>
                <w:szCs w:val="28"/>
              </w:rPr>
              <w:t>µm</w:t>
            </w:r>
            <w:r>
              <w:rPr>
                <w:rFonts w:asciiTheme="majorBidi" w:hAnsiTheme="majorBidi" w:cstheme="majorBidi"/>
                <w:noProof w:val="0"/>
                <w:sz w:val="28"/>
                <w:szCs w:val="28"/>
                <w:vertAlign w:val="superscript"/>
              </w:rPr>
              <w:t>2</w:t>
            </w:r>
          </w:p>
        </w:tc>
      </w:tr>
      <w:tr w:rsidR="0046386B" w:rsidRPr="00496670" w:rsidTr="00CB09CD">
        <w:trPr>
          <w:jc w:val="center"/>
        </w:trPr>
        <w:tc>
          <w:tcPr>
            <w:tcW w:w="3192" w:type="dxa"/>
          </w:tcPr>
          <w:p w:rsidR="0046386B" w:rsidRPr="00C47F47" w:rsidRDefault="0046386B" w:rsidP="00CB09CD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Dynamic power dissipation</w:t>
            </w:r>
          </w:p>
        </w:tc>
        <w:tc>
          <w:tcPr>
            <w:tcW w:w="3192" w:type="dxa"/>
            <w:vAlign w:val="center"/>
          </w:tcPr>
          <w:p w:rsidR="0046386B" w:rsidRPr="00B52014" w:rsidRDefault="0046386B" w:rsidP="00CB09CD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0.368</w:t>
            </w:r>
          </w:p>
        </w:tc>
        <w:tc>
          <w:tcPr>
            <w:tcW w:w="3192" w:type="dxa"/>
            <w:vAlign w:val="center"/>
          </w:tcPr>
          <w:p w:rsidR="0046386B" w:rsidRPr="00496670" w:rsidRDefault="0046386B" w:rsidP="00CB09CD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496670">
              <w:rPr>
                <w:rFonts w:asciiTheme="majorBidi" w:hAnsiTheme="majorBidi" w:cstheme="majorBidi"/>
                <w:noProof w:val="0"/>
                <w:sz w:val="28"/>
                <w:szCs w:val="28"/>
              </w:rPr>
              <w:t>µWatt/ MHz</w:t>
            </w:r>
          </w:p>
        </w:tc>
      </w:tr>
      <w:tr w:rsidR="0046386B" w:rsidRPr="00B52014" w:rsidTr="00CB09CD">
        <w:trPr>
          <w:jc w:val="center"/>
        </w:trPr>
        <w:tc>
          <w:tcPr>
            <w:tcW w:w="9576" w:type="dxa"/>
            <w:gridSpan w:val="3"/>
          </w:tcPr>
          <w:p w:rsidR="0046386B" w:rsidRDefault="0046386B" w:rsidP="00CB09CD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</w:p>
          <w:p w:rsidR="0046386B" w:rsidRPr="00C47F47" w:rsidRDefault="0046386B" w:rsidP="00CB09CD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Prop</w:t>
            </w: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agation Delay</w: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3115"/>
              <w:gridCol w:w="1557"/>
              <w:gridCol w:w="1558"/>
              <w:gridCol w:w="1557"/>
              <w:gridCol w:w="1558"/>
            </w:tblGrid>
            <w:tr w:rsidR="0046386B" w:rsidTr="00CB09CD">
              <w:tc>
                <w:tcPr>
                  <w:tcW w:w="3115" w:type="dxa"/>
                </w:tcPr>
                <w:p w:rsidR="0046386B" w:rsidRDefault="0046386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</w:p>
              </w:tc>
              <w:tc>
                <w:tcPr>
                  <w:tcW w:w="3115" w:type="dxa"/>
                  <w:gridSpan w:val="2"/>
                </w:tcPr>
                <w:p w:rsidR="0046386B" w:rsidRDefault="0046386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Rise LH Transition</w:t>
                  </w:r>
                </w:p>
              </w:tc>
              <w:tc>
                <w:tcPr>
                  <w:tcW w:w="3115" w:type="dxa"/>
                  <w:gridSpan w:val="2"/>
                </w:tcPr>
                <w:p w:rsidR="0046386B" w:rsidRDefault="0046386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Fall HL Transition</w:t>
                  </w:r>
                </w:p>
              </w:tc>
            </w:tr>
            <w:tr w:rsidR="0046386B" w:rsidTr="00CB09CD">
              <w:tc>
                <w:tcPr>
                  <w:tcW w:w="3115" w:type="dxa"/>
                </w:tcPr>
                <w:p w:rsidR="0046386B" w:rsidRDefault="0046386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Input Slope [ns]</w:t>
                  </w:r>
                </w:p>
              </w:tc>
              <w:tc>
                <w:tcPr>
                  <w:tcW w:w="1557" w:type="dxa"/>
                </w:tcPr>
                <w:p w:rsidR="0046386B" w:rsidRDefault="0046386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5</w:t>
                  </w:r>
                </w:p>
              </w:tc>
              <w:tc>
                <w:tcPr>
                  <w:tcW w:w="1558" w:type="dxa"/>
                </w:tcPr>
                <w:p w:rsidR="0046386B" w:rsidRDefault="0046386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</w:t>
                  </w:r>
                </w:p>
              </w:tc>
              <w:tc>
                <w:tcPr>
                  <w:tcW w:w="1557" w:type="dxa"/>
                </w:tcPr>
                <w:p w:rsidR="0046386B" w:rsidRDefault="0046386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5</w:t>
                  </w:r>
                </w:p>
              </w:tc>
              <w:tc>
                <w:tcPr>
                  <w:tcW w:w="1558" w:type="dxa"/>
                </w:tcPr>
                <w:p w:rsidR="0046386B" w:rsidRDefault="0046386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</w:t>
                  </w:r>
                </w:p>
              </w:tc>
            </w:tr>
            <w:tr w:rsidR="0046386B" w:rsidTr="00CB09CD">
              <w:tc>
                <w:tcPr>
                  <w:tcW w:w="3115" w:type="dxa"/>
                </w:tcPr>
                <w:p w:rsidR="0046386B" w:rsidRDefault="0046386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Delay A=&gt;F</w:t>
                  </w:r>
                </w:p>
              </w:tc>
              <w:tc>
                <w:tcPr>
                  <w:tcW w:w="1557" w:type="dxa"/>
                </w:tcPr>
                <w:p w:rsidR="0046386B" w:rsidRDefault="0046386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786</w:t>
                  </w:r>
                </w:p>
              </w:tc>
              <w:tc>
                <w:tcPr>
                  <w:tcW w:w="1558" w:type="dxa"/>
                </w:tcPr>
                <w:p w:rsidR="0046386B" w:rsidRDefault="0046386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.075</w:t>
                  </w:r>
                </w:p>
              </w:tc>
              <w:tc>
                <w:tcPr>
                  <w:tcW w:w="1557" w:type="dxa"/>
                </w:tcPr>
                <w:p w:rsidR="0046386B" w:rsidRDefault="0046386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869</w:t>
                  </w:r>
                </w:p>
              </w:tc>
              <w:tc>
                <w:tcPr>
                  <w:tcW w:w="1558" w:type="dxa"/>
                </w:tcPr>
                <w:p w:rsidR="0046386B" w:rsidRDefault="0046386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.141</w:t>
                  </w:r>
                </w:p>
              </w:tc>
            </w:tr>
            <w:tr w:rsidR="0046386B" w:rsidTr="00CB09CD">
              <w:tc>
                <w:tcPr>
                  <w:tcW w:w="3115" w:type="dxa"/>
                </w:tcPr>
                <w:p w:rsidR="0046386B" w:rsidRDefault="0046386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Delay B=&gt;F</w:t>
                  </w:r>
                </w:p>
              </w:tc>
              <w:tc>
                <w:tcPr>
                  <w:tcW w:w="1557" w:type="dxa"/>
                </w:tcPr>
                <w:p w:rsidR="0046386B" w:rsidRDefault="0046386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.4899</w:t>
                  </w:r>
                </w:p>
              </w:tc>
              <w:tc>
                <w:tcPr>
                  <w:tcW w:w="1558" w:type="dxa"/>
                </w:tcPr>
                <w:p w:rsidR="0046386B" w:rsidRDefault="0046386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.6529</w:t>
                  </w:r>
                </w:p>
              </w:tc>
              <w:tc>
                <w:tcPr>
                  <w:tcW w:w="1557" w:type="dxa"/>
                </w:tcPr>
                <w:p w:rsidR="0046386B" w:rsidRDefault="0046386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.431</w:t>
                  </w:r>
                </w:p>
              </w:tc>
              <w:tc>
                <w:tcPr>
                  <w:tcW w:w="1558" w:type="dxa"/>
                </w:tcPr>
                <w:p w:rsidR="0046386B" w:rsidRDefault="0046386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  <w:rtl/>
                      <w:lang w:bidi="ar-EG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  <w:lang w:bidi="ar-EG"/>
                    </w:rPr>
                    <w:t>1.545</w:t>
                  </w:r>
                </w:p>
              </w:tc>
            </w:tr>
          </w:tbl>
          <w:p w:rsidR="0046386B" w:rsidRPr="00B52014" w:rsidRDefault="0046386B" w:rsidP="00CB09CD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br/>
            </w:r>
          </w:p>
        </w:tc>
      </w:tr>
    </w:tbl>
    <w:p w:rsidR="00001255" w:rsidRDefault="00001255">
      <w:pPr>
        <w:bidi w:val="0"/>
        <w:rPr>
          <w:sz w:val="28"/>
          <w:szCs w:val="28"/>
        </w:rPr>
      </w:pPr>
    </w:p>
    <w:p w:rsidR="00001255" w:rsidRDefault="00001255">
      <w:pPr>
        <w:bidi w:val="0"/>
        <w:rPr>
          <w:sz w:val="28"/>
          <w:szCs w:val="28"/>
        </w:rPr>
      </w:pPr>
      <w:r>
        <w:rPr>
          <w:sz w:val="28"/>
          <w:szCs w:val="28"/>
        </w:rPr>
        <w:br w:type="page"/>
      </w:r>
    </w:p>
    <w:tbl>
      <w:tblPr>
        <w:tblStyle w:val="TableGrid"/>
        <w:tblW w:w="11128" w:type="dxa"/>
        <w:jc w:val="center"/>
        <w:tblLayout w:type="fixed"/>
        <w:tblLook w:val="04A0" w:firstRow="1" w:lastRow="0" w:firstColumn="1" w:lastColumn="0" w:noHBand="0" w:noVBand="1"/>
      </w:tblPr>
      <w:tblGrid>
        <w:gridCol w:w="3420"/>
        <w:gridCol w:w="5040"/>
        <w:gridCol w:w="2668"/>
      </w:tblGrid>
      <w:tr w:rsidR="00FD46CB" w:rsidRPr="00C47F47" w:rsidTr="00CB09CD">
        <w:trPr>
          <w:jc w:val="center"/>
        </w:trPr>
        <w:tc>
          <w:tcPr>
            <w:tcW w:w="11128" w:type="dxa"/>
            <w:gridSpan w:val="3"/>
            <w:vAlign w:val="center"/>
          </w:tcPr>
          <w:p w:rsidR="00FD46CB" w:rsidRPr="00C47F47" w:rsidRDefault="00FD46CB" w:rsidP="00CB09CD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i/>
                <w:iCs/>
                <w:sz w:val="28"/>
                <w:szCs w:val="28"/>
              </w:rPr>
            </w:pPr>
            <w:r>
              <w:rPr>
                <w:rFonts w:asciiTheme="majorBidi" w:hAnsiTheme="majorBidi" w:cstheme="majorBidi"/>
                <w:b/>
                <w:bCs/>
                <w:i/>
                <w:iCs/>
                <w:sz w:val="28"/>
                <w:szCs w:val="28"/>
              </w:rPr>
              <w:lastRenderedPageBreak/>
              <w:t>Cell 097</w:t>
            </w:r>
            <w:r>
              <w:rPr>
                <w:rFonts w:asciiTheme="majorBidi" w:hAnsiTheme="majorBidi" w:cstheme="majorBidi"/>
                <w:b/>
                <w:bCs/>
                <w:i/>
                <w:iCs/>
                <w:sz w:val="28"/>
                <w:szCs w:val="28"/>
              </w:rPr>
              <w:t xml:space="preserve"> Half Adder</w:t>
            </w:r>
          </w:p>
        </w:tc>
      </w:tr>
      <w:tr w:rsidR="00FD46CB" w:rsidRPr="00B52014" w:rsidTr="00CB09CD">
        <w:trPr>
          <w:trHeight w:val="3248"/>
          <w:jc w:val="center"/>
        </w:trPr>
        <w:tc>
          <w:tcPr>
            <w:tcW w:w="3420" w:type="dxa"/>
          </w:tcPr>
          <w:p w:rsidR="00FD46CB" w:rsidRPr="00C47F47" w:rsidRDefault="00FD46CB" w:rsidP="00CB09CD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Truth Table</w:t>
            </w:r>
          </w:p>
          <w:tbl>
            <w:tblPr>
              <w:tblStyle w:val="TableGrid"/>
              <w:tblW w:w="2078" w:type="dxa"/>
              <w:jc w:val="center"/>
              <w:tblLayout w:type="fixed"/>
              <w:tblLook w:val="04A0" w:firstRow="1" w:lastRow="0" w:firstColumn="1" w:lastColumn="0" w:noHBand="0" w:noVBand="1"/>
            </w:tblPr>
            <w:tblGrid>
              <w:gridCol w:w="516"/>
              <w:gridCol w:w="482"/>
              <w:gridCol w:w="540"/>
              <w:gridCol w:w="532"/>
              <w:gridCol w:w="8"/>
            </w:tblGrid>
            <w:tr w:rsidR="00FD46CB" w:rsidTr="00CB09CD">
              <w:trPr>
                <w:gridAfter w:val="1"/>
                <w:wAfter w:w="8" w:type="dxa"/>
                <w:trHeight w:val="281"/>
                <w:jc w:val="center"/>
              </w:trPr>
              <w:tc>
                <w:tcPr>
                  <w:tcW w:w="516" w:type="dxa"/>
                </w:tcPr>
                <w:p w:rsidR="00FD46CB" w:rsidRDefault="00FD46C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A</w:t>
                  </w:r>
                </w:p>
              </w:tc>
              <w:tc>
                <w:tcPr>
                  <w:tcW w:w="482" w:type="dxa"/>
                </w:tcPr>
                <w:p w:rsidR="00FD46CB" w:rsidRDefault="00FD46C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B</w:t>
                  </w:r>
                </w:p>
              </w:tc>
              <w:tc>
                <w:tcPr>
                  <w:tcW w:w="540" w:type="dxa"/>
                </w:tcPr>
                <w:p w:rsidR="00FD46CB" w:rsidRDefault="00FD46C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C</w:t>
                  </w:r>
                </w:p>
              </w:tc>
              <w:tc>
                <w:tcPr>
                  <w:tcW w:w="532" w:type="dxa"/>
                </w:tcPr>
                <w:p w:rsidR="00FD46CB" w:rsidRDefault="00FD46C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S</w:t>
                  </w:r>
                </w:p>
              </w:tc>
            </w:tr>
            <w:tr w:rsidR="00FD46CB" w:rsidTr="00CB09CD">
              <w:trPr>
                <w:trHeight w:val="281"/>
                <w:jc w:val="center"/>
              </w:trPr>
              <w:tc>
                <w:tcPr>
                  <w:tcW w:w="516" w:type="dxa"/>
                </w:tcPr>
                <w:p w:rsidR="00FD46CB" w:rsidRDefault="00FD46C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482" w:type="dxa"/>
                </w:tcPr>
                <w:p w:rsidR="00FD46CB" w:rsidRDefault="00FD46C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40" w:type="dxa"/>
                </w:tcPr>
                <w:p w:rsidR="00FD46CB" w:rsidRDefault="00FD46C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40" w:type="dxa"/>
                  <w:gridSpan w:val="2"/>
                </w:tcPr>
                <w:p w:rsidR="00FD46CB" w:rsidRDefault="00FD46C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  <w:tr w:rsidR="00FD46CB" w:rsidTr="00CB09CD">
              <w:trPr>
                <w:gridAfter w:val="1"/>
                <w:wAfter w:w="8" w:type="dxa"/>
                <w:trHeight w:val="281"/>
                <w:jc w:val="center"/>
              </w:trPr>
              <w:tc>
                <w:tcPr>
                  <w:tcW w:w="516" w:type="dxa"/>
                </w:tcPr>
                <w:p w:rsidR="00FD46CB" w:rsidRDefault="00FD46C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482" w:type="dxa"/>
                </w:tcPr>
                <w:p w:rsidR="00FD46CB" w:rsidRDefault="00FD46C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40" w:type="dxa"/>
                </w:tcPr>
                <w:p w:rsidR="00FD46CB" w:rsidRDefault="00FD46C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32" w:type="dxa"/>
                </w:tcPr>
                <w:p w:rsidR="00FD46CB" w:rsidRDefault="00FD46C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</w:tr>
            <w:tr w:rsidR="00FD46CB" w:rsidTr="00CB09CD">
              <w:trPr>
                <w:gridAfter w:val="1"/>
                <w:wAfter w:w="8" w:type="dxa"/>
                <w:trHeight w:val="295"/>
                <w:jc w:val="center"/>
              </w:trPr>
              <w:tc>
                <w:tcPr>
                  <w:tcW w:w="516" w:type="dxa"/>
                </w:tcPr>
                <w:p w:rsidR="00FD46CB" w:rsidRDefault="00FD46C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482" w:type="dxa"/>
                </w:tcPr>
                <w:p w:rsidR="00FD46CB" w:rsidRDefault="00FD46C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40" w:type="dxa"/>
                </w:tcPr>
                <w:p w:rsidR="00FD46CB" w:rsidRDefault="00FD46C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32" w:type="dxa"/>
                </w:tcPr>
                <w:p w:rsidR="00FD46CB" w:rsidRDefault="00FD46C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</w:tr>
            <w:tr w:rsidR="00FD46CB" w:rsidTr="00CB09CD">
              <w:trPr>
                <w:gridAfter w:val="1"/>
                <w:wAfter w:w="8" w:type="dxa"/>
                <w:trHeight w:val="281"/>
                <w:jc w:val="center"/>
              </w:trPr>
              <w:tc>
                <w:tcPr>
                  <w:tcW w:w="516" w:type="dxa"/>
                </w:tcPr>
                <w:p w:rsidR="00FD46CB" w:rsidRDefault="00FD46C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482" w:type="dxa"/>
                </w:tcPr>
                <w:p w:rsidR="00FD46CB" w:rsidRDefault="00FD46C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40" w:type="dxa"/>
                </w:tcPr>
                <w:p w:rsidR="00FD46CB" w:rsidRDefault="00FD46C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32" w:type="dxa"/>
                </w:tcPr>
                <w:p w:rsidR="00FD46CB" w:rsidRDefault="00FD46C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</w:tbl>
          <w:p w:rsidR="00FD46CB" w:rsidRPr="00B52014" w:rsidRDefault="00FD46CB" w:rsidP="00CB09CD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5040" w:type="dxa"/>
          </w:tcPr>
          <w:p w:rsidR="00FD46CB" w:rsidRPr="00C47F47" w:rsidRDefault="00FD46CB" w:rsidP="00CB09CD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Symbol</w:t>
            </w:r>
          </w:p>
          <w:p w:rsidR="00FD46CB" w:rsidRPr="00B52014" w:rsidRDefault="00FD46CB" w:rsidP="00CB09CD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drawing>
                <wp:inline distT="0" distB="0" distL="0" distR="0" wp14:anchorId="1F83EADC" wp14:editId="21913D87">
                  <wp:extent cx="2838450" cy="1704975"/>
                  <wp:effectExtent l="0" t="0" r="0" b="9525"/>
                  <wp:docPr id="114" name="Picture 1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38450" cy="17049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668" w:type="dxa"/>
          </w:tcPr>
          <w:p w:rsidR="00FD46CB" w:rsidRPr="00C47F47" w:rsidRDefault="00FD46CB" w:rsidP="00CB09CD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Pin Capacitance</w:t>
            </w:r>
          </w:p>
          <w:tbl>
            <w:tblPr>
              <w:tblStyle w:val="TableGrid"/>
              <w:tblW w:w="2365" w:type="dxa"/>
              <w:jc w:val="right"/>
              <w:tblLayout w:type="fixed"/>
              <w:tblLook w:val="04A0" w:firstRow="1" w:lastRow="0" w:firstColumn="1" w:lastColumn="0" w:noHBand="0" w:noVBand="1"/>
            </w:tblPr>
            <w:tblGrid>
              <w:gridCol w:w="1000"/>
              <w:gridCol w:w="1365"/>
            </w:tblGrid>
            <w:tr w:rsidR="00FD46CB" w:rsidTr="00CB09CD">
              <w:trPr>
                <w:jc w:val="right"/>
              </w:trPr>
              <w:tc>
                <w:tcPr>
                  <w:tcW w:w="1000" w:type="dxa"/>
                </w:tcPr>
                <w:p w:rsidR="00FD46CB" w:rsidRDefault="00FD46C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Pin</w:t>
                  </w:r>
                </w:p>
              </w:tc>
              <w:tc>
                <w:tcPr>
                  <w:tcW w:w="1365" w:type="dxa"/>
                </w:tcPr>
                <w:p w:rsidR="00FD46CB" w:rsidRDefault="00FD46C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Cap[pF]</w:t>
                  </w:r>
                </w:p>
              </w:tc>
            </w:tr>
            <w:tr w:rsidR="00FD46CB" w:rsidTr="00CB09CD">
              <w:trPr>
                <w:jc w:val="right"/>
              </w:trPr>
              <w:tc>
                <w:tcPr>
                  <w:tcW w:w="1000" w:type="dxa"/>
                </w:tcPr>
                <w:p w:rsidR="00FD46CB" w:rsidRDefault="00FD46C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A</w:t>
                  </w:r>
                </w:p>
              </w:tc>
              <w:tc>
                <w:tcPr>
                  <w:tcW w:w="1365" w:type="dxa"/>
                </w:tcPr>
                <w:p w:rsidR="00FD46CB" w:rsidRDefault="00FD46C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  <w:rtl/>
                      <w:lang w:bidi="ar-EG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  <w:lang w:bidi="ar-EG"/>
                    </w:rPr>
                    <w:t>0.00469</w:t>
                  </w:r>
                </w:p>
              </w:tc>
            </w:tr>
            <w:tr w:rsidR="00FD46CB" w:rsidTr="00CB09CD">
              <w:trPr>
                <w:trHeight w:val="332"/>
                <w:jc w:val="right"/>
              </w:trPr>
              <w:tc>
                <w:tcPr>
                  <w:tcW w:w="1000" w:type="dxa"/>
                </w:tcPr>
                <w:p w:rsidR="00FD46CB" w:rsidRDefault="00FD46C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B</w:t>
                  </w:r>
                </w:p>
              </w:tc>
              <w:tc>
                <w:tcPr>
                  <w:tcW w:w="1365" w:type="dxa"/>
                </w:tcPr>
                <w:p w:rsidR="00FD46CB" w:rsidRDefault="00FD46C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0467</w:t>
                  </w:r>
                </w:p>
              </w:tc>
            </w:tr>
          </w:tbl>
          <w:p w:rsidR="00FD46CB" w:rsidRPr="00B52014" w:rsidRDefault="00FD46CB" w:rsidP="00CB09CD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</w:tr>
      <w:tr w:rsidR="00FD46CB" w:rsidRPr="00496670" w:rsidTr="00CB09CD">
        <w:trPr>
          <w:jc w:val="center"/>
        </w:trPr>
        <w:tc>
          <w:tcPr>
            <w:tcW w:w="3420" w:type="dxa"/>
          </w:tcPr>
          <w:p w:rsidR="00FD46CB" w:rsidRPr="00C47F47" w:rsidRDefault="00FD46CB" w:rsidP="00CB09CD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Size</w:t>
            </w:r>
          </w:p>
        </w:tc>
        <w:tc>
          <w:tcPr>
            <w:tcW w:w="5040" w:type="dxa"/>
          </w:tcPr>
          <w:p w:rsidR="00FD46CB" w:rsidRPr="00B52014" w:rsidRDefault="00FD46CB" w:rsidP="00CB09CD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372.5</w:t>
            </w:r>
          </w:p>
        </w:tc>
        <w:tc>
          <w:tcPr>
            <w:tcW w:w="2668" w:type="dxa"/>
          </w:tcPr>
          <w:p w:rsidR="00FD46CB" w:rsidRPr="00496670" w:rsidRDefault="00FD46CB" w:rsidP="00CB09CD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  <w:vertAlign w:val="superscript"/>
              </w:rPr>
            </w:pPr>
            <w:r>
              <w:rPr>
                <w:rFonts w:asciiTheme="majorBidi" w:hAnsiTheme="majorBidi" w:cstheme="majorBidi"/>
                <w:noProof w:val="0"/>
                <w:sz w:val="28"/>
                <w:szCs w:val="28"/>
              </w:rPr>
              <w:t>µm</w:t>
            </w:r>
            <w:r>
              <w:rPr>
                <w:rFonts w:asciiTheme="majorBidi" w:hAnsiTheme="majorBidi" w:cstheme="majorBidi"/>
                <w:noProof w:val="0"/>
                <w:sz w:val="28"/>
                <w:szCs w:val="28"/>
                <w:vertAlign w:val="superscript"/>
              </w:rPr>
              <w:t>2</w:t>
            </w:r>
          </w:p>
        </w:tc>
      </w:tr>
      <w:tr w:rsidR="00FD46CB" w:rsidRPr="00496670" w:rsidTr="00CB09CD">
        <w:trPr>
          <w:jc w:val="center"/>
        </w:trPr>
        <w:tc>
          <w:tcPr>
            <w:tcW w:w="3420" w:type="dxa"/>
          </w:tcPr>
          <w:p w:rsidR="00FD46CB" w:rsidRPr="00C47F47" w:rsidRDefault="00FD46CB" w:rsidP="00CB09CD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Dynamic power dissipation</w:t>
            </w:r>
          </w:p>
        </w:tc>
        <w:tc>
          <w:tcPr>
            <w:tcW w:w="5040" w:type="dxa"/>
            <w:vAlign w:val="center"/>
          </w:tcPr>
          <w:p w:rsidR="00FD46CB" w:rsidRPr="00B52014" w:rsidRDefault="00FD46CB" w:rsidP="00CB09CD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1.879375</w:t>
            </w:r>
          </w:p>
        </w:tc>
        <w:tc>
          <w:tcPr>
            <w:tcW w:w="2668" w:type="dxa"/>
            <w:vAlign w:val="center"/>
          </w:tcPr>
          <w:p w:rsidR="00FD46CB" w:rsidRPr="00496670" w:rsidRDefault="00FD46CB" w:rsidP="00CB09CD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496670">
              <w:rPr>
                <w:rFonts w:asciiTheme="majorBidi" w:hAnsiTheme="majorBidi" w:cstheme="majorBidi"/>
                <w:noProof w:val="0"/>
                <w:sz w:val="28"/>
                <w:szCs w:val="28"/>
              </w:rPr>
              <w:t>µWatt/ MHz</w:t>
            </w:r>
          </w:p>
        </w:tc>
      </w:tr>
      <w:tr w:rsidR="00FD46CB" w:rsidRPr="00B52014" w:rsidTr="00CB09CD">
        <w:trPr>
          <w:jc w:val="center"/>
        </w:trPr>
        <w:tc>
          <w:tcPr>
            <w:tcW w:w="11128" w:type="dxa"/>
            <w:gridSpan w:val="3"/>
          </w:tcPr>
          <w:p w:rsidR="00FD46CB" w:rsidRDefault="00FD46CB" w:rsidP="00CB09CD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</w:p>
          <w:p w:rsidR="00FD46CB" w:rsidRPr="00C47F47" w:rsidRDefault="00FD46CB" w:rsidP="00CB09CD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Prop</w:t>
            </w: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agation Delay</w:t>
            </w:r>
          </w:p>
          <w:tbl>
            <w:tblPr>
              <w:tblStyle w:val="TableGrid"/>
              <w:tblW w:w="0" w:type="auto"/>
              <w:jc w:val="center"/>
              <w:tblLayout w:type="fixed"/>
              <w:tblLook w:val="04A0" w:firstRow="1" w:lastRow="0" w:firstColumn="1" w:lastColumn="0" w:noHBand="0" w:noVBand="1"/>
            </w:tblPr>
            <w:tblGrid>
              <w:gridCol w:w="3115"/>
              <w:gridCol w:w="1557"/>
              <w:gridCol w:w="1558"/>
              <w:gridCol w:w="1557"/>
              <w:gridCol w:w="1558"/>
            </w:tblGrid>
            <w:tr w:rsidR="00FD46CB" w:rsidTr="00CB09CD">
              <w:trPr>
                <w:jc w:val="center"/>
              </w:trPr>
              <w:tc>
                <w:tcPr>
                  <w:tcW w:w="3115" w:type="dxa"/>
                </w:tcPr>
                <w:p w:rsidR="00FD46CB" w:rsidRDefault="00FD46C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</w:p>
              </w:tc>
              <w:tc>
                <w:tcPr>
                  <w:tcW w:w="3115" w:type="dxa"/>
                  <w:gridSpan w:val="2"/>
                </w:tcPr>
                <w:p w:rsidR="00FD46CB" w:rsidRDefault="00FD46C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Rise LH Transition</w:t>
                  </w:r>
                </w:p>
              </w:tc>
              <w:tc>
                <w:tcPr>
                  <w:tcW w:w="3115" w:type="dxa"/>
                  <w:gridSpan w:val="2"/>
                </w:tcPr>
                <w:p w:rsidR="00FD46CB" w:rsidRDefault="00FD46C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Fall HL Transition</w:t>
                  </w:r>
                </w:p>
              </w:tc>
            </w:tr>
            <w:tr w:rsidR="00FD46CB" w:rsidTr="00CB09CD">
              <w:trPr>
                <w:jc w:val="center"/>
              </w:trPr>
              <w:tc>
                <w:tcPr>
                  <w:tcW w:w="3115" w:type="dxa"/>
                </w:tcPr>
                <w:p w:rsidR="00FD46CB" w:rsidRDefault="00FD46C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Input Slope [ns]</w:t>
                  </w:r>
                </w:p>
              </w:tc>
              <w:tc>
                <w:tcPr>
                  <w:tcW w:w="1557" w:type="dxa"/>
                </w:tcPr>
                <w:p w:rsidR="00FD46CB" w:rsidRDefault="00FD46C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5</w:t>
                  </w:r>
                </w:p>
              </w:tc>
              <w:tc>
                <w:tcPr>
                  <w:tcW w:w="1558" w:type="dxa"/>
                </w:tcPr>
                <w:p w:rsidR="00FD46CB" w:rsidRDefault="00FD46C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</w:t>
                  </w:r>
                </w:p>
              </w:tc>
              <w:tc>
                <w:tcPr>
                  <w:tcW w:w="1557" w:type="dxa"/>
                </w:tcPr>
                <w:p w:rsidR="00FD46CB" w:rsidRDefault="00FD46C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5</w:t>
                  </w:r>
                </w:p>
              </w:tc>
              <w:tc>
                <w:tcPr>
                  <w:tcW w:w="1558" w:type="dxa"/>
                </w:tcPr>
                <w:p w:rsidR="00FD46CB" w:rsidRDefault="00FD46C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</w:t>
                  </w:r>
                </w:p>
              </w:tc>
            </w:tr>
            <w:tr w:rsidR="00FD46CB" w:rsidTr="00CB09CD">
              <w:trPr>
                <w:jc w:val="center"/>
              </w:trPr>
              <w:tc>
                <w:tcPr>
                  <w:tcW w:w="3115" w:type="dxa"/>
                </w:tcPr>
                <w:p w:rsidR="00FD46CB" w:rsidRDefault="00FD46C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Delay A=&gt;S</w:t>
                  </w:r>
                </w:p>
              </w:tc>
              <w:tc>
                <w:tcPr>
                  <w:tcW w:w="1557" w:type="dxa"/>
                </w:tcPr>
                <w:p w:rsidR="00FD46CB" w:rsidRDefault="00FD46C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7.252</w:t>
                  </w:r>
                </w:p>
              </w:tc>
              <w:tc>
                <w:tcPr>
                  <w:tcW w:w="1558" w:type="dxa"/>
                </w:tcPr>
                <w:p w:rsidR="00FD46CB" w:rsidRDefault="00FD46C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7.147</w:t>
                  </w:r>
                </w:p>
              </w:tc>
              <w:tc>
                <w:tcPr>
                  <w:tcW w:w="1557" w:type="dxa"/>
                </w:tcPr>
                <w:p w:rsidR="00FD46CB" w:rsidRDefault="00FD46C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5.385</w:t>
                  </w:r>
                </w:p>
              </w:tc>
              <w:tc>
                <w:tcPr>
                  <w:tcW w:w="1558" w:type="dxa"/>
                </w:tcPr>
                <w:p w:rsidR="00FD46CB" w:rsidRDefault="00FD46C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5.527</w:t>
                  </w:r>
                </w:p>
              </w:tc>
            </w:tr>
            <w:tr w:rsidR="00FD46CB" w:rsidTr="00CB09CD">
              <w:trPr>
                <w:jc w:val="center"/>
              </w:trPr>
              <w:tc>
                <w:tcPr>
                  <w:tcW w:w="3115" w:type="dxa"/>
                </w:tcPr>
                <w:p w:rsidR="00FD46CB" w:rsidRDefault="00FD46C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Delay A=&gt;C</w:t>
                  </w:r>
                </w:p>
              </w:tc>
              <w:tc>
                <w:tcPr>
                  <w:tcW w:w="1557" w:type="dxa"/>
                </w:tcPr>
                <w:p w:rsidR="00FD46CB" w:rsidRDefault="00FD46C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.013</w:t>
                  </w:r>
                </w:p>
              </w:tc>
              <w:tc>
                <w:tcPr>
                  <w:tcW w:w="1558" w:type="dxa"/>
                </w:tcPr>
                <w:p w:rsidR="00FD46CB" w:rsidRDefault="00FD46C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.777</w:t>
                  </w:r>
                </w:p>
              </w:tc>
              <w:tc>
                <w:tcPr>
                  <w:tcW w:w="1557" w:type="dxa"/>
                </w:tcPr>
                <w:p w:rsidR="00FD46CB" w:rsidRDefault="00FD46C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.385</w:t>
                  </w:r>
                </w:p>
              </w:tc>
              <w:tc>
                <w:tcPr>
                  <w:tcW w:w="1558" w:type="dxa"/>
                </w:tcPr>
                <w:p w:rsidR="00FD46CB" w:rsidRDefault="00FD46C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.675</w:t>
                  </w:r>
                </w:p>
              </w:tc>
            </w:tr>
            <w:tr w:rsidR="00FD46CB" w:rsidTr="00CB09CD">
              <w:trPr>
                <w:jc w:val="center"/>
              </w:trPr>
              <w:tc>
                <w:tcPr>
                  <w:tcW w:w="3115" w:type="dxa"/>
                </w:tcPr>
                <w:p w:rsidR="00FD46CB" w:rsidRDefault="00FD46C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Delay B=&gt;S</w:t>
                  </w:r>
                </w:p>
              </w:tc>
              <w:tc>
                <w:tcPr>
                  <w:tcW w:w="1557" w:type="dxa"/>
                </w:tcPr>
                <w:p w:rsidR="00FD46CB" w:rsidRDefault="00FD46C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6.17</w:t>
                  </w:r>
                </w:p>
              </w:tc>
              <w:tc>
                <w:tcPr>
                  <w:tcW w:w="1558" w:type="dxa"/>
                </w:tcPr>
                <w:p w:rsidR="00FD46CB" w:rsidRDefault="00FD46C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6.76</w:t>
                  </w:r>
                </w:p>
              </w:tc>
              <w:tc>
                <w:tcPr>
                  <w:tcW w:w="1557" w:type="dxa"/>
                </w:tcPr>
                <w:p w:rsidR="00FD46CB" w:rsidRDefault="00FD46C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4.575</w:t>
                  </w:r>
                </w:p>
              </w:tc>
              <w:tc>
                <w:tcPr>
                  <w:tcW w:w="1558" w:type="dxa"/>
                </w:tcPr>
                <w:p w:rsidR="00FD46CB" w:rsidRDefault="00FD46C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  <w:rtl/>
                      <w:lang w:bidi="ar-EG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  <w:lang w:bidi="ar-EG"/>
                    </w:rPr>
                    <w:t>4.76</w:t>
                  </w:r>
                </w:p>
              </w:tc>
            </w:tr>
            <w:tr w:rsidR="00FD46CB" w:rsidTr="00CB09CD">
              <w:trPr>
                <w:jc w:val="center"/>
              </w:trPr>
              <w:tc>
                <w:tcPr>
                  <w:tcW w:w="3115" w:type="dxa"/>
                </w:tcPr>
                <w:p w:rsidR="00FD46CB" w:rsidRDefault="00FD46C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Delay B=&gt;C</w:t>
                  </w:r>
                </w:p>
              </w:tc>
              <w:tc>
                <w:tcPr>
                  <w:tcW w:w="1557" w:type="dxa"/>
                </w:tcPr>
                <w:p w:rsidR="00FD46CB" w:rsidRDefault="00FD46C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.55</w:t>
                  </w:r>
                </w:p>
              </w:tc>
              <w:tc>
                <w:tcPr>
                  <w:tcW w:w="1558" w:type="dxa"/>
                </w:tcPr>
                <w:p w:rsidR="00FD46CB" w:rsidRDefault="00FD46C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.67</w:t>
                  </w:r>
                </w:p>
              </w:tc>
              <w:tc>
                <w:tcPr>
                  <w:tcW w:w="1557" w:type="dxa"/>
                </w:tcPr>
                <w:p w:rsidR="00FD46CB" w:rsidRDefault="00FD46C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.473</w:t>
                  </w:r>
                </w:p>
              </w:tc>
              <w:tc>
                <w:tcPr>
                  <w:tcW w:w="1558" w:type="dxa"/>
                </w:tcPr>
                <w:p w:rsidR="00FD46CB" w:rsidRDefault="00FD46C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  <w:rtl/>
                      <w:lang w:bidi="ar-EG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  <w:lang w:bidi="ar-EG"/>
                    </w:rPr>
                    <w:t>1.68</w:t>
                  </w:r>
                </w:p>
              </w:tc>
            </w:tr>
          </w:tbl>
          <w:p w:rsidR="00FD46CB" w:rsidRPr="00B52014" w:rsidRDefault="00FD46CB" w:rsidP="00CB09CD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br/>
            </w:r>
          </w:p>
        </w:tc>
      </w:tr>
    </w:tbl>
    <w:p w:rsidR="00001255" w:rsidRDefault="00001255">
      <w:pPr>
        <w:bidi w:val="0"/>
        <w:rPr>
          <w:sz w:val="28"/>
          <w:szCs w:val="28"/>
        </w:rPr>
      </w:pPr>
    </w:p>
    <w:p w:rsidR="00001255" w:rsidRDefault="00001255">
      <w:pPr>
        <w:bidi w:val="0"/>
        <w:rPr>
          <w:sz w:val="28"/>
          <w:szCs w:val="28"/>
        </w:rPr>
      </w:pPr>
      <w:r>
        <w:rPr>
          <w:sz w:val="28"/>
          <w:szCs w:val="28"/>
        </w:rPr>
        <w:br w:type="page"/>
      </w:r>
    </w:p>
    <w:tbl>
      <w:tblPr>
        <w:tblStyle w:val="TableGrid"/>
        <w:tblW w:w="11128" w:type="dxa"/>
        <w:jc w:val="center"/>
        <w:tblLayout w:type="fixed"/>
        <w:tblLook w:val="04A0" w:firstRow="1" w:lastRow="0" w:firstColumn="1" w:lastColumn="0" w:noHBand="0" w:noVBand="1"/>
      </w:tblPr>
      <w:tblGrid>
        <w:gridCol w:w="3420"/>
        <w:gridCol w:w="5040"/>
        <w:gridCol w:w="2668"/>
      </w:tblGrid>
      <w:tr w:rsidR="00A36DBB" w:rsidRPr="00C47F47" w:rsidTr="00CB09CD">
        <w:trPr>
          <w:jc w:val="center"/>
        </w:trPr>
        <w:tc>
          <w:tcPr>
            <w:tcW w:w="11128" w:type="dxa"/>
            <w:gridSpan w:val="3"/>
            <w:vAlign w:val="center"/>
          </w:tcPr>
          <w:p w:rsidR="00A36DBB" w:rsidRPr="00C47F47" w:rsidRDefault="00A36DBB" w:rsidP="00CB09CD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i/>
                <w:iCs/>
                <w:sz w:val="28"/>
                <w:szCs w:val="28"/>
              </w:rPr>
            </w:pPr>
            <w:r>
              <w:rPr>
                <w:rFonts w:asciiTheme="majorBidi" w:hAnsiTheme="majorBidi" w:cstheme="majorBidi"/>
                <w:b/>
                <w:bCs/>
                <w:i/>
                <w:iCs/>
                <w:sz w:val="28"/>
                <w:szCs w:val="28"/>
              </w:rPr>
              <w:lastRenderedPageBreak/>
              <w:t>Cell 098</w:t>
            </w:r>
            <w:r>
              <w:rPr>
                <w:rFonts w:asciiTheme="majorBidi" w:hAnsiTheme="majorBidi" w:cstheme="majorBidi"/>
                <w:b/>
                <w:bCs/>
                <w:i/>
                <w:iCs/>
                <w:sz w:val="28"/>
                <w:szCs w:val="28"/>
              </w:rPr>
              <w:t xml:space="preserve"> Half Adder</w:t>
            </w:r>
          </w:p>
        </w:tc>
      </w:tr>
      <w:tr w:rsidR="00A36DBB" w:rsidRPr="00B52014" w:rsidTr="00CB09CD">
        <w:trPr>
          <w:trHeight w:val="3248"/>
          <w:jc w:val="center"/>
        </w:trPr>
        <w:tc>
          <w:tcPr>
            <w:tcW w:w="3420" w:type="dxa"/>
          </w:tcPr>
          <w:p w:rsidR="00A36DBB" w:rsidRPr="00C47F47" w:rsidRDefault="00A36DBB" w:rsidP="00CB09CD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Truth Table</w:t>
            </w:r>
          </w:p>
          <w:tbl>
            <w:tblPr>
              <w:tblStyle w:val="TableGrid"/>
              <w:tblW w:w="2078" w:type="dxa"/>
              <w:jc w:val="center"/>
              <w:tblLayout w:type="fixed"/>
              <w:tblLook w:val="04A0" w:firstRow="1" w:lastRow="0" w:firstColumn="1" w:lastColumn="0" w:noHBand="0" w:noVBand="1"/>
            </w:tblPr>
            <w:tblGrid>
              <w:gridCol w:w="516"/>
              <w:gridCol w:w="482"/>
              <w:gridCol w:w="540"/>
              <w:gridCol w:w="532"/>
              <w:gridCol w:w="8"/>
            </w:tblGrid>
            <w:tr w:rsidR="00A36DBB" w:rsidTr="00CB09CD">
              <w:trPr>
                <w:gridAfter w:val="1"/>
                <w:wAfter w:w="8" w:type="dxa"/>
                <w:trHeight w:val="281"/>
                <w:jc w:val="center"/>
              </w:trPr>
              <w:tc>
                <w:tcPr>
                  <w:tcW w:w="516" w:type="dxa"/>
                </w:tcPr>
                <w:p w:rsidR="00A36DBB" w:rsidRDefault="00A36DB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A</w:t>
                  </w:r>
                </w:p>
              </w:tc>
              <w:tc>
                <w:tcPr>
                  <w:tcW w:w="482" w:type="dxa"/>
                </w:tcPr>
                <w:p w:rsidR="00A36DBB" w:rsidRDefault="00A36DB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B</w:t>
                  </w:r>
                </w:p>
              </w:tc>
              <w:tc>
                <w:tcPr>
                  <w:tcW w:w="540" w:type="dxa"/>
                </w:tcPr>
                <w:p w:rsidR="00A36DBB" w:rsidRDefault="00A36DB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C</w:t>
                  </w:r>
                </w:p>
              </w:tc>
              <w:tc>
                <w:tcPr>
                  <w:tcW w:w="532" w:type="dxa"/>
                </w:tcPr>
                <w:p w:rsidR="00A36DBB" w:rsidRDefault="00A36DB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S</w:t>
                  </w:r>
                </w:p>
              </w:tc>
            </w:tr>
            <w:tr w:rsidR="00A36DBB" w:rsidTr="00CB09CD">
              <w:trPr>
                <w:trHeight w:val="281"/>
                <w:jc w:val="center"/>
              </w:trPr>
              <w:tc>
                <w:tcPr>
                  <w:tcW w:w="516" w:type="dxa"/>
                </w:tcPr>
                <w:p w:rsidR="00A36DBB" w:rsidRDefault="00A36DB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482" w:type="dxa"/>
                </w:tcPr>
                <w:p w:rsidR="00A36DBB" w:rsidRDefault="00A36DB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40" w:type="dxa"/>
                </w:tcPr>
                <w:p w:rsidR="00A36DBB" w:rsidRDefault="00A36DB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40" w:type="dxa"/>
                  <w:gridSpan w:val="2"/>
                </w:tcPr>
                <w:p w:rsidR="00A36DBB" w:rsidRDefault="00A36DB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  <w:tr w:rsidR="00A36DBB" w:rsidTr="00CB09CD">
              <w:trPr>
                <w:gridAfter w:val="1"/>
                <w:wAfter w:w="8" w:type="dxa"/>
                <w:trHeight w:val="281"/>
                <w:jc w:val="center"/>
              </w:trPr>
              <w:tc>
                <w:tcPr>
                  <w:tcW w:w="516" w:type="dxa"/>
                </w:tcPr>
                <w:p w:rsidR="00A36DBB" w:rsidRDefault="00A36DB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482" w:type="dxa"/>
                </w:tcPr>
                <w:p w:rsidR="00A36DBB" w:rsidRDefault="00A36DB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40" w:type="dxa"/>
                </w:tcPr>
                <w:p w:rsidR="00A36DBB" w:rsidRDefault="00A36DB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32" w:type="dxa"/>
                </w:tcPr>
                <w:p w:rsidR="00A36DBB" w:rsidRDefault="00A36DB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</w:tr>
            <w:tr w:rsidR="00A36DBB" w:rsidTr="00CB09CD">
              <w:trPr>
                <w:gridAfter w:val="1"/>
                <w:wAfter w:w="8" w:type="dxa"/>
                <w:trHeight w:val="295"/>
                <w:jc w:val="center"/>
              </w:trPr>
              <w:tc>
                <w:tcPr>
                  <w:tcW w:w="516" w:type="dxa"/>
                </w:tcPr>
                <w:p w:rsidR="00A36DBB" w:rsidRDefault="00A36DB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482" w:type="dxa"/>
                </w:tcPr>
                <w:p w:rsidR="00A36DBB" w:rsidRDefault="00A36DB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40" w:type="dxa"/>
                </w:tcPr>
                <w:p w:rsidR="00A36DBB" w:rsidRDefault="00A36DB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32" w:type="dxa"/>
                </w:tcPr>
                <w:p w:rsidR="00A36DBB" w:rsidRDefault="00A36DB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</w:tr>
            <w:tr w:rsidR="00A36DBB" w:rsidTr="00CB09CD">
              <w:trPr>
                <w:gridAfter w:val="1"/>
                <w:wAfter w:w="8" w:type="dxa"/>
                <w:trHeight w:val="281"/>
                <w:jc w:val="center"/>
              </w:trPr>
              <w:tc>
                <w:tcPr>
                  <w:tcW w:w="516" w:type="dxa"/>
                </w:tcPr>
                <w:p w:rsidR="00A36DBB" w:rsidRDefault="00A36DB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482" w:type="dxa"/>
                </w:tcPr>
                <w:p w:rsidR="00A36DBB" w:rsidRDefault="00A36DB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40" w:type="dxa"/>
                </w:tcPr>
                <w:p w:rsidR="00A36DBB" w:rsidRDefault="00A36DB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32" w:type="dxa"/>
                </w:tcPr>
                <w:p w:rsidR="00A36DBB" w:rsidRDefault="00A36DB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</w:tbl>
          <w:p w:rsidR="00A36DBB" w:rsidRPr="00B52014" w:rsidRDefault="00A36DBB" w:rsidP="00CB09CD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5040" w:type="dxa"/>
          </w:tcPr>
          <w:p w:rsidR="00A36DBB" w:rsidRPr="00C47F47" w:rsidRDefault="00A36DBB" w:rsidP="00CB09CD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Symbol</w:t>
            </w:r>
          </w:p>
          <w:p w:rsidR="00A36DBB" w:rsidRPr="00B52014" w:rsidRDefault="00A36DBB" w:rsidP="00CB09CD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BC77AC">
              <w:rPr>
                <w:rFonts w:asciiTheme="majorBidi" w:hAnsiTheme="majorBidi" w:cstheme="majorBidi"/>
                <w:b/>
                <w:bCs/>
                <w:sz w:val="28"/>
                <w:szCs w:val="28"/>
                <w:rtl/>
              </w:rPr>
              <w:drawing>
                <wp:inline distT="0" distB="0" distL="0" distR="0" wp14:anchorId="707C25C6" wp14:editId="65C20DFF">
                  <wp:extent cx="1775637" cy="882502"/>
                  <wp:effectExtent l="0" t="0" r="0" b="0"/>
                  <wp:docPr id="125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halfadder.jpg"/>
                          <pic:cNvPicPr/>
                        </pic:nvPicPr>
                        <pic:blipFill>
                          <a:blip r:embed="rId6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81175" cy="88525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668" w:type="dxa"/>
          </w:tcPr>
          <w:p w:rsidR="00A36DBB" w:rsidRPr="00C47F47" w:rsidRDefault="00A36DBB" w:rsidP="00CB09CD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Pin Capacitance</w:t>
            </w:r>
          </w:p>
          <w:tbl>
            <w:tblPr>
              <w:tblStyle w:val="TableGrid"/>
              <w:tblW w:w="2365" w:type="dxa"/>
              <w:jc w:val="right"/>
              <w:tblLayout w:type="fixed"/>
              <w:tblLook w:val="04A0" w:firstRow="1" w:lastRow="0" w:firstColumn="1" w:lastColumn="0" w:noHBand="0" w:noVBand="1"/>
            </w:tblPr>
            <w:tblGrid>
              <w:gridCol w:w="1000"/>
              <w:gridCol w:w="1365"/>
            </w:tblGrid>
            <w:tr w:rsidR="00A36DBB" w:rsidTr="00CB09CD">
              <w:trPr>
                <w:jc w:val="right"/>
              </w:trPr>
              <w:tc>
                <w:tcPr>
                  <w:tcW w:w="1000" w:type="dxa"/>
                </w:tcPr>
                <w:p w:rsidR="00A36DBB" w:rsidRDefault="00A36DB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Pin</w:t>
                  </w:r>
                </w:p>
              </w:tc>
              <w:tc>
                <w:tcPr>
                  <w:tcW w:w="1365" w:type="dxa"/>
                </w:tcPr>
                <w:p w:rsidR="00A36DBB" w:rsidRDefault="00A36DB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Cap[pF]</w:t>
                  </w:r>
                </w:p>
              </w:tc>
            </w:tr>
            <w:tr w:rsidR="00A36DBB" w:rsidTr="00CB09CD">
              <w:trPr>
                <w:jc w:val="right"/>
              </w:trPr>
              <w:tc>
                <w:tcPr>
                  <w:tcW w:w="1000" w:type="dxa"/>
                </w:tcPr>
                <w:p w:rsidR="00A36DBB" w:rsidRDefault="00A36DB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A</w:t>
                  </w:r>
                </w:p>
              </w:tc>
              <w:tc>
                <w:tcPr>
                  <w:tcW w:w="1365" w:type="dxa"/>
                </w:tcPr>
                <w:p w:rsidR="00A36DBB" w:rsidRDefault="00A36DB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  <w:rtl/>
                      <w:lang w:bidi="ar-EG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  <w:lang w:bidi="ar-EG"/>
                    </w:rPr>
                    <w:t>0.005</w:t>
                  </w:r>
                </w:p>
              </w:tc>
            </w:tr>
            <w:tr w:rsidR="00A36DBB" w:rsidTr="00CB09CD">
              <w:trPr>
                <w:trHeight w:val="332"/>
                <w:jc w:val="right"/>
              </w:trPr>
              <w:tc>
                <w:tcPr>
                  <w:tcW w:w="1000" w:type="dxa"/>
                </w:tcPr>
                <w:p w:rsidR="00A36DBB" w:rsidRDefault="00A36DB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B</w:t>
                  </w:r>
                </w:p>
              </w:tc>
              <w:tc>
                <w:tcPr>
                  <w:tcW w:w="1365" w:type="dxa"/>
                </w:tcPr>
                <w:p w:rsidR="00A36DBB" w:rsidRDefault="00A36DB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045</w:t>
                  </w:r>
                </w:p>
              </w:tc>
            </w:tr>
          </w:tbl>
          <w:p w:rsidR="00A36DBB" w:rsidRPr="00B52014" w:rsidRDefault="00A36DBB" w:rsidP="00CB09CD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</w:tr>
      <w:tr w:rsidR="00A36DBB" w:rsidRPr="00496670" w:rsidTr="00CB09CD">
        <w:trPr>
          <w:jc w:val="center"/>
        </w:trPr>
        <w:tc>
          <w:tcPr>
            <w:tcW w:w="3420" w:type="dxa"/>
          </w:tcPr>
          <w:p w:rsidR="00A36DBB" w:rsidRPr="00C47F47" w:rsidRDefault="00A36DBB" w:rsidP="00CB09CD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Size</w:t>
            </w:r>
          </w:p>
        </w:tc>
        <w:tc>
          <w:tcPr>
            <w:tcW w:w="5040" w:type="dxa"/>
          </w:tcPr>
          <w:p w:rsidR="00A36DBB" w:rsidRPr="00B52014" w:rsidRDefault="00A36DBB" w:rsidP="00CB09CD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430</w:t>
            </w:r>
          </w:p>
        </w:tc>
        <w:tc>
          <w:tcPr>
            <w:tcW w:w="2668" w:type="dxa"/>
          </w:tcPr>
          <w:p w:rsidR="00A36DBB" w:rsidRPr="00496670" w:rsidRDefault="00A36DBB" w:rsidP="00CB09CD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  <w:vertAlign w:val="superscript"/>
              </w:rPr>
            </w:pPr>
            <w:r>
              <w:rPr>
                <w:rFonts w:asciiTheme="majorBidi" w:hAnsiTheme="majorBidi" w:cstheme="majorBidi"/>
                <w:noProof w:val="0"/>
                <w:sz w:val="28"/>
                <w:szCs w:val="28"/>
              </w:rPr>
              <w:t>µm</w:t>
            </w:r>
            <w:r>
              <w:rPr>
                <w:rFonts w:asciiTheme="majorBidi" w:hAnsiTheme="majorBidi" w:cstheme="majorBidi"/>
                <w:noProof w:val="0"/>
                <w:sz w:val="28"/>
                <w:szCs w:val="28"/>
                <w:vertAlign w:val="superscript"/>
              </w:rPr>
              <w:t>2</w:t>
            </w:r>
          </w:p>
        </w:tc>
      </w:tr>
      <w:tr w:rsidR="00A36DBB" w:rsidRPr="00496670" w:rsidTr="00CB09CD">
        <w:trPr>
          <w:jc w:val="center"/>
        </w:trPr>
        <w:tc>
          <w:tcPr>
            <w:tcW w:w="3420" w:type="dxa"/>
          </w:tcPr>
          <w:p w:rsidR="00A36DBB" w:rsidRPr="00C47F47" w:rsidRDefault="00A36DBB" w:rsidP="00CB09CD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Dynamic power dissipation</w:t>
            </w:r>
          </w:p>
        </w:tc>
        <w:tc>
          <w:tcPr>
            <w:tcW w:w="5040" w:type="dxa"/>
            <w:vAlign w:val="center"/>
          </w:tcPr>
          <w:p w:rsidR="00A36DBB" w:rsidRPr="00B52014" w:rsidRDefault="00A36DBB" w:rsidP="00CB09CD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0.779</w:t>
            </w:r>
          </w:p>
        </w:tc>
        <w:tc>
          <w:tcPr>
            <w:tcW w:w="2668" w:type="dxa"/>
            <w:vAlign w:val="center"/>
          </w:tcPr>
          <w:p w:rsidR="00A36DBB" w:rsidRPr="00496670" w:rsidRDefault="00A36DBB" w:rsidP="00CB09CD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496670">
              <w:rPr>
                <w:rFonts w:asciiTheme="majorBidi" w:hAnsiTheme="majorBidi" w:cstheme="majorBidi"/>
                <w:noProof w:val="0"/>
                <w:sz w:val="28"/>
                <w:szCs w:val="28"/>
              </w:rPr>
              <w:t>µWatt/ MHz</w:t>
            </w:r>
          </w:p>
        </w:tc>
      </w:tr>
      <w:tr w:rsidR="00A36DBB" w:rsidRPr="00B52014" w:rsidTr="00CB09CD">
        <w:trPr>
          <w:jc w:val="center"/>
        </w:trPr>
        <w:tc>
          <w:tcPr>
            <w:tcW w:w="11128" w:type="dxa"/>
            <w:gridSpan w:val="3"/>
          </w:tcPr>
          <w:p w:rsidR="00A36DBB" w:rsidRDefault="00A36DBB" w:rsidP="00CB09CD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</w:p>
          <w:p w:rsidR="00A36DBB" w:rsidRPr="00C47F47" w:rsidRDefault="00A36DBB" w:rsidP="00CB09CD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Prop</w:t>
            </w: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agation Delay</w:t>
            </w:r>
          </w:p>
          <w:tbl>
            <w:tblPr>
              <w:tblStyle w:val="TableGrid"/>
              <w:tblW w:w="0" w:type="auto"/>
              <w:jc w:val="center"/>
              <w:tblLayout w:type="fixed"/>
              <w:tblLook w:val="04A0" w:firstRow="1" w:lastRow="0" w:firstColumn="1" w:lastColumn="0" w:noHBand="0" w:noVBand="1"/>
            </w:tblPr>
            <w:tblGrid>
              <w:gridCol w:w="3115"/>
              <w:gridCol w:w="1557"/>
              <w:gridCol w:w="1558"/>
              <w:gridCol w:w="1557"/>
              <w:gridCol w:w="1558"/>
            </w:tblGrid>
            <w:tr w:rsidR="00A36DBB" w:rsidTr="00CB09CD">
              <w:trPr>
                <w:jc w:val="center"/>
              </w:trPr>
              <w:tc>
                <w:tcPr>
                  <w:tcW w:w="3115" w:type="dxa"/>
                </w:tcPr>
                <w:p w:rsidR="00A36DBB" w:rsidRDefault="00A36DB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</w:p>
              </w:tc>
              <w:tc>
                <w:tcPr>
                  <w:tcW w:w="3115" w:type="dxa"/>
                  <w:gridSpan w:val="2"/>
                </w:tcPr>
                <w:p w:rsidR="00A36DBB" w:rsidRDefault="00A36DB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Rise LH Transition</w:t>
                  </w:r>
                </w:p>
              </w:tc>
              <w:tc>
                <w:tcPr>
                  <w:tcW w:w="3115" w:type="dxa"/>
                  <w:gridSpan w:val="2"/>
                </w:tcPr>
                <w:p w:rsidR="00A36DBB" w:rsidRDefault="00A36DB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Fall HL Transition</w:t>
                  </w:r>
                </w:p>
              </w:tc>
            </w:tr>
            <w:tr w:rsidR="00A36DBB" w:rsidTr="00CB09CD">
              <w:trPr>
                <w:jc w:val="center"/>
              </w:trPr>
              <w:tc>
                <w:tcPr>
                  <w:tcW w:w="3115" w:type="dxa"/>
                </w:tcPr>
                <w:p w:rsidR="00A36DBB" w:rsidRDefault="00A36DB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Input Slope [ns]</w:t>
                  </w:r>
                </w:p>
              </w:tc>
              <w:tc>
                <w:tcPr>
                  <w:tcW w:w="1557" w:type="dxa"/>
                </w:tcPr>
                <w:p w:rsidR="00A36DBB" w:rsidRDefault="00A36DB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5</w:t>
                  </w:r>
                </w:p>
              </w:tc>
              <w:tc>
                <w:tcPr>
                  <w:tcW w:w="1558" w:type="dxa"/>
                </w:tcPr>
                <w:p w:rsidR="00A36DBB" w:rsidRDefault="00A36DB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</w:t>
                  </w:r>
                </w:p>
              </w:tc>
              <w:tc>
                <w:tcPr>
                  <w:tcW w:w="1557" w:type="dxa"/>
                </w:tcPr>
                <w:p w:rsidR="00A36DBB" w:rsidRDefault="00A36DB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5</w:t>
                  </w:r>
                </w:p>
              </w:tc>
              <w:tc>
                <w:tcPr>
                  <w:tcW w:w="1558" w:type="dxa"/>
                </w:tcPr>
                <w:p w:rsidR="00A36DBB" w:rsidRDefault="00A36DB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</w:t>
                  </w:r>
                </w:p>
              </w:tc>
            </w:tr>
            <w:tr w:rsidR="00A36DBB" w:rsidTr="00CB09CD">
              <w:trPr>
                <w:jc w:val="center"/>
              </w:trPr>
              <w:tc>
                <w:tcPr>
                  <w:tcW w:w="3115" w:type="dxa"/>
                </w:tcPr>
                <w:p w:rsidR="00A36DBB" w:rsidRDefault="00A36DB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Delay A=&gt;S</w:t>
                  </w:r>
                </w:p>
              </w:tc>
              <w:tc>
                <w:tcPr>
                  <w:tcW w:w="1557" w:type="dxa"/>
                </w:tcPr>
                <w:p w:rsidR="00A36DBB" w:rsidRDefault="00A36DB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.7</w:t>
                  </w:r>
                </w:p>
              </w:tc>
              <w:tc>
                <w:tcPr>
                  <w:tcW w:w="1558" w:type="dxa"/>
                </w:tcPr>
                <w:p w:rsidR="00A36DBB" w:rsidRDefault="00A36DB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3</w:t>
                  </w:r>
                </w:p>
              </w:tc>
              <w:tc>
                <w:tcPr>
                  <w:tcW w:w="1557" w:type="dxa"/>
                </w:tcPr>
                <w:p w:rsidR="00A36DBB" w:rsidRDefault="00A36DB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3.8</w:t>
                  </w:r>
                </w:p>
              </w:tc>
              <w:tc>
                <w:tcPr>
                  <w:tcW w:w="1558" w:type="dxa"/>
                </w:tcPr>
                <w:p w:rsidR="00A36DBB" w:rsidRDefault="00A36DB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4</w:t>
                  </w:r>
                </w:p>
              </w:tc>
            </w:tr>
            <w:tr w:rsidR="00A36DBB" w:rsidTr="00CB09CD">
              <w:trPr>
                <w:jc w:val="center"/>
              </w:trPr>
              <w:tc>
                <w:tcPr>
                  <w:tcW w:w="3115" w:type="dxa"/>
                </w:tcPr>
                <w:p w:rsidR="00A36DBB" w:rsidRDefault="00A36DB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Delay A=&gt;C</w:t>
                  </w:r>
                </w:p>
              </w:tc>
              <w:tc>
                <w:tcPr>
                  <w:tcW w:w="1557" w:type="dxa"/>
                </w:tcPr>
                <w:p w:rsidR="00A36DBB" w:rsidRDefault="00A36DB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4</w:t>
                  </w:r>
                </w:p>
              </w:tc>
              <w:tc>
                <w:tcPr>
                  <w:tcW w:w="1558" w:type="dxa"/>
                </w:tcPr>
                <w:p w:rsidR="00A36DBB" w:rsidRDefault="00A36DB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4.5</w:t>
                  </w:r>
                </w:p>
              </w:tc>
              <w:tc>
                <w:tcPr>
                  <w:tcW w:w="1557" w:type="dxa"/>
                </w:tcPr>
                <w:p w:rsidR="00A36DBB" w:rsidRDefault="00A36DB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.2</w:t>
                  </w:r>
                </w:p>
              </w:tc>
              <w:tc>
                <w:tcPr>
                  <w:tcW w:w="1558" w:type="dxa"/>
                </w:tcPr>
                <w:p w:rsidR="00A36DBB" w:rsidRDefault="00A36DB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.5</w:t>
                  </w:r>
                </w:p>
              </w:tc>
            </w:tr>
            <w:tr w:rsidR="00A36DBB" w:rsidTr="00CB09CD">
              <w:trPr>
                <w:jc w:val="center"/>
              </w:trPr>
              <w:tc>
                <w:tcPr>
                  <w:tcW w:w="3115" w:type="dxa"/>
                </w:tcPr>
                <w:p w:rsidR="00A36DBB" w:rsidRDefault="00A36DB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Delay B=&gt;S</w:t>
                  </w:r>
                </w:p>
              </w:tc>
              <w:tc>
                <w:tcPr>
                  <w:tcW w:w="1557" w:type="dxa"/>
                </w:tcPr>
                <w:p w:rsidR="00A36DBB" w:rsidRDefault="00A36DB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.6</w:t>
                  </w:r>
                </w:p>
              </w:tc>
              <w:tc>
                <w:tcPr>
                  <w:tcW w:w="1558" w:type="dxa"/>
                </w:tcPr>
                <w:p w:rsidR="00A36DBB" w:rsidRDefault="00A36DB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.98</w:t>
                  </w:r>
                </w:p>
              </w:tc>
              <w:tc>
                <w:tcPr>
                  <w:tcW w:w="1557" w:type="dxa"/>
                </w:tcPr>
                <w:p w:rsidR="00A36DBB" w:rsidRDefault="00A36DB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3.9</w:t>
                  </w:r>
                </w:p>
              </w:tc>
              <w:tc>
                <w:tcPr>
                  <w:tcW w:w="1558" w:type="dxa"/>
                </w:tcPr>
                <w:p w:rsidR="00A36DBB" w:rsidRDefault="00A36DB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  <w:rtl/>
                      <w:lang w:bidi="ar-EG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  <w:lang w:bidi="ar-EG"/>
                    </w:rPr>
                    <w:t>3.9</w:t>
                  </w:r>
                </w:p>
              </w:tc>
            </w:tr>
            <w:tr w:rsidR="00A36DBB" w:rsidTr="00CB09CD">
              <w:trPr>
                <w:jc w:val="center"/>
              </w:trPr>
              <w:tc>
                <w:tcPr>
                  <w:tcW w:w="3115" w:type="dxa"/>
                </w:tcPr>
                <w:p w:rsidR="00A36DBB" w:rsidRDefault="00A36DB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Delay B=&gt;C</w:t>
                  </w:r>
                </w:p>
              </w:tc>
              <w:tc>
                <w:tcPr>
                  <w:tcW w:w="1557" w:type="dxa"/>
                </w:tcPr>
                <w:p w:rsidR="00A36DBB" w:rsidRDefault="00A36DB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3.7</w:t>
                  </w:r>
                </w:p>
              </w:tc>
              <w:tc>
                <w:tcPr>
                  <w:tcW w:w="1558" w:type="dxa"/>
                </w:tcPr>
                <w:p w:rsidR="00A36DBB" w:rsidRDefault="00A36DB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3.98</w:t>
                  </w:r>
                </w:p>
              </w:tc>
              <w:tc>
                <w:tcPr>
                  <w:tcW w:w="1557" w:type="dxa"/>
                </w:tcPr>
                <w:p w:rsidR="00A36DBB" w:rsidRDefault="00A36DB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.1</w:t>
                  </w:r>
                </w:p>
              </w:tc>
              <w:tc>
                <w:tcPr>
                  <w:tcW w:w="1558" w:type="dxa"/>
                </w:tcPr>
                <w:p w:rsidR="00A36DBB" w:rsidRDefault="00A36DBB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  <w:rtl/>
                      <w:lang w:bidi="ar-EG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  <w:lang w:bidi="ar-EG"/>
                    </w:rPr>
                    <w:t>2.2</w:t>
                  </w:r>
                </w:p>
              </w:tc>
            </w:tr>
          </w:tbl>
          <w:p w:rsidR="00A36DBB" w:rsidRPr="00B52014" w:rsidRDefault="00A36DBB" w:rsidP="00CB09CD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br/>
            </w:r>
          </w:p>
        </w:tc>
      </w:tr>
    </w:tbl>
    <w:p w:rsidR="00001255" w:rsidRDefault="00001255">
      <w:pPr>
        <w:bidi w:val="0"/>
        <w:rPr>
          <w:sz w:val="28"/>
          <w:szCs w:val="28"/>
        </w:rPr>
      </w:pPr>
    </w:p>
    <w:p w:rsidR="00001255" w:rsidRDefault="00001255">
      <w:pPr>
        <w:bidi w:val="0"/>
        <w:rPr>
          <w:sz w:val="28"/>
          <w:szCs w:val="28"/>
        </w:rPr>
      </w:pPr>
      <w:r>
        <w:rPr>
          <w:sz w:val="28"/>
          <w:szCs w:val="28"/>
        </w:rPr>
        <w:br w:type="page"/>
      </w:r>
    </w:p>
    <w:tbl>
      <w:tblPr>
        <w:tblStyle w:val="TableGrid"/>
        <w:tblW w:w="11128" w:type="dxa"/>
        <w:jc w:val="center"/>
        <w:tblLayout w:type="fixed"/>
        <w:tblLook w:val="04A0" w:firstRow="1" w:lastRow="0" w:firstColumn="1" w:lastColumn="0" w:noHBand="0" w:noVBand="1"/>
      </w:tblPr>
      <w:tblGrid>
        <w:gridCol w:w="3420"/>
        <w:gridCol w:w="5040"/>
        <w:gridCol w:w="2668"/>
      </w:tblGrid>
      <w:tr w:rsidR="000348DF" w:rsidRPr="00C47F47" w:rsidTr="00FD46CB">
        <w:trPr>
          <w:jc w:val="center"/>
        </w:trPr>
        <w:tc>
          <w:tcPr>
            <w:tcW w:w="11128" w:type="dxa"/>
            <w:gridSpan w:val="3"/>
            <w:vAlign w:val="center"/>
          </w:tcPr>
          <w:p w:rsidR="000348DF" w:rsidRPr="00C47F47" w:rsidRDefault="000348DF" w:rsidP="00247F7B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i/>
                <w:iCs/>
                <w:sz w:val="28"/>
                <w:szCs w:val="28"/>
              </w:rPr>
            </w:pPr>
            <w:r>
              <w:rPr>
                <w:rFonts w:asciiTheme="majorBidi" w:hAnsiTheme="majorBidi" w:cstheme="majorBidi"/>
                <w:b/>
                <w:bCs/>
                <w:i/>
                <w:iCs/>
                <w:sz w:val="28"/>
                <w:szCs w:val="28"/>
              </w:rPr>
              <w:lastRenderedPageBreak/>
              <w:t>Cell 099 Half Adder</w:t>
            </w:r>
          </w:p>
        </w:tc>
      </w:tr>
      <w:tr w:rsidR="000348DF" w:rsidRPr="00B52014" w:rsidTr="00FD46CB">
        <w:trPr>
          <w:trHeight w:val="3248"/>
          <w:jc w:val="center"/>
        </w:trPr>
        <w:tc>
          <w:tcPr>
            <w:tcW w:w="3420" w:type="dxa"/>
          </w:tcPr>
          <w:p w:rsidR="000348DF" w:rsidRPr="00C47F47" w:rsidRDefault="000348DF" w:rsidP="00247F7B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Truth Table</w:t>
            </w:r>
          </w:p>
          <w:tbl>
            <w:tblPr>
              <w:tblStyle w:val="TableGrid"/>
              <w:tblW w:w="2078" w:type="dxa"/>
              <w:jc w:val="center"/>
              <w:tblLayout w:type="fixed"/>
              <w:tblLook w:val="04A0" w:firstRow="1" w:lastRow="0" w:firstColumn="1" w:lastColumn="0" w:noHBand="0" w:noVBand="1"/>
            </w:tblPr>
            <w:tblGrid>
              <w:gridCol w:w="516"/>
              <w:gridCol w:w="482"/>
              <w:gridCol w:w="540"/>
              <w:gridCol w:w="532"/>
              <w:gridCol w:w="8"/>
            </w:tblGrid>
            <w:tr w:rsidR="000348DF" w:rsidTr="000348DF">
              <w:trPr>
                <w:gridAfter w:val="1"/>
                <w:wAfter w:w="8" w:type="dxa"/>
                <w:trHeight w:val="281"/>
                <w:jc w:val="center"/>
              </w:trPr>
              <w:tc>
                <w:tcPr>
                  <w:tcW w:w="516" w:type="dxa"/>
                </w:tcPr>
                <w:p w:rsidR="000348DF" w:rsidRDefault="000348DF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A</w:t>
                  </w:r>
                </w:p>
              </w:tc>
              <w:tc>
                <w:tcPr>
                  <w:tcW w:w="482" w:type="dxa"/>
                </w:tcPr>
                <w:p w:rsidR="000348DF" w:rsidRDefault="000348DF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B</w:t>
                  </w:r>
                </w:p>
              </w:tc>
              <w:tc>
                <w:tcPr>
                  <w:tcW w:w="540" w:type="dxa"/>
                </w:tcPr>
                <w:p w:rsidR="000348DF" w:rsidRDefault="000348DF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C</w:t>
                  </w:r>
                </w:p>
              </w:tc>
              <w:tc>
                <w:tcPr>
                  <w:tcW w:w="532" w:type="dxa"/>
                </w:tcPr>
                <w:p w:rsidR="000348DF" w:rsidRDefault="000348DF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S</w:t>
                  </w:r>
                </w:p>
              </w:tc>
            </w:tr>
            <w:tr w:rsidR="000348DF" w:rsidTr="000348DF">
              <w:trPr>
                <w:trHeight w:val="281"/>
                <w:jc w:val="center"/>
              </w:trPr>
              <w:tc>
                <w:tcPr>
                  <w:tcW w:w="516" w:type="dxa"/>
                </w:tcPr>
                <w:p w:rsidR="000348DF" w:rsidRDefault="000348DF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482" w:type="dxa"/>
                </w:tcPr>
                <w:p w:rsidR="000348DF" w:rsidRDefault="000348DF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40" w:type="dxa"/>
                </w:tcPr>
                <w:p w:rsidR="000348DF" w:rsidRDefault="000348DF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40" w:type="dxa"/>
                  <w:gridSpan w:val="2"/>
                </w:tcPr>
                <w:p w:rsidR="000348DF" w:rsidRDefault="000348DF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  <w:tr w:rsidR="000348DF" w:rsidTr="000348DF">
              <w:trPr>
                <w:gridAfter w:val="1"/>
                <w:wAfter w:w="8" w:type="dxa"/>
                <w:trHeight w:val="281"/>
                <w:jc w:val="center"/>
              </w:trPr>
              <w:tc>
                <w:tcPr>
                  <w:tcW w:w="516" w:type="dxa"/>
                </w:tcPr>
                <w:p w:rsidR="000348DF" w:rsidRDefault="000348DF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482" w:type="dxa"/>
                </w:tcPr>
                <w:p w:rsidR="000348DF" w:rsidRDefault="000348DF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40" w:type="dxa"/>
                </w:tcPr>
                <w:p w:rsidR="000348DF" w:rsidRDefault="000348DF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32" w:type="dxa"/>
                </w:tcPr>
                <w:p w:rsidR="000348DF" w:rsidRDefault="000348DF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</w:tr>
            <w:tr w:rsidR="000348DF" w:rsidTr="000348DF">
              <w:trPr>
                <w:gridAfter w:val="1"/>
                <w:wAfter w:w="8" w:type="dxa"/>
                <w:trHeight w:val="295"/>
                <w:jc w:val="center"/>
              </w:trPr>
              <w:tc>
                <w:tcPr>
                  <w:tcW w:w="516" w:type="dxa"/>
                </w:tcPr>
                <w:p w:rsidR="000348DF" w:rsidRDefault="000348DF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482" w:type="dxa"/>
                </w:tcPr>
                <w:p w:rsidR="000348DF" w:rsidRDefault="000348DF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40" w:type="dxa"/>
                </w:tcPr>
                <w:p w:rsidR="000348DF" w:rsidRDefault="000348DF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32" w:type="dxa"/>
                </w:tcPr>
                <w:p w:rsidR="000348DF" w:rsidRDefault="000348DF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</w:tr>
            <w:tr w:rsidR="000348DF" w:rsidTr="000348DF">
              <w:trPr>
                <w:gridAfter w:val="1"/>
                <w:wAfter w:w="8" w:type="dxa"/>
                <w:trHeight w:val="281"/>
                <w:jc w:val="center"/>
              </w:trPr>
              <w:tc>
                <w:tcPr>
                  <w:tcW w:w="516" w:type="dxa"/>
                </w:tcPr>
                <w:p w:rsidR="000348DF" w:rsidRDefault="000348DF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482" w:type="dxa"/>
                </w:tcPr>
                <w:p w:rsidR="000348DF" w:rsidRDefault="000348DF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40" w:type="dxa"/>
                </w:tcPr>
                <w:p w:rsidR="000348DF" w:rsidRDefault="000348DF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32" w:type="dxa"/>
                </w:tcPr>
                <w:p w:rsidR="000348DF" w:rsidRDefault="000348DF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</w:tbl>
          <w:p w:rsidR="000348DF" w:rsidRPr="00B52014" w:rsidRDefault="000348DF" w:rsidP="00247F7B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5040" w:type="dxa"/>
          </w:tcPr>
          <w:p w:rsidR="000348DF" w:rsidRPr="00C47F47" w:rsidRDefault="000348DF" w:rsidP="00247F7B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Symbol</w:t>
            </w:r>
          </w:p>
          <w:p w:rsidR="000348DF" w:rsidRPr="00B52014" w:rsidRDefault="000348DF" w:rsidP="00247F7B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F37A25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rtl/>
              </w:rPr>
              <w:drawing>
                <wp:inline distT="0" distB="0" distL="0" distR="0" wp14:anchorId="456A81FD" wp14:editId="2209A10D">
                  <wp:extent cx="2759727" cy="1371600"/>
                  <wp:effectExtent l="0" t="0" r="0" b="0"/>
                  <wp:docPr id="93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halfadder.jpg"/>
                          <pic:cNvPicPr/>
                        </pic:nvPicPr>
                        <pic:blipFill>
                          <a:blip r:embed="rId6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73765" cy="137857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668" w:type="dxa"/>
          </w:tcPr>
          <w:p w:rsidR="000348DF" w:rsidRPr="00C47F47" w:rsidRDefault="000348DF" w:rsidP="00247F7B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Pin Capacitance</w:t>
            </w:r>
          </w:p>
          <w:tbl>
            <w:tblPr>
              <w:tblStyle w:val="TableGrid"/>
              <w:tblW w:w="2365" w:type="dxa"/>
              <w:jc w:val="right"/>
              <w:tblLayout w:type="fixed"/>
              <w:tblLook w:val="04A0" w:firstRow="1" w:lastRow="0" w:firstColumn="1" w:lastColumn="0" w:noHBand="0" w:noVBand="1"/>
            </w:tblPr>
            <w:tblGrid>
              <w:gridCol w:w="1000"/>
              <w:gridCol w:w="1365"/>
            </w:tblGrid>
            <w:tr w:rsidR="000348DF" w:rsidTr="00247F7B">
              <w:trPr>
                <w:jc w:val="right"/>
              </w:trPr>
              <w:tc>
                <w:tcPr>
                  <w:tcW w:w="1000" w:type="dxa"/>
                </w:tcPr>
                <w:p w:rsidR="000348DF" w:rsidRDefault="000348DF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Pin</w:t>
                  </w:r>
                </w:p>
              </w:tc>
              <w:tc>
                <w:tcPr>
                  <w:tcW w:w="1365" w:type="dxa"/>
                </w:tcPr>
                <w:p w:rsidR="000348DF" w:rsidRDefault="000348DF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Cap[pF]</w:t>
                  </w:r>
                </w:p>
              </w:tc>
            </w:tr>
            <w:tr w:rsidR="000348DF" w:rsidTr="00247F7B">
              <w:trPr>
                <w:jc w:val="right"/>
              </w:trPr>
              <w:tc>
                <w:tcPr>
                  <w:tcW w:w="1000" w:type="dxa"/>
                </w:tcPr>
                <w:p w:rsidR="000348DF" w:rsidRDefault="000348DF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A</w:t>
                  </w:r>
                </w:p>
              </w:tc>
              <w:tc>
                <w:tcPr>
                  <w:tcW w:w="1365" w:type="dxa"/>
                </w:tcPr>
                <w:p w:rsidR="000348DF" w:rsidRDefault="000348DF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  <w:rtl/>
                      <w:lang w:bidi="ar-EG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  <w:lang w:bidi="ar-EG"/>
                    </w:rPr>
                    <w:t>0.01</w:t>
                  </w:r>
                </w:p>
              </w:tc>
            </w:tr>
            <w:tr w:rsidR="000348DF" w:rsidTr="00247F7B">
              <w:trPr>
                <w:trHeight w:val="332"/>
                <w:jc w:val="right"/>
              </w:trPr>
              <w:tc>
                <w:tcPr>
                  <w:tcW w:w="1000" w:type="dxa"/>
                </w:tcPr>
                <w:p w:rsidR="000348DF" w:rsidRDefault="000348DF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B</w:t>
                  </w:r>
                </w:p>
              </w:tc>
              <w:tc>
                <w:tcPr>
                  <w:tcW w:w="1365" w:type="dxa"/>
                </w:tcPr>
                <w:p w:rsidR="000348DF" w:rsidRDefault="000348DF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0925</w:t>
                  </w:r>
                </w:p>
              </w:tc>
            </w:tr>
          </w:tbl>
          <w:p w:rsidR="000348DF" w:rsidRPr="00B52014" w:rsidRDefault="000348DF" w:rsidP="00247F7B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</w:tr>
      <w:tr w:rsidR="000348DF" w:rsidRPr="00496670" w:rsidTr="00FD46CB">
        <w:trPr>
          <w:jc w:val="center"/>
        </w:trPr>
        <w:tc>
          <w:tcPr>
            <w:tcW w:w="3420" w:type="dxa"/>
          </w:tcPr>
          <w:p w:rsidR="000348DF" w:rsidRPr="00C47F47" w:rsidRDefault="000348DF" w:rsidP="00247F7B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Size</w:t>
            </w:r>
          </w:p>
        </w:tc>
        <w:tc>
          <w:tcPr>
            <w:tcW w:w="5040" w:type="dxa"/>
          </w:tcPr>
          <w:p w:rsidR="000348DF" w:rsidRPr="00B52014" w:rsidRDefault="000348DF" w:rsidP="00247F7B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456.25</w:t>
            </w:r>
          </w:p>
        </w:tc>
        <w:tc>
          <w:tcPr>
            <w:tcW w:w="2668" w:type="dxa"/>
          </w:tcPr>
          <w:p w:rsidR="000348DF" w:rsidRPr="00496670" w:rsidRDefault="000348DF" w:rsidP="00247F7B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  <w:vertAlign w:val="superscript"/>
              </w:rPr>
            </w:pPr>
            <w:r>
              <w:rPr>
                <w:rFonts w:asciiTheme="majorBidi" w:hAnsiTheme="majorBidi" w:cstheme="majorBidi"/>
                <w:noProof w:val="0"/>
                <w:sz w:val="28"/>
                <w:szCs w:val="28"/>
              </w:rPr>
              <w:t>µm</w:t>
            </w:r>
            <w:r>
              <w:rPr>
                <w:rFonts w:asciiTheme="majorBidi" w:hAnsiTheme="majorBidi" w:cstheme="majorBidi"/>
                <w:noProof w:val="0"/>
                <w:sz w:val="28"/>
                <w:szCs w:val="28"/>
                <w:vertAlign w:val="superscript"/>
              </w:rPr>
              <w:t>2</w:t>
            </w:r>
          </w:p>
        </w:tc>
      </w:tr>
      <w:tr w:rsidR="000348DF" w:rsidRPr="00496670" w:rsidTr="00FD46CB">
        <w:trPr>
          <w:jc w:val="center"/>
        </w:trPr>
        <w:tc>
          <w:tcPr>
            <w:tcW w:w="3420" w:type="dxa"/>
          </w:tcPr>
          <w:p w:rsidR="000348DF" w:rsidRPr="00C47F47" w:rsidRDefault="000348DF" w:rsidP="00247F7B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Dynamic power dissipation</w:t>
            </w:r>
          </w:p>
        </w:tc>
        <w:tc>
          <w:tcPr>
            <w:tcW w:w="5040" w:type="dxa"/>
            <w:vAlign w:val="center"/>
          </w:tcPr>
          <w:p w:rsidR="000348DF" w:rsidRPr="00B52014" w:rsidRDefault="000348DF" w:rsidP="00247F7B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2500000</w:t>
            </w:r>
          </w:p>
        </w:tc>
        <w:tc>
          <w:tcPr>
            <w:tcW w:w="2668" w:type="dxa"/>
            <w:vAlign w:val="center"/>
          </w:tcPr>
          <w:p w:rsidR="000348DF" w:rsidRPr="00496670" w:rsidRDefault="000348DF" w:rsidP="00247F7B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496670">
              <w:rPr>
                <w:rFonts w:asciiTheme="majorBidi" w:hAnsiTheme="majorBidi" w:cstheme="majorBidi"/>
                <w:noProof w:val="0"/>
                <w:sz w:val="28"/>
                <w:szCs w:val="28"/>
              </w:rPr>
              <w:t>µWatt/ MHz</w:t>
            </w:r>
          </w:p>
        </w:tc>
      </w:tr>
      <w:tr w:rsidR="000348DF" w:rsidRPr="00B52014" w:rsidTr="00FD46CB">
        <w:trPr>
          <w:jc w:val="center"/>
        </w:trPr>
        <w:tc>
          <w:tcPr>
            <w:tcW w:w="11128" w:type="dxa"/>
            <w:gridSpan w:val="3"/>
          </w:tcPr>
          <w:p w:rsidR="000348DF" w:rsidRDefault="000348DF" w:rsidP="00247F7B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</w:p>
          <w:p w:rsidR="000348DF" w:rsidRPr="00C47F47" w:rsidRDefault="000348DF" w:rsidP="00247F7B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Prop</w:t>
            </w: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agation Delay</w:t>
            </w:r>
          </w:p>
          <w:tbl>
            <w:tblPr>
              <w:tblStyle w:val="TableGrid"/>
              <w:tblW w:w="0" w:type="auto"/>
              <w:jc w:val="center"/>
              <w:tblLayout w:type="fixed"/>
              <w:tblLook w:val="04A0" w:firstRow="1" w:lastRow="0" w:firstColumn="1" w:lastColumn="0" w:noHBand="0" w:noVBand="1"/>
            </w:tblPr>
            <w:tblGrid>
              <w:gridCol w:w="3115"/>
              <w:gridCol w:w="1557"/>
              <w:gridCol w:w="1558"/>
              <w:gridCol w:w="1557"/>
              <w:gridCol w:w="1558"/>
            </w:tblGrid>
            <w:tr w:rsidR="000348DF" w:rsidTr="00247F7B">
              <w:trPr>
                <w:jc w:val="center"/>
              </w:trPr>
              <w:tc>
                <w:tcPr>
                  <w:tcW w:w="3115" w:type="dxa"/>
                </w:tcPr>
                <w:p w:rsidR="000348DF" w:rsidRDefault="000348DF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</w:p>
              </w:tc>
              <w:tc>
                <w:tcPr>
                  <w:tcW w:w="3115" w:type="dxa"/>
                  <w:gridSpan w:val="2"/>
                </w:tcPr>
                <w:p w:rsidR="000348DF" w:rsidRDefault="000348DF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Rise LH Transition</w:t>
                  </w:r>
                </w:p>
              </w:tc>
              <w:tc>
                <w:tcPr>
                  <w:tcW w:w="3115" w:type="dxa"/>
                  <w:gridSpan w:val="2"/>
                </w:tcPr>
                <w:p w:rsidR="000348DF" w:rsidRDefault="000348DF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Fall HL Transition</w:t>
                  </w:r>
                </w:p>
              </w:tc>
            </w:tr>
            <w:tr w:rsidR="000348DF" w:rsidTr="00247F7B">
              <w:trPr>
                <w:jc w:val="center"/>
              </w:trPr>
              <w:tc>
                <w:tcPr>
                  <w:tcW w:w="3115" w:type="dxa"/>
                </w:tcPr>
                <w:p w:rsidR="000348DF" w:rsidRDefault="000348DF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Input Slope [ns]</w:t>
                  </w:r>
                </w:p>
              </w:tc>
              <w:tc>
                <w:tcPr>
                  <w:tcW w:w="1557" w:type="dxa"/>
                </w:tcPr>
                <w:p w:rsidR="000348DF" w:rsidRDefault="000348DF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5</w:t>
                  </w:r>
                </w:p>
              </w:tc>
              <w:tc>
                <w:tcPr>
                  <w:tcW w:w="1558" w:type="dxa"/>
                </w:tcPr>
                <w:p w:rsidR="000348DF" w:rsidRDefault="000348DF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</w:t>
                  </w:r>
                </w:p>
              </w:tc>
              <w:tc>
                <w:tcPr>
                  <w:tcW w:w="1557" w:type="dxa"/>
                </w:tcPr>
                <w:p w:rsidR="000348DF" w:rsidRDefault="000348DF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5</w:t>
                  </w:r>
                </w:p>
              </w:tc>
              <w:tc>
                <w:tcPr>
                  <w:tcW w:w="1558" w:type="dxa"/>
                </w:tcPr>
                <w:p w:rsidR="000348DF" w:rsidRDefault="000348DF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</w:t>
                  </w:r>
                </w:p>
              </w:tc>
            </w:tr>
            <w:tr w:rsidR="000348DF" w:rsidTr="00247F7B">
              <w:trPr>
                <w:jc w:val="center"/>
              </w:trPr>
              <w:tc>
                <w:tcPr>
                  <w:tcW w:w="3115" w:type="dxa"/>
                </w:tcPr>
                <w:p w:rsidR="000348DF" w:rsidRDefault="000348DF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Delay A=&gt;F</w:t>
                  </w:r>
                </w:p>
              </w:tc>
              <w:tc>
                <w:tcPr>
                  <w:tcW w:w="1557" w:type="dxa"/>
                </w:tcPr>
                <w:p w:rsidR="000348DF" w:rsidRDefault="000348DF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1558" w:type="dxa"/>
                </w:tcPr>
                <w:p w:rsidR="000348DF" w:rsidRDefault="000348DF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.2</w:t>
                  </w:r>
                </w:p>
              </w:tc>
              <w:tc>
                <w:tcPr>
                  <w:tcW w:w="1557" w:type="dxa"/>
                </w:tcPr>
                <w:p w:rsidR="000348DF" w:rsidRDefault="000348DF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.5</w:t>
                  </w:r>
                </w:p>
              </w:tc>
              <w:tc>
                <w:tcPr>
                  <w:tcW w:w="1558" w:type="dxa"/>
                </w:tcPr>
                <w:p w:rsidR="000348DF" w:rsidRDefault="000348DF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.3</w:t>
                  </w:r>
                </w:p>
              </w:tc>
            </w:tr>
            <w:tr w:rsidR="000348DF" w:rsidTr="00247F7B">
              <w:trPr>
                <w:jc w:val="center"/>
              </w:trPr>
              <w:tc>
                <w:tcPr>
                  <w:tcW w:w="3115" w:type="dxa"/>
                </w:tcPr>
                <w:p w:rsidR="000348DF" w:rsidRDefault="000348DF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Delay B=&gt;F`</w:t>
                  </w:r>
                </w:p>
              </w:tc>
              <w:tc>
                <w:tcPr>
                  <w:tcW w:w="1557" w:type="dxa"/>
                </w:tcPr>
                <w:p w:rsidR="000348DF" w:rsidRDefault="000348DF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8</w:t>
                  </w:r>
                </w:p>
              </w:tc>
              <w:tc>
                <w:tcPr>
                  <w:tcW w:w="1558" w:type="dxa"/>
                </w:tcPr>
                <w:p w:rsidR="000348DF" w:rsidRDefault="000348DF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8</w:t>
                  </w:r>
                </w:p>
              </w:tc>
              <w:tc>
                <w:tcPr>
                  <w:tcW w:w="1557" w:type="dxa"/>
                </w:tcPr>
                <w:p w:rsidR="000348DF" w:rsidRDefault="000348DF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7</w:t>
                  </w:r>
                </w:p>
              </w:tc>
              <w:tc>
                <w:tcPr>
                  <w:tcW w:w="1558" w:type="dxa"/>
                </w:tcPr>
                <w:p w:rsidR="000348DF" w:rsidRDefault="000348DF" w:rsidP="00247F7B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  <w:rtl/>
                      <w:lang w:bidi="ar-EG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  <w:lang w:bidi="ar-EG"/>
                    </w:rPr>
                    <w:t>1.2</w:t>
                  </w:r>
                </w:p>
              </w:tc>
            </w:tr>
          </w:tbl>
          <w:p w:rsidR="000348DF" w:rsidRPr="00B52014" w:rsidRDefault="000348DF" w:rsidP="00247F7B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br/>
            </w:r>
          </w:p>
        </w:tc>
      </w:tr>
    </w:tbl>
    <w:p w:rsidR="00001255" w:rsidRDefault="00001255">
      <w:pPr>
        <w:bidi w:val="0"/>
        <w:rPr>
          <w:sz w:val="28"/>
          <w:szCs w:val="28"/>
        </w:rPr>
      </w:pPr>
    </w:p>
    <w:p w:rsidR="00001255" w:rsidRDefault="00001255">
      <w:pPr>
        <w:bidi w:val="0"/>
        <w:rPr>
          <w:sz w:val="28"/>
          <w:szCs w:val="28"/>
        </w:rPr>
      </w:pPr>
      <w:r>
        <w:rPr>
          <w:sz w:val="28"/>
          <w:szCs w:val="28"/>
        </w:rPr>
        <w:br w:type="page"/>
      </w:r>
    </w:p>
    <w:tbl>
      <w:tblPr>
        <w:tblStyle w:val="TableGrid"/>
        <w:tblW w:w="11128" w:type="dxa"/>
        <w:jc w:val="center"/>
        <w:tblLayout w:type="fixed"/>
        <w:tblLook w:val="04A0" w:firstRow="1" w:lastRow="0" w:firstColumn="1" w:lastColumn="0" w:noHBand="0" w:noVBand="1"/>
      </w:tblPr>
      <w:tblGrid>
        <w:gridCol w:w="3420"/>
        <w:gridCol w:w="5040"/>
        <w:gridCol w:w="2668"/>
      </w:tblGrid>
      <w:tr w:rsidR="00764CE1" w:rsidRPr="00C47F47" w:rsidTr="00CB09CD">
        <w:trPr>
          <w:jc w:val="center"/>
        </w:trPr>
        <w:tc>
          <w:tcPr>
            <w:tcW w:w="11128" w:type="dxa"/>
            <w:gridSpan w:val="3"/>
            <w:vAlign w:val="center"/>
          </w:tcPr>
          <w:p w:rsidR="00764CE1" w:rsidRPr="00C47F47" w:rsidRDefault="00764CE1" w:rsidP="00CB09CD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i/>
                <w:iCs/>
                <w:sz w:val="28"/>
                <w:szCs w:val="28"/>
              </w:rPr>
            </w:pPr>
            <w:r>
              <w:rPr>
                <w:rFonts w:asciiTheme="majorBidi" w:hAnsiTheme="majorBidi" w:cstheme="majorBidi"/>
                <w:b/>
                <w:bCs/>
                <w:i/>
                <w:iCs/>
                <w:sz w:val="28"/>
                <w:szCs w:val="28"/>
              </w:rPr>
              <w:lastRenderedPageBreak/>
              <w:t>Cell 100</w:t>
            </w:r>
            <w:r>
              <w:rPr>
                <w:rFonts w:asciiTheme="majorBidi" w:hAnsiTheme="majorBidi" w:cstheme="majorBidi"/>
                <w:b/>
                <w:bCs/>
                <w:i/>
                <w:iCs/>
                <w:sz w:val="28"/>
                <w:szCs w:val="28"/>
              </w:rPr>
              <w:t xml:space="preserve"> Half Adder</w:t>
            </w:r>
          </w:p>
        </w:tc>
      </w:tr>
      <w:tr w:rsidR="00764CE1" w:rsidRPr="00B52014" w:rsidTr="00CB09CD">
        <w:trPr>
          <w:trHeight w:val="3248"/>
          <w:jc w:val="center"/>
        </w:trPr>
        <w:tc>
          <w:tcPr>
            <w:tcW w:w="3420" w:type="dxa"/>
          </w:tcPr>
          <w:p w:rsidR="00764CE1" w:rsidRPr="00C47F47" w:rsidRDefault="00764CE1" w:rsidP="00CB09CD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Truth Table</w:t>
            </w:r>
          </w:p>
          <w:tbl>
            <w:tblPr>
              <w:tblStyle w:val="TableGrid"/>
              <w:tblW w:w="2078" w:type="dxa"/>
              <w:jc w:val="center"/>
              <w:tblLayout w:type="fixed"/>
              <w:tblLook w:val="04A0" w:firstRow="1" w:lastRow="0" w:firstColumn="1" w:lastColumn="0" w:noHBand="0" w:noVBand="1"/>
            </w:tblPr>
            <w:tblGrid>
              <w:gridCol w:w="516"/>
              <w:gridCol w:w="482"/>
              <w:gridCol w:w="540"/>
              <w:gridCol w:w="532"/>
              <w:gridCol w:w="8"/>
            </w:tblGrid>
            <w:tr w:rsidR="00764CE1" w:rsidTr="00CB09CD">
              <w:trPr>
                <w:gridAfter w:val="1"/>
                <w:wAfter w:w="8" w:type="dxa"/>
                <w:trHeight w:val="281"/>
                <w:jc w:val="center"/>
              </w:trPr>
              <w:tc>
                <w:tcPr>
                  <w:tcW w:w="516" w:type="dxa"/>
                </w:tcPr>
                <w:p w:rsidR="00764CE1" w:rsidRDefault="00764CE1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A</w:t>
                  </w:r>
                </w:p>
              </w:tc>
              <w:tc>
                <w:tcPr>
                  <w:tcW w:w="482" w:type="dxa"/>
                </w:tcPr>
                <w:p w:rsidR="00764CE1" w:rsidRDefault="00764CE1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B</w:t>
                  </w:r>
                </w:p>
              </w:tc>
              <w:tc>
                <w:tcPr>
                  <w:tcW w:w="540" w:type="dxa"/>
                </w:tcPr>
                <w:p w:rsidR="00764CE1" w:rsidRDefault="00764CE1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C</w:t>
                  </w:r>
                </w:p>
              </w:tc>
              <w:tc>
                <w:tcPr>
                  <w:tcW w:w="532" w:type="dxa"/>
                </w:tcPr>
                <w:p w:rsidR="00764CE1" w:rsidRDefault="00764CE1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S</w:t>
                  </w:r>
                </w:p>
              </w:tc>
            </w:tr>
            <w:tr w:rsidR="00764CE1" w:rsidTr="00CB09CD">
              <w:trPr>
                <w:trHeight w:val="281"/>
                <w:jc w:val="center"/>
              </w:trPr>
              <w:tc>
                <w:tcPr>
                  <w:tcW w:w="516" w:type="dxa"/>
                </w:tcPr>
                <w:p w:rsidR="00764CE1" w:rsidRDefault="00764CE1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482" w:type="dxa"/>
                </w:tcPr>
                <w:p w:rsidR="00764CE1" w:rsidRDefault="00764CE1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40" w:type="dxa"/>
                </w:tcPr>
                <w:p w:rsidR="00764CE1" w:rsidRDefault="00764CE1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40" w:type="dxa"/>
                  <w:gridSpan w:val="2"/>
                </w:tcPr>
                <w:p w:rsidR="00764CE1" w:rsidRDefault="00764CE1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  <w:tr w:rsidR="00764CE1" w:rsidTr="00CB09CD">
              <w:trPr>
                <w:gridAfter w:val="1"/>
                <w:wAfter w:w="8" w:type="dxa"/>
                <w:trHeight w:val="281"/>
                <w:jc w:val="center"/>
              </w:trPr>
              <w:tc>
                <w:tcPr>
                  <w:tcW w:w="516" w:type="dxa"/>
                </w:tcPr>
                <w:p w:rsidR="00764CE1" w:rsidRDefault="00764CE1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482" w:type="dxa"/>
                </w:tcPr>
                <w:p w:rsidR="00764CE1" w:rsidRDefault="00764CE1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40" w:type="dxa"/>
                </w:tcPr>
                <w:p w:rsidR="00764CE1" w:rsidRDefault="00764CE1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32" w:type="dxa"/>
                </w:tcPr>
                <w:p w:rsidR="00764CE1" w:rsidRDefault="00764CE1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</w:tr>
            <w:tr w:rsidR="00764CE1" w:rsidTr="00CB09CD">
              <w:trPr>
                <w:gridAfter w:val="1"/>
                <w:wAfter w:w="8" w:type="dxa"/>
                <w:trHeight w:val="295"/>
                <w:jc w:val="center"/>
              </w:trPr>
              <w:tc>
                <w:tcPr>
                  <w:tcW w:w="516" w:type="dxa"/>
                </w:tcPr>
                <w:p w:rsidR="00764CE1" w:rsidRDefault="00764CE1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482" w:type="dxa"/>
                </w:tcPr>
                <w:p w:rsidR="00764CE1" w:rsidRDefault="00764CE1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40" w:type="dxa"/>
                </w:tcPr>
                <w:p w:rsidR="00764CE1" w:rsidRDefault="00764CE1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32" w:type="dxa"/>
                </w:tcPr>
                <w:p w:rsidR="00764CE1" w:rsidRDefault="00764CE1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</w:tr>
            <w:tr w:rsidR="00764CE1" w:rsidTr="00CB09CD">
              <w:trPr>
                <w:gridAfter w:val="1"/>
                <w:wAfter w:w="8" w:type="dxa"/>
                <w:trHeight w:val="281"/>
                <w:jc w:val="center"/>
              </w:trPr>
              <w:tc>
                <w:tcPr>
                  <w:tcW w:w="516" w:type="dxa"/>
                </w:tcPr>
                <w:p w:rsidR="00764CE1" w:rsidRDefault="00764CE1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482" w:type="dxa"/>
                </w:tcPr>
                <w:p w:rsidR="00764CE1" w:rsidRDefault="00764CE1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40" w:type="dxa"/>
                </w:tcPr>
                <w:p w:rsidR="00764CE1" w:rsidRDefault="00764CE1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32" w:type="dxa"/>
                </w:tcPr>
                <w:p w:rsidR="00764CE1" w:rsidRDefault="00764CE1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</w:tbl>
          <w:p w:rsidR="00764CE1" w:rsidRPr="00B52014" w:rsidRDefault="00764CE1" w:rsidP="00CB09CD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5040" w:type="dxa"/>
          </w:tcPr>
          <w:p w:rsidR="00764CE1" w:rsidRPr="00C47F47" w:rsidRDefault="00764CE1" w:rsidP="00CB09CD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Symbol</w:t>
            </w:r>
          </w:p>
          <w:p w:rsidR="00764CE1" w:rsidRPr="00B52014" w:rsidRDefault="00764CE1" w:rsidP="00CB09CD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drawing>
                <wp:inline distT="0" distB="0" distL="0" distR="0" wp14:anchorId="7D483999" wp14:editId="7B663FDD">
                  <wp:extent cx="2295525" cy="1533525"/>
                  <wp:effectExtent l="0" t="0" r="9525" b="9525"/>
                  <wp:docPr id="135" name="Picture 13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95525" cy="15335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668" w:type="dxa"/>
          </w:tcPr>
          <w:p w:rsidR="00764CE1" w:rsidRPr="00C47F47" w:rsidRDefault="00764CE1" w:rsidP="00CB09CD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Pin Capacitance</w:t>
            </w:r>
          </w:p>
          <w:tbl>
            <w:tblPr>
              <w:tblStyle w:val="TableGrid"/>
              <w:tblW w:w="2365" w:type="dxa"/>
              <w:jc w:val="right"/>
              <w:tblLayout w:type="fixed"/>
              <w:tblLook w:val="04A0" w:firstRow="1" w:lastRow="0" w:firstColumn="1" w:lastColumn="0" w:noHBand="0" w:noVBand="1"/>
            </w:tblPr>
            <w:tblGrid>
              <w:gridCol w:w="1000"/>
              <w:gridCol w:w="1365"/>
            </w:tblGrid>
            <w:tr w:rsidR="00764CE1" w:rsidTr="00CB09CD">
              <w:trPr>
                <w:jc w:val="right"/>
              </w:trPr>
              <w:tc>
                <w:tcPr>
                  <w:tcW w:w="1000" w:type="dxa"/>
                </w:tcPr>
                <w:p w:rsidR="00764CE1" w:rsidRDefault="00764CE1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Pin</w:t>
                  </w:r>
                </w:p>
              </w:tc>
              <w:tc>
                <w:tcPr>
                  <w:tcW w:w="1365" w:type="dxa"/>
                </w:tcPr>
                <w:p w:rsidR="00764CE1" w:rsidRDefault="00764CE1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Cap[pF]</w:t>
                  </w:r>
                </w:p>
              </w:tc>
            </w:tr>
            <w:tr w:rsidR="00764CE1" w:rsidTr="00CB09CD">
              <w:trPr>
                <w:jc w:val="right"/>
              </w:trPr>
              <w:tc>
                <w:tcPr>
                  <w:tcW w:w="1000" w:type="dxa"/>
                </w:tcPr>
                <w:p w:rsidR="00764CE1" w:rsidRDefault="00764CE1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A</w:t>
                  </w:r>
                </w:p>
              </w:tc>
              <w:tc>
                <w:tcPr>
                  <w:tcW w:w="1365" w:type="dxa"/>
                </w:tcPr>
                <w:p w:rsidR="00764CE1" w:rsidRDefault="00764CE1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  <w:rtl/>
                      <w:lang w:bidi="ar-EG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  <w:lang w:bidi="ar-EG"/>
                    </w:rPr>
                    <w:t>0.006625</w:t>
                  </w:r>
                </w:p>
              </w:tc>
            </w:tr>
            <w:tr w:rsidR="00764CE1" w:rsidTr="00CB09CD">
              <w:trPr>
                <w:trHeight w:val="332"/>
                <w:jc w:val="right"/>
              </w:trPr>
              <w:tc>
                <w:tcPr>
                  <w:tcW w:w="1000" w:type="dxa"/>
                </w:tcPr>
                <w:p w:rsidR="00764CE1" w:rsidRDefault="00764CE1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B</w:t>
                  </w:r>
                </w:p>
              </w:tc>
              <w:tc>
                <w:tcPr>
                  <w:tcW w:w="1365" w:type="dxa"/>
                </w:tcPr>
                <w:p w:rsidR="00764CE1" w:rsidRDefault="00764CE1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066315</w:t>
                  </w:r>
                </w:p>
              </w:tc>
            </w:tr>
          </w:tbl>
          <w:p w:rsidR="00764CE1" w:rsidRPr="00B52014" w:rsidRDefault="00764CE1" w:rsidP="00CB09CD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</w:tr>
      <w:tr w:rsidR="00764CE1" w:rsidRPr="00496670" w:rsidTr="00CB09CD">
        <w:trPr>
          <w:jc w:val="center"/>
        </w:trPr>
        <w:tc>
          <w:tcPr>
            <w:tcW w:w="3420" w:type="dxa"/>
          </w:tcPr>
          <w:p w:rsidR="00764CE1" w:rsidRPr="00C47F47" w:rsidRDefault="00764CE1" w:rsidP="00CB09CD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Size</w:t>
            </w:r>
          </w:p>
        </w:tc>
        <w:tc>
          <w:tcPr>
            <w:tcW w:w="5040" w:type="dxa"/>
          </w:tcPr>
          <w:p w:rsidR="00764CE1" w:rsidRPr="00B52014" w:rsidRDefault="00764CE1" w:rsidP="00CB09CD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417</w:t>
            </w:r>
            <w:r w:rsidR="001A41F7">
              <w:rPr>
                <w:rFonts w:asciiTheme="majorBidi" w:hAnsiTheme="majorBidi" w:cstheme="majorBidi"/>
                <w:sz w:val="28"/>
                <w:szCs w:val="28"/>
              </w:rPr>
              <w:t>.5</w:t>
            </w:r>
          </w:p>
        </w:tc>
        <w:tc>
          <w:tcPr>
            <w:tcW w:w="2668" w:type="dxa"/>
          </w:tcPr>
          <w:p w:rsidR="00764CE1" w:rsidRPr="00496670" w:rsidRDefault="00764CE1" w:rsidP="00CB09CD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  <w:vertAlign w:val="superscript"/>
              </w:rPr>
            </w:pPr>
            <w:r>
              <w:rPr>
                <w:rFonts w:asciiTheme="majorBidi" w:hAnsiTheme="majorBidi" w:cstheme="majorBidi"/>
                <w:noProof w:val="0"/>
                <w:sz w:val="28"/>
                <w:szCs w:val="28"/>
              </w:rPr>
              <w:t>µm</w:t>
            </w:r>
            <w:r>
              <w:rPr>
                <w:rFonts w:asciiTheme="majorBidi" w:hAnsiTheme="majorBidi" w:cstheme="majorBidi"/>
                <w:noProof w:val="0"/>
                <w:sz w:val="28"/>
                <w:szCs w:val="28"/>
                <w:vertAlign w:val="superscript"/>
              </w:rPr>
              <w:t>2</w:t>
            </w:r>
          </w:p>
        </w:tc>
      </w:tr>
      <w:tr w:rsidR="00764CE1" w:rsidRPr="00496670" w:rsidTr="00CB09CD">
        <w:trPr>
          <w:jc w:val="center"/>
        </w:trPr>
        <w:tc>
          <w:tcPr>
            <w:tcW w:w="3420" w:type="dxa"/>
          </w:tcPr>
          <w:p w:rsidR="00764CE1" w:rsidRPr="00C47F47" w:rsidRDefault="00764CE1" w:rsidP="00CB09CD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Dynamic power dissipation</w:t>
            </w:r>
          </w:p>
        </w:tc>
        <w:tc>
          <w:tcPr>
            <w:tcW w:w="5040" w:type="dxa"/>
            <w:vAlign w:val="center"/>
          </w:tcPr>
          <w:p w:rsidR="00764CE1" w:rsidRPr="00B52014" w:rsidRDefault="00764CE1" w:rsidP="00CB09CD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0.6945215</w:t>
            </w:r>
          </w:p>
        </w:tc>
        <w:tc>
          <w:tcPr>
            <w:tcW w:w="2668" w:type="dxa"/>
            <w:vAlign w:val="center"/>
          </w:tcPr>
          <w:p w:rsidR="00764CE1" w:rsidRPr="00496670" w:rsidRDefault="00764CE1" w:rsidP="00CB09CD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496670">
              <w:rPr>
                <w:rFonts w:asciiTheme="majorBidi" w:hAnsiTheme="majorBidi" w:cstheme="majorBidi"/>
                <w:noProof w:val="0"/>
                <w:sz w:val="28"/>
                <w:szCs w:val="28"/>
              </w:rPr>
              <w:t>µWatt/ MHz</w:t>
            </w:r>
          </w:p>
        </w:tc>
      </w:tr>
      <w:tr w:rsidR="00764CE1" w:rsidRPr="00B52014" w:rsidTr="00CB09CD">
        <w:trPr>
          <w:jc w:val="center"/>
        </w:trPr>
        <w:tc>
          <w:tcPr>
            <w:tcW w:w="11128" w:type="dxa"/>
            <w:gridSpan w:val="3"/>
          </w:tcPr>
          <w:p w:rsidR="00764CE1" w:rsidRDefault="00764CE1" w:rsidP="00CB09CD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</w:p>
          <w:p w:rsidR="00764CE1" w:rsidRPr="00C47F47" w:rsidRDefault="00764CE1" w:rsidP="00CB09CD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Prop</w:t>
            </w: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agation Delay</w:t>
            </w:r>
          </w:p>
          <w:tbl>
            <w:tblPr>
              <w:tblStyle w:val="TableGrid"/>
              <w:tblW w:w="0" w:type="auto"/>
              <w:jc w:val="center"/>
              <w:tblLayout w:type="fixed"/>
              <w:tblLook w:val="04A0" w:firstRow="1" w:lastRow="0" w:firstColumn="1" w:lastColumn="0" w:noHBand="0" w:noVBand="1"/>
            </w:tblPr>
            <w:tblGrid>
              <w:gridCol w:w="3115"/>
              <w:gridCol w:w="1557"/>
              <w:gridCol w:w="1558"/>
              <w:gridCol w:w="1557"/>
              <w:gridCol w:w="1558"/>
            </w:tblGrid>
            <w:tr w:rsidR="00764CE1" w:rsidTr="00CB09CD">
              <w:trPr>
                <w:jc w:val="center"/>
              </w:trPr>
              <w:tc>
                <w:tcPr>
                  <w:tcW w:w="3115" w:type="dxa"/>
                </w:tcPr>
                <w:p w:rsidR="00764CE1" w:rsidRDefault="00764CE1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</w:p>
              </w:tc>
              <w:tc>
                <w:tcPr>
                  <w:tcW w:w="3115" w:type="dxa"/>
                  <w:gridSpan w:val="2"/>
                </w:tcPr>
                <w:p w:rsidR="00764CE1" w:rsidRDefault="00764CE1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Rise LH Transition</w:t>
                  </w:r>
                </w:p>
              </w:tc>
              <w:tc>
                <w:tcPr>
                  <w:tcW w:w="3115" w:type="dxa"/>
                  <w:gridSpan w:val="2"/>
                </w:tcPr>
                <w:p w:rsidR="00764CE1" w:rsidRDefault="00764CE1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Fall HL Transition</w:t>
                  </w:r>
                </w:p>
              </w:tc>
            </w:tr>
            <w:tr w:rsidR="00764CE1" w:rsidTr="00CB09CD">
              <w:trPr>
                <w:jc w:val="center"/>
              </w:trPr>
              <w:tc>
                <w:tcPr>
                  <w:tcW w:w="3115" w:type="dxa"/>
                </w:tcPr>
                <w:p w:rsidR="00764CE1" w:rsidRDefault="00764CE1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Input Slope [ns]</w:t>
                  </w:r>
                </w:p>
              </w:tc>
              <w:tc>
                <w:tcPr>
                  <w:tcW w:w="1557" w:type="dxa"/>
                </w:tcPr>
                <w:p w:rsidR="00764CE1" w:rsidRDefault="00764CE1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5</w:t>
                  </w:r>
                </w:p>
              </w:tc>
              <w:tc>
                <w:tcPr>
                  <w:tcW w:w="1558" w:type="dxa"/>
                </w:tcPr>
                <w:p w:rsidR="00764CE1" w:rsidRDefault="00764CE1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</w:t>
                  </w:r>
                </w:p>
              </w:tc>
              <w:tc>
                <w:tcPr>
                  <w:tcW w:w="1557" w:type="dxa"/>
                </w:tcPr>
                <w:p w:rsidR="00764CE1" w:rsidRDefault="00764CE1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5</w:t>
                  </w:r>
                </w:p>
              </w:tc>
              <w:tc>
                <w:tcPr>
                  <w:tcW w:w="1558" w:type="dxa"/>
                </w:tcPr>
                <w:p w:rsidR="00764CE1" w:rsidRDefault="00764CE1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</w:t>
                  </w:r>
                </w:p>
              </w:tc>
            </w:tr>
            <w:tr w:rsidR="00764CE1" w:rsidTr="00CB09CD">
              <w:trPr>
                <w:jc w:val="center"/>
              </w:trPr>
              <w:tc>
                <w:tcPr>
                  <w:tcW w:w="3115" w:type="dxa"/>
                </w:tcPr>
                <w:p w:rsidR="00764CE1" w:rsidRDefault="00764CE1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Delay A=&gt;S</w:t>
                  </w:r>
                </w:p>
              </w:tc>
              <w:tc>
                <w:tcPr>
                  <w:tcW w:w="1557" w:type="dxa"/>
                </w:tcPr>
                <w:p w:rsidR="00764CE1" w:rsidRDefault="00764CE1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.664</w:t>
                  </w:r>
                </w:p>
              </w:tc>
              <w:tc>
                <w:tcPr>
                  <w:tcW w:w="1558" w:type="dxa"/>
                </w:tcPr>
                <w:p w:rsidR="00764CE1" w:rsidRDefault="00764CE1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3.536</w:t>
                  </w:r>
                </w:p>
              </w:tc>
              <w:tc>
                <w:tcPr>
                  <w:tcW w:w="1557" w:type="dxa"/>
                </w:tcPr>
                <w:p w:rsidR="00764CE1" w:rsidRDefault="00764CE1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3.697</w:t>
                  </w:r>
                </w:p>
              </w:tc>
              <w:tc>
                <w:tcPr>
                  <w:tcW w:w="1558" w:type="dxa"/>
                </w:tcPr>
                <w:p w:rsidR="00764CE1" w:rsidRDefault="00764CE1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4.9</w:t>
                  </w:r>
                </w:p>
              </w:tc>
            </w:tr>
            <w:tr w:rsidR="00764CE1" w:rsidTr="00CB09CD">
              <w:trPr>
                <w:jc w:val="center"/>
              </w:trPr>
              <w:tc>
                <w:tcPr>
                  <w:tcW w:w="3115" w:type="dxa"/>
                </w:tcPr>
                <w:p w:rsidR="00764CE1" w:rsidRDefault="00764CE1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Delay A=&gt;C</w:t>
                  </w:r>
                </w:p>
              </w:tc>
              <w:tc>
                <w:tcPr>
                  <w:tcW w:w="1557" w:type="dxa"/>
                </w:tcPr>
                <w:p w:rsidR="00764CE1" w:rsidRDefault="00764CE1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.575</w:t>
                  </w:r>
                </w:p>
              </w:tc>
              <w:tc>
                <w:tcPr>
                  <w:tcW w:w="1558" w:type="dxa"/>
                </w:tcPr>
                <w:p w:rsidR="00764CE1" w:rsidRDefault="00764CE1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3.97</w:t>
                  </w:r>
                </w:p>
              </w:tc>
              <w:tc>
                <w:tcPr>
                  <w:tcW w:w="1557" w:type="dxa"/>
                </w:tcPr>
                <w:p w:rsidR="00764CE1" w:rsidRDefault="00764CE1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.586</w:t>
                  </w:r>
                </w:p>
              </w:tc>
              <w:tc>
                <w:tcPr>
                  <w:tcW w:w="1558" w:type="dxa"/>
                </w:tcPr>
                <w:p w:rsidR="00764CE1" w:rsidRDefault="00764CE1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.563</w:t>
                  </w:r>
                </w:p>
              </w:tc>
            </w:tr>
            <w:tr w:rsidR="00764CE1" w:rsidTr="00CB09CD">
              <w:trPr>
                <w:jc w:val="center"/>
              </w:trPr>
              <w:tc>
                <w:tcPr>
                  <w:tcW w:w="3115" w:type="dxa"/>
                </w:tcPr>
                <w:p w:rsidR="00764CE1" w:rsidRDefault="00764CE1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Delay B=&gt;S</w:t>
                  </w:r>
                </w:p>
              </w:tc>
              <w:tc>
                <w:tcPr>
                  <w:tcW w:w="1557" w:type="dxa"/>
                </w:tcPr>
                <w:p w:rsidR="00764CE1" w:rsidRDefault="00764CE1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.979</w:t>
                  </w:r>
                </w:p>
              </w:tc>
              <w:tc>
                <w:tcPr>
                  <w:tcW w:w="1558" w:type="dxa"/>
                </w:tcPr>
                <w:p w:rsidR="00764CE1" w:rsidRDefault="00764CE1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3.288</w:t>
                  </w:r>
                </w:p>
              </w:tc>
              <w:tc>
                <w:tcPr>
                  <w:tcW w:w="1557" w:type="dxa"/>
                </w:tcPr>
                <w:p w:rsidR="00764CE1" w:rsidRDefault="00764CE1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3.566</w:t>
                  </w:r>
                </w:p>
              </w:tc>
              <w:tc>
                <w:tcPr>
                  <w:tcW w:w="1558" w:type="dxa"/>
                </w:tcPr>
                <w:p w:rsidR="00764CE1" w:rsidRDefault="00764CE1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  <w:rtl/>
                      <w:lang w:bidi="ar-EG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  <w:lang w:bidi="ar-EG"/>
                    </w:rPr>
                    <w:t>4.041</w:t>
                  </w:r>
                </w:p>
              </w:tc>
            </w:tr>
            <w:tr w:rsidR="00764CE1" w:rsidTr="00CB09CD">
              <w:trPr>
                <w:jc w:val="center"/>
              </w:trPr>
              <w:tc>
                <w:tcPr>
                  <w:tcW w:w="3115" w:type="dxa"/>
                </w:tcPr>
                <w:p w:rsidR="00764CE1" w:rsidRDefault="00764CE1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Delay B=&gt;C</w:t>
                  </w:r>
                </w:p>
              </w:tc>
              <w:tc>
                <w:tcPr>
                  <w:tcW w:w="1557" w:type="dxa"/>
                </w:tcPr>
                <w:p w:rsidR="00764CE1" w:rsidRDefault="00764CE1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.73</w:t>
                  </w:r>
                </w:p>
              </w:tc>
              <w:tc>
                <w:tcPr>
                  <w:tcW w:w="1558" w:type="dxa"/>
                </w:tcPr>
                <w:p w:rsidR="00764CE1" w:rsidRDefault="00764CE1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3.223</w:t>
                  </w:r>
                </w:p>
              </w:tc>
              <w:tc>
                <w:tcPr>
                  <w:tcW w:w="1557" w:type="dxa"/>
                </w:tcPr>
                <w:p w:rsidR="00764CE1" w:rsidRDefault="00764CE1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.457</w:t>
                  </w:r>
                </w:p>
              </w:tc>
              <w:tc>
                <w:tcPr>
                  <w:tcW w:w="1558" w:type="dxa"/>
                </w:tcPr>
                <w:p w:rsidR="00764CE1" w:rsidRDefault="00764CE1" w:rsidP="00CB09CD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  <w:rtl/>
                      <w:lang w:bidi="ar-EG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  <w:lang w:bidi="ar-EG"/>
                    </w:rPr>
                    <w:t>2.841</w:t>
                  </w:r>
                </w:p>
              </w:tc>
            </w:tr>
          </w:tbl>
          <w:p w:rsidR="00764CE1" w:rsidRPr="00B52014" w:rsidRDefault="00764CE1" w:rsidP="00CB09CD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br/>
            </w:r>
          </w:p>
        </w:tc>
      </w:tr>
    </w:tbl>
    <w:p w:rsidR="00BA5CD2" w:rsidRDefault="00BA5CD2">
      <w:pPr>
        <w:bidi w:val="0"/>
        <w:rPr>
          <w:sz w:val="28"/>
          <w:szCs w:val="28"/>
        </w:rPr>
      </w:pPr>
      <w:r>
        <w:rPr>
          <w:sz w:val="28"/>
          <w:szCs w:val="28"/>
        </w:rPr>
        <w:br w:type="page"/>
      </w:r>
    </w:p>
    <w:tbl>
      <w:tblPr>
        <w:tblStyle w:val="TableGrid"/>
        <w:tblW w:w="10188" w:type="dxa"/>
        <w:jc w:val="center"/>
        <w:tblLayout w:type="fixed"/>
        <w:tblLook w:val="04A0" w:firstRow="1" w:lastRow="0" w:firstColumn="1" w:lastColumn="0" w:noHBand="0" w:noVBand="1"/>
      </w:tblPr>
      <w:tblGrid>
        <w:gridCol w:w="3618"/>
        <w:gridCol w:w="3960"/>
        <w:gridCol w:w="2610"/>
      </w:tblGrid>
      <w:tr w:rsidR="009F1834" w:rsidRPr="00C47F47" w:rsidTr="009F1834">
        <w:trPr>
          <w:jc w:val="center"/>
        </w:trPr>
        <w:tc>
          <w:tcPr>
            <w:tcW w:w="10188" w:type="dxa"/>
            <w:gridSpan w:val="3"/>
            <w:vAlign w:val="center"/>
          </w:tcPr>
          <w:p w:rsidR="009F1834" w:rsidRPr="00C47F47" w:rsidRDefault="009F1834" w:rsidP="00D20878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i/>
                <w:iCs/>
                <w:sz w:val="28"/>
                <w:szCs w:val="28"/>
              </w:rPr>
            </w:pPr>
            <w:r>
              <w:rPr>
                <w:rFonts w:asciiTheme="majorBidi" w:hAnsiTheme="majorBidi" w:cstheme="majorBidi"/>
                <w:b/>
                <w:bCs/>
                <w:i/>
                <w:iCs/>
                <w:sz w:val="28"/>
                <w:szCs w:val="28"/>
              </w:rPr>
              <w:lastRenderedPageBreak/>
              <w:t>Cell 101 Slave Cell Of Static DFF</w:t>
            </w:r>
          </w:p>
        </w:tc>
      </w:tr>
      <w:tr w:rsidR="009F1834" w:rsidRPr="00B52014" w:rsidTr="009F1834">
        <w:trPr>
          <w:trHeight w:val="2492"/>
          <w:jc w:val="center"/>
        </w:trPr>
        <w:tc>
          <w:tcPr>
            <w:tcW w:w="3618" w:type="dxa"/>
          </w:tcPr>
          <w:p w:rsidR="009F1834" w:rsidRPr="00C47F47" w:rsidRDefault="009F1834" w:rsidP="00D20878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Truth Table</w:t>
            </w:r>
          </w:p>
          <w:tbl>
            <w:tblPr>
              <w:tblStyle w:val="TableGrid"/>
              <w:tblW w:w="3505" w:type="dxa"/>
              <w:tblLayout w:type="fixed"/>
              <w:tblLook w:val="04A0" w:firstRow="1" w:lastRow="0" w:firstColumn="1" w:lastColumn="0" w:noHBand="0" w:noVBand="1"/>
            </w:tblPr>
            <w:tblGrid>
              <w:gridCol w:w="625"/>
              <w:gridCol w:w="540"/>
              <w:gridCol w:w="900"/>
              <w:gridCol w:w="1440"/>
            </w:tblGrid>
            <w:tr w:rsidR="009F1834" w:rsidTr="009F1834">
              <w:trPr>
                <w:trHeight w:val="281"/>
              </w:trPr>
              <w:tc>
                <w:tcPr>
                  <w:tcW w:w="625" w:type="dxa"/>
                </w:tcPr>
                <w:p w:rsidR="009F1834" w:rsidRDefault="009F1834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S`</w:t>
                  </w:r>
                </w:p>
              </w:tc>
              <w:tc>
                <w:tcPr>
                  <w:tcW w:w="540" w:type="dxa"/>
                </w:tcPr>
                <w:p w:rsidR="009F1834" w:rsidRDefault="009F1834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R`</w:t>
                  </w:r>
                </w:p>
              </w:tc>
              <w:tc>
                <w:tcPr>
                  <w:tcW w:w="900" w:type="dxa"/>
                </w:tcPr>
                <w:p w:rsidR="009F1834" w:rsidRDefault="009F1834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CLK</w:t>
                  </w:r>
                </w:p>
              </w:tc>
              <w:tc>
                <w:tcPr>
                  <w:tcW w:w="1440" w:type="dxa"/>
                </w:tcPr>
                <w:p w:rsidR="009F1834" w:rsidRDefault="009F1834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F</w:t>
                  </w:r>
                </w:p>
              </w:tc>
            </w:tr>
            <w:tr w:rsidR="009F1834" w:rsidTr="009F1834">
              <w:trPr>
                <w:trHeight w:val="281"/>
              </w:trPr>
              <w:tc>
                <w:tcPr>
                  <w:tcW w:w="625" w:type="dxa"/>
                </w:tcPr>
                <w:p w:rsidR="009F1834" w:rsidRDefault="009F1834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40" w:type="dxa"/>
                </w:tcPr>
                <w:p w:rsidR="009F1834" w:rsidRDefault="009F1834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900" w:type="dxa"/>
                </w:tcPr>
                <w:p w:rsidR="009F1834" w:rsidRDefault="009F1834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X</w:t>
                  </w:r>
                </w:p>
              </w:tc>
              <w:tc>
                <w:tcPr>
                  <w:tcW w:w="1440" w:type="dxa"/>
                </w:tcPr>
                <w:p w:rsidR="009F1834" w:rsidRDefault="009F1834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Forbidden Case</w:t>
                  </w:r>
                </w:p>
              </w:tc>
            </w:tr>
            <w:tr w:rsidR="009F1834" w:rsidTr="009F1834">
              <w:trPr>
                <w:trHeight w:val="281"/>
              </w:trPr>
              <w:tc>
                <w:tcPr>
                  <w:tcW w:w="625" w:type="dxa"/>
                </w:tcPr>
                <w:p w:rsidR="009F1834" w:rsidRDefault="009F1834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40" w:type="dxa"/>
                </w:tcPr>
                <w:p w:rsidR="009F1834" w:rsidRDefault="009F1834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900" w:type="dxa"/>
                </w:tcPr>
                <w:p w:rsidR="009F1834" w:rsidRDefault="009F1834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X</w:t>
                  </w:r>
                </w:p>
              </w:tc>
              <w:tc>
                <w:tcPr>
                  <w:tcW w:w="1440" w:type="dxa"/>
                </w:tcPr>
                <w:p w:rsidR="009F1834" w:rsidRDefault="009F1834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</w:tr>
            <w:tr w:rsidR="009F1834" w:rsidTr="009F1834">
              <w:trPr>
                <w:trHeight w:val="295"/>
              </w:trPr>
              <w:tc>
                <w:tcPr>
                  <w:tcW w:w="625" w:type="dxa"/>
                </w:tcPr>
                <w:p w:rsidR="009F1834" w:rsidRDefault="009F1834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40" w:type="dxa"/>
                </w:tcPr>
                <w:p w:rsidR="009F1834" w:rsidRDefault="009F1834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900" w:type="dxa"/>
                </w:tcPr>
                <w:p w:rsidR="009F1834" w:rsidRDefault="009F1834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X</w:t>
                  </w:r>
                </w:p>
              </w:tc>
              <w:tc>
                <w:tcPr>
                  <w:tcW w:w="1440" w:type="dxa"/>
                </w:tcPr>
                <w:p w:rsidR="009F1834" w:rsidRDefault="009F1834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  <w:tr w:rsidR="009F1834" w:rsidTr="009F1834">
              <w:trPr>
                <w:trHeight w:val="281"/>
              </w:trPr>
              <w:tc>
                <w:tcPr>
                  <w:tcW w:w="625" w:type="dxa"/>
                </w:tcPr>
                <w:p w:rsidR="009F1834" w:rsidRDefault="009F1834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40" w:type="dxa"/>
                </w:tcPr>
                <w:p w:rsidR="009F1834" w:rsidRDefault="009F1834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900" w:type="dxa"/>
                </w:tcPr>
                <w:p w:rsidR="009F1834" w:rsidRDefault="009F1834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1440" w:type="dxa"/>
                </w:tcPr>
                <w:p w:rsidR="009F1834" w:rsidRDefault="009F1834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No Change</w:t>
                  </w:r>
                </w:p>
              </w:tc>
            </w:tr>
            <w:tr w:rsidR="009F1834" w:rsidTr="009F1834">
              <w:trPr>
                <w:trHeight w:val="281"/>
              </w:trPr>
              <w:tc>
                <w:tcPr>
                  <w:tcW w:w="625" w:type="dxa"/>
                </w:tcPr>
                <w:p w:rsidR="009F1834" w:rsidRDefault="009F1834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40" w:type="dxa"/>
                </w:tcPr>
                <w:p w:rsidR="009F1834" w:rsidRDefault="009F1834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900" w:type="dxa"/>
                </w:tcPr>
                <w:p w:rsidR="009F1834" w:rsidRDefault="009F1834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1440" w:type="dxa"/>
                </w:tcPr>
                <w:p w:rsidR="009F1834" w:rsidRDefault="009F1834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P</w:t>
                  </w:r>
                </w:p>
              </w:tc>
            </w:tr>
          </w:tbl>
          <w:p w:rsidR="009F1834" w:rsidRPr="00B52014" w:rsidRDefault="009F1834" w:rsidP="00D20878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3960" w:type="dxa"/>
          </w:tcPr>
          <w:p w:rsidR="009F1834" w:rsidRPr="00C47F47" w:rsidRDefault="009F1834" w:rsidP="00D20878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Symbol</w:t>
            </w:r>
          </w:p>
          <w:p w:rsidR="009F1834" w:rsidRPr="00B52014" w:rsidRDefault="009F1834" w:rsidP="00D20878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drawing>
                <wp:inline distT="0" distB="0" distL="0" distR="0">
                  <wp:extent cx="2367096" cy="2105025"/>
                  <wp:effectExtent l="0" t="0" r="0" b="0"/>
                  <wp:docPr id="91" name="Picture 9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1" name="Capture.PNG"/>
                          <pic:cNvPicPr/>
                        </pic:nvPicPr>
                        <pic:blipFill>
                          <a:blip r:embed="rId6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74984" cy="211203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610" w:type="dxa"/>
          </w:tcPr>
          <w:p w:rsidR="009F1834" w:rsidRPr="00C47F47" w:rsidRDefault="009F1834" w:rsidP="00D20878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Pin Capacitance</w:t>
            </w:r>
          </w:p>
          <w:tbl>
            <w:tblPr>
              <w:tblStyle w:val="TableGrid"/>
              <w:tblW w:w="2365" w:type="dxa"/>
              <w:tblLayout w:type="fixed"/>
              <w:tblLook w:val="04A0" w:firstRow="1" w:lastRow="0" w:firstColumn="1" w:lastColumn="0" w:noHBand="0" w:noVBand="1"/>
            </w:tblPr>
            <w:tblGrid>
              <w:gridCol w:w="1000"/>
              <w:gridCol w:w="1365"/>
            </w:tblGrid>
            <w:tr w:rsidR="009F1834" w:rsidTr="00A46A0E">
              <w:tc>
                <w:tcPr>
                  <w:tcW w:w="1000" w:type="dxa"/>
                </w:tcPr>
                <w:p w:rsidR="009F1834" w:rsidRDefault="009F1834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Pin</w:t>
                  </w:r>
                </w:p>
              </w:tc>
              <w:tc>
                <w:tcPr>
                  <w:tcW w:w="1365" w:type="dxa"/>
                </w:tcPr>
                <w:p w:rsidR="009F1834" w:rsidRDefault="009F1834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Cap[pF]</w:t>
                  </w:r>
                </w:p>
              </w:tc>
            </w:tr>
            <w:tr w:rsidR="009F1834" w:rsidTr="00A46A0E">
              <w:tc>
                <w:tcPr>
                  <w:tcW w:w="1000" w:type="dxa"/>
                </w:tcPr>
                <w:p w:rsidR="009F1834" w:rsidRDefault="009F1834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P</w:t>
                  </w:r>
                </w:p>
              </w:tc>
              <w:tc>
                <w:tcPr>
                  <w:tcW w:w="1365" w:type="dxa"/>
                </w:tcPr>
                <w:p w:rsidR="009F1834" w:rsidRDefault="009F1834" w:rsidP="00A46A0E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  <w:rtl/>
                      <w:lang w:bidi="ar-EG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</w:t>
                  </w:r>
                  <w:r w:rsidR="00A46A0E">
                    <w:rPr>
                      <w:rFonts w:asciiTheme="majorBidi" w:hAnsiTheme="majorBidi" w:cstheme="majorBidi"/>
                      <w:sz w:val="28"/>
                      <w:szCs w:val="28"/>
                    </w:rPr>
                    <w:t>6766</w:t>
                  </w:r>
                </w:p>
              </w:tc>
            </w:tr>
            <w:tr w:rsidR="009F1834" w:rsidTr="00A46A0E">
              <w:trPr>
                <w:trHeight w:val="332"/>
              </w:trPr>
              <w:tc>
                <w:tcPr>
                  <w:tcW w:w="1000" w:type="dxa"/>
                </w:tcPr>
                <w:p w:rsidR="009F1834" w:rsidRDefault="009F1834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P`</w:t>
                  </w:r>
                </w:p>
              </w:tc>
              <w:tc>
                <w:tcPr>
                  <w:tcW w:w="1365" w:type="dxa"/>
                </w:tcPr>
                <w:p w:rsidR="009F1834" w:rsidRDefault="009F1834" w:rsidP="00A46A0E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</w:t>
                  </w:r>
                  <w:r w:rsidR="00A46A0E">
                    <w:rPr>
                      <w:rFonts w:asciiTheme="majorBidi" w:hAnsiTheme="majorBidi" w:cstheme="majorBidi"/>
                      <w:sz w:val="28"/>
                      <w:szCs w:val="28"/>
                    </w:rPr>
                    <w:t>6766</w:t>
                  </w:r>
                </w:p>
              </w:tc>
            </w:tr>
            <w:tr w:rsidR="009F1834" w:rsidTr="00A46A0E">
              <w:trPr>
                <w:trHeight w:val="332"/>
              </w:trPr>
              <w:tc>
                <w:tcPr>
                  <w:tcW w:w="1000" w:type="dxa"/>
                </w:tcPr>
                <w:p w:rsidR="009F1834" w:rsidRDefault="009F1834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  <w:lang w:bidi="ar-EG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  <w:lang w:bidi="ar-EG"/>
                    </w:rPr>
                    <w:t>Set`</w:t>
                  </w:r>
                </w:p>
              </w:tc>
              <w:tc>
                <w:tcPr>
                  <w:tcW w:w="1365" w:type="dxa"/>
                </w:tcPr>
                <w:p w:rsidR="009F1834" w:rsidRDefault="009F1834" w:rsidP="00A46A0E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</w:t>
                  </w:r>
                  <w:r w:rsidR="00A46A0E">
                    <w:rPr>
                      <w:rFonts w:asciiTheme="majorBidi" w:hAnsiTheme="majorBidi" w:cstheme="majorBidi"/>
                      <w:sz w:val="28"/>
                      <w:szCs w:val="28"/>
                    </w:rPr>
                    <w:t>6791</w:t>
                  </w:r>
                </w:p>
              </w:tc>
            </w:tr>
            <w:tr w:rsidR="009F1834" w:rsidTr="00A46A0E">
              <w:trPr>
                <w:trHeight w:val="332"/>
              </w:trPr>
              <w:tc>
                <w:tcPr>
                  <w:tcW w:w="1000" w:type="dxa"/>
                </w:tcPr>
                <w:p w:rsidR="009F1834" w:rsidRDefault="00A46A0E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Reset`</w:t>
                  </w:r>
                </w:p>
              </w:tc>
              <w:tc>
                <w:tcPr>
                  <w:tcW w:w="1365" w:type="dxa"/>
                </w:tcPr>
                <w:p w:rsidR="009F1834" w:rsidRDefault="009F1834" w:rsidP="00A46A0E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</w:t>
                  </w:r>
                  <w:r w:rsidR="00A46A0E">
                    <w:rPr>
                      <w:rFonts w:asciiTheme="majorBidi" w:hAnsiTheme="majorBidi" w:cstheme="majorBidi"/>
                      <w:sz w:val="28"/>
                      <w:szCs w:val="28"/>
                    </w:rPr>
                    <w:t>6749</w:t>
                  </w:r>
                </w:p>
              </w:tc>
            </w:tr>
            <w:tr w:rsidR="00A46A0E" w:rsidTr="00A46A0E">
              <w:trPr>
                <w:trHeight w:val="332"/>
              </w:trPr>
              <w:tc>
                <w:tcPr>
                  <w:tcW w:w="1000" w:type="dxa"/>
                </w:tcPr>
                <w:p w:rsidR="00A46A0E" w:rsidRDefault="00A46A0E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CLK`</w:t>
                  </w:r>
                </w:p>
              </w:tc>
              <w:tc>
                <w:tcPr>
                  <w:tcW w:w="1365" w:type="dxa"/>
                </w:tcPr>
                <w:p w:rsidR="00A46A0E" w:rsidRDefault="00A46A0E" w:rsidP="00A46A0E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79</w:t>
                  </w:r>
                </w:p>
              </w:tc>
            </w:tr>
          </w:tbl>
          <w:p w:rsidR="009F1834" w:rsidRPr="00B52014" w:rsidRDefault="009F1834" w:rsidP="00D20878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</w:tr>
      <w:tr w:rsidR="009F1834" w:rsidRPr="00496670" w:rsidTr="009F1834">
        <w:trPr>
          <w:jc w:val="center"/>
        </w:trPr>
        <w:tc>
          <w:tcPr>
            <w:tcW w:w="3618" w:type="dxa"/>
          </w:tcPr>
          <w:p w:rsidR="009F1834" w:rsidRPr="00C47F47" w:rsidRDefault="009F1834" w:rsidP="00D20878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Size</w:t>
            </w:r>
          </w:p>
        </w:tc>
        <w:tc>
          <w:tcPr>
            <w:tcW w:w="3960" w:type="dxa"/>
          </w:tcPr>
          <w:p w:rsidR="009F1834" w:rsidRPr="00B52014" w:rsidRDefault="00A46A0E" w:rsidP="00D20878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327.5</w:t>
            </w:r>
          </w:p>
        </w:tc>
        <w:tc>
          <w:tcPr>
            <w:tcW w:w="2610" w:type="dxa"/>
          </w:tcPr>
          <w:p w:rsidR="009F1834" w:rsidRPr="00496670" w:rsidRDefault="009F1834" w:rsidP="00D20878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  <w:vertAlign w:val="superscript"/>
              </w:rPr>
            </w:pPr>
            <w:r>
              <w:rPr>
                <w:rFonts w:asciiTheme="majorBidi" w:hAnsiTheme="majorBidi" w:cstheme="majorBidi"/>
                <w:noProof w:val="0"/>
                <w:sz w:val="28"/>
                <w:szCs w:val="28"/>
              </w:rPr>
              <w:t>µm</w:t>
            </w:r>
            <w:r>
              <w:rPr>
                <w:rFonts w:asciiTheme="majorBidi" w:hAnsiTheme="majorBidi" w:cstheme="majorBidi"/>
                <w:noProof w:val="0"/>
                <w:sz w:val="28"/>
                <w:szCs w:val="28"/>
                <w:vertAlign w:val="superscript"/>
              </w:rPr>
              <w:t>2</w:t>
            </w:r>
          </w:p>
        </w:tc>
      </w:tr>
      <w:tr w:rsidR="009F1834" w:rsidRPr="00496670" w:rsidTr="009F1834">
        <w:trPr>
          <w:jc w:val="center"/>
        </w:trPr>
        <w:tc>
          <w:tcPr>
            <w:tcW w:w="3618" w:type="dxa"/>
          </w:tcPr>
          <w:p w:rsidR="009F1834" w:rsidRPr="00C47F47" w:rsidRDefault="009F1834" w:rsidP="00D20878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Dynamic power dissipation</w:t>
            </w:r>
          </w:p>
        </w:tc>
        <w:tc>
          <w:tcPr>
            <w:tcW w:w="3960" w:type="dxa"/>
            <w:vAlign w:val="center"/>
          </w:tcPr>
          <w:p w:rsidR="009F1834" w:rsidRPr="00B52014" w:rsidRDefault="00A46A0E" w:rsidP="00D20878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37.2</w:t>
            </w:r>
          </w:p>
        </w:tc>
        <w:tc>
          <w:tcPr>
            <w:tcW w:w="2610" w:type="dxa"/>
            <w:vAlign w:val="center"/>
          </w:tcPr>
          <w:p w:rsidR="009F1834" w:rsidRPr="00496670" w:rsidRDefault="009F1834" w:rsidP="00D20878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496670">
              <w:rPr>
                <w:rFonts w:asciiTheme="majorBidi" w:hAnsiTheme="majorBidi" w:cstheme="majorBidi"/>
                <w:noProof w:val="0"/>
                <w:sz w:val="28"/>
                <w:szCs w:val="28"/>
              </w:rPr>
              <w:t>µWatt/ MHz</w:t>
            </w:r>
          </w:p>
        </w:tc>
      </w:tr>
      <w:tr w:rsidR="009F1834" w:rsidRPr="00B52014" w:rsidTr="009F1834">
        <w:trPr>
          <w:jc w:val="center"/>
        </w:trPr>
        <w:tc>
          <w:tcPr>
            <w:tcW w:w="10188" w:type="dxa"/>
            <w:gridSpan w:val="3"/>
          </w:tcPr>
          <w:p w:rsidR="00310FF8" w:rsidRDefault="00310FF8" w:rsidP="00D20878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</w:p>
          <w:p w:rsidR="009F1834" w:rsidRPr="00C47F47" w:rsidRDefault="009F1834" w:rsidP="00310FF8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Prop</w:t>
            </w: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agation Delay</w:t>
            </w:r>
          </w:p>
          <w:tbl>
            <w:tblPr>
              <w:tblStyle w:val="TableGrid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3115"/>
              <w:gridCol w:w="1557"/>
              <w:gridCol w:w="1558"/>
              <w:gridCol w:w="1557"/>
              <w:gridCol w:w="1558"/>
            </w:tblGrid>
            <w:tr w:rsidR="009F1834" w:rsidTr="009F1834">
              <w:tc>
                <w:tcPr>
                  <w:tcW w:w="3115" w:type="dxa"/>
                </w:tcPr>
                <w:p w:rsidR="009F1834" w:rsidRDefault="009F1834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</w:p>
              </w:tc>
              <w:tc>
                <w:tcPr>
                  <w:tcW w:w="3115" w:type="dxa"/>
                  <w:gridSpan w:val="2"/>
                </w:tcPr>
                <w:p w:rsidR="009F1834" w:rsidRDefault="009F1834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Rise LH Transition</w:t>
                  </w:r>
                </w:p>
              </w:tc>
              <w:tc>
                <w:tcPr>
                  <w:tcW w:w="3115" w:type="dxa"/>
                  <w:gridSpan w:val="2"/>
                </w:tcPr>
                <w:p w:rsidR="009F1834" w:rsidRDefault="009F1834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Fall HL Transition</w:t>
                  </w:r>
                </w:p>
              </w:tc>
            </w:tr>
            <w:tr w:rsidR="009F1834" w:rsidTr="009F1834">
              <w:tc>
                <w:tcPr>
                  <w:tcW w:w="3115" w:type="dxa"/>
                </w:tcPr>
                <w:p w:rsidR="009F1834" w:rsidRDefault="009F1834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Input Slope [ns]</w:t>
                  </w:r>
                </w:p>
              </w:tc>
              <w:tc>
                <w:tcPr>
                  <w:tcW w:w="1557" w:type="dxa"/>
                </w:tcPr>
                <w:p w:rsidR="009F1834" w:rsidRDefault="009F1834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5</w:t>
                  </w:r>
                </w:p>
              </w:tc>
              <w:tc>
                <w:tcPr>
                  <w:tcW w:w="1558" w:type="dxa"/>
                </w:tcPr>
                <w:p w:rsidR="009F1834" w:rsidRDefault="009F1834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</w:t>
                  </w:r>
                </w:p>
              </w:tc>
              <w:tc>
                <w:tcPr>
                  <w:tcW w:w="1557" w:type="dxa"/>
                </w:tcPr>
                <w:p w:rsidR="009F1834" w:rsidRDefault="009F1834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5</w:t>
                  </w:r>
                </w:p>
              </w:tc>
              <w:tc>
                <w:tcPr>
                  <w:tcW w:w="1558" w:type="dxa"/>
                </w:tcPr>
                <w:p w:rsidR="009F1834" w:rsidRDefault="009F1834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</w:t>
                  </w:r>
                </w:p>
              </w:tc>
            </w:tr>
            <w:tr w:rsidR="009F1834" w:rsidTr="009F1834">
              <w:tc>
                <w:tcPr>
                  <w:tcW w:w="3115" w:type="dxa"/>
                </w:tcPr>
                <w:p w:rsidR="009F1834" w:rsidRDefault="00A46A0E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Delay S</w:t>
                  </w:r>
                  <w:r w:rsidR="009F1834">
                    <w:rPr>
                      <w:rFonts w:asciiTheme="majorBidi" w:hAnsiTheme="majorBidi" w:cstheme="majorBidi"/>
                      <w:sz w:val="28"/>
                      <w:szCs w:val="28"/>
                    </w:rPr>
                    <w:t>=&gt;F</w:t>
                  </w:r>
                </w:p>
              </w:tc>
              <w:tc>
                <w:tcPr>
                  <w:tcW w:w="1557" w:type="dxa"/>
                </w:tcPr>
                <w:p w:rsidR="009F1834" w:rsidRDefault="00A46A0E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285</w:t>
                  </w:r>
                </w:p>
              </w:tc>
              <w:tc>
                <w:tcPr>
                  <w:tcW w:w="1558" w:type="dxa"/>
                </w:tcPr>
                <w:p w:rsidR="009F1834" w:rsidRDefault="00A46A0E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406</w:t>
                  </w:r>
                </w:p>
              </w:tc>
              <w:tc>
                <w:tcPr>
                  <w:tcW w:w="1557" w:type="dxa"/>
                </w:tcPr>
                <w:p w:rsidR="009F1834" w:rsidRDefault="009F1834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</w:p>
              </w:tc>
              <w:tc>
                <w:tcPr>
                  <w:tcW w:w="1558" w:type="dxa"/>
                </w:tcPr>
                <w:p w:rsidR="009F1834" w:rsidRDefault="009F1834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</w:p>
              </w:tc>
            </w:tr>
            <w:tr w:rsidR="009F1834" w:rsidTr="009F1834">
              <w:tc>
                <w:tcPr>
                  <w:tcW w:w="3115" w:type="dxa"/>
                </w:tcPr>
                <w:p w:rsidR="009F1834" w:rsidRDefault="00A46A0E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Delay R</w:t>
                  </w:r>
                  <w:r w:rsidR="009F1834">
                    <w:rPr>
                      <w:rFonts w:asciiTheme="majorBidi" w:hAnsiTheme="majorBidi" w:cstheme="majorBidi"/>
                      <w:sz w:val="28"/>
                      <w:szCs w:val="28"/>
                    </w:rPr>
                    <w:t>=&gt;F</w:t>
                  </w: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`</w:t>
                  </w:r>
                </w:p>
              </w:tc>
              <w:tc>
                <w:tcPr>
                  <w:tcW w:w="1557" w:type="dxa"/>
                </w:tcPr>
                <w:p w:rsidR="009F1834" w:rsidRDefault="009F1834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</w:p>
              </w:tc>
              <w:tc>
                <w:tcPr>
                  <w:tcW w:w="1558" w:type="dxa"/>
                </w:tcPr>
                <w:p w:rsidR="009F1834" w:rsidRDefault="009F1834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</w:p>
              </w:tc>
              <w:tc>
                <w:tcPr>
                  <w:tcW w:w="1557" w:type="dxa"/>
                </w:tcPr>
                <w:p w:rsidR="009F1834" w:rsidRDefault="00A46A0E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259</w:t>
                  </w:r>
                </w:p>
              </w:tc>
              <w:tc>
                <w:tcPr>
                  <w:tcW w:w="1558" w:type="dxa"/>
                </w:tcPr>
                <w:p w:rsidR="009F1834" w:rsidRDefault="00A46A0E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  <w:rtl/>
                      <w:lang w:bidi="ar-EG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466</w:t>
                  </w:r>
                </w:p>
              </w:tc>
            </w:tr>
            <w:tr w:rsidR="00A46A0E" w:rsidTr="009F1834">
              <w:tc>
                <w:tcPr>
                  <w:tcW w:w="3115" w:type="dxa"/>
                </w:tcPr>
                <w:p w:rsidR="00A46A0E" w:rsidRDefault="00A46A0E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Delay P=&gt;F</w:t>
                  </w:r>
                </w:p>
              </w:tc>
              <w:tc>
                <w:tcPr>
                  <w:tcW w:w="1557" w:type="dxa"/>
                </w:tcPr>
                <w:p w:rsidR="00A46A0E" w:rsidRDefault="00A46A0E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65</w:t>
                  </w:r>
                </w:p>
              </w:tc>
              <w:tc>
                <w:tcPr>
                  <w:tcW w:w="1558" w:type="dxa"/>
                </w:tcPr>
                <w:p w:rsidR="00A46A0E" w:rsidRDefault="00A46A0E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.81</w:t>
                  </w:r>
                </w:p>
              </w:tc>
              <w:tc>
                <w:tcPr>
                  <w:tcW w:w="1557" w:type="dxa"/>
                </w:tcPr>
                <w:p w:rsidR="00A46A0E" w:rsidRDefault="00A46A0E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.6588</w:t>
                  </w:r>
                </w:p>
              </w:tc>
              <w:tc>
                <w:tcPr>
                  <w:tcW w:w="1558" w:type="dxa"/>
                </w:tcPr>
                <w:p w:rsidR="00A46A0E" w:rsidRDefault="00A46A0E" w:rsidP="00D20878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.76</w:t>
                  </w:r>
                </w:p>
              </w:tc>
            </w:tr>
          </w:tbl>
          <w:p w:rsidR="009F1834" w:rsidRPr="00B52014" w:rsidRDefault="009F1834" w:rsidP="00D20878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br/>
            </w:r>
          </w:p>
        </w:tc>
      </w:tr>
    </w:tbl>
    <w:p w:rsidR="00BA5CD2" w:rsidRDefault="00BA5CD2" w:rsidP="00990B90">
      <w:pPr>
        <w:bidi w:val="0"/>
        <w:jc w:val="both"/>
        <w:rPr>
          <w:sz w:val="28"/>
          <w:szCs w:val="28"/>
        </w:rPr>
      </w:pPr>
    </w:p>
    <w:p w:rsidR="00001255" w:rsidRDefault="00001255" w:rsidP="00310FF8">
      <w:pPr>
        <w:bidi w:val="0"/>
        <w:rPr>
          <w:sz w:val="28"/>
          <w:szCs w:val="28"/>
        </w:rPr>
      </w:pPr>
    </w:p>
    <w:p w:rsidR="00001255" w:rsidRDefault="00001255">
      <w:pPr>
        <w:bidi w:val="0"/>
        <w:rPr>
          <w:sz w:val="28"/>
          <w:szCs w:val="28"/>
        </w:rPr>
      </w:pPr>
      <w:r>
        <w:rPr>
          <w:sz w:val="28"/>
          <w:szCs w:val="28"/>
        </w:rPr>
        <w:br w:type="page"/>
      </w:r>
    </w:p>
    <w:tbl>
      <w:tblPr>
        <w:tblStyle w:val="TableGrid"/>
        <w:tblW w:w="11457" w:type="dxa"/>
        <w:jc w:val="center"/>
        <w:tblLayout w:type="fixed"/>
        <w:tblLook w:val="04A0" w:firstRow="1" w:lastRow="0" w:firstColumn="1" w:lastColumn="0" w:noHBand="0" w:noVBand="1"/>
      </w:tblPr>
      <w:tblGrid>
        <w:gridCol w:w="3749"/>
        <w:gridCol w:w="5040"/>
        <w:gridCol w:w="2668"/>
      </w:tblGrid>
      <w:tr w:rsidR="00660EC5" w:rsidRPr="00C47F47" w:rsidTr="00660EC5">
        <w:trPr>
          <w:jc w:val="center"/>
        </w:trPr>
        <w:tc>
          <w:tcPr>
            <w:tcW w:w="11457" w:type="dxa"/>
            <w:gridSpan w:val="3"/>
            <w:vAlign w:val="center"/>
          </w:tcPr>
          <w:p w:rsidR="00660EC5" w:rsidRPr="00C47F47" w:rsidRDefault="00660EC5" w:rsidP="00660EC5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i/>
                <w:iCs/>
                <w:sz w:val="28"/>
                <w:szCs w:val="28"/>
              </w:rPr>
            </w:pPr>
            <w:r>
              <w:rPr>
                <w:rFonts w:asciiTheme="majorBidi" w:hAnsiTheme="majorBidi" w:cstheme="majorBidi"/>
                <w:b/>
                <w:bCs/>
                <w:i/>
                <w:iCs/>
                <w:sz w:val="28"/>
                <w:szCs w:val="28"/>
              </w:rPr>
              <w:lastRenderedPageBreak/>
              <w:t>Cell 102 Master of static D FF</w:t>
            </w:r>
          </w:p>
        </w:tc>
      </w:tr>
      <w:tr w:rsidR="00660EC5" w:rsidRPr="00B52014" w:rsidTr="00660EC5">
        <w:trPr>
          <w:trHeight w:val="6416"/>
          <w:jc w:val="center"/>
        </w:trPr>
        <w:tc>
          <w:tcPr>
            <w:tcW w:w="3749" w:type="dxa"/>
          </w:tcPr>
          <w:p w:rsidR="00660EC5" w:rsidRPr="00C47F47" w:rsidRDefault="00660EC5" w:rsidP="00660EC5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Truth Table</w:t>
            </w:r>
          </w:p>
          <w:tbl>
            <w:tblPr>
              <w:tblStyle w:val="TableGrid"/>
              <w:tblW w:w="2897" w:type="dxa"/>
              <w:jc w:val="center"/>
              <w:tblLayout w:type="fixed"/>
              <w:tblLook w:val="04A0" w:firstRow="1" w:lastRow="0" w:firstColumn="1" w:lastColumn="0" w:noHBand="0" w:noVBand="1"/>
            </w:tblPr>
            <w:tblGrid>
              <w:gridCol w:w="401"/>
              <w:gridCol w:w="696"/>
              <w:gridCol w:w="791"/>
              <w:gridCol w:w="450"/>
              <w:gridCol w:w="559"/>
            </w:tblGrid>
            <w:tr w:rsidR="00660EC5" w:rsidTr="00DD38F9">
              <w:trPr>
                <w:trHeight w:val="281"/>
                <w:jc w:val="center"/>
              </w:trPr>
              <w:tc>
                <w:tcPr>
                  <w:tcW w:w="401" w:type="dxa"/>
                </w:tcPr>
                <w:p w:rsidR="00660EC5" w:rsidRDefault="00660EC5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D</w:t>
                  </w:r>
                </w:p>
              </w:tc>
              <w:tc>
                <w:tcPr>
                  <w:tcW w:w="696" w:type="dxa"/>
                </w:tcPr>
                <w:p w:rsidR="00660EC5" w:rsidRDefault="00660EC5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Set</w:t>
                  </w:r>
                </w:p>
              </w:tc>
              <w:tc>
                <w:tcPr>
                  <w:tcW w:w="791" w:type="dxa"/>
                </w:tcPr>
                <w:p w:rsidR="00660EC5" w:rsidRDefault="00660EC5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RST</w:t>
                  </w:r>
                </w:p>
              </w:tc>
              <w:tc>
                <w:tcPr>
                  <w:tcW w:w="450" w:type="dxa"/>
                </w:tcPr>
                <w:p w:rsidR="00660EC5" w:rsidRDefault="00DD38F9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Fi</w:t>
                  </w:r>
                </w:p>
              </w:tc>
              <w:tc>
                <w:tcPr>
                  <w:tcW w:w="559" w:type="dxa"/>
                </w:tcPr>
                <w:p w:rsidR="00660EC5" w:rsidRDefault="00660EC5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F</w:t>
                  </w:r>
                </w:p>
              </w:tc>
            </w:tr>
            <w:tr w:rsidR="00660EC5" w:rsidTr="00DD38F9">
              <w:trPr>
                <w:trHeight w:val="281"/>
                <w:jc w:val="center"/>
              </w:trPr>
              <w:tc>
                <w:tcPr>
                  <w:tcW w:w="401" w:type="dxa"/>
                </w:tcPr>
                <w:p w:rsidR="00660EC5" w:rsidRDefault="00660EC5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696" w:type="dxa"/>
                </w:tcPr>
                <w:p w:rsidR="00660EC5" w:rsidRDefault="00660EC5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791" w:type="dxa"/>
                </w:tcPr>
                <w:p w:rsidR="00660EC5" w:rsidRDefault="00660EC5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450" w:type="dxa"/>
                </w:tcPr>
                <w:p w:rsidR="00660EC5" w:rsidRDefault="00660EC5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59" w:type="dxa"/>
                </w:tcPr>
                <w:p w:rsidR="00660EC5" w:rsidRDefault="00660EC5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  <w:tr w:rsidR="00660EC5" w:rsidTr="00DD38F9">
              <w:trPr>
                <w:trHeight w:val="281"/>
                <w:jc w:val="center"/>
              </w:trPr>
              <w:tc>
                <w:tcPr>
                  <w:tcW w:w="401" w:type="dxa"/>
                </w:tcPr>
                <w:p w:rsidR="00660EC5" w:rsidRDefault="00660EC5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696" w:type="dxa"/>
                </w:tcPr>
                <w:p w:rsidR="00660EC5" w:rsidRDefault="00660EC5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791" w:type="dxa"/>
                </w:tcPr>
                <w:p w:rsidR="00660EC5" w:rsidRDefault="00660EC5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450" w:type="dxa"/>
                </w:tcPr>
                <w:p w:rsidR="00660EC5" w:rsidRDefault="00660EC5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59" w:type="dxa"/>
                </w:tcPr>
                <w:p w:rsidR="00660EC5" w:rsidRDefault="00660EC5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  <w:tr w:rsidR="00660EC5" w:rsidTr="00DD38F9">
              <w:trPr>
                <w:trHeight w:val="295"/>
                <w:jc w:val="center"/>
              </w:trPr>
              <w:tc>
                <w:tcPr>
                  <w:tcW w:w="401" w:type="dxa"/>
                </w:tcPr>
                <w:p w:rsidR="00660EC5" w:rsidRDefault="00660EC5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696" w:type="dxa"/>
                </w:tcPr>
                <w:p w:rsidR="00660EC5" w:rsidRDefault="00660EC5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791" w:type="dxa"/>
                </w:tcPr>
                <w:p w:rsidR="00660EC5" w:rsidRDefault="00660EC5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450" w:type="dxa"/>
                </w:tcPr>
                <w:p w:rsidR="00660EC5" w:rsidRDefault="00660EC5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59" w:type="dxa"/>
                </w:tcPr>
                <w:p w:rsidR="00660EC5" w:rsidRDefault="00660EC5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  <w:tr w:rsidR="00660EC5" w:rsidTr="00DD38F9">
              <w:trPr>
                <w:trHeight w:val="281"/>
                <w:jc w:val="center"/>
              </w:trPr>
              <w:tc>
                <w:tcPr>
                  <w:tcW w:w="401" w:type="dxa"/>
                </w:tcPr>
                <w:p w:rsidR="00660EC5" w:rsidRDefault="00660EC5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696" w:type="dxa"/>
                </w:tcPr>
                <w:p w:rsidR="00660EC5" w:rsidRDefault="00660EC5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791" w:type="dxa"/>
                </w:tcPr>
                <w:p w:rsidR="00660EC5" w:rsidRDefault="00660EC5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450" w:type="dxa"/>
                </w:tcPr>
                <w:p w:rsidR="00660EC5" w:rsidRDefault="00660EC5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59" w:type="dxa"/>
                </w:tcPr>
                <w:p w:rsidR="00660EC5" w:rsidRDefault="00660EC5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  <w:tr w:rsidR="00660EC5" w:rsidTr="00DD38F9">
              <w:trPr>
                <w:trHeight w:val="281"/>
                <w:jc w:val="center"/>
              </w:trPr>
              <w:tc>
                <w:tcPr>
                  <w:tcW w:w="401" w:type="dxa"/>
                </w:tcPr>
                <w:p w:rsidR="00660EC5" w:rsidRDefault="00660EC5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696" w:type="dxa"/>
                </w:tcPr>
                <w:p w:rsidR="00660EC5" w:rsidRDefault="00660EC5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791" w:type="dxa"/>
                </w:tcPr>
                <w:p w:rsidR="00660EC5" w:rsidRDefault="00660EC5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450" w:type="dxa"/>
                </w:tcPr>
                <w:p w:rsidR="00660EC5" w:rsidRDefault="00660EC5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59" w:type="dxa"/>
                </w:tcPr>
                <w:p w:rsidR="00660EC5" w:rsidRDefault="00660EC5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</w:tr>
            <w:tr w:rsidR="00660EC5" w:rsidTr="00DD38F9">
              <w:trPr>
                <w:trHeight w:val="281"/>
                <w:jc w:val="center"/>
              </w:trPr>
              <w:tc>
                <w:tcPr>
                  <w:tcW w:w="401" w:type="dxa"/>
                </w:tcPr>
                <w:p w:rsidR="00660EC5" w:rsidRDefault="00660EC5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696" w:type="dxa"/>
                </w:tcPr>
                <w:p w:rsidR="00660EC5" w:rsidRDefault="00660EC5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791" w:type="dxa"/>
                </w:tcPr>
                <w:p w:rsidR="00660EC5" w:rsidRDefault="00660EC5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450" w:type="dxa"/>
                </w:tcPr>
                <w:p w:rsidR="00660EC5" w:rsidRDefault="00660EC5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59" w:type="dxa"/>
                </w:tcPr>
                <w:p w:rsidR="00660EC5" w:rsidRDefault="00660EC5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</w:tr>
            <w:tr w:rsidR="00660EC5" w:rsidTr="00DD38F9">
              <w:trPr>
                <w:trHeight w:val="281"/>
                <w:jc w:val="center"/>
              </w:trPr>
              <w:tc>
                <w:tcPr>
                  <w:tcW w:w="401" w:type="dxa"/>
                </w:tcPr>
                <w:p w:rsidR="00660EC5" w:rsidRDefault="00660EC5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696" w:type="dxa"/>
                </w:tcPr>
                <w:p w:rsidR="00660EC5" w:rsidRDefault="00660EC5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791" w:type="dxa"/>
                </w:tcPr>
                <w:p w:rsidR="00660EC5" w:rsidRDefault="00660EC5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450" w:type="dxa"/>
                </w:tcPr>
                <w:p w:rsidR="00660EC5" w:rsidRDefault="00660EC5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59" w:type="dxa"/>
                </w:tcPr>
                <w:p w:rsidR="00660EC5" w:rsidRDefault="00660EC5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</w:tr>
            <w:tr w:rsidR="00660EC5" w:rsidTr="00DD38F9">
              <w:trPr>
                <w:trHeight w:val="281"/>
                <w:jc w:val="center"/>
              </w:trPr>
              <w:tc>
                <w:tcPr>
                  <w:tcW w:w="401" w:type="dxa"/>
                </w:tcPr>
                <w:p w:rsidR="00660EC5" w:rsidRDefault="00660EC5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696" w:type="dxa"/>
                </w:tcPr>
                <w:p w:rsidR="00660EC5" w:rsidRDefault="00660EC5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791" w:type="dxa"/>
                </w:tcPr>
                <w:p w:rsidR="00660EC5" w:rsidRDefault="00660EC5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450" w:type="dxa"/>
                </w:tcPr>
                <w:p w:rsidR="00660EC5" w:rsidRDefault="00660EC5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59" w:type="dxa"/>
                </w:tcPr>
                <w:p w:rsidR="00660EC5" w:rsidRDefault="00660EC5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</w:tr>
            <w:tr w:rsidR="00660EC5" w:rsidTr="00DD38F9">
              <w:trPr>
                <w:trHeight w:val="281"/>
                <w:jc w:val="center"/>
              </w:trPr>
              <w:tc>
                <w:tcPr>
                  <w:tcW w:w="401" w:type="dxa"/>
                </w:tcPr>
                <w:p w:rsidR="00660EC5" w:rsidRDefault="00660EC5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696" w:type="dxa"/>
                </w:tcPr>
                <w:p w:rsidR="00660EC5" w:rsidRDefault="00660EC5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791" w:type="dxa"/>
                </w:tcPr>
                <w:p w:rsidR="00660EC5" w:rsidRDefault="00660EC5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450" w:type="dxa"/>
                </w:tcPr>
                <w:p w:rsidR="00660EC5" w:rsidRDefault="00660EC5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59" w:type="dxa"/>
                </w:tcPr>
                <w:p w:rsidR="00660EC5" w:rsidRDefault="00660EC5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</w:tr>
            <w:tr w:rsidR="00660EC5" w:rsidTr="00DD38F9">
              <w:trPr>
                <w:trHeight w:val="281"/>
                <w:jc w:val="center"/>
              </w:trPr>
              <w:tc>
                <w:tcPr>
                  <w:tcW w:w="401" w:type="dxa"/>
                </w:tcPr>
                <w:p w:rsidR="00660EC5" w:rsidRDefault="00660EC5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696" w:type="dxa"/>
                </w:tcPr>
                <w:p w:rsidR="00660EC5" w:rsidRDefault="00660EC5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791" w:type="dxa"/>
                </w:tcPr>
                <w:p w:rsidR="00660EC5" w:rsidRDefault="00660EC5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450" w:type="dxa"/>
                </w:tcPr>
                <w:p w:rsidR="00660EC5" w:rsidRDefault="00660EC5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59" w:type="dxa"/>
                </w:tcPr>
                <w:p w:rsidR="00660EC5" w:rsidRDefault="00660EC5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</w:tr>
            <w:tr w:rsidR="00660EC5" w:rsidTr="00DD38F9">
              <w:trPr>
                <w:trHeight w:val="281"/>
                <w:jc w:val="center"/>
              </w:trPr>
              <w:tc>
                <w:tcPr>
                  <w:tcW w:w="401" w:type="dxa"/>
                </w:tcPr>
                <w:p w:rsidR="00660EC5" w:rsidRDefault="00660EC5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696" w:type="dxa"/>
                </w:tcPr>
                <w:p w:rsidR="00660EC5" w:rsidRDefault="00660EC5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791" w:type="dxa"/>
                </w:tcPr>
                <w:p w:rsidR="00660EC5" w:rsidRDefault="00660EC5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450" w:type="dxa"/>
                </w:tcPr>
                <w:p w:rsidR="00660EC5" w:rsidRDefault="00660EC5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59" w:type="dxa"/>
                </w:tcPr>
                <w:p w:rsidR="00660EC5" w:rsidRDefault="00660EC5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  <w:tr w:rsidR="00660EC5" w:rsidTr="00DD38F9">
              <w:trPr>
                <w:trHeight w:val="281"/>
                <w:jc w:val="center"/>
              </w:trPr>
              <w:tc>
                <w:tcPr>
                  <w:tcW w:w="401" w:type="dxa"/>
                </w:tcPr>
                <w:p w:rsidR="00660EC5" w:rsidRDefault="00660EC5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696" w:type="dxa"/>
                </w:tcPr>
                <w:p w:rsidR="00660EC5" w:rsidRDefault="00660EC5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791" w:type="dxa"/>
                </w:tcPr>
                <w:p w:rsidR="00660EC5" w:rsidRDefault="00660EC5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450" w:type="dxa"/>
                </w:tcPr>
                <w:p w:rsidR="00660EC5" w:rsidRDefault="00660EC5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59" w:type="dxa"/>
                </w:tcPr>
                <w:p w:rsidR="00660EC5" w:rsidRDefault="00660EC5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  <w:tr w:rsidR="00660EC5" w:rsidTr="00DD38F9">
              <w:trPr>
                <w:trHeight w:val="281"/>
                <w:jc w:val="center"/>
              </w:trPr>
              <w:tc>
                <w:tcPr>
                  <w:tcW w:w="401" w:type="dxa"/>
                </w:tcPr>
                <w:p w:rsidR="00660EC5" w:rsidRDefault="00660EC5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696" w:type="dxa"/>
                </w:tcPr>
                <w:p w:rsidR="00660EC5" w:rsidRDefault="00660EC5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791" w:type="dxa"/>
                </w:tcPr>
                <w:p w:rsidR="00660EC5" w:rsidRDefault="00660EC5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450" w:type="dxa"/>
                </w:tcPr>
                <w:p w:rsidR="00660EC5" w:rsidRDefault="00660EC5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59" w:type="dxa"/>
                </w:tcPr>
                <w:p w:rsidR="00660EC5" w:rsidRDefault="00660EC5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</w:tr>
            <w:tr w:rsidR="00660EC5" w:rsidTr="00DD38F9">
              <w:trPr>
                <w:trHeight w:val="281"/>
                <w:jc w:val="center"/>
              </w:trPr>
              <w:tc>
                <w:tcPr>
                  <w:tcW w:w="401" w:type="dxa"/>
                </w:tcPr>
                <w:p w:rsidR="00660EC5" w:rsidRDefault="00660EC5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696" w:type="dxa"/>
                </w:tcPr>
                <w:p w:rsidR="00660EC5" w:rsidRDefault="00660EC5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791" w:type="dxa"/>
                </w:tcPr>
                <w:p w:rsidR="00660EC5" w:rsidRDefault="00660EC5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450" w:type="dxa"/>
                </w:tcPr>
                <w:p w:rsidR="00660EC5" w:rsidRDefault="00660EC5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59" w:type="dxa"/>
                </w:tcPr>
                <w:p w:rsidR="00660EC5" w:rsidRDefault="00660EC5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</w:tr>
            <w:tr w:rsidR="00660EC5" w:rsidTr="00DD38F9">
              <w:trPr>
                <w:trHeight w:val="281"/>
                <w:jc w:val="center"/>
              </w:trPr>
              <w:tc>
                <w:tcPr>
                  <w:tcW w:w="401" w:type="dxa"/>
                </w:tcPr>
                <w:p w:rsidR="00660EC5" w:rsidRDefault="00660EC5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696" w:type="dxa"/>
                </w:tcPr>
                <w:p w:rsidR="00660EC5" w:rsidRDefault="00660EC5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791" w:type="dxa"/>
                </w:tcPr>
                <w:p w:rsidR="00660EC5" w:rsidRDefault="00660EC5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450" w:type="dxa"/>
                </w:tcPr>
                <w:p w:rsidR="00660EC5" w:rsidRDefault="00660EC5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59" w:type="dxa"/>
                </w:tcPr>
                <w:p w:rsidR="00660EC5" w:rsidRDefault="00660EC5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</w:tr>
            <w:tr w:rsidR="00660EC5" w:rsidTr="00DD38F9">
              <w:trPr>
                <w:trHeight w:val="281"/>
                <w:jc w:val="center"/>
              </w:trPr>
              <w:tc>
                <w:tcPr>
                  <w:tcW w:w="401" w:type="dxa"/>
                </w:tcPr>
                <w:p w:rsidR="00660EC5" w:rsidRDefault="00660EC5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696" w:type="dxa"/>
                </w:tcPr>
                <w:p w:rsidR="00660EC5" w:rsidRDefault="00660EC5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791" w:type="dxa"/>
                </w:tcPr>
                <w:p w:rsidR="00660EC5" w:rsidRDefault="00660EC5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450" w:type="dxa"/>
                </w:tcPr>
                <w:p w:rsidR="00660EC5" w:rsidRDefault="00660EC5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59" w:type="dxa"/>
                </w:tcPr>
                <w:p w:rsidR="00660EC5" w:rsidRDefault="00660EC5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</w:tr>
          </w:tbl>
          <w:p w:rsidR="00660EC5" w:rsidRPr="00B52014" w:rsidRDefault="00660EC5" w:rsidP="00660EC5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5040" w:type="dxa"/>
          </w:tcPr>
          <w:p w:rsidR="00660EC5" w:rsidRPr="00C47F47" w:rsidRDefault="00660EC5" w:rsidP="00660EC5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Symbol</w:t>
            </w:r>
          </w:p>
          <w:p w:rsidR="00660EC5" w:rsidRPr="00B52014" w:rsidRDefault="00660EC5" w:rsidP="00660EC5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sz w:val="20"/>
              </w:rPr>
              <w:drawing>
                <wp:inline distT="0" distB="0" distL="0" distR="0" wp14:anchorId="321CC807" wp14:editId="153282D9">
                  <wp:extent cx="3007678" cy="1446662"/>
                  <wp:effectExtent l="0" t="0" r="0" b="0"/>
                  <wp:docPr id="71" name="image63.jpe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image63.jpeg"/>
                          <pic:cNvPicPr/>
                        </pic:nvPicPr>
                        <pic:blipFill>
                          <a:blip r:embed="rId70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39196" cy="146182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668" w:type="dxa"/>
          </w:tcPr>
          <w:p w:rsidR="00660EC5" w:rsidRPr="00C47F47" w:rsidRDefault="00660EC5" w:rsidP="00660EC5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Pin Capacitance</w:t>
            </w:r>
          </w:p>
          <w:tbl>
            <w:tblPr>
              <w:tblStyle w:val="TableGrid"/>
              <w:tblW w:w="2365" w:type="dxa"/>
              <w:jc w:val="right"/>
              <w:tblLayout w:type="fixed"/>
              <w:tblLook w:val="04A0" w:firstRow="1" w:lastRow="0" w:firstColumn="1" w:lastColumn="0" w:noHBand="0" w:noVBand="1"/>
            </w:tblPr>
            <w:tblGrid>
              <w:gridCol w:w="1000"/>
              <w:gridCol w:w="1365"/>
            </w:tblGrid>
            <w:tr w:rsidR="00660EC5" w:rsidTr="00660EC5">
              <w:trPr>
                <w:jc w:val="right"/>
              </w:trPr>
              <w:tc>
                <w:tcPr>
                  <w:tcW w:w="1000" w:type="dxa"/>
                </w:tcPr>
                <w:p w:rsidR="00660EC5" w:rsidRDefault="00660EC5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Pin</w:t>
                  </w:r>
                </w:p>
              </w:tc>
              <w:tc>
                <w:tcPr>
                  <w:tcW w:w="1365" w:type="dxa"/>
                </w:tcPr>
                <w:p w:rsidR="00660EC5" w:rsidRDefault="00660EC5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Cap[pF]</w:t>
                  </w:r>
                </w:p>
              </w:tc>
            </w:tr>
            <w:tr w:rsidR="00660EC5" w:rsidTr="00660EC5">
              <w:trPr>
                <w:jc w:val="right"/>
              </w:trPr>
              <w:tc>
                <w:tcPr>
                  <w:tcW w:w="1000" w:type="dxa"/>
                </w:tcPr>
                <w:p w:rsidR="00660EC5" w:rsidRDefault="00660EC5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D</w:t>
                  </w:r>
                </w:p>
              </w:tc>
              <w:tc>
                <w:tcPr>
                  <w:tcW w:w="1365" w:type="dxa"/>
                </w:tcPr>
                <w:p w:rsidR="00660EC5" w:rsidRDefault="00DD38F9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  <w:rtl/>
                      <w:lang w:bidi="ar-EG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  <w:lang w:bidi="ar-EG"/>
                    </w:rPr>
                    <w:t>0.0018</w:t>
                  </w:r>
                </w:p>
              </w:tc>
            </w:tr>
            <w:tr w:rsidR="00660EC5" w:rsidTr="00660EC5">
              <w:trPr>
                <w:trHeight w:val="332"/>
                <w:jc w:val="right"/>
              </w:trPr>
              <w:tc>
                <w:tcPr>
                  <w:tcW w:w="1000" w:type="dxa"/>
                </w:tcPr>
                <w:p w:rsidR="00660EC5" w:rsidRDefault="00DD38F9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Set</w:t>
                  </w:r>
                </w:p>
              </w:tc>
              <w:tc>
                <w:tcPr>
                  <w:tcW w:w="1365" w:type="dxa"/>
                </w:tcPr>
                <w:p w:rsidR="00660EC5" w:rsidRDefault="00DD38F9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022</w:t>
                  </w:r>
                </w:p>
              </w:tc>
            </w:tr>
            <w:tr w:rsidR="00660EC5" w:rsidTr="00660EC5">
              <w:trPr>
                <w:trHeight w:val="332"/>
                <w:jc w:val="right"/>
              </w:trPr>
              <w:tc>
                <w:tcPr>
                  <w:tcW w:w="1000" w:type="dxa"/>
                </w:tcPr>
                <w:p w:rsidR="00660EC5" w:rsidRDefault="00DD38F9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  <w:lang w:bidi="ar-EG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  <w:lang w:bidi="ar-EG"/>
                    </w:rPr>
                    <w:t>RST</w:t>
                  </w:r>
                </w:p>
              </w:tc>
              <w:tc>
                <w:tcPr>
                  <w:tcW w:w="1365" w:type="dxa"/>
                </w:tcPr>
                <w:p w:rsidR="00660EC5" w:rsidRDefault="00DD38F9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022</w:t>
                  </w:r>
                </w:p>
              </w:tc>
            </w:tr>
            <w:tr w:rsidR="00660EC5" w:rsidTr="00660EC5">
              <w:trPr>
                <w:trHeight w:val="332"/>
                <w:jc w:val="right"/>
              </w:trPr>
              <w:tc>
                <w:tcPr>
                  <w:tcW w:w="1000" w:type="dxa"/>
                </w:tcPr>
                <w:p w:rsidR="00660EC5" w:rsidRDefault="00DD38F9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Fi</w:t>
                  </w:r>
                </w:p>
              </w:tc>
              <w:tc>
                <w:tcPr>
                  <w:tcW w:w="1365" w:type="dxa"/>
                </w:tcPr>
                <w:p w:rsidR="00660EC5" w:rsidRDefault="00DD38F9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03125</w:t>
                  </w:r>
                </w:p>
              </w:tc>
            </w:tr>
          </w:tbl>
          <w:p w:rsidR="00660EC5" w:rsidRPr="00B52014" w:rsidRDefault="00660EC5" w:rsidP="00660EC5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</w:tr>
      <w:tr w:rsidR="00660EC5" w:rsidRPr="00496670" w:rsidTr="00660EC5">
        <w:trPr>
          <w:jc w:val="center"/>
        </w:trPr>
        <w:tc>
          <w:tcPr>
            <w:tcW w:w="3749" w:type="dxa"/>
          </w:tcPr>
          <w:p w:rsidR="00660EC5" w:rsidRPr="00C47F47" w:rsidRDefault="00660EC5" w:rsidP="00660EC5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Size</w:t>
            </w:r>
          </w:p>
        </w:tc>
        <w:tc>
          <w:tcPr>
            <w:tcW w:w="5040" w:type="dxa"/>
          </w:tcPr>
          <w:p w:rsidR="00660EC5" w:rsidRPr="00B52014" w:rsidRDefault="00DD38F9" w:rsidP="00660EC5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412.5</w:t>
            </w:r>
          </w:p>
        </w:tc>
        <w:tc>
          <w:tcPr>
            <w:tcW w:w="2668" w:type="dxa"/>
          </w:tcPr>
          <w:p w:rsidR="00660EC5" w:rsidRPr="00496670" w:rsidRDefault="00660EC5" w:rsidP="00660EC5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  <w:vertAlign w:val="superscript"/>
              </w:rPr>
            </w:pPr>
            <w:r>
              <w:rPr>
                <w:rFonts w:asciiTheme="majorBidi" w:hAnsiTheme="majorBidi" w:cstheme="majorBidi"/>
                <w:noProof w:val="0"/>
                <w:sz w:val="28"/>
                <w:szCs w:val="28"/>
              </w:rPr>
              <w:t>µm</w:t>
            </w:r>
            <w:r>
              <w:rPr>
                <w:rFonts w:asciiTheme="majorBidi" w:hAnsiTheme="majorBidi" w:cstheme="majorBidi"/>
                <w:noProof w:val="0"/>
                <w:sz w:val="28"/>
                <w:szCs w:val="28"/>
                <w:vertAlign w:val="superscript"/>
              </w:rPr>
              <w:t>2</w:t>
            </w:r>
          </w:p>
        </w:tc>
      </w:tr>
      <w:tr w:rsidR="00660EC5" w:rsidRPr="00496670" w:rsidTr="00660EC5">
        <w:trPr>
          <w:jc w:val="center"/>
        </w:trPr>
        <w:tc>
          <w:tcPr>
            <w:tcW w:w="3749" w:type="dxa"/>
          </w:tcPr>
          <w:p w:rsidR="00660EC5" w:rsidRPr="00C47F47" w:rsidRDefault="00660EC5" w:rsidP="00660EC5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Dynamic power dissipation</w:t>
            </w:r>
          </w:p>
        </w:tc>
        <w:tc>
          <w:tcPr>
            <w:tcW w:w="5040" w:type="dxa"/>
            <w:vAlign w:val="center"/>
          </w:tcPr>
          <w:p w:rsidR="00660EC5" w:rsidRPr="00B52014" w:rsidRDefault="00DD38F9" w:rsidP="00660EC5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20</w:t>
            </w:r>
          </w:p>
        </w:tc>
        <w:tc>
          <w:tcPr>
            <w:tcW w:w="2668" w:type="dxa"/>
            <w:vAlign w:val="center"/>
          </w:tcPr>
          <w:p w:rsidR="00660EC5" w:rsidRPr="00496670" w:rsidRDefault="00660EC5" w:rsidP="00660EC5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496670">
              <w:rPr>
                <w:rFonts w:asciiTheme="majorBidi" w:hAnsiTheme="majorBidi" w:cstheme="majorBidi"/>
                <w:noProof w:val="0"/>
                <w:sz w:val="28"/>
                <w:szCs w:val="28"/>
              </w:rPr>
              <w:t>µWatt/ MHz</w:t>
            </w:r>
          </w:p>
        </w:tc>
      </w:tr>
      <w:tr w:rsidR="00660EC5" w:rsidRPr="00B52014" w:rsidTr="00660EC5">
        <w:trPr>
          <w:jc w:val="center"/>
        </w:trPr>
        <w:tc>
          <w:tcPr>
            <w:tcW w:w="11457" w:type="dxa"/>
            <w:gridSpan w:val="3"/>
          </w:tcPr>
          <w:p w:rsidR="00660EC5" w:rsidRDefault="00660EC5" w:rsidP="00660EC5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</w:p>
          <w:p w:rsidR="00660EC5" w:rsidRPr="00C47F47" w:rsidRDefault="00660EC5" w:rsidP="00660EC5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Prop</w:t>
            </w: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agation Delay</w:t>
            </w:r>
          </w:p>
          <w:tbl>
            <w:tblPr>
              <w:tblStyle w:val="TableGrid"/>
              <w:tblW w:w="0" w:type="auto"/>
              <w:jc w:val="center"/>
              <w:tblLayout w:type="fixed"/>
              <w:tblLook w:val="04A0" w:firstRow="1" w:lastRow="0" w:firstColumn="1" w:lastColumn="0" w:noHBand="0" w:noVBand="1"/>
            </w:tblPr>
            <w:tblGrid>
              <w:gridCol w:w="3115"/>
              <w:gridCol w:w="1557"/>
              <w:gridCol w:w="1558"/>
              <w:gridCol w:w="1557"/>
              <w:gridCol w:w="1558"/>
            </w:tblGrid>
            <w:tr w:rsidR="00660EC5" w:rsidTr="00DD38F9">
              <w:trPr>
                <w:jc w:val="center"/>
              </w:trPr>
              <w:tc>
                <w:tcPr>
                  <w:tcW w:w="3115" w:type="dxa"/>
                </w:tcPr>
                <w:p w:rsidR="00660EC5" w:rsidRDefault="00660EC5" w:rsidP="00DD38F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</w:p>
              </w:tc>
              <w:tc>
                <w:tcPr>
                  <w:tcW w:w="3115" w:type="dxa"/>
                  <w:gridSpan w:val="2"/>
                </w:tcPr>
                <w:p w:rsidR="00660EC5" w:rsidRDefault="00660EC5" w:rsidP="00DD38F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Rise LH Transition</w:t>
                  </w:r>
                </w:p>
              </w:tc>
              <w:tc>
                <w:tcPr>
                  <w:tcW w:w="3115" w:type="dxa"/>
                  <w:gridSpan w:val="2"/>
                </w:tcPr>
                <w:p w:rsidR="00660EC5" w:rsidRDefault="00660EC5" w:rsidP="00DD38F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Fall HL Transition</w:t>
                  </w:r>
                </w:p>
              </w:tc>
            </w:tr>
            <w:tr w:rsidR="00660EC5" w:rsidTr="00DD38F9">
              <w:trPr>
                <w:jc w:val="center"/>
              </w:trPr>
              <w:tc>
                <w:tcPr>
                  <w:tcW w:w="3115" w:type="dxa"/>
                </w:tcPr>
                <w:p w:rsidR="00660EC5" w:rsidRDefault="00660EC5" w:rsidP="00DD38F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Input Slope [ns]</w:t>
                  </w:r>
                </w:p>
              </w:tc>
              <w:tc>
                <w:tcPr>
                  <w:tcW w:w="1557" w:type="dxa"/>
                </w:tcPr>
                <w:p w:rsidR="00660EC5" w:rsidRDefault="00660EC5" w:rsidP="00DD38F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5</w:t>
                  </w:r>
                </w:p>
              </w:tc>
              <w:tc>
                <w:tcPr>
                  <w:tcW w:w="1558" w:type="dxa"/>
                </w:tcPr>
                <w:p w:rsidR="00660EC5" w:rsidRDefault="00660EC5" w:rsidP="00DD38F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</w:t>
                  </w:r>
                </w:p>
              </w:tc>
              <w:tc>
                <w:tcPr>
                  <w:tcW w:w="1557" w:type="dxa"/>
                </w:tcPr>
                <w:p w:rsidR="00660EC5" w:rsidRDefault="00660EC5" w:rsidP="00DD38F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5</w:t>
                  </w:r>
                </w:p>
              </w:tc>
              <w:tc>
                <w:tcPr>
                  <w:tcW w:w="1558" w:type="dxa"/>
                </w:tcPr>
                <w:p w:rsidR="00660EC5" w:rsidRDefault="00660EC5" w:rsidP="00DD38F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</w:t>
                  </w:r>
                </w:p>
              </w:tc>
            </w:tr>
            <w:tr w:rsidR="00660EC5" w:rsidTr="00DD38F9">
              <w:trPr>
                <w:jc w:val="center"/>
              </w:trPr>
              <w:tc>
                <w:tcPr>
                  <w:tcW w:w="3115" w:type="dxa"/>
                </w:tcPr>
                <w:p w:rsidR="00660EC5" w:rsidRDefault="00DD38F9" w:rsidP="00DD38F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Delay D</w:t>
                  </w:r>
                  <w:r w:rsidR="00660EC5">
                    <w:rPr>
                      <w:rFonts w:asciiTheme="majorBidi" w:hAnsiTheme="majorBidi" w:cstheme="majorBidi"/>
                      <w:sz w:val="28"/>
                      <w:szCs w:val="28"/>
                    </w:rPr>
                    <w:t>=&gt;F</w:t>
                  </w:r>
                </w:p>
              </w:tc>
              <w:tc>
                <w:tcPr>
                  <w:tcW w:w="1557" w:type="dxa"/>
                </w:tcPr>
                <w:p w:rsidR="00660EC5" w:rsidRDefault="00DD38F9" w:rsidP="00DD38F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95</w:t>
                  </w:r>
                </w:p>
              </w:tc>
              <w:tc>
                <w:tcPr>
                  <w:tcW w:w="1558" w:type="dxa"/>
                </w:tcPr>
                <w:p w:rsidR="00660EC5" w:rsidRDefault="00DD38F9" w:rsidP="00DD38F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.2</w:t>
                  </w:r>
                </w:p>
              </w:tc>
              <w:tc>
                <w:tcPr>
                  <w:tcW w:w="1557" w:type="dxa"/>
                </w:tcPr>
                <w:p w:rsidR="00660EC5" w:rsidRDefault="00DD38F9" w:rsidP="00DD38F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35</w:t>
                  </w:r>
                </w:p>
              </w:tc>
              <w:tc>
                <w:tcPr>
                  <w:tcW w:w="1558" w:type="dxa"/>
                </w:tcPr>
                <w:p w:rsidR="00660EC5" w:rsidRDefault="00DD38F9" w:rsidP="00DD38F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8</w:t>
                  </w:r>
                </w:p>
              </w:tc>
            </w:tr>
            <w:tr w:rsidR="00660EC5" w:rsidTr="00DD38F9">
              <w:trPr>
                <w:jc w:val="center"/>
              </w:trPr>
              <w:tc>
                <w:tcPr>
                  <w:tcW w:w="3115" w:type="dxa"/>
                </w:tcPr>
                <w:p w:rsidR="00660EC5" w:rsidRDefault="00660EC5" w:rsidP="00DD38F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Delay R</w:t>
                  </w:r>
                  <w:r w:rsidR="00DD38F9">
                    <w:rPr>
                      <w:rFonts w:asciiTheme="majorBidi" w:hAnsiTheme="majorBidi" w:cstheme="majorBidi"/>
                      <w:sz w:val="28"/>
                      <w:szCs w:val="28"/>
                    </w:rPr>
                    <w:t>ST</w:t>
                  </w: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=&gt;F`</w:t>
                  </w:r>
                </w:p>
              </w:tc>
              <w:tc>
                <w:tcPr>
                  <w:tcW w:w="1557" w:type="dxa"/>
                </w:tcPr>
                <w:p w:rsidR="00660EC5" w:rsidRDefault="00DD38F9" w:rsidP="00DD38F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.15</w:t>
                  </w:r>
                </w:p>
              </w:tc>
              <w:tc>
                <w:tcPr>
                  <w:tcW w:w="1558" w:type="dxa"/>
                </w:tcPr>
                <w:p w:rsidR="00660EC5" w:rsidRDefault="00DD38F9" w:rsidP="00DD38F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.2</w:t>
                  </w:r>
                </w:p>
              </w:tc>
              <w:tc>
                <w:tcPr>
                  <w:tcW w:w="1557" w:type="dxa"/>
                </w:tcPr>
                <w:p w:rsidR="00660EC5" w:rsidRDefault="00DD38F9" w:rsidP="00DD38F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65</w:t>
                  </w:r>
                </w:p>
              </w:tc>
              <w:tc>
                <w:tcPr>
                  <w:tcW w:w="1558" w:type="dxa"/>
                </w:tcPr>
                <w:p w:rsidR="00660EC5" w:rsidRDefault="00DD38F9" w:rsidP="00DD38F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  <w:rtl/>
                      <w:lang w:bidi="ar-EG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  <w:lang w:bidi="ar-EG"/>
                    </w:rPr>
                    <w:t>1</w:t>
                  </w:r>
                </w:p>
              </w:tc>
            </w:tr>
            <w:tr w:rsidR="00660EC5" w:rsidTr="00DD38F9">
              <w:trPr>
                <w:jc w:val="center"/>
              </w:trPr>
              <w:tc>
                <w:tcPr>
                  <w:tcW w:w="3115" w:type="dxa"/>
                </w:tcPr>
                <w:p w:rsidR="00660EC5" w:rsidRDefault="00DD38F9" w:rsidP="00DD38F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Delay Set</w:t>
                  </w:r>
                  <w:r w:rsidR="00660EC5">
                    <w:rPr>
                      <w:rFonts w:asciiTheme="majorBidi" w:hAnsiTheme="majorBidi" w:cstheme="majorBidi"/>
                      <w:sz w:val="28"/>
                      <w:szCs w:val="28"/>
                    </w:rPr>
                    <w:t>=&gt;F</w:t>
                  </w:r>
                </w:p>
              </w:tc>
              <w:tc>
                <w:tcPr>
                  <w:tcW w:w="1557" w:type="dxa"/>
                </w:tcPr>
                <w:p w:rsidR="00660EC5" w:rsidRDefault="00DD38F9" w:rsidP="00DD38F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4</w:t>
                  </w:r>
                </w:p>
              </w:tc>
              <w:tc>
                <w:tcPr>
                  <w:tcW w:w="1558" w:type="dxa"/>
                </w:tcPr>
                <w:p w:rsidR="00660EC5" w:rsidRDefault="00DD38F9" w:rsidP="00DD38F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65</w:t>
                  </w:r>
                </w:p>
              </w:tc>
              <w:tc>
                <w:tcPr>
                  <w:tcW w:w="1557" w:type="dxa"/>
                </w:tcPr>
                <w:p w:rsidR="00660EC5" w:rsidRDefault="00DD38F9" w:rsidP="00DD38F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2</w:t>
                  </w:r>
                </w:p>
              </w:tc>
              <w:tc>
                <w:tcPr>
                  <w:tcW w:w="1558" w:type="dxa"/>
                </w:tcPr>
                <w:p w:rsidR="00660EC5" w:rsidRDefault="00DD38F9" w:rsidP="00DD38F9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4</w:t>
                  </w:r>
                </w:p>
              </w:tc>
            </w:tr>
          </w:tbl>
          <w:p w:rsidR="00660EC5" w:rsidRPr="00B52014" w:rsidRDefault="00660EC5" w:rsidP="00660EC5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br/>
            </w:r>
          </w:p>
        </w:tc>
      </w:tr>
    </w:tbl>
    <w:p w:rsidR="00001255" w:rsidRDefault="00001255" w:rsidP="00310FF8">
      <w:pPr>
        <w:bidi w:val="0"/>
        <w:rPr>
          <w:sz w:val="28"/>
          <w:szCs w:val="28"/>
        </w:rPr>
      </w:pPr>
    </w:p>
    <w:p w:rsidR="00001255" w:rsidRDefault="00001255">
      <w:pPr>
        <w:bidi w:val="0"/>
        <w:rPr>
          <w:sz w:val="28"/>
          <w:szCs w:val="28"/>
        </w:rPr>
      </w:pPr>
      <w:r>
        <w:rPr>
          <w:sz w:val="28"/>
          <w:szCs w:val="28"/>
        </w:rPr>
        <w:br w:type="page"/>
      </w:r>
    </w:p>
    <w:tbl>
      <w:tblPr>
        <w:tblStyle w:val="TableGrid"/>
        <w:tblW w:w="11578" w:type="dxa"/>
        <w:jc w:val="center"/>
        <w:tblLayout w:type="fixed"/>
        <w:tblLook w:val="04A0" w:firstRow="1" w:lastRow="0" w:firstColumn="1" w:lastColumn="0" w:noHBand="0" w:noVBand="1"/>
      </w:tblPr>
      <w:tblGrid>
        <w:gridCol w:w="5008"/>
        <w:gridCol w:w="3960"/>
        <w:gridCol w:w="2610"/>
      </w:tblGrid>
      <w:tr w:rsidR="007A2967" w:rsidRPr="00C47F47" w:rsidTr="00195C1B">
        <w:trPr>
          <w:jc w:val="center"/>
        </w:trPr>
        <w:tc>
          <w:tcPr>
            <w:tcW w:w="11578" w:type="dxa"/>
            <w:gridSpan w:val="3"/>
            <w:vAlign w:val="center"/>
          </w:tcPr>
          <w:p w:rsidR="007A2967" w:rsidRPr="007A2967" w:rsidRDefault="007A2967" w:rsidP="007A2967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i/>
                <w:iCs/>
                <w:sz w:val="28"/>
                <w:szCs w:val="28"/>
              </w:rPr>
            </w:pPr>
            <w:r w:rsidRPr="007A2967">
              <w:rPr>
                <w:rFonts w:asciiTheme="majorBidi" w:hAnsiTheme="majorBidi" w:cstheme="majorBidi"/>
                <w:b/>
                <w:bCs/>
                <w:i/>
                <w:iCs/>
                <w:sz w:val="28"/>
                <w:szCs w:val="28"/>
              </w:rPr>
              <w:lastRenderedPageBreak/>
              <w:t xml:space="preserve">Cell </w:t>
            </w:r>
            <w:r w:rsidRPr="007A2967">
              <w:rPr>
                <w:rFonts w:ascii="Times New Roman" w:hAnsi="Times New Roman" w:cs="Times New Roman"/>
                <w:b/>
                <w:bCs/>
                <w:i/>
                <w:iCs/>
                <w:sz w:val="28"/>
                <w:szCs w:val="28"/>
              </w:rPr>
              <w:t>103   T-Flip flop slave cell</w:t>
            </w:r>
          </w:p>
        </w:tc>
      </w:tr>
      <w:tr w:rsidR="007A2967" w:rsidRPr="00B52014" w:rsidTr="00195C1B">
        <w:trPr>
          <w:trHeight w:val="2987"/>
          <w:jc w:val="center"/>
        </w:trPr>
        <w:tc>
          <w:tcPr>
            <w:tcW w:w="5008" w:type="dxa"/>
          </w:tcPr>
          <w:p w:rsidR="007A2967" w:rsidRDefault="007A2967" w:rsidP="00660EC5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Truth Table</w:t>
            </w:r>
          </w:p>
          <w:p w:rsidR="00195C1B" w:rsidRDefault="00195C1B" w:rsidP="00195C1B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</w:p>
          <w:p w:rsidR="00195C1B" w:rsidRPr="00C47F47" w:rsidRDefault="00195C1B" w:rsidP="00195C1B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</w:p>
          <w:tbl>
            <w:tblPr>
              <w:tblpPr w:leftFromText="180" w:rightFromText="180" w:vertAnchor="text" w:horzAnchor="margin" w:tblpXSpec="center" w:tblpY="13"/>
              <w:tblOverlap w:val="never"/>
              <w:tblW w:w="4765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1E0" w:firstRow="1" w:lastRow="1" w:firstColumn="1" w:lastColumn="1" w:noHBand="0" w:noVBand="0"/>
            </w:tblPr>
            <w:tblGrid>
              <w:gridCol w:w="355"/>
              <w:gridCol w:w="360"/>
              <w:gridCol w:w="540"/>
              <w:gridCol w:w="720"/>
              <w:gridCol w:w="810"/>
              <w:gridCol w:w="1980"/>
            </w:tblGrid>
            <w:tr w:rsidR="00195C1B" w:rsidRPr="00BC77AC" w:rsidTr="00195C1B">
              <w:trPr>
                <w:trHeight w:val="378"/>
              </w:trPr>
              <w:tc>
                <w:tcPr>
                  <w:tcW w:w="355" w:type="dxa"/>
                  <w:vAlign w:val="center"/>
                </w:tcPr>
                <w:p w:rsidR="007A2967" w:rsidRPr="007A2967" w:rsidRDefault="007A2967" w:rsidP="007A2967">
                  <w:pPr>
                    <w:autoSpaceDE w:val="0"/>
                    <w:autoSpaceDN w:val="0"/>
                    <w:adjustRightInd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 w:rsidRPr="007A2967">
                    <w:rPr>
                      <w:rFonts w:asciiTheme="majorBidi" w:hAnsiTheme="majorBidi" w:cstheme="majorBidi"/>
                      <w:sz w:val="28"/>
                      <w:szCs w:val="28"/>
                    </w:rPr>
                    <w:t>S</w:t>
                  </w:r>
                </w:p>
              </w:tc>
              <w:tc>
                <w:tcPr>
                  <w:tcW w:w="360" w:type="dxa"/>
                  <w:vAlign w:val="center"/>
                </w:tcPr>
                <w:p w:rsidR="007A2967" w:rsidRPr="007A2967" w:rsidRDefault="007A2967" w:rsidP="007A2967">
                  <w:pPr>
                    <w:autoSpaceDE w:val="0"/>
                    <w:autoSpaceDN w:val="0"/>
                    <w:adjustRightInd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 w:rsidRPr="007A2967">
                    <w:rPr>
                      <w:rFonts w:asciiTheme="majorBidi" w:hAnsiTheme="majorBidi" w:cstheme="majorBidi"/>
                      <w:sz w:val="28"/>
                      <w:szCs w:val="28"/>
                    </w:rPr>
                    <w:t>R</w:t>
                  </w:r>
                </w:p>
              </w:tc>
              <w:tc>
                <w:tcPr>
                  <w:tcW w:w="540" w:type="dxa"/>
                  <w:vAlign w:val="center"/>
                </w:tcPr>
                <w:p w:rsidR="007A2967" w:rsidRPr="007A2967" w:rsidRDefault="007A2967" w:rsidP="007A2967">
                  <w:pPr>
                    <w:autoSpaceDE w:val="0"/>
                    <w:autoSpaceDN w:val="0"/>
                    <w:adjustRightInd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 w:rsidRPr="007A2967">
                    <w:rPr>
                      <w:rFonts w:asciiTheme="majorBidi" w:hAnsiTheme="majorBidi" w:cstheme="majorBidi"/>
                      <w:sz w:val="28"/>
                      <w:szCs w:val="28"/>
                    </w:rPr>
                    <w:t>C</w:t>
                  </w:r>
                  <w:r w:rsidRPr="007A2967">
                    <w:rPr>
                      <w:rFonts w:asciiTheme="majorBidi" w:hAnsiTheme="majorBidi" w:cstheme="majorBidi"/>
                      <w:sz w:val="28"/>
                      <w:szCs w:val="28"/>
                      <w:vertAlign w:val="subscript"/>
                    </w:rPr>
                    <w:t>p</w:t>
                  </w:r>
                </w:p>
              </w:tc>
              <w:tc>
                <w:tcPr>
                  <w:tcW w:w="720" w:type="dxa"/>
                  <w:vAlign w:val="center"/>
                </w:tcPr>
                <w:p w:rsidR="007A2967" w:rsidRPr="007A2967" w:rsidRDefault="007A2967" w:rsidP="007A2967">
                  <w:pPr>
                    <w:autoSpaceDE w:val="0"/>
                    <w:autoSpaceDN w:val="0"/>
                    <w:adjustRightInd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 w:rsidRPr="007A2967">
                    <w:rPr>
                      <w:rFonts w:asciiTheme="majorBidi" w:hAnsiTheme="majorBidi" w:cstheme="majorBidi"/>
                      <w:sz w:val="28"/>
                      <w:szCs w:val="28"/>
                    </w:rPr>
                    <w:t>Q</w:t>
                  </w:r>
                </w:p>
              </w:tc>
              <w:tc>
                <w:tcPr>
                  <w:tcW w:w="810" w:type="dxa"/>
                  <w:vAlign w:val="center"/>
                </w:tcPr>
                <w:p w:rsidR="007A2967" w:rsidRPr="007A2967" w:rsidRDefault="007A2967" w:rsidP="007A2967">
                  <w:pPr>
                    <w:autoSpaceDE w:val="0"/>
                    <w:autoSpaceDN w:val="0"/>
                    <w:adjustRightInd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 w:rsidRPr="007A2967">
                    <w:rPr>
                      <w:rFonts w:asciiTheme="majorBidi" w:hAnsiTheme="majorBidi" w:cstheme="majorBidi"/>
                      <w:sz w:val="28"/>
                      <w:szCs w:val="28"/>
                    </w:rPr>
                    <w:t>Q’</w:t>
                  </w:r>
                </w:p>
              </w:tc>
              <w:tc>
                <w:tcPr>
                  <w:tcW w:w="1980" w:type="dxa"/>
                  <w:vAlign w:val="center"/>
                </w:tcPr>
                <w:p w:rsidR="007A2967" w:rsidRPr="007A2967" w:rsidRDefault="007A2967" w:rsidP="007A2967">
                  <w:pPr>
                    <w:autoSpaceDE w:val="0"/>
                    <w:autoSpaceDN w:val="0"/>
                    <w:adjustRightInd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 w:rsidRPr="007A2967">
                    <w:rPr>
                      <w:rFonts w:asciiTheme="majorBidi" w:hAnsiTheme="majorBidi" w:cstheme="majorBidi"/>
                      <w:sz w:val="28"/>
                      <w:szCs w:val="28"/>
                    </w:rPr>
                    <w:t>State</w:t>
                  </w:r>
                </w:p>
              </w:tc>
            </w:tr>
            <w:tr w:rsidR="00195C1B" w:rsidRPr="00BC77AC" w:rsidTr="00195C1B">
              <w:trPr>
                <w:trHeight w:val="390"/>
              </w:trPr>
              <w:tc>
                <w:tcPr>
                  <w:tcW w:w="355" w:type="dxa"/>
                  <w:vAlign w:val="center"/>
                </w:tcPr>
                <w:p w:rsidR="007A2967" w:rsidRPr="007A2967" w:rsidRDefault="007A2967" w:rsidP="007A2967">
                  <w:pPr>
                    <w:autoSpaceDE w:val="0"/>
                    <w:autoSpaceDN w:val="0"/>
                    <w:adjustRightInd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 w:rsidRPr="007A2967">
                    <w:rPr>
                      <w:rFonts w:asciiTheme="majorBidi" w:hAnsiTheme="majorBidi" w:cstheme="majorBidi"/>
                      <w:sz w:val="28"/>
                      <w:szCs w:val="28"/>
                    </w:rPr>
                    <w:t>X</w:t>
                  </w:r>
                </w:p>
              </w:tc>
              <w:tc>
                <w:tcPr>
                  <w:tcW w:w="360" w:type="dxa"/>
                  <w:vAlign w:val="center"/>
                </w:tcPr>
                <w:p w:rsidR="007A2967" w:rsidRPr="007A2967" w:rsidRDefault="007A2967" w:rsidP="007A2967">
                  <w:pPr>
                    <w:autoSpaceDE w:val="0"/>
                    <w:autoSpaceDN w:val="0"/>
                    <w:adjustRightInd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 w:rsidRPr="007A2967">
                    <w:rPr>
                      <w:rFonts w:asciiTheme="majorBidi" w:hAnsiTheme="majorBidi" w:cstheme="majorBidi"/>
                      <w:sz w:val="28"/>
                      <w:szCs w:val="28"/>
                    </w:rPr>
                    <w:t>X</w:t>
                  </w:r>
                </w:p>
              </w:tc>
              <w:tc>
                <w:tcPr>
                  <w:tcW w:w="540" w:type="dxa"/>
                  <w:vAlign w:val="center"/>
                </w:tcPr>
                <w:p w:rsidR="007A2967" w:rsidRPr="007A2967" w:rsidRDefault="007A2967" w:rsidP="007A2967">
                  <w:pPr>
                    <w:autoSpaceDE w:val="0"/>
                    <w:autoSpaceDN w:val="0"/>
                    <w:adjustRightInd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 w:rsidRPr="007A2967"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720" w:type="dxa"/>
                  <w:vAlign w:val="center"/>
                </w:tcPr>
                <w:p w:rsidR="007A2967" w:rsidRPr="007A2967" w:rsidRDefault="007A2967" w:rsidP="007A2967">
                  <w:pPr>
                    <w:autoSpaceDE w:val="0"/>
                    <w:autoSpaceDN w:val="0"/>
                    <w:adjustRightInd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 w:rsidRPr="007A2967">
                    <w:rPr>
                      <w:rFonts w:asciiTheme="majorBidi" w:hAnsiTheme="majorBidi" w:cstheme="majorBidi"/>
                      <w:sz w:val="28"/>
                      <w:szCs w:val="28"/>
                    </w:rPr>
                    <w:t>Q</w:t>
                  </w:r>
                  <w:r w:rsidRPr="007A2967">
                    <w:rPr>
                      <w:rFonts w:asciiTheme="majorBidi" w:hAnsiTheme="majorBidi" w:cstheme="majorBidi"/>
                      <w:sz w:val="28"/>
                      <w:szCs w:val="28"/>
                      <w:vertAlign w:val="subscript"/>
                    </w:rPr>
                    <w:t>old</w:t>
                  </w:r>
                </w:p>
              </w:tc>
              <w:tc>
                <w:tcPr>
                  <w:tcW w:w="810" w:type="dxa"/>
                  <w:vAlign w:val="center"/>
                </w:tcPr>
                <w:p w:rsidR="007A2967" w:rsidRPr="007A2967" w:rsidRDefault="007A2967" w:rsidP="007A2967">
                  <w:pPr>
                    <w:autoSpaceDE w:val="0"/>
                    <w:autoSpaceDN w:val="0"/>
                    <w:adjustRightInd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 w:rsidRPr="007A2967">
                    <w:rPr>
                      <w:rFonts w:asciiTheme="majorBidi" w:hAnsiTheme="majorBidi" w:cstheme="majorBidi"/>
                      <w:sz w:val="28"/>
                      <w:szCs w:val="28"/>
                    </w:rPr>
                    <w:t>Q’</w:t>
                  </w:r>
                  <w:r w:rsidRPr="007A2967">
                    <w:rPr>
                      <w:rFonts w:asciiTheme="majorBidi" w:hAnsiTheme="majorBidi" w:cstheme="majorBidi"/>
                      <w:sz w:val="28"/>
                      <w:szCs w:val="28"/>
                      <w:vertAlign w:val="subscript"/>
                    </w:rPr>
                    <w:t>old</w:t>
                  </w:r>
                </w:p>
              </w:tc>
              <w:tc>
                <w:tcPr>
                  <w:tcW w:w="1980" w:type="dxa"/>
                  <w:vAlign w:val="center"/>
                </w:tcPr>
                <w:p w:rsidR="007A2967" w:rsidRPr="007A2967" w:rsidRDefault="007A2967" w:rsidP="007A2967">
                  <w:pPr>
                    <w:autoSpaceDE w:val="0"/>
                    <w:autoSpaceDN w:val="0"/>
                    <w:adjustRightInd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 w:rsidRPr="007A2967">
                    <w:rPr>
                      <w:rFonts w:asciiTheme="majorBidi" w:hAnsiTheme="majorBidi" w:cstheme="majorBidi"/>
                      <w:sz w:val="28"/>
                      <w:szCs w:val="28"/>
                    </w:rPr>
                    <w:t>No change</w:t>
                  </w:r>
                </w:p>
              </w:tc>
            </w:tr>
            <w:tr w:rsidR="00195C1B" w:rsidRPr="00BC77AC" w:rsidTr="00195C1B">
              <w:trPr>
                <w:trHeight w:val="378"/>
              </w:trPr>
              <w:tc>
                <w:tcPr>
                  <w:tcW w:w="355" w:type="dxa"/>
                  <w:vAlign w:val="center"/>
                </w:tcPr>
                <w:p w:rsidR="007A2967" w:rsidRPr="007A2967" w:rsidRDefault="007A2967" w:rsidP="007A2967">
                  <w:pPr>
                    <w:autoSpaceDE w:val="0"/>
                    <w:autoSpaceDN w:val="0"/>
                    <w:adjustRightInd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 w:rsidRPr="007A2967"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360" w:type="dxa"/>
                  <w:vAlign w:val="center"/>
                </w:tcPr>
                <w:p w:rsidR="007A2967" w:rsidRPr="007A2967" w:rsidRDefault="007A2967" w:rsidP="007A2967">
                  <w:pPr>
                    <w:autoSpaceDE w:val="0"/>
                    <w:autoSpaceDN w:val="0"/>
                    <w:adjustRightInd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 w:rsidRPr="007A2967"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40" w:type="dxa"/>
                  <w:vAlign w:val="center"/>
                </w:tcPr>
                <w:p w:rsidR="007A2967" w:rsidRPr="007A2967" w:rsidRDefault="007A2967" w:rsidP="007A2967">
                  <w:pPr>
                    <w:autoSpaceDE w:val="0"/>
                    <w:autoSpaceDN w:val="0"/>
                    <w:adjustRightInd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 w:rsidRPr="007A2967"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720" w:type="dxa"/>
                  <w:vAlign w:val="center"/>
                </w:tcPr>
                <w:p w:rsidR="007A2967" w:rsidRPr="007A2967" w:rsidRDefault="007A2967" w:rsidP="007A2967">
                  <w:pPr>
                    <w:autoSpaceDE w:val="0"/>
                    <w:autoSpaceDN w:val="0"/>
                    <w:adjustRightInd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 w:rsidRPr="007A2967">
                    <w:rPr>
                      <w:rFonts w:asciiTheme="majorBidi" w:hAnsiTheme="majorBidi" w:cstheme="majorBidi"/>
                      <w:sz w:val="28"/>
                      <w:szCs w:val="28"/>
                    </w:rPr>
                    <w:t>Q</w:t>
                  </w:r>
                  <w:r w:rsidRPr="007A2967">
                    <w:rPr>
                      <w:rFonts w:asciiTheme="majorBidi" w:hAnsiTheme="majorBidi" w:cstheme="majorBidi"/>
                      <w:sz w:val="28"/>
                      <w:szCs w:val="28"/>
                      <w:vertAlign w:val="subscript"/>
                    </w:rPr>
                    <w:t>old</w:t>
                  </w:r>
                </w:p>
              </w:tc>
              <w:tc>
                <w:tcPr>
                  <w:tcW w:w="810" w:type="dxa"/>
                  <w:vAlign w:val="center"/>
                </w:tcPr>
                <w:p w:rsidR="007A2967" w:rsidRPr="007A2967" w:rsidRDefault="007A2967" w:rsidP="007A2967">
                  <w:pPr>
                    <w:autoSpaceDE w:val="0"/>
                    <w:autoSpaceDN w:val="0"/>
                    <w:adjustRightInd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 w:rsidRPr="007A2967">
                    <w:rPr>
                      <w:rFonts w:asciiTheme="majorBidi" w:hAnsiTheme="majorBidi" w:cstheme="majorBidi"/>
                      <w:sz w:val="28"/>
                      <w:szCs w:val="28"/>
                    </w:rPr>
                    <w:t>Q’</w:t>
                  </w:r>
                  <w:r w:rsidRPr="007A2967">
                    <w:rPr>
                      <w:rFonts w:asciiTheme="majorBidi" w:hAnsiTheme="majorBidi" w:cstheme="majorBidi"/>
                      <w:sz w:val="28"/>
                      <w:szCs w:val="28"/>
                      <w:vertAlign w:val="subscript"/>
                    </w:rPr>
                    <w:t>old</w:t>
                  </w:r>
                </w:p>
              </w:tc>
              <w:tc>
                <w:tcPr>
                  <w:tcW w:w="1980" w:type="dxa"/>
                  <w:vAlign w:val="center"/>
                </w:tcPr>
                <w:p w:rsidR="007A2967" w:rsidRPr="007A2967" w:rsidRDefault="007A2967" w:rsidP="007A2967">
                  <w:pPr>
                    <w:autoSpaceDE w:val="0"/>
                    <w:autoSpaceDN w:val="0"/>
                    <w:adjustRightInd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 w:rsidRPr="007A2967">
                    <w:rPr>
                      <w:rFonts w:asciiTheme="majorBidi" w:hAnsiTheme="majorBidi" w:cstheme="majorBidi"/>
                      <w:sz w:val="28"/>
                      <w:szCs w:val="28"/>
                    </w:rPr>
                    <w:t>No change</w:t>
                  </w:r>
                </w:p>
              </w:tc>
            </w:tr>
            <w:tr w:rsidR="00195C1B" w:rsidRPr="00BC77AC" w:rsidTr="00195C1B">
              <w:trPr>
                <w:trHeight w:val="70"/>
              </w:trPr>
              <w:tc>
                <w:tcPr>
                  <w:tcW w:w="355" w:type="dxa"/>
                  <w:vAlign w:val="center"/>
                </w:tcPr>
                <w:p w:rsidR="007A2967" w:rsidRPr="007A2967" w:rsidRDefault="007A2967" w:rsidP="007A2967">
                  <w:pPr>
                    <w:autoSpaceDE w:val="0"/>
                    <w:autoSpaceDN w:val="0"/>
                    <w:adjustRightInd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 w:rsidRPr="007A2967"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360" w:type="dxa"/>
                  <w:vAlign w:val="center"/>
                </w:tcPr>
                <w:p w:rsidR="007A2967" w:rsidRPr="007A2967" w:rsidRDefault="007A2967" w:rsidP="007A2967">
                  <w:pPr>
                    <w:autoSpaceDE w:val="0"/>
                    <w:autoSpaceDN w:val="0"/>
                    <w:adjustRightInd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 w:rsidRPr="007A2967"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40" w:type="dxa"/>
                  <w:vAlign w:val="center"/>
                </w:tcPr>
                <w:p w:rsidR="007A2967" w:rsidRPr="007A2967" w:rsidRDefault="007A2967" w:rsidP="007A2967">
                  <w:pPr>
                    <w:autoSpaceDE w:val="0"/>
                    <w:autoSpaceDN w:val="0"/>
                    <w:adjustRightInd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 w:rsidRPr="007A2967"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720" w:type="dxa"/>
                  <w:vAlign w:val="center"/>
                </w:tcPr>
                <w:p w:rsidR="007A2967" w:rsidRPr="007A2967" w:rsidRDefault="007A2967" w:rsidP="007A2967">
                  <w:pPr>
                    <w:autoSpaceDE w:val="0"/>
                    <w:autoSpaceDN w:val="0"/>
                    <w:adjustRightInd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 w:rsidRPr="007A2967"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810" w:type="dxa"/>
                  <w:vAlign w:val="center"/>
                </w:tcPr>
                <w:p w:rsidR="007A2967" w:rsidRPr="007A2967" w:rsidRDefault="007A2967" w:rsidP="007A2967">
                  <w:pPr>
                    <w:autoSpaceDE w:val="0"/>
                    <w:autoSpaceDN w:val="0"/>
                    <w:adjustRightInd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 w:rsidRPr="007A2967"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1980" w:type="dxa"/>
                  <w:vAlign w:val="center"/>
                </w:tcPr>
                <w:p w:rsidR="007A2967" w:rsidRPr="007A2967" w:rsidRDefault="007A2967" w:rsidP="007A2967">
                  <w:pPr>
                    <w:autoSpaceDE w:val="0"/>
                    <w:autoSpaceDN w:val="0"/>
                    <w:adjustRightInd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 w:rsidRPr="007A2967">
                    <w:rPr>
                      <w:rFonts w:asciiTheme="majorBidi" w:hAnsiTheme="majorBidi" w:cstheme="majorBidi"/>
                      <w:sz w:val="28"/>
                      <w:szCs w:val="28"/>
                    </w:rPr>
                    <w:t>Reset</w:t>
                  </w:r>
                </w:p>
              </w:tc>
            </w:tr>
            <w:tr w:rsidR="00195C1B" w:rsidRPr="00BC77AC" w:rsidTr="00195C1B">
              <w:trPr>
                <w:trHeight w:val="98"/>
              </w:trPr>
              <w:tc>
                <w:tcPr>
                  <w:tcW w:w="355" w:type="dxa"/>
                  <w:vAlign w:val="center"/>
                </w:tcPr>
                <w:p w:rsidR="007A2967" w:rsidRPr="007A2967" w:rsidRDefault="007A2967" w:rsidP="007A2967">
                  <w:pPr>
                    <w:autoSpaceDE w:val="0"/>
                    <w:autoSpaceDN w:val="0"/>
                    <w:adjustRightInd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 w:rsidRPr="007A2967"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360" w:type="dxa"/>
                  <w:vAlign w:val="center"/>
                </w:tcPr>
                <w:p w:rsidR="007A2967" w:rsidRPr="007A2967" w:rsidRDefault="007A2967" w:rsidP="007A2967">
                  <w:pPr>
                    <w:autoSpaceDE w:val="0"/>
                    <w:autoSpaceDN w:val="0"/>
                    <w:adjustRightInd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 w:rsidRPr="007A2967"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40" w:type="dxa"/>
                  <w:vAlign w:val="center"/>
                </w:tcPr>
                <w:p w:rsidR="007A2967" w:rsidRPr="007A2967" w:rsidRDefault="007A2967" w:rsidP="007A2967">
                  <w:pPr>
                    <w:autoSpaceDE w:val="0"/>
                    <w:autoSpaceDN w:val="0"/>
                    <w:adjustRightInd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 w:rsidRPr="007A2967"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720" w:type="dxa"/>
                  <w:vAlign w:val="center"/>
                </w:tcPr>
                <w:p w:rsidR="007A2967" w:rsidRPr="007A2967" w:rsidRDefault="007A2967" w:rsidP="007A2967">
                  <w:pPr>
                    <w:autoSpaceDE w:val="0"/>
                    <w:autoSpaceDN w:val="0"/>
                    <w:adjustRightInd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 w:rsidRPr="007A2967"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810" w:type="dxa"/>
                  <w:vAlign w:val="center"/>
                </w:tcPr>
                <w:p w:rsidR="007A2967" w:rsidRPr="007A2967" w:rsidRDefault="007A2967" w:rsidP="007A2967">
                  <w:pPr>
                    <w:autoSpaceDE w:val="0"/>
                    <w:autoSpaceDN w:val="0"/>
                    <w:adjustRightInd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 w:rsidRPr="007A2967"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1980" w:type="dxa"/>
                  <w:vAlign w:val="center"/>
                </w:tcPr>
                <w:p w:rsidR="007A2967" w:rsidRPr="007A2967" w:rsidRDefault="007A2967" w:rsidP="007A2967">
                  <w:pPr>
                    <w:autoSpaceDE w:val="0"/>
                    <w:autoSpaceDN w:val="0"/>
                    <w:adjustRightInd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 w:rsidRPr="007A2967">
                    <w:rPr>
                      <w:rFonts w:asciiTheme="majorBidi" w:hAnsiTheme="majorBidi" w:cstheme="majorBidi"/>
                      <w:sz w:val="28"/>
                      <w:szCs w:val="28"/>
                    </w:rPr>
                    <w:t>Set</w:t>
                  </w:r>
                </w:p>
              </w:tc>
            </w:tr>
            <w:tr w:rsidR="00195C1B" w:rsidRPr="00BC77AC" w:rsidTr="00195C1B">
              <w:trPr>
                <w:trHeight w:val="125"/>
              </w:trPr>
              <w:tc>
                <w:tcPr>
                  <w:tcW w:w="355" w:type="dxa"/>
                  <w:vAlign w:val="center"/>
                </w:tcPr>
                <w:p w:rsidR="007A2967" w:rsidRPr="007A2967" w:rsidRDefault="007A2967" w:rsidP="007A2967">
                  <w:pPr>
                    <w:autoSpaceDE w:val="0"/>
                    <w:autoSpaceDN w:val="0"/>
                    <w:adjustRightInd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 w:rsidRPr="007A2967"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360" w:type="dxa"/>
                  <w:vAlign w:val="center"/>
                </w:tcPr>
                <w:p w:rsidR="007A2967" w:rsidRPr="007A2967" w:rsidRDefault="007A2967" w:rsidP="007A2967">
                  <w:pPr>
                    <w:autoSpaceDE w:val="0"/>
                    <w:autoSpaceDN w:val="0"/>
                    <w:adjustRightInd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 w:rsidRPr="007A2967"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40" w:type="dxa"/>
                  <w:vAlign w:val="center"/>
                </w:tcPr>
                <w:p w:rsidR="007A2967" w:rsidRPr="007A2967" w:rsidRDefault="007A2967" w:rsidP="007A2967">
                  <w:pPr>
                    <w:autoSpaceDE w:val="0"/>
                    <w:autoSpaceDN w:val="0"/>
                    <w:adjustRightInd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 w:rsidRPr="007A2967"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720" w:type="dxa"/>
                  <w:vAlign w:val="center"/>
                </w:tcPr>
                <w:p w:rsidR="007A2967" w:rsidRPr="007A2967" w:rsidRDefault="007A2967" w:rsidP="007A2967">
                  <w:pPr>
                    <w:autoSpaceDE w:val="0"/>
                    <w:autoSpaceDN w:val="0"/>
                    <w:adjustRightInd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 w:rsidRPr="007A2967"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810" w:type="dxa"/>
                  <w:vAlign w:val="center"/>
                </w:tcPr>
                <w:p w:rsidR="007A2967" w:rsidRPr="007A2967" w:rsidRDefault="007A2967" w:rsidP="007A2967">
                  <w:pPr>
                    <w:autoSpaceDE w:val="0"/>
                    <w:autoSpaceDN w:val="0"/>
                    <w:adjustRightInd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 w:rsidRPr="007A2967"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1980" w:type="dxa"/>
                  <w:vAlign w:val="center"/>
                </w:tcPr>
                <w:p w:rsidR="007A2967" w:rsidRPr="007A2967" w:rsidRDefault="007A2967" w:rsidP="007A2967">
                  <w:pPr>
                    <w:autoSpaceDE w:val="0"/>
                    <w:autoSpaceDN w:val="0"/>
                    <w:adjustRightInd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 w:rsidRPr="007A2967">
                    <w:rPr>
                      <w:rFonts w:asciiTheme="majorBidi" w:hAnsiTheme="majorBidi" w:cstheme="majorBidi"/>
                      <w:sz w:val="28"/>
                      <w:szCs w:val="28"/>
                    </w:rPr>
                    <w:t>Forbidden state</w:t>
                  </w:r>
                </w:p>
              </w:tc>
            </w:tr>
          </w:tbl>
          <w:p w:rsidR="007A2967" w:rsidRPr="00551BEF" w:rsidRDefault="007A2967" w:rsidP="00660EC5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3960" w:type="dxa"/>
          </w:tcPr>
          <w:p w:rsidR="007A2967" w:rsidRPr="00C47F47" w:rsidRDefault="007A2967" w:rsidP="00660EC5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Symbol</w:t>
            </w:r>
          </w:p>
          <w:p w:rsidR="007A2967" w:rsidRPr="00551BEF" w:rsidRDefault="00195C1B" w:rsidP="00195C1B">
            <w:pPr>
              <w:bidi w:val="0"/>
              <w:rPr>
                <w:rFonts w:asciiTheme="majorBidi" w:hAnsiTheme="majorBidi" w:cstheme="majorBidi"/>
                <w:sz w:val="28"/>
                <w:szCs w:val="28"/>
              </w:rPr>
            </w:pPr>
            <w:r w:rsidRPr="006F1804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drawing>
                <wp:inline distT="0" distB="0" distL="0" distR="0">
                  <wp:extent cx="2476500" cy="2266950"/>
                  <wp:effectExtent l="0" t="0" r="0" b="0"/>
                  <wp:docPr id="38" name="Picture 38" descr="Description: C:\Users\Radwan\Downloads\lab6.h5.g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Description: C:\Users\Radwan\Downloads\lab6.h5.g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76500" cy="22669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610" w:type="dxa"/>
          </w:tcPr>
          <w:p w:rsidR="007A2967" w:rsidRPr="00C47F47" w:rsidRDefault="007A2967" w:rsidP="00660EC5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Pin Capacitance</w:t>
            </w:r>
          </w:p>
          <w:tbl>
            <w:tblPr>
              <w:tblStyle w:val="TableGrid"/>
              <w:tblW w:w="2365" w:type="dxa"/>
              <w:tblLayout w:type="fixed"/>
              <w:tblLook w:val="04A0" w:firstRow="1" w:lastRow="0" w:firstColumn="1" w:lastColumn="0" w:noHBand="0" w:noVBand="1"/>
            </w:tblPr>
            <w:tblGrid>
              <w:gridCol w:w="1000"/>
              <w:gridCol w:w="1365"/>
            </w:tblGrid>
            <w:tr w:rsidR="007A2967" w:rsidTr="00660EC5">
              <w:tc>
                <w:tcPr>
                  <w:tcW w:w="1000" w:type="dxa"/>
                </w:tcPr>
                <w:p w:rsidR="007A2967" w:rsidRDefault="007A2967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Pin</w:t>
                  </w:r>
                </w:p>
              </w:tc>
              <w:tc>
                <w:tcPr>
                  <w:tcW w:w="1365" w:type="dxa"/>
                </w:tcPr>
                <w:p w:rsidR="007A2967" w:rsidRDefault="007A2967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Cap[pF]</w:t>
                  </w:r>
                </w:p>
              </w:tc>
            </w:tr>
            <w:tr w:rsidR="007A2967" w:rsidTr="00660EC5">
              <w:tc>
                <w:tcPr>
                  <w:tcW w:w="1000" w:type="dxa"/>
                </w:tcPr>
                <w:p w:rsidR="007A2967" w:rsidRDefault="00195C1B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S</w:t>
                  </w:r>
                </w:p>
              </w:tc>
              <w:tc>
                <w:tcPr>
                  <w:tcW w:w="1365" w:type="dxa"/>
                </w:tcPr>
                <w:p w:rsidR="007A2967" w:rsidRDefault="00195C1B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  <w:rtl/>
                      <w:lang w:bidi="ar-EG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  <w:lang w:bidi="ar-EG"/>
                    </w:rPr>
                    <w:t>0.003978</w:t>
                  </w:r>
                </w:p>
              </w:tc>
            </w:tr>
            <w:tr w:rsidR="00195C1B" w:rsidTr="00660EC5">
              <w:tc>
                <w:tcPr>
                  <w:tcW w:w="1000" w:type="dxa"/>
                </w:tcPr>
                <w:p w:rsidR="00195C1B" w:rsidRDefault="00195C1B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R</w:t>
                  </w:r>
                </w:p>
              </w:tc>
              <w:tc>
                <w:tcPr>
                  <w:tcW w:w="1365" w:type="dxa"/>
                </w:tcPr>
                <w:p w:rsidR="00195C1B" w:rsidRDefault="00195C1B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  <w:lang w:bidi="ar-EG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  <w:lang w:bidi="ar-EG"/>
                    </w:rPr>
                    <w:t>0.00398</w:t>
                  </w:r>
                </w:p>
              </w:tc>
            </w:tr>
            <w:tr w:rsidR="00195C1B" w:rsidTr="00660EC5">
              <w:tc>
                <w:tcPr>
                  <w:tcW w:w="1000" w:type="dxa"/>
                </w:tcPr>
                <w:p w:rsidR="00195C1B" w:rsidRPr="00195C1B" w:rsidRDefault="00195C1B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  <w:vertAlign w:val="subscript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C</w:t>
                  </w:r>
                  <w:r>
                    <w:rPr>
                      <w:rFonts w:asciiTheme="majorBidi" w:hAnsiTheme="majorBidi" w:cstheme="majorBidi"/>
                      <w:sz w:val="28"/>
                      <w:szCs w:val="28"/>
                      <w:vertAlign w:val="subscript"/>
                    </w:rPr>
                    <w:t>p</w:t>
                  </w:r>
                </w:p>
              </w:tc>
              <w:tc>
                <w:tcPr>
                  <w:tcW w:w="1365" w:type="dxa"/>
                </w:tcPr>
                <w:p w:rsidR="00195C1B" w:rsidRDefault="00195C1B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  <w:lang w:bidi="ar-EG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  <w:lang w:bidi="ar-EG"/>
                    </w:rPr>
                    <w:t>0.0078623</w:t>
                  </w:r>
                </w:p>
              </w:tc>
            </w:tr>
          </w:tbl>
          <w:p w:rsidR="007A2967" w:rsidRPr="00B52014" w:rsidRDefault="007A2967" w:rsidP="00660EC5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</w:tr>
      <w:tr w:rsidR="007A2967" w:rsidRPr="00496670" w:rsidTr="00195C1B">
        <w:trPr>
          <w:jc w:val="center"/>
        </w:trPr>
        <w:tc>
          <w:tcPr>
            <w:tcW w:w="5008" w:type="dxa"/>
          </w:tcPr>
          <w:p w:rsidR="007A2967" w:rsidRPr="00C47F47" w:rsidRDefault="007A2967" w:rsidP="00660EC5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Size</w:t>
            </w:r>
          </w:p>
        </w:tc>
        <w:tc>
          <w:tcPr>
            <w:tcW w:w="3960" w:type="dxa"/>
          </w:tcPr>
          <w:p w:rsidR="007A2967" w:rsidRPr="00B52014" w:rsidRDefault="00195C1B" w:rsidP="00660EC5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270</w:t>
            </w:r>
          </w:p>
        </w:tc>
        <w:tc>
          <w:tcPr>
            <w:tcW w:w="2610" w:type="dxa"/>
          </w:tcPr>
          <w:p w:rsidR="007A2967" w:rsidRPr="00496670" w:rsidRDefault="007A2967" w:rsidP="00660EC5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  <w:vertAlign w:val="superscript"/>
              </w:rPr>
            </w:pPr>
            <w:r>
              <w:rPr>
                <w:rFonts w:asciiTheme="majorBidi" w:hAnsiTheme="majorBidi" w:cstheme="majorBidi"/>
                <w:noProof w:val="0"/>
                <w:sz w:val="28"/>
                <w:szCs w:val="28"/>
              </w:rPr>
              <w:t>µm</w:t>
            </w:r>
            <w:r>
              <w:rPr>
                <w:rFonts w:asciiTheme="majorBidi" w:hAnsiTheme="majorBidi" w:cstheme="majorBidi"/>
                <w:noProof w:val="0"/>
                <w:sz w:val="28"/>
                <w:szCs w:val="28"/>
                <w:vertAlign w:val="superscript"/>
              </w:rPr>
              <w:t>2</w:t>
            </w:r>
          </w:p>
        </w:tc>
      </w:tr>
      <w:tr w:rsidR="007A2967" w:rsidRPr="00496670" w:rsidTr="00195C1B">
        <w:trPr>
          <w:jc w:val="center"/>
        </w:trPr>
        <w:tc>
          <w:tcPr>
            <w:tcW w:w="5008" w:type="dxa"/>
          </w:tcPr>
          <w:p w:rsidR="007A2967" w:rsidRPr="00C47F47" w:rsidRDefault="007A2967" w:rsidP="00660EC5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Dynamic power dissipation</w:t>
            </w:r>
          </w:p>
        </w:tc>
        <w:tc>
          <w:tcPr>
            <w:tcW w:w="3960" w:type="dxa"/>
            <w:vAlign w:val="center"/>
          </w:tcPr>
          <w:p w:rsidR="007A2967" w:rsidRPr="00B52014" w:rsidRDefault="00195C1B" w:rsidP="00660EC5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617.285</w:t>
            </w:r>
          </w:p>
        </w:tc>
        <w:tc>
          <w:tcPr>
            <w:tcW w:w="2610" w:type="dxa"/>
            <w:vAlign w:val="center"/>
          </w:tcPr>
          <w:p w:rsidR="007A2967" w:rsidRPr="00496670" w:rsidRDefault="007A2967" w:rsidP="00660EC5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496670">
              <w:rPr>
                <w:rFonts w:asciiTheme="majorBidi" w:hAnsiTheme="majorBidi" w:cstheme="majorBidi"/>
                <w:noProof w:val="0"/>
                <w:sz w:val="28"/>
                <w:szCs w:val="28"/>
              </w:rPr>
              <w:t>µWatt/ MHz</w:t>
            </w:r>
          </w:p>
        </w:tc>
      </w:tr>
      <w:tr w:rsidR="007A2967" w:rsidRPr="00B52014" w:rsidTr="00195C1B">
        <w:trPr>
          <w:jc w:val="center"/>
        </w:trPr>
        <w:tc>
          <w:tcPr>
            <w:tcW w:w="11578" w:type="dxa"/>
            <w:gridSpan w:val="3"/>
          </w:tcPr>
          <w:p w:rsidR="007A2967" w:rsidRDefault="007A2967" w:rsidP="00660EC5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</w:p>
          <w:p w:rsidR="007A2967" w:rsidRPr="00C47F47" w:rsidRDefault="007A2967" w:rsidP="00660EC5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Prop</w:t>
            </w: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agation Delay</w:t>
            </w:r>
          </w:p>
          <w:tbl>
            <w:tblPr>
              <w:tblStyle w:val="TableGrid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3115"/>
              <w:gridCol w:w="1557"/>
              <w:gridCol w:w="1558"/>
              <w:gridCol w:w="1557"/>
              <w:gridCol w:w="1558"/>
            </w:tblGrid>
            <w:tr w:rsidR="007A2967" w:rsidTr="00660EC5">
              <w:tc>
                <w:tcPr>
                  <w:tcW w:w="3115" w:type="dxa"/>
                </w:tcPr>
                <w:p w:rsidR="007A2967" w:rsidRDefault="007A2967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</w:p>
              </w:tc>
              <w:tc>
                <w:tcPr>
                  <w:tcW w:w="3115" w:type="dxa"/>
                  <w:gridSpan w:val="2"/>
                </w:tcPr>
                <w:p w:rsidR="007A2967" w:rsidRDefault="007A2967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Rise LH Transition</w:t>
                  </w:r>
                </w:p>
              </w:tc>
              <w:tc>
                <w:tcPr>
                  <w:tcW w:w="3115" w:type="dxa"/>
                  <w:gridSpan w:val="2"/>
                </w:tcPr>
                <w:p w:rsidR="007A2967" w:rsidRDefault="007A2967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Fall HL Transition</w:t>
                  </w:r>
                </w:p>
              </w:tc>
            </w:tr>
            <w:tr w:rsidR="007A2967" w:rsidTr="00660EC5">
              <w:tc>
                <w:tcPr>
                  <w:tcW w:w="3115" w:type="dxa"/>
                </w:tcPr>
                <w:p w:rsidR="007A2967" w:rsidRDefault="007A2967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Input Slope [ns]</w:t>
                  </w:r>
                </w:p>
              </w:tc>
              <w:tc>
                <w:tcPr>
                  <w:tcW w:w="1557" w:type="dxa"/>
                </w:tcPr>
                <w:p w:rsidR="007A2967" w:rsidRDefault="007A2967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5</w:t>
                  </w:r>
                </w:p>
              </w:tc>
              <w:tc>
                <w:tcPr>
                  <w:tcW w:w="1558" w:type="dxa"/>
                </w:tcPr>
                <w:p w:rsidR="007A2967" w:rsidRDefault="007A2967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</w:t>
                  </w:r>
                </w:p>
              </w:tc>
              <w:tc>
                <w:tcPr>
                  <w:tcW w:w="1557" w:type="dxa"/>
                </w:tcPr>
                <w:p w:rsidR="007A2967" w:rsidRDefault="007A2967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5</w:t>
                  </w:r>
                </w:p>
              </w:tc>
              <w:tc>
                <w:tcPr>
                  <w:tcW w:w="1558" w:type="dxa"/>
                </w:tcPr>
                <w:p w:rsidR="007A2967" w:rsidRDefault="007A2967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</w:t>
                  </w:r>
                </w:p>
              </w:tc>
            </w:tr>
            <w:tr w:rsidR="007A2967" w:rsidTr="00660EC5">
              <w:tc>
                <w:tcPr>
                  <w:tcW w:w="3115" w:type="dxa"/>
                </w:tcPr>
                <w:p w:rsidR="007A2967" w:rsidRDefault="00195C1B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Delay S=&gt;Q</w:t>
                  </w:r>
                </w:p>
              </w:tc>
              <w:tc>
                <w:tcPr>
                  <w:tcW w:w="1557" w:type="dxa"/>
                </w:tcPr>
                <w:p w:rsidR="007A2967" w:rsidRDefault="00195C1B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.4</w:t>
                  </w:r>
                </w:p>
              </w:tc>
              <w:tc>
                <w:tcPr>
                  <w:tcW w:w="1558" w:type="dxa"/>
                </w:tcPr>
                <w:p w:rsidR="007A2967" w:rsidRDefault="00195C1B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3.023</w:t>
                  </w:r>
                </w:p>
              </w:tc>
              <w:tc>
                <w:tcPr>
                  <w:tcW w:w="1557" w:type="dxa"/>
                </w:tcPr>
                <w:p w:rsidR="007A2967" w:rsidRDefault="00195C1B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.798</w:t>
                  </w:r>
                </w:p>
              </w:tc>
              <w:tc>
                <w:tcPr>
                  <w:tcW w:w="1558" w:type="dxa"/>
                </w:tcPr>
                <w:p w:rsidR="007A2967" w:rsidRDefault="00195C1B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.6583</w:t>
                  </w:r>
                </w:p>
              </w:tc>
            </w:tr>
            <w:tr w:rsidR="007A2967" w:rsidTr="00660EC5">
              <w:tc>
                <w:tcPr>
                  <w:tcW w:w="3115" w:type="dxa"/>
                </w:tcPr>
                <w:p w:rsidR="007A2967" w:rsidRDefault="007A2967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 xml:space="preserve">Delay </w:t>
                  </w:r>
                  <w:r w:rsidR="00195C1B">
                    <w:rPr>
                      <w:rFonts w:asciiTheme="majorBidi" w:hAnsiTheme="majorBidi" w:cstheme="majorBidi"/>
                      <w:sz w:val="28"/>
                      <w:szCs w:val="28"/>
                    </w:rPr>
                    <w:t>R=&gt;Q</w:t>
                  </w:r>
                </w:p>
              </w:tc>
              <w:tc>
                <w:tcPr>
                  <w:tcW w:w="1557" w:type="dxa"/>
                </w:tcPr>
                <w:p w:rsidR="007A2967" w:rsidRDefault="00195C1B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.798</w:t>
                  </w:r>
                </w:p>
              </w:tc>
              <w:tc>
                <w:tcPr>
                  <w:tcW w:w="1558" w:type="dxa"/>
                </w:tcPr>
                <w:p w:rsidR="007A2967" w:rsidRDefault="00195C1B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3.023</w:t>
                  </w:r>
                </w:p>
              </w:tc>
              <w:tc>
                <w:tcPr>
                  <w:tcW w:w="1557" w:type="dxa"/>
                </w:tcPr>
                <w:p w:rsidR="007A2967" w:rsidRDefault="00195C1B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.4</w:t>
                  </w:r>
                </w:p>
              </w:tc>
              <w:tc>
                <w:tcPr>
                  <w:tcW w:w="1558" w:type="dxa"/>
                </w:tcPr>
                <w:p w:rsidR="007A2967" w:rsidRDefault="00195C1B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  <w:rtl/>
                      <w:lang w:bidi="ar-EG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  <w:lang w:bidi="ar-EG"/>
                    </w:rPr>
                    <w:t>1.6583</w:t>
                  </w:r>
                </w:p>
              </w:tc>
            </w:tr>
            <w:tr w:rsidR="00195C1B" w:rsidTr="00660EC5">
              <w:tc>
                <w:tcPr>
                  <w:tcW w:w="3115" w:type="dxa"/>
                </w:tcPr>
                <w:p w:rsidR="00195C1B" w:rsidRPr="00195C1B" w:rsidRDefault="00195C1B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Delay C</w:t>
                  </w:r>
                  <w:r>
                    <w:rPr>
                      <w:rFonts w:asciiTheme="majorBidi" w:hAnsiTheme="majorBidi" w:cstheme="majorBidi"/>
                      <w:sz w:val="28"/>
                      <w:szCs w:val="28"/>
                      <w:vertAlign w:val="subscript"/>
                    </w:rPr>
                    <w:t>p</w:t>
                  </w: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=&gt;Q</w:t>
                  </w:r>
                </w:p>
              </w:tc>
              <w:tc>
                <w:tcPr>
                  <w:tcW w:w="1557" w:type="dxa"/>
                </w:tcPr>
                <w:p w:rsidR="00195C1B" w:rsidRDefault="00195C1B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.4</w:t>
                  </w:r>
                </w:p>
              </w:tc>
              <w:tc>
                <w:tcPr>
                  <w:tcW w:w="1558" w:type="dxa"/>
                </w:tcPr>
                <w:p w:rsidR="00195C1B" w:rsidRDefault="00195C1B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.71</w:t>
                  </w:r>
                </w:p>
              </w:tc>
              <w:tc>
                <w:tcPr>
                  <w:tcW w:w="1557" w:type="dxa"/>
                </w:tcPr>
                <w:p w:rsidR="00195C1B" w:rsidRDefault="00195C1B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</w:t>
                  </w:r>
                </w:p>
              </w:tc>
              <w:tc>
                <w:tcPr>
                  <w:tcW w:w="1558" w:type="dxa"/>
                </w:tcPr>
                <w:p w:rsidR="00195C1B" w:rsidRDefault="00195C1B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  <w:lang w:bidi="ar-EG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  <w:lang w:bidi="ar-EG"/>
                    </w:rPr>
                    <w:t>2.933</w:t>
                  </w:r>
                </w:p>
              </w:tc>
            </w:tr>
          </w:tbl>
          <w:p w:rsidR="007A2967" w:rsidRPr="00B52014" w:rsidRDefault="007A2967" w:rsidP="00660EC5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br/>
            </w:r>
          </w:p>
        </w:tc>
      </w:tr>
    </w:tbl>
    <w:p w:rsidR="00001255" w:rsidRDefault="00001255" w:rsidP="00310FF8">
      <w:pPr>
        <w:bidi w:val="0"/>
        <w:rPr>
          <w:sz w:val="28"/>
          <w:szCs w:val="28"/>
        </w:rPr>
      </w:pPr>
    </w:p>
    <w:p w:rsidR="00001255" w:rsidRDefault="00001255">
      <w:pPr>
        <w:bidi w:val="0"/>
        <w:rPr>
          <w:sz w:val="28"/>
          <w:szCs w:val="28"/>
        </w:rPr>
      </w:pPr>
      <w:r>
        <w:rPr>
          <w:sz w:val="28"/>
          <w:szCs w:val="28"/>
        </w:rPr>
        <w:br w:type="page"/>
      </w:r>
    </w:p>
    <w:tbl>
      <w:tblPr>
        <w:tblStyle w:val="TableGrid"/>
        <w:tblW w:w="10188" w:type="dxa"/>
        <w:jc w:val="center"/>
        <w:tblLayout w:type="fixed"/>
        <w:tblLook w:val="04A0" w:firstRow="1" w:lastRow="0" w:firstColumn="1" w:lastColumn="0" w:noHBand="0" w:noVBand="1"/>
      </w:tblPr>
      <w:tblGrid>
        <w:gridCol w:w="3618"/>
        <w:gridCol w:w="3960"/>
        <w:gridCol w:w="2610"/>
      </w:tblGrid>
      <w:tr w:rsidR="00052669" w:rsidRPr="00C47F47" w:rsidTr="00660EC5">
        <w:trPr>
          <w:jc w:val="center"/>
        </w:trPr>
        <w:tc>
          <w:tcPr>
            <w:tcW w:w="10188" w:type="dxa"/>
            <w:gridSpan w:val="3"/>
            <w:vAlign w:val="center"/>
          </w:tcPr>
          <w:p w:rsidR="00052669" w:rsidRPr="00C47F47" w:rsidRDefault="00052669" w:rsidP="00660EC5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i/>
                <w:iCs/>
                <w:sz w:val="28"/>
                <w:szCs w:val="28"/>
              </w:rPr>
            </w:pPr>
            <w:r>
              <w:rPr>
                <w:rFonts w:asciiTheme="majorBidi" w:hAnsiTheme="majorBidi" w:cstheme="majorBidi"/>
                <w:b/>
                <w:bCs/>
                <w:i/>
                <w:iCs/>
                <w:sz w:val="28"/>
                <w:szCs w:val="28"/>
              </w:rPr>
              <w:lastRenderedPageBreak/>
              <w:t xml:space="preserve">Cell 104 </w:t>
            </w:r>
            <w:r w:rsidRPr="00052669">
              <w:rPr>
                <w:rFonts w:asciiTheme="majorBidi" w:hAnsiTheme="majorBidi" w:cstheme="majorBidi"/>
                <w:b/>
                <w:bCs/>
                <w:i/>
                <w:iCs/>
                <w:sz w:val="28"/>
                <w:szCs w:val="28"/>
              </w:rPr>
              <w:t>T FF Master</w:t>
            </w:r>
          </w:p>
        </w:tc>
      </w:tr>
      <w:tr w:rsidR="00052669" w:rsidRPr="00B52014" w:rsidTr="00660EC5">
        <w:trPr>
          <w:trHeight w:val="2492"/>
          <w:jc w:val="center"/>
        </w:trPr>
        <w:tc>
          <w:tcPr>
            <w:tcW w:w="3618" w:type="dxa"/>
          </w:tcPr>
          <w:p w:rsidR="00052669" w:rsidRPr="00C47F47" w:rsidRDefault="00052669" w:rsidP="00660EC5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Truth Table</w:t>
            </w:r>
          </w:p>
          <w:tbl>
            <w:tblPr>
              <w:tblStyle w:val="TableGrid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490"/>
              <w:gridCol w:w="720"/>
              <w:gridCol w:w="1330"/>
              <w:gridCol w:w="847"/>
            </w:tblGrid>
            <w:tr w:rsidR="00551BEF" w:rsidTr="00551BEF">
              <w:tc>
                <w:tcPr>
                  <w:tcW w:w="490" w:type="dxa"/>
                </w:tcPr>
                <w:p w:rsidR="00551BEF" w:rsidRDefault="00551BEF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T</w:t>
                  </w:r>
                </w:p>
              </w:tc>
              <w:tc>
                <w:tcPr>
                  <w:tcW w:w="720" w:type="dxa"/>
                </w:tcPr>
                <w:p w:rsidR="00551BEF" w:rsidRDefault="00551BEF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Qs</w:t>
                  </w:r>
                </w:p>
              </w:tc>
              <w:tc>
                <w:tcPr>
                  <w:tcW w:w="1330" w:type="dxa"/>
                </w:tcPr>
                <w:p w:rsidR="00551BEF" w:rsidRDefault="00551BEF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Qs_bar</w:t>
                  </w:r>
                </w:p>
              </w:tc>
              <w:tc>
                <w:tcPr>
                  <w:tcW w:w="847" w:type="dxa"/>
                </w:tcPr>
                <w:p w:rsidR="00551BEF" w:rsidRDefault="00551BEF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F</w:t>
                  </w:r>
                </w:p>
              </w:tc>
            </w:tr>
            <w:tr w:rsidR="00551BEF" w:rsidTr="00551BEF">
              <w:tc>
                <w:tcPr>
                  <w:tcW w:w="490" w:type="dxa"/>
                </w:tcPr>
                <w:p w:rsidR="00551BEF" w:rsidRDefault="00551BEF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720" w:type="dxa"/>
                </w:tcPr>
                <w:p w:rsidR="00551BEF" w:rsidRDefault="00551BEF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1330" w:type="dxa"/>
                </w:tcPr>
                <w:p w:rsidR="00551BEF" w:rsidRDefault="00551BEF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847" w:type="dxa"/>
                </w:tcPr>
                <w:p w:rsidR="00551BEF" w:rsidRDefault="00551BEF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  <w:tr w:rsidR="00551BEF" w:rsidTr="00551BEF">
              <w:tc>
                <w:tcPr>
                  <w:tcW w:w="490" w:type="dxa"/>
                </w:tcPr>
                <w:p w:rsidR="00551BEF" w:rsidRDefault="00551BEF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720" w:type="dxa"/>
                </w:tcPr>
                <w:p w:rsidR="00551BEF" w:rsidRDefault="00551BEF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1330" w:type="dxa"/>
                </w:tcPr>
                <w:p w:rsidR="00551BEF" w:rsidRDefault="00551BEF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847" w:type="dxa"/>
                </w:tcPr>
                <w:p w:rsidR="00551BEF" w:rsidRDefault="00551BEF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</w:tr>
            <w:tr w:rsidR="00551BEF" w:rsidTr="00551BEF">
              <w:tc>
                <w:tcPr>
                  <w:tcW w:w="490" w:type="dxa"/>
                </w:tcPr>
                <w:p w:rsidR="00551BEF" w:rsidRDefault="00551BEF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720" w:type="dxa"/>
                </w:tcPr>
                <w:p w:rsidR="00551BEF" w:rsidRDefault="00551BEF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1330" w:type="dxa"/>
                </w:tcPr>
                <w:p w:rsidR="00551BEF" w:rsidRDefault="00551BEF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847" w:type="dxa"/>
                </w:tcPr>
                <w:p w:rsidR="00551BEF" w:rsidRDefault="00551BEF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</w:tr>
            <w:tr w:rsidR="00551BEF" w:rsidTr="00551BEF">
              <w:tc>
                <w:tcPr>
                  <w:tcW w:w="490" w:type="dxa"/>
                </w:tcPr>
                <w:p w:rsidR="00551BEF" w:rsidRDefault="00551BEF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720" w:type="dxa"/>
                </w:tcPr>
                <w:p w:rsidR="00551BEF" w:rsidRDefault="00551BEF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1330" w:type="dxa"/>
                </w:tcPr>
                <w:p w:rsidR="00551BEF" w:rsidRDefault="00551BEF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847" w:type="dxa"/>
                </w:tcPr>
                <w:p w:rsidR="00551BEF" w:rsidRDefault="00551BEF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</w:t>
                  </w:r>
                </w:p>
              </w:tc>
            </w:tr>
          </w:tbl>
          <w:p w:rsidR="00052669" w:rsidRPr="00551BEF" w:rsidRDefault="00551BEF" w:rsidP="00660EC5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551BEF">
              <w:rPr>
                <w:rFonts w:asciiTheme="majorBidi" w:hAnsiTheme="majorBidi" w:cstheme="majorBidi"/>
                <w:color w:val="000000"/>
                <w:sz w:val="28"/>
                <w:szCs w:val="28"/>
              </w:rPr>
              <w:t>SL (set)&amp;RL (reset)</w:t>
            </w:r>
            <w:r w:rsidRPr="00551BEF">
              <w:rPr>
                <w:rFonts w:asciiTheme="majorBidi" w:hAnsiTheme="majorBidi" w:cstheme="majorBidi"/>
                <w:color w:val="000000"/>
                <w:sz w:val="28"/>
                <w:szCs w:val="28"/>
              </w:rPr>
              <w:br/>
              <w:t>both are active low</w:t>
            </w:r>
          </w:p>
        </w:tc>
        <w:tc>
          <w:tcPr>
            <w:tcW w:w="3960" w:type="dxa"/>
          </w:tcPr>
          <w:p w:rsidR="00052669" w:rsidRPr="00C47F47" w:rsidRDefault="00052669" w:rsidP="00660EC5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Symbol</w:t>
            </w:r>
          </w:p>
          <w:p w:rsidR="00551BEF" w:rsidRDefault="00551BEF" w:rsidP="00660EC5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  <w:p w:rsidR="00052669" w:rsidRPr="00551BEF" w:rsidRDefault="00551BEF" w:rsidP="00551BEF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drawing>
                <wp:inline distT="0" distB="0" distL="0" distR="0" wp14:anchorId="5271FEA5" wp14:editId="7A42D8A7">
                  <wp:extent cx="2145171" cy="1190625"/>
                  <wp:effectExtent l="0" t="0" r="0" b="0"/>
                  <wp:docPr id="87" name="Picture 6" descr="t flipflop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t flipflop.jpg"/>
                          <pic:cNvPicPr/>
                        </pic:nvPicPr>
                        <pic:blipFill>
                          <a:blip r:embed="rId7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49725" cy="119315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610" w:type="dxa"/>
          </w:tcPr>
          <w:p w:rsidR="00052669" w:rsidRPr="00C47F47" w:rsidRDefault="00052669" w:rsidP="00660EC5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Pin Capacitance</w:t>
            </w:r>
          </w:p>
          <w:tbl>
            <w:tblPr>
              <w:tblStyle w:val="TableGrid"/>
              <w:tblW w:w="2365" w:type="dxa"/>
              <w:tblLayout w:type="fixed"/>
              <w:tblLook w:val="04A0" w:firstRow="1" w:lastRow="0" w:firstColumn="1" w:lastColumn="0" w:noHBand="0" w:noVBand="1"/>
            </w:tblPr>
            <w:tblGrid>
              <w:gridCol w:w="1000"/>
              <w:gridCol w:w="1365"/>
            </w:tblGrid>
            <w:tr w:rsidR="00052669" w:rsidTr="00660EC5">
              <w:tc>
                <w:tcPr>
                  <w:tcW w:w="1000" w:type="dxa"/>
                </w:tcPr>
                <w:p w:rsidR="00052669" w:rsidRDefault="00052669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Pin</w:t>
                  </w:r>
                </w:p>
              </w:tc>
              <w:tc>
                <w:tcPr>
                  <w:tcW w:w="1365" w:type="dxa"/>
                </w:tcPr>
                <w:p w:rsidR="00052669" w:rsidRDefault="00052669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Cap[pF]</w:t>
                  </w:r>
                </w:p>
              </w:tc>
            </w:tr>
            <w:tr w:rsidR="00052669" w:rsidTr="00660EC5">
              <w:tc>
                <w:tcPr>
                  <w:tcW w:w="1000" w:type="dxa"/>
                </w:tcPr>
                <w:p w:rsidR="00052669" w:rsidRDefault="00551BEF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T</w:t>
                  </w:r>
                </w:p>
              </w:tc>
              <w:tc>
                <w:tcPr>
                  <w:tcW w:w="1365" w:type="dxa"/>
                </w:tcPr>
                <w:p w:rsidR="00052669" w:rsidRDefault="00551BEF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  <w:rtl/>
                      <w:lang w:bidi="ar-EG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  <w:lang w:bidi="ar-EG"/>
                    </w:rPr>
                    <w:t>0.011</w:t>
                  </w:r>
                </w:p>
              </w:tc>
            </w:tr>
          </w:tbl>
          <w:p w:rsidR="00052669" w:rsidRPr="00B52014" w:rsidRDefault="00052669" w:rsidP="00660EC5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</w:tr>
      <w:tr w:rsidR="00052669" w:rsidRPr="00496670" w:rsidTr="00660EC5">
        <w:trPr>
          <w:jc w:val="center"/>
        </w:trPr>
        <w:tc>
          <w:tcPr>
            <w:tcW w:w="3618" w:type="dxa"/>
          </w:tcPr>
          <w:p w:rsidR="00052669" w:rsidRPr="00C47F47" w:rsidRDefault="00052669" w:rsidP="00660EC5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Size</w:t>
            </w:r>
          </w:p>
        </w:tc>
        <w:tc>
          <w:tcPr>
            <w:tcW w:w="3960" w:type="dxa"/>
          </w:tcPr>
          <w:p w:rsidR="00052669" w:rsidRPr="00B52014" w:rsidRDefault="00551BEF" w:rsidP="00660EC5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573</w:t>
            </w:r>
          </w:p>
        </w:tc>
        <w:tc>
          <w:tcPr>
            <w:tcW w:w="2610" w:type="dxa"/>
          </w:tcPr>
          <w:p w:rsidR="00052669" w:rsidRPr="00496670" w:rsidRDefault="00052669" w:rsidP="00660EC5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  <w:vertAlign w:val="superscript"/>
              </w:rPr>
            </w:pPr>
            <w:r>
              <w:rPr>
                <w:rFonts w:asciiTheme="majorBidi" w:hAnsiTheme="majorBidi" w:cstheme="majorBidi"/>
                <w:noProof w:val="0"/>
                <w:sz w:val="28"/>
                <w:szCs w:val="28"/>
              </w:rPr>
              <w:t>µm</w:t>
            </w:r>
            <w:r>
              <w:rPr>
                <w:rFonts w:asciiTheme="majorBidi" w:hAnsiTheme="majorBidi" w:cstheme="majorBidi"/>
                <w:noProof w:val="0"/>
                <w:sz w:val="28"/>
                <w:szCs w:val="28"/>
                <w:vertAlign w:val="superscript"/>
              </w:rPr>
              <w:t>2</w:t>
            </w:r>
          </w:p>
        </w:tc>
      </w:tr>
      <w:tr w:rsidR="00052669" w:rsidRPr="00496670" w:rsidTr="00660EC5">
        <w:trPr>
          <w:jc w:val="center"/>
        </w:trPr>
        <w:tc>
          <w:tcPr>
            <w:tcW w:w="3618" w:type="dxa"/>
          </w:tcPr>
          <w:p w:rsidR="00052669" w:rsidRPr="00C47F47" w:rsidRDefault="00052669" w:rsidP="00660EC5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Dynamic power dissipation</w:t>
            </w:r>
          </w:p>
        </w:tc>
        <w:tc>
          <w:tcPr>
            <w:tcW w:w="3960" w:type="dxa"/>
            <w:vAlign w:val="center"/>
          </w:tcPr>
          <w:p w:rsidR="00052669" w:rsidRPr="00B52014" w:rsidRDefault="00551BEF" w:rsidP="00660EC5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67.421</w:t>
            </w:r>
          </w:p>
        </w:tc>
        <w:tc>
          <w:tcPr>
            <w:tcW w:w="2610" w:type="dxa"/>
            <w:vAlign w:val="center"/>
          </w:tcPr>
          <w:p w:rsidR="00052669" w:rsidRPr="00496670" w:rsidRDefault="00052669" w:rsidP="00660EC5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496670">
              <w:rPr>
                <w:rFonts w:asciiTheme="majorBidi" w:hAnsiTheme="majorBidi" w:cstheme="majorBidi"/>
                <w:noProof w:val="0"/>
                <w:sz w:val="28"/>
                <w:szCs w:val="28"/>
              </w:rPr>
              <w:t>µWatt/ MHz</w:t>
            </w:r>
          </w:p>
        </w:tc>
      </w:tr>
      <w:tr w:rsidR="00052669" w:rsidRPr="00B52014" w:rsidTr="00660EC5">
        <w:trPr>
          <w:jc w:val="center"/>
        </w:trPr>
        <w:tc>
          <w:tcPr>
            <w:tcW w:w="10188" w:type="dxa"/>
            <w:gridSpan w:val="3"/>
          </w:tcPr>
          <w:p w:rsidR="00052669" w:rsidRDefault="00052669" w:rsidP="00660EC5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</w:p>
          <w:p w:rsidR="00052669" w:rsidRPr="00C47F47" w:rsidRDefault="00052669" w:rsidP="00660EC5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Prop</w:t>
            </w:r>
            <w:r w:rsidRPr="00C47F47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agation Delay</w:t>
            </w:r>
          </w:p>
          <w:tbl>
            <w:tblPr>
              <w:tblStyle w:val="TableGrid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3115"/>
              <w:gridCol w:w="1557"/>
              <w:gridCol w:w="1558"/>
              <w:gridCol w:w="1557"/>
              <w:gridCol w:w="1558"/>
            </w:tblGrid>
            <w:tr w:rsidR="00052669" w:rsidTr="00660EC5">
              <w:tc>
                <w:tcPr>
                  <w:tcW w:w="3115" w:type="dxa"/>
                </w:tcPr>
                <w:p w:rsidR="00052669" w:rsidRDefault="00052669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</w:p>
              </w:tc>
              <w:tc>
                <w:tcPr>
                  <w:tcW w:w="3115" w:type="dxa"/>
                  <w:gridSpan w:val="2"/>
                </w:tcPr>
                <w:p w:rsidR="00052669" w:rsidRDefault="00052669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Rise LH Transition</w:t>
                  </w:r>
                </w:p>
              </w:tc>
              <w:tc>
                <w:tcPr>
                  <w:tcW w:w="3115" w:type="dxa"/>
                  <w:gridSpan w:val="2"/>
                </w:tcPr>
                <w:p w:rsidR="00052669" w:rsidRDefault="00052669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Fall HL Transition</w:t>
                  </w:r>
                </w:p>
              </w:tc>
            </w:tr>
            <w:tr w:rsidR="00052669" w:rsidTr="00660EC5">
              <w:tc>
                <w:tcPr>
                  <w:tcW w:w="3115" w:type="dxa"/>
                </w:tcPr>
                <w:p w:rsidR="00052669" w:rsidRDefault="00052669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Input Slope [ns]</w:t>
                  </w:r>
                </w:p>
              </w:tc>
              <w:tc>
                <w:tcPr>
                  <w:tcW w:w="1557" w:type="dxa"/>
                </w:tcPr>
                <w:p w:rsidR="00052669" w:rsidRDefault="00052669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5</w:t>
                  </w:r>
                </w:p>
              </w:tc>
              <w:tc>
                <w:tcPr>
                  <w:tcW w:w="1558" w:type="dxa"/>
                </w:tcPr>
                <w:p w:rsidR="00052669" w:rsidRDefault="00052669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</w:t>
                  </w:r>
                </w:p>
              </w:tc>
              <w:tc>
                <w:tcPr>
                  <w:tcW w:w="1557" w:type="dxa"/>
                </w:tcPr>
                <w:p w:rsidR="00052669" w:rsidRDefault="00052669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0.05</w:t>
                  </w:r>
                </w:p>
              </w:tc>
              <w:tc>
                <w:tcPr>
                  <w:tcW w:w="1558" w:type="dxa"/>
                </w:tcPr>
                <w:p w:rsidR="00052669" w:rsidRDefault="00052669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2</w:t>
                  </w:r>
                </w:p>
              </w:tc>
            </w:tr>
            <w:tr w:rsidR="00052669" w:rsidTr="00660EC5">
              <w:tc>
                <w:tcPr>
                  <w:tcW w:w="3115" w:type="dxa"/>
                </w:tcPr>
                <w:p w:rsidR="00052669" w:rsidRDefault="00551BEF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Delay T</w:t>
                  </w:r>
                  <w:r w:rsidR="00052669">
                    <w:rPr>
                      <w:rFonts w:asciiTheme="majorBidi" w:hAnsiTheme="majorBidi" w:cstheme="majorBidi"/>
                      <w:sz w:val="28"/>
                      <w:szCs w:val="28"/>
                    </w:rPr>
                    <w:t>=&gt;F</w:t>
                  </w:r>
                </w:p>
              </w:tc>
              <w:tc>
                <w:tcPr>
                  <w:tcW w:w="1557" w:type="dxa"/>
                </w:tcPr>
                <w:p w:rsidR="00052669" w:rsidRDefault="00551BEF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5.105</w:t>
                  </w:r>
                </w:p>
              </w:tc>
              <w:tc>
                <w:tcPr>
                  <w:tcW w:w="1558" w:type="dxa"/>
                </w:tcPr>
                <w:p w:rsidR="00052669" w:rsidRDefault="00551BEF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5.24</w:t>
                  </w:r>
                </w:p>
              </w:tc>
              <w:tc>
                <w:tcPr>
                  <w:tcW w:w="1557" w:type="dxa"/>
                </w:tcPr>
                <w:p w:rsidR="00052669" w:rsidRDefault="00551BEF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7.685</w:t>
                  </w:r>
                </w:p>
              </w:tc>
              <w:tc>
                <w:tcPr>
                  <w:tcW w:w="1558" w:type="dxa"/>
                </w:tcPr>
                <w:p w:rsidR="00052669" w:rsidRDefault="00551BEF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7.84</w:t>
                  </w:r>
                </w:p>
              </w:tc>
            </w:tr>
            <w:tr w:rsidR="00052669" w:rsidTr="00660EC5">
              <w:tc>
                <w:tcPr>
                  <w:tcW w:w="3115" w:type="dxa"/>
                </w:tcPr>
                <w:p w:rsidR="00052669" w:rsidRDefault="00551BEF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Delay T</w:t>
                  </w:r>
                  <w:r w:rsidR="00052669">
                    <w:rPr>
                      <w:rFonts w:asciiTheme="majorBidi" w:hAnsiTheme="majorBidi" w:cstheme="majorBidi"/>
                      <w:sz w:val="28"/>
                      <w:szCs w:val="28"/>
                    </w:rPr>
                    <w:t>=&gt;F`</w:t>
                  </w:r>
                </w:p>
              </w:tc>
              <w:tc>
                <w:tcPr>
                  <w:tcW w:w="1557" w:type="dxa"/>
                </w:tcPr>
                <w:p w:rsidR="00052669" w:rsidRDefault="00551BEF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4.385</w:t>
                  </w:r>
                </w:p>
              </w:tc>
              <w:tc>
                <w:tcPr>
                  <w:tcW w:w="1558" w:type="dxa"/>
                </w:tcPr>
                <w:p w:rsidR="00052669" w:rsidRDefault="00551BEF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4.55</w:t>
                  </w:r>
                </w:p>
              </w:tc>
              <w:tc>
                <w:tcPr>
                  <w:tcW w:w="1557" w:type="dxa"/>
                </w:tcPr>
                <w:p w:rsidR="00052669" w:rsidRDefault="00551BEF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</w:rPr>
                    <w:t>7.76</w:t>
                  </w:r>
                </w:p>
              </w:tc>
              <w:tc>
                <w:tcPr>
                  <w:tcW w:w="1558" w:type="dxa"/>
                </w:tcPr>
                <w:p w:rsidR="00052669" w:rsidRDefault="00551BEF" w:rsidP="00660EC5">
                  <w:pPr>
                    <w:bidi w:val="0"/>
                    <w:jc w:val="center"/>
                    <w:rPr>
                      <w:rFonts w:asciiTheme="majorBidi" w:hAnsiTheme="majorBidi" w:cstheme="majorBidi"/>
                      <w:sz w:val="28"/>
                      <w:szCs w:val="28"/>
                      <w:rtl/>
                      <w:lang w:bidi="ar-EG"/>
                    </w:rPr>
                  </w:pPr>
                  <w:r>
                    <w:rPr>
                      <w:rFonts w:asciiTheme="majorBidi" w:hAnsiTheme="majorBidi" w:cstheme="majorBidi"/>
                      <w:sz w:val="28"/>
                      <w:szCs w:val="28"/>
                      <w:lang w:bidi="ar-EG"/>
                    </w:rPr>
                    <w:t>7.932</w:t>
                  </w:r>
                </w:p>
              </w:tc>
            </w:tr>
          </w:tbl>
          <w:p w:rsidR="00052669" w:rsidRPr="00B52014" w:rsidRDefault="00052669" w:rsidP="00660EC5">
            <w:pPr>
              <w:bidi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br/>
            </w:r>
          </w:p>
        </w:tc>
      </w:tr>
    </w:tbl>
    <w:p w:rsidR="00990B90" w:rsidRDefault="00990B90" w:rsidP="00310FF8">
      <w:pPr>
        <w:bidi w:val="0"/>
        <w:rPr>
          <w:sz w:val="28"/>
          <w:szCs w:val="28"/>
        </w:rPr>
      </w:pPr>
    </w:p>
    <w:sectPr w:rsidR="00990B90" w:rsidSect="00A33A5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5770C" w:rsidRDefault="00E5770C" w:rsidP="003B40B5">
      <w:r>
        <w:separator/>
      </w:r>
    </w:p>
  </w:endnote>
  <w:endnote w:type="continuationSeparator" w:id="0">
    <w:p w:rsidR="00E5770C" w:rsidRDefault="00E5770C" w:rsidP="003B40B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Simplified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5770C" w:rsidRDefault="00E5770C" w:rsidP="003B40B5">
      <w:r>
        <w:separator/>
      </w:r>
    </w:p>
  </w:footnote>
  <w:footnote w:type="continuationSeparator" w:id="0">
    <w:p w:rsidR="00E5770C" w:rsidRDefault="00E5770C" w:rsidP="003B40B5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64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NDMwMTcxNzIwMjMxsDRU0lEKTi0uzszPAykwrQUAHrZN4SwAAAA="/>
  </w:docVars>
  <w:rsids>
    <w:rsidRoot w:val="00E423AF"/>
    <w:rsid w:val="00001255"/>
    <w:rsid w:val="000348DF"/>
    <w:rsid w:val="00037289"/>
    <w:rsid w:val="00045E93"/>
    <w:rsid w:val="00052669"/>
    <w:rsid w:val="00053301"/>
    <w:rsid w:val="00057A39"/>
    <w:rsid w:val="00063BA7"/>
    <w:rsid w:val="00065B36"/>
    <w:rsid w:val="00073A8E"/>
    <w:rsid w:val="00094A09"/>
    <w:rsid w:val="000A4B85"/>
    <w:rsid w:val="000C32ED"/>
    <w:rsid w:val="000C33E9"/>
    <w:rsid w:val="000C3670"/>
    <w:rsid w:val="000E254B"/>
    <w:rsid w:val="000F53EC"/>
    <w:rsid w:val="0010448D"/>
    <w:rsid w:val="00110A1D"/>
    <w:rsid w:val="001123F6"/>
    <w:rsid w:val="0011777F"/>
    <w:rsid w:val="001323EB"/>
    <w:rsid w:val="00137681"/>
    <w:rsid w:val="001539FC"/>
    <w:rsid w:val="0015689A"/>
    <w:rsid w:val="00167A0B"/>
    <w:rsid w:val="00180D7F"/>
    <w:rsid w:val="00182042"/>
    <w:rsid w:val="00194B3E"/>
    <w:rsid w:val="00195C1B"/>
    <w:rsid w:val="00196B16"/>
    <w:rsid w:val="00197665"/>
    <w:rsid w:val="001A05E2"/>
    <w:rsid w:val="001A41F7"/>
    <w:rsid w:val="001A56B0"/>
    <w:rsid w:val="001C0A25"/>
    <w:rsid w:val="001C3CEA"/>
    <w:rsid w:val="001E6AA6"/>
    <w:rsid w:val="001F40CF"/>
    <w:rsid w:val="00201E4F"/>
    <w:rsid w:val="00212884"/>
    <w:rsid w:val="00213F6E"/>
    <w:rsid w:val="0021428E"/>
    <w:rsid w:val="0021445B"/>
    <w:rsid w:val="0022095C"/>
    <w:rsid w:val="0023074F"/>
    <w:rsid w:val="00232F3A"/>
    <w:rsid w:val="002428B4"/>
    <w:rsid w:val="00247F7B"/>
    <w:rsid w:val="00251A45"/>
    <w:rsid w:val="00253580"/>
    <w:rsid w:val="002667DC"/>
    <w:rsid w:val="00290871"/>
    <w:rsid w:val="00293F19"/>
    <w:rsid w:val="002A7B96"/>
    <w:rsid w:val="002B019D"/>
    <w:rsid w:val="002D0329"/>
    <w:rsid w:val="002D040F"/>
    <w:rsid w:val="002D45F1"/>
    <w:rsid w:val="002F2DE1"/>
    <w:rsid w:val="002F4728"/>
    <w:rsid w:val="003001C6"/>
    <w:rsid w:val="00305515"/>
    <w:rsid w:val="00310FF8"/>
    <w:rsid w:val="00314C31"/>
    <w:rsid w:val="00334587"/>
    <w:rsid w:val="00346B13"/>
    <w:rsid w:val="0036463D"/>
    <w:rsid w:val="00382B4C"/>
    <w:rsid w:val="00396380"/>
    <w:rsid w:val="003A0000"/>
    <w:rsid w:val="003B40B5"/>
    <w:rsid w:val="003D0640"/>
    <w:rsid w:val="003E7A84"/>
    <w:rsid w:val="00433B29"/>
    <w:rsid w:val="00440DFC"/>
    <w:rsid w:val="00441301"/>
    <w:rsid w:val="00460802"/>
    <w:rsid w:val="0046109D"/>
    <w:rsid w:val="0046386B"/>
    <w:rsid w:val="00492153"/>
    <w:rsid w:val="00496670"/>
    <w:rsid w:val="004B5B01"/>
    <w:rsid w:val="004B6739"/>
    <w:rsid w:val="004C3058"/>
    <w:rsid w:val="004C3230"/>
    <w:rsid w:val="004C3A13"/>
    <w:rsid w:val="004C6873"/>
    <w:rsid w:val="004C72B1"/>
    <w:rsid w:val="004C78CB"/>
    <w:rsid w:val="004D2F4D"/>
    <w:rsid w:val="004F0CC9"/>
    <w:rsid w:val="005118AE"/>
    <w:rsid w:val="00526801"/>
    <w:rsid w:val="0053047E"/>
    <w:rsid w:val="0053113E"/>
    <w:rsid w:val="00540FE1"/>
    <w:rsid w:val="00542836"/>
    <w:rsid w:val="00551BEF"/>
    <w:rsid w:val="00553DD8"/>
    <w:rsid w:val="005641C5"/>
    <w:rsid w:val="00574461"/>
    <w:rsid w:val="00576596"/>
    <w:rsid w:val="005953A9"/>
    <w:rsid w:val="005A0964"/>
    <w:rsid w:val="005A27A2"/>
    <w:rsid w:val="005B2C33"/>
    <w:rsid w:val="005B41C8"/>
    <w:rsid w:val="005B64A5"/>
    <w:rsid w:val="005C2A4E"/>
    <w:rsid w:val="005D6526"/>
    <w:rsid w:val="005F3969"/>
    <w:rsid w:val="006161D9"/>
    <w:rsid w:val="006241C8"/>
    <w:rsid w:val="0064199E"/>
    <w:rsid w:val="00645C60"/>
    <w:rsid w:val="00652CCB"/>
    <w:rsid w:val="00660EC5"/>
    <w:rsid w:val="0066453E"/>
    <w:rsid w:val="00674404"/>
    <w:rsid w:val="006765D8"/>
    <w:rsid w:val="00677D19"/>
    <w:rsid w:val="006801BA"/>
    <w:rsid w:val="00682DCD"/>
    <w:rsid w:val="006865E2"/>
    <w:rsid w:val="00693044"/>
    <w:rsid w:val="006B55A6"/>
    <w:rsid w:val="006C271F"/>
    <w:rsid w:val="006C43C7"/>
    <w:rsid w:val="006C440D"/>
    <w:rsid w:val="006C7778"/>
    <w:rsid w:val="006D3F37"/>
    <w:rsid w:val="006E442C"/>
    <w:rsid w:val="0071653D"/>
    <w:rsid w:val="00736B12"/>
    <w:rsid w:val="007643DF"/>
    <w:rsid w:val="00764764"/>
    <w:rsid w:val="00764CE1"/>
    <w:rsid w:val="007654F4"/>
    <w:rsid w:val="00775883"/>
    <w:rsid w:val="0077644F"/>
    <w:rsid w:val="00796CED"/>
    <w:rsid w:val="007A2967"/>
    <w:rsid w:val="007A4015"/>
    <w:rsid w:val="007A5612"/>
    <w:rsid w:val="007B01B7"/>
    <w:rsid w:val="007B0A20"/>
    <w:rsid w:val="007B3148"/>
    <w:rsid w:val="007D2AC9"/>
    <w:rsid w:val="007E0D38"/>
    <w:rsid w:val="007E0FEC"/>
    <w:rsid w:val="007E36AD"/>
    <w:rsid w:val="007F408E"/>
    <w:rsid w:val="007F50EA"/>
    <w:rsid w:val="00851AA4"/>
    <w:rsid w:val="00867692"/>
    <w:rsid w:val="0088718A"/>
    <w:rsid w:val="008951A5"/>
    <w:rsid w:val="008967FD"/>
    <w:rsid w:val="008A70C9"/>
    <w:rsid w:val="008B6709"/>
    <w:rsid w:val="008D01E3"/>
    <w:rsid w:val="008E0AC1"/>
    <w:rsid w:val="008E4AA2"/>
    <w:rsid w:val="008F022F"/>
    <w:rsid w:val="009022DE"/>
    <w:rsid w:val="00913589"/>
    <w:rsid w:val="00916D27"/>
    <w:rsid w:val="0094682A"/>
    <w:rsid w:val="009575BB"/>
    <w:rsid w:val="009616EA"/>
    <w:rsid w:val="00970F9E"/>
    <w:rsid w:val="0098080C"/>
    <w:rsid w:val="00985B7B"/>
    <w:rsid w:val="00987A8E"/>
    <w:rsid w:val="00990B90"/>
    <w:rsid w:val="00997321"/>
    <w:rsid w:val="009C2917"/>
    <w:rsid w:val="009C6774"/>
    <w:rsid w:val="009E42C6"/>
    <w:rsid w:val="009F1834"/>
    <w:rsid w:val="00A33A5F"/>
    <w:rsid w:val="00A36DBB"/>
    <w:rsid w:val="00A42534"/>
    <w:rsid w:val="00A46A0E"/>
    <w:rsid w:val="00A52384"/>
    <w:rsid w:val="00A5263C"/>
    <w:rsid w:val="00A52F29"/>
    <w:rsid w:val="00A53DC9"/>
    <w:rsid w:val="00A5527E"/>
    <w:rsid w:val="00A72CF8"/>
    <w:rsid w:val="00A7346B"/>
    <w:rsid w:val="00A93E52"/>
    <w:rsid w:val="00AA5534"/>
    <w:rsid w:val="00AD5F6B"/>
    <w:rsid w:val="00AD70F4"/>
    <w:rsid w:val="00AE372C"/>
    <w:rsid w:val="00AF00DA"/>
    <w:rsid w:val="00AF421B"/>
    <w:rsid w:val="00AF6ACF"/>
    <w:rsid w:val="00AF6CA2"/>
    <w:rsid w:val="00B170AA"/>
    <w:rsid w:val="00B32D39"/>
    <w:rsid w:val="00B35395"/>
    <w:rsid w:val="00B52014"/>
    <w:rsid w:val="00B547D6"/>
    <w:rsid w:val="00B81A15"/>
    <w:rsid w:val="00B82876"/>
    <w:rsid w:val="00B84AA0"/>
    <w:rsid w:val="00B87CBF"/>
    <w:rsid w:val="00B94C44"/>
    <w:rsid w:val="00B9609F"/>
    <w:rsid w:val="00BA0BCE"/>
    <w:rsid w:val="00BA2FBA"/>
    <w:rsid w:val="00BA5CD2"/>
    <w:rsid w:val="00BA7FC8"/>
    <w:rsid w:val="00BC1CC4"/>
    <w:rsid w:val="00BC77AC"/>
    <w:rsid w:val="00BD1D68"/>
    <w:rsid w:val="00BF1F61"/>
    <w:rsid w:val="00C03627"/>
    <w:rsid w:val="00C14A55"/>
    <w:rsid w:val="00C20A23"/>
    <w:rsid w:val="00C21A12"/>
    <w:rsid w:val="00C34C87"/>
    <w:rsid w:val="00C4194A"/>
    <w:rsid w:val="00C45724"/>
    <w:rsid w:val="00C47F47"/>
    <w:rsid w:val="00C62851"/>
    <w:rsid w:val="00C634C7"/>
    <w:rsid w:val="00C7339C"/>
    <w:rsid w:val="00C747CC"/>
    <w:rsid w:val="00C83879"/>
    <w:rsid w:val="00C91602"/>
    <w:rsid w:val="00C934DF"/>
    <w:rsid w:val="00CE03A2"/>
    <w:rsid w:val="00CE1872"/>
    <w:rsid w:val="00CF1E35"/>
    <w:rsid w:val="00D20878"/>
    <w:rsid w:val="00D23A22"/>
    <w:rsid w:val="00D35780"/>
    <w:rsid w:val="00D42F3D"/>
    <w:rsid w:val="00D44CF2"/>
    <w:rsid w:val="00D45AE6"/>
    <w:rsid w:val="00D51787"/>
    <w:rsid w:val="00D56F07"/>
    <w:rsid w:val="00D64115"/>
    <w:rsid w:val="00D77F16"/>
    <w:rsid w:val="00D864F3"/>
    <w:rsid w:val="00D90E8C"/>
    <w:rsid w:val="00D92608"/>
    <w:rsid w:val="00D93876"/>
    <w:rsid w:val="00D967BB"/>
    <w:rsid w:val="00D96AE4"/>
    <w:rsid w:val="00DB5C04"/>
    <w:rsid w:val="00DC20A7"/>
    <w:rsid w:val="00DC3C12"/>
    <w:rsid w:val="00DC430C"/>
    <w:rsid w:val="00DD38F9"/>
    <w:rsid w:val="00DD6E7D"/>
    <w:rsid w:val="00DE1C15"/>
    <w:rsid w:val="00DF364A"/>
    <w:rsid w:val="00E028E9"/>
    <w:rsid w:val="00E20721"/>
    <w:rsid w:val="00E21BFD"/>
    <w:rsid w:val="00E405DD"/>
    <w:rsid w:val="00E423AF"/>
    <w:rsid w:val="00E45387"/>
    <w:rsid w:val="00E54072"/>
    <w:rsid w:val="00E566D1"/>
    <w:rsid w:val="00E567C3"/>
    <w:rsid w:val="00E5770C"/>
    <w:rsid w:val="00E74997"/>
    <w:rsid w:val="00E81DEF"/>
    <w:rsid w:val="00E92A62"/>
    <w:rsid w:val="00EB33DC"/>
    <w:rsid w:val="00EB4A32"/>
    <w:rsid w:val="00EB612B"/>
    <w:rsid w:val="00EC6C2B"/>
    <w:rsid w:val="00ED7830"/>
    <w:rsid w:val="00EE7B48"/>
    <w:rsid w:val="00F014AD"/>
    <w:rsid w:val="00F25218"/>
    <w:rsid w:val="00F27C8D"/>
    <w:rsid w:val="00F3241E"/>
    <w:rsid w:val="00F50A9A"/>
    <w:rsid w:val="00F71238"/>
    <w:rsid w:val="00F71F9A"/>
    <w:rsid w:val="00F7282E"/>
    <w:rsid w:val="00F7344C"/>
    <w:rsid w:val="00F76AC2"/>
    <w:rsid w:val="00F82309"/>
    <w:rsid w:val="00F92502"/>
    <w:rsid w:val="00FB09D9"/>
    <w:rsid w:val="00FB3FDF"/>
    <w:rsid w:val="00FB571A"/>
    <w:rsid w:val="00FB6EFD"/>
    <w:rsid w:val="00FC73BC"/>
    <w:rsid w:val="00FD1B50"/>
    <w:rsid w:val="00FD46CB"/>
    <w:rsid w:val="00FD5E75"/>
    <w:rsid w:val="00FE08E6"/>
    <w:rsid w:val="00FE3AB9"/>
    <w:rsid w:val="00FF36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2CA8A6"/>
  <w15:docId w15:val="{723BAC30-9C0B-4721-AEE1-27DFA5AAFC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52669"/>
    <w:pPr>
      <w:bidi/>
    </w:pPr>
    <w:rPr>
      <w:rFonts w:cs="Traditional Arabic"/>
      <w:noProof/>
    </w:rPr>
  </w:style>
  <w:style w:type="paragraph" w:styleId="Heading1">
    <w:name w:val="heading 1"/>
    <w:basedOn w:val="Normal"/>
    <w:next w:val="Normal"/>
    <w:link w:val="Heading1Char"/>
    <w:qFormat/>
    <w:rsid w:val="00053301"/>
    <w:pPr>
      <w:keepNext/>
      <w:bidi w:val="0"/>
      <w:ind w:left="1440"/>
      <w:jc w:val="both"/>
      <w:outlineLvl w:val="0"/>
    </w:pPr>
    <w:rPr>
      <w:rFonts w:cs="Simplified Arabic"/>
      <w:noProof w:val="0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C14A55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053301"/>
    <w:rPr>
      <w:rFonts w:cs="Simplified Arabic"/>
      <w:sz w:val="32"/>
      <w:szCs w:val="32"/>
    </w:rPr>
  </w:style>
  <w:style w:type="paragraph" w:styleId="Title">
    <w:name w:val="Title"/>
    <w:basedOn w:val="Normal"/>
    <w:link w:val="TitleChar"/>
    <w:qFormat/>
    <w:rsid w:val="00053301"/>
    <w:pPr>
      <w:bidi w:val="0"/>
      <w:jc w:val="center"/>
    </w:pPr>
    <w:rPr>
      <w:rFonts w:cs="Simplified Arabic"/>
      <w:b/>
      <w:bCs/>
      <w:noProof w:val="0"/>
      <w:sz w:val="36"/>
      <w:szCs w:val="36"/>
      <w:u w:val="single"/>
    </w:rPr>
  </w:style>
  <w:style w:type="character" w:customStyle="1" w:styleId="TitleChar">
    <w:name w:val="Title Char"/>
    <w:basedOn w:val="DefaultParagraphFont"/>
    <w:link w:val="Title"/>
    <w:rsid w:val="00053301"/>
    <w:rPr>
      <w:rFonts w:cs="Simplified Arabic"/>
      <w:b/>
      <w:bCs/>
      <w:sz w:val="36"/>
      <w:szCs w:val="36"/>
      <w:u w:val="single"/>
    </w:rPr>
  </w:style>
  <w:style w:type="paragraph" w:styleId="ListParagraph">
    <w:name w:val="List Paragraph"/>
    <w:basedOn w:val="Normal"/>
    <w:uiPriority w:val="34"/>
    <w:qFormat/>
    <w:rsid w:val="00053301"/>
    <w:pPr>
      <w:bidi w:val="0"/>
      <w:ind w:left="720"/>
    </w:pPr>
    <w:rPr>
      <w:rFonts w:cs="Simplified Arabic"/>
      <w:noProof w:val="0"/>
      <w:sz w:val="28"/>
      <w:szCs w:val="28"/>
    </w:rPr>
  </w:style>
  <w:style w:type="character" w:styleId="IntenseEmphasis">
    <w:name w:val="Intense Emphasis"/>
    <w:basedOn w:val="DefaultParagraphFont"/>
    <w:uiPriority w:val="21"/>
    <w:qFormat/>
    <w:rsid w:val="00053301"/>
    <w:rPr>
      <w:b/>
      <w:bCs/>
      <w:i/>
      <w:iCs/>
      <w:color w:val="4F81B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01E4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01E4F"/>
    <w:rPr>
      <w:rFonts w:ascii="Tahoma" w:hAnsi="Tahoma" w:cs="Tahoma"/>
      <w:noProof/>
      <w:sz w:val="16"/>
      <w:szCs w:val="16"/>
    </w:rPr>
  </w:style>
  <w:style w:type="table" w:styleId="TableGrid">
    <w:name w:val="Table Grid"/>
    <w:basedOn w:val="TableNormal"/>
    <w:uiPriority w:val="39"/>
    <w:rsid w:val="001A56B0"/>
    <w:rPr>
      <w:rFonts w:asciiTheme="minorHAnsi" w:eastAsiaTheme="minorHAnsi" w:hAnsiTheme="minorHAnsi" w:cstheme="minorBid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semiHidden/>
    <w:unhideWhenUsed/>
    <w:rsid w:val="003B40B5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3B40B5"/>
    <w:rPr>
      <w:rFonts w:cs="Traditional Arabic"/>
      <w:noProof/>
    </w:rPr>
  </w:style>
  <w:style w:type="paragraph" w:styleId="Footer">
    <w:name w:val="footer"/>
    <w:basedOn w:val="Normal"/>
    <w:link w:val="FooterChar"/>
    <w:uiPriority w:val="99"/>
    <w:semiHidden/>
    <w:unhideWhenUsed/>
    <w:rsid w:val="003B40B5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3B40B5"/>
    <w:rPr>
      <w:rFonts w:cs="Traditional Arabic"/>
      <w:noProof/>
    </w:rPr>
  </w:style>
  <w:style w:type="paragraph" w:styleId="NoSpacing">
    <w:name w:val="No Spacing"/>
    <w:link w:val="NoSpacingChar"/>
    <w:uiPriority w:val="1"/>
    <w:qFormat/>
    <w:rsid w:val="005C2A4E"/>
    <w:pPr>
      <w:bidi/>
    </w:pPr>
    <w:rPr>
      <w:rFonts w:asciiTheme="minorHAnsi" w:eastAsiaTheme="minorHAnsi" w:hAnsiTheme="minorHAnsi" w:cstheme="minorBidi"/>
      <w:sz w:val="22"/>
      <w:szCs w:val="22"/>
    </w:rPr>
  </w:style>
  <w:style w:type="character" w:styleId="CommentReference">
    <w:name w:val="annotation reference"/>
    <w:basedOn w:val="DefaultParagraphFont"/>
    <w:uiPriority w:val="99"/>
    <w:semiHidden/>
    <w:unhideWhenUsed/>
    <w:rsid w:val="00A4253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42534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42534"/>
    <w:rPr>
      <w:rFonts w:cs="Traditional Arabic"/>
      <w:noProof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4253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42534"/>
    <w:rPr>
      <w:rFonts w:cs="Traditional Arabic"/>
      <w:b/>
      <w:bCs/>
      <w:noProof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C14A55"/>
    <w:rPr>
      <w:rFonts w:asciiTheme="majorHAnsi" w:eastAsiaTheme="majorEastAsia" w:hAnsiTheme="majorHAnsi" w:cstheme="majorBidi"/>
      <w:noProof/>
      <w:color w:val="365F91" w:themeColor="accent1" w:themeShade="BF"/>
      <w:sz w:val="26"/>
      <w:szCs w:val="26"/>
    </w:rPr>
  </w:style>
  <w:style w:type="character" w:customStyle="1" w:styleId="NoSpacingChar">
    <w:name w:val="No Spacing Char"/>
    <w:basedOn w:val="DefaultParagraphFont"/>
    <w:link w:val="NoSpacing"/>
    <w:uiPriority w:val="1"/>
    <w:rsid w:val="00D42F3D"/>
    <w:rPr>
      <w:rFonts w:asciiTheme="minorHAnsi" w:eastAsiaTheme="minorHAnsi" w:hAnsiTheme="minorHAnsi" w:cstheme="minorBidi"/>
      <w:sz w:val="22"/>
      <w:szCs w:val="22"/>
    </w:rPr>
  </w:style>
  <w:style w:type="paragraph" w:customStyle="1" w:styleId="TableParagraph">
    <w:name w:val="Table Paragraph"/>
    <w:basedOn w:val="Normal"/>
    <w:uiPriority w:val="1"/>
    <w:qFormat/>
    <w:rsid w:val="00660EC5"/>
    <w:pPr>
      <w:widowControl w:val="0"/>
      <w:bidi w:val="0"/>
    </w:pPr>
    <w:rPr>
      <w:rFonts w:cs="Times New Roman"/>
      <w:noProof w:val="0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20.png"/><Relationship Id="rId21" Type="http://schemas.openxmlformats.org/officeDocument/2006/relationships/image" Target="media/image15.png"/><Relationship Id="rId42" Type="http://schemas.openxmlformats.org/officeDocument/2006/relationships/image" Target="media/image36.png"/><Relationship Id="rId47" Type="http://schemas.openxmlformats.org/officeDocument/2006/relationships/image" Target="media/image40.png"/><Relationship Id="rId63" Type="http://schemas.openxmlformats.org/officeDocument/2006/relationships/image" Target="media/image56.PNG"/><Relationship Id="rId68" Type="http://schemas.openxmlformats.org/officeDocument/2006/relationships/image" Target="media/image61.png"/><Relationship Id="rId2" Type="http://schemas.openxmlformats.org/officeDocument/2006/relationships/styles" Target="styles.xml"/><Relationship Id="rId16" Type="http://schemas.openxmlformats.org/officeDocument/2006/relationships/image" Target="media/image10.jpeg"/><Relationship Id="rId29" Type="http://schemas.openxmlformats.org/officeDocument/2006/relationships/image" Target="media/image23.png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40" Type="http://schemas.openxmlformats.org/officeDocument/2006/relationships/image" Target="media/image34.PNG"/><Relationship Id="rId45" Type="http://schemas.openxmlformats.org/officeDocument/2006/relationships/image" Target="media/image38.PNG"/><Relationship Id="rId53" Type="http://schemas.openxmlformats.org/officeDocument/2006/relationships/image" Target="media/image46.png"/><Relationship Id="rId58" Type="http://schemas.openxmlformats.org/officeDocument/2006/relationships/image" Target="media/image51.png"/><Relationship Id="rId66" Type="http://schemas.openxmlformats.org/officeDocument/2006/relationships/image" Target="media/image59.png"/><Relationship Id="rId74" Type="http://schemas.openxmlformats.org/officeDocument/2006/relationships/theme" Target="theme/theme1.xml"/><Relationship Id="rId5" Type="http://schemas.openxmlformats.org/officeDocument/2006/relationships/footnotes" Target="footnotes.xml"/><Relationship Id="rId61" Type="http://schemas.openxmlformats.org/officeDocument/2006/relationships/image" Target="media/image54.png"/><Relationship Id="rId19" Type="http://schemas.openxmlformats.org/officeDocument/2006/relationships/image" Target="media/image1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43" Type="http://schemas.openxmlformats.org/officeDocument/2006/relationships/oleObject" Target="embeddings/oleObject1.bin"/><Relationship Id="rId48" Type="http://schemas.openxmlformats.org/officeDocument/2006/relationships/image" Target="media/image41.png"/><Relationship Id="rId56" Type="http://schemas.openxmlformats.org/officeDocument/2006/relationships/image" Target="media/image49.PNG"/><Relationship Id="rId64" Type="http://schemas.openxmlformats.org/officeDocument/2006/relationships/image" Target="media/image57.emf"/><Relationship Id="rId69" Type="http://schemas.openxmlformats.org/officeDocument/2006/relationships/image" Target="media/image62.PNG"/><Relationship Id="rId8" Type="http://schemas.openxmlformats.org/officeDocument/2006/relationships/image" Target="media/image2.png"/><Relationship Id="rId51" Type="http://schemas.openxmlformats.org/officeDocument/2006/relationships/image" Target="media/image44.png"/><Relationship Id="rId72" Type="http://schemas.openxmlformats.org/officeDocument/2006/relationships/image" Target="media/image65.jpeg"/><Relationship Id="rId3" Type="http://schemas.openxmlformats.org/officeDocument/2006/relationships/settings" Target="settings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jpg"/><Relationship Id="rId46" Type="http://schemas.openxmlformats.org/officeDocument/2006/relationships/image" Target="media/image39.png"/><Relationship Id="rId59" Type="http://schemas.openxmlformats.org/officeDocument/2006/relationships/image" Target="media/image52.png"/><Relationship Id="rId67" Type="http://schemas.openxmlformats.org/officeDocument/2006/relationships/image" Target="media/image60.jpeg"/><Relationship Id="rId20" Type="http://schemas.openxmlformats.org/officeDocument/2006/relationships/image" Target="media/image14.PNG"/><Relationship Id="rId41" Type="http://schemas.openxmlformats.org/officeDocument/2006/relationships/image" Target="media/image35.PNG"/><Relationship Id="rId54" Type="http://schemas.openxmlformats.org/officeDocument/2006/relationships/image" Target="media/image47.PNG"/><Relationship Id="rId62" Type="http://schemas.openxmlformats.org/officeDocument/2006/relationships/image" Target="media/image55.png"/><Relationship Id="rId70" Type="http://schemas.openxmlformats.org/officeDocument/2006/relationships/image" Target="media/image63.jpeg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5" Type="http://schemas.openxmlformats.org/officeDocument/2006/relationships/image" Target="media/image9.PNG"/><Relationship Id="rId23" Type="http://schemas.openxmlformats.org/officeDocument/2006/relationships/image" Target="media/image17.emf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49" Type="http://schemas.openxmlformats.org/officeDocument/2006/relationships/image" Target="media/image42.PNG"/><Relationship Id="rId57" Type="http://schemas.openxmlformats.org/officeDocument/2006/relationships/image" Target="media/image50.PNG"/><Relationship Id="rId10" Type="http://schemas.openxmlformats.org/officeDocument/2006/relationships/image" Target="media/image4.png"/><Relationship Id="rId31" Type="http://schemas.openxmlformats.org/officeDocument/2006/relationships/image" Target="media/image25.PNG"/><Relationship Id="rId44" Type="http://schemas.openxmlformats.org/officeDocument/2006/relationships/image" Target="media/image37.PNG"/><Relationship Id="rId52" Type="http://schemas.openxmlformats.org/officeDocument/2006/relationships/image" Target="media/image45.jpeg"/><Relationship Id="rId60" Type="http://schemas.openxmlformats.org/officeDocument/2006/relationships/image" Target="media/image53.PNG"/><Relationship Id="rId65" Type="http://schemas.openxmlformats.org/officeDocument/2006/relationships/image" Target="media/image58.PNG"/><Relationship Id="rId73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9" Type="http://schemas.openxmlformats.org/officeDocument/2006/relationships/image" Target="media/image33.PNG"/><Relationship Id="rId34" Type="http://schemas.openxmlformats.org/officeDocument/2006/relationships/image" Target="media/image28.PNG"/><Relationship Id="rId50" Type="http://schemas.openxmlformats.org/officeDocument/2006/relationships/image" Target="media/image43.png"/><Relationship Id="rId55" Type="http://schemas.openxmlformats.org/officeDocument/2006/relationships/image" Target="media/image48.png"/><Relationship Id="rId7" Type="http://schemas.openxmlformats.org/officeDocument/2006/relationships/image" Target="media/image1.jpeg"/><Relationship Id="rId71" Type="http://schemas.openxmlformats.org/officeDocument/2006/relationships/image" Target="media/image6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EF6DFEB1-6F13-4129-8728-EE5479B0A49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94</TotalTime>
  <Pages>104</Pages>
  <Words>7224</Words>
  <Characters>41177</Characters>
  <Application>Microsoft Office Word</Application>
  <DocSecurity>0</DocSecurity>
  <Lines>343</Lines>
  <Paragraphs>9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3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erag</dc:creator>
  <cp:lastModifiedBy>Mohamed Bahnasawi</cp:lastModifiedBy>
  <cp:revision>92</cp:revision>
  <dcterms:created xsi:type="dcterms:W3CDTF">2016-01-25T23:31:00Z</dcterms:created>
  <dcterms:modified xsi:type="dcterms:W3CDTF">2016-08-28T04:15:00Z</dcterms:modified>
</cp:coreProperties>
</file>